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DDA0" w14:textId="0567D4FD"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r>
        <w:rPr>
          <w:noProof/>
        </w:rPr>
        <w:drawing>
          <wp:anchor distT="0" distB="0" distL="114300" distR="114300" simplePos="0" relativeHeight="251637248" behindDoc="1" locked="0" layoutInCell="1" allowOverlap="1" wp14:anchorId="4F6CDB50" wp14:editId="2A4458CE">
            <wp:simplePos x="0" y="0"/>
            <wp:positionH relativeFrom="page">
              <wp:align>right</wp:align>
            </wp:positionH>
            <wp:positionV relativeFrom="paragraph">
              <wp:posOffset>-702945</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BC0D71">
        <w:rPr>
          <w:noProof/>
        </w:rPr>
        <mc:AlternateContent>
          <mc:Choice Requires="wps">
            <w:drawing>
              <wp:anchor distT="0" distB="0" distL="114300" distR="114300" simplePos="0" relativeHeight="251640320" behindDoc="0" locked="0" layoutInCell="1" allowOverlap="1" wp14:anchorId="1102BE18" wp14:editId="6C2D09CA">
                <wp:simplePos x="0" y="0"/>
                <wp:positionH relativeFrom="column">
                  <wp:posOffset>4705350</wp:posOffset>
                </wp:positionH>
                <wp:positionV relativeFrom="paragraph">
                  <wp:posOffset>8691880</wp:posOffset>
                </wp:positionV>
                <wp:extent cx="1835150" cy="1136650"/>
                <wp:effectExtent l="0" t="0" r="0" b="6350"/>
                <wp:wrapNone/>
                <wp:docPr id="224" name="Text Box 1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EFFDD" w14:textId="7FEAC5D3"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F81AFC">
                              <w:rPr>
                                <w:rFonts w:ascii="Agency FB" w:hAnsi="Agency FB"/>
                                <w:b/>
                                <w:color w:val="FFFFFF"/>
                                <w:spacing w:val="-8"/>
                                <w:sz w:val="48"/>
                                <w:szCs w:val="48"/>
                              </w:rPr>
                              <w:t>3</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02BE18" id="_x0000_t202" coordsize="21600,21600" o:spt="202" path="m,l,21600r21600,l21600,xe">
                <v:stroke joinstyle="miter"/>
                <v:path gradientshapeok="t" o:connecttype="rect"/>
              </v:shapetype>
              <v:shape id="Text Box 1222" o:spid="_x0000_s1026" type="#_x0000_t202" style="position:absolute;left:0;text-align:left;margin-left:370.5pt;margin-top:684.4pt;width:144.5pt;height:89.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" filled="f" stroked="f">
                <v:textbox>
                  <w:txbxContent>
                    <w:p w14:paraId="016EFFDD" w14:textId="7FEAC5D3" w:rsidR="00CE09DA" w:rsidRDefault="00CE09DA" w:rsidP="00BC0D71">
                      <w:pPr>
                        <w:rPr>
                          <w:rFonts w:ascii="Agency FB" w:hAnsi="Agency FB"/>
                          <w:b/>
                          <w:color w:val="FFFFFF"/>
                          <w:spacing w:val="-8"/>
                          <w:sz w:val="48"/>
                          <w:szCs w:val="48"/>
                        </w:rPr>
                      </w:pPr>
                      <w:r>
                        <w:rPr>
                          <w:rFonts w:ascii="Agency FB" w:hAnsi="Agency FB"/>
                          <w:b/>
                          <w:color w:val="FFFFFF"/>
                          <w:spacing w:val="-8"/>
                          <w:sz w:val="48"/>
                          <w:szCs w:val="48"/>
                        </w:rPr>
                        <w:t xml:space="preserve">   202</w:t>
                      </w:r>
                      <w:r w:rsidR="00F81AFC">
                        <w:rPr>
                          <w:rFonts w:ascii="Agency FB" w:hAnsi="Agency FB"/>
                          <w:b/>
                          <w:color w:val="FFFFFF"/>
                          <w:spacing w:val="-8"/>
                          <w:sz w:val="48"/>
                          <w:szCs w:val="48"/>
                        </w:rPr>
                        <w:t>3</w:t>
                      </w:r>
                      <w:r>
                        <w:rPr>
                          <w:rFonts w:ascii="Agency FB" w:hAnsi="Agency FB"/>
                          <w:b/>
                          <w:color w:val="FFFFFF"/>
                          <w:spacing w:val="-8"/>
                          <w:sz w:val="48"/>
                          <w:szCs w:val="48"/>
                        </w:rPr>
                        <w:t xml:space="preserve">.1 Version </w:t>
                      </w:r>
                    </w:p>
                    <w:p w14:paraId="1A5A603C" w14:textId="77777777" w:rsidR="00CE09DA" w:rsidRPr="00115E7A" w:rsidRDefault="00CE09DA"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638272"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FF1BF0">
        <w:rPr>
          <w:noProof/>
        </w:rPr>
        <mc:AlternateContent>
          <mc:Choice Requires="wps">
            <w:drawing>
              <wp:anchor distT="0" distB="0" distL="114300" distR="114300" simplePos="0" relativeHeight="251636224" behindDoc="0" locked="0" layoutInCell="1" allowOverlap="1" wp14:anchorId="62F40D82" wp14:editId="3E877A95">
                <wp:simplePos x="0" y="0"/>
                <wp:positionH relativeFrom="page">
                  <wp:align>left</wp:align>
                </wp:positionH>
                <wp:positionV relativeFrom="paragraph">
                  <wp:posOffset>1510665</wp:posOffset>
                </wp:positionV>
                <wp:extent cx="6687820" cy="1338580"/>
                <wp:effectExtent l="0" t="0" r="0" b="0"/>
                <wp:wrapNone/>
                <wp:docPr id="226" name="Text Box 1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0" cmpd="thickThin">
                              <a:solidFill>
                                <a:srgbClr val="4F81BD"/>
                              </a:solidFill>
                              <a:miter lim="800000"/>
                              <a:headEnd/>
                              <a:tailEnd/>
                            </a14:hiddenLine>
                          </a:ext>
                          <a:ext uri="{AF507438-7753-43E0-B8FC-AC1667EBCBE1}">
                            <a14:hiddenEffects xmlns:a14="http://schemas.microsoft.com/office/drawing/2010/main">
                              <a:effectLst/>
                            </a14:hiddenEffects>
                          </a:ext>
                        </a:extLst>
                      </wps:spPr>
                      <wps:txb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40D82" id="Text Box 1220" o:spid="_x0000_s1027" type="#_x0000_t202" style="position:absolute;left:0;text-align:left;margin-left:0;margin-top:118.95pt;width:526.6pt;height:105.4pt;z-index:2516362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" filled="f" stroked="f" strokecolor="#4f81bd" strokeweight="5pt">
                <v:stroke linestyle="thickThin"/>
                <v:textbox>
                  <w:txbxContent>
                    <w:p w14:paraId="342DE671" w14:textId="77777777" w:rsidR="00CE09DA" w:rsidRPr="0059026A" w:rsidRDefault="00CE09DA"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CE09DA" w:rsidRPr="00CF5B7B" w:rsidRDefault="00CE09DA"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FF1BF0">
        <w:rPr>
          <w:noProof/>
        </w:rPr>
        <mc:AlternateContent>
          <mc:Choice Requires="wps">
            <w:drawing>
              <wp:anchor distT="0" distB="0" distL="114300" distR="114300" simplePos="0" relativeHeight="251635200" behindDoc="0" locked="0" layoutInCell="1" allowOverlap="1" wp14:anchorId="42D81850" wp14:editId="2864C22E">
                <wp:simplePos x="0" y="0"/>
                <wp:positionH relativeFrom="column">
                  <wp:posOffset>-2343150</wp:posOffset>
                </wp:positionH>
                <wp:positionV relativeFrom="paragraph">
                  <wp:posOffset>1411605</wp:posOffset>
                </wp:positionV>
                <wp:extent cx="8829675" cy="1452880"/>
                <wp:effectExtent l="0" t="0" r="9525" b="0"/>
                <wp:wrapNone/>
                <wp:docPr id="225" name="AutoShape 1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C3162"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219" o:spid="_x0000_s1026" type="#_x0000_t7" style="position:absolute;margin-left:-184.5pt;margin-top:111.15pt;width:695.25pt;height:114.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" adj="2033" fillcolor="#0b192b" stroked="f">
                <v:fill color2="#17365d" rotate="t" angle="90" focus="100%" type="gradient"/>
              </v:shape>
            </w:pict>
          </mc:Fallback>
        </mc:AlternateContent>
      </w:r>
      <w:r w:rsidR="00FF1BF0">
        <w:rPr>
          <w:noProof/>
        </w:rPr>
        <mc:AlternateContent>
          <mc:Choice Requires="wps">
            <w:drawing>
              <wp:anchor distT="0" distB="0" distL="114300" distR="114300" simplePos="0" relativeHeight="251639296" behindDoc="0" locked="0" layoutInCell="1" allowOverlap="1" wp14:anchorId="7D50A9DE" wp14:editId="712DC3FA">
                <wp:simplePos x="0" y="0"/>
                <wp:positionH relativeFrom="page">
                  <wp:align>right</wp:align>
                </wp:positionH>
                <wp:positionV relativeFrom="paragraph">
                  <wp:posOffset>5410200</wp:posOffset>
                </wp:positionV>
                <wp:extent cx="2551430" cy="4476750"/>
                <wp:effectExtent l="0" t="0" r="1270" b="0"/>
                <wp:wrapNone/>
                <wp:docPr id="223" name="AutoShape 1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C88C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221" o:spid="_x0000_s1026" type="#_x0000_t5" style="position:absolute;margin-left:149.7pt;margin-top:426pt;width:200.9pt;height:352.5pt;rotation:180;flip:x y;z-index:2516392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" adj="21600" fillcolor="#17365d" stroked="f">
                <v:fill color2="#0b192b" rotate="t" angle="90" focus="100%" type="gradient"/>
                <w10:wrap anchorx="page"/>
              </v:shape>
            </w:pict>
          </mc:Fallback>
        </mc:AlternateContent>
      </w:r>
      <w:r w:rsidR="00C71E6F">
        <w:t xml:space="preserve">       </w:t>
      </w:r>
    </w:p>
    <w:p w14:paraId="09014AC0" w14:textId="77777777" w:rsidR="00C71E6F" w:rsidRDefault="00C71E6F" w:rsidP="0064166A">
      <w:pPr>
        <w:sectPr w:rsidR="00C71E6F" w:rsidSect="006B50C3">
          <w:footerReference w:type="first" r:id="rId13"/>
          <w:pgSz w:w="12240" w:h="15840" w:code="1"/>
          <w:pgMar w:top="230" w:right="1440" w:bottom="1440" w:left="1800" w:header="720" w:footer="720" w:gutter="0"/>
          <w:paperSrc w:first="15"/>
          <w:pgNumType w:fmt="lowerRoman"/>
          <w:cols w:space="720"/>
          <w:titlePg/>
        </w:sectPr>
      </w:pPr>
    </w:p>
    <w:p w14:paraId="119D528A" w14:textId="56E00A01" w:rsidR="00961F8E" w:rsidRDefault="000F738E"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641344" behindDoc="0" locked="0" layoutInCell="1" allowOverlap="1" wp14:anchorId="70DC6E69" wp14:editId="08EBB11B">
                <wp:simplePos x="0" y="0"/>
                <wp:positionH relativeFrom="column">
                  <wp:posOffset>-193431</wp:posOffset>
                </wp:positionH>
                <wp:positionV relativeFrom="paragraph">
                  <wp:posOffset>147027</wp:posOffset>
                </wp:positionV>
                <wp:extent cx="6162675" cy="2154115"/>
                <wp:effectExtent l="19050" t="19050" r="47625" b="36830"/>
                <wp:wrapNone/>
                <wp:docPr id="222" name="Text Box 1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4115"/>
                        </a:xfrm>
                        <a:prstGeom prst="rect">
                          <a:avLst/>
                        </a:prstGeom>
                        <a:noFill/>
                        <a:ln w="63500" cmpd="thickThin">
                          <a:solidFill>
                            <a:srgbClr val="1F497D">
                              <a:lumMod val="100000"/>
                              <a:lumOff val="0"/>
                            </a:srgb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C6E69" id="Text Box 1224" o:spid="_x0000_s1028" type="#_x0000_t202" style="position:absolute;left:0;text-align:left;margin-left:-15.25pt;margin-top:11.6pt;width:485.25pt;height:169.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" filled="f" strokecolor="#1f497d" strokeweight="5pt">
                <v:stroke linestyle="thickThin"/>
                <v:shadow color="#868686"/>
                <v:textbox>
                  <w:txbxContent>
                    <w:p w14:paraId="4D31BC54" w14:textId="77777777" w:rsidR="00CE09DA" w:rsidRPr="002C7F28" w:rsidRDefault="00CE09DA"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CE09DA" w:rsidRPr="00CF5B7B" w:rsidRDefault="00CE09DA"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0820E797"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F81AFC">
        <w:rPr>
          <w:rFonts w:ascii="Times New Roman Bold" w:hAnsi="Times New Roman Bold"/>
          <w:b/>
          <w:spacing w:val="-2"/>
          <w:sz w:val="28"/>
          <w:szCs w:val="28"/>
        </w:rPr>
        <w:t>3</w:t>
      </w:r>
      <w:r w:rsidR="00393FDF">
        <w:rPr>
          <w:rFonts w:ascii="Times New Roman Bold" w:hAnsi="Times New Roman Bold"/>
          <w:b/>
          <w:spacing w:val="-2"/>
          <w:sz w:val="28"/>
          <w:szCs w:val="28"/>
        </w:rPr>
        <w:t>.1</w:t>
      </w:r>
    </w:p>
    <w:p w14:paraId="5B7420BE" w14:textId="77777777" w:rsidR="00C71E6F" w:rsidRPr="00AF2BED" w:rsidRDefault="00C71E6F" w:rsidP="00777612">
      <w:pPr>
        <w:pStyle w:val="Heading1"/>
      </w:pPr>
      <w:bookmarkStart w:id="4" w:name="_TABLE_OF_CONTENTS_1"/>
      <w:bookmarkStart w:id="5" w:name="_Toc474481664"/>
      <w:bookmarkStart w:id="6" w:name="_Toc125990311"/>
      <w:bookmarkEnd w:id="4"/>
      <w:r w:rsidRPr="00AF2BED">
        <w:t>TABLE OF CONTENTS</w:t>
      </w:r>
      <w:bookmarkEnd w:id="5"/>
      <w:bookmarkEnd w:id="6"/>
    </w:p>
    <w:sdt>
      <w:sdtPr>
        <w:rPr>
          <w:rFonts w:ascii="Times New Roman" w:hAnsi="Times New Roman"/>
          <w:b w:val="0"/>
          <w:bCs w:val="0"/>
          <w:color w:val="auto"/>
          <w:sz w:val="24"/>
          <w:szCs w:val="20"/>
        </w:rPr>
        <w:id w:val="1355692700"/>
        <w:docPartObj>
          <w:docPartGallery w:val="Table of Contents"/>
          <w:docPartUnique/>
        </w:docPartObj>
      </w:sdtPr>
      <w:sdtEndPr>
        <w:rPr>
          <w:noProof/>
        </w:rPr>
      </w:sdtEndPr>
      <w:sdtContent>
        <w:p w14:paraId="3462690F" w14:textId="28A48243" w:rsidR="00562DE9" w:rsidRPr="00192688" w:rsidRDefault="00562DE9" w:rsidP="00FB37B3">
          <w:pPr>
            <w:pStyle w:val="TOCHeading"/>
            <w:spacing w:before="0" w:line="240" w:lineRule="auto"/>
            <w:rPr>
              <w:rFonts w:ascii="Times New Roman Bold" w:hAnsi="Times New Roman Bold"/>
              <w:bCs w:val="0"/>
              <w:noProof/>
              <w:color w:val="auto"/>
              <w:sz w:val="16"/>
              <w:szCs w:val="16"/>
            </w:rPr>
          </w:pPr>
        </w:p>
        <w:p w14:paraId="773E0165" w14:textId="51E4A47A" w:rsidR="00CD7124" w:rsidRDefault="00562DE9">
          <w:pPr>
            <w:pStyle w:val="TOC1"/>
            <w:rPr>
              <w:rFonts w:asciiTheme="minorHAnsi" w:eastAsiaTheme="minorEastAsia" w:hAnsiTheme="minorHAnsi" w:cstheme="minorBidi"/>
              <w:b w:val="0"/>
              <w:szCs w:val="22"/>
            </w:rPr>
          </w:pPr>
          <w:r w:rsidRPr="00B07E78">
            <w:fldChar w:fldCharType="begin"/>
          </w:r>
          <w:r w:rsidRPr="00B07E78">
            <w:instrText xml:space="preserve"> TOC \o "1-3" \h \z \u </w:instrText>
          </w:r>
          <w:r w:rsidRPr="00B07E78">
            <w:fldChar w:fldCharType="separate"/>
          </w:r>
          <w:hyperlink w:anchor="_Toc125990311" w:history="1">
            <w:r w:rsidR="00CD7124" w:rsidRPr="0074320C">
              <w:rPr>
                <w:rStyle w:val="Hyperlink"/>
              </w:rPr>
              <w:t>TABLE OF CONTENTS</w:t>
            </w:r>
            <w:r w:rsidR="00CD7124">
              <w:rPr>
                <w:webHidden/>
              </w:rPr>
              <w:tab/>
            </w:r>
            <w:r w:rsidR="00CD7124">
              <w:rPr>
                <w:webHidden/>
              </w:rPr>
              <w:fldChar w:fldCharType="begin"/>
            </w:r>
            <w:r w:rsidR="00CD7124">
              <w:rPr>
                <w:webHidden/>
              </w:rPr>
              <w:instrText xml:space="preserve"> PAGEREF _Toc125990311 \h </w:instrText>
            </w:r>
            <w:r w:rsidR="00CD7124">
              <w:rPr>
                <w:webHidden/>
              </w:rPr>
            </w:r>
            <w:r w:rsidR="00CD7124">
              <w:rPr>
                <w:webHidden/>
              </w:rPr>
              <w:fldChar w:fldCharType="separate"/>
            </w:r>
            <w:r w:rsidR="00CD7124">
              <w:rPr>
                <w:webHidden/>
              </w:rPr>
              <w:t>ii</w:t>
            </w:r>
            <w:r w:rsidR="00CD7124">
              <w:rPr>
                <w:webHidden/>
              </w:rPr>
              <w:fldChar w:fldCharType="end"/>
            </w:r>
          </w:hyperlink>
        </w:p>
        <w:p w14:paraId="20C866B8" w14:textId="7EA53466" w:rsidR="00CD7124" w:rsidRDefault="003A5DCC">
          <w:pPr>
            <w:pStyle w:val="TOC1"/>
            <w:rPr>
              <w:rFonts w:asciiTheme="minorHAnsi" w:eastAsiaTheme="minorEastAsia" w:hAnsiTheme="minorHAnsi" w:cstheme="minorBidi"/>
              <w:b w:val="0"/>
              <w:szCs w:val="22"/>
            </w:rPr>
          </w:pPr>
          <w:hyperlink w:anchor="_Toc125990312" w:history="1">
            <w:r w:rsidR="00CD7124" w:rsidRPr="0074320C">
              <w:rPr>
                <w:rStyle w:val="Hyperlink"/>
              </w:rPr>
              <w:t>Foreword</w:t>
            </w:r>
            <w:r w:rsidR="00CD7124">
              <w:rPr>
                <w:webHidden/>
              </w:rPr>
              <w:tab/>
            </w:r>
            <w:r w:rsidR="00CD7124">
              <w:rPr>
                <w:webHidden/>
              </w:rPr>
              <w:fldChar w:fldCharType="begin"/>
            </w:r>
            <w:r w:rsidR="00CD7124">
              <w:rPr>
                <w:webHidden/>
              </w:rPr>
              <w:instrText xml:space="preserve"> PAGEREF _Toc125990312 \h </w:instrText>
            </w:r>
            <w:r w:rsidR="00CD7124">
              <w:rPr>
                <w:webHidden/>
              </w:rPr>
            </w:r>
            <w:r w:rsidR="00CD7124">
              <w:rPr>
                <w:webHidden/>
              </w:rPr>
              <w:fldChar w:fldCharType="separate"/>
            </w:r>
            <w:r w:rsidR="00CD7124">
              <w:rPr>
                <w:webHidden/>
              </w:rPr>
              <w:t>1</w:t>
            </w:r>
            <w:r w:rsidR="00CD7124">
              <w:rPr>
                <w:webHidden/>
              </w:rPr>
              <w:fldChar w:fldCharType="end"/>
            </w:r>
          </w:hyperlink>
        </w:p>
        <w:p w14:paraId="43197164" w14:textId="130F7BF5" w:rsidR="00CD7124" w:rsidRDefault="003A5DCC">
          <w:pPr>
            <w:pStyle w:val="TOC1"/>
            <w:rPr>
              <w:rFonts w:asciiTheme="minorHAnsi" w:eastAsiaTheme="minorEastAsia" w:hAnsiTheme="minorHAnsi" w:cstheme="minorBidi"/>
              <w:b w:val="0"/>
              <w:szCs w:val="22"/>
            </w:rPr>
          </w:pPr>
          <w:hyperlink w:anchor="_Toc125990313" w:history="1">
            <w:r w:rsidR="00CD7124" w:rsidRPr="0074320C">
              <w:rPr>
                <w:rStyle w:val="Hyperlink"/>
                <w:rFonts w:cs="Arial"/>
                <w:bCs/>
                <w:caps/>
                <w:kern w:val="32"/>
              </w:rPr>
              <w:t>Emerging Trends</w:t>
            </w:r>
            <w:r w:rsidR="00CD7124">
              <w:rPr>
                <w:webHidden/>
              </w:rPr>
              <w:tab/>
            </w:r>
            <w:r w:rsidR="00CD7124">
              <w:rPr>
                <w:webHidden/>
              </w:rPr>
              <w:fldChar w:fldCharType="begin"/>
            </w:r>
            <w:r w:rsidR="00CD7124">
              <w:rPr>
                <w:webHidden/>
              </w:rPr>
              <w:instrText xml:space="preserve"> PAGEREF _Toc125990313 \h </w:instrText>
            </w:r>
            <w:r w:rsidR="00CD7124">
              <w:rPr>
                <w:webHidden/>
              </w:rPr>
            </w:r>
            <w:r w:rsidR="00CD7124">
              <w:rPr>
                <w:webHidden/>
              </w:rPr>
              <w:fldChar w:fldCharType="separate"/>
            </w:r>
            <w:r w:rsidR="00CD7124">
              <w:rPr>
                <w:webHidden/>
              </w:rPr>
              <w:t>3</w:t>
            </w:r>
            <w:r w:rsidR="00CD7124">
              <w:rPr>
                <w:webHidden/>
              </w:rPr>
              <w:fldChar w:fldCharType="end"/>
            </w:r>
          </w:hyperlink>
        </w:p>
        <w:p w14:paraId="421FED48" w14:textId="56ADC245" w:rsidR="00CD7124" w:rsidRDefault="003A5DCC">
          <w:pPr>
            <w:pStyle w:val="TOC1"/>
            <w:rPr>
              <w:rFonts w:asciiTheme="minorHAnsi" w:eastAsiaTheme="minorEastAsia" w:hAnsiTheme="minorHAnsi" w:cstheme="minorBidi"/>
              <w:b w:val="0"/>
              <w:szCs w:val="22"/>
            </w:rPr>
          </w:pPr>
          <w:hyperlink w:anchor="_Toc125990314" w:history="1">
            <w:r w:rsidR="00CD7124" w:rsidRPr="0074320C">
              <w:rPr>
                <w:rStyle w:val="Hyperlink"/>
              </w:rPr>
              <w:t>Frequently Asked Questions</w:t>
            </w:r>
            <w:r w:rsidR="00CD7124">
              <w:rPr>
                <w:webHidden/>
              </w:rPr>
              <w:tab/>
            </w:r>
            <w:r w:rsidR="00CD7124">
              <w:rPr>
                <w:webHidden/>
              </w:rPr>
              <w:fldChar w:fldCharType="begin"/>
            </w:r>
            <w:r w:rsidR="00CD7124">
              <w:rPr>
                <w:webHidden/>
              </w:rPr>
              <w:instrText xml:space="preserve"> PAGEREF _Toc125990314 \h </w:instrText>
            </w:r>
            <w:r w:rsidR="00CD7124">
              <w:rPr>
                <w:webHidden/>
              </w:rPr>
            </w:r>
            <w:r w:rsidR="00CD7124">
              <w:rPr>
                <w:webHidden/>
              </w:rPr>
              <w:fldChar w:fldCharType="separate"/>
            </w:r>
            <w:r w:rsidR="00CD7124">
              <w:rPr>
                <w:webHidden/>
              </w:rPr>
              <w:t>4</w:t>
            </w:r>
            <w:r w:rsidR="00CD7124">
              <w:rPr>
                <w:webHidden/>
              </w:rPr>
              <w:fldChar w:fldCharType="end"/>
            </w:r>
          </w:hyperlink>
        </w:p>
        <w:p w14:paraId="5DDEC8D5" w14:textId="301C2EE0" w:rsidR="00CD7124" w:rsidRDefault="003A5DCC">
          <w:pPr>
            <w:pStyle w:val="TOC1"/>
            <w:rPr>
              <w:rFonts w:asciiTheme="minorHAnsi" w:eastAsiaTheme="minorEastAsia" w:hAnsiTheme="minorHAnsi" w:cstheme="minorBidi"/>
              <w:b w:val="0"/>
              <w:szCs w:val="22"/>
            </w:rPr>
          </w:pPr>
          <w:hyperlink w:anchor="_Toc125990315" w:history="1">
            <w:r w:rsidR="00CD7124" w:rsidRPr="0074320C">
              <w:rPr>
                <w:rStyle w:val="Hyperlink"/>
              </w:rPr>
              <w:t>Introduction - Why Bother?</w:t>
            </w:r>
            <w:r w:rsidR="00CD7124">
              <w:rPr>
                <w:webHidden/>
              </w:rPr>
              <w:tab/>
            </w:r>
            <w:r w:rsidR="00CD7124">
              <w:rPr>
                <w:webHidden/>
              </w:rPr>
              <w:fldChar w:fldCharType="begin"/>
            </w:r>
            <w:r w:rsidR="00CD7124">
              <w:rPr>
                <w:webHidden/>
              </w:rPr>
              <w:instrText xml:space="preserve"> PAGEREF _Toc125990315 \h </w:instrText>
            </w:r>
            <w:r w:rsidR="00CD7124">
              <w:rPr>
                <w:webHidden/>
              </w:rPr>
            </w:r>
            <w:r w:rsidR="00CD7124">
              <w:rPr>
                <w:webHidden/>
              </w:rPr>
              <w:fldChar w:fldCharType="separate"/>
            </w:r>
            <w:r w:rsidR="00CD7124">
              <w:rPr>
                <w:webHidden/>
              </w:rPr>
              <w:t>14</w:t>
            </w:r>
            <w:r w:rsidR="00CD7124">
              <w:rPr>
                <w:webHidden/>
              </w:rPr>
              <w:fldChar w:fldCharType="end"/>
            </w:r>
          </w:hyperlink>
        </w:p>
        <w:p w14:paraId="46CB7FE0" w14:textId="46CE27A7" w:rsidR="00CD7124" w:rsidRDefault="003A5DCC">
          <w:pPr>
            <w:pStyle w:val="TOC1"/>
            <w:rPr>
              <w:rFonts w:asciiTheme="minorHAnsi" w:eastAsiaTheme="minorEastAsia" w:hAnsiTheme="minorHAnsi" w:cstheme="minorBidi"/>
              <w:b w:val="0"/>
              <w:szCs w:val="22"/>
            </w:rPr>
          </w:pPr>
          <w:hyperlink w:anchor="_Toc125990316" w:history="1">
            <w:r w:rsidR="00CD7124" w:rsidRPr="0074320C">
              <w:rPr>
                <w:rStyle w:val="Hyperlink"/>
              </w:rPr>
              <w:t xml:space="preserve">Chapter One:  </w:t>
            </w:r>
            <w:r w:rsidR="00CD7124" w:rsidRPr="0074320C">
              <w:rPr>
                <w:rStyle w:val="Hyperlink"/>
                <w:rFonts w:ascii="Times New Roman" w:hAnsi="Times New Roman"/>
              </w:rPr>
              <w:t>Contractual Risk Transfer – The Basics</w:t>
            </w:r>
            <w:r w:rsidR="00CD7124">
              <w:rPr>
                <w:webHidden/>
              </w:rPr>
              <w:tab/>
            </w:r>
            <w:r w:rsidR="00CD7124">
              <w:rPr>
                <w:webHidden/>
              </w:rPr>
              <w:fldChar w:fldCharType="begin"/>
            </w:r>
            <w:r w:rsidR="00CD7124">
              <w:rPr>
                <w:webHidden/>
              </w:rPr>
              <w:instrText xml:space="preserve"> PAGEREF _Toc125990316 \h </w:instrText>
            </w:r>
            <w:r w:rsidR="00CD7124">
              <w:rPr>
                <w:webHidden/>
              </w:rPr>
            </w:r>
            <w:r w:rsidR="00CD7124">
              <w:rPr>
                <w:webHidden/>
              </w:rPr>
              <w:fldChar w:fldCharType="separate"/>
            </w:r>
            <w:r w:rsidR="00CD7124">
              <w:rPr>
                <w:webHidden/>
              </w:rPr>
              <w:t>15</w:t>
            </w:r>
            <w:r w:rsidR="00CD7124">
              <w:rPr>
                <w:webHidden/>
              </w:rPr>
              <w:fldChar w:fldCharType="end"/>
            </w:r>
          </w:hyperlink>
        </w:p>
        <w:p w14:paraId="07F58ED1" w14:textId="1D93028F" w:rsidR="00CD7124" w:rsidRDefault="003A5DCC">
          <w:pPr>
            <w:pStyle w:val="TOC2"/>
            <w:rPr>
              <w:rFonts w:asciiTheme="minorHAnsi" w:eastAsiaTheme="minorEastAsia" w:hAnsiTheme="minorHAnsi" w:cstheme="minorBidi"/>
              <w:spacing w:val="0"/>
            </w:rPr>
          </w:pPr>
          <w:hyperlink w:anchor="_Toc125990317" w:history="1">
            <w:r w:rsidR="00CD7124" w:rsidRPr="0074320C">
              <w:rPr>
                <w:rStyle w:val="Hyperlink"/>
              </w:rPr>
              <w:t>Step 1: Analyze the Risks and Relationships</w:t>
            </w:r>
            <w:r w:rsidR="00CD7124">
              <w:rPr>
                <w:webHidden/>
              </w:rPr>
              <w:tab/>
            </w:r>
            <w:r w:rsidR="00CD7124">
              <w:rPr>
                <w:webHidden/>
              </w:rPr>
              <w:fldChar w:fldCharType="begin"/>
            </w:r>
            <w:r w:rsidR="00CD7124">
              <w:rPr>
                <w:webHidden/>
              </w:rPr>
              <w:instrText xml:space="preserve"> PAGEREF _Toc125990317 \h </w:instrText>
            </w:r>
            <w:r w:rsidR="00CD7124">
              <w:rPr>
                <w:webHidden/>
              </w:rPr>
            </w:r>
            <w:r w:rsidR="00CD7124">
              <w:rPr>
                <w:webHidden/>
              </w:rPr>
              <w:fldChar w:fldCharType="separate"/>
            </w:r>
            <w:r w:rsidR="00CD7124">
              <w:rPr>
                <w:webHidden/>
              </w:rPr>
              <w:t>16</w:t>
            </w:r>
            <w:r w:rsidR="00CD7124">
              <w:rPr>
                <w:webHidden/>
              </w:rPr>
              <w:fldChar w:fldCharType="end"/>
            </w:r>
          </w:hyperlink>
        </w:p>
        <w:p w14:paraId="7274A49D" w14:textId="55E62111" w:rsidR="00CD7124" w:rsidRDefault="003A5DCC">
          <w:pPr>
            <w:pStyle w:val="TOC2"/>
            <w:rPr>
              <w:rFonts w:asciiTheme="minorHAnsi" w:eastAsiaTheme="minorEastAsia" w:hAnsiTheme="minorHAnsi" w:cstheme="minorBidi"/>
              <w:spacing w:val="0"/>
            </w:rPr>
          </w:pPr>
          <w:hyperlink w:anchor="_Toc125990318" w:history="1">
            <w:r w:rsidR="00CD7124" w:rsidRPr="0074320C">
              <w:rPr>
                <w:rStyle w:val="Hyperlink"/>
              </w:rPr>
              <w:t>Step 2: Use a Hold Harmless</w:t>
            </w:r>
            <w:r w:rsidR="00CD7124">
              <w:rPr>
                <w:webHidden/>
              </w:rPr>
              <w:tab/>
            </w:r>
            <w:r w:rsidR="00CD7124">
              <w:rPr>
                <w:webHidden/>
              </w:rPr>
              <w:fldChar w:fldCharType="begin"/>
            </w:r>
            <w:r w:rsidR="00CD7124">
              <w:rPr>
                <w:webHidden/>
              </w:rPr>
              <w:instrText xml:space="preserve"> PAGEREF _Toc125990318 \h </w:instrText>
            </w:r>
            <w:r w:rsidR="00CD7124">
              <w:rPr>
                <w:webHidden/>
              </w:rPr>
            </w:r>
            <w:r w:rsidR="00CD7124">
              <w:rPr>
                <w:webHidden/>
              </w:rPr>
              <w:fldChar w:fldCharType="separate"/>
            </w:r>
            <w:r w:rsidR="00CD7124">
              <w:rPr>
                <w:webHidden/>
              </w:rPr>
              <w:t>16</w:t>
            </w:r>
            <w:r w:rsidR="00CD7124">
              <w:rPr>
                <w:webHidden/>
              </w:rPr>
              <w:fldChar w:fldCharType="end"/>
            </w:r>
          </w:hyperlink>
        </w:p>
        <w:p w14:paraId="7FDC202E" w14:textId="049BD590" w:rsidR="00CD7124" w:rsidRDefault="003A5DCC">
          <w:pPr>
            <w:pStyle w:val="TOC2"/>
            <w:rPr>
              <w:rFonts w:asciiTheme="minorHAnsi" w:eastAsiaTheme="minorEastAsia" w:hAnsiTheme="minorHAnsi" w:cstheme="minorBidi"/>
              <w:spacing w:val="0"/>
            </w:rPr>
          </w:pPr>
          <w:hyperlink w:anchor="_Toc125990319" w:history="1">
            <w:r w:rsidR="00CD7124" w:rsidRPr="0074320C">
              <w:rPr>
                <w:rStyle w:val="Hyperlink"/>
              </w:rPr>
              <w:t>Step 3: Select the Appropriate Insurance Specifications</w:t>
            </w:r>
            <w:r w:rsidR="00CD7124">
              <w:rPr>
                <w:webHidden/>
              </w:rPr>
              <w:tab/>
            </w:r>
            <w:r w:rsidR="00CD7124">
              <w:rPr>
                <w:webHidden/>
              </w:rPr>
              <w:fldChar w:fldCharType="begin"/>
            </w:r>
            <w:r w:rsidR="00CD7124">
              <w:rPr>
                <w:webHidden/>
              </w:rPr>
              <w:instrText xml:space="preserve"> PAGEREF _Toc125990319 \h </w:instrText>
            </w:r>
            <w:r w:rsidR="00CD7124">
              <w:rPr>
                <w:webHidden/>
              </w:rPr>
            </w:r>
            <w:r w:rsidR="00CD7124">
              <w:rPr>
                <w:webHidden/>
              </w:rPr>
              <w:fldChar w:fldCharType="separate"/>
            </w:r>
            <w:r w:rsidR="00CD7124">
              <w:rPr>
                <w:webHidden/>
              </w:rPr>
              <w:t>17</w:t>
            </w:r>
            <w:r w:rsidR="00CD7124">
              <w:rPr>
                <w:webHidden/>
              </w:rPr>
              <w:fldChar w:fldCharType="end"/>
            </w:r>
          </w:hyperlink>
        </w:p>
        <w:p w14:paraId="3ACB7C5F" w14:textId="6491DED4" w:rsidR="00CD7124" w:rsidRDefault="003A5DCC">
          <w:pPr>
            <w:pStyle w:val="TOC2"/>
            <w:rPr>
              <w:rFonts w:asciiTheme="minorHAnsi" w:eastAsiaTheme="minorEastAsia" w:hAnsiTheme="minorHAnsi" w:cstheme="minorBidi"/>
              <w:spacing w:val="0"/>
            </w:rPr>
          </w:pPr>
          <w:hyperlink w:anchor="_Toc125990320" w:history="1">
            <w:r w:rsidR="00CD7124" w:rsidRPr="0074320C">
              <w:rPr>
                <w:rStyle w:val="Hyperlink"/>
              </w:rPr>
              <w:t>Step 4: Verify Coverage</w:t>
            </w:r>
            <w:r w:rsidR="00CD7124">
              <w:rPr>
                <w:webHidden/>
              </w:rPr>
              <w:tab/>
            </w:r>
            <w:r w:rsidR="00CD7124">
              <w:rPr>
                <w:webHidden/>
              </w:rPr>
              <w:fldChar w:fldCharType="begin"/>
            </w:r>
            <w:r w:rsidR="00CD7124">
              <w:rPr>
                <w:webHidden/>
              </w:rPr>
              <w:instrText xml:space="preserve"> PAGEREF _Toc125990320 \h </w:instrText>
            </w:r>
            <w:r w:rsidR="00CD7124">
              <w:rPr>
                <w:webHidden/>
              </w:rPr>
            </w:r>
            <w:r w:rsidR="00CD7124">
              <w:rPr>
                <w:webHidden/>
              </w:rPr>
              <w:fldChar w:fldCharType="separate"/>
            </w:r>
            <w:r w:rsidR="00CD7124">
              <w:rPr>
                <w:webHidden/>
              </w:rPr>
              <w:t>21</w:t>
            </w:r>
            <w:r w:rsidR="00CD7124">
              <w:rPr>
                <w:webHidden/>
              </w:rPr>
              <w:fldChar w:fldCharType="end"/>
            </w:r>
          </w:hyperlink>
        </w:p>
        <w:p w14:paraId="2B6F2580" w14:textId="30FF69FB" w:rsidR="00CD7124" w:rsidRDefault="003A5DCC">
          <w:pPr>
            <w:pStyle w:val="TOC2"/>
            <w:rPr>
              <w:rFonts w:asciiTheme="minorHAnsi" w:eastAsiaTheme="minorEastAsia" w:hAnsiTheme="minorHAnsi" w:cstheme="minorBidi"/>
              <w:spacing w:val="0"/>
            </w:rPr>
          </w:pPr>
          <w:hyperlink w:anchor="_Toc125990321" w:history="1">
            <w:r w:rsidR="00CD7124" w:rsidRPr="0074320C">
              <w:rPr>
                <w:rStyle w:val="Hyperlink"/>
              </w:rPr>
              <w:t>Step 5: Report Claims Promptly</w:t>
            </w:r>
            <w:r w:rsidR="00CD7124">
              <w:rPr>
                <w:webHidden/>
              </w:rPr>
              <w:tab/>
            </w:r>
            <w:r w:rsidR="00CD7124">
              <w:rPr>
                <w:webHidden/>
              </w:rPr>
              <w:fldChar w:fldCharType="begin"/>
            </w:r>
            <w:r w:rsidR="00CD7124">
              <w:rPr>
                <w:webHidden/>
              </w:rPr>
              <w:instrText xml:space="preserve"> PAGEREF _Toc125990321 \h </w:instrText>
            </w:r>
            <w:r w:rsidR="00CD7124">
              <w:rPr>
                <w:webHidden/>
              </w:rPr>
            </w:r>
            <w:r w:rsidR="00CD7124">
              <w:rPr>
                <w:webHidden/>
              </w:rPr>
              <w:fldChar w:fldCharType="separate"/>
            </w:r>
            <w:r w:rsidR="00CD7124">
              <w:rPr>
                <w:webHidden/>
              </w:rPr>
              <w:t>21</w:t>
            </w:r>
            <w:r w:rsidR="00CD7124">
              <w:rPr>
                <w:webHidden/>
              </w:rPr>
              <w:fldChar w:fldCharType="end"/>
            </w:r>
          </w:hyperlink>
        </w:p>
        <w:p w14:paraId="61FE62EF" w14:textId="4994967E" w:rsidR="00CD7124" w:rsidRDefault="003A5DCC">
          <w:pPr>
            <w:pStyle w:val="TOC2"/>
            <w:rPr>
              <w:rFonts w:asciiTheme="minorHAnsi" w:eastAsiaTheme="minorEastAsia" w:hAnsiTheme="minorHAnsi" w:cstheme="minorBidi"/>
              <w:spacing w:val="0"/>
            </w:rPr>
          </w:pPr>
          <w:hyperlink w:anchor="_Toc125990322" w:history="1">
            <w:r w:rsidR="00CD7124" w:rsidRPr="0074320C">
              <w:rPr>
                <w:rStyle w:val="Hyperlink"/>
              </w:rPr>
              <w:t>Exhibit A:  Insurance Requirements for most Contracts</w:t>
            </w:r>
            <w:r w:rsidR="00CD7124">
              <w:rPr>
                <w:webHidden/>
              </w:rPr>
              <w:tab/>
            </w:r>
            <w:r w:rsidR="00CD7124">
              <w:rPr>
                <w:webHidden/>
              </w:rPr>
              <w:fldChar w:fldCharType="begin"/>
            </w:r>
            <w:r w:rsidR="00CD7124">
              <w:rPr>
                <w:webHidden/>
              </w:rPr>
              <w:instrText xml:space="preserve"> PAGEREF _Toc125990322 \h </w:instrText>
            </w:r>
            <w:r w:rsidR="00CD7124">
              <w:rPr>
                <w:webHidden/>
              </w:rPr>
            </w:r>
            <w:r w:rsidR="00CD7124">
              <w:rPr>
                <w:webHidden/>
              </w:rPr>
              <w:fldChar w:fldCharType="separate"/>
            </w:r>
            <w:r w:rsidR="00CD7124">
              <w:rPr>
                <w:webHidden/>
              </w:rPr>
              <w:t>22</w:t>
            </w:r>
            <w:r w:rsidR="00CD7124">
              <w:rPr>
                <w:webHidden/>
              </w:rPr>
              <w:fldChar w:fldCharType="end"/>
            </w:r>
          </w:hyperlink>
        </w:p>
        <w:p w14:paraId="772656F1" w14:textId="245C3958" w:rsidR="00CD7124" w:rsidRDefault="003A5DCC">
          <w:pPr>
            <w:pStyle w:val="TOC1"/>
            <w:rPr>
              <w:rFonts w:asciiTheme="minorHAnsi" w:eastAsiaTheme="minorEastAsia" w:hAnsiTheme="minorHAnsi" w:cstheme="minorBidi"/>
              <w:b w:val="0"/>
              <w:szCs w:val="22"/>
            </w:rPr>
          </w:pPr>
          <w:hyperlink w:anchor="_Toc125990323" w:history="1">
            <w:r w:rsidR="00CD7124" w:rsidRPr="0074320C">
              <w:rPr>
                <w:rStyle w:val="Hyperlink"/>
              </w:rPr>
              <w:t>Chapter Two:  Insurance Specifications for Most Contracts</w:t>
            </w:r>
            <w:r w:rsidR="00CD7124">
              <w:rPr>
                <w:webHidden/>
              </w:rPr>
              <w:tab/>
            </w:r>
            <w:r w:rsidR="00CD7124">
              <w:rPr>
                <w:webHidden/>
              </w:rPr>
              <w:fldChar w:fldCharType="begin"/>
            </w:r>
            <w:r w:rsidR="00CD7124">
              <w:rPr>
                <w:webHidden/>
              </w:rPr>
              <w:instrText xml:space="preserve"> PAGEREF _Toc125990323 \h </w:instrText>
            </w:r>
            <w:r w:rsidR="00CD7124">
              <w:rPr>
                <w:webHidden/>
              </w:rPr>
            </w:r>
            <w:r w:rsidR="00CD7124">
              <w:rPr>
                <w:webHidden/>
              </w:rPr>
              <w:fldChar w:fldCharType="separate"/>
            </w:r>
            <w:r w:rsidR="00CD7124">
              <w:rPr>
                <w:webHidden/>
              </w:rPr>
              <w:t>26</w:t>
            </w:r>
            <w:r w:rsidR="00CD7124">
              <w:rPr>
                <w:webHidden/>
              </w:rPr>
              <w:fldChar w:fldCharType="end"/>
            </w:r>
          </w:hyperlink>
        </w:p>
        <w:p w14:paraId="14E25FE1" w14:textId="6A922739" w:rsidR="00CD7124" w:rsidRDefault="003A5DCC">
          <w:pPr>
            <w:pStyle w:val="TOC2"/>
            <w:rPr>
              <w:rFonts w:asciiTheme="minorHAnsi" w:eastAsiaTheme="minorEastAsia" w:hAnsiTheme="minorHAnsi" w:cstheme="minorBidi"/>
              <w:spacing w:val="0"/>
            </w:rPr>
          </w:pPr>
          <w:hyperlink w:anchor="_Toc125990324" w:history="1">
            <w:r w:rsidR="00CD7124" w:rsidRPr="0074320C">
              <w:rPr>
                <w:rStyle w:val="Hyperlink"/>
              </w:rPr>
              <w:t>Evaluate the Risk</w:t>
            </w:r>
            <w:r w:rsidR="00CD7124">
              <w:rPr>
                <w:webHidden/>
              </w:rPr>
              <w:tab/>
            </w:r>
            <w:r w:rsidR="00CD7124">
              <w:rPr>
                <w:webHidden/>
              </w:rPr>
              <w:fldChar w:fldCharType="begin"/>
            </w:r>
            <w:r w:rsidR="00CD7124">
              <w:rPr>
                <w:webHidden/>
              </w:rPr>
              <w:instrText xml:space="preserve"> PAGEREF _Toc125990324 \h </w:instrText>
            </w:r>
            <w:r w:rsidR="00CD7124">
              <w:rPr>
                <w:webHidden/>
              </w:rPr>
            </w:r>
            <w:r w:rsidR="00CD7124">
              <w:rPr>
                <w:webHidden/>
              </w:rPr>
              <w:fldChar w:fldCharType="separate"/>
            </w:r>
            <w:r w:rsidR="00CD7124">
              <w:rPr>
                <w:webHidden/>
              </w:rPr>
              <w:t>26</w:t>
            </w:r>
            <w:r w:rsidR="00CD7124">
              <w:rPr>
                <w:webHidden/>
              </w:rPr>
              <w:fldChar w:fldCharType="end"/>
            </w:r>
          </w:hyperlink>
        </w:p>
        <w:p w14:paraId="4B84E5D2" w14:textId="1CDF120E" w:rsidR="00CD7124" w:rsidRDefault="003A5DCC">
          <w:pPr>
            <w:pStyle w:val="TOC2"/>
            <w:rPr>
              <w:rFonts w:asciiTheme="minorHAnsi" w:eastAsiaTheme="minorEastAsia" w:hAnsiTheme="minorHAnsi" w:cstheme="minorBidi"/>
              <w:spacing w:val="0"/>
            </w:rPr>
          </w:pPr>
          <w:hyperlink w:anchor="_Toc125990325" w:history="1">
            <w:r w:rsidR="00CD7124" w:rsidRPr="0074320C">
              <w:rPr>
                <w:rStyle w:val="Hyperlink"/>
              </w:rPr>
              <w:t>Use the Appropriate Contract Template</w:t>
            </w:r>
            <w:r w:rsidR="00CD7124">
              <w:rPr>
                <w:webHidden/>
              </w:rPr>
              <w:tab/>
            </w:r>
            <w:r w:rsidR="00CD7124">
              <w:rPr>
                <w:webHidden/>
              </w:rPr>
              <w:fldChar w:fldCharType="begin"/>
            </w:r>
            <w:r w:rsidR="00CD7124">
              <w:rPr>
                <w:webHidden/>
              </w:rPr>
              <w:instrText xml:space="preserve"> PAGEREF _Toc125990325 \h </w:instrText>
            </w:r>
            <w:r w:rsidR="00CD7124">
              <w:rPr>
                <w:webHidden/>
              </w:rPr>
            </w:r>
            <w:r w:rsidR="00CD7124">
              <w:rPr>
                <w:webHidden/>
              </w:rPr>
              <w:fldChar w:fldCharType="separate"/>
            </w:r>
            <w:r w:rsidR="00CD7124">
              <w:rPr>
                <w:webHidden/>
              </w:rPr>
              <w:t>26</w:t>
            </w:r>
            <w:r w:rsidR="00CD7124">
              <w:rPr>
                <w:webHidden/>
              </w:rPr>
              <w:fldChar w:fldCharType="end"/>
            </w:r>
          </w:hyperlink>
        </w:p>
        <w:p w14:paraId="44719423" w14:textId="1B6389EB" w:rsidR="00CD7124" w:rsidRDefault="003A5DCC">
          <w:pPr>
            <w:pStyle w:val="TOC2"/>
            <w:rPr>
              <w:rFonts w:asciiTheme="minorHAnsi" w:eastAsiaTheme="minorEastAsia" w:hAnsiTheme="minorHAnsi" w:cstheme="minorBidi"/>
              <w:spacing w:val="0"/>
            </w:rPr>
          </w:pPr>
          <w:hyperlink w:anchor="_Toc125990326" w:history="1">
            <w:r w:rsidR="00CD7124" w:rsidRPr="0074320C">
              <w:rPr>
                <w:rStyle w:val="Hyperlink"/>
              </w:rPr>
              <w:t>Insurance Requirements</w:t>
            </w:r>
            <w:r w:rsidR="00CD7124">
              <w:rPr>
                <w:webHidden/>
              </w:rPr>
              <w:tab/>
            </w:r>
            <w:r w:rsidR="00CD7124">
              <w:rPr>
                <w:webHidden/>
              </w:rPr>
              <w:fldChar w:fldCharType="begin"/>
            </w:r>
            <w:r w:rsidR="00CD7124">
              <w:rPr>
                <w:webHidden/>
              </w:rPr>
              <w:instrText xml:space="preserve"> PAGEREF _Toc125990326 \h </w:instrText>
            </w:r>
            <w:r w:rsidR="00CD7124">
              <w:rPr>
                <w:webHidden/>
              </w:rPr>
            </w:r>
            <w:r w:rsidR="00CD7124">
              <w:rPr>
                <w:webHidden/>
              </w:rPr>
              <w:fldChar w:fldCharType="separate"/>
            </w:r>
            <w:r w:rsidR="00CD7124">
              <w:rPr>
                <w:webHidden/>
              </w:rPr>
              <w:t>27</w:t>
            </w:r>
            <w:r w:rsidR="00CD7124">
              <w:rPr>
                <w:webHidden/>
              </w:rPr>
              <w:fldChar w:fldCharType="end"/>
            </w:r>
          </w:hyperlink>
        </w:p>
        <w:p w14:paraId="544CDD4D" w14:textId="762CC9E2" w:rsidR="00CD7124" w:rsidRDefault="003A5DCC">
          <w:pPr>
            <w:pStyle w:val="TOC2"/>
            <w:rPr>
              <w:rFonts w:asciiTheme="minorHAnsi" w:eastAsiaTheme="minorEastAsia" w:hAnsiTheme="minorHAnsi" w:cstheme="minorBidi"/>
              <w:spacing w:val="0"/>
            </w:rPr>
          </w:pPr>
          <w:hyperlink w:anchor="_Toc125990327" w:history="1">
            <w:r w:rsidR="00CD7124" w:rsidRPr="0074320C">
              <w:rPr>
                <w:rStyle w:val="Hyperlink"/>
              </w:rPr>
              <w:t>Be as Specific as Possible in Describing Types of Insurance Required</w:t>
            </w:r>
            <w:r w:rsidR="00CD7124">
              <w:rPr>
                <w:webHidden/>
              </w:rPr>
              <w:tab/>
            </w:r>
            <w:r w:rsidR="00CD7124">
              <w:rPr>
                <w:webHidden/>
              </w:rPr>
              <w:fldChar w:fldCharType="begin"/>
            </w:r>
            <w:r w:rsidR="00CD7124">
              <w:rPr>
                <w:webHidden/>
              </w:rPr>
              <w:instrText xml:space="preserve"> PAGEREF _Toc125990327 \h </w:instrText>
            </w:r>
            <w:r w:rsidR="00CD7124">
              <w:rPr>
                <w:webHidden/>
              </w:rPr>
            </w:r>
            <w:r w:rsidR="00CD7124">
              <w:rPr>
                <w:webHidden/>
              </w:rPr>
              <w:fldChar w:fldCharType="separate"/>
            </w:r>
            <w:r w:rsidR="00CD7124">
              <w:rPr>
                <w:webHidden/>
              </w:rPr>
              <w:t>27</w:t>
            </w:r>
            <w:r w:rsidR="00CD7124">
              <w:rPr>
                <w:webHidden/>
              </w:rPr>
              <w:fldChar w:fldCharType="end"/>
            </w:r>
          </w:hyperlink>
        </w:p>
        <w:p w14:paraId="23D2C3F7" w14:textId="3E3BBDE8" w:rsidR="00CD7124" w:rsidRDefault="003A5DCC">
          <w:pPr>
            <w:pStyle w:val="TOC2"/>
            <w:rPr>
              <w:rFonts w:asciiTheme="minorHAnsi" w:eastAsiaTheme="minorEastAsia" w:hAnsiTheme="minorHAnsi" w:cstheme="minorBidi"/>
              <w:spacing w:val="0"/>
            </w:rPr>
          </w:pPr>
          <w:hyperlink w:anchor="_Toc125990328" w:history="1">
            <w:r w:rsidR="00CD7124" w:rsidRPr="0074320C">
              <w:rPr>
                <w:rStyle w:val="Hyperlink"/>
              </w:rPr>
              <w:t>Describe Maximum Deductibles or Self-Insured Retentions that the Other Party may Maintain</w:t>
            </w:r>
            <w:r w:rsidR="00CD7124">
              <w:rPr>
                <w:webHidden/>
              </w:rPr>
              <w:tab/>
            </w:r>
            <w:r w:rsidR="00CD7124">
              <w:rPr>
                <w:webHidden/>
              </w:rPr>
              <w:fldChar w:fldCharType="begin"/>
            </w:r>
            <w:r w:rsidR="00CD7124">
              <w:rPr>
                <w:webHidden/>
              </w:rPr>
              <w:instrText xml:space="preserve"> PAGEREF _Toc125990328 \h </w:instrText>
            </w:r>
            <w:r w:rsidR="00CD7124">
              <w:rPr>
                <w:webHidden/>
              </w:rPr>
            </w:r>
            <w:r w:rsidR="00CD7124">
              <w:rPr>
                <w:webHidden/>
              </w:rPr>
              <w:fldChar w:fldCharType="separate"/>
            </w:r>
            <w:r w:rsidR="00CD7124">
              <w:rPr>
                <w:webHidden/>
              </w:rPr>
              <w:t>27</w:t>
            </w:r>
            <w:r w:rsidR="00CD7124">
              <w:rPr>
                <w:webHidden/>
              </w:rPr>
              <w:fldChar w:fldCharType="end"/>
            </w:r>
          </w:hyperlink>
        </w:p>
        <w:p w14:paraId="67B4B145" w14:textId="4CD3730C" w:rsidR="00CD7124" w:rsidRDefault="003A5DCC">
          <w:pPr>
            <w:pStyle w:val="TOC2"/>
            <w:rPr>
              <w:rFonts w:asciiTheme="minorHAnsi" w:eastAsiaTheme="minorEastAsia" w:hAnsiTheme="minorHAnsi" w:cstheme="minorBidi"/>
              <w:spacing w:val="0"/>
            </w:rPr>
          </w:pPr>
          <w:hyperlink w:anchor="_Toc125990329" w:history="1">
            <w:r w:rsidR="00CD7124" w:rsidRPr="0074320C">
              <w:rPr>
                <w:rStyle w:val="Hyperlink"/>
              </w:rPr>
              <w:t>How to Evaluate a SIR</w:t>
            </w:r>
            <w:r w:rsidR="00CD7124">
              <w:rPr>
                <w:webHidden/>
              </w:rPr>
              <w:tab/>
            </w:r>
            <w:r w:rsidR="00CD7124">
              <w:rPr>
                <w:webHidden/>
              </w:rPr>
              <w:fldChar w:fldCharType="begin"/>
            </w:r>
            <w:r w:rsidR="00CD7124">
              <w:rPr>
                <w:webHidden/>
              </w:rPr>
              <w:instrText xml:space="preserve"> PAGEREF _Toc125990329 \h </w:instrText>
            </w:r>
            <w:r w:rsidR="00CD7124">
              <w:rPr>
                <w:webHidden/>
              </w:rPr>
            </w:r>
            <w:r w:rsidR="00CD7124">
              <w:rPr>
                <w:webHidden/>
              </w:rPr>
              <w:fldChar w:fldCharType="separate"/>
            </w:r>
            <w:r w:rsidR="00CD7124">
              <w:rPr>
                <w:webHidden/>
              </w:rPr>
              <w:t>28</w:t>
            </w:r>
            <w:r w:rsidR="00CD7124">
              <w:rPr>
                <w:webHidden/>
              </w:rPr>
              <w:fldChar w:fldCharType="end"/>
            </w:r>
          </w:hyperlink>
        </w:p>
        <w:p w14:paraId="1A019C67" w14:textId="601D42F4" w:rsidR="00CD7124" w:rsidRDefault="003A5DCC">
          <w:pPr>
            <w:pStyle w:val="TOC2"/>
            <w:rPr>
              <w:rFonts w:asciiTheme="minorHAnsi" w:eastAsiaTheme="minorEastAsia" w:hAnsiTheme="minorHAnsi" w:cstheme="minorBidi"/>
              <w:spacing w:val="0"/>
            </w:rPr>
          </w:pPr>
          <w:hyperlink w:anchor="_Toc125990330" w:history="1">
            <w:r w:rsidR="00CD7124" w:rsidRPr="0074320C">
              <w:rPr>
                <w:rStyle w:val="Hyperlink"/>
              </w:rPr>
              <w:t>Require the Addition of your Entity, its Officials, Employees and Volunteers as Additional Insureds to all Required Liability Coverage</w:t>
            </w:r>
            <w:r w:rsidR="00CD7124">
              <w:rPr>
                <w:webHidden/>
              </w:rPr>
              <w:tab/>
            </w:r>
            <w:r w:rsidR="00CD7124">
              <w:rPr>
                <w:webHidden/>
              </w:rPr>
              <w:fldChar w:fldCharType="begin"/>
            </w:r>
            <w:r w:rsidR="00CD7124">
              <w:rPr>
                <w:webHidden/>
              </w:rPr>
              <w:instrText xml:space="preserve"> PAGEREF _Toc125990330 \h </w:instrText>
            </w:r>
            <w:r w:rsidR="00CD7124">
              <w:rPr>
                <w:webHidden/>
              </w:rPr>
            </w:r>
            <w:r w:rsidR="00CD7124">
              <w:rPr>
                <w:webHidden/>
              </w:rPr>
              <w:fldChar w:fldCharType="separate"/>
            </w:r>
            <w:r w:rsidR="00CD7124">
              <w:rPr>
                <w:webHidden/>
              </w:rPr>
              <w:t>29</w:t>
            </w:r>
            <w:r w:rsidR="00CD7124">
              <w:rPr>
                <w:webHidden/>
              </w:rPr>
              <w:fldChar w:fldCharType="end"/>
            </w:r>
          </w:hyperlink>
        </w:p>
        <w:p w14:paraId="4AD9EA51" w14:textId="1750FCC0" w:rsidR="00CD7124" w:rsidRDefault="003A5DCC">
          <w:pPr>
            <w:pStyle w:val="TOC2"/>
            <w:rPr>
              <w:rFonts w:asciiTheme="minorHAnsi" w:eastAsiaTheme="minorEastAsia" w:hAnsiTheme="minorHAnsi" w:cstheme="minorBidi"/>
              <w:spacing w:val="0"/>
            </w:rPr>
          </w:pPr>
          <w:hyperlink w:anchor="_Toc125990331" w:history="1">
            <w:r w:rsidR="00CD7124" w:rsidRPr="0074320C">
              <w:rPr>
                <w:rStyle w:val="Hyperlink"/>
              </w:rPr>
              <w:t>Require that the Other Party’s Insurance be Primary</w:t>
            </w:r>
            <w:r w:rsidR="00CD7124">
              <w:rPr>
                <w:webHidden/>
              </w:rPr>
              <w:tab/>
            </w:r>
            <w:r w:rsidR="00CD7124">
              <w:rPr>
                <w:webHidden/>
              </w:rPr>
              <w:fldChar w:fldCharType="begin"/>
            </w:r>
            <w:r w:rsidR="00CD7124">
              <w:rPr>
                <w:webHidden/>
              </w:rPr>
              <w:instrText xml:space="preserve"> PAGEREF _Toc125990331 \h </w:instrText>
            </w:r>
            <w:r w:rsidR="00CD7124">
              <w:rPr>
                <w:webHidden/>
              </w:rPr>
            </w:r>
            <w:r w:rsidR="00CD7124">
              <w:rPr>
                <w:webHidden/>
              </w:rPr>
              <w:fldChar w:fldCharType="separate"/>
            </w:r>
            <w:r w:rsidR="00CD7124">
              <w:rPr>
                <w:webHidden/>
              </w:rPr>
              <w:t>29</w:t>
            </w:r>
            <w:r w:rsidR="00CD7124">
              <w:rPr>
                <w:webHidden/>
              </w:rPr>
              <w:fldChar w:fldCharType="end"/>
            </w:r>
          </w:hyperlink>
        </w:p>
        <w:p w14:paraId="24FF0988" w14:textId="6A0D4EFF" w:rsidR="00CD7124" w:rsidRDefault="003A5DCC">
          <w:pPr>
            <w:pStyle w:val="TOC2"/>
            <w:rPr>
              <w:rFonts w:asciiTheme="minorHAnsi" w:eastAsiaTheme="minorEastAsia" w:hAnsiTheme="minorHAnsi" w:cstheme="minorBidi"/>
              <w:spacing w:val="0"/>
            </w:rPr>
          </w:pPr>
          <w:hyperlink w:anchor="_Toc125990332" w:history="1">
            <w:r w:rsidR="00CD7124" w:rsidRPr="0074320C">
              <w:rPr>
                <w:rStyle w:val="Hyperlink"/>
              </w:rPr>
              <w:t>Require that Your Entity be Given at least Thirty (30) Days’ Notice of Cancellation of Insurance Coverage, with Ten Days’ Notice for Non-Payment</w:t>
            </w:r>
            <w:r w:rsidR="00CD7124">
              <w:rPr>
                <w:webHidden/>
              </w:rPr>
              <w:tab/>
            </w:r>
            <w:r w:rsidR="00CD7124">
              <w:rPr>
                <w:webHidden/>
              </w:rPr>
              <w:fldChar w:fldCharType="begin"/>
            </w:r>
            <w:r w:rsidR="00CD7124">
              <w:rPr>
                <w:webHidden/>
              </w:rPr>
              <w:instrText xml:space="preserve"> PAGEREF _Toc125990332 \h </w:instrText>
            </w:r>
            <w:r w:rsidR="00CD7124">
              <w:rPr>
                <w:webHidden/>
              </w:rPr>
            </w:r>
            <w:r w:rsidR="00CD7124">
              <w:rPr>
                <w:webHidden/>
              </w:rPr>
              <w:fldChar w:fldCharType="separate"/>
            </w:r>
            <w:r w:rsidR="00CD7124">
              <w:rPr>
                <w:webHidden/>
              </w:rPr>
              <w:t>30</w:t>
            </w:r>
            <w:r w:rsidR="00CD7124">
              <w:rPr>
                <w:webHidden/>
              </w:rPr>
              <w:fldChar w:fldCharType="end"/>
            </w:r>
          </w:hyperlink>
        </w:p>
        <w:p w14:paraId="671D73A8" w14:textId="0EBFCDBD" w:rsidR="00CD7124" w:rsidRDefault="003A5DCC">
          <w:pPr>
            <w:pStyle w:val="TOC2"/>
            <w:rPr>
              <w:rFonts w:asciiTheme="minorHAnsi" w:eastAsiaTheme="minorEastAsia" w:hAnsiTheme="minorHAnsi" w:cstheme="minorBidi"/>
              <w:spacing w:val="0"/>
            </w:rPr>
          </w:pPr>
          <w:hyperlink w:anchor="_Toc125990333" w:history="1">
            <w:r w:rsidR="00CD7124" w:rsidRPr="0074320C">
              <w:rPr>
                <w:rStyle w:val="Hyperlink"/>
              </w:rPr>
              <w:t>Specify that the Insurance is to be Placed with Insurers that Meet a Certain Minimum Rating, Unless Otherwise Acceptable to Your Entity</w:t>
            </w:r>
            <w:r w:rsidR="00CD7124">
              <w:rPr>
                <w:webHidden/>
              </w:rPr>
              <w:tab/>
            </w:r>
            <w:r w:rsidR="00CD7124">
              <w:rPr>
                <w:webHidden/>
              </w:rPr>
              <w:fldChar w:fldCharType="begin"/>
            </w:r>
            <w:r w:rsidR="00CD7124">
              <w:rPr>
                <w:webHidden/>
              </w:rPr>
              <w:instrText xml:space="preserve"> PAGEREF _Toc125990333 \h </w:instrText>
            </w:r>
            <w:r w:rsidR="00CD7124">
              <w:rPr>
                <w:webHidden/>
              </w:rPr>
            </w:r>
            <w:r w:rsidR="00CD7124">
              <w:rPr>
                <w:webHidden/>
              </w:rPr>
              <w:fldChar w:fldCharType="separate"/>
            </w:r>
            <w:r w:rsidR="00CD7124">
              <w:rPr>
                <w:webHidden/>
              </w:rPr>
              <w:t>30</w:t>
            </w:r>
            <w:r w:rsidR="00CD7124">
              <w:rPr>
                <w:webHidden/>
              </w:rPr>
              <w:fldChar w:fldCharType="end"/>
            </w:r>
          </w:hyperlink>
        </w:p>
        <w:p w14:paraId="6FEAD848" w14:textId="0ECFA8EC" w:rsidR="00CD7124" w:rsidRDefault="003A5DCC">
          <w:pPr>
            <w:pStyle w:val="TOC2"/>
            <w:rPr>
              <w:rFonts w:asciiTheme="minorHAnsi" w:eastAsiaTheme="minorEastAsia" w:hAnsiTheme="minorHAnsi" w:cstheme="minorBidi"/>
              <w:spacing w:val="0"/>
            </w:rPr>
          </w:pPr>
          <w:hyperlink w:anchor="_Toc125990334" w:history="1">
            <w:r w:rsidR="00CD7124" w:rsidRPr="0074320C">
              <w:rPr>
                <w:rStyle w:val="Hyperlink"/>
              </w:rPr>
              <w:t>Fit the Insurance Limits to the Situation</w:t>
            </w:r>
            <w:r w:rsidR="00CD7124">
              <w:rPr>
                <w:webHidden/>
              </w:rPr>
              <w:tab/>
            </w:r>
            <w:r w:rsidR="00CD7124">
              <w:rPr>
                <w:webHidden/>
              </w:rPr>
              <w:fldChar w:fldCharType="begin"/>
            </w:r>
            <w:r w:rsidR="00CD7124">
              <w:rPr>
                <w:webHidden/>
              </w:rPr>
              <w:instrText xml:space="preserve"> PAGEREF _Toc125990334 \h </w:instrText>
            </w:r>
            <w:r w:rsidR="00CD7124">
              <w:rPr>
                <w:webHidden/>
              </w:rPr>
            </w:r>
            <w:r w:rsidR="00CD7124">
              <w:rPr>
                <w:webHidden/>
              </w:rPr>
              <w:fldChar w:fldCharType="separate"/>
            </w:r>
            <w:r w:rsidR="00CD7124">
              <w:rPr>
                <w:webHidden/>
              </w:rPr>
              <w:t>31</w:t>
            </w:r>
            <w:r w:rsidR="00CD7124">
              <w:rPr>
                <w:webHidden/>
              </w:rPr>
              <w:fldChar w:fldCharType="end"/>
            </w:r>
          </w:hyperlink>
        </w:p>
        <w:p w14:paraId="1F7843B6" w14:textId="0B237978" w:rsidR="00CD7124" w:rsidRDefault="003A5DCC">
          <w:pPr>
            <w:pStyle w:val="TOC2"/>
            <w:rPr>
              <w:rFonts w:asciiTheme="minorHAnsi" w:eastAsiaTheme="minorEastAsia" w:hAnsiTheme="minorHAnsi" w:cstheme="minorBidi"/>
              <w:spacing w:val="0"/>
            </w:rPr>
          </w:pPr>
          <w:hyperlink w:anchor="_Toc125990335" w:history="1">
            <w:r w:rsidR="00CD7124" w:rsidRPr="0074320C">
              <w:rPr>
                <w:rStyle w:val="Hyperlink"/>
              </w:rPr>
              <w:t>How Much is Enough?</w:t>
            </w:r>
            <w:r w:rsidR="00CD7124">
              <w:rPr>
                <w:webHidden/>
              </w:rPr>
              <w:tab/>
            </w:r>
            <w:r w:rsidR="00CD7124">
              <w:rPr>
                <w:webHidden/>
              </w:rPr>
              <w:fldChar w:fldCharType="begin"/>
            </w:r>
            <w:r w:rsidR="00CD7124">
              <w:rPr>
                <w:webHidden/>
              </w:rPr>
              <w:instrText xml:space="preserve"> PAGEREF _Toc125990335 \h </w:instrText>
            </w:r>
            <w:r w:rsidR="00CD7124">
              <w:rPr>
                <w:webHidden/>
              </w:rPr>
            </w:r>
            <w:r w:rsidR="00CD7124">
              <w:rPr>
                <w:webHidden/>
              </w:rPr>
              <w:fldChar w:fldCharType="separate"/>
            </w:r>
            <w:r w:rsidR="00CD7124">
              <w:rPr>
                <w:webHidden/>
              </w:rPr>
              <w:t>32</w:t>
            </w:r>
            <w:r w:rsidR="00CD7124">
              <w:rPr>
                <w:webHidden/>
              </w:rPr>
              <w:fldChar w:fldCharType="end"/>
            </w:r>
          </w:hyperlink>
        </w:p>
        <w:p w14:paraId="63CA52D7" w14:textId="1E94523C" w:rsidR="00CD7124" w:rsidRDefault="003A5DCC">
          <w:pPr>
            <w:pStyle w:val="TOC2"/>
            <w:rPr>
              <w:rFonts w:asciiTheme="minorHAnsi" w:eastAsiaTheme="minorEastAsia" w:hAnsiTheme="minorHAnsi" w:cstheme="minorBidi"/>
              <w:spacing w:val="0"/>
            </w:rPr>
          </w:pPr>
          <w:hyperlink w:anchor="_Toc125990336" w:history="1">
            <w:r w:rsidR="00CD7124" w:rsidRPr="0074320C">
              <w:rPr>
                <w:rStyle w:val="Hyperlink"/>
              </w:rPr>
              <w:t>Aggregate Limits</w:t>
            </w:r>
            <w:r w:rsidR="00CD7124">
              <w:rPr>
                <w:webHidden/>
              </w:rPr>
              <w:tab/>
            </w:r>
            <w:r w:rsidR="00CD7124">
              <w:rPr>
                <w:webHidden/>
              </w:rPr>
              <w:fldChar w:fldCharType="begin"/>
            </w:r>
            <w:r w:rsidR="00CD7124">
              <w:rPr>
                <w:webHidden/>
              </w:rPr>
              <w:instrText xml:space="preserve"> PAGEREF _Toc125990336 \h </w:instrText>
            </w:r>
            <w:r w:rsidR="00CD7124">
              <w:rPr>
                <w:webHidden/>
              </w:rPr>
            </w:r>
            <w:r w:rsidR="00CD7124">
              <w:rPr>
                <w:webHidden/>
              </w:rPr>
              <w:fldChar w:fldCharType="separate"/>
            </w:r>
            <w:r w:rsidR="00CD7124">
              <w:rPr>
                <w:webHidden/>
              </w:rPr>
              <w:t>32</w:t>
            </w:r>
            <w:r w:rsidR="00CD7124">
              <w:rPr>
                <w:webHidden/>
              </w:rPr>
              <w:fldChar w:fldCharType="end"/>
            </w:r>
          </w:hyperlink>
        </w:p>
        <w:p w14:paraId="63D8E502" w14:textId="4719D54A" w:rsidR="00CD7124" w:rsidRDefault="003A5DCC">
          <w:pPr>
            <w:pStyle w:val="TOC2"/>
            <w:rPr>
              <w:rFonts w:asciiTheme="minorHAnsi" w:eastAsiaTheme="minorEastAsia" w:hAnsiTheme="minorHAnsi" w:cstheme="minorBidi"/>
              <w:spacing w:val="0"/>
            </w:rPr>
          </w:pPr>
          <w:hyperlink w:anchor="_Toc125990337" w:history="1">
            <w:r w:rsidR="00CD7124" w:rsidRPr="0074320C">
              <w:rPr>
                <w:rStyle w:val="Hyperlink"/>
              </w:rPr>
              <w:t>The Myth of “Following Form” Excess Insurance Policies for Higher Limits</w:t>
            </w:r>
            <w:r w:rsidR="00CD7124">
              <w:rPr>
                <w:webHidden/>
              </w:rPr>
              <w:tab/>
            </w:r>
            <w:r w:rsidR="00CD7124">
              <w:rPr>
                <w:webHidden/>
              </w:rPr>
              <w:fldChar w:fldCharType="begin"/>
            </w:r>
            <w:r w:rsidR="00CD7124">
              <w:rPr>
                <w:webHidden/>
              </w:rPr>
              <w:instrText xml:space="preserve"> PAGEREF _Toc125990337 \h </w:instrText>
            </w:r>
            <w:r w:rsidR="00CD7124">
              <w:rPr>
                <w:webHidden/>
              </w:rPr>
            </w:r>
            <w:r w:rsidR="00CD7124">
              <w:rPr>
                <w:webHidden/>
              </w:rPr>
              <w:fldChar w:fldCharType="separate"/>
            </w:r>
            <w:r w:rsidR="00CD7124">
              <w:rPr>
                <w:webHidden/>
              </w:rPr>
              <w:t>33</w:t>
            </w:r>
            <w:r w:rsidR="00CD7124">
              <w:rPr>
                <w:webHidden/>
              </w:rPr>
              <w:fldChar w:fldCharType="end"/>
            </w:r>
          </w:hyperlink>
        </w:p>
        <w:p w14:paraId="12D674F1" w14:textId="30DF9266" w:rsidR="00CD7124" w:rsidRDefault="003A5DCC">
          <w:pPr>
            <w:pStyle w:val="TOC2"/>
            <w:rPr>
              <w:rFonts w:asciiTheme="minorHAnsi" w:eastAsiaTheme="minorEastAsia" w:hAnsiTheme="minorHAnsi" w:cstheme="minorBidi"/>
              <w:spacing w:val="0"/>
            </w:rPr>
          </w:pPr>
          <w:hyperlink w:anchor="_Toc125990338" w:history="1">
            <w:r w:rsidR="00CD7124" w:rsidRPr="0074320C">
              <w:rPr>
                <w:rStyle w:val="Hyperlink"/>
              </w:rPr>
              <w:t>Specify how Long the Insurance Must Remain in Effect for the Project or Lease</w:t>
            </w:r>
            <w:r w:rsidR="00CD7124">
              <w:rPr>
                <w:webHidden/>
              </w:rPr>
              <w:tab/>
            </w:r>
            <w:r w:rsidR="00CD7124">
              <w:rPr>
                <w:webHidden/>
              </w:rPr>
              <w:fldChar w:fldCharType="begin"/>
            </w:r>
            <w:r w:rsidR="00CD7124">
              <w:rPr>
                <w:webHidden/>
              </w:rPr>
              <w:instrText xml:space="preserve"> PAGEREF _Toc125990338 \h </w:instrText>
            </w:r>
            <w:r w:rsidR="00CD7124">
              <w:rPr>
                <w:webHidden/>
              </w:rPr>
            </w:r>
            <w:r w:rsidR="00CD7124">
              <w:rPr>
                <w:webHidden/>
              </w:rPr>
              <w:fldChar w:fldCharType="separate"/>
            </w:r>
            <w:r w:rsidR="00CD7124">
              <w:rPr>
                <w:webHidden/>
              </w:rPr>
              <w:t>36</w:t>
            </w:r>
            <w:r w:rsidR="00CD7124">
              <w:rPr>
                <w:webHidden/>
              </w:rPr>
              <w:fldChar w:fldCharType="end"/>
            </w:r>
          </w:hyperlink>
        </w:p>
        <w:p w14:paraId="4850F4A7" w14:textId="38EF85DF" w:rsidR="00CD7124" w:rsidRDefault="003A5DCC">
          <w:pPr>
            <w:pStyle w:val="TOC2"/>
            <w:rPr>
              <w:rFonts w:asciiTheme="minorHAnsi" w:eastAsiaTheme="minorEastAsia" w:hAnsiTheme="minorHAnsi" w:cstheme="minorBidi"/>
              <w:spacing w:val="0"/>
            </w:rPr>
          </w:pPr>
          <w:hyperlink w:anchor="_Toc125990339" w:history="1">
            <w:r w:rsidR="00CD7124" w:rsidRPr="0074320C">
              <w:rPr>
                <w:rStyle w:val="Hyperlink"/>
              </w:rPr>
              <w:t>For Construction Projects or Claims-Made Policies</w:t>
            </w:r>
            <w:r w:rsidR="00CD7124">
              <w:rPr>
                <w:webHidden/>
              </w:rPr>
              <w:tab/>
            </w:r>
            <w:r w:rsidR="00CD7124">
              <w:rPr>
                <w:webHidden/>
              </w:rPr>
              <w:fldChar w:fldCharType="begin"/>
            </w:r>
            <w:r w:rsidR="00CD7124">
              <w:rPr>
                <w:webHidden/>
              </w:rPr>
              <w:instrText xml:space="preserve"> PAGEREF _Toc125990339 \h </w:instrText>
            </w:r>
            <w:r w:rsidR="00CD7124">
              <w:rPr>
                <w:webHidden/>
              </w:rPr>
            </w:r>
            <w:r w:rsidR="00CD7124">
              <w:rPr>
                <w:webHidden/>
              </w:rPr>
              <w:fldChar w:fldCharType="separate"/>
            </w:r>
            <w:r w:rsidR="00CD7124">
              <w:rPr>
                <w:webHidden/>
              </w:rPr>
              <w:t>36</w:t>
            </w:r>
            <w:r w:rsidR="00CD7124">
              <w:rPr>
                <w:webHidden/>
              </w:rPr>
              <w:fldChar w:fldCharType="end"/>
            </w:r>
          </w:hyperlink>
        </w:p>
        <w:p w14:paraId="64C67FDC" w14:textId="56350E27" w:rsidR="00CD7124" w:rsidRDefault="003A5DCC">
          <w:pPr>
            <w:pStyle w:val="TOC2"/>
            <w:rPr>
              <w:rFonts w:asciiTheme="minorHAnsi" w:eastAsiaTheme="minorEastAsia" w:hAnsiTheme="minorHAnsi" w:cstheme="minorBidi"/>
              <w:spacing w:val="0"/>
            </w:rPr>
          </w:pPr>
          <w:hyperlink w:anchor="_Toc125990340" w:history="1">
            <w:r w:rsidR="00CD7124" w:rsidRPr="0074320C">
              <w:rPr>
                <w:rStyle w:val="Hyperlink"/>
              </w:rPr>
              <w:t>Professional Services Contracts</w:t>
            </w:r>
            <w:r w:rsidR="00CD7124">
              <w:rPr>
                <w:webHidden/>
              </w:rPr>
              <w:tab/>
            </w:r>
            <w:r w:rsidR="00CD7124">
              <w:rPr>
                <w:webHidden/>
              </w:rPr>
              <w:fldChar w:fldCharType="begin"/>
            </w:r>
            <w:r w:rsidR="00CD7124">
              <w:rPr>
                <w:webHidden/>
              </w:rPr>
              <w:instrText xml:space="preserve"> PAGEREF _Toc125990340 \h </w:instrText>
            </w:r>
            <w:r w:rsidR="00CD7124">
              <w:rPr>
                <w:webHidden/>
              </w:rPr>
            </w:r>
            <w:r w:rsidR="00CD7124">
              <w:rPr>
                <w:webHidden/>
              </w:rPr>
              <w:fldChar w:fldCharType="separate"/>
            </w:r>
            <w:r w:rsidR="00CD7124">
              <w:rPr>
                <w:webHidden/>
              </w:rPr>
              <w:t>36</w:t>
            </w:r>
            <w:r w:rsidR="00CD7124">
              <w:rPr>
                <w:webHidden/>
              </w:rPr>
              <w:fldChar w:fldCharType="end"/>
            </w:r>
          </w:hyperlink>
        </w:p>
        <w:p w14:paraId="2E2408EB" w14:textId="0EE2E176" w:rsidR="00CD7124" w:rsidRDefault="003A5DCC">
          <w:pPr>
            <w:pStyle w:val="TOC2"/>
            <w:rPr>
              <w:rFonts w:asciiTheme="minorHAnsi" w:eastAsiaTheme="minorEastAsia" w:hAnsiTheme="minorHAnsi" w:cstheme="minorBidi"/>
              <w:spacing w:val="0"/>
            </w:rPr>
          </w:pPr>
          <w:hyperlink w:anchor="_Toc125990341" w:history="1">
            <w:r w:rsidR="00CD7124" w:rsidRPr="0074320C">
              <w:rPr>
                <w:rStyle w:val="Hyperlink"/>
              </w:rPr>
              <w:t>Professional Liability Insurance</w:t>
            </w:r>
            <w:r w:rsidR="00CD7124">
              <w:rPr>
                <w:webHidden/>
              </w:rPr>
              <w:tab/>
            </w:r>
            <w:r w:rsidR="00CD7124">
              <w:rPr>
                <w:webHidden/>
              </w:rPr>
              <w:fldChar w:fldCharType="begin"/>
            </w:r>
            <w:r w:rsidR="00CD7124">
              <w:rPr>
                <w:webHidden/>
              </w:rPr>
              <w:instrText xml:space="preserve"> PAGEREF _Toc125990341 \h </w:instrText>
            </w:r>
            <w:r w:rsidR="00CD7124">
              <w:rPr>
                <w:webHidden/>
              </w:rPr>
            </w:r>
            <w:r w:rsidR="00CD7124">
              <w:rPr>
                <w:webHidden/>
              </w:rPr>
              <w:fldChar w:fldCharType="separate"/>
            </w:r>
            <w:r w:rsidR="00CD7124">
              <w:rPr>
                <w:webHidden/>
              </w:rPr>
              <w:t>37</w:t>
            </w:r>
            <w:r w:rsidR="00CD7124">
              <w:rPr>
                <w:webHidden/>
              </w:rPr>
              <w:fldChar w:fldCharType="end"/>
            </w:r>
          </w:hyperlink>
        </w:p>
        <w:p w14:paraId="3776EBB9" w14:textId="5574620E" w:rsidR="00CD7124" w:rsidRDefault="003A5DCC">
          <w:pPr>
            <w:pStyle w:val="TOC2"/>
            <w:rPr>
              <w:rFonts w:asciiTheme="minorHAnsi" w:eastAsiaTheme="minorEastAsia" w:hAnsiTheme="minorHAnsi" w:cstheme="minorBidi"/>
              <w:spacing w:val="0"/>
            </w:rPr>
          </w:pPr>
          <w:hyperlink w:anchor="_Toc125990342" w:history="1">
            <w:r w:rsidR="00CD7124" w:rsidRPr="0074320C">
              <w:rPr>
                <w:rStyle w:val="Hyperlink"/>
              </w:rPr>
              <w:t>Additional Insured Status</w:t>
            </w:r>
            <w:r w:rsidR="00CD7124">
              <w:rPr>
                <w:webHidden/>
              </w:rPr>
              <w:tab/>
            </w:r>
            <w:r w:rsidR="00CD7124">
              <w:rPr>
                <w:webHidden/>
              </w:rPr>
              <w:fldChar w:fldCharType="begin"/>
            </w:r>
            <w:r w:rsidR="00CD7124">
              <w:rPr>
                <w:webHidden/>
              </w:rPr>
              <w:instrText xml:space="preserve"> PAGEREF _Toc125990342 \h </w:instrText>
            </w:r>
            <w:r w:rsidR="00CD7124">
              <w:rPr>
                <w:webHidden/>
              </w:rPr>
            </w:r>
            <w:r w:rsidR="00CD7124">
              <w:rPr>
                <w:webHidden/>
              </w:rPr>
              <w:fldChar w:fldCharType="separate"/>
            </w:r>
            <w:r w:rsidR="00CD7124">
              <w:rPr>
                <w:webHidden/>
              </w:rPr>
              <w:t>37</w:t>
            </w:r>
            <w:r w:rsidR="00CD7124">
              <w:rPr>
                <w:webHidden/>
              </w:rPr>
              <w:fldChar w:fldCharType="end"/>
            </w:r>
          </w:hyperlink>
        </w:p>
        <w:p w14:paraId="683DF591" w14:textId="270C522E" w:rsidR="00CD7124" w:rsidRDefault="003A5DCC">
          <w:pPr>
            <w:pStyle w:val="TOC2"/>
            <w:rPr>
              <w:rFonts w:asciiTheme="minorHAnsi" w:eastAsiaTheme="minorEastAsia" w:hAnsiTheme="minorHAnsi" w:cstheme="minorBidi"/>
              <w:spacing w:val="0"/>
            </w:rPr>
          </w:pPr>
          <w:hyperlink w:anchor="_Toc125990343" w:history="1">
            <w:r w:rsidR="00CD7124" w:rsidRPr="0074320C">
              <w:rPr>
                <w:rStyle w:val="Hyperlink"/>
              </w:rPr>
              <w:t>Claims-Made Coverage</w:t>
            </w:r>
            <w:r w:rsidR="00CD7124">
              <w:rPr>
                <w:webHidden/>
              </w:rPr>
              <w:tab/>
            </w:r>
            <w:r w:rsidR="00CD7124">
              <w:rPr>
                <w:webHidden/>
              </w:rPr>
              <w:fldChar w:fldCharType="begin"/>
            </w:r>
            <w:r w:rsidR="00CD7124">
              <w:rPr>
                <w:webHidden/>
              </w:rPr>
              <w:instrText xml:space="preserve"> PAGEREF _Toc125990343 \h </w:instrText>
            </w:r>
            <w:r w:rsidR="00CD7124">
              <w:rPr>
                <w:webHidden/>
              </w:rPr>
            </w:r>
            <w:r w:rsidR="00CD7124">
              <w:rPr>
                <w:webHidden/>
              </w:rPr>
              <w:fldChar w:fldCharType="separate"/>
            </w:r>
            <w:r w:rsidR="00CD7124">
              <w:rPr>
                <w:webHidden/>
              </w:rPr>
              <w:t>37</w:t>
            </w:r>
            <w:r w:rsidR="00CD7124">
              <w:rPr>
                <w:webHidden/>
              </w:rPr>
              <w:fldChar w:fldCharType="end"/>
            </w:r>
          </w:hyperlink>
        </w:p>
        <w:p w14:paraId="2C02A1F4" w14:textId="5C1B06AE" w:rsidR="00CD7124" w:rsidRDefault="003A5DCC">
          <w:pPr>
            <w:pStyle w:val="TOC2"/>
            <w:rPr>
              <w:rFonts w:asciiTheme="minorHAnsi" w:eastAsiaTheme="minorEastAsia" w:hAnsiTheme="minorHAnsi" w:cstheme="minorBidi"/>
              <w:spacing w:val="0"/>
            </w:rPr>
          </w:pPr>
          <w:hyperlink w:anchor="_Toc125990344" w:history="1">
            <w:r w:rsidR="00CD7124" w:rsidRPr="0074320C">
              <w:rPr>
                <w:rStyle w:val="Hyperlink"/>
              </w:rPr>
              <w:t>Auto Insurance</w:t>
            </w:r>
            <w:r w:rsidR="00CD7124">
              <w:rPr>
                <w:webHidden/>
              </w:rPr>
              <w:tab/>
            </w:r>
            <w:r w:rsidR="00CD7124">
              <w:rPr>
                <w:webHidden/>
              </w:rPr>
              <w:fldChar w:fldCharType="begin"/>
            </w:r>
            <w:r w:rsidR="00CD7124">
              <w:rPr>
                <w:webHidden/>
              </w:rPr>
              <w:instrText xml:space="preserve"> PAGEREF _Toc125990344 \h </w:instrText>
            </w:r>
            <w:r w:rsidR="00CD7124">
              <w:rPr>
                <w:webHidden/>
              </w:rPr>
            </w:r>
            <w:r w:rsidR="00CD7124">
              <w:rPr>
                <w:webHidden/>
              </w:rPr>
              <w:fldChar w:fldCharType="separate"/>
            </w:r>
            <w:r w:rsidR="00CD7124">
              <w:rPr>
                <w:webHidden/>
              </w:rPr>
              <w:t>39</w:t>
            </w:r>
            <w:r w:rsidR="00CD7124">
              <w:rPr>
                <w:webHidden/>
              </w:rPr>
              <w:fldChar w:fldCharType="end"/>
            </w:r>
          </w:hyperlink>
        </w:p>
        <w:p w14:paraId="7C0BE527" w14:textId="4665111C" w:rsidR="00CD7124" w:rsidRDefault="003A5DCC">
          <w:pPr>
            <w:pStyle w:val="TOC2"/>
            <w:rPr>
              <w:rFonts w:asciiTheme="minorHAnsi" w:eastAsiaTheme="minorEastAsia" w:hAnsiTheme="minorHAnsi" w:cstheme="minorBidi"/>
              <w:spacing w:val="0"/>
            </w:rPr>
          </w:pPr>
          <w:hyperlink w:anchor="_Toc125990345" w:history="1">
            <w:r w:rsidR="00CD7124" w:rsidRPr="0074320C">
              <w:rPr>
                <w:rStyle w:val="Hyperlink"/>
              </w:rPr>
              <w:t>Additional Insured Status</w:t>
            </w:r>
            <w:r w:rsidR="00CD7124">
              <w:rPr>
                <w:webHidden/>
              </w:rPr>
              <w:tab/>
            </w:r>
            <w:r w:rsidR="00CD7124">
              <w:rPr>
                <w:webHidden/>
              </w:rPr>
              <w:fldChar w:fldCharType="begin"/>
            </w:r>
            <w:r w:rsidR="00CD7124">
              <w:rPr>
                <w:webHidden/>
              </w:rPr>
              <w:instrText xml:space="preserve"> PAGEREF _Toc125990345 \h </w:instrText>
            </w:r>
            <w:r w:rsidR="00CD7124">
              <w:rPr>
                <w:webHidden/>
              </w:rPr>
            </w:r>
            <w:r w:rsidR="00CD7124">
              <w:rPr>
                <w:webHidden/>
              </w:rPr>
              <w:fldChar w:fldCharType="separate"/>
            </w:r>
            <w:r w:rsidR="00CD7124">
              <w:rPr>
                <w:webHidden/>
              </w:rPr>
              <w:t>39</w:t>
            </w:r>
            <w:r w:rsidR="00CD7124">
              <w:rPr>
                <w:webHidden/>
              </w:rPr>
              <w:fldChar w:fldCharType="end"/>
            </w:r>
          </w:hyperlink>
        </w:p>
        <w:p w14:paraId="6F630F5D" w14:textId="62D39143" w:rsidR="00CD7124" w:rsidRDefault="003A5DCC">
          <w:pPr>
            <w:pStyle w:val="TOC2"/>
            <w:rPr>
              <w:rFonts w:asciiTheme="minorHAnsi" w:eastAsiaTheme="minorEastAsia" w:hAnsiTheme="minorHAnsi" w:cstheme="minorBidi"/>
              <w:spacing w:val="0"/>
            </w:rPr>
          </w:pPr>
          <w:hyperlink w:anchor="_Toc125990346" w:history="1">
            <w:r w:rsidR="00CD7124" w:rsidRPr="0074320C">
              <w:rPr>
                <w:rStyle w:val="Hyperlink"/>
              </w:rPr>
              <w:t>Workers’ Compensation</w:t>
            </w:r>
            <w:r w:rsidR="00CD7124">
              <w:rPr>
                <w:webHidden/>
              </w:rPr>
              <w:tab/>
            </w:r>
            <w:r w:rsidR="00CD7124">
              <w:rPr>
                <w:webHidden/>
              </w:rPr>
              <w:fldChar w:fldCharType="begin"/>
            </w:r>
            <w:r w:rsidR="00CD7124">
              <w:rPr>
                <w:webHidden/>
              </w:rPr>
              <w:instrText xml:space="preserve"> PAGEREF _Toc125990346 \h </w:instrText>
            </w:r>
            <w:r w:rsidR="00CD7124">
              <w:rPr>
                <w:webHidden/>
              </w:rPr>
            </w:r>
            <w:r w:rsidR="00CD7124">
              <w:rPr>
                <w:webHidden/>
              </w:rPr>
              <w:fldChar w:fldCharType="separate"/>
            </w:r>
            <w:r w:rsidR="00CD7124">
              <w:rPr>
                <w:webHidden/>
              </w:rPr>
              <w:t>40</w:t>
            </w:r>
            <w:r w:rsidR="00CD7124">
              <w:rPr>
                <w:webHidden/>
              </w:rPr>
              <w:fldChar w:fldCharType="end"/>
            </w:r>
          </w:hyperlink>
        </w:p>
        <w:p w14:paraId="465148EA" w14:textId="316E859A" w:rsidR="00CD7124" w:rsidRDefault="003A5DCC">
          <w:pPr>
            <w:pStyle w:val="TOC2"/>
            <w:rPr>
              <w:rFonts w:asciiTheme="minorHAnsi" w:eastAsiaTheme="minorEastAsia" w:hAnsiTheme="minorHAnsi" w:cstheme="minorBidi"/>
              <w:spacing w:val="0"/>
            </w:rPr>
          </w:pPr>
          <w:hyperlink w:anchor="_Toc125990347" w:history="1">
            <w:r w:rsidR="00CD7124" w:rsidRPr="0074320C">
              <w:rPr>
                <w:rStyle w:val="Hyperlink"/>
              </w:rPr>
              <w:t>Independent Consultant Status</w:t>
            </w:r>
            <w:r w:rsidR="00CD7124">
              <w:rPr>
                <w:webHidden/>
              </w:rPr>
              <w:tab/>
            </w:r>
            <w:r w:rsidR="00CD7124">
              <w:rPr>
                <w:webHidden/>
              </w:rPr>
              <w:fldChar w:fldCharType="begin"/>
            </w:r>
            <w:r w:rsidR="00CD7124">
              <w:rPr>
                <w:webHidden/>
              </w:rPr>
              <w:instrText xml:space="preserve"> PAGEREF _Toc125990347 \h </w:instrText>
            </w:r>
            <w:r w:rsidR="00CD7124">
              <w:rPr>
                <w:webHidden/>
              </w:rPr>
            </w:r>
            <w:r w:rsidR="00CD7124">
              <w:rPr>
                <w:webHidden/>
              </w:rPr>
              <w:fldChar w:fldCharType="separate"/>
            </w:r>
            <w:r w:rsidR="00CD7124">
              <w:rPr>
                <w:webHidden/>
              </w:rPr>
              <w:t>40</w:t>
            </w:r>
            <w:r w:rsidR="00CD7124">
              <w:rPr>
                <w:webHidden/>
              </w:rPr>
              <w:fldChar w:fldCharType="end"/>
            </w:r>
          </w:hyperlink>
        </w:p>
        <w:p w14:paraId="376702AA" w14:textId="76B17FEF" w:rsidR="00CD7124" w:rsidRDefault="003A5DCC">
          <w:pPr>
            <w:pStyle w:val="TOC2"/>
            <w:rPr>
              <w:rFonts w:asciiTheme="minorHAnsi" w:eastAsiaTheme="minorEastAsia" w:hAnsiTheme="minorHAnsi" w:cstheme="minorBidi"/>
              <w:spacing w:val="0"/>
            </w:rPr>
          </w:pPr>
          <w:hyperlink w:anchor="_Toc125990348" w:history="1">
            <w:r w:rsidR="00CD7124" w:rsidRPr="0074320C">
              <w:rPr>
                <w:rStyle w:val="Hyperlink"/>
              </w:rPr>
              <w:t>Indemnity Limitations</w:t>
            </w:r>
            <w:r w:rsidR="00CD7124">
              <w:rPr>
                <w:webHidden/>
              </w:rPr>
              <w:tab/>
            </w:r>
            <w:r w:rsidR="00CD7124">
              <w:rPr>
                <w:webHidden/>
              </w:rPr>
              <w:fldChar w:fldCharType="begin"/>
            </w:r>
            <w:r w:rsidR="00CD7124">
              <w:rPr>
                <w:webHidden/>
              </w:rPr>
              <w:instrText xml:space="preserve"> PAGEREF _Toc125990348 \h </w:instrText>
            </w:r>
            <w:r w:rsidR="00CD7124">
              <w:rPr>
                <w:webHidden/>
              </w:rPr>
            </w:r>
            <w:r w:rsidR="00CD7124">
              <w:rPr>
                <w:webHidden/>
              </w:rPr>
              <w:fldChar w:fldCharType="separate"/>
            </w:r>
            <w:r w:rsidR="00CD7124">
              <w:rPr>
                <w:webHidden/>
              </w:rPr>
              <w:t>40</w:t>
            </w:r>
            <w:r w:rsidR="00CD7124">
              <w:rPr>
                <w:webHidden/>
              </w:rPr>
              <w:fldChar w:fldCharType="end"/>
            </w:r>
          </w:hyperlink>
        </w:p>
        <w:p w14:paraId="05DDFC71" w14:textId="1161A920" w:rsidR="00CD7124" w:rsidRDefault="003A5DCC">
          <w:pPr>
            <w:pStyle w:val="TOC2"/>
            <w:rPr>
              <w:rFonts w:asciiTheme="minorHAnsi" w:eastAsiaTheme="minorEastAsia" w:hAnsiTheme="minorHAnsi" w:cstheme="minorBidi"/>
              <w:spacing w:val="0"/>
            </w:rPr>
          </w:pPr>
          <w:hyperlink w:anchor="_Toc125990349" w:history="1">
            <w:r w:rsidR="00CD7124" w:rsidRPr="0074320C">
              <w:rPr>
                <w:rStyle w:val="Hyperlink"/>
              </w:rPr>
              <w:t>Property Insurance</w:t>
            </w:r>
            <w:r w:rsidR="00CD7124">
              <w:rPr>
                <w:webHidden/>
              </w:rPr>
              <w:tab/>
            </w:r>
            <w:r w:rsidR="00CD7124">
              <w:rPr>
                <w:webHidden/>
              </w:rPr>
              <w:fldChar w:fldCharType="begin"/>
            </w:r>
            <w:r w:rsidR="00CD7124">
              <w:rPr>
                <w:webHidden/>
              </w:rPr>
              <w:instrText xml:space="preserve"> PAGEREF _Toc125990349 \h </w:instrText>
            </w:r>
            <w:r w:rsidR="00CD7124">
              <w:rPr>
                <w:webHidden/>
              </w:rPr>
            </w:r>
            <w:r w:rsidR="00CD7124">
              <w:rPr>
                <w:webHidden/>
              </w:rPr>
              <w:fldChar w:fldCharType="separate"/>
            </w:r>
            <w:r w:rsidR="00CD7124">
              <w:rPr>
                <w:webHidden/>
              </w:rPr>
              <w:t>41</w:t>
            </w:r>
            <w:r w:rsidR="00CD7124">
              <w:rPr>
                <w:webHidden/>
              </w:rPr>
              <w:fldChar w:fldCharType="end"/>
            </w:r>
          </w:hyperlink>
        </w:p>
        <w:p w14:paraId="302A35DF" w14:textId="4525E5FD" w:rsidR="00CD7124" w:rsidRDefault="003A5DCC">
          <w:pPr>
            <w:pStyle w:val="TOC2"/>
            <w:rPr>
              <w:rFonts w:asciiTheme="minorHAnsi" w:eastAsiaTheme="minorEastAsia" w:hAnsiTheme="minorHAnsi" w:cstheme="minorBidi"/>
              <w:spacing w:val="0"/>
            </w:rPr>
          </w:pPr>
          <w:hyperlink w:anchor="_Toc125990350" w:history="1">
            <w:r w:rsidR="00CD7124" w:rsidRPr="0074320C">
              <w:rPr>
                <w:rStyle w:val="Hyperlink"/>
              </w:rPr>
              <w:t>Tenant’s Improvements and Betterments</w:t>
            </w:r>
            <w:r w:rsidR="00CD7124">
              <w:rPr>
                <w:webHidden/>
              </w:rPr>
              <w:tab/>
            </w:r>
            <w:r w:rsidR="00CD7124">
              <w:rPr>
                <w:webHidden/>
              </w:rPr>
              <w:fldChar w:fldCharType="begin"/>
            </w:r>
            <w:r w:rsidR="00CD7124">
              <w:rPr>
                <w:webHidden/>
              </w:rPr>
              <w:instrText xml:space="preserve"> PAGEREF _Toc125990350 \h </w:instrText>
            </w:r>
            <w:r w:rsidR="00CD7124">
              <w:rPr>
                <w:webHidden/>
              </w:rPr>
            </w:r>
            <w:r w:rsidR="00CD7124">
              <w:rPr>
                <w:webHidden/>
              </w:rPr>
              <w:fldChar w:fldCharType="separate"/>
            </w:r>
            <w:r w:rsidR="00CD7124">
              <w:rPr>
                <w:webHidden/>
              </w:rPr>
              <w:t>41</w:t>
            </w:r>
            <w:r w:rsidR="00CD7124">
              <w:rPr>
                <w:webHidden/>
              </w:rPr>
              <w:fldChar w:fldCharType="end"/>
            </w:r>
          </w:hyperlink>
        </w:p>
        <w:p w14:paraId="5E61760A" w14:textId="01193392" w:rsidR="00CD7124" w:rsidRDefault="003A5DCC">
          <w:pPr>
            <w:pStyle w:val="TOC2"/>
            <w:rPr>
              <w:rFonts w:asciiTheme="minorHAnsi" w:eastAsiaTheme="minorEastAsia" w:hAnsiTheme="minorHAnsi" w:cstheme="minorBidi"/>
              <w:spacing w:val="0"/>
            </w:rPr>
          </w:pPr>
          <w:hyperlink w:anchor="_Toc125990351" w:history="1">
            <w:r w:rsidR="00CD7124" w:rsidRPr="0074320C">
              <w:rPr>
                <w:rStyle w:val="Hyperlink"/>
              </w:rPr>
              <w:t>Fire Legal Liability</w:t>
            </w:r>
            <w:r w:rsidR="00CD7124">
              <w:rPr>
                <w:webHidden/>
              </w:rPr>
              <w:tab/>
            </w:r>
            <w:r w:rsidR="00CD7124">
              <w:rPr>
                <w:webHidden/>
              </w:rPr>
              <w:fldChar w:fldCharType="begin"/>
            </w:r>
            <w:r w:rsidR="00CD7124">
              <w:rPr>
                <w:webHidden/>
              </w:rPr>
              <w:instrText xml:space="preserve"> PAGEREF _Toc125990351 \h </w:instrText>
            </w:r>
            <w:r w:rsidR="00CD7124">
              <w:rPr>
                <w:webHidden/>
              </w:rPr>
            </w:r>
            <w:r w:rsidR="00CD7124">
              <w:rPr>
                <w:webHidden/>
              </w:rPr>
              <w:fldChar w:fldCharType="separate"/>
            </w:r>
            <w:r w:rsidR="00CD7124">
              <w:rPr>
                <w:webHidden/>
              </w:rPr>
              <w:t>41</w:t>
            </w:r>
            <w:r w:rsidR="00CD7124">
              <w:rPr>
                <w:webHidden/>
              </w:rPr>
              <w:fldChar w:fldCharType="end"/>
            </w:r>
          </w:hyperlink>
        </w:p>
        <w:p w14:paraId="5BFA4927" w14:textId="0ED30F10" w:rsidR="00CD7124" w:rsidRDefault="003A5DCC">
          <w:pPr>
            <w:pStyle w:val="TOC2"/>
            <w:rPr>
              <w:rFonts w:asciiTheme="minorHAnsi" w:eastAsiaTheme="minorEastAsia" w:hAnsiTheme="minorHAnsi" w:cstheme="minorBidi"/>
              <w:spacing w:val="0"/>
            </w:rPr>
          </w:pPr>
          <w:hyperlink w:anchor="_Toc125990352" w:history="1">
            <w:r w:rsidR="00CD7124" w:rsidRPr="0074320C">
              <w:rPr>
                <w:rStyle w:val="Hyperlink"/>
              </w:rPr>
              <w:t>Insurance Requirements for Lessees Exceptions for the Civic Center Act</w:t>
            </w:r>
            <w:r w:rsidR="00CD7124">
              <w:rPr>
                <w:webHidden/>
              </w:rPr>
              <w:tab/>
            </w:r>
            <w:r w:rsidR="00CD7124">
              <w:rPr>
                <w:webHidden/>
              </w:rPr>
              <w:fldChar w:fldCharType="begin"/>
            </w:r>
            <w:r w:rsidR="00CD7124">
              <w:rPr>
                <w:webHidden/>
              </w:rPr>
              <w:instrText xml:space="preserve"> PAGEREF _Toc125990352 \h </w:instrText>
            </w:r>
            <w:r w:rsidR="00CD7124">
              <w:rPr>
                <w:webHidden/>
              </w:rPr>
            </w:r>
            <w:r w:rsidR="00CD7124">
              <w:rPr>
                <w:webHidden/>
              </w:rPr>
              <w:fldChar w:fldCharType="separate"/>
            </w:r>
            <w:r w:rsidR="00CD7124">
              <w:rPr>
                <w:webHidden/>
              </w:rPr>
              <w:t>42</w:t>
            </w:r>
            <w:r w:rsidR="00CD7124">
              <w:rPr>
                <w:webHidden/>
              </w:rPr>
              <w:fldChar w:fldCharType="end"/>
            </w:r>
          </w:hyperlink>
        </w:p>
        <w:p w14:paraId="2BD5501C" w14:textId="16410A8C" w:rsidR="00CD7124" w:rsidRDefault="003A5DCC">
          <w:pPr>
            <w:pStyle w:val="TOC2"/>
            <w:rPr>
              <w:rFonts w:asciiTheme="minorHAnsi" w:eastAsiaTheme="minorEastAsia" w:hAnsiTheme="minorHAnsi" w:cstheme="minorBidi"/>
              <w:spacing w:val="0"/>
            </w:rPr>
          </w:pPr>
          <w:hyperlink w:anchor="_Toc125990353" w:history="1">
            <w:r w:rsidR="00CD7124" w:rsidRPr="0074320C">
              <w:rPr>
                <w:rStyle w:val="Hyperlink"/>
              </w:rPr>
              <w:t>Insurance Specifications for Common Situations</w:t>
            </w:r>
            <w:r w:rsidR="00CD7124">
              <w:rPr>
                <w:webHidden/>
              </w:rPr>
              <w:tab/>
            </w:r>
            <w:r w:rsidR="00CD7124">
              <w:rPr>
                <w:webHidden/>
              </w:rPr>
              <w:fldChar w:fldCharType="begin"/>
            </w:r>
            <w:r w:rsidR="00CD7124">
              <w:rPr>
                <w:webHidden/>
              </w:rPr>
              <w:instrText xml:space="preserve"> PAGEREF _Toc125990353 \h </w:instrText>
            </w:r>
            <w:r w:rsidR="00CD7124">
              <w:rPr>
                <w:webHidden/>
              </w:rPr>
            </w:r>
            <w:r w:rsidR="00CD7124">
              <w:rPr>
                <w:webHidden/>
              </w:rPr>
              <w:fldChar w:fldCharType="separate"/>
            </w:r>
            <w:r w:rsidR="00CD7124">
              <w:rPr>
                <w:webHidden/>
              </w:rPr>
              <w:t>44</w:t>
            </w:r>
            <w:r w:rsidR="00CD7124">
              <w:rPr>
                <w:webHidden/>
              </w:rPr>
              <w:fldChar w:fldCharType="end"/>
            </w:r>
          </w:hyperlink>
        </w:p>
        <w:p w14:paraId="316F0E13" w14:textId="27CFF9D2" w:rsidR="00CD7124" w:rsidRDefault="003A5DCC">
          <w:pPr>
            <w:pStyle w:val="TOC2"/>
            <w:rPr>
              <w:rFonts w:asciiTheme="minorHAnsi" w:eastAsiaTheme="minorEastAsia" w:hAnsiTheme="minorHAnsi" w:cstheme="minorBidi"/>
              <w:spacing w:val="0"/>
            </w:rPr>
          </w:pPr>
          <w:hyperlink w:anchor="_Toc125990354" w:history="1">
            <w:r w:rsidR="00CD7124" w:rsidRPr="0074320C">
              <w:rPr>
                <w:rStyle w:val="Hyperlink"/>
              </w:rPr>
              <w:t>Sample Instructions for the Contractor, to be included as an attachment with the applicable Insurance Requirements</w:t>
            </w:r>
            <w:r w:rsidR="00CD7124">
              <w:rPr>
                <w:webHidden/>
              </w:rPr>
              <w:tab/>
            </w:r>
            <w:r w:rsidR="00CD7124">
              <w:rPr>
                <w:webHidden/>
              </w:rPr>
              <w:fldChar w:fldCharType="begin"/>
            </w:r>
            <w:r w:rsidR="00CD7124">
              <w:rPr>
                <w:webHidden/>
              </w:rPr>
              <w:instrText xml:space="preserve"> PAGEREF _Toc125990354 \h </w:instrText>
            </w:r>
            <w:r w:rsidR="00CD7124">
              <w:rPr>
                <w:webHidden/>
              </w:rPr>
            </w:r>
            <w:r w:rsidR="00CD7124">
              <w:rPr>
                <w:webHidden/>
              </w:rPr>
              <w:fldChar w:fldCharType="separate"/>
            </w:r>
            <w:r w:rsidR="00CD7124">
              <w:rPr>
                <w:webHidden/>
              </w:rPr>
              <w:t>48</w:t>
            </w:r>
            <w:r w:rsidR="00CD7124">
              <w:rPr>
                <w:webHidden/>
              </w:rPr>
              <w:fldChar w:fldCharType="end"/>
            </w:r>
          </w:hyperlink>
        </w:p>
        <w:p w14:paraId="0C7BC8D2" w14:textId="5F71FEAB" w:rsidR="00CD7124" w:rsidRDefault="003A5DCC">
          <w:pPr>
            <w:pStyle w:val="TOC2"/>
            <w:rPr>
              <w:rFonts w:asciiTheme="minorHAnsi" w:eastAsiaTheme="minorEastAsia" w:hAnsiTheme="minorHAnsi" w:cstheme="minorBidi"/>
              <w:spacing w:val="0"/>
            </w:rPr>
          </w:pPr>
          <w:hyperlink w:anchor="_Toc125990355" w:history="1">
            <w:r w:rsidR="00CD7124" w:rsidRPr="0074320C">
              <w:rPr>
                <w:rStyle w:val="Hyperlink"/>
              </w:rPr>
              <w:t>Sample Notice to Bidders regarding Indemnity and Insurance Requirements (may also be used with Purchase Orders)</w:t>
            </w:r>
            <w:r w:rsidR="00CD7124">
              <w:rPr>
                <w:webHidden/>
              </w:rPr>
              <w:tab/>
            </w:r>
            <w:r w:rsidR="00CD7124">
              <w:rPr>
                <w:webHidden/>
              </w:rPr>
              <w:fldChar w:fldCharType="begin"/>
            </w:r>
            <w:r w:rsidR="00CD7124">
              <w:rPr>
                <w:webHidden/>
              </w:rPr>
              <w:instrText xml:space="preserve"> PAGEREF _Toc125990355 \h </w:instrText>
            </w:r>
            <w:r w:rsidR="00CD7124">
              <w:rPr>
                <w:webHidden/>
              </w:rPr>
            </w:r>
            <w:r w:rsidR="00CD7124">
              <w:rPr>
                <w:webHidden/>
              </w:rPr>
              <w:fldChar w:fldCharType="separate"/>
            </w:r>
            <w:r w:rsidR="00CD7124">
              <w:rPr>
                <w:webHidden/>
              </w:rPr>
              <w:t>49</w:t>
            </w:r>
            <w:r w:rsidR="00CD7124">
              <w:rPr>
                <w:webHidden/>
              </w:rPr>
              <w:fldChar w:fldCharType="end"/>
            </w:r>
          </w:hyperlink>
        </w:p>
        <w:p w14:paraId="03D3D292" w14:textId="45E25EC0" w:rsidR="00CD7124" w:rsidRDefault="003A5DCC">
          <w:pPr>
            <w:pStyle w:val="TOC2"/>
            <w:rPr>
              <w:rFonts w:asciiTheme="minorHAnsi" w:eastAsiaTheme="minorEastAsia" w:hAnsiTheme="minorHAnsi" w:cstheme="minorBidi"/>
              <w:spacing w:val="0"/>
            </w:rPr>
          </w:pPr>
          <w:hyperlink w:anchor="_Toc125990356" w:history="1">
            <w:r w:rsidR="00CD7124" w:rsidRPr="0074320C">
              <w:rPr>
                <w:rStyle w:val="Hyperlink"/>
              </w:rPr>
              <w:t>Exhibit 1:  Insurance Requirements for Most Contracts</w:t>
            </w:r>
            <w:r w:rsidR="00CD7124">
              <w:rPr>
                <w:webHidden/>
              </w:rPr>
              <w:tab/>
            </w:r>
            <w:r w:rsidR="00CD7124">
              <w:rPr>
                <w:webHidden/>
              </w:rPr>
              <w:fldChar w:fldCharType="begin"/>
            </w:r>
            <w:r w:rsidR="00CD7124">
              <w:rPr>
                <w:webHidden/>
              </w:rPr>
              <w:instrText xml:space="preserve"> PAGEREF _Toc125990356 \h </w:instrText>
            </w:r>
            <w:r w:rsidR="00CD7124">
              <w:rPr>
                <w:webHidden/>
              </w:rPr>
            </w:r>
            <w:r w:rsidR="00CD7124">
              <w:rPr>
                <w:webHidden/>
              </w:rPr>
              <w:fldChar w:fldCharType="separate"/>
            </w:r>
            <w:r w:rsidR="00CD7124">
              <w:rPr>
                <w:webHidden/>
              </w:rPr>
              <w:t>52</w:t>
            </w:r>
            <w:r w:rsidR="00CD7124">
              <w:rPr>
                <w:webHidden/>
              </w:rPr>
              <w:fldChar w:fldCharType="end"/>
            </w:r>
          </w:hyperlink>
        </w:p>
        <w:p w14:paraId="7041D9F1" w14:textId="6F9036A5" w:rsidR="00CD7124" w:rsidRDefault="003A5DCC">
          <w:pPr>
            <w:pStyle w:val="TOC2"/>
            <w:rPr>
              <w:rFonts w:asciiTheme="minorHAnsi" w:eastAsiaTheme="minorEastAsia" w:hAnsiTheme="minorHAnsi" w:cstheme="minorBidi"/>
              <w:spacing w:val="0"/>
            </w:rPr>
          </w:pPr>
          <w:hyperlink w:anchor="_Toc125990357" w:history="1">
            <w:r w:rsidR="00CD7124" w:rsidRPr="0074320C">
              <w:rPr>
                <w:rStyle w:val="Hyperlink"/>
              </w:rPr>
              <w:t>Exhibit 2:  Insurance Requirements for Professional Services</w:t>
            </w:r>
            <w:r w:rsidR="00CD7124">
              <w:rPr>
                <w:webHidden/>
              </w:rPr>
              <w:tab/>
            </w:r>
            <w:r w:rsidR="00CD7124">
              <w:rPr>
                <w:webHidden/>
              </w:rPr>
              <w:fldChar w:fldCharType="begin"/>
            </w:r>
            <w:r w:rsidR="00CD7124">
              <w:rPr>
                <w:webHidden/>
              </w:rPr>
              <w:instrText xml:space="preserve"> PAGEREF _Toc125990357 \h </w:instrText>
            </w:r>
            <w:r w:rsidR="00CD7124">
              <w:rPr>
                <w:webHidden/>
              </w:rPr>
            </w:r>
            <w:r w:rsidR="00CD7124">
              <w:rPr>
                <w:webHidden/>
              </w:rPr>
              <w:fldChar w:fldCharType="separate"/>
            </w:r>
            <w:r w:rsidR="00CD7124">
              <w:rPr>
                <w:webHidden/>
              </w:rPr>
              <w:t>56</w:t>
            </w:r>
            <w:r w:rsidR="00CD7124">
              <w:rPr>
                <w:webHidden/>
              </w:rPr>
              <w:fldChar w:fldCharType="end"/>
            </w:r>
          </w:hyperlink>
        </w:p>
        <w:p w14:paraId="2952E784" w14:textId="56A07BAD" w:rsidR="00CD7124" w:rsidRDefault="003A5DCC">
          <w:pPr>
            <w:pStyle w:val="TOC2"/>
            <w:rPr>
              <w:rFonts w:asciiTheme="minorHAnsi" w:eastAsiaTheme="minorEastAsia" w:hAnsiTheme="minorHAnsi" w:cstheme="minorBidi"/>
              <w:spacing w:val="0"/>
            </w:rPr>
          </w:pPr>
          <w:hyperlink w:anchor="_Toc125990358" w:history="1">
            <w:r w:rsidR="00CD7124" w:rsidRPr="0074320C">
              <w:rPr>
                <w:rStyle w:val="Hyperlink"/>
              </w:rPr>
              <w:t>Exhibit 3:  Insurance Requirements for Lessees</w:t>
            </w:r>
            <w:r w:rsidR="00CD7124">
              <w:rPr>
                <w:webHidden/>
              </w:rPr>
              <w:tab/>
            </w:r>
            <w:r w:rsidR="00CD7124">
              <w:rPr>
                <w:webHidden/>
              </w:rPr>
              <w:fldChar w:fldCharType="begin"/>
            </w:r>
            <w:r w:rsidR="00CD7124">
              <w:rPr>
                <w:webHidden/>
              </w:rPr>
              <w:instrText xml:space="preserve"> PAGEREF _Toc125990358 \h </w:instrText>
            </w:r>
            <w:r w:rsidR="00CD7124">
              <w:rPr>
                <w:webHidden/>
              </w:rPr>
            </w:r>
            <w:r w:rsidR="00CD7124">
              <w:rPr>
                <w:webHidden/>
              </w:rPr>
              <w:fldChar w:fldCharType="separate"/>
            </w:r>
            <w:r w:rsidR="00CD7124">
              <w:rPr>
                <w:webHidden/>
              </w:rPr>
              <w:t>59</w:t>
            </w:r>
            <w:r w:rsidR="00CD7124">
              <w:rPr>
                <w:webHidden/>
              </w:rPr>
              <w:fldChar w:fldCharType="end"/>
            </w:r>
          </w:hyperlink>
        </w:p>
        <w:p w14:paraId="6C887B42" w14:textId="003E84EE" w:rsidR="00CD7124" w:rsidRDefault="003A5DCC">
          <w:pPr>
            <w:pStyle w:val="TOC2"/>
            <w:rPr>
              <w:rFonts w:asciiTheme="minorHAnsi" w:eastAsiaTheme="minorEastAsia" w:hAnsiTheme="minorHAnsi" w:cstheme="minorBidi"/>
              <w:spacing w:val="0"/>
            </w:rPr>
          </w:pPr>
          <w:hyperlink w:anchor="_Toc125990359" w:history="1">
            <w:r w:rsidR="00CD7124" w:rsidRPr="0074320C">
              <w:rPr>
                <w:rStyle w:val="Hyperlink"/>
              </w:rPr>
              <w:t>Exhibit 4:  Insurance Requirements for Vendors</w:t>
            </w:r>
            <w:r w:rsidR="00CD7124">
              <w:rPr>
                <w:webHidden/>
              </w:rPr>
              <w:tab/>
            </w:r>
            <w:r w:rsidR="00CD7124">
              <w:rPr>
                <w:webHidden/>
              </w:rPr>
              <w:fldChar w:fldCharType="begin"/>
            </w:r>
            <w:r w:rsidR="00CD7124">
              <w:rPr>
                <w:webHidden/>
              </w:rPr>
              <w:instrText xml:space="preserve"> PAGEREF _Toc125990359 \h </w:instrText>
            </w:r>
            <w:r w:rsidR="00CD7124">
              <w:rPr>
                <w:webHidden/>
              </w:rPr>
            </w:r>
            <w:r w:rsidR="00CD7124">
              <w:rPr>
                <w:webHidden/>
              </w:rPr>
              <w:fldChar w:fldCharType="separate"/>
            </w:r>
            <w:r w:rsidR="00CD7124">
              <w:rPr>
                <w:webHidden/>
              </w:rPr>
              <w:t>62</w:t>
            </w:r>
            <w:r w:rsidR="00CD7124">
              <w:rPr>
                <w:webHidden/>
              </w:rPr>
              <w:fldChar w:fldCharType="end"/>
            </w:r>
          </w:hyperlink>
        </w:p>
        <w:p w14:paraId="4AED77AE" w14:textId="5C05F955" w:rsidR="00CD7124" w:rsidRDefault="003A5DCC">
          <w:pPr>
            <w:pStyle w:val="TOC1"/>
            <w:rPr>
              <w:rFonts w:asciiTheme="minorHAnsi" w:eastAsiaTheme="minorEastAsia" w:hAnsiTheme="minorHAnsi" w:cstheme="minorBidi"/>
              <w:b w:val="0"/>
              <w:szCs w:val="22"/>
            </w:rPr>
          </w:pPr>
          <w:hyperlink w:anchor="_Toc125990360" w:history="1">
            <w:r w:rsidR="00CD7124" w:rsidRPr="0074320C">
              <w:rPr>
                <w:rStyle w:val="Hyperlink"/>
              </w:rPr>
              <w:t>Chapter Three:  Construction &amp; Environmental Services</w:t>
            </w:r>
            <w:r w:rsidR="00CD7124">
              <w:rPr>
                <w:webHidden/>
              </w:rPr>
              <w:tab/>
            </w:r>
            <w:r w:rsidR="00CD7124">
              <w:rPr>
                <w:webHidden/>
              </w:rPr>
              <w:fldChar w:fldCharType="begin"/>
            </w:r>
            <w:r w:rsidR="00CD7124">
              <w:rPr>
                <w:webHidden/>
              </w:rPr>
              <w:instrText xml:space="preserve"> PAGEREF _Toc125990360 \h </w:instrText>
            </w:r>
            <w:r w:rsidR="00CD7124">
              <w:rPr>
                <w:webHidden/>
              </w:rPr>
            </w:r>
            <w:r w:rsidR="00CD7124">
              <w:rPr>
                <w:webHidden/>
              </w:rPr>
              <w:fldChar w:fldCharType="separate"/>
            </w:r>
            <w:r w:rsidR="00CD7124">
              <w:rPr>
                <w:webHidden/>
              </w:rPr>
              <w:t>65</w:t>
            </w:r>
            <w:r w:rsidR="00CD7124">
              <w:rPr>
                <w:webHidden/>
              </w:rPr>
              <w:fldChar w:fldCharType="end"/>
            </w:r>
          </w:hyperlink>
        </w:p>
        <w:p w14:paraId="13152CD9" w14:textId="3D426372" w:rsidR="00CD7124" w:rsidRDefault="003A5DCC">
          <w:pPr>
            <w:pStyle w:val="TOC2"/>
            <w:rPr>
              <w:rFonts w:asciiTheme="minorHAnsi" w:eastAsiaTheme="minorEastAsia" w:hAnsiTheme="minorHAnsi" w:cstheme="minorBidi"/>
              <w:spacing w:val="0"/>
            </w:rPr>
          </w:pPr>
          <w:hyperlink w:anchor="_Toc125990361" w:history="1">
            <w:r w:rsidR="00CD7124" w:rsidRPr="0074320C">
              <w:rPr>
                <w:rStyle w:val="Hyperlink"/>
              </w:rPr>
              <w:t>Construction Contracts</w:t>
            </w:r>
            <w:r w:rsidR="00CD7124">
              <w:rPr>
                <w:webHidden/>
              </w:rPr>
              <w:tab/>
            </w:r>
            <w:r w:rsidR="00CD7124">
              <w:rPr>
                <w:webHidden/>
              </w:rPr>
              <w:fldChar w:fldCharType="begin"/>
            </w:r>
            <w:r w:rsidR="00CD7124">
              <w:rPr>
                <w:webHidden/>
              </w:rPr>
              <w:instrText xml:space="preserve"> PAGEREF _Toc125990361 \h </w:instrText>
            </w:r>
            <w:r w:rsidR="00CD7124">
              <w:rPr>
                <w:webHidden/>
              </w:rPr>
            </w:r>
            <w:r w:rsidR="00CD7124">
              <w:rPr>
                <w:webHidden/>
              </w:rPr>
              <w:fldChar w:fldCharType="separate"/>
            </w:r>
            <w:r w:rsidR="00CD7124">
              <w:rPr>
                <w:webHidden/>
              </w:rPr>
              <w:t>65</w:t>
            </w:r>
            <w:r w:rsidR="00CD7124">
              <w:rPr>
                <w:webHidden/>
              </w:rPr>
              <w:fldChar w:fldCharType="end"/>
            </w:r>
          </w:hyperlink>
        </w:p>
        <w:p w14:paraId="2E66441E" w14:textId="55A4E242" w:rsidR="00CD7124" w:rsidRDefault="003A5DCC">
          <w:pPr>
            <w:pStyle w:val="TOC2"/>
            <w:rPr>
              <w:rFonts w:asciiTheme="minorHAnsi" w:eastAsiaTheme="minorEastAsia" w:hAnsiTheme="minorHAnsi" w:cstheme="minorBidi"/>
              <w:spacing w:val="0"/>
            </w:rPr>
          </w:pPr>
          <w:hyperlink w:anchor="_Toc125990362" w:history="1">
            <w:r w:rsidR="00CD7124" w:rsidRPr="0074320C">
              <w:rPr>
                <w:rStyle w:val="Hyperlink"/>
              </w:rPr>
              <w:t>What is a “Construction Contract”?</w:t>
            </w:r>
            <w:r w:rsidR="00CD7124">
              <w:rPr>
                <w:webHidden/>
              </w:rPr>
              <w:tab/>
            </w:r>
            <w:r w:rsidR="00CD7124">
              <w:rPr>
                <w:webHidden/>
              </w:rPr>
              <w:fldChar w:fldCharType="begin"/>
            </w:r>
            <w:r w:rsidR="00CD7124">
              <w:rPr>
                <w:webHidden/>
              </w:rPr>
              <w:instrText xml:space="preserve"> PAGEREF _Toc125990362 \h </w:instrText>
            </w:r>
            <w:r w:rsidR="00CD7124">
              <w:rPr>
                <w:webHidden/>
              </w:rPr>
            </w:r>
            <w:r w:rsidR="00CD7124">
              <w:rPr>
                <w:webHidden/>
              </w:rPr>
              <w:fldChar w:fldCharType="separate"/>
            </w:r>
            <w:r w:rsidR="00CD7124">
              <w:rPr>
                <w:webHidden/>
              </w:rPr>
              <w:t>65</w:t>
            </w:r>
            <w:r w:rsidR="00CD7124">
              <w:rPr>
                <w:webHidden/>
              </w:rPr>
              <w:fldChar w:fldCharType="end"/>
            </w:r>
          </w:hyperlink>
        </w:p>
        <w:p w14:paraId="24501116" w14:textId="5F71A54C" w:rsidR="00CD7124" w:rsidRDefault="003A5DCC">
          <w:pPr>
            <w:pStyle w:val="TOC2"/>
            <w:rPr>
              <w:rFonts w:asciiTheme="minorHAnsi" w:eastAsiaTheme="minorEastAsia" w:hAnsiTheme="minorHAnsi" w:cstheme="minorBidi"/>
              <w:spacing w:val="0"/>
            </w:rPr>
          </w:pPr>
          <w:hyperlink w:anchor="_Toc125990363" w:history="1">
            <w:r w:rsidR="00CD7124" w:rsidRPr="0074320C">
              <w:rPr>
                <w:rStyle w:val="Hyperlink"/>
              </w:rPr>
              <w:t>Unique Construction Contract Provisions</w:t>
            </w:r>
            <w:r w:rsidR="00CD7124">
              <w:rPr>
                <w:webHidden/>
              </w:rPr>
              <w:tab/>
            </w:r>
            <w:r w:rsidR="00CD7124">
              <w:rPr>
                <w:webHidden/>
              </w:rPr>
              <w:fldChar w:fldCharType="begin"/>
            </w:r>
            <w:r w:rsidR="00CD7124">
              <w:rPr>
                <w:webHidden/>
              </w:rPr>
              <w:instrText xml:space="preserve"> PAGEREF _Toc125990363 \h </w:instrText>
            </w:r>
            <w:r w:rsidR="00CD7124">
              <w:rPr>
                <w:webHidden/>
              </w:rPr>
            </w:r>
            <w:r w:rsidR="00CD7124">
              <w:rPr>
                <w:webHidden/>
              </w:rPr>
              <w:fldChar w:fldCharType="separate"/>
            </w:r>
            <w:r w:rsidR="00CD7124">
              <w:rPr>
                <w:webHidden/>
              </w:rPr>
              <w:t>66</w:t>
            </w:r>
            <w:r w:rsidR="00CD7124">
              <w:rPr>
                <w:webHidden/>
              </w:rPr>
              <w:fldChar w:fldCharType="end"/>
            </w:r>
          </w:hyperlink>
        </w:p>
        <w:p w14:paraId="2EAC38D5" w14:textId="62DF6F19" w:rsidR="00CD7124" w:rsidRDefault="003A5DCC">
          <w:pPr>
            <w:pStyle w:val="TOC2"/>
            <w:rPr>
              <w:rFonts w:asciiTheme="minorHAnsi" w:eastAsiaTheme="minorEastAsia" w:hAnsiTheme="minorHAnsi" w:cstheme="minorBidi"/>
              <w:spacing w:val="0"/>
            </w:rPr>
          </w:pPr>
          <w:hyperlink w:anchor="_Toc125990364" w:history="1">
            <w:r w:rsidR="00CD7124" w:rsidRPr="0074320C">
              <w:rPr>
                <w:rStyle w:val="Hyperlink"/>
              </w:rPr>
              <w:t>Surety Bonds</w:t>
            </w:r>
            <w:r w:rsidR="00CD7124">
              <w:rPr>
                <w:webHidden/>
              </w:rPr>
              <w:tab/>
            </w:r>
            <w:r w:rsidR="00CD7124">
              <w:rPr>
                <w:webHidden/>
              </w:rPr>
              <w:fldChar w:fldCharType="begin"/>
            </w:r>
            <w:r w:rsidR="00CD7124">
              <w:rPr>
                <w:webHidden/>
              </w:rPr>
              <w:instrText xml:space="preserve"> PAGEREF _Toc125990364 \h </w:instrText>
            </w:r>
            <w:r w:rsidR="00CD7124">
              <w:rPr>
                <w:webHidden/>
              </w:rPr>
            </w:r>
            <w:r w:rsidR="00CD7124">
              <w:rPr>
                <w:webHidden/>
              </w:rPr>
              <w:fldChar w:fldCharType="separate"/>
            </w:r>
            <w:r w:rsidR="00CD7124">
              <w:rPr>
                <w:webHidden/>
              </w:rPr>
              <w:t>66</w:t>
            </w:r>
            <w:r w:rsidR="00CD7124">
              <w:rPr>
                <w:webHidden/>
              </w:rPr>
              <w:fldChar w:fldCharType="end"/>
            </w:r>
          </w:hyperlink>
        </w:p>
        <w:p w14:paraId="200D13EE" w14:textId="559145F2" w:rsidR="00CD7124" w:rsidRDefault="003A5DCC">
          <w:pPr>
            <w:pStyle w:val="TOC2"/>
            <w:rPr>
              <w:rFonts w:asciiTheme="minorHAnsi" w:eastAsiaTheme="minorEastAsia" w:hAnsiTheme="minorHAnsi" w:cstheme="minorBidi"/>
              <w:spacing w:val="0"/>
            </w:rPr>
          </w:pPr>
          <w:hyperlink w:anchor="_Toc125990365" w:history="1">
            <w:r w:rsidR="00CD7124" w:rsidRPr="0074320C">
              <w:rPr>
                <w:rStyle w:val="Hyperlink"/>
              </w:rPr>
              <w:t>Bid Bond</w:t>
            </w:r>
            <w:r w:rsidR="00CD7124">
              <w:rPr>
                <w:webHidden/>
              </w:rPr>
              <w:tab/>
            </w:r>
            <w:r w:rsidR="00CD7124">
              <w:rPr>
                <w:webHidden/>
              </w:rPr>
              <w:fldChar w:fldCharType="begin"/>
            </w:r>
            <w:r w:rsidR="00CD7124">
              <w:rPr>
                <w:webHidden/>
              </w:rPr>
              <w:instrText xml:space="preserve"> PAGEREF _Toc125990365 \h </w:instrText>
            </w:r>
            <w:r w:rsidR="00CD7124">
              <w:rPr>
                <w:webHidden/>
              </w:rPr>
            </w:r>
            <w:r w:rsidR="00CD7124">
              <w:rPr>
                <w:webHidden/>
              </w:rPr>
              <w:fldChar w:fldCharType="separate"/>
            </w:r>
            <w:r w:rsidR="00CD7124">
              <w:rPr>
                <w:webHidden/>
              </w:rPr>
              <w:t>67</w:t>
            </w:r>
            <w:r w:rsidR="00CD7124">
              <w:rPr>
                <w:webHidden/>
              </w:rPr>
              <w:fldChar w:fldCharType="end"/>
            </w:r>
          </w:hyperlink>
        </w:p>
        <w:p w14:paraId="30C24F0E" w14:textId="08216B8B" w:rsidR="00CD7124" w:rsidRDefault="003A5DCC">
          <w:pPr>
            <w:pStyle w:val="TOC2"/>
            <w:rPr>
              <w:rFonts w:asciiTheme="minorHAnsi" w:eastAsiaTheme="minorEastAsia" w:hAnsiTheme="minorHAnsi" w:cstheme="minorBidi"/>
              <w:spacing w:val="0"/>
            </w:rPr>
          </w:pPr>
          <w:hyperlink w:anchor="_Toc125990366" w:history="1">
            <w:r w:rsidR="00CD7124" w:rsidRPr="0074320C">
              <w:rPr>
                <w:rStyle w:val="Hyperlink"/>
              </w:rPr>
              <w:t>Performance Bond</w:t>
            </w:r>
            <w:r w:rsidR="00CD7124">
              <w:rPr>
                <w:webHidden/>
              </w:rPr>
              <w:tab/>
            </w:r>
            <w:r w:rsidR="00CD7124">
              <w:rPr>
                <w:webHidden/>
              </w:rPr>
              <w:fldChar w:fldCharType="begin"/>
            </w:r>
            <w:r w:rsidR="00CD7124">
              <w:rPr>
                <w:webHidden/>
              </w:rPr>
              <w:instrText xml:space="preserve"> PAGEREF _Toc125990366 \h </w:instrText>
            </w:r>
            <w:r w:rsidR="00CD7124">
              <w:rPr>
                <w:webHidden/>
              </w:rPr>
            </w:r>
            <w:r w:rsidR="00CD7124">
              <w:rPr>
                <w:webHidden/>
              </w:rPr>
              <w:fldChar w:fldCharType="separate"/>
            </w:r>
            <w:r w:rsidR="00CD7124">
              <w:rPr>
                <w:webHidden/>
              </w:rPr>
              <w:t>67</w:t>
            </w:r>
            <w:r w:rsidR="00CD7124">
              <w:rPr>
                <w:webHidden/>
              </w:rPr>
              <w:fldChar w:fldCharType="end"/>
            </w:r>
          </w:hyperlink>
        </w:p>
        <w:p w14:paraId="295F8B67" w14:textId="6F0C101D" w:rsidR="00CD7124" w:rsidRDefault="003A5DCC">
          <w:pPr>
            <w:pStyle w:val="TOC2"/>
            <w:rPr>
              <w:rFonts w:asciiTheme="minorHAnsi" w:eastAsiaTheme="minorEastAsia" w:hAnsiTheme="minorHAnsi" w:cstheme="minorBidi"/>
              <w:spacing w:val="0"/>
            </w:rPr>
          </w:pPr>
          <w:hyperlink w:anchor="_Toc125990367" w:history="1">
            <w:r w:rsidR="00CD7124" w:rsidRPr="0074320C">
              <w:rPr>
                <w:rStyle w:val="Hyperlink"/>
              </w:rPr>
              <w:t>Payment Bond</w:t>
            </w:r>
            <w:r w:rsidR="00CD7124">
              <w:rPr>
                <w:webHidden/>
              </w:rPr>
              <w:tab/>
            </w:r>
            <w:r w:rsidR="00CD7124">
              <w:rPr>
                <w:webHidden/>
              </w:rPr>
              <w:fldChar w:fldCharType="begin"/>
            </w:r>
            <w:r w:rsidR="00CD7124">
              <w:rPr>
                <w:webHidden/>
              </w:rPr>
              <w:instrText xml:space="preserve"> PAGEREF _Toc125990367 \h </w:instrText>
            </w:r>
            <w:r w:rsidR="00CD7124">
              <w:rPr>
                <w:webHidden/>
              </w:rPr>
            </w:r>
            <w:r w:rsidR="00CD7124">
              <w:rPr>
                <w:webHidden/>
              </w:rPr>
              <w:fldChar w:fldCharType="separate"/>
            </w:r>
            <w:r w:rsidR="00CD7124">
              <w:rPr>
                <w:webHidden/>
              </w:rPr>
              <w:t>67</w:t>
            </w:r>
            <w:r w:rsidR="00CD7124">
              <w:rPr>
                <w:webHidden/>
              </w:rPr>
              <w:fldChar w:fldCharType="end"/>
            </w:r>
          </w:hyperlink>
        </w:p>
        <w:p w14:paraId="5173B48D" w14:textId="7878BEE9" w:rsidR="00CD7124" w:rsidRDefault="003A5DCC">
          <w:pPr>
            <w:pStyle w:val="TOC2"/>
            <w:rPr>
              <w:rFonts w:asciiTheme="minorHAnsi" w:eastAsiaTheme="minorEastAsia" w:hAnsiTheme="minorHAnsi" w:cstheme="minorBidi"/>
              <w:spacing w:val="0"/>
            </w:rPr>
          </w:pPr>
          <w:hyperlink w:anchor="_Toc125990368" w:history="1">
            <w:r w:rsidR="00CD7124" w:rsidRPr="0074320C">
              <w:rPr>
                <w:rStyle w:val="Hyperlink"/>
              </w:rPr>
              <w:t>Subdivision or Completion Bond</w:t>
            </w:r>
            <w:r w:rsidR="00CD7124">
              <w:rPr>
                <w:webHidden/>
              </w:rPr>
              <w:tab/>
            </w:r>
            <w:r w:rsidR="00CD7124">
              <w:rPr>
                <w:webHidden/>
              </w:rPr>
              <w:fldChar w:fldCharType="begin"/>
            </w:r>
            <w:r w:rsidR="00CD7124">
              <w:rPr>
                <w:webHidden/>
              </w:rPr>
              <w:instrText xml:space="preserve"> PAGEREF _Toc125990368 \h </w:instrText>
            </w:r>
            <w:r w:rsidR="00CD7124">
              <w:rPr>
                <w:webHidden/>
              </w:rPr>
            </w:r>
            <w:r w:rsidR="00CD7124">
              <w:rPr>
                <w:webHidden/>
              </w:rPr>
              <w:fldChar w:fldCharType="separate"/>
            </w:r>
            <w:r w:rsidR="00CD7124">
              <w:rPr>
                <w:webHidden/>
              </w:rPr>
              <w:t>67</w:t>
            </w:r>
            <w:r w:rsidR="00CD7124">
              <w:rPr>
                <w:webHidden/>
              </w:rPr>
              <w:fldChar w:fldCharType="end"/>
            </w:r>
          </w:hyperlink>
        </w:p>
        <w:p w14:paraId="5EE25FA9" w14:textId="6765E410" w:rsidR="00CD7124" w:rsidRDefault="003A5DCC">
          <w:pPr>
            <w:pStyle w:val="TOC2"/>
            <w:rPr>
              <w:rFonts w:asciiTheme="minorHAnsi" w:eastAsiaTheme="minorEastAsia" w:hAnsiTheme="minorHAnsi" w:cstheme="minorBidi"/>
              <w:spacing w:val="0"/>
            </w:rPr>
          </w:pPr>
          <w:hyperlink w:anchor="_Toc125990369" w:history="1">
            <w:r w:rsidR="00CD7124" w:rsidRPr="0074320C">
              <w:rPr>
                <w:rStyle w:val="Hyperlink"/>
              </w:rPr>
              <w:t>Builder’s Risk Insurance (Course of Construction)</w:t>
            </w:r>
            <w:r w:rsidR="00CD7124">
              <w:rPr>
                <w:webHidden/>
              </w:rPr>
              <w:tab/>
            </w:r>
            <w:r w:rsidR="00CD7124">
              <w:rPr>
                <w:webHidden/>
              </w:rPr>
              <w:fldChar w:fldCharType="begin"/>
            </w:r>
            <w:r w:rsidR="00CD7124">
              <w:rPr>
                <w:webHidden/>
              </w:rPr>
              <w:instrText xml:space="preserve"> PAGEREF _Toc125990369 \h </w:instrText>
            </w:r>
            <w:r w:rsidR="00CD7124">
              <w:rPr>
                <w:webHidden/>
              </w:rPr>
            </w:r>
            <w:r w:rsidR="00CD7124">
              <w:rPr>
                <w:webHidden/>
              </w:rPr>
              <w:fldChar w:fldCharType="separate"/>
            </w:r>
            <w:r w:rsidR="00CD7124">
              <w:rPr>
                <w:webHidden/>
              </w:rPr>
              <w:t>68</w:t>
            </w:r>
            <w:r w:rsidR="00CD7124">
              <w:rPr>
                <w:webHidden/>
              </w:rPr>
              <w:fldChar w:fldCharType="end"/>
            </w:r>
          </w:hyperlink>
        </w:p>
        <w:p w14:paraId="2D7CB974" w14:textId="1D259480" w:rsidR="00CD7124" w:rsidRDefault="003A5DCC">
          <w:pPr>
            <w:pStyle w:val="TOC2"/>
            <w:rPr>
              <w:rFonts w:asciiTheme="minorHAnsi" w:eastAsiaTheme="minorEastAsia" w:hAnsiTheme="minorHAnsi" w:cstheme="minorBidi"/>
              <w:spacing w:val="0"/>
            </w:rPr>
          </w:pPr>
          <w:hyperlink w:anchor="_Toc125990370" w:history="1">
            <w:r w:rsidR="00CD7124" w:rsidRPr="0074320C">
              <w:rPr>
                <w:rStyle w:val="Hyperlink"/>
              </w:rPr>
              <w:t>Installation Floater</w:t>
            </w:r>
            <w:r w:rsidR="00CD7124">
              <w:rPr>
                <w:webHidden/>
              </w:rPr>
              <w:tab/>
            </w:r>
            <w:r w:rsidR="00CD7124">
              <w:rPr>
                <w:webHidden/>
              </w:rPr>
              <w:fldChar w:fldCharType="begin"/>
            </w:r>
            <w:r w:rsidR="00CD7124">
              <w:rPr>
                <w:webHidden/>
              </w:rPr>
              <w:instrText xml:space="preserve"> PAGEREF _Toc125990370 \h </w:instrText>
            </w:r>
            <w:r w:rsidR="00CD7124">
              <w:rPr>
                <w:webHidden/>
              </w:rPr>
            </w:r>
            <w:r w:rsidR="00CD7124">
              <w:rPr>
                <w:webHidden/>
              </w:rPr>
              <w:fldChar w:fldCharType="separate"/>
            </w:r>
            <w:r w:rsidR="00CD7124">
              <w:rPr>
                <w:webHidden/>
              </w:rPr>
              <w:t>69</w:t>
            </w:r>
            <w:r w:rsidR="00CD7124">
              <w:rPr>
                <w:webHidden/>
              </w:rPr>
              <w:fldChar w:fldCharType="end"/>
            </w:r>
          </w:hyperlink>
        </w:p>
        <w:p w14:paraId="24E34F90" w14:textId="3AEAA6DC" w:rsidR="00CD7124" w:rsidRDefault="003A5DCC">
          <w:pPr>
            <w:pStyle w:val="TOC2"/>
            <w:rPr>
              <w:rFonts w:asciiTheme="minorHAnsi" w:eastAsiaTheme="minorEastAsia" w:hAnsiTheme="minorHAnsi" w:cstheme="minorBidi"/>
              <w:spacing w:val="0"/>
            </w:rPr>
          </w:pPr>
          <w:hyperlink w:anchor="_Toc125990371" w:history="1">
            <w:r w:rsidR="00CD7124" w:rsidRPr="0074320C">
              <w:rPr>
                <w:rStyle w:val="Hyperlink"/>
              </w:rPr>
              <w:t>Consolidated Insurance Programs (Wrap-Ups)</w:t>
            </w:r>
            <w:r w:rsidR="00CD7124">
              <w:rPr>
                <w:webHidden/>
              </w:rPr>
              <w:tab/>
            </w:r>
            <w:r w:rsidR="00CD7124">
              <w:rPr>
                <w:webHidden/>
              </w:rPr>
              <w:fldChar w:fldCharType="begin"/>
            </w:r>
            <w:r w:rsidR="00CD7124">
              <w:rPr>
                <w:webHidden/>
              </w:rPr>
              <w:instrText xml:space="preserve"> PAGEREF _Toc125990371 \h </w:instrText>
            </w:r>
            <w:r w:rsidR="00CD7124">
              <w:rPr>
                <w:webHidden/>
              </w:rPr>
            </w:r>
            <w:r w:rsidR="00CD7124">
              <w:rPr>
                <w:webHidden/>
              </w:rPr>
              <w:fldChar w:fldCharType="separate"/>
            </w:r>
            <w:r w:rsidR="00CD7124">
              <w:rPr>
                <w:webHidden/>
              </w:rPr>
              <w:t>69</w:t>
            </w:r>
            <w:r w:rsidR="00CD7124">
              <w:rPr>
                <w:webHidden/>
              </w:rPr>
              <w:fldChar w:fldCharType="end"/>
            </w:r>
          </w:hyperlink>
        </w:p>
        <w:p w14:paraId="3F701889" w14:textId="407198FA" w:rsidR="00CD7124" w:rsidRDefault="003A5DCC">
          <w:pPr>
            <w:pStyle w:val="TOC2"/>
            <w:rPr>
              <w:rFonts w:asciiTheme="minorHAnsi" w:eastAsiaTheme="minorEastAsia" w:hAnsiTheme="minorHAnsi" w:cstheme="minorBidi"/>
              <w:spacing w:val="0"/>
            </w:rPr>
          </w:pPr>
          <w:hyperlink w:anchor="_Toc125990372" w:history="1">
            <w:r w:rsidR="00CD7124" w:rsidRPr="0074320C">
              <w:rPr>
                <w:rStyle w:val="Hyperlink"/>
              </w:rPr>
              <w:t>Discussion of the New Updated ISO Wrap Up Exclusion:</w:t>
            </w:r>
            <w:r w:rsidR="00CD7124">
              <w:rPr>
                <w:webHidden/>
              </w:rPr>
              <w:tab/>
            </w:r>
            <w:r w:rsidR="00CD7124">
              <w:rPr>
                <w:webHidden/>
              </w:rPr>
              <w:fldChar w:fldCharType="begin"/>
            </w:r>
            <w:r w:rsidR="00CD7124">
              <w:rPr>
                <w:webHidden/>
              </w:rPr>
              <w:instrText xml:space="preserve"> PAGEREF _Toc125990372 \h </w:instrText>
            </w:r>
            <w:r w:rsidR="00CD7124">
              <w:rPr>
                <w:webHidden/>
              </w:rPr>
            </w:r>
            <w:r w:rsidR="00CD7124">
              <w:rPr>
                <w:webHidden/>
              </w:rPr>
              <w:fldChar w:fldCharType="separate"/>
            </w:r>
            <w:r w:rsidR="00CD7124">
              <w:rPr>
                <w:webHidden/>
              </w:rPr>
              <w:t>71</w:t>
            </w:r>
            <w:r w:rsidR="00CD7124">
              <w:rPr>
                <w:webHidden/>
              </w:rPr>
              <w:fldChar w:fldCharType="end"/>
            </w:r>
          </w:hyperlink>
        </w:p>
        <w:p w14:paraId="4A6A15B6" w14:textId="09FE654A" w:rsidR="00CD7124" w:rsidRDefault="003A5DCC">
          <w:pPr>
            <w:pStyle w:val="TOC2"/>
            <w:rPr>
              <w:rFonts w:asciiTheme="minorHAnsi" w:eastAsiaTheme="minorEastAsia" w:hAnsiTheme="minorHAnsi" w:cstheme="minorBidi"/>
              <w:spacing w:val="0"/>
            </w:rPr>
          </w:pPr>
          <w:hyperlink w:anchor="_Toc125990373" w:history="1">
            <w:r w:rsidR="00CD7124" w:rsidRPr="0074320C">
              <w:rPr>
                <w:rStyle w:val="Hyperlink"/>
              </w:rPr>
              <w:t>Environmental Contractors and Consultants</w:t>
            </w:r>
            <w:r w:rsidR="00CD7124">
              <w:rPr>
                <w:webHidden/>
              </w:rPr>
              <w:tab/>
            </w:r>
            <w:r w:rsidR="00CD7124">
              <w:rPr>
                <w:webHidden/>
              </w:rPr>
              <w:fldChar w:fldCharType="begin"/>
            </w:r>
            <w:r w:rsidR="00CD7124">
              <w:rPr>
                <w:webHidden/>
              </w:rPr>
              <w:instrText xml:space="preserve"> PAGEREF _Toc125990373 \h </w:instrText>
            </w:r>
            <w:r w:rsidR="00CD7124">
              <w:rPr>
                <w:webHidden/>
              </w:rPr>
            </w:r>
            <w:r w:rsidR="00CD7124">
              <w:rPr>
                <w:webHidden/>
              </w:rPr>
              <w:fldChar w:fldCharType="separate"/>
            </w:r>
            <w:r w:rsidR="00CD7124">
              <w:rPr>
                <w:webHidden/>
              </w:rPr>
              <w:t>74</w:t>
            </w:r>
            <w:r w:rsidR="00CD7124">
              <w:rPr>
                <w:webHidden/>
              </w:rPr>
              <w:fldChar w:fldCharType="end"/>
            </w:r>
          </w:hyperlink>
        </w:p>
        <w:p w14:paraId="62CFCE11" w14:textId="106ADC60" w:rsidR="00CD7124" w:rsidRDefault="003A5DCC">
          <w:pPr>
            <w:pStyle w:val="TOC2"/>
            <w:rPr>
              <w:rFonts w:asciiTheme="minorHAnsi" w:eastAsiaTheme="minorEastAsia" w:hAnsiTheme="minorHAnsi" w:cstheme="minorBidi"/>
              <w:spacing w:val="0"/>
            </w:rPr>
          </w:pPr>
          <w:hyperlink w:anchor="_Toc125990374" w:history="1">
            <w:r w:rsidR="00CD7124" w:rsidRPr="0074320C">
              <w:rPr>
                <w:rStyle w:val="Hyperlink"/>
              </w:rPr>
              <w:t>Transporters of Hazardous Materials and Wastes</w:t>
            </w:r>
            <w:r w:rsidR="00CD7124">
              <w:rPr>
                <w:webHidden/>
              </w:rPr>
              <w:tab/>
            </w:r>
            <w:r w:rsidR="00CD7124">
              <w:rPr>
                <w:webHidden/>
              </w:rPr>
              <w:fldChar w:fldCharType="begin"/>
            </w:r>
            <w:r w:rsidR="00CD7124">
              <w:rPr>
                <w:webHidden/>
              </w:rPr>
              <w:instrText xml:space="preserve"> PAGEREF _Toc125990374 \h </w:instrText>
            </w:r>
            <w:r w:rsidR="00CD7124">
              <w:rPr>
                <w:webHidden/>
              </w:rPr>
            </w:r>
            <w:r w:rsidR="00CD7124">
              <w:rPr>
                <w:webHidden/>
              </w:rPr>
              <w:fldChar w:fldCharType="separate"/>
            </w:r>
            <w:r w:rsidR="00CD7124">
              <w:rPr>
                <w:webHidden/>
              </w:rPr>
              <w:t>76</w:t>
            </w:r>
            <w:r w:rsidR="00CD7124">
              <w:rPr>
                <w:webHidden/>
              </w:rPr>
              <w:fldChar w:fldCharType="end"/>
            </w:r>
          </w:hyperlink>
        </w:p>
        <w:p w14:paraId="5921520B" w14:textId="4DBFE256" w:rsidR="00CD7124" w:rsidRDefault="003A5DCC">
          <w:pPr>
            <w:pStyle w:val="TOC2"/>
            <w:rPr>
              <w:rFonts w:asciiTheme="minorHAnsi" w:eastAsiaTheme="minorEastAsia" w:hAnsiTheme="minorHAnsi" w:cstheme="minorBidi"/>
              <w:spacing w:val="0"/>
            </w:rPr>
          </w:pPr>
          <w:hyperlink w:anchor="_Toc125990375" w:history="1">
            <w:r w:rsidR="00CD7124" w:rsidRPr="0074320C">
              <w:rPr>
                <w:rStyle w:val="Hyperlink"/>
              </w:rPr>
              <w:t>Owners and Contractors Protective (OCP) Coverage</w:t>
            </w:r>
            <w:r w:rsidR="00CD7124">
              <w:rPr>
                <w:webHidden/>
              </w:rPr>
              <w:tab/>
            </w:r>
            <w:r w:rsidR="00CD7124">
              <w:rPr>
                <w:webHidden/>
              </w:rPr>
              <w:fldChar w:fldCharType="begin"/>
            </w:r>
            <w:r w:rsidR="00CD7124">
              <w:rPr>
                <w:webHidden/>
              </w:rPr>
              <w:instrText xml:space="preserve"> PAGEREF _Toc125990375 \h </w:instrText>
            </w:r>
            <w:r w:rsidR="00CD7124">
              <w:rPr>
                <w:webHidden/>
              </w:rPr>
            </w:r>
            <w:r w:rsidR="00CD7124">
              <w:rPr>
                <w:webHidden/>
              </w:rPr>
              <w:fldChar w:fldCharType="separate"/>
            </w:r>
            <w:r w:rsidR="00CD7124">
              <w:rPr>
                <w:webHidden/>
              </w:rPr>
              <w:t>77</w:t>
            </w:r>
            <w:r w:rsidR="00CD7124">
              <w:rPr>
                <w:webHidden/>
              </w:rPr>
              <w:fldChar w:fldCharType="end"/>
            </w:r>
          </w:hyperlink>
        </w:p>
        <w:p w14:paraId="6E55511A" w14:textId="47C83136" w:rsidR="00CD7124" w:rsidRDefault="003A5DCC">
          <w:pPr>
            <w:pStyle w:val="TOC2"/>
            <w:rPr>
              <w:rFonts w:asciiTheme="minorHAnsi" w:eastAsiaTheme="minorEastAsia" w:hAnsiTheme="minorHAnsi" w:cstheme="minorBidi"/>
              <w:spacing w:val="0"/>
            </w:rPr>
          </w:pPr>
          <w:hyperlink w:anchor="_Toc125990376" w:history="1">
            <w:r w:rsidR="00CD7124" w:rsidRPr="0074320C">
              <w:rPr>
                <w:rStyle w:val="Hyperlink"/>
              </w:rPr>
              <w:t>Railroad Protective Liability</w:t>
            </w:r>
            <w:r w:rsidR="00CD7124">
              <w:rPr>
                <w:webHidden/>
              </w:rPr>
              <w:tab/>
            </w:r>
            <w:r w:rsidR="00CD7124">
              <w:rPr>
                <w:webHidden/>
              </w:rPr>
              <w:fldChar w:fldCharType="begin"/>
            </w:r>
            <w:r w:rsidR="00CD7124">
              <w:rPr>
                <w:webHidden/>
              </w:rPr>
              <w:instrText xml:space="preserve"> PAGEREF _Toc125990376 \h </w:instrText>
            </w:r>
            <w:r w:rsidR="00CD7124">
              <w:rPr>
                <w:webHidden/>
              </w:rPr>
            </w:r>
            <w:r w:rsidR="00CD7124">
              <w:rPr>
                <w:webHidden/>
              </w:rPr>
              <w:fldChar w:fldCharType="separate"/>
            </w:r>
            <w:r w:rsidR="00CD7124">
              <w:rPr>
                <w:webHidden/>
              </w:rPr>
              <w:t>77</w:t>
            </w:r>
            <w:r w:rsidR="00CD7124">
              <w:rPr>
                <w:webHidden/>
              </w:rPr>
              <w:fldChar w:fldCharType="end"/>
            </w:r>
          </w:hyperlink>
        </w:p>
        <w:p w14:paraId="5A153BDE" w14:textId="29B09E68" w:rsidR="00CD7124" w:rsidRDefault="003A5DCC">
          <w:pPr>
            <w:pStyle w:val="TOC2"/>
            <w:rPr>
              <w:rFonts w:asciiTheme="minorHAnsi" w:eastAsiaTheme="minorEastAsia" w:hAnsiTheme="minorHAnsi" w:cstheme="minorBidi"/>
              <w:spacing w:val="0"/>
            </w:rPr>
          </w:pPr>
          <w:hyperlink w:anchor="_Toc125990377" w:history="1">
            <w:r w:rsidR="00CD7124" w:rsidRPr="0074320C">
              <w:rPr>
                <w:rStyle w:val="Hyperlink"/>
              </w:rPr>
              <w:t>Exhibit 5:  Insurance Requirements for Construction Contracts</w:t>
            </w:r>
            <w:r w:rsidR="00CD7124">
              <w:rPr>
                <w:webHidden/>
              </w:rPr>
              <w:tab/>
            </w:r>
            <w:r w:rsidR="00CD7124">
              <w:rPr>
                <w:webHidden/>
              </w:rPr>
              <w:fldChar w:fldCharType="begin"/>
            </w:r>
            <w:r w:rsidR="00CD7124">
              <w:rPr>
                <w:webHidden/>
              </w:rPr>
              <w:instrText xml:space="preserve"> PAGEREF _Toc125990377 \h </w:instrText>
            </w:r>
            <w:r w:rsidR="00CD7124">
              <w:rPr>
                <w:webHidden/>
              </w:rPr>
            </w:r>
            <w:r w:rsidR="00CD7124">
              <w:rPr>
                <w:webHidden/>
              </w:rPr>
              <w:fldChar w:fldCharType="separate"/>
            </w:r>
            <w:r w:rsidR="00CD7124">
              <w:rPr>
                <w:webHidden/>
              </w:rPr>
              <w:t>80</w:t>
            </w:r>
            <w:r w:rsidR="00CD7124">
              <w:rPr>
                <w:webHidden/>
              </w:rPr>
              <w:fldChar w:fldCharType="end"/>
            </w:r>
          </w:hyperlink>
        </w:p>
        <w:p w14:paraId="7BA6A35D" w14:textId="2207BE6B" w:rsidR="00CD7124" w:rsidRDefault="003A5DCC">
          <w:pPr>
            <w:pStyle w:val="TOC2"/>
            <w:rPr>
              <w:rFonts w:asciiTheme="minorHAnsi" w:eastAsiaTheme="minorEastAsia" w:hAnsiTheme="minorHAnsi" w:cstheme="minorBidi"/>
              <w:spacing w:val="0"/>
            </w:rPr>
          </w:pPr>
          <w:hyperlink w:anchor="_Toc125990378" w:history="1">
            <w:r w:rsidR="00CD7124" w:rsidRPr="0074320C">
              <w:rPr>
                <w:rStyle w:val="Hyperlink"/>
              </w:rPr>
              <w:t>Exhibit 6:  Insurance Requirements for Environmental Contractors and/or Consultants</w:t>
            </w:r>
            <w:r w:rsidR="00CD7124">
              <w:rPr>
                <w:webHidden/>
              </w:rPr>
              <w:tab/>
            </w:r>
            <w:r w:rsidR="00CD7124">
              <w:rPr>
                <w:webHidden/>
              </w:rPr>
              <w:fldChar w:fldCharType="begin"/>
            </w:r>
            <w:r w:rsidR="00CD7124">
              <w:rPr>
                <w:webHidden/>
              </w:rPr>
              <w:instrText xml:space="preserve"> PAGEREF _Toc125990378 \h </w:instrText>
            </w:r>
            <w:r w:rsidR="00CD7124">
              <w:rPr>
                <w:webHidden/>
              </w:rPr>
            </w:r>
            <w:r w:rsidR="00CD7124">
              <w:rPr>
                <w:webHidden/>
              </w:rPr>
              <w:fldChar w:fldCharType="separate"/>
            </w:r>
            <w:r w:rsidR="00CD7124">
              <w:rPr>
                <w:webHidden/>
              </w:rPr>
              <w:t>84</w:t>
            </w:r>
            <w:r w:rsidR="00CD7124">
              <w:rPr>
                <w:webHidden/>
              </w:rPr>
              <w:fldChar w:fldCharType="end"/>
            </w:r>
          </w:hyperlink>
        </w:p>
        <w:p w14:paraId="42D62052" w14:textId="398C6CA4" w:rsidR="00CD7124" w:rsidRDefault="003A5DCC">
          <w:pPr>
            <w:pStyle w:val="TOC2"/>
            <w:rPr>
              <w:rFonts w:asciiTheme="minorHAnsi" w:eastAsiaTheme="minorEastAsia" w:hAnsiTheme="minorHAnsi" w:cstheme="minorBidi"/>
              <w:spacing w:val="0"/>
            </w:rPr>
          </w:pPr>
          <w:hyperlink w:anchor="_Toc125990379" w:history="1">
            <w:r w:rsidR="00CD7124" w:rsidRPr="0074320C">
              <w:rPr>
                <w:rStyle w:val="Hyperlink"/>
              </w:rPr>
              <w:t>Performance Bond</w:t>
            </w:r>
            <w:r w:rsidR="00CD7124">
              <w:rPr>
                <w:webHidden/>
              </w:rPr>
              <w:tab/>
            </w:r>
            <w:r w:rsidR="00CD7124">
              <w:rPr>
                <w:webHidden/>
              </w:rPr>
              <w:fldChar w:fldCharType="begin"/>
            </w:r>
            <w:r w:rsidR="00CD7124">
              <w:rPr>
                <w:webHidden/>
              </w:rPr>
              <w:instrText xml:space="preserve"> PAGEREF _Toc125990379 \h </w:instrText>
            </w:r>
            <w:r w:rsidR="00CD7124">
              <w:rPr>
                <w:webHidden/>
              </w:rPr>
            </w:r>
            <w:r w:rsidR="00CD7124">
              <w:rPr>
                <w:webHidden/>
              </w:rPr>
              <w:fldChar w:fldCharType="separate"/>
            </w:r>
            <w:r w:rsidR="00CD7124">
              <w:rPr>
                <w:webHidden/>
              </w:rPr>
              <w:t>88</w:t>
            </w:r>
            <w:r w:rsidR="00CD7124">
              <w:rPr>
                <w:webHidden/>
              </w:rPr>
              <w:fldChar w:fldCharType="end"/>
            </w:r>
          </w:hyperlink>
        </w:p>
        <w:p w14:paraId="2BA2B53E" w14:textId="7EF6A7AC" w:rsidR="00CD7124" w:rsidRDefault="003A5DCC">
          <w:pPr>
            <w:pStyle w:val="TOC2"/>
            <w:rPr>
              <w:rFonts w:asciiTheme="minorHAnsi" w:eastAsiaTheme="minorEastAsia" w:hAnsiTheme="minorHAnsi" w:cstheme="minorBidi"/>
              <w:spacing w:val="0"/>
            </w:rPr>
          </w:pPr>
          <w:hyperlink w:anchor="_Toc125990380" w:history="1">
            <w:r w:rsidR="00CD7124" w:rsidRPr="0074320C">
              <w:rPr>
                <w:rStyle w:val="Hyperlink"/>
              </w:rPr>
              <w:t>Payment (Labor &amp; Materials) Bond</w:t>
            </w:r>
            <w:r w:rsidR="00CD7124">
              <w:rPr>
                <w:webHidden/>
              </w:rPr>
              <w:tab/>
            </w:r>
            <w:r w:rsidR="00CD7124">
              <w:rPr>
                <w:webHidden/>
              </w:rPr>
              <w:fldChar w:fldCharType="begin"/>
            </w:r>
            <w:r w:rsidR="00CD7124">
              <w:rPr>
                <w:webHidden/>
              </w:rPr>
              <w:instrText xml:space="preserve"> PAGEREF _Toc125990380 \h </w:instrText>
            </w:r>
            <w:r w:rsidR="00CD7124">
              <w:rPr>
                <w:webHidden/>
              </w:rPr>
            </w:r>
            <w:r w:rsidR="00CD7124">
              <w:rPr>
                <w:webHidden/>
              </w:rPr>
              <w:fldChar w:fldCharType="separate"/>
            </w:r>
            <w:r w:rsidR="00CD7124">
              <w:rPr>
                <w:webHidden/>
              </w:rPr>
              <w:t>89</w:t>
            </w:r>
            <w:r w:rsidR="00CD7124">
              <w:rPr>
                <w:webHidden/>
              </w:rPr>
              <w:fldChar w:fldCharType="end"/>
            </w:r>
          </w:hyperlink>
        </w:p>
        <w:p w14:paraId="1C0FE1FE" w14:textId="13840BCE" w:rsidR="00CD7124" w:rsidRDefault="003A5DCC">
          <w:pPr>
            <w:pStyle w:val="TOC1"/>
            <w:rPr>
              <w:rFonts w:asciiTheme="minorHAnsi" w:eastAsiaTheme="minorEastAsia" w:hAnsiTheme="minorHAnsi" w:cstheme="minorBidi"/>
              <w:b w:val="0"/>
              <w:szCs w:val="22"/>
            </w:rPr>
          </w:pPr>
          <w:hyperlink w:anchor="_Toc125990381" w:history="1">
            <w:r w:rsidR="00CD7124" w:rsidRPr="0074320C">
              <w:rPr>
                <w:rStyle w:val="Hyperlink"/>
              </w:rPr>
              <w:t>Chapter Four:  Agreements Including Cyber Risks</w:t>
            </w:r>
            <w:r w:rsidR="00CD7124">
              <w:rPr>
                <w:webHidden/>
              </w:rPr>
              <w:tab/>
            </w:r>
            <w:r w:rsidR="00CD7124">
              <w:rPr>
                <w:webHidden/>
              </w:rPr>
              <w:fldChar w:fldCharType="begin"/>
            </w:r>
            <w:r w:rsidR="00CD7124">
              <w:rPr>
                <w:webHidden/>
              </w:rPr>
              <w:instrText xml:space="preserve"> PAGEREF _Toc125990381 \h </w:instrText>
            </w:r>
            <w:r w:rsidR="00CD7124">
              <w:rPr>
                <w:webHidden/>
              </w:rPr>
            </w:r>
            <w:r w:rsidR="00CD7124">
              <w:rPr>
                <w:webHidden/>
              </w:rPr>
              <w:fldChar w:fldCharType="separate"/>
            </w:r>
            <w:r w:rsidR="00CD7124">
              <w:rPr>
                <w:webHidden/>
              </w:rPr>
              <w:t>91</w:t>
            </w:r>
            <w:r w:rsidR="00CD7124">
              <w:rPr>
                <w:webHidden/>
              </w:rPr>
              <w:fldChar w:fldCharType="end"/>
            </w:r>
          </w:hyperlink>
        </w:p>
        <w:p w14:paraId="285D9847" w14:textId="1445A029" w:rsidR="00CD7124" w:rsidRDefault="003A5DCC">
          <w:pPr>
            <w:pStyle w:val="TOC2"/>
            <w:rPr>
              <w:rFonts w:asciiTheme="minorHAnsi" w:eastAsiaTheme="minorEastAsia" w:hAnsiTheme="minorHAnsi" w:cstheme="minorBidi"/>
              <w:spacing w:val="0"/>
            </w:rPr>
          </w:pPr>
          <w:hyperlink w:anchor="_Toc125990382" w:history="1">
            <w:r w:rsidR="00CD7124" w:rsidRPr="0074320C">
              <w:rPr>
                <w:rStyle w:val="Hyperlink"/>
              </w:rPr>
              <w:t>Cyber Risks &amp; Electronic Data Processing (EDP)</w:t>
            </w:r>
            <w:r w:rsidR="00CD7124">
              <w:rPr>
                <w:webHidden/>
              </w:rPr>
              <w:tab/>
            </w:r>
            <w:r w:rsidR="00CD7124">
              <w:rPr>
                <w:webHidden/>
              </w:rPr>
              <w:fldChar w:fldCharType="begin"/>
            </w:r>
            <w:r w:rsidR="00CD7124">
              <w:rPr>
                <w:webHidden/>
              </w:rPr>
              <w:instrText xml:space="preserve"> PAGEREF _Toc125990382 \h </w:instrText>
            </w:r>
            <w:r w:rsidR="00CD7124">
              <w:rPr>
                <w:webHidden/>
              </w:rPr>
            </w:r>
            <w:r w:rsidR="00CD7124">
              <w:rPr>
                <w:webHidden/>
              </w:rPr>
              <w:fldChar w:fldCharType="separate"/>
            </w:r>
            <w:r w:rsidR="00CD7124">
              <w:rPr>
                <w:webHidden/>
              </w:rPr>
              <w:t>91</w:t>
            </w:r>
            <w:r w:rsidR="00CD7124">
              <w:rPr>
                <w:webHidden/>
              </w:rPr>
              <w:fldChar w:fldCharType="end"/>
            </w:r>
          </w:hyperlink>
        </w:p>
        <w:p w14:paraId="29A7AED1" w14:textId="148C59C0" w:rsidR="00CD7124" w:rsidRDefault="003A5DCC">
          <w:pPr>
            <w:pStyle w:val="TOC2"/>
            <w:rPr>
              <w:rFonts w:asciiTheme="minorHAnsi" w:eastAsiaTheme="minorEastAsia" w:hAnsiTheme="minorHAnsi" w:cstheme="minorBidi"/>
              <w:spacing w:val="0"/>
            </w:rPr>
          </w:pPr>
          <w:hyperlink w:anchor="_Toc125990383" w:history="1">
            <w:r w:rsidR="00CD7124" w:rsidRPr="0074320C">
              <w:rPr>
                <w:rStyle w:val="Hyperlink"/>
              </w:rPr>
              <w:t>Exhibit 7:  Insurance Requirements for Agreements Involving Information Technology</w:t>
            </w:r>
            <w:r w:rsidR="00CD7124">
              <w:rPr>
                <w:webHidden/>
              </w:rPr>
              <w:tab/>
            </w:r>
            <w:r w:rsidR="00CD7124">
              <w:rPr>
                <w:webHidden/>
              </w:rPr>
              <w:fldChar w:fldCharType="begin"/>
            </w:r>
            <w:r w:rsidR="00CD7124">
              <w:rPr>
                <w:webHidden/>
              </w:rPr>
              <w:instrText xml:space="preserve"> PAGEREF _Toc125990383 \h </w:instrText>
            </w:r>
            <w:r w:rsidR="00CD7124">
              <w:rPr>
                <w:webHidden/>
              </w:rPr>
            </w:r>
            <w:r w:rsidR="00CD7124">
              <w:rPr>
                <w:webHidden/>
              </w:rPr>
              <w:fldChar w:fldCharType="separate"/>
            </w:r>
            <w:r w:rsidR="00CD7124">
              <w:rPr>
                <w:webHidden/>
              </w:rPr>
              <w:t>98</w:t>
            </w:r>
            <w:r w:rsidR="00CD7124">
              <w:rPr>
                <w:webHidden/>
              </w:rPr>
              <w:fldChar w:fldCharType="end"/>
            </w:r>
          </w:hyperlink>
        </w:p>
        <w:p w14:paraId="20EA454B" w14:textId="6676C9B5" w:rsidR="00CD7124" w:rsidRDefault="003A5DCC">
          <w:pPr>
            <w:pStyle w:val="TOC1"/>
            <w:rPr>
              <w:rFonts w:asciiTheme="minorHAnsi" w:eastAsiaTheme="minorEastAsia" w:hAnsiTheme="minorHAnsi" w:cstheme="minorBidi"/>
              <w:b w:val="0"/>
              <w:szCs w:val="22"/>
            </w:rPr>
          </w:pPr>
          <w:hyperlink w:anchor="_Toc125990384" w:history="1">
            <w:r w:rsidR="00CD7124" w:rsidRPr="0074320C">
              <w:rPr>
                <w:rStyle w:val="Hyperlink"/>
              </w:rPr>
              <w:t xml:space="preserve">Chapter Five:  </w:t>
            </w:r>
            <w:r w:rsidR="00CD7124" w:rsidRPr="0074320C">
              <w:rPr>
                <w:rStyle w:val="Hyperlink"/>
                <w:rFonts w:ascii="Times New Roman" w:hAnsi="Times New Roman"/>
              </w:rPr>
              <w:t>Aviation Related Risks</w:t>
            </w:r>
            <w:r w:rsidR="00CD7124">
              <w:rPr>
                <w:webHidden/>
              </w:rPr>
              <w:tab/>
            </w:r>
            <w:r w:rsidR="00CD7124">
              <w:rPr>
                <w:webHidden/>
              </w:rPr>
              <w:fldChar w:fldCharType="begin"/>
            </w:r>
            <w:r w:rsidR="00CD7124">
              <w:rPr>
                <w:webHidden/>
              </w:rPr>
              <w:instrText xml:space="preserve"> PAGEREF _Toc125990384 \h </w:instrText>
            </w:r>
            <w:r w:rsidR="00CD7124">
              <w:rPr>
                <w:webHidden/>
              </w:rPr>
            </w:r>
            <w:r w:rsidR="00CD7124">
              <w:rPr>
                <w:webHidden/>
              </w:rPr>
              <w:fldChar w:fldCharType="separate"/>
            </w:r>
            <w:r w:rsidR="00CD7124">
              <w:rPr>
                <w:webHidden/>
              </w:rPr>
              <w:t>102</w:t>
            </w:r>
            <w:r w:rsidR="00CD7124">
              <w:rPr>
                <w:webHidden/>
              </w:rPr>
              <w:fldChar w:fldCharType="end"/>
            </w:r>
          </w:hyperlink>
        </w:p>
        <w:p w14:paraId="56711F05" w14:textId="24DCB372" w:rsidR="00CD7124" w:rsidRDefault="003A5DCC">
          <w:pPr>
            <w:pStyle w:val="TOC2"/>
            <w:rPr>
              <w:rFonts w:asciiTheme="minorHAnsi" w:eastAsiaTheme="minorEastAsia" w:hAnsiTheme="minorHAnsi" w:cstheme="minorBidi"/>
              <w:spacing w:val="0"/>
            </w:rPr>
          </w:pPr>
          <w:hyperlink w:anchor="_Toc125990385" w:history="1">
            <w:r w:rsidR="00CD7124" w:rsidRPr="0074320C">
              <w:rPr>
                <w:rStyle w:val="Hyperlink"/>
              </w:rPr>
              <w:t>Aviation Risks</w:t>
            </w:r>
            <w:r w:rsidR="00CD7124">
              <w:rPr>
                <w:webHidden/>
              </w:rPr>
              <w:tab/>
            </w:r>
            <w:r w:rsidR="00CD7124">
              <w:rPr>
                <w:webHidden/>
              </w:rPr>
              <w:fldChar w:fldCharType="begin"/>
            </w:r>
            <w:r w:rsidR="00CD7124">
              <w:rPr>
                <w:webHidden/>
              </w:rPr>
              <w:instrText xml:space="preserve"> PAGEREF _Toc125990385 \h </w:instrText>
            </w:r>
            <w:r w:rsidR="00CD7124">
              <w:rPr>
                <w:webHidden/>
              </w:rPr>
            </w:r>
            <w:r w:rsidR="00CD7124">
              <w:rPr>
                <w:webHidden/>
              </w:rPr>
              <w:fldChar w:fldCharType="separate"/>
            </w:r>
            <w:r w:rsidR="00CD7124">
              <w:rPr>
                <w:webHidden/>
              </w:rPr>
              <w:t>102</w:t>
            </w:r>
            <w:r w:rsidR="00CD7124">
              <w:rPr>
                <w:webHidden/>
              </w:rPr>
              <w:fldChar w:fldCharType="end"/>
            </w:r>
          </w:hyperlink>
        </w:p>
        <w:p w14:paraId="4CBFD550" w14:textId="2D77B91B" w:rsidR="00CD7124" w:rsidRDefault="003A5DCC">
          <w:pPr>
            <w:pStyle w:val="TOC2"/>
            <w:rPr>
              <w:rFonts w:asciiTheme="minorHAnsi" w:eastAsiaTheme="minorEastAsia" w:hAnsiTheme="minorHAnsi" w:cstheme="minorBidi"/>
              <w:spacing w:val="0"/>
            </w:rPr>
          </w:pPr>
          <w:hyperlink w:anchor="_Toc125990386" w:history="1">
            <w:r w:rsidR="00CD7124" w:rsidRPr="0074320C">
              <w:rPr>
                <w:rStyle w:val="Hyperlink"/>
              </w:rPr>
              <w:t>Classes of Aviation Liability Exposures</w:t>
            </w:r>
            <w:r w:rsidR="00CD7124">
              <w:rPr>
                <w:webHidden/>
              </w:rPr>
              <w:tab/>
            </w:r>
            <w:r w:rsidR="00CD7124">
              <w:rPr>
                <w:webHidden/>
              </w:rPr>
              <w:fldChar w:fldCharType="begin"/>
            </w:r>
            <w:r w:rsidR="00CD7124">
              <w:rPr>
                <w:webHidden/>
              </w:rPr>
              <w:instrText xml:space="preserve"> PAGEREF _Toc125990386 \h </w:instrText>
            </w:r>
            <w:r w:rsidR="00CD7124">
              <w:rPr>
                <w:webHidden/>
              </w:rPr>
            </w:r>
            <w:r w:rsidR="00CD7124">
              <w:rPr>
                <w:webHidden/>
              </w:rPr>
              <w:fldChar w:fldCharType="separate"/>
            </w:r>
            <w:r w:rsidR="00CD7124">
              <w:rPr>
                <w:webHidden/>
              </w:rPr>
              <w:t>102</w:t>
            </w:r>
            <w:r w:rsidR="00CD7124">
              <w:rPr>
                <w:webHidden/>
              </w:rPr>
              <w:fldChar w:fldCharType="end"/>
            </w:r>
          </w:hyperlink>
        </w:p>
        <w:p w14:paraId="76673760" w14:textId="32312F3A" w:rsidR="00CD7124" w:rsidRDefault="003A5DCC">
          <w:pPr>
            <w:pStyle w:val="TOC2"/>
            <w:rPr>
              <w:rFonts w:asciiTheme="minorHAnsi" w:eastAsiaTheme="minorEastAsia" w:hAnsiTheme="minorHAnsi" w:cstheme="minorBidi"/>
              <w:spacing w:val="0"/>
            </w:rPr>
          </w:pPr>
          <w:hyperlink w:anchor="_Toc125990387" w:history="1">
            <w:r w:rsidR="00CD7124" w:rsidRPr="0074320C">
              <w:rPr>
                <w:rStyle w:val="Hyperlink"/>
              </w:rPr>
              <w:t>Aviation Airport Liability / Fixed Based Operator’s Liability</w:t>
            </w:r>
            <w:r w:rsidR="00CD7124">
              <w:rPr>
                <w:webHidden/>
              </w:rPr>
              <w:tab/>
            </w:r>
            <w:r w:rsidR="00CD7124">
              <w:rPr>
                <w:webHidden/>
              </w:rPr>
              <w:fldChar w:fldCharType="begin"/>
            </w:r>
            <w:r w:rsidR="00CD7124">
              <w:rPr>
                <w:webHidden/>
              </w:rPr>
              <w:instrText xml:space="preserve"> PAGEREF _Toc125990387 \h </w:instrText>
            </w:r>
            <w:r w:rsidR="00CD7124">
              <w:rPr>
                <w:webHidden/>
              </w:rPr>
            </w:r>
            <w:r w:rsidR="00CD7124">
              <w:rPr>
                <w:webHidden/>
              </w:rPr>
              <w:fldChar w:fldCharType="separate"/>
            </w:r>
            <w:r w:rsidR="00CD7124">
              <w:rPr>
                <w:webHidden/>
              </w:rPr>
              <w:t>103</w:t>
            </w:r>
            <w:r w:rsidR="00CD7124">
              <w:rPr>
                <w:webHidden/>
              </w:rPr>
              <w:fldChar w:fldCharType="end"/>
            </w:r>
          </w:hyperlink>
        </w:p>
        <w:p w14:paraId="70C44B7E" w14:textId="6395871C" w:rsidR="00CD7124" w:rsidRDefault="003A5DCC">
          <w:pPr>
            <w:pStyle w:val="TOC2"/>
            <w:rPr>
              <w:rFonts w:asciiTheme="minorHAnsi" w:eastAsiaTheme="minorEastAsia" w:hAnsiTheme="minorHAnsi" w:cstheme="minorBidi"/>
              <w:spacing w:val="0"/>
            </w:rPr>
          </w:pPr>
          <w:hyperlink w:anchor="_Toc125990388" w:history="1">
            <w:r w:rsidR="00CD7124" w:rsidRPr="0074320C">
              <w:rPr>
                <w:rStyle w:val="Hyperlink"/>
              </w:rPr>
              <w:t>Unmanned Aerial Systems – aka “Drones”</w:t>
            </w:r>
            <w:r w:rsidR="00CD7124">
              <w:rPr>
                <w:webHidden/>
              </w:rPr>
              <w:tab/>
            </w:r>
            <w:r w:rsidR="00CD7124">
              <w:rPr>
                <w:webHidden/>
              </w:rPr>
              <w:fldChar w:fldCharType="begin"/>
            </w:r>
            <w:r w:rsidR="00CD7124">
              <w:rPr>
                <w:webHidden/>
              </w:rPr>
              <w:instrText xml:space="preserve"> PAGEREF _Toc125990388 \h </w:instrText>
            </w:r>
            <w:r w:rsidR="00CD7124">
              <w:rPr>
                <w:webHidden/>
              </w:rPr>
            </w:r>
            <w:r w:rsidR="00CD7124">
              <w:rPr>
                <w:webHidden/>
              </w:rPr>
              <w:fldChar w:fldCharType="separate"/>
            </w:r>
            <w:r w:rsidR="00CD7124">
              <w:rPr>
                <w:webHidden/>
              </w:rPr>
              <w:t>104</w:t>
            </w:r>
            <w:r w:rsidR="00CD7124">
              <w:rPr>
                <w:webHidden/>
              </w:rPr>
              <w:fldChar w:fldCharType="end"/>
            </w:r>
          </w:hyperlink>
        </w:p>
        <w:p w14:paraId="35911716" w14:textId="3AF42972" w:rsidR="00CD7124" w:rsidRDefault="003A5DCC">
          <w:pPr>
            <w:pStyle w:val="TOC2"/>
            <w:rPr>
              <w:rFonts w:asciiTheme="minorHAnsi" w:eastAsiaTheme="minorEastAsia" w:hAnsiTheme="minorHAnsi" w:cstheme="minorBidi"/>
              <w:spacing w:val="0"/>
            </w:rPr>
          </w:pPr>
          <w:hyperlink w:anchor="_Toc125990389" w:history="1">
            <w:r w:rsidR="00CD7124" w:rsidRPr="0074320C">
              <w:rPr>
                <w:rStyle w:val="Hyperlink"/>
              </w:rPr>
              <w:t>Exhibit 8:  Sample Insurance Requirements for Airport, Airport Operations and FBOs</w:t>
            </w:r>
            <w:r w:rsidR="00CD7124">
              <w:rPr>
                <w:webHidden/>
              </w:rPr>
              <w:tab/>
            </w:r>
            <w:r w:rsidR="00CD7124">
              <w:rPr>
                <w:webHidden/>
              </w:rPr>
              <w:fldChar w:fldCharType="begin"/>
            </w:r>
            <w:r w:rsidR="00CD7124">
              <w:rPr>
                <w:webHidden/>
              </w:rPr>
              <w:instrText xml:space="preserve"> PAGEREF _Toc125990389 \h </w:instrText>
            </w:r>
            <w:r w:rsidR="00CD7124">
              <w:rPr>
                <w:webHidden/>
              </w:rPr>
            </w:r>
            <w:r w:rsidR="00CD7124">
              <w:rPr>
                <w:webHidden/>
              </w:rPr>
              <w:fldChar w:fldCharType="separate"/>
            </w:r>
            <w:r w:rsidR="00CD7124">
              <w:rPr>
                <w:webHidden/>
              </w:rPr>
              <w:t>107</w:t>
            </w:r>
            <w:r w:rsidR="00CD7124">
              <w:rPr>
                <w:webHidden/>
              </w:rPr>
              <w:fldChar w:fldCharType="end"/>
            </w:r>
          </w:hyperlink>
        </w:p>
        <w:p w14:paraId="1A2F79A4" w14:textId="7DB89E9A" w:rsidR="00CD7124" w:rsidRDefault="003A5DCC">
          <w:pPr>
            <w:pStyle w:val="TOC2"/>
            <w:rPr>
              <w:rFonts w:asciiTheme="minorHAnsi" w:eastAsiaTheme="minorEastAsia" w:hAnsiTheme="minorHAnsi" w:cstheme="minorBidi"/>
              <w:spacing w:val="0"/>
            </w:rPr>
          </w:pPr>
          <w:hyperlink w:anchor="_Toc125990390" w:history="1">
            <w:r w:rsidR="00CD7124" w:rsidRPr="0074320C">
              <w:rPr>
                <w:rStyle w:val="Hyperlink"/>
              </w:rPr>
              <w:t>Exhibit 9:  Sample Insurance Requirements for the Use of UAS</w:t>
            </w:r>
            <w:r w:rsidR="00CD7124">
              <w:rPr>
                <w:webHidden/>
              </w:rPr>
              <w:tab/>
            </w:r>
            <w:r w:rsidR="00CD7124">
              <w:rPr>
                <w:webHidden/>
              </w:rPr>
              <w:fldChar w:fldCharType="begin"/>
            </w:r>
            <w:r w:rsidR="00CD7124">
              <w:rPr>
                <w:webHidden/>
              </w:rPr>
              <w:instrText xml:space="preserve"> PAGEREF _Toc125990390 \h </w:instrText>
            </w:r>
            <w:r w:rsidR="00CD7124">
              <w:rPr>
                <w:webHidden/>
              </w:rPr>
            </w:r>
            <w:r w:rsidR="00CD7124">
              <w:rPr>
                <w:webHidden/>
              </w:rPr>
              <w:fldChar w:fldCharType="separate"/>
            </w:r>
            <w:r w:rsidR="00CD7124">
              <w:rPr>
                <w:webHidden/>
              </w:rPr>
              <w:t>111</w:t>
            </w:r>
            <w:r w:rsidR="00CD7124">
              <w:rPr>
                <w:webHidden/>
              </w:rPr>
              <w:fldChar w:fldCharType="end"/>
            </w:r>
          </w:hyperlink>
        </w:p>
        <w:p w14:paraId="2A5A4978" w14:textId="271BF6EE" w:rsidR="00CD7124" w:rsidRDefault="003A5DCC">
          <w:pPr>
            <w:pStyle w:val="TOC2"/>
            <w:rPr>
              <w:rFonts w:asciiTheme="minorHAnsi" w:eastAsiaTheme="minorEastAsia" w:hAnsiTheme="minorHAnsi" w:cstheme="minorBidi"/>
              <w:spacing w:val="0"/>
            </w:rPr>
          </w:pPr>
          <w:hyperlink w:anchor="_Toc125990391" w:history="1">
            <w:r w:rsidR="00CD7124" w:rsidRPr="0074320C">
              <w:rPr>
                <w:rStyle w:val="Hyperlink"/>
              </w:rPr>
              <w:t>Charter Aircraft Services</w:t>
            </w:r>
            <w:r w:rsidR="00CD7124">
              <w:rPr>
                <w:webHidden/>
              </w:rPr>
              <w:tab/>
            </w:r>
            <w:r w:rsidR="00CD7124">
              <w:rPr>
                <w:webHidden/>
              </w:rPr>
              <w:fldChar w:fldCharType="begin"/>
            </w:r>
            <w:r w:rsidR="00CD7124">
              <w:rPr>
                <w:webHidden/>
              </w:rPr>
              <w:instrText xml:space="preserve"> PAGEREF _Toc125990391 \h </w:instrText>
            </w:r>
            <w:r w:rsidR="00CD7124">
              <w:rPr>
                <w:webHidden/>
              </w:rPr>
            </w:r>
            <w:r w:rsidR="00CD7124">
              <w:rPr>
                <w:webHidden/>
              </w:rPr>
              <w:fldChar w:fldCharType="separate"/>
            </w:r>
            <w:r w:rsidR="00CD7124">
              <w:rPr>
                <w:webHidden/>
              </w:rPr>
              <w:t>114</w:t>
            </w:r>
            <w:r w:rsidR="00CD7124">
              <w:rPr>
                <w:webHidden/>
              </w:rPr>
              <w:fldChar w:fldCharType="end"/>
            </w:r>
          </w:hyperlink>
        </w:p>
        <w:p w14:paraId="64C13F9B" w14:textId="1A522B07" w:rsidR="00CD7124" w:rsidRDefault="003A5DCC">
          <w:pPr>
            <w:pStyle w:val="TOC2"/>
            <w:rPr>
              <w:rFonts w:asciiTheme="minorHAnsi" w:eastAsiaTheme="minorEastAsia" w:hAnsiTheme="minorHAnsi" w:cstheme="minorBidi"/>
              <w:spacing w:val="0"/>
            </w:rPr>
          </w:pPr>
          <w:hyperlink w:anchor="_Toc125990392" w:history="1">
            <w:r w:rsidR="00CD7124" w:rsidRPr="0074320C">
              <w:rPr>
                <w:rStyle w:val="Hyperlink"/>
              </w:rPr>
              <w:t>Exhibit 10:  Sample Insurance Requirements for Chartering for Aircraft</w:t>
            </w:r>
            <w:r w:rsidR="00CD7124">
              <w:rPr>
                <w:webHidden/>
              </w:rPr>
              <w:tab/>
            </w:r>
            <w:r w:rsidR="00CD7124">
              <w:rPr>
                <w:webHidden/>
              </w:rPr>
              <w:fldChar w:fldCharType="begin"/>
            </w:r>
            <w:r w:rsidR="00CD7124">
              <w:rPr>
                <w:webHidden/>
              </w:rPr>
              <w:instrText xml:space="preserve"> PAGEREF _Toc125990392 \h </w:instrText>
            </w:r>
            <w:r w:rsidR="00CD7124">
              <w:rPr>
                <w:webHidden/>
              </w:rPr>
            </w:r>
            <w:r w:rsidR="00CD7124">
              <w:rPr>
                <w:webHidden/>
              </w:rPr>
              <w:fldChar w:fldCharType="separate"/>
            </w:r>
            <w:r w:rsidR="00CD7124">
              <w:rPr>
                <w:webHidden/>
              </w:rPr>
              <w:t>115</w:t>
            </w:r>
            <w:r w:rsidR="00CD7124">
              <w:rPr>
                <w:webHidden/>
              </w:rPr>
              <w:fldChar w:fldCharType="end"/>
            </w:r>
          </w:hyperlink>
        </w:p>
        <w:p w14:paraId="64B2144B" w14:textId="05A40A2A" w:rsidR="00CD7124" w:rsidRDefault="003A5DCC">
          <w:pPr>
            <w:pStyle w:val="TOC1"/>
            <w:rPr>
              <w:rFonts w:asciiTheme="minorHAnsi" w:eastAsiaTheme="minorEastAsia" w:hAnsiTheme="minorHAnsi" w:cstheme="minorBidi"/>
              <w:b w:val="0"/>
              <w:szCs w:val="22"/>
            </w:rPr>
          </w:pPr>
          <w:hyperlink w:anchor="_Toc125990393" w:history="1">
            <w:r w:rsidR="00CD7124" w:rsidRPr="0074320C">
              <w:rPr>
                <w:rStyle w:val="Hyperlink"/>
              </w:rPr>
              <w:t>Chapter Six:  Marine Related Risks</w:t>
            </w:r>
            <w:r w:rsidR="00CD7124">
              <w:rPr>
                <w:webHidden/>
              </w:rPr>
              <w:tab/>
            </w:r>
            <w:r w:rsidR="00CD7124">
              <w:rPr>
                <w:webHidden/>
              </w:rPr>
              <w:fldChar w:fldCharType="begin"/>
            </w:r>
            <w:r w:rsidR="00CD7124">
              <w:rPr>
                <w:webHidden/>
              </w:rPr>
              <w:instrText xml:space="preserve"> PAGEREF _Toc125990393 \h </w:instrText>
            </w:r>
            <w:r w:rsidR="00CD7124">
              <w:rPr>
                <w:webHidden/>
              </w:rPr>
            </w:r>
            <w:r w:rsidR="00CD7124">
              <w:rPr>
                <w:webHidden/>
              </w:rPr>
              <w:fldChar w:fldCharType="separate"/>
            </w:r>
            <w:r w:rsidR="00CD7124">
              <w:rPr>
                <w:webHidden/>
              </w:rPr>
              <w:t>117</w:t>
            </w:r>
            <w:r w:rsidR="00CD7124">
              <w:rPr>
                <w:webHidden/>
              </w:rPr>
              <w:fldChar w:fldCharType="end"/>
            </w:r>
          </w:hyperlink>
        </w:p>
        <w:p w14:paraId="1EC16C2C" w14:textId="41C5D4BE" w:rsidR="00CD7124" w:rsidRDefault="003A5DCC">
          <w:pPr>
            <w:pStyle w:val="TOC2"/>
            <w:rPr>
              <w:rFonts w:asciiTheme="minorHAnsi" w:eastAsiaTheme="minorEastAsia" w:hAnsiTheme="minorHAnsi" w:cstheme="minorBidi"/>
              <w:spacing w:val="0"/>
            </w:rPr>
          </w:pPr>
          <w:hyperlink w:anchor="_Toc125990394" w:history="1">
            <w:r w:rsidR="00CD7124" w:rsidRPr="0074320C">
              <w:rPr>
                <w:rStyle w:val="Hyperlink"/>
              </w:rPr>
              <w:t>Marine Risks</w:t>
            </w:r>
            <w:r w:rsidR="00CD7124">
              <w:rPr>
                <w:webHidden/>
              </w:rPr>
              <w:tab/>
            </w:r>
            <w:r w:rsidR="00CD7124">
              <w:rPr>
                <w:webHidden/>
              </w:rPr>
              <w:fldChar w:fldCharType="begin"/>
            </w:r>
            <w:r w:rsidR="00CD7124">
              <w:rPr>
                <w:webHidden/>
              </w:rPr>
              <w:instrText xml:space="preserve"> PAGEREF _Toc125990394 \h </w:instrText>
            </w:r>
            <w:r w:rsidR="00CD7124">
              <w:rPr>
                <w:webHidden/>
              </w:rPr>
            </w:r>
            <w:r w:rsidR="00CD7124">
              <w:rPr>
                <w:webHidden/>
              </w:rPr>
              <w:fldChar w:fldCharType="separate"/>
            </w:r>
            <w:r w:rsidR="00CD7124">
              <w:rPr>
                <w:webHidden/>
              </w:rPr>
              <w:t>117</w:t>
            </w:r>
            <w:r w:rsidR="00CD7124">
              <w:rPr>
                <w:webHidden/>
              </w:rPr>
              <w:fldChar w:fldCharType="end"/>
            </w:r>
          </w:hyperlink>
        </w:p>
        <w:p w14:paraId="7D5F8F2D" w14:textId="54D10F38" w:rsidR="00CD7124" w:rsidRDefault="003A5DCC">
          <w:pPr>
            <w:pStyle w:val="TOC2"/>
            <w:rPr>
              <w:rFonts w:asciiTheme="minorHAnsi" w:eastAsiaTheme="minorEastAsia" w:hAnsiTheme="minorHAnsi" w:cstheme="minorBidi"/>
              <w:spacing w:val="0"/>
            </w:rPr>
          </w:pPr>
          <w:hyperlink w:anchor="_Toc125990395" w:history="1">
            <w:r w:rsidR="00CD7124" w:rsidRPr="0074320C">
              <w:rPr>
                <w:rStyle w:val="Hyperlink"/>
              </w:rPr>
              <w:t>Exhibit 11: Sample Insurance Requirements for Marine Risk Exposures</w:t>
            </w:r>
            <w:r w:rsidR="00CD7124">
              <w:rPr>
                <w:webHidden/>
              </w:rPr>
              <w:tab/>
            </w:r>
            <w:r w:rsidR="00CD7124">
              <w:rPr>
                <w:webHidden/>
              </w:rPr>
              <w:fldChar w:fldCharType="begin"/>
            </w:r>
            <w:r w:rsidR="00CD7124">
              <w:rPr>
                <w:webHidden/>
              </w:rPr>
              <w:instrText xml:space="preserve"> PAGEREF _Toc125990395 \h </w:instrText>
            </w:r>
            <w:r w:rsidR="00CD7124">
              <w:rPr>
                <w:webHidden/>
              </w:rPr>
            </w:r>
            <w:r w:rsidR="00CD7124">
              <w:rPr>
                <w:webHidden/>
              </w:rPr>
              <w:fldChar w:fldCharType="separate"/>
            </w:r>
            <w:r w:rsidR="00CD7124">
              <w:rPr>
                <w:webHidden/>
              </w:rPr>
              <w:t>121</w:t>
            </w:r>
            <w:r w:rsidR="00CD7124">
              <w:rPr>
                <w:webHidden/>
              </w:rPr>
              <w:fldChar w:fldCharType="end"/>
            </w:r>
          </w:hyperlink>
        </w:p>
        <w:p w14:paraId="56049E38" w14:textId="76CABC4E" w:rsidR="00CD7124" w:rsidRDefault="003A5DCC">
          <w:pPr>
            <w:pStyle w:val="TOC1"/>
            <w:rPr>
              <w:rFonts w:asciiTheme="minorHAnsi" w:eastAsiaTheme="minorEastAsia" w:hAnsiTheme="minorHAnsi" w:cstheme="minorBidi"/>
              <w:b w:val="0"/>
              <w:szCs w:val="22"/>
            </w:rPr>
          </w:pPr>
          <w:hyperlink w:anchor="_Toc125990396" w:history="1">
            <w:r w:rsidR="00CD7124" w:rsidRPr="0074320C">
              <w:rPr>
                <w:rStyle w:val="Hyperlink"/>
              </w:rPr>
              <w:t xml:space="preserve">Chapter Seven:  </w:t>
            </w:r>
            <w:r w:rsidR="00CD7124" w:rsidRPr="0074320C">
              <w:rPr>
                <w:rStyle w:val="Hyperlink"/>
                <w:rFonts w:ascii="Times New Roman" w:hAnsi="Times New Roman"/>
              </w:rPr>
              <w:t>Special Situations</w:t>
            </w:r>
            <w:r w:rsidR="00CD7124">
              <w:rPr>
                <w:webHidden/>
              </w:rPr>
              <w:tab/>
            </w:r>
            <w:r w:rsidR="00CD7124">
              <w:rPr>
                <w:webHidden/>
              </w:rPr>
              <w:fldChar w:fldCharType="begin"/>
            </w:r>
            <w:r w:rsidR="00CD7124">
              <w:rPr>
                <w:webHidden/>
              </w:rPr>
              <w:instrText xml:space="preserve"> PAGEREF _Toc125990396 \h </w:instrText>
            </w:r>
            <w:r w:rsidR="00CD7124">
              <w:rPr>
                <w:webHidden/>
              </w:rPr>
            </w:r>
            <w:r w:rsidR="00CD7124">
              <w:rPr>
                <w:webHidden/>
              </w:rPr>
              <w:fldChar w:fldCharType="separate"/>
            </w:r>
            <w:r w:rsidR="00CD7124">
              <w:rPr>
                <w:webHidden/>
              </w:rPr>
              <w:t>126</w:t>
            </w:r>
            <w:r w:rsidR="00CD7124">
              <w:rPr>
                <w:webHidden/>
              </w:rPr>
              <w:fldChar w:fldCharType="end"/>
            </w:r>
          </w:hyperlink>
        </w:p>
        <w:p w14:paraId="0A36A157" w14:textId="23B5AC30" w:rsidR="00CD7124" w:rsidRDefault="003A5DCC">
          <w:pPr>
            <w:pStyle w:val="TOC2"/>
            <w:rPr>
              <w:rFonts w:asciiTheme="minorHAnsi" w:eastAsiaTheme="minorEastAsia" w:hAnsiTheme="minorHAnsi" w:cstheme="minorBidi"/>
              <w:spacing w:val="0"/>
            </w:rPr>
          </w:pPr>
          <w:hyperlink w:anchor="_Toc125990397" w:history="1">
            <w:r w:rsidR="00CD7124" w:rsidRPr="0074320C">
              <w:rPr>
                <w:rStyle w:val="Hyperlink"/>
              </w:rPr>
              <w:t>Teaching, Coaching, and Childcare</w:t>
            </w:r>
            <w:r w:rsidR="00CD7124">
              <w:rPr>
                <w:webHidden/>
              </w:rPr>
              <w:tab/>
            </w:r>
            <w:r w:rsidR="00CD7124">
              <w:rPr>
                <w:webHidden/>
              </w:rPr>
              <w:fldChar w:fldCharType="begin"/>
            </w:r>
            <w:r w:rsidR="00CD7124">
              <w:rPr>
                <w:webHidden/>
              </w:rPr>
              <w:instrText xml:space="preserve"> PAGEREF _Toc125990397 \h </w:instrText>
            </w:r>
            <w:r w:rsidR="00CD7124">
              <w:rPr>
                <w:webHidden/>
              </w:rPr>
            </w:r>
            <w:r w:rsidR="00CD7124">
              <w:rPr>
                <w:webHidden/>
              </w:rPr>
              <w:fldChar w:fldCharType="separate"/>
            </w:r>
            <w:r w:rsidR="00CD7124">
              <w:rPr>
                <w:webHidden/>
              </w:rPr>
              <w:t>126</w:t>
            </w:r>
            <w:r w:rsidR="00CD7124">
              <w:rPr>
                <w:webHidden/>
              </w:rPr>
              <w:fldChar w:fldCharType="end"/>
            </w:r>
          </w:hyperlink>
        </w:p>
        <w:p w14:paraId="6CD835A8" w14:textId="53167451" w:rsidR="00CD7124" w:rsidRDefault="003A5DCC">
          <w:pPr>
            <w:pStyle w:val="TOC2"/>
            <w:rPr>
              <w:rFonts w:asciiTheme="minorHAnsi" w:eastAsiaTheme="minorEastAsia" w:hAnsiTheme="minorHAnsi" w:cstheme="minorBidi"/>
              <w:spacing w:val="0"/>
            </w:rPr>
          </w:pPr>
          <w:hyperlink w:anchor="_Toc125990398" w:history="1">
            <w:r w:rsidR="00CD7124" w:rsidRPr="0074320C">
              <w:rPr>
                <w:rStyle w:val="Hyperlink"/>
              </w:rPr>
              <w:t>Contracts with Private Parties</w:t>
            </w:r>
            <w:r w:rsidR="00CD7124">
              <w:rPr>
                <w:webHidden/>
              </w:rPr>
              <w:tab/>
            </w:r>
            <w:r w:rsidR="00CD7124">
              <w:rPr>
                <w:webHidden/>
              </w:rPr>
              <w:fldChar w:fldCharType="begin"/>
            </w:r>
            <w:r w:rsidR="00CD7124">
              <w:rPr>
                <w:webHidden/>
              </w:rPr>
              <w:instrText xml:space="preserve"> PAGEREF _Toc125990398 \h </w:instrText>
            </w:r>
            <w:r w:rsidR="00CD7124">
              <w:rPr>
                <w:webHidden/>
              </w:rPr>
            </w:r>
            <w:r w:rsidR="00CD7124">
              <w:rPr>
                <w:webHidden/>
              </w:rPr>
              <w:fldChar w:fldCharType="separate"/>
            </w:r>
            <w:r w:rsidR="00CD7124">
              <w:rPr>
                <w:webHidden/>
              </w:rPr>
              <w:t>126</w:t>
            </w:r>
            <w:r w:rsidR="00CD7124">
              <w:rPr>
                <w:webHidden/>
              </w:rPr>
              <w:fldChar w:fldCharType="end"/>
            </w:r>
          </w:hyperlink>
        </w:p>
        <w:p w14:paraId="3D8F70EE" w14:textId="7EC5A318" w:rsidR="00CD7124" w:rsidRDefault="003A5DCC">
          <w:pPr>
            <w:pStyle w:val="TOC2"/>
            <w:rPr>
              <w:rFonts w:asciiTheme="minorHAnsi" w:eastAsiaTheme="minorEastAsia" w:hAnsiTheme="minorHAnsi" w:cstheme="minorBidi"/>
              <w:spacing w:val="0"/>
            </w:rPr>
          </w:pPr>
          <w:hyperlink w:anchor="_Toc125990399" w:history="1">
            <w:r w:rsidR="00CD7124" w:rsidRPr="0074320C">
              <w:rPr>
                <w:rStyle w:val="Hyperlink"/>
              </w:rPr>
              <w:t>Instructors</w:t>
            </w:r>
            <w:r w:rsidR="00CD7124">
              <w:rPr>
                <w:webHidden/>
              </w:rPr>
              <w:tab/>
            </w:r>
            <w:r w:rsidR="00CD7124">
              <w:rPr>
                <w:webHidden/>
              </w:rPr>
              <w:fldChar w:fldCharType="begin"/>
            </w:r>
            <w:r w:rsidR="00CD7124">
              <w:rPr>
                <w:webHidden/>
              </w:rPr>
              <w:instrText xml:space="preserve"> PAGEREF _Toc125990399 \h </w:instrText>
            </w:r>
            <w:r w:rsidR="00CD7124">
              <w:rPr>
                <w:webHidden/>
              </w:rPr>
            </w:r>
            <w:r w:rsidR="00CD7124">
              <w:rPr>
                <w:webHidden/>
              </w:rPr>
              <w:fldChar w:fldCharType="separate"/>
            </w:r>
            <w:r w:rsidR="00CD7124">
              <w:rPr>
                <w:webHidden/>
              </w:rPr>
              <w:t>127</w:t>
            </w:r>
            <w:r w:rsidR="00CD7124">
              <w:rPr>
                <w:webHidden/>
              </w:rPr>
              <w:fldChar w:fldCharType="end"/>
            </w:r>
          </w:hyperlink>
        </w:p>
        <w:p w14:paraId="42EC40E3" w14:textId="0B30574A" w:rsidR="00CD7124" w:rsidRDefault="003A5DCC">
          <w:pPr>
            <w:pStyle w:val="TOC2"/>
            <w:rPr>
              <w:rFonts w:asciiTheme="minorHAnsi" w:eastAsiaTheme="minorEastAsia" w:hAnsiTheme="minorHAnsi" w:cstheme="minorBidi"/>
              <w:spacing w:val="0"/>
            </w:rPr>
          </w:pPr>
          <w:hyperlink w:anchor="_Toc125990400" w:history="1">
            <w:r w:rsidR="00CD7124" w:rsidRPr="0074320C">
              <w:rPr>
                <w:rStyle w:val="Hyperlink"/>
              </w:rPr>
              <w:t>Special Events &amp; Short-Term Rentals</w:t>
            </w:r>
            <w:r w:rsidR="00CD7124">
              <w:rPr>
                <w:webHidden/>
              </w:rPr>
              <w:tab/>
            </w:r>
            <w:r w:rsidR="00CD7124">
              <w:rPr>
                <w:webHidden/>
              </w:rPr>
              <w:fldChar w:fldCharType="begin"/>
            </w:r>
            <w:r w:rsidR="00CD7124">
              <w:rPr>
                <w:webHidden/>
              </w:rPr>
              <w:instrText xml:space="preserve"> PAGEREF _Toc125990400 \h </w:instrText>
            </w:r>
            <w:r w:rsidR="00CD7124">
              <w:rPr>
                <w:webHidden/>
              </w:rPr>
            </w:r>
            <w:r w:rsidR="00CD7124">
              <w:rPr>
                <w:webHidden/>
              </w:rPr>
              <w:fldChar w:fldCharType="separate"/>
            </w:r>
            <w:r w:rsidR="00CD7124">
              <w:rPr>
                <w:webHidden/>
              </w:rPr>
              <w:t>127</w:t>
            </w:r>
            <w:r w:rsidR="00CD7124">
              <w:rPr>
                <w:webHidden/>
              </w:rPr>
              <w:fldChar w:fldCharType="end"/>
            </w:r>
          </w:hyperlink>
        </w:p>
        <w:p w14:paraId="7C8229EA" w14:textId="6D51B196" w:rsidR="00CD7124" w:rsidRDefault="003A5DCC">
          <w:pPr>
            <w:pStyle w:val="TOC2"/>
            <w:rPr>
              <w:rFonts w:asciiTheme="minorHAnsi" w:eastAsiaTheme="minorEastAsia" w:hAnsiTheme="minorHAnsi" w:cstheme="minorBidi"/>
              <w:spacing w:val="0"/>
            </w:rPr>
          </w:pPr>
          <w:hyperlink w:anchor="_Toc125990401" w:history="1">
            <w:r w:rsidR="00CD7124" w:rsidRPr="0074320C">
              <w:rPr>
                <w:rStyle w:val="Hyperlink"/>
              </w:rPr>
              <w:t>Carnival Rides</w:t>
            </w:r>
            <w:r w:rsidR="00CD7124">
              <w:rPr>
                <w:webHidden/>
              </w:rPr>
              <w:tab/>
            </w:r>
            <w:r w:rsidR="00CD7124">
              <w:rPr>
                <w:webHidden/>
              </w:rPr>
              <w:fldChar w:fldCharType="begin"/>
            </w:r>
            <w:r w:rsidR="00CD7124">
              <w:rPr>
                <w:webHidden/>
              </w:rPr>
              <w:instrText xml:space="preserve"> PAGEREF _Toc125990401 \h </w:instrText>
            </w:r>
            <w:r w:rsidR="00CD7124">
              <w:rPr>
                <w:webHidden/>
              </w:rPr>
            </w:r>
            <w:r w:rsidR="00CD7124">
              <w:rPr>
                <w:webHidden/>
              </w:rPr>
              <w:fldChar w:fldCharType="separate"/>
            </w:r>
            <w:r w:rsidR="00CD7124">
              <w:rPr>
                <w:webHidden/>
              </w:rPr>
              <w:t>128</w:t>
            </w:r>
            <w:r w:rsidR="00CD7124">
              <w:rPr>
                <w:webHidden/>
              </w:rPr>
              <w:fldChar w:fldCharType="end"/>
            </w:r>
          </w:hyperlink>
        </w:p>
        <w:p w14:paraId="288EF3F7" w14:textId="78810970" w:rsidR="00CD7124" w:rsidRDefault="003A5DCC">
          <w:pPr>
            <w:pStyle w:val="TOC2"/>
            <w:rPr>
              <w:rFonts w:asciiTheme="minorHAnsi" w:eastAsiaTheme="minorEastAsia" w:hAnsiTheme="minorHAnsi" w:cstheme="minorBidi"/>
              <w:spacing w:val="0"/>
            </w:rPr>
          </w:pPr>
          <w:hyperlink w:anchor="_Toc125990402" w:history="1">
            <w:r w:rsidR="00CD7124" w:rsidRPr="0074320C">
              <w:rPr>
                <w:rStyle w:val="Hyperlink"/>
              </w:rPr>
              <w:t>Food Trucks/Farmers Markets</w:t>
            </w:r>
            <w:r w:rsidR="00CD7124">
              <w:rPr>
                <w:webHidden/>
              </w:rPr>
              <w:tab/>
            </w:r>
            <w:r w:rsidR="00CD7124">
              <w:rPr>
                <w:webHidden/>
              </w:rPr>
              <w:fldChar w:fldCharType="begin"/>
            </w:r>
            <w:r w:rsidR="00CD7124">
              <w:rPr>
                <w:webHidden/>
              </w:rPr>
              <w:instrText xml:space="preserve"> PAGEREF _Toc125990402 \h </w:instrText>
            </w:r>
            <w:r w:rsidR="00CD7124">
              <w:rPr>
                <w:webHidden/>
              </w:rPr>
            </w:r>
            <w:r w:rsidR="00CD7124">
              <w:rPr>
                <w:webHidden/>
              </w:rPr>
              <w:fldChar w:fldCharType="separate"/>
            </w:r>
            <w:r w:rsidR="00CD7124">
              <w:rPr>
                <w:webHidden/>
              </w:rPr>
              <w:t>128</w:t>
            </w:r>
            <w:r w:rsidR="00CD7124">
              <w:rPr>
                <w:webHidden/>
              </w:rPr>
              <w:fldChar w:fldCharType="end"/>
            </w:r>
          </w:hyperlink>
        </w:p>
        <w:p w14:paraId="0F320B3F" w14:textId="55ECA1AA" w:rsidR="00CD7124" w:rsidRDefault="003A5DCC">
          <w:pPr>
            <w:pStyle w:val="TOC2"/>
            <w:rPr>
              <w:rFonts w:asciiTheme="minorHAnsi" w:eastAsiaTheme="minorEastAsia" w:hAnsiTheme="minorHAnsi" w:cstheme="minorBidi"/>
              <w:spacing w:val="0"/>
            </w:rPr>
          </w:pPr>
          <w:hyperlink w:anchor="_Toc125990403" w:history="1">
            <w:r w:rsidR="00CD7124" w:rsidRPr="0074320C">
              <w:rPr>
                <w:rStyle w:val="Hyperlink"/>
              </w:rPr>
              <w:t>Contracts Involving Cash/Receipts Handling – Fidelity Bonds &amp; Crime Insurance</w:t>
            </w:r>
            <w:r w:rsidR="00CD7124">
              <w:rPr>
                <w:webHidden/>
              </w:rPr>
              <w:tab/>
            </w:r>
            <w:r w:rsidR="00CD7124">
              <w:rPr>
                <w:webHidden/>
              </w:rPr>
              <w:fldChar w:fldCharType="begin"/>
            </w:r>
            <w:r w:rsidR="00CD7124">
              <w:rPr>
                <w:webHidden/>
              </w:rPr>
              <w:instrText xml:space="preserve"> PAGEREF _Toc125990403 \h </w:instrText>
            </w:r>
            <w:r w:rsidR="00CD7124">
              <w:rPr>
                <w:webHidden/>
              </w:rPr>
            </w:r>
            <w:r w:rsidR="00CD7124">
              <w:rPr>
                <w:webHidden/>
              </w:rPr>
              <w:fldChar w:fldCharType="separate"/>
            </w:r>
            <w:r w:rsidR="00CD7124">
              <w:rPr>
                <w:webHidden/>
              </w:rPr>
              <w:t>129</w:t>
            </w:r>
            <w:r w:rsidR="00CD7124">
              <w:rPr>
                <w:webHidden/>
              </w:rPr>
              <w:fldChar w:fldCharType="end"/>
            </w:r>
          </w:hyperlink>
        </w:p>
        <w:p w14:paraId="0DE6326D" w14:textId="3A52FFB3" w:rsidR="00CD7124" w:rsidRDefault="003A5DCC">
          <w:pPr>
            <w:pStyle w:val="TOC2"/>
            <w:rPr>
              <w:rFonts w:asciiTheme="minorHAnsi" w:eastAsiaTheme="minorEastAsia" w:hAnsiTheme="minorHAnsi" w:cstheme="minorBidi"/>
              <w:spacing w:val="0"/>
            </w:rPr>
          </w:pPr>
          <w:hyperlink w:anchor="_Toc125990404" w:history="1">
            <w:r w:rsidR="00CD7124" w:rsidRPr="0074320C">
              <w:rPr>
                <w:rStyle w:val="Hyperlink"/>
              </w:rPr>
              <w:t>California State University (CSU) Special Events Resource Guide (SERG)</w:t>
            </w:r>
            <w:r w:rsidR="00CD7124">
              <w:rPr>
                <w:webHidden/>
              </w:rPr>
              <w:tab/>
            </w:r>
            <w:r w:rsidR="00CD7124">
              <w:rPr>
                <w:webHidden/>
              </w:rPr>
              <w:fldChar w:fldCharType="begin"/>
            </w:r>
            <w:r w:rsidR="00CD7124">
              <w:rPr>
                <w:webHidden/>
              </w:rPr>
              <w:instrText xml:space="preserve"> PAGEREF _Toc125990404 \h </w:instrText>
            </w:r>
            <w:r w:rsidR="00CD7124">
              <w:rPr>
                <w:webHidden/>
              </w:rPr>
            </w:r>
            <w:r w:rsidR="00CD7124">
              <w:rPr>
                <w:webHidden/>
              </w:rPr>
              <w:fldChar w:fldCharType="separate"/>
            </w:r>
            <w:r w:rsidR="00CD7124">
              <w:rPr>
                <w:webHidden/>
              </w:rPr>
              <w:t>129</w:t>
            </w:r>
            <w:r w:rsidR="00CD7124">
              <w:rPr>
                <w:webHidden/>
              </w:rPr>
              <w:fldChar w:fldCharType="end"/>
            </w:r>
          </w:hyperlink>
        </w:p>
        <w:p w14:paraId="53293E76" w14:textId="2788469C" w:rsidR="00CD7124" w:rsidRDefault="003A5DCC">
          <w:pPr>
            <w:pStyle w:val="TOC2"/>
            <w:rPr>
              <w:rFonts w:asciiTheme="minorHAnsi" w:eastAsiaTheme="minorEastAsia" w:hAnsiTheme="minorHAnsi" w:cstheme="minorBidi"/>
              <w:spacing w:val="0"/>
            </w:rPr>
          </w:pPr>
          <w:hyperlink w:anchor="_Toc125990405" w:history="1">
            <w:r w:rsidR="00CD7124" w:rsidRPr="0074320C">
              <w:rPr>
                <w:rStyle w:val="Hyperlink"/>
              </w:rPr>
              <w:t>Other Specialized Professional Liability Insurance</w:t>
            </w:r>
            <w:r w:rsidR="00CD7124">
              <w:rPr>
                <w:webHidden/>
              </w:rPr>
              <w:tab/>
            </w:r>
            <w:r w:rsidR="00CD7124">
              <w:rPr>
                <w:webHidden/>
              </w:rPr>
              <w:fldChar w:fldCharType="begin"/>
            </w:r>
            <w:r w:rsidR="00CD7124">
              <w:rPr>
                <w:webHidden/>
              </w:rPr>
              <w:instrText xml:space="preserve"> PAGEREF _Toc125990405 \h </w:instrText>
            </w:r>
            <w:r w:rsidR="00CD7124">
              <w:rPr>
                <w:webHidden/>
              </w:rPr>
            </w:r>
            <w:r w:rsidR="00CD7124">
              <w:rPr>
                <w:webHidden/>
              </w:rPr>
              <w:fldChar w:fldCharType="separate"/>
            </w:r>
            <w:r w:rsidR="00CD7124">
              <w:rPr>
                <w:webHidden/>
              </w:rPr>
              <w:t>130</w:t>
            </w:r>
            <w:r w:rsidR="00CD7124">
              <w:rPr>
                <w:webHidden/>
              </w:rPr>
              <w:fldChar w:fldCharType="end"/>
            </w:r>
          </w:hyperlink>
        </w:p>
        <w:p w14:paraId="704E1DEA" w14:textId="3138C6D7" w:rsidR="00CD7124" w:rsidRDefault="003A5DCC">
          <w:pPr>
            <w:pStyle w:val="TOC2"/>
            <w:rPr>
              <w:rFonts w:asciiTheme="minorHAnsi" w:eastAsiaTheme="minorEastAsia" w:hAnsiTheme="minorHAnsi" w:cstheme="minorBidi"/>
              <w:spacing w:val="0"/>
            </w:rPr>
          </w:pPr>
          <w:hyperlink w:anchor="_Toc125990406" w:history="1">
            <w:r w:rsidR="00CD7124" w:rsidRPr="0074320C">
              <w:rPr>
                <w:rStyle w:val="Hyperlink"/>
              </w:rPr>
              <w:t>Investment Bankers Errors and Omissions Insurance</w:t>
            </w:r>
            <w:r w:rsidR="00CD7124">
              <w:rPr>
                <w:webHidden/>
              </w:rPr>
              <w:tab/>
            </w:r>
            <w:r w:rsidR="00CD7124">
              <w:rPr>
                <w:webHidden/>
              </w:rPr>
              <w:fldChar w:fldCharType="begin"/>
            </w:r>
            <w:r w:rsidR="00CD7124">
              <w:rPr>
                <w:webHidden/>
              </w:rPr>
              <w:instrText xml:space="preserve"> PAGEREF _Toc125990406 \h </w:instrText>
            </w:r>
            <w:r w:rsidR="00CD7124">
              <w:rPr>
                <w:webHidden/>
              </w:rPr>
            </w:r>
            <w:r w:rsidR="00CD7124">
              <w:rPr>
                <w:webHidden/>
              </w:rPr>
              <w:fldChar w:fldCharType="separate"/>
            </w:r>
            <w:r w:rsidR="00CD7124">
              <w:rPr>
                <w:webHidden/>
              </w:rPr>
              <w:t>130</w:t>
            </w:r>
            <w:r w:rsidR="00CD7124">
              <w:rPr>
                <w:webHidden/>
              </w:rPr>
              <w:fldChar w:fldCharType="end"/>
            </w:r>
          </w:hyperlink>
        </w:p>
        <w:p w14:paraId="7FDE8D2B" w14:textId="4F7FDD1B" w:rsidR="00CD7124" w:rsidRDefault="003A5DCC">
          <w:pPr>
            <w:pStyle w:val="TOC2"/>
            <w:rPr>
              <w:rFonts w:asciiTheme="minorHAnsi" w:eastAsiaTheme="minorEastAsia" w:hAnsiTheme="minorHAnsi" w:cstheme="minorBidi"/>
              <w:spacing w:val="0"/>
            </w:rPr>
          </w:pPr>
          <w:hyperlink w:anchor="_Toc125990407" w:history="1">
            <w:r w:rsidR="00CD7124" w:rsidRPr="0074320C">
              <w:rPr>
                <w:rStyle w:val="Hyperlink"/>
              </w:rPr>
              <w:t>Garagekeeper’s Legal Liability Insurance</w:t>
            </w:r>
            <w:r w:rsidR="00CD7124">
              <w:rPr>
                <w:webHidden/>
              </w:rPr>
              <w:tab/>
            </w:r>
            <w:r w:rsidR="00CD7124">
              <w:rPr>
                <w:webHidden/>
              </w:rPr>
              <w:fldChar w:fldCharType="begin"/>
            </w:r>
            <w:r w:rsidR="00CD7124">
              <w:rPr>
                <w:webHidden/>
              </w:rPr>
              <w:instrText xml:space="preserve"> PAGEREF _Toc125990407 \h </w:instrText>
            </w:r>
            <w:r w:rsidR="00CD7124">
              <w:rPr>
                <w:webHidden/>
              </w:rPr>
            </w:r>
            <w:r w:rsidR="00CD7124">
              <w:rPr>
                <w:webHidden/>
              </w:rPr>
              <w:fldChar w:fldCharType="separate"/>
            </w:r>
            <w:r w:rsidR="00CD7124">
              <w:rPr>
                <w:webHidden/>
              </w:rPr>
              <w:t>130</w:t>
            </w:r>
            <w:r w:rsidR="00CD7124">
              <w:rPr>
                <w:webHidden/>
              </w:rPr>
              <w:fldChar w:fldCharType="end"/>
            </w:r>
          </w:hyperlink>
        </w:p>
        <w:p w14:paraId="17DAB1DF" w14:textId="0B365A5A" w:rsidR="00CD7124" w:rsidRDefault="003A5DCC">
          <w:pPr>
            <w:pStyle w:val="TOC2"/>
            <w:rPr>
              <w:rFonts w:asciiTheme="minorHAnsi" w:eastAsiaTheme="minorEastAsia" w:hAnsiTheme="minorHAnsi" w:cstheme="minorBidi"/>
              <w:spacing w:val="0"/>
            </w:rPr>
          </w:pPr>
          <w:hyperlink w:anchor="_Toc125990408" w:history="1">
            <w:r w:rsidR="00CD7124" w:rsidRPr="0074320C">
              <w:rPr>
                <w:rStyle w:val="Hyperlink"/>
              </w:rPr>
              <w:t>Exhibit 12:  Insurance Requirements for Rental of Facilities</w:t>
            </w:r>
            <w:r w:rsidR="00CD7124">
              <w:rPr>
                <w:webHidden/>
              </w:rPr>
              <w:tab/>
            </w:r>
            <w:r w:rsidR="00CD7124">
              <w:rPr>
                <w:webHidden/>
              </w:rPr>
              <w:fldChar w:fldCharType="begin"/>
            </w:r>
            <w:r w:rsidR="00CD7124">
              <w:rPr>
                <w:webHidden/>
              </w:rPr>
              <w:instrText xml:space="preserve"> PAGEREF _Toc125990408 \h </w:instrText>
            </w:r>
            <w:r w:rsidR="00CD7124">
              <w:rPr>
                <w:webHidden/>
              </w:rPr>
            </w:r>
            <w:r w:rsidR="00CD7124">
              <w:rPr>
                <w:webHidden/>
              </w:rPr>
              <w:fldChar w:fldCharType="separate"/>
            </w:r>
            <w:r w:rsidR="00CD7124">
              <w:rPr>
                <w:webHidden/>
              </w:rPr>
              <w:t>131</w:t>
            </w:r>
            <w:r w:rsidR="00CD7124">
              <w:rPr>
                <w:webHidden/>
              </w:rPr>
              <w:fldChar w:fldCharType="end"/>
            </w:r>
          </w:hyperlink>
        </w:p>
        <w:p w14:paraId="3BE6663E" w14:textId="3D3ECE10" w:rsidR="00CD7124" w:rsidRDefault="003A5DCC">
          <w:pPr>
            <w:pStyle w:val="TOC2"/>
            <w:rPr>
              <w:rFonts w:asciiTheme="minorHAnsi" w:eastAsiaTheme="minorEastAsia" w:hAnsiTheme="minorHAnsi" w:cstheme="minorBidi"/>
              <w:spacing w:val="0"/>
            </w:rPr>
          </w:pPr>
          <w:hyperlink w:anchor="_Toc125990409" w:history="1">
            <w:r w:rsidR="00CD7124" w:rsidRPr="0074320C">
              <w:rPr>
                <w:rStyle w:val="Hyperlink"/>
              </w:rPr>
              <w:t>Exhibit 13:  Insurance Requirements for Instructors</w:t>
            </w:r>
            <w:r w:rsidR="00CD7124">
              <w:rPr>
                <w:webHidden/>
              </w:rPr>
              <w:tab/>
            </w:r>
            <w:r w:rsidR="00CD7124">
              <w:rPr>
                <w:webHidden/>
              </w:rPr>
              <w:fldChar w:fldCharType="begin"/>
            </w:r>
            <w:r w:rsidR="00CD7124">
              <w:rPr>
                <w:webHidden/>
              </w:rPr>
              <w:instrText xml:space="preserve"> PAGEREF _Toc125990409 \h </w:instrText>
            </w:r>
            <w:r w:rsidR="00CD7124">
              <w:rPr>
                <w:webHidden/>
              </w:rPr>
            </w:r>
            <w:r w:rsidR="00CD7124">
              <w:rPr>
                <w:webHidden/>
              </w:rPr>
              <w:fldChar w:fldCharType="separate"/>
            </w:r>
            <w:r w:rsidR="00CD7124">
              <w:rPr>
                <w:webHidden/>
              </w:rPr>
              <w:t>134</w:t>
            </w:r>
            <w:r w:rsidR="00CD7124">
              <w:rPr>
                <w:webHidden/>
              </w:rPr>
              <w:fldChar w:fldCharType="end"/>
            </w:r>
          </w:hyperlink>
        </w:p>
        <w:p w14:paraId="10ED3523" w14:textId="1C2E8E42" w:rsidR="00CD7124" w:rsidRDefault="003A5DCC">
          <w:pPr>
            <w:pStyle w:val="TOC1"/>
            <w:rPr>
              <w:rFonts w:asciiTheme="minorHAnsi" w:eastAsiaTheme="minorEastAsia" w:hAnsiTheme="minorHAnsi" w:cstheme="minorBidi"/>
              <w:b w:val="0"/>
              <w:szCs w:val="22"/>
            </w:rPr>
          </w:pPr>
          <w:hyperlink w:anchor="_Toc125990410" w:history="1">
            <w:r w:rsidR="00CD7124" w:rsidRPr="0074320C">
              <w:rPr>
                <w:rStyle w:val="Hyperlink"/>
              </w:rPr>
              <w:t>Chapter Eight:  Schools and Other Youth-Serving Organizations</w:t>
            </w:r>
            <w:r w:rsidR="00CD7124">
              <w:rPr>
                <w:webHidden/>
              </w:rPr>
              <w:tab/>
            </w:r>
            <w:r w:rsidR="00CD7124">
              <w:rPr>
                <w:webHidden/>
              </w:rPr>
              <w:fldChar w:fldCharType="begin"/>
            </w:r>
            <w:r w:rsidR="00CD7124">
              <w:rPr>
                <w:webHidden/>
              </w:rPr>
              <w:instrText xml:space="preserve"> PAGEREF _Toc125990410 \h </w:instrText>
            </w:r>
            <w:r w:rsidR="00CD7124">
              <w:rPr>
                <w:webHidden/>
              </w:rPr>
            </w:r>
            <w:r w:rsidR="00CD7124">
              <w:rPr>
                <w:webHidden/>
              </w:rPr>
              <w:fldChar w:fldCharType="separate"/>
            </w:r>
            <w:r w:rsidR="00CD7124">
              <w:rPr>
                <w:webHidden/>
              </w:rPr>
              <w:t>137</w:t>
            </w:r>
            <w:r w:rsidR="00CD7124">
              <w:rPr>
                <w:webHidden/>
              </w:rPr>
              <w:fldChar w:fldCharType="end"/>
            </w:r>
          </w:hyperlink>
        </w:p>
        <w:p w14:paraId="771C46AB" w14:textId="3A1CC223" w:rsidR="00CD7124" w:rsidRDefault="003A5DCC">
          <w:pPr>
            <w:pStyle w:val="TOC2"/>
            <w:rPr>
              <w:rFonts w:asciiTheme="minorHAnsi" w:eastAsiaTheme="minorEastAsia" w:hAnsiTheme="minorHAnsi" w:cstheme="minorBidi"/>
              <w:spacing w:val="0"/>
            </w:rPr>
          </w:pPr>
          <w:hyperlink w:anchor="_Toc125990411" w:history="1">
            <w:r w:rsidR="00CD7124" w:rsidRPr="0074320C">
              <w:rPr>
                <w:rStyle w:val="Hyperlink"/>
              </w:rPr>
              <w:t>Use of Facilities</w:t>
            </w:r>
            <w:r w:rsidR="00CD7124">
              <w:rPr>
                <w:webHidden/>
              </w:rPr>
              <w:tab/>
            </w:r>
            <w:r w:rsidR="00CD7124">
              <w:rPr>
                <w:webHidden/>
              </w:rPr>
              <w:fldChar w:fldCharType="begin"/>
            </w:r>
            <w:r w:rsidR="00CD7124">
              <w:rPr>
                <w:webHidden/>
              </w:rPr>
              <w:instrText xml:space="preserve"> PAGEREF _Toc125990411 \h </w:instrText>
            </w:r>
            <w:r w:rsidR="00CD7124">
              <w:rPr>
                <w:webHidden/>
              </w:rPr>
            </w:r>
            <w:r w:rsidR="00CD7124">
              <w:rPr>
                <w:webHidden/>
              </w:rPr>
              <w:fldChar w:fldCharType="separate"/>
            </w:r>
            <w:r w:rsidR="00CD7124">
              <w:rPr>
                <w:webHidden/>
              </w:rPr>
              <w:t>137</w:t>
            </w:r>
            <w:r w:rsidR="00CD7124">
              <w:rPr>
                <w:webHidden/>
              </w:rPr>
              <w:fldChar w:fldCharType="end"/>
            </w:r>
          </w:hyperlink>
        </w:p>
        <w:p w14:paraId="12D00EDA" w14:textId="68E347E2" w:rsidR="00CD7124" w:rsidRDefault="003A5DCC">
          <w:pPr>
            <w:pStyle w:val="TOC2"/>
            <w:rPr>
              <w:rFonts w:asciiTheme="minorHAnsi" w:eastAsiaTheme="minorEastAsia" w:hAnsiTheme="minorHAnsi" w:cstheme="minorBidi"/>
              <w:spacing w:val="0"/>
            </w:rPr>
          </w:pPr>
          <w:hyperlink w:anchor="_Toc125990412" w:history="1">
            <w:r w:rsidR="00CD7124" w:rsidRPr="0074320C">
              <w:rPr>
                <w:rStyle w:val="Hyperlink"/>
              </w:rPr>
              <w:t>Third Party Instructors</w:t>
            </w:r>
            <w:r w:rsidR="00CD7124">
              <w:rPr>
                <w:webHidden/>
              </w:rPr>
              <w:tab/>
            </w:r>
            <w:r w:rsidR="00CD7124">
              <w:rPr>
                <w:webHidden/>
              </w:rPr>
              <w:fldChar w:fldCharType="begin"/>
            </w:r>
            <w:r w:rsidR="00CD7124">
              <w:rPr>
                <w:webHidden/>
              </w:rPr>
              <w:instrText xml:space="preserve"> PAGEREF _Toc125990412 \h </w:instrText>
            </w:r>
            <w:r w:rsidR="00CD7124">
              <w:rPr>
                <w:webHidden/>
              </w:rPr>
            </w:r>
            <w:r w:rsidR="00CD7124">
              <w:rPr>
                <w:webHidden/>
              </w:rPr>
              <w:fldChar w:fldCharType="separate"/>
            </w:r>
            <w:r w:rsidR="00CD7124">
              <w:rPr>
                <w:webHidden/>
              </w:rPr>
              <w:t>138</w:t>
            </w:r>
            <w:r w:rsidR="00CD7124">
              <w:rPr>
                <w:webHidden/>
              </w:rPr>
              <w:fldChar w:fldCharType="end"/>
            </w:r>
          </w:hyperlink>
        </w:p>
        <w:p w14:paraId="52D67711" w14:textId="20E929A7" w:rsidR="00CD7124" w:rsidRDefault="003A5DCC">
          <w:pPr>
            <w:pStyle w:val="TOC2"/>
            <w:rPr>
              <w:rFonts w:asciiTheme="minorHAnsi" w:eastAsiaTheme="minorEastAsia" w:hAnsiTheme="minorHAnsi" w:cstheme="minorBidi"/>
              <w:spacing w:val="0"/>
            </w:rPr>
          </w:pPr>
          <w:hyperlink w:anchor="_Toc125990413" w:history="1">
            <w:r w:rsidR="00CD7124" w:rsidRPr="0074320C">
              <w:rPr>
                <w:rStyle w:val="Hyperlink"/>
              </w:rPr>
              <w:t>Special Events</w:t>
            </w:r>
            <w:r w:rsidR="00CD7124">
              <w:rPr>
                <w:webHidden/>
              </w:rPr>
              <w:tab/>
            </w:r>
            <w:r w:rsidR="00CD7124">
              <w:rPr>
                <w:webHidden/>
              </w:rPr>
              <w:fldChar w:fldCharType="begin"/>
            </w:r>
            <w:r w:rsidR="00CD7124">
              <w:rPr>
                <w:webHidden/>
              </w:rPr>
              <w:instrText xml:space="preserve"> PAGEREF _Toc125990413 \h </w:instrText>
            </w:r>
            <w:r w:rsidR="00CD7124">
              <w:rPr>
                <w:webHidden/>
              </w:rPr>
            </w:r>
            <w:r w:rsidR="00CD7124">
              <w:rPr>
                <w:webHidden/>
              </w:rPr>
              <w:fldChar w:fldCharType="separate"/>
            </w:r>
            <w:r w:rsidR="00CD7124">
              <w:rPr>
                <w:webHidden/>
              </w:rPr>
              <w:t>138</w:t>
            </w:r>
            <w:r w:rsidR="00CD7124">
              <w:rPr>
                <w:webHidden/>
              </w:rPr>
              <w:fldChar w:fldCharType="end"/>
            </w:r>
          </w:hyperlink>
        </w:p>
        <w:p w14:paraId="08A2B806" w14:textId="7A04815B" w:rsidR="00CD7124" w:rsidRDefault="003A5DCC">
          <w:pPr>
            <w:pStyle w:val="TOC2"/>
            <w:rPr>
              <w:rFonts w:asciiTheme="minorHAnsi" w:eastAsiaTheme="minorEastAsia" w:hAnsiTheme="minorHAnsi" w:cstheme="minorBidi"/>
              <w:spacing w:val="0"/>
            </w:rPr>
          </w:pPr>
          <w:hyperlink w:anchor="_Toc125990414" w:history="1">
            <w:r w:rsidR="00CD7124" w:rsidRPr="0074320C">
              <w:rPr>
                <w:rStyle w:val="Hyperlink"/>
              </w:rPr>
              <w:t>Student Placement Agreements</w:t>
            </w:r>
            <w:r w:rsidR="00CD7124">
              <w:rPr>
                <w:webHidden/>
              </w:rPr>
              <w:tab/>
            </w:r>
            <w:r w:rsidR="00CD7124">
              <w:rPr>
                <w:webHidden/>
              </w:rPr>
              <w:fldChar w:fldCharType="begin"/>
            </w:r>
            <w:r w:rsidR="00CD7124">
              <w:rPr>
                <w:webHidden/>
              </w:rPr>
              <w:instrText xml:space="preserve"> PAGEREF _Toc125990414 \h </w:instrText>
            </w:r>
            <w:r w:rsidR="00CD7124">
              <w:rPr>
                <w:webHidden/>
              </w:rPr>
            </w:r>
            <w:r w:rsidR="00CD7124">
              <w:rPr>
                <w:webHidden/>
              </w:rPr>
              <w:fldChar w:fldCharType="separate"/>
            </w:r>
            <w:r w:rsidR="00CD7124">
              <w:rPr>
                <w:webHidden/>
              </w:rPr>
              <w:t>139</w:t>
            </w:r>
            <w:r w:rsidR="00CD7124">
              <w:rPr>
                <w:webHidden/>
              </w:rPr>
              <w:fldChar w:fldCharType="end"/>
            </w:r>
          </w:hyperlink>
        </w:p>
        <w:p w14:paraId="657A606C" w14:textId="0DBC9E9F" w:rsidR="00CD7124" w:rsidRDefault="003A5DCC">
          <w:pPr>
            <w:pStyle w:val="TOC2"/>
            <w:rPr>
              <w:rFonts w:asciiTheme="minorHAnsi" w:eastAsiaTheme="minorEastAsia" w:hAnsiTheme="minorHAnsi" w:cstheme="minorBidi"/>
              <w:spacing w:val="0"/>
            </w:rPr>
          </w:pPr>
          <w:hyperlink w:anchor="_Toc125990415" w:history="1">
            <w:r w:rsidR="00CD7124" w:rsidRPr="0074320C">
              <w:rPr>
                <w:rStyle w:val="Hyperlink"/>
              </w:rPr>
              <w:t>Sexual Abuse and Molestation (SAM) Liability</w:t>
            </w:r>
            <w:r w:rsidR="00CD7124">
              <w:rPr>
                <w:webHidden/>
              </w:rPr>
              <w:tab/>
            </w:r>
            <w:r w:rsidR="00CD7124">
              <w:rPr>
                <w:webHidden/>
              </w:rPr>
              <w:fldChar w:fldCharType="begin"/>
            </w:r>
            <w:r w:rsidR="00CD7124">
              <w:rPr>
                <w:webHidden/>
              </w:rPr>
              <w:instrText xml:space="preserve"> PAGEREF _Toc125990415 \h </w:instrText>
            </w:r>
            <w:r w:rsidR="00CD7124">
              <w:rPr>
                <w:webHidden/>
              </w:rPr>
            </w:r>
            <w:r w:rsidR="00CD7124">
              <w:rPr>
                <w:webHidden/>
              </w:rPr>
              <w:fldChar w:fldCharType="separate"/>
            </w:r>
            <w:r w:rsidR="00CD7124">
              <w:rPr>
                <w:webHidden/>
              </w:rPr>
              <w:t>139</w:t>
            </w:r>
            <w:r w:rsidR="00CD7124">
              <w:rPr>
                <w:webHidden/>
              </w:rPr>
              <w:fldChar w:fldCharType="end"/>
            </w:r>
          </w:hyperlink>
        </w:p>
        <w:p w14:paraId="22D1E973" w14:textId="0E5D4375" w:rsidR="00CD7124" w:rsidRDefault="003A5DCC">
          <w:pPr>
            <w:pStyle w:val="TOC2"/>
            <w:rPr>
              <w:rFonts w:asciiTheme="minorHAnsi" w:eastAsiaTheme="minorEastAsia" w:hAnsiTheme="minorHAnsi" w:cstheme="minorBidi"/>
              <w:spacing w:val="0"/>
            </w:rPr>
          </w:pPr>
          <w:hyperlink w:anchor="_Toc125990416" w:history="1">
            <w:r w:rsidR="00CD7124" w:rsidRPr="0074320C">
              <w:rPr>
                <w:rStyle w:val="Hyperlink"/>
              </w:rPr>
              <w:t>Transportation Risks</w:t>
            </w:r>
            <w:r w:rsidR="00CD7124">
              <w:rPr>
                <w:webHidden/>
              </w:rPr>
              <w:tab/>
            </w:r>
            <w:r w:rsidR="00CD7124">
              <w:rPr>
                <w:webHidden/>
              </w:rPr>
              <w:fldChar w:fldCharType="begin"/>
            </w:r>
            <w:r w:rsidR="00CD7124">
              <w:rPr>
                <w:webHidden/>
              </w:rPr>
              <w:instrText xml:space="preserve"> PAGEREF _Toc125990416 \h </w:instrText>
            </w:r>
            <w:r w:rsidR="00CD7124">
              <w:rPr>
                <w:webHidden/>
              </w:rPr>
            </w:r>
            <w:r w:rsidR="00CD7124">
              <w:rPr>
                <w:webHidden/>
              </w:rPr>
              <w:fldChar w:fldCharType="separate"/>
            </w:r>
            <w:r w:rsidR="00CD7124">
              <w:rPr>
                <w:webHidden/>
              </w:rPr>
              <w:t>140</w:t>
            </w:r>
            <w:r w:rsidR="00CD7124">
              <w:rPr>
                <w:webHidden/>
              </w:rPr>
              <w:fldChar w:fldCharType="end"/>
            </w:r>
          </w:hyperlink>
        </w:p>
        <w:p w14:paraId="69F5AEED" w14:textId="0645EA85" w:rsidR="00CD7124" w:rsidRDefault="003A5DCC">
          <w:pPr>
            <w:pStyle w:val="TOC2"/>
            <w:rPr>
              <w:rFonts w:asciiTheme="minorHAnsi" w:eastAsiaTheme="minorEastAsia" w:hAnsiTheme="minorHAnsi" w:cstheme="minorBidi"/>
              <w:spacing w:val="0"/>
            </w:rPr>
          </w:pPr>
          <w:hyperlink w:anchor="_Toc125990417" w:history="1">
            <w:r w:rsidR="00CD7124" w:rsidRPr="0074320C">
              <w:rPr>
                <w:rStyle w:val="Hyperlink"/>
              </w:rPr>
              <w:t>Exhibit 14:  Insurance Requirements for Bus and Transportation Contracts</w:t>
            </w:r>
            <w:r w:rsidR="00CD7124">
              <w:rPr>
                <w:webHidden/>
              </w:rPr>
              <w:tab/>
            </w:r>
            <w:r w:rsidR="00CD7124">
              <w:rPr>
                <w:webHidden/>
              </w:rPr>
              <w:fldChar w:fldCharType="begin"/>
            </w:r>
            <w:r w:rsidR="00CD7124">
              <w:rPr>
                <w:webHidden/>
              </w:rPr>
              <w:instrText xml:space="preserve"> PAGEREF _Toc125990417 \h </w:instrText>
            </w:r>
            <w:r w:rsidR="00CD7124">
              <w:rPr>
                <w:webHidden/>
              </w:rPr>
            </w:r>
            <w:r w:rsidR="00CD7124">
              <w:rPr>
                <w:webHidden/>
              </w:rPr>
              <w:fldChar w:fldCharType="separate"/>
            </w:r>
            <w:r w:rsidR="00CD7124">
              <w:rPr>
                <w:webHidden/>
              </w:rPr>
              <w:t>141</w:t>
            </w:r>
            <w:r w:rsidR="00CD7124">
              <w:rPr>
                <w:webHidden/>
              </w:rPr>
              <w:fldChar w:fldCharType="end"/>
            </w:r>
          </w:hyperlink>
        </w:p>
        <w:p w14:paraId="1144A540" w14:textId="7DF33418" w:rsidR="00CD7124" w:rsidRDefault="003A5DCC">
          <w:pPr>
            <w:pStyle w:val="TOC1"/>
            <w:rPr>
              <w:rFonts w:asciiTheme="minorHAnsi" w:eastAsiaTheme="minorEastAsia" w:hAnsiTheme="minorHAnsi" w:cstheme="minorBidi"/>
              <w:b w:val="0"/>
              <w:szCs w:val="22"/>
            </w:rPr>
          </w:pPr>
          <w:hyperlink w:anchor="_Toc125990418" w:history="1">
            <w:r w:rsidR="00CD7124" w:rsidRPr="0074320C">
              <w:rPr>
                <w:rStyle w:val="Hyperlink"/>
              </w:rPr>
              <w:t>Chapter Nine:  Verify Coverages</w:t>
            </w:r>
            <w:r w:rsidR="00CD7124">
              <w:rPr>
                <w:webHidden/>
              </w:rPr>
              <w:tab/>
            </w:r>
            <w:r w:rsidR="00CD7124">
              <w:rPr>
                <w:webHidden/>
              </w:rPr>
              <w:fldChar w:fldCharType="begin"/>
            </w:r>
            <w:r w:rsidR="00CD7124">
              <w:rPr>
                <w:webHidden/>
              </w:rPr>
              <w:instrText xml:space="preserve"> PAGEREF _Toc125990418 \h </w:instrText>
            </w:r>
            <w:r w:rsidR="00CD7124">
              <w:rPr>
                <w:webHidden/>
              </w:rPr>
            </w:r>
            <w:r w:rsidR="00CD7124">
              <w:rPr>
                <w:webHidden/>
              </w:rPr>
              <w:fldChar w:fldCharType="separate"/>
            </w:r>
            <w:r w:rsidR="00CD7124">
              <w:rPr>
                <w:webHidden/>
              </w:rPr>
              <w:t>144</w:t>
            </w:r>
            <w:r w:rsidR="00CD7124">
              <w:rPr>
                <w:webHidden/>
              </w:rPr>
              <w:fldChar w:fldCharType="end"/>
            </w:r>
          </w:hyperlink>
        </w:p>
        <w:p w14:paraId="118431FD" w14:textId="55898FC6" w:rsidR="00CD7124" w:rsidRDefault="003A5DCC">
          <w:pPr>
            <w:pStyle w:val="TOC2"/>
            <w:rPr>
              <w:rFonts w:asciiTheme="minorHAnsi" w:eastAsiaTheme="minorEastAsia" w:hAnsiTheme="minorHAnsi" w:cstheme="minorBidi"/>
              <w:spacing w:val="0"/>
            </w:rPr>
          </w:pPr>
          <w:hyperlink w:anchor="_Toc125990419" w:history="1">
            <w:r w:rsidR="00CD7124" w:rsidRPr="0074320C">
              <w:rPr>
                <w:rStyle w:val="Hyperlink"/>
              </w:rPr>
              <w:t>Typical Contractors Insurance Program</w:t>
            </w:r>
            <w:r w:rsidR="00CD7124">
              <w:rPr>
                <w:webHidden/>
              </w:rPr>
              <w:tab/>
            </w:r>
            <w:r w:rsidR="00CD7124">
              <w:rPr>
                <w:webHidden/>
              </w:rPr>
              <w:fldChar w:fldCharType="begin"/>
            </w:r>
            <w:r w:rsidR="00CD7124">
              <w:rPr>
                <w:webHidden/>
              </w:rPr>
              <w:instrText xml:space="preserve"> PAGEREF _Toc125990419 \h </w:instrText>
            </w:r>
            <w:r w:rsidR="00CD7124">
              <w:rPr>
                <w:webHidden/>
              </w:rPr>
            </w:r>
            <w:r w:rsidR="00CD7124">
              <w:rPr>
                <w:webHidden/>
              </w:rPr>
              <w:fldChar w:fldCharType="separate"/>
            </w:r>
            <w:r w:rsidR="00CD7124">
              <w:rPr>
                <w:webHidden/>
              </w:rPr>
              <w:t>144</w:t>
            </w:r>
            <w:r w:rsidR="00CD7124">
              <w:rPr>
                <w:webHidden/>
              </w:rPr>
              <w:fldChar w:fldCharType="end"/>
            </w:r>
          </w:hyperlink>
        </w:p>
        <w:p w14:paraId="177E710F" w14:textId="6F1C09E0" w:rsidR="00CD7124" w:rsidRDefault="003A5DCC">
          <w:pPr>
            <w:pStyle w:val="TOC2"/>
            <w:rPr>
              <w:rFonts w:asciiTheme="minorHAnsi" w:eastAsiaTheme="minorEastAsia" w:hAnsiTheme="minorHAnsi" w:cstheme="minorBidi"/>
              <w:spacing w:val="0"/>
            </w:rPr>
          </w:pPr>
          <w:hyperlink w:anchor="_Toc125990420" w:history="1">
            <w:r w:rsidR="00CD7124" w:rsidRPr="0074320C">
              <w:rPr>
                <w:rStyle w:val="Hyperlink"/>
              </w:rPr>
              <w:t>Certificates of Insurance Guidelines</w:t>
            </w:r>
            <w:r w:rsidR="00CD7124">
              <w:rPr>
                <w:webHidden/>
              </w:rPr>
              <w:tab/>
            </w:r>
            <w:r w:rsidR="00CD7124">
              <w:rPr>
                <w:webHidden/>
              </w:rPr>
              <w:fldChar w:fldCharType="begin"/>
            </w:r>
            <w:r w:rsidR="00CD7124">
              <w:rPr>
                <w:webHidden/>
              </w:rPr>
              <w:instrText xml:space="preserve"> PAGEREF _Toc125990420 \h </w:instrText>
            </w:r>
            <w:r w:rsidR="00CD7124">
              <w:rPr>
                <w:webHidden/>
              </w:rPr>
            </w:r>
            <w:r w:rsidR="00CD7124">
              <w:rPr>
                <w:webHidden/>
              </w:rPr>
              <w:fldChar w:fldCharType="separate"/>
            </w:r>
            <w:r w:rsidR="00CD7124">
              <w:rPr>
                <w:webHidden/>
              </w:rPr>
              <w:t>145</w:t>
            </w:r>
            <w:r w:rsidR="00CD7124">
              <w:rPr>
                <w:webHidden/>
              </w:rPr>
              <w:fldChar w:fldCharType="end"/>
            </w:r>
          </w:hyperlink>
        </w:p>
        <w:p w14:paraId="68C3FE20" w14:textId="0636077C" w:rsidR="00CD7124" w:rsidRDefault="003A5DCC">
          <w:pPr>
            <w:pStyle w:val="TOC2"/>
            <w:rPr>
              <w:rFonts w:asciiTheme="minorHAnsi" w:eastAsiaTheme="minorEastAsia" w:hAnsiTheme="minorHAnsi" w:cstheme="minorBidi"/>
              <w:spacing w:val="0"/>
            </w:rPr>
          </w:pPr>
          <w:hyperlink w:anchor="_Toc125990421" w:history="1">
            <w:r w:rsidR="00CD7124" w:rsidRPr="0074320C">
              <w:rPr>
                <w:rStyle w:val="Hyperlink"/>
              </w:rPr>
              <w:t>Additional Insured Endorsements</w:t>
            </w:r>
            <w:r w:rsidR="00CD7124">
              <w:rPr>
                <w:webHidden/>
              </w:rPr>
              <w:tab/>
            </w:r>
            <w:r w:rsidR="00CD7124">
              <w:rPr>
                <w:webHidden/>
              </w:rPr>
              <w:fldChar w:fldCharType="begin"/>
            </w:r>
            <w:r w:rsidR="00CD7124">
              <w:rPr>
                <w:webHidden/>
              </w:rPr>
              <w:instrText xml:space="preserve"> PAGEREF _Toc125990421 \h </w:instrText>
            </w:r>
            <w:r w:rsidR="00CD7124">
              <w:rPr>
                <w:webHidden/>
              </w:rPr>
            </w:r>
            <w:r w:rsidR="00CD7124">
              <w:rPr>
                <w:webHidden/>
              </w:rPr>
              <w:fldChar w:fldCharType="separate"/>
            </w:r>
            <w:r w:rsidR="00CD7124">
              <w:rPr>
                <w:webHidden/>
              </w:rPr>
              <w:t>148</w:t>
            </w:r>
            <w:r w:rsidR="00CD7124">
              <w:rPr>
                <w:webHidden/>
              </w:rPr>
              <w:fldChar w:fldCharType="end"/>
            </w:r>
          </w:hyperlink>
        </w:p>
        <w:p w14:paraId="41F8FBE0" w14:textId="76EBB05D" w:rsidR="00CD7124" w:rsidRDefault="003A5DCC">
          <w:pPr>
            <w:pStyle w:val="TOC2"/>
            <w:rPr>
              <w:rFonts w:asciiTheme="minorHAnsi" w:eastAsiaTheme="minorEastAsia" w:hAnsiTheme="minorHAnsi" w:cstheme="minorBidi"/>
              <w:spacing w:val="0"/>
            </w:rPr>
          </w:pPr>
          <w:hyperlink w:anchor="_Toc125990422" w:history="1">
            <w:r w:rsidR="00CD7124" w:rsidRPr="0074320C">
              <w:rPr>
                <w:rStyle w:val="Hyperlink"/>
              </w:rPr>
              <w:t>Other Endorsements</w:t>
            </w:r>
            <w:r w:rsidR="00CD7124">
              <w:rPr>
                <w:webHidden/>
              </w:rPr>
              <w:tab/>
            </w:r>
            <w:r w:rsidR="00CD7124">
              <w:rPr>
                <w:webHidden/>
              </w:rPr>
              <w:fldChar w:fldCharType="begin"/>
            </w:r>
            <w:r w:rsidR="00CD7124">
              <w:rPr>
                <w:webHidden/>
              </w:rPr>
              <w:instrText xml:space="preserve"> PAGEREF _Toc125990422 \h </w:instrText>
            </w:r>
            <w:r w:rsidR="00CD7124">
              <w:rPr>
                <w:webHidden/>
              </w:rPr>
            </w:r>
            <w:r w:rsidR="00CD7124">
              <w:rPr>
                <w:webHidden/>
              </w:rPr>
              <w:fldChar w:fldCharType="separate"/>
            </w:r>
            <w:r w:rsidR="00CD7124">
              <w:rPr>
                <w:webHidden/>
              </w:rPr>
              <w:t>156</w:t>
            </w:r>
            <w:r w:rsidR="00CD7124">
              <w:rPr>
                <w:webHidden/>
              </w:rPr>
              <w:fldChar w:fldCharType="end"/>
            </w:r>
          </w:hyperlink>
        </w:p>
        <w:p w14:paraId="07E38995" w14:textId="61E947F1" w:rsidR="00CD7124" w:rsidRDefault="003A5DCC">
          <w:pPr>
            <w:pStyle w:val="TOC3"/>
            <w:rPr>
              <w:rFonts w:asciiTheme="minorHAnsi" w:eastAsiaTheme="minorEastAsia" w:hAnsiTheme="minorHAnsi" w:cstheme="minorBidi"/>
              <w:spacing w:val="0"/>
            </w:rPr>
          </w:pPr>
          <w:hyperlink w:anchor="_Toc125990423" w:history="1">
            <w:r w:rsidR="00CD7124" w:rsidRPr="0074320C">
              <w:rPr>
                <w:rStyle w:val="Hyperlink"/>
              </w:rPr>
              <w:t>Primary Insurance</w:t>
            </w:r>
            <w:r w:rsidR="00CD7124">
              <w:rPr>
                <w:webHidden/>
              </w:rPr>
              <w:tab/>
            </w:r>
            <w:r w:rsidR="00CD7124">
              <w:rPr>
                <w:webHidden/>
              </w:rPr>
              <w:fldChar w:fldCharType="begin"/>
            </w:r>
            <w:r w:rsidR="00CD7124">
              <w:rPr>
                <w:webHidden/>
              </w:rPr>
              <w:instrText xml:space="preserve"> PAGEREF _Toc125990423 \h </w:instrText>
            </w:r>
            <w:r w:rsidR="00CD7124">
              <w:rPr>
                <w:webHidden/>
              </w:rPr>
            </w:r>
            <w:r w:rsidR="00CD7124">
              <w:rPr>
                <w:webHidden/>
              </w:rPr>
              <w:fldChar w:fldCharType="separate"/>
            </w:r>
            <w:r w:rsidR="00CD7124">
              <w:rPr>
                <w:webHidden/>
              </w:rPr>
              <w:t>156</w:t>
            </w:r>
            <w:r w:rsidR="00CD7124">
              <w:rPr>
                <w:webHidden/>
              </w:rPr>
              <w:fldChar w:fldCharType="end"/>
            </w:r>
          </w:hyperlink>
        </w:p>
        <w:p w14:paraId="3F21DE5D" w14:textId="48A974E9" w:rsidR="00CD7124" w:rsidRDefault="003A5DCC">
          <w:pPr>
            <w:pStyle w:val="TOC3"/>
            <w:rPr>
              <w:rFonts w:asciiTheme="minorHAnsi" w:eastAsiaTheme="minorEastAsia" w:hAnsiTheme="minorHAnsi" w:cstheme="minorBidi"/>
              <w:spacing w:val="0"/>
            </w:rPr>
          </w:pPr>
          <w:hyperlink w:anchor="_Toc125990424" w:history="1">
            <w:r w:rsidR="00CD7124" w:rsidRPr="0074320C">
              <w:rPr>
                <w:rStyle w:val="Hyperlink"/>
              </w:rPr>
              <w:t>Waiver of Subrogation</w:t>
            </w:r>
            <w:r w:rsidR="00CD7124">
              <w:rPr>
                <w:webHidden/>
              </w:rPr>
              <w:tab/>
            </w:r>
            <w:r w:rsidR="00CD7124">
              <w:rPr>
                <w:webHidden/>
              </w:rPr>
              <w:fldChar w:fldCharType="begin"/>
            </w:r>
            <w:r w:rsidR="00CD7124">
              <w:rPr>
                <w:webHidden/>
              </w:rPr>
              <w:instrText xml:space="preserve"> PAGEREF _Toc125990424 \h </w:instrText>
            </w:r>
            <w:r w:rsidR="00CD7124">
              <w:rPr>
                <w:webHidden/>
              </w:rPr>
            </w:r>
            <w:r w:rsidR="00CD7124">
              <w:rPr>
                <w:webHidden/>
              </w:rPr>
              <w:fldChar w:fldCharType="separate"/>
            </w:r>
            <w:r w:rsidR="00CD7124">
              <w:rPr>
                <w:webHidden/>
              </w:rPr>
              <w:t>156</w:t>
            </w:r>
            <w:r w:rsidR="00CD7124">
              <w:rPr>
                <w:webHidden/>
              </w:rPr>
              <w:fldChar w:fldCharType="end"/>
            </w:r>
          </w:hyperlink>
        </w:p>
        <w:p w14:paraId="115C6955" w14:textId="3037DB8A" w:rsidR="00CD7124" w:rsidRDefault="003A5DCC">
          <w:pPr>
            <w:pStyle w:val="TOC3"/>
            <w:rPr>
              <w:rFonts w:asciiTheme="minorHAnsi" w:eastAsiaTheme="minorEastAsia" w:hAnsiTheme="minorHAnsi" w:cstheme="minorBidi"/>
              <w:spacing w:val="0"/>
            </w:rPr>
          </w:pPr>
          <w:hyperlink w:anchor="_Toc125990425" w:history="1">
            <w:r w:rsidR="00CD7124" w:rsidRPr="0074320C">
              <w:rPr>
                <w:rStyle w:val="Hyperlink"/>
              </w:rPr>
              <w:t>Notice of Cancellation</w:t>
            </w:r>
            <w:r w:rsidR="00CD7124">
              <w:rPr>
                <w:webHidden/>
              </w:rPr>
              <w:tab/>
            </w:r>
            <w:r w:rsidR="00CD7124">
              <w:rPr>
                <w:webHidden/>
              </w:rPr>
              <w:fldChar w:fldCharType="begin"/>
            </w:r>
            <w:r w:rsidR="00CD7124">
              <w:rPr>
                <w:webHidden/>
              </w:rPr>
              <w:instrText xml:space="preserve"> PAGEREF _Toc125990425 \h </w:instrText>
            </w:r>
            <w:r w:rsidR="00CD7124">
              <w:rPr>
                <w:webHidden/>
              </w:rPr>
            </w:r>
            <w:r w:rsidR="00CD7124">
              <w:rPr>
                <w:webHidden/>
              </w:rPr>
              <w:fldChar w:fldCharType="separate"/>
            </w:r>
            <w:r w:rsidR="00CD7124">
              <w:rPr>
                <w:webHidden/>
              </w:rPr>
              <w:t>157</w:t>
            </w:r>
            <w:r w:rsidR="00CD7124">
              <w:rPr>
                <w:webHidden/>
              </w:rPr>
              <w:fldChar w:fldCharType="end"/>
            </w:r>
          </w:hyperlink>
        </w:p>
        <w:p w14:paraId="2141A9AA" w14:textId="0FB14A7D" w:rsidR="00CD7124" w:rsidRDefault="003A5DCC">
          <w:pPr>
            <w:pStyle w:val="TOC3"/>
            <w:rPr>
              <w:rFonts w:asciiTheme="minorHAnsi" w:eastAsiaTheme="minorEastAsia" w:hAnsiTheme="minorHAnsi" w:cstheme="minorBidi"/>
              <w:spacing w:val="0"/>
            </w:rPr>
          </w:pPr>
          <w:hyperlink w:anchor="_Toc125990426" w:history="1">
            <w:r w:rsidR="00CD7124" w:rsidRPr="0074320C">
              <w:rPr>
                <w:rStyle w:val="Hyperlink"/>
              </w:rPr>
              <w:t>Customized Endorsements</w:t>
            </w:r>
            <w:r w:rsidR="00CD7124">
              <w:rPr>
                <w:webHidden/>
              </w:rPr>
              <w:tab/>
            </w:r>
            <w:r w:rsidR="00CD7124">
              <w:rPr>
                <w:webHidden/>
              </w:rPr>
              <w:fldChar w:fldCharType="begin"/>
            </w:r>
            <w:r w:rsidR="00CD7124">
              <w:rPr>
                <w:webHidden/>
              </w:rPr>
              <w:instrText xml:space="preserve"> PAGEREF _Toc125990426 \h </w:instrText>
            </w:r>
            <w:r w:rsidR="00CD7124">
              <w:rPr>
                <w:webHidden/>
              </w:rPr>
            </w:r>
            <w:r w:rsidR="00CD7124">
              <w:rPr>
                <w:webHidden/>
              </w:rPr>
              <w:fldChar w:fldCharType="separate"/>
            </w:r>
            <w:r w:rsidR="00CD7124">
              <w:rPr>
                <w:webHidden/>
              </w:rPr>
              <w:t>157</w:t>
            </w:r>
            <w:r w:rsidR="00CD7124">
              <w:rPr>
                <w:webHidden/>
              </w:rPr>
              <w:fldChar w:fldCharType="end"/>
            </w:r>
          </w:hyperlink>
        </w:p>
        <w:p w14:paraId="6F1692AE" w14:textId="4F01E31A" w:rsidR="00CD7124" w:rsidRDefault="003A5DCC">
          <w:pPr>
            <w:pStyle w:val="TOC3"/>
            <w:rPr>
              <w:rFonts w:asciiTheme="minorHAnsi" w:eastAsiaTheme="minorEastAsia" w:hAnsiTheme="minorHAnsi" w:cstheme="minorBidi"/>
              <w:spacing w:val="0"/>
            </w:rPr>
          </w:pPr>
          <w:hyperlink w:anchor="_Toc125990427" w:history="1">
            <w:r w:rsidR="00CD7124" w:rsidRPr="0074320C">
              <w:rPr>
                <w:rStyle w:val="Hyperlink"/>
              </w:rPr>
              <w:t>Entity Supplied</w:t>
            </w:r>
            <w:r w:rsidR="00CD7124">
              <w:rPr>
                <w:webHidden/>
              </w:rPr>
              <w:tab/>
            </w:r>
            <w:r w:rsidR="00CD7124">
              <w:rPr>
                <w:webHidden/>
              </w:rPr>
              <w:fldChar w:fldCharType="begin"/>
            </w:r>
            <w:r w:rsidR="00CD7124">
              <w:rPr>
                <w:webHidden/>
              </w:rPr>
              <w:instrText xml:space="preserve"> PAGEREF _Toc125990427 \h </w:instrText>
            </w:r>
            <w:r w:rsidR="00CD7124">
              <w:rPr>
                <w:webHidden/>
              </w:rPr>
            </w:r>
            <w:r w:rsidR="00CD7124">
              <w:rPr>
                <w:webHidden/>
              </w:rPr>
              <w:fldChar w:fldCharType="separate"/>
            </w:r>
            <w:r w:rsidR="00CD7124">
              <w:rPr>
                <w:webHidden/>
              </w:rPr>
              <w:t>157</w:t>
            </w:r>
            <w:r w:rsidR="00CD7124">
              <w:rPr>
                <w:webHidden/>
              </w:rPr>
              <w:fldChar w:fldCharType="end"/>
            </w:r>
          </w:hyperlink>
        </w:p>
        <w:p w14:paraId="500618B1" w14:textId="11A50B05" w:rsidR="00CD7124" w:rsidRDefault="003A5DCC">
          <w:pPr>
            <w:pStyle w:val="TOC1"/>
            <w:rPr>
              <w:rFonts w:asciiTheme="minorHAnsi" w:eastAsiaTheme="minorEastAsia" w:hAnsiTheme="minorHAnsi" w:cstheme="minorBidi"/>
              <w:b w:val="0"/>
              <w:szCs w:val="22"/>
            </w:rPr>
          </w:pPr>
          <w:hyperlink w:anchor="_Toc125990428" w:history="1">
            <w:r w:rsidR="00CD7124" w:rsidRPr="0074320C">
              <w:rPr>
                <w:rStyle w:val="Hyperlink"/>
              </w:rPr>
              <w:t>Appendix A: Risk Assessment</w:t>
            </w:r>
            <w:r w:rsidR="00CD7124">
              <w:rPr>
                <w:webHidden/>
              </w:rPr>
              <w:tab/>
            </w:r>
            <w:r w:rsidR="00CD7124">
              <w:rPr>
                <w:webHidden/>
              </w:rPr>
              <w:fldChar w:fldCharType="begin"/>
            </w:r>
            <w:r w:rsidR="00CD7124">
              <w:rPr>
                <w:webHidden/>
              </w:rPr>
              <w:instrText xml:space="preserve"> PAGEREF _Toc125990428 \h </w:instrText>
            </w:r>
            <w:r w:rsidR="00CD7124">
              <w:rPr>
                <w:webHidden/>
              </w:rPr>
            </w:r>
            <w:r w:rsidR="00CD7124">
              <w:rPr>
                <w:webHidden/>
              </w:rPr>
              <w:fldChar w:fldCharType="separate"/>
            </w:r>
            <w:r w:rsidR="00CD7124">
              <w:rPr>
                <w:webHidden/>
              </w:rPr>
              <w:t>159</w:t>
            </w:r>
            <w:r w:rsidR="00CD7124">
              <w:rPr>
                <w:webHidden/>
              </w:rPr>
              <w:fldChar w:fldCharType="end"/>
            </w:r>
          </w:hyperlink>
        </w:p>
        <w:p w14:paraId="14EE2555" w14:textId="71F95545" w:rsidR="00CD7124" w:rsidRDefault="003A5DCC">
          <w:pPr>
            <w:pStyle w:val="TOC2"/>
            <w:rPr>
              <w:rFonts w:asciiTheme="minorHAnsi" w:eastAsiaTheme="minorEastAsia" w:hAnsiTheme="minorHAnsi" w:cstheme="minorBidi"/>
              <w:spacing w:val="0"/>
            </w:rPr>
          </w:pPr>
          <w:hyperlink w:anchor="_Toc125990429" w:history="1">
            <w:r w:rsidR="00CD7124" w:rsidRPr="0074320C">
              <w:rPr>
                <w:rStyle w:val="Hyperlink"/>
              </w:rPr>
              <w:t>Severity-Related Questions for the Contract Risk Analyst</w:t>
            </w:r>
            <w:r w:rsidR="00CD7124">
              <w:rPr>
                <w:webHidden/>
              </w:rPr>
              <w:tab/>
            </w:r>
            <w:r w:rsidR="00CD7124">
              <w:rPr>
                <w:webHidden/>
              </w:rPr>
              <w:fldChar w:fldCharType="begin"/>
            </w:r>
            <w:r w:rsidR="00CD7124">
              <w:rPr>
                <w:webHidden/>
              </w:rPr>
              <w:instrText xml:space="preserve"> PAGEREF _Toc125990429 \h </w:instrText>
            </w:r>
            <w:r w:rsidR="00CD7124">
              <w:rPr>
                <w:webHidden/>
              </w:rPr>
            </w:r>
            <w:r w:rsidR="00CD7124">
              <w:rPr>
                <w:webHidden/>
              </w:rPr>
              <w:fldChar w:fldCharType="separate"/>
            </w:r>
            <w:r w:rsidR="00CD7124">
              <w:rPr>
                <w:webHidden/>
              </w:rPr>
              <w:t>160</w:t>
            </w:r>
            <w:r w:rsidR="00CD7124">
              <w:rPr>
                <w:webHidden/>
              </w:rPr>
              <w:fldChar w:fldCharType="end"/>
            </w:r>
          </w:hyperlink>
        </w:p>
        <w:p w14:paraId="0F1AD7FE" w14:textId="066685D9" w:rsidR="00CD7124" w:rsidRDefault="003A5DCC">
          <w:pPr>
            <w:pStyle w:val="TOC2"/>
            <w:rPr>
              <w:rFonts w:asciiTheme="minorHAnsi" w:eastAsiaTheme="minorEastAsia" w:hAnsiTheme="minorHAnsi" w:cstheme="minorBidi"/>
              <w:spacing w:val="0"/>
            </w:rPr>
          </w:pPr>
          <w:hyperlink w:anchor="_Toc125990430" w:history="1">
            <w:r w:rsidR="00CD7124" w:rsidRPr="0074320C">
              <w:rPr>
                <w:rStyle w:val="Hyperlink"/>
              </w:rPr>
              <w:t>Checklist for Evidence of Insurance</w:t>
            </w:r>
            <w:r w:rsidR="00CD7124">
              <w:rPr>
                <w:webHidden/>
              </w:rPr>
              <w:tab/>
            </w:r>
            <w:r w:rsidR="00CD7124">
              <w:rPr>
                <w:webHidden/>
              </w:rPr>
              <w:fldChar w:fldCharType="begin"/>
            </w:r>
            <w:r w:rsidR="00CD7124">
              <w:rPr>
                <w:webHidden/>
              </w:rPr>
              <w:instrText xml:space="preserve"> PAGEREF _Toc125990430 \h </w:instrText>
            </w:r>
            <w:r w:rsidR="00CD7124">
              <w:rPr>
                <w:webHidden/>
              </w:rPr>
            </w:r>
            <w:r w:rsidR="00CD7124">
              <w:rPr>
                <w:webHidden/>
              </w:rPr>
              <w:fldChar w:fldCharType="separate"/>
            </w:r>
            <w:r w:rsidR="00CD7124">
              <w:rPr>
                <w:webHidden/>
              </w:rPr>
              <w:t>162</w:t>
            </w:r>
            <w:r w:rsidR="00CD7124">
              <w:rPr>
                <w:webHidden/>
              </w:rPr>
              <w:fldChar w:fldCharType="end"/>
            </w:r>
          </w:hyperlink>
        </w:p>
        <w:p w14:paraId="13DCE1E6" w14:textId="643210C9" w:rsidR="00CD7124" w:rsidRDefault="003A5DCC">
          <w:pPr>
            <w:pStyle w:val="TOC1"/>
            <w:rPr>
              <w:rFonts w:asciiTheme="minorHAnsi" w:eastAsiaTheme="minorEastAsia" w:hAnsiTheme="minorHAnsi" w:cstheme="minorBidi"/>
              <w:b w:val="0"/>
              <w:szCs w:val="22"/>
            </w:rPr>
          </w:pPr>
          <w:hyperlink w:anchor="_Toc125990431" w:history="1">
            <w:r w:rsidR="00CD7124" w:rsidRPr="0074320C">
              <w:rPr>
                <w:rStyle w:val="Hyperlink"/>
              </w:rPr>
              <w:t>Appendix B:  Common Insurance Industry Forms</w:t>
            </w:r>
            <w:r w:rsidR="00CD7124">
              <w:rPr>
                <w:webHidden/>
              </w:rPr>
              <w:tab/>
            </w:r>
            <w:r w:rsidR="00CD7124">
              <w:rPr>
                <w:webHidden/>
              </w:rPr>
              <w:fldChar w:fldCharType="begin"/>
            </w:r>
            <w:r w:rsidR="00CD7124">
              <w:rPr>
                <w:webHidden/>
              </w:rPr>
              <w:instrText xml:space="preserve"> PAGEREF _Toc125990431 \h </w:instrText>
            </w:r>
            <w:r w:rsidR="00CD7124">
              <w:rPr>
                <w:webHidden/>
              </w:rPr>
            </w:r>
            <w:r w:rsidR="00CD7124">
              <w:rPr>
                <w:webHidden/>
              </w:rPr>
              <w:fldChar w:fldCharType="separate"/>
            </w:r>
            <w:r w:rsidR="00CD7124">
              <w:rPr>
                <w:webHidden/>
              </w:rPr>
              <w:t>165</w:t>
            </w:r>
            <w:r w:rsidR="00CD7124">
              <w:rPr>
                <w:webHidden/>
              </w:rPr>
              <w:fldChar w:fldCharType="end"/>
            </w:r>
          </w:hyperlink>
        </w:p>
        <w:p w14:paraId="1BD2F7FE" w14:textId="052E5660" w:rsidR="00CD7124" w:rsidRDefault="003A5DCC">
          <w:pPr>
            <w:pStyle w:val="TOC1"/>
            <w:rPr>
              <w:rFonts w:asciiTheme="minorHAnsi" w:eastAsiaTheme="minorEastAsia" w:hAnsiTheme="minorHAnsi" w:cstheme="minorBidi"/>
              <w:b w:val="0"/>
              <w:szCs w:val="22"/>
            </w:rPr>
          </w:pPr>
          <w:hyperlink w:anchor="_Toc125990432" w:history="1">
            <w:r w:rsidR="00CD7124" w:rsidRPr="0074320C">
              <w:rPr>
                <w:rStyle w:val="Hyperlink"/>
              </w:rPr>
              <w:t>Appendix C:  Sample Hold Harmless Agreements</w:t>
            </w:r>
            <w:r w:rsidR="00CD7124">
              <w:rPr>
                <w:webHidden/>
              </w:rPr>
              <w:tab/>
            </w:r>
            <w:r w:rsidR="00CD7124">
              <w:rPr>
                <w:webHidden/>
              </w:rPr>
              <w:fldChar w:fldCharType="begin"/>
            </w:r>
            <w:r w:rsidR="00CD7124">
              <w:rPr>
                <w:webHidden/>
              </w:rPr>
              <w:instrText xml:space="preserve"> PAGEREF _Toc125990432 \h </w:instrText>
            </w:r>
            <w:r w:rsidR="00CD7124">
              <w:rPr>
                <w:webHidden/>
              </w:rPr>
            </w:r>
            <w:r w:rsidR="00CD7124">
              <w:rPr>
                <w:webHidden/>
              </w:rPr>
              <w:fldChar w:fldCharType="separate"/>
            </w:r>
            <w:r w:rsidR="00CD7124">
              <w:rPr>
                <w:webHidden/>
              </w:rPr>
              <w:t>225</w:t>
            </w:r>
            <w:r w:rsidR="00CD7124">
              <w:rPr>
                <w:webHidden/>
              </w:rPr>
              <w:fldChar w:fldCharType="end"/>
            </w:r>
          </w:hyperlink>
        </w:p>
        <w:p w14:paraId="07809109" w14:textId="7F66E50F" w:rsidR="00CD7124" w:rsidRDefault="003A5DCC">
          <w:pPr>
            <w:pStyle w:val="TOC1"/>
            <w:rPr>
              <w:rFonts w:asciiTheme="minorHAnsi" w:eastAsiaTheme="minorEastAsia" w:hAnsiTheme="minorHAnsi" w:cstheme="minorBidi"/>
              <w:b w:val="0"/>
              <w:szCs w:val="22"/>
            </w:rPr>
          </w:pPr>
          <w:hyperlink w:anchor="_Toc125990433" w:history="1">
            <w:r w:rsidR="00CD7124" w:rsidRPr="0074320C">
              <w:rPr>
                <w:rStyle w:val="Hyperlink"/>
              </w:rPr>
              <w:t>Appendix D:  Sample Checklists</w:t>
            </w:r>
            <w:r w:rsidR="00CD7124">
              <w:rPr>
                <w:webHidden/>
              </w:rPr>
              <w:tab/>
            </w:r>
            <w:r w:rsidR="00CD7124">
              <w:rPr>
                <w:webHidden/>
              </w:rPr>
              <w:fldChar w:fldCharType="begin"/>
            </w:r>
            <w:r w:rsidR="00CD7124">
              <w:rPr>
                <w:webHidden/>
              </w:rPr>
              <w:instrText xml:space="preserve"> PAGEREF _Toc125990433 \h </w:instrText>
            </w:r>
            <w:r w:rsidR="00CD7124">
              <w:rPr>
                <w:webHidden/>
              </w:rPr>
            </w:r>
            <w:r w:rsidR="00CD7124">
              <w:rPr>
                <w:webHidden/>
              </w:rPr>
              <w:fldChar w:fldCharType="separate"/>
            </w:r>
            <w:r w:rsidR="00CD7124">
              <w:rPr>
                <w:webHidden/>
              </w:rPr>
              <w:t>233</w:t>
            </w:r>
            <w:r w:rsidR="00CD7124">
              <w:rPr>
                <w:webHidden/>
              </w:rPr>
              <w:fldChar w:fldCharType="end"/>
            </w:r>
          </w:hyperlink>
        </w:p>
        <w:p w14:paraId="6A48BDDD" w14:textId="03BF76FC" w:rsidR="00CD7124" w:rsidRDefault="003A5DCC">
          <w:pPr>
            <w:pStyle w:val="TOC1"/>
            <w:rPr>
              <w:rFonts w:asciiTheme="minorHAnsi" w:eastAsiaTheme="minorEastAsia" w:hAnsiTheme="minorHAnsi" w:cstheme="minorBidi"/>
              <w:b w:val="0"/>
              <w:szCs w:val="22"/>
            </w:rPr>
          </w:pPr>
          <w:hyperlink w:anchor="_Toc125990434" w:history="1">
            <w:r w:rsidR="00CD7124" w:rsidRPr="0074320C">
              <w:rPr>
                <w:rStyle w:val="Hyperlink"/>
              </w:rPr>
              <w:t>Appendix E:  Resources</w:t>
            </w:r>
            <w:r w:rsidR="00CD7124">
              <w:rPr>
                <w:webHidden/>
              </w:rPr>
              <w:tab/>
            </w:r>
            <w:r w:rsidR="00CD7124">
              <w:rPr>
                <w:webHidden/>
              </w:rPr>
              <w:fldChar w:fldCharType="begin"/>
            </w:r>
            <w:r w:rsidR="00CD7124">
              <w:rPr>
                <w:webHidden/>
              </w:rPr>
              <w:instrText xml:space="preserve"> PAGEREF _Toc125990434 \h </w:instrText>
            </w:r>
            <w:r w:rsidR="00CD7124">
              <w:rPr>
                <w:webHidden/>
              </w:rPr>
            </w:r>
            <w:r w:rsidR="00CD7124">
              <w:rPr>
                <w:webHidden/>
              </w:rPr>
              <w:fldChar w:fldCharType="separate"/>
            </w:r>
            <w:r w:rsidR="00CD7124">
              <w:rPr>
                <w:webHidden/>
              </w:rPr>
              <w:t>240</w:t>
            </w:r>
            <w:r w:rsidR="00CD7124">
              <w:rPr>
                <w:webHidden/>
              </w:rPr>
              <w:fldChar w:fldCharType="end"/>
            </w:r>
          </w:hyperlink>
        </w:p>
        <w:p w14:paraId="3E653406" w14:textId="03A8BEF3" w:rsidR="00562DE9" w:rsidRDefault="00562DE9" w:rsidP="00FE5B15">
          <w:pPr>
            <w:tabs>
              <w:tab w:val="right" w:leader="dot" w:pos="9360"/>
            </w:tabs>
          </w:pPr>
          <w:r w:rsidRPr="00B07E78">
            <w:rPr>
              <w:b/>
              <w:bCs/>
              <w:noProof/>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4"/>
          <w:footerReference w:type="default" r:id="rId15"/>
          <w:headerReference w:type="first" r:id="rId16"/>
          <w:footerReference w:type="first" r:id="rId17"/>
          <w:type w:val="oddPage"/>
          <w:pgSz w:w="12240" w:h="15840" w:code="1"/>
          <w:pgMar w:top="1610" w:right="1080" w:bottom="360" w:left="1440" w:header="720" w:footer="720" w:gutter="0"/>
          <w:paperSrc w:first="15"/>
          <w:pgNumType w:fmt="lowerRoman" w:start="1"/>
          <w:cols w:space="720"/>
          <w:titlePg/>
        </w:sectPr>
      </w:pPr>
      <w:bookmarkStart w:id="7" w:name="_TABLE_OF_CONTENTS"/>
      <w:bookmarkStart w:id="8" w:name="_hTABLE_OF_CONTENTS"/>
      <w:bookmarkStart w:id="9" w:name="_Toc125436480"/>
      <w:bookmarkStart w:id="10" w:name="_Toc126492226"/>
      <w:bookmarkStart w:id="11" w:name="_Toc130114429"/>
      <w:bookmarkStart w:id="12" w:name="_Toc285119624"/>
      <w:bookmarkStart w:id="13" w:name="_Toc285119753"/>
      <w:bookmarkStart w:id="14" w:name="_Toc474481665"/>
      <w:bookmarkEnd w:id="7"/>
      <w:bookmarkEnd w:id="8"/>
    </w:p>
    <w:p w14:paraId="10551820" w14:textId="67CFF495" w:rsidR="00C71E6F" w:rsidRDefault="00C71E6F">
      <w:pPr>
        <w:pStyle w:val="Heading1"/>
        <w:rPr>
          <w:szCs w:val="28"/>
        </w:rPr>
      </w:pPr>
      <w:bookmarkStart w:id="15" w:name="_Toc125990312"/>
      <w:r w:rsidRPr="00AD38F0">
        <w:rPr>
          <w:szCs w:val="28"/>
        </w:rPr>
        <w:lastRenderedPageBreak/>
        <w:t>Foreword</w:t>
      </w:r>
      <w:bookmarkEnd w:id="9"/>
      <w:bookmarkEnd w:id="10"/>
      <w:bookmarkEnd w:id="11"/>
      <w:bookmarkEnd w:id="12"/>
      <w:bookmarkEnd w:id="13"/>
      <w:bookmarkEnd w:id="14"/>
      <w:bookmarkEnd w:id="15"/>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675E65BD" w14:textId="534691CF" w:rsidR="00C71E6F" w:rsidRPr="007D5C60" w:rsidRDefault="00C71E6F" w:rsidP="00F43048">
      <w:pPr>
        <w:pStyle w:val="BodyText"/>
      </w:pPr>
      <w:r w:rsidRPr="007D5C60">
        <w:t xml:space="preserve">This edition contains a review of significant updates to the ISO Commercial General Liability form and related Additional Insured endorsement forms, released </w:t>
      </w:r>
      <w:r w:rsidR="006D1009">
        <w:t xml:space="preserve">December 2019. </w:t>
      </w:r>
      <w:r w:rsidRPr="007D5C60">
        <w:t xml:space="preserve">The </w:t>
      </w:r>
      <w:r w:rsidR="00412E29" w:rsidRPr="007D5C60">
        <w:t>impacts of some of these changes are</w:t>
      </w:r>
      <w:r w:rsidRPr="007D5C60">
        <w:t xml:space="preserve"> significant and</w:t>
      </w:r>
      <w:r w:rsidRPr="007D5C60">
        <w:rPr>
          <w:b/>
          <w:bCs/>
        </w:rPr>
        <w:t xml:space="preserve"> </w:t>
      </w:r>
      <w:r w:rsidRPr="007D5C60">
        <w:t xml:space="preserve">wide ranging.  While every attempt is made to present these changes in a concise manner, we strongly encourage you to review with your Legal and Risk </w:t>
      </w:r>
      <w:r w:rsidRPr="007D5C60">
        <w:lastRenderedPageBreak/>
        <w:t>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Non-insurance sections of the contract are also very important to the risk management process. Normally, the “Indemnification” and “Scope of Work” sections should be reviewed for unusual language or risky activities.  If the contractor’s insurance does not meet the requirements under the contract, it is the contractor’s responsibility to obtain the necessary coverage to satisfy its agreement with your Entity.</w:t>
      </w:r>
      <w:r w:rsidR="004031BE" w:rsidRPr="007D5C60">
        <w:rPr>
          <w:rFonts w:ascii="Times New Roman Bold" w:hAnsi="Times New Roman Bold"/>
          <w:b/>
          <w:noProof/>
          <w:spacing w:val="-2"/>
          <w:sz w:val="20"/>
        </w:rPr>
        <w:t xml:space="preserve"> </w:t>
      </w:r>
    </w:p>
    <w:p w14:paraId="2B71FB9F" w14:textId="47D2C42F" w:rsidR="00C71E6F" w:rsidRPr="007D5C60" w:rsidRDefault="00C71E6F" w:rsidP="003B41AC">
      <w:pPr>
        <w:pStyle w:val="BodyText"/>
        <w:rPr>
          <w:b/>
          <w:bCs/>
        </w:rPr>
      </w:pPr>
      <w:r w:rsidRPr="007D5C60">
        <w:t xml:space="preserve">Insurance is only one way that the contractor can fulfill its financial responsibilities to your Entity. </w:t>
      </w:r>
      <w:r w:rsidR="006D1009">
        <w:t xml:space="preserve">A </w:t>
      </w:r>
      <w:r w:rsidRPr="007D5C60">
        <w:t xml:space="preserve">section in the contract </w:t>
      </w:r>
      <w:r w:rsidR="006D1009">
        <w:t xml:space="preserve">should </w:t>
      </w:r>
      <w:r w:rsidRPr="007D5C60">
        <w:t>state that the lack of insurance does not negate the contractor’s obligations under the contract</w:t>
      </w:r>
      <w:r w:rsidRPr="007D5C60">
        <w:rPr>
          <w:bCs/>
        </w:rPr>
        <w:t>, such as “These Indemnification provisions are independent of and shall not in any way be limited by the Insurance requirements of this agreement.  Entity approval of the Insurance contracts required by this Agreement does not in any way relieve the Contractor from liability under this section.”</w:t>
      </w:r>
    </w:p>
    <w:p w14:paraId="4ECED52F" w14:textId="19ACDC73" w:rsidR="00C71E6F" w:rsidRPr="007D5C60" w:rsidRDefault="00C71E6F" w:rsidP="00275E27">
      <w:pPr>
        <w:pStyle w:val="BodyText"/>
      </w:pPr>
      <w:r w:rsidRPr="007D5C60">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565EDBEB" w:rsidR="00C71E6F" w:rsidRDefault="00C71E6F">
      <w:pPr>
        <w:pStyle w:val="BodyText"/>
      </w:pPr>
      <w:r w:rsidRPr="007D5C60">
        <w:t xml:space="preserve">Finally, a section is included containing the </w:t>
      </w:r>
      <w:proofErr w:type="gramStart"/>
      <w:r w:rsidRPr="007D5C60">
        <w:t>most commonly asked</w:t>
      </w:r>
      <w:proofErr w:type="gramEnd"/>
      <w:r w:rsidRPr="007D5C60">
        <w:t xml:space="preserve"> questions from manual users over the years. We have included this section as a resource for the user, to illustrate that risk management is not always a simple process, and to encourage the user to contact </w:t>
      </w:r>
      <w:r w:rsidR="00B31C15">
        <w:t xml:space="preserve">their </w:t>
      </w:r>
      <w:r w:rsidRPr="007D5C60">
        <w:t>insurance advisor when encountering an “outside the box” situation.</w:t>
      </w:r>
    </w:p>
    <w:p w14:paraId="1027BC9C" w14:textId="5740A4D0" w:rsidR="007F2870" w:rsidRDefault="007F2870">
      <w:pPr>
        <w:pStyle w:val="BodyText"/>
      </w:pPr>
    </w:p>
    <w:p w14:paraId="65FFB6FF" w14:textId="51873FE0" w:rsidR="007F2870" w:rsidRPr="007F2870" w:rsidRDefault="007F2870">
      <w:pPr>
        <w:pStyle w:val="BodyText"/>
        <w:rPr>
          <w:color w:val="FF0000"/>
        </w:rPr>
      </w:pPr>
      <w:bookmarkStart w:id="16" w:name="_Hlk123729602"/>
      <w:r w:rsidRPr="008072D5">
        <w:rPr>
          <w:color w:val="FF0000"/>
        </w:rPr>
        <w:t xml:space="preserve">Disclaimer: </w:t>
      </w:r>
      <w:r>
        <w:rPr>
          <w:color w:val="FF0000"/>
        </w:rPr>
        <w:t>W</w:t>
      </w:r>
      <w:r w:rsidRPr="008072D5">
        <w:rPr>
          <w:color w:val="FF0000"/>
        </w:rPr>
        <w:t xml:space="preserve">heresoever </w:t>
      </w:r>
      <w:r>
        <w:rPr>
          <w:color w:val="FF0000"/>
        </w:rPr>
        <w:t>gendered</w:t>
      </w:r>
      <w:r w:rsidRPr="008072D5">
        <w:rPr>
          <w:color w:val="FF0000"/>
        </w:rPr>
        <w:t xml:space="preserve"> pronouns </w:t>
      </w:r>
      <w:r>
        <w:rPr>
          <w:color w:val="FF0000"/>
        </w:rPr>
        <w:t xml:space="preserve">appear </w:t>
      </w:r>
      <w:r w:rsidRPr="008072D5">
        <w:rPr>
          <w:color w:val="FF0000"/>
        </w:rPr>
        <w:t xml:space="preserve">in this </w:t>
      </w:r>
      <w:r w:rsidR="00822F22" w:rsidRPr="008072D5">
        <w:rPr>
          <w:color w:val="FF0000"/>
        </w:rPr>
        <w:t>document</w:t>
      </w:r>
      <w:r w:rsidR="00822F22">
        <w:rPr>
          <w:color w:val="FF0000"/>
        </w:rPr>
        <w:t>;</w:t>
      </w:r>
      <w:r w:rsidRPr="008072D5">
        <w:rPr>
          <w:color w:val="FF0000"/>
        </w:rPr>
        <w:t xml:space="preserve"> it is intended that these terms will serve as placeholders for pronouns that accurately reflect the preferred gender identity of the </w:t>
      </w:r>
      <w:r>
        <w:rPr>
          <w:color w:val="FF0000"/>
        </w:rPr>
        <w:t>individual</w:t>
      </w:r>
      <w:r w:rsidRPr="008072D5">
        <w:rPr>
          <w:color w:val="FF0000"/>
        </w:rPr>
        <w:t xml:space="preserve"> to whom the pronouns refer.</w:t>
      </w:r>
      <w:r>
        <w:rPr>
          <w:color w:val="FF0000"/>
        </w:rPr>
        <w:t xml:space="preserve"> This is the intent for all such gender pronouns whether they be possessive (</w:t>
      </w:r>
      <w:proofErr w:type="spellStart"/>
      <w:r>
        <w:rPr>
          <w:color w:val="FF0000"/>
        </w:rPr>
        <w:t>ie</w:t>
      </w:r>
      <w:proofErr w:type="spellEnd"/>
      <w:r>
        <w:rPr>
          <w:color w:val="FF0000"/>
        </w:rPr>
        <w:t>. “his” or “her”), objective (</w:t>
      </w:r>
      <w:proofErr w:type="spellStart"/>
      <w:r>
        <w:rPr>
          <w:color w:val="FF0000"/>
        </w:rPr>
        <w:t>ie</w:t>
      </w:r>
      <w:proofErr w:type="spellEnd"/>
      <w:r>
        <w:rPr>
          <w:color w:val="FF0000"/>
        </w:rPr>
        <w:t>. “him” or “her”), or subjective (</w:t>
      </w:r>
      <w:proofErr w:type="spellStart"/>
      <w:r>
        <w:rPr>
          <w:color w:val="FF0000"/>
        </w:rPr>
        <w:t>ie</w:t>
      </w:r>
      <w:proofErr w:type="spellEnd"/>
      <w:r>
        <w:rPr>
          <w:color w:val="FF0000"/>
        </w:rPr>
        <w:t xml:space="preserve">. “he”, “she”, or “he or she”). </w:t>
      </w:r>
      <w:bookmarkEnd w:id="16"/>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5C1E3F13" w:rsidR="001D15D9" w:rsidRDefault="00E96DD5" w:rsidP="001D15D9">
      <w:pPr>
        <w:spacing w:after="120"/>
      </w:pPr>
      <w:bookmarkStart w:id="17" w:name="_Toc285119625"/>
      <w:bookmarkStart w:id="18" w:name="_Toc285119754"/>
      <w:r>
        <w:t xml:space="preserve">This manual originates from work performed in the late 1970’s by public entity risk managers and consultants, a time when the field of public entity risk management was beginning to come into its own.  The editors acknowledge the work of Erin </w:t>
      </w:r>
      <w:proofErr w:type="spellStart"/>
      <w:r>
        <w:t>Oberly</w:t>
      </w:r>
      <w:proofErr w:type="spellEnd"/>
      <w:r>
        <w:t>,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w:t>
      </w:r>
      <w:proofErr w:type="spellStart"/>
      <w:r w:rsidR="000926DF">
        <w:rPr>
          <w:color w:val="000000" w:themeColor="text1"/>
        </w:rPr>
        <w:t>Segale</w:t>
      </w:r>
      <w:proofErr w:type="spellEnd"/>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 xml:space="preserve">Robert </w:t>
      </w:r>
      <w:proofErr w:type="spellStart"/>
      <w:r w:rsidR="001D15D9" w:rsidRPr="001D15D9">
        <w:rPr>
          <w:color w:val="000000" w:themeColor="text1"/>
        </w:rPr>
        <w:t>Marshburn</w:t>
      </w:r>
      <w:proofErr w:type="spellEnd"/>
      <w:r w:rsidR="001D15D9" w:rsidRPr="001D15D9">
        <w:rPr>
          <w:color w:val="000000" w:themeColor="text1"/>
        </w:rPr>
        <w:t xml:space="preserve"> of CertifiedRiskManagers.com.  Mr. </w:t>
      </w:r>
      <w:proofErr w:type="spellStart"/>
      <w:r w:rsidR="001D15D9" w:rsidRPr="001D15D9">
        <w:rPr>
          <w:color w:val="000000" w:themeColor="text1"/>
        </w:rPr>
        <w:t>Marshburn</w:t>
      </w:r>
      <w:proofErr w:type="spellEnd"/>
      <w:r w:rsidR="001D15D9" w:rsidRPr="001D15D9">
        <w:rPr>
          <w:color w:val="000000" w:themeColor="text1"/>
        </w:rPr>
        <w:t xml:space="preserve"> is a recognized leader in the field of risk management</w:t>
      </w:r>
      <w:r w:rsidR="00085DA4">
        <w:rPr>
          <w:color w:val="000000" w:themeColor="text1"/>
        </w:rPr>
        <w:t>, insurance policy language</w:t>
      </w:r>
      <w:r w:rsidR="00CE09DA">
        <w:rPr>
          <w:color w:val="000000" w:themeColor="text1"/>
        </w:rPr>
        <w:t xml:space="preserve"> and public agency contracting as well as the founder of AutomatedInsuranceVerification.com. </w:t>
      </w:r>
    </w:p>
    <w:p w14:paraId="720AD4A2" w14:textId="650A0A2F" w:rsidR="001D15D9" w:rsidRDefault="001D15D9" w:rsidP="001D15D9">
      <w:pPr>
        <w:spacing w:after="120"/>
      </w:pPr>
      <w:r>
        <w:lastRenderedPageBreak/>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18" w:history="1">
        <w:r w:rsidR="002E6AA0" w:rsidRPr="00135D64">
          <w:rPr>
            <w:rStyle w:val="Hyperlink"/>
          </w:rPr>
          <w:t>marcus.beverly@alliant.com</w:t>
        </w:r>
      </w:hyperlink>
      <w:r>
        <w:t>, or to Dan</w:t>
      </w:r>
      <w:r w:rsidR="00E1267E">
        <w:t>iel</w:t>
      </w:r>
      <w:r>
        <w:t xml:space="preserve"> Howell at </w:t>
      </w:r>
      <w:hyperlink r:id="rId19" w:history="1">
        <w:r>
          <w:rPr>
            <w:rStyle w:val="Hyperlink"/>
            <w:rFonts w:eastAsiaTheme="majorEastAsia"/>
          </w:rPr>
          <w:t>dhowell@alliant.com</w:t>
        </w:r>
      </w:hyperlink>
      <w:r>
        <w:t>.</w:t>
      </w:r>
    </w:p>
    <w:p w14:paraId="22C93B41" w14:textId="77777777" w:rsidR="00C53220" w:rsidRDefault="00C53220">
      <w:pPr>
        <w:jc w:val="left"/>
      </w:pP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19" w:name="_Toc125990313"/>
      <w:r w:rsidRPr="00514E06">
        <w:rPr>
          <w:rFonts w:ascii="Times New Roman Bold" w:hAnsi="Times New Roman Bold" w:cs="Arial"/>
          <w:b/>
          <w:bCs/>
          <w:caps/>
          <w:kern w:val="32"/>
          <w:sz w:val="28"/>
          <w:szCs w:val="32"/>
        </w:rPr>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19"/>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28673F74" w14:textId="77777777" w:rsidR="00CE09DA" w:rsidRPr="00CE09DA" w:rsidRDefault="00CE09DA" w:rsidP="00CE09DA">
      <w:pPr>
        <w:numPr>
          <w:ilvl w:val="0"/>
          <w:numId w:val="118"/>
        </w:numPr>
        <w:jc w:val="left"/>
        <w:rPr>
          <w:szCs w:val="24"/>
        </w:rPr>
      </w:pPr>
      <w:r w:rsidRPr="00CE09DA">
        <w:rPr>
          <w:szCs w:val="24"/>
        </w:rPr>
        <w:t>Cyber continues to be a hot topic</w:t>
      </w:r>
    </w:p>
    <w:p w14:paraId="1BFA097A" w14:textId="77777777" w:rsidR="00CE09DA" w:rsidRPr="00CE09DA" w:rsidRDefault="00CE09DA" w:rsidP="00CE09DA">
      <w:pPr>
        <w:numPr>
          <w:ilvl w:val="1"/>
          <w:numId w:val="118"/>
        </w:numPr>
        <w:jc w:val="left"/>
        <w:rPr>
          <w:szCs w:val="24"/>
        </w:rPr>
      </w:pPr>
      <w:r w:rsidRPr="00CE09DA">
        <w:rPr>
          <w:szCs w:val="24"/>
        </w:rPr>
        <w:t>Ransomware attacks, increased reliance upon remote working, increased sanctions &amp; penalties (OFAC), State &amp; Local level protections, GDPR, etc.</w:t>
      </w:r>
    </w:p>
    <w:p w14:paraId="624A59F8" w14:textId="77777777" w:rsidR="00CE09DA" w:rsidRPr="00CE09DA" w:rsidRDefault="00CE09DA" w:rsidP="00CE09DA">
      <w:pPr>
        <w:numPr>
          <w:ilvl w:val="0"/>
          <w:numId w:val="118"/>
        </w:numPr>
        <w:jc w:val="left"/>
        <w:rPr>
          <w:szCs w:val="24"/>
        </w:rPr>
      </w:pPr>
      <w:r w:rsidRPr="00CE09DA">
        <w:rPr>
          <w:szCs w:val="24"/>
        </w:rPr>
        <w:t xml:space="preserve">Wildfire Risks </w:t>
      </w:r>
    </w:p>
    <w:p w14:paraId="596A7854" w14:textId="77777777" w:rsidR="00CE09DA" w:rsidRPr="00CE09DA" w:rsidRDefault="00CE09DA" w:rsidP="00CE09DA">
      <w:pPr>
        <w:numPr>
          <w:ilvl w:val="0"/>
          <w:numId w:val="118"/>
        </w:numPr>
        <w:jc w:val="left"/>
        <w:rPr>
          <w:szCs w:val="24"/>
        </w:rPr>
      </w:pPr>
      <w:r w:rsidRPr="00CE09DA">
        <w:rPr>
          <w:szCs w:val="24"/>
        </w:rPr>
        <w:t xml:space="preserve">Hurricane &amp; Storm Severity </w:t>
      </w:r>
    </w:p>
    <w:p w14:paraId="6497044E" w14:textId="77777777" w:rsidR="00CE09DA" w:rsidRPr="00CE09DA" w:rsidRDefault="00CE09DA" w:rsidP="00CE09DA">
      <w:pPr>
        <w:numPr>
          <w:ilvl w:val="0"/>
          <w:numId w:val="118"/>
        </w:numPr>
        <w:jc w:val="left"/>
        <w:rPr>
          <w:szCs w:val="24"/>
        </w:rPr>
      </w:pPr>
      <w:r w:rsidRPr="00CE09DA">
        <w:rPr>
          <w:szCs w:val="24"/>
        </w:rPr>
        <w:t>Flood</w:t>
      </w:r>
    </w:p>
    <w:p w14:paraId="108D23B8" w14:textId="77777777" w:rsidR="00CE09DA" w:rsidRPr="00CE09DA" w:rsidRDefault="00CE09DA" w:rsidP="00CE09DA">
      <w:pPr>
        <w:numPr>
          <w:ilvl w:val="0"/>
          <w:numId w:val="118"/>
        </w:numPr>
        <w:jc w:val="left"/>
        <w:rPr>
          <w:szCs w:val="24"/>
        </w:rPr>
      </w:pPr>
      <w:r w:rsidRPr="00CE09DA">
        <w:rPr>
          <w:szCs w:val="24"/>
        </w:rPr>
        <w:t xml:space="preserve">Temporary housing solutions for homelessness </w:t>
      </w:r>
    </w:p>
    <w:p w14:paraId="119FF53B" w14:textId="77777777" w:rsidR="00CE09DA" w:rsidRPr="00CE09DA" w:rsidRDefault="00CE09DA" w:rsidP="00CE09DA">
      <w:pPr>
        <w:numPr>
          <w:ilvl w:val="0"/>
          <w:numId w:val="118"/>
        </w:numPr>
        <w:jc w:val="left"/>
        <w:rPr>
          <w:szCs w:val="24"/>
        </w:rPr>
      </w:pPr>
      <w:r w:rsidRPr="00CE09DA">
        <w:rPr>
          <w:szCs w:val="24"/>
        </w:rPr>
        <w:t>COVID-19 Pandemic</w:t>
      </w:r>
    </w:p>
    <w:p w14:paraId="408F926E" w14:textId="77777777" w:rsidR="00CE09DA" w:rsidRPr="00CE09DA" w:rsidRDefault="00CE09DA" w:rsidP="00CE09DA">
      <w:pPr>
        <w:numPr>
          <w:ilvl w:val="1"/>
          <w:numId w:val="118"/>
        </w:numPr>
        <w:jc w:val="left"/>
        <w:rPr>
          <w:szCs w:val="24"/>
        </w:rPr>
      </w:pPr>
      <w:r w:rsidRPr="00CE09DA">
        <w:rPr>
          <w:szCs w:val="24"/>
        </w:rPr>
        <w:t>Communicable disease exclusions and unintended impact – some exclusions may negate coverage for foodborne illness, especially important for contracts involving any foodservice</w:t>
      </w:r>
    </w:p>
    <w:p w14:paraId="5EF15010" w14:textId="77777777" w:rsidR="00CE09DA" w:rsidRPr="00CE09DA" w:rsidRDefault="00CE09DA" w:rsidP="00CE09DA">
      <w:pPr>
        <w:numPr>
          <w:ilvl w:val="0"/>
          <w:numId w:val="118"/>
        </w:numPr>
        <w:jc w:val="left"/>
        <w:rPr>
          <w:szCs w:val="24"/>
        </w:rPr>
      </w:pPr>
      <w:r w:rsidRPr="00CE09DA">
        <w:rPr>
          <w:szCs w:val="24"/>
        </w:rPr>
        <w:t>Telework and Telehealth</w:t>
      </w:r>
    </w:p>
    <w:p w14:paraId="6A99684D" w14:textId="77777777" w:rsidR="00CE09DA" w:rsidRPr="00CE09DA" w:rsidRDefault="00CE09DA" w:rsidP="00CE09DA">
      <w:pPr>
        <w:numPr>
          <w:ilvl w:val="1"/>
          <w:numId w:val="118"/>
        </w:numPr>
        <w:jc w:val="left"/>
        <w:rPr>
          <w:szCs w:val="24"/>
        </w:rPr>
      </w:pPr>
      <w:r w:rsidRPr="00CE09DA">
        <w:rPr>
          <w:szCs w:val="24"/>
        </w:rPr>
        <w:t>Employees moving out of State impacts on WC coverage</w:t>
      </w:r>
    </w:p>
    <w:p w14:paraId="1A4340CB" w14:textId="77777777" w:rsidR="00CE09DA" w:rsidRPr="00CE09DA" w:rsidRDefault="00CE09DA" w:rsidP="00CE09DA">
      <w:pPr>
        <w:numPr>
          <w:ilvl w:val="0"/>
          <w:numId w:val="118"/>
        </w:numPr>
        <w:jc w:val="left"/>
        <w:rPr>
          <w:szCs w:val="24"/>
        </w:rPr>
      </w:pPr>
      <w:r w:rsidRPr="00CE09DA">
        <w:rPr>
          <w:szCs w:val="24"/>
        </w:rPr>
        <w:t>Parametric Products</w:t>
      </w:r>
    </w:p>
    <w:p w14:paraId="21197806" w14:textId="77777777" w:rsidR="00CE09DA" w:rsidRPr="00CE09DA" w:rsidRDefault="00CE09DA" w:rsidP="00CE09DA">
      <w:pPr>
        <w:numPr>
          <w:ilvl w:val="1"/>
          <w:numId w:val="118"/>
        </w:numPr>
        <w:jc w:val="left"/>
        <w:rPr>
          <w:szCs w:val="24"/>
        </w:rPr>
      </w:pPr>
      <w:r w:rsidRPr="00CE09DA">
        <w:rPr>
          <w:szCs w:val="24"/>
        </w:rPr>
        <w:t xml:space="preserve"> Contingent Income, Earthquake, Flood, etc.</w:t>
      </w:r>
    </w:p>
    <w:p w14:paraId="691E5492" w14:textId="77777777" w:rsidR="00CE09DA" w:rsidRPr="00CE09DA" w:rsidRDefault="00CE09DA" w:rsidP="00CE09DA">
      <w:pPr>
        <w:numPr>
          <w:ilvl w:val="0"/>
          <w:numId w:val="118"/>
        </w:numPr>
        <w:jc w:val="left"/>
        <w:rPr>
          <w:szCs w:val="24"/>
        </w:rPr>
      </w:pPr>
      <w:r w:rsidRPr="00CE09DA">
        <w:rPr>
          <w:szCs w:val="24"/>
        </w:rPr>
        <w:t>Market consolidation of insurance companies and brokers</w:t>
      </w:r>
    </w:p>
    <w:p w14:paraId="4B9F4F70" w14:textId="77777777" w:rsidR="00CE09DA" w:rsidRPr="00CE09DA" w:rsidRDefault="00CE09DA" w:rsidP="00CE09DA">
      <w:pPr>
        <w:numPr>
          <w:ilvl w:val="0"/>
          <w:numId w:val="118"/>
        </w:numPr>
        <w:jc w:val="left"/>
        <w:rPr>
          <w:szCs w:val="24"/>
        </w:rPr>
      </w:pPr>
      <w:r w:rsidRPr="00CE09DA">
        <w:rPr>
          <w:szCs w:val="24"/>
        </w:rPr>
        <w:t>Micro-mobility</w:t>
      </w:r>
    </w:p>
    <w:p w14:paraId="39B752D4" w14:textId="77777777" w:rsidR="00CE09DA" w:rsidRPr="00CE09DA" w:rsidRDefault="00CE09DA" w:rsidP="00CE09DA">
      <w:pPr>
        <w:numPr>
          <w:ilvl w:val="1"/>
          <w:numId w:val="118"/>
        </w:numPr>
        <w:jc w:val="left"/>
        <w:rPr>
          <w:szCs w:val="24"/>
        </w:rPr>
      </w:pPr>
      <w:r w:rsidRPr="00CE09DA">
        <w:rPr>
          <w:szCs w:val="24"/>
        </w:rPr>
        <w:t>Policies and procedures for safe deployment of scooters, bikes, etc.</w:t>
      </w:r>
    </w:p>
    <w:p w14:paraId="48F1725F" w14:textId="77777777" w:rsidR="00CE09DA" w:rsidRPr="00CE09DA" w:rsidRDefault="00CE09DA" w:rsidP="00CE09DA">
      <w:pPr>
        <w:numPr>
          <w:ilvl w:val="0"/>
          <w:numId w:val="118"/>
        </w:numPr>
        <w:jc w:val="left"/>
        <w:rPr>
          <w:szCs w:val="24"/>
        </w:rPr>
      </w:pPr>
      <w:r w:rsidRPr="00CE09DA">
        <w:rPr>
          <w:szCs w:val="24"/>
        </w:rPr>
        <w:t xml:space="preserve">Parklets </w:t>
      </w:r>
    </w:p>
    <w:p w14:paraId="71BD7ACE" w14:textId="77777777" w:rsidR="00CE09DA" w:rsidRPr="00CE09DA" w:rsidRDefault="00CE09DA" w:rsidP="00CE09DA">
      <w:pPr>
        <w:numPr>
          <w:ilvl w:val="0"/>
          <w:numId w:val="118"/>
        </w:numPr>
        <w:jc w:val="left"/>
        <w:rPr>
          <w:szCs w:val="24"/>
        </w:rPr>
      </w:pPr>
      <w:r w:rsidRPr="00CE09DA">
        <w:rPr>
          <w:szCs w:val="24"/>
        </w:rPr>
        <w:t>Increase in litigation and settlements</w:t>
      </w:r>
    </w:p>
    <w:p w14:paraId="0D1D17F1" w14:textId="77777777" w:rsidR="00CE09DA" w:rsidRPr="00CE09DA" w:rsidRDefault="00CE09DA" w:rsidP="00CE09DA">
      <w:pPr>
        <w:numPr>
          <w:ilvl w:val="1"/>
          <w:numId w:val="118"/>
        </w:numPr>
        <w:jc w:val="left"/>
        <w:rPr>
          <w:szCs w:val="24"/>
        </w:rPr>
      </w:pPr>
      <w:r w:rsidRPr="00CE09DA">
        <w:rPr>
          <w:szCs w:val="24"/>
        </w:rPr>
        <w:t>Directors &amp; officers, employer liability, fiduciary plans (excessive fee litigation), privacy law, etc.</w:t>
      </w:r>
    </w:p>
    <w:p w14:paraId="302C29A1" w14:textId="77777777" w:rsidR="00CE09DA" w:rsidRPr="00CE09DA" w:rsidRDefault="00CE09DA" w:rsidP="00CE09DA">
      <w:pPr>
        <w:numPr>
          <w:ilvl w:val="0"/>
          <w:numId w:val="118"/>
        </w:numPr>
        <w:jc w:val="left"/>
        <w:rPr>
          <w:szCs w:val="24"/>
        </w:rPr>
      </w:pPr>
      <w:r w:rsidRPr="00CE09DA">
        <w:rPr>
          <w:szCs w:val="24"/>
        </w:rPr>
        <w:t>Law Enforcement liability</w:t>
      </w:r>
    </w:p>
    <w:p w14:paraId="2945DE5B" w14:textId="77777777" w:rsidR="00CE09DA" w:rsidRPr="00CE09DA" w:rsidRDefault="00CE09DA" w:rsidP="00CE09DA">
      <w:pPr>
        <w:numPr>
          <w:ilvl w:val="1"/>
          <w:numId w:val="118"/>
        </w:numPr>
        <w:jc w:val="left"/>
        <w:rPr>
          <w:szCs w:val="24"/>
        </w:rPr>
      </w:pPr>
      <w:r w:rsidRPr="00CE09DA">
        <w:rPr>
          <w:szCs w:val="24"/>
        </w:rPr>
        <w:t xml:space="preserve">Accepting contracted help </w:t>
      </w:r>
    </w:p>
    <w:p w14:paraId="78700CDE" w14:textId="77777777" w:rsidR="00CE09DA" w:rsidRPr="00CE09DA" w:rsidRDefault="00CE09DA" w:rsidP="00CE09DA">
      <w:pPr>
        <w:numPr>
          <w:ilvl w:val="1"/>
          <w:numId w:val="118"/>
        </w:numPr>
        <w:jc w:val="left"/>
        <w:rPr>
          <w:szCs w:val="24"/>
        </w:rPr>
      </w:pPr>
      <w:r w:rsidRPr="00CE09DA">
        <w:rPr>
          <w:szCs w:val="24"/>
        </w:rPr>
        <w:t>Response during Civil Unrest</w:t>
      </w:r>
    </w:p>
    <w:p w14:paraId="7DAA893F" w14:textId="77777777" w:rsidR="00CE09DA" w:rsidRPr="00CE09DA" w:rsidRDefault="00CE09DA" w:rsidP="00CE09DA">
      <w:pPr>
        <w:numPr>
          <w:ilvl w:val="1"/>
          <w:numId w:val="118"/>
        </w:numPr>
        <w:jc w:val="left"/>
        <w:rPr>
          <w:szCs w:val="24"/>
        </w:rPr>
      </w:pPr>
      <w:r w:rsidRPr="00CE09DA">
        <w:rPr>
          <w:szCs w:val="24"/>
        </w:rPr>
        <w:t>Increased scrutiny on Officer involved shootings</w:t>
      </w:r>
    </w:p>
    <w:p w14:paraId="1260259C" w14:textId="77777777" w:rsidR="00CE09DA" w:rsidRPr="00CE09DA" w:rsidRDefault="00CE09DA" w:rsidP="00CE09DA">
      <w:pPr>
        <w:numPr>
          <w:ilvl w:val="1"/>
          <w:numId w:val="118"/>
        </w:numPr>
        <w:jc w:val="left"/>
        <w:rPr>
          <w:szCs w:val="24"/>
        </w:rPr>
      </w:pPr>
      <w:r w:rsidRPr="00CE09DA">
        <w:rPr>
          <w:szCs w:val="24"/>
        </w:rPr>
        <w:t>Changing community expectations of use of force by police</w:t>
      </w:r>
    </w:p>
    <w:p w14:paraId="0F7E0ED4" w14:textId="77777777" w:rsidR="002B10AC" w:rsidRPr="003A228D" w:rsidRDefault="002B10AC" w:rsidP="002B10AC">
      <w:pPr>
        <w:rPr>
          <w:szCs w:val="24"/>
        </w:rPr>
      </w:pPr>
    </w:p>
    <w:p w14:paraId="248C3B9F" w14:textId="720B9502" w:rsidR="001D15D9" w:rsidRDefault="002B10AC"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20" w:name="_Toc474481666"/>
      <w:bookmarkStart w:id="21" w:name="_Toc125990314"/>
      <w:r w:rsidRPr="001B535F">
        <w:rPr>
          <w:szCs w:val="28"/>
        </w:rPr>
        <w:lastRenderedPageBreak/>
        <w:t>Frequently Asked Questions</w:t>
      </w:r>
      <w:bookmarkEnd w:id="17"/>
      <w:bookmarkEnd w:id="18"/>
      <w:bookmarkEnd w:id="20"/>
      <w:bookmarkEnd w:id="21"/>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proofErr w:type="gramStart"/>
      <w:r>
        <w:rPr>
          <w:b/>
        </w:rPr>
        <w:t>Yes</w:t>
      </w:r>
      <w:r>
        <w:t>;</w:t>
      </w:r>
      <w:proofErr w:type="gramEnd"/>
      <w:r>
        <w:t xml:space="preserve">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proofErr w:type="gramStart"/>
      <w:r>
        <w:rPr>
          <w:b/>
        </w:rPr>
        <w:t>Yes</w:t>
      </w:r>
      <w:r>
        <w:t>;</w:t>
      </w:r>
      <w:proofErr w:type="gramEnd"/>
      <w:r>
        <w:t xml:space="preserve"> unless the company is providing a surety bond. State law requires owners to accept surety bonds from any surety company, </w:t>
      </w:r>
      <w:proofErr w:type="gramStart"/>
      <w:r>
        <w:t>in an effort to</w:t>
      </w:r>
      <w:proofErr w:type="gramEnd"/>
      <w:r>
        <w:t xml:space="preserve"> improve small firm contractors’ chances in successfully bidding a job. If it is a federally approved surety company, you are obligated to accept the surety company. This </w:t>
      </w:r>
      <w:r w:rsidR="0062289F">
        <w:t>can be reviewed on the web at:</w:t>
      </w:r>
    </w:p>
    <w:p w14:paraId="4A5F2B34" w14:textId="6C671A4C" w:rsidR="00C71E6F" w:rsidRPr="00E35715" w:rsidRDefault="007D5C60" w:rsidP="007D5C60">
      <w:pPr>
        <w:pStyle w:val="Answer"/>
      </w:pPr>
      <w:r>
        <w:tab/>
      </w:r>
      <w:r>
        <w:tab/>
      </w:r>
      <w:r w:rsidR="0064487E" w:rsidRPr="0064487E">
        <w:rPr>
          <w:rStyle w:val="Hyperlink"/>
        </w:rPr>
        <w:t>https://www.fiscal.treasury.gov/</w:t>
      </w:r>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w:t>
      </w:r>
      <w:r w:rsidRPr="007D5C60">
        <w:lastRenderedPageBreak/>
        <w:t xml:space="preserve">your specifications and truly, you are doing the contractor a favor in showing it the proper coverage needed </w:t>
      </w:r>
      <w:proofErr w:type="gramStart"/>
      <w:r w:rsidRPr="007D5C60">
        <w:t>in order to</w:t>
      </w:r>
      <w:proofErr w:type="gramEnd"/>
      <w:r w:rsidRPr="007D5C60">
        <w:t xml:space="preserve">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proofErr w:type="gramStart"/>
      <w:r w:rsidRPr="007D5C60">
        <w:rPr>
          <w:b/>
        </w:rPr>
        <w:t>Yes</w:t>
      </w:r>
      <w:r w:rsidRPr="007D5C60">
        <w:t>;</w:t>
      </w:r>
      <w:proofErr w:type="gramEnd"/>
      <w:r w:rsidRPr="007D5C60">
        <w:t xml:space="preserve">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6D40BFBF" w:rsidR="00C71E6F" w:rsidRDefault="00C71E6F" w:rsidP="007D5C60">
      <w:pPr>
        <w:pStyle w:val="QuestionNumber"/>
      </w:pPr>
      <w:r>
        <w:t xml:space="preserve">If the agent </w:t>
      </w:r>
      <w:r w:rsidRPr="0074168F">
        <w:rPr>
          <w:color w:val="000000"/>
        </w:rPr>
        <w:t>or broker changes the word “endeavor” to “will provide” in</w:t>
      </w:r>
      <w:r>
        <w:t xml:space="preserve"> the notification</w:t>
      </w:r>
      <w:r w:rsidR="00256711">
        <w:t xml:space="preserve"> of 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2EDBB94F" w:rsidR="00C71E6F" w:rsidRDefault="00C71E6F" w:rsidP="007D5C60">
      <w:pPr>
        <w:pStyle w:val="Answer"/>
      </w:pPr>
      <w:r>
        <w:rPr>
          <w:b/>
        </w:rPr>
        <w:t>No</w:t>
      </w:r>
      <w:r>
        <w:t xml:space="preserve">; Certificates of insurance DO NOT alter the insurance coverage, and any changes that are </w:t>
      </w:r>
      <w:proofErr w:type="gramStart"/>
      <w:r>
        <w:t>necessary</w:t>
      </w:r>
      <w:proofErr w:type="gramEnd"/>
      <w:r>
        <w:t xml:space="preserve">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Many risk managers are now requiring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4E6A881C"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insureds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3E99F5F1" w:rsidR="00C71E6F" w:rsidRPr="007D5C60" w:rsidRDefault="00C71E6F" w:rsidP="007D5C60">
      <w:pPr>
        <w:pStyle w:val="Answer"/>
        <w:rPr>
          <w:b/>
          <w:bCs/>
        </w:rPr>
      </w:pPr>
      <w:proofErr w:type="gramStart"/>
      <w:r>
        <w:rPr>
          <w:b/>
        </w:rPr>
        <w:t>Yes</w:t>
      </w:r>
      <w:r>
        <w:t>;</w:t>
      </w:r>
      <w:proofErr w:type="gramEnd"/>
      <w:r>
        <w:t xml:space="preserve"> there are some very small vendors or artisans that may provide a service to your Entity and the cost of obtaining standard limits may not be possible. You should always evaluate the </w:t>
      </w:r>
      <w:r>
        <w:lastRenderedPageBreak/>
        <w:t>potential of loss, potential benefit to the organization for the service provided and finally, the 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7D5C60" w:rsidRDefault="00C71E6F" w:rsidP="007D5C60">
      <w:pPr>
        <w:pStyle w:val="QuestionNumber"/>
      </w:pPr>
      <w:r w:rsidRPr="007D5C60">
        <w:t>The contractor’s agent says that we cannot get the endorsements as required by the Insurance Requirements in Contracts specifications; what can we do?</w:t>
      </w:r>
    </w:p>
    <w:p w14:paraId="3EB20D88" w14:textId="77777777" w:rsidR="00C71E6F" w:rsidRDefault="00C71E6F" w:rsidP="007D5C60">
      <w:pPr>
        <w:pStyle w:val="Answer"/>
      </w:pPr>
      <w:r>
        <w:t>In many instances, the agent or broker has not approached the insurance company with your request – the agent or broker is merely trying to discourage you from asking so that it will not have to bother. We recommend contacting the broker or agent directly. By informing the agent or broker of the needs and requirements of your Entity, he or she will typically provide you with the necessary endorsements required by your Entity. If this tactic does not work, please call an insurance advisor for confirmation of the unavailability of endorsements from the contractor’s company.</w:t>
      </w:r>
      <w:r w:rsidR="007C5FBC" w:rsidRPr="007C5FBC">
        <w:rPr>
          <w:rFonts w:ascii="Times New Roman Bold" w:hAnsi="Times New Roman Bold"/>
          <w:b/>
          <w:noProof/>
          <w:spacing w:val="-2"/>
          <w:sz w:val="20"/>
        </w:rPr>
        <w:t xml:space="preserve"> </w:t>
      </w:r>
    </w:p>
    <w:p w14:paraId="4FBDF332" w14:textId="69C4F42E" w:rsidR="00C71E6F" w:rsidRDefault="00C71E6F" w:rsidP="007D5C60">
      <w:pPr>
        <w:spacing w:after="120"/>
        <w:ind w:left="360"/>
      </w:pPr>
      <w:r w:rsidRPr="00600099">
        <w:t>Note that some states, California among them, now require prior approval of all insurance policy and endorsement forms by the Department of Insurance</w:t>
      </w:r>
      <w:r>
        <w:t xml:space="preserve"> </w:t>
      </w:r>
      <w:r w:rsidRPr="007B10D7">
        <w:rPr>
          <w:bCs/>
          <w:color w:val="000000" w:themeColor="text1"/>
        </w:rPr>
        <w:t xml:space="preserve">for “admitted” carriers.  </w:t>
      </w:r>
      <w:r w:rsidRPr="007B10D7">
        <w:rPr>
          <w:color w:val="000000" w:themeColor="text1"/>
        </w:rPr>
        <w:t xml:space="preserve">Therefore, use of custom endorsements may not be practical.  </w:t>
      </w:r>
      <w:r w:rsidR="007B10D7">
        <w:rPr>
          <w:color w:val="000000" w:themeColor="text1"/>
        </w:rPr>
        <w:t>However, m</w:t>
      </w:r>
      <w:r w:rsidRPr="007B10D7">
        <w:rPr>
          <w:bCs/>
          <w:color w:val="000000" w:themeColor="text1"/>
        </w:rPr>
        <w:t xml:space="preserve">any construction projects now use non-admitted carriers that are </w:t>
      </w:r>
      <w:r w:rsidRPr="007B10D7">
        <w:rPr>
          <w:bCs/>
          <w:i/>
          <w:iCs/>
          <w:color w:val="000000" w:themeColor="text1"/>
        </w:rPr>
        <w:t>A. M. Best</w:t>
      </w:r>
      <w:r w:rsidRPr="007B10D7">
        <w:rPr>
          <w:bCs/>
          <w:color w:val="000000" w:themeColor="text1"/>
        </w:rPr>
        <w:t xml:space="preserve"> rated and on the LASLI surplus line list.</w:t>
      </w:r>
      <w:r w:rsidR="007B10D7" w:rsidRPr="007B10D7">
        <w:rPr>
          <w:bCs/>
          <w:color w:val="000000" w:themeColor="text1"/>
        </w:rPr>
        <w:t xml:space="preserve">  </w:t>
      </w:r>
      <w:r w:rsidR="007B10D7" w:rsidRPr="007B10D7">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00D9715E">
        <w:rPr>
          <w:bCs/>
          <w:color w:val="000000" w:themeColor="text1"/>
          <w:lang w:val="en"/>
        </w:rPr>
        <w:t>.</w:t>
      </w:r>
      <w:r w:rsidRPr="007B10D7">
        <w:rPr>
          <w:bCs/>
          <w:color w:val="000000" w:themeColor="text1"/>
        </w:rPr>
        <w:t xml:space="preserve">  Often these are part of large </w:t>
      </w:r>
      <w:r w:rsidR="007D379E">
        <w:rPr>
          <w:bCs/>
          <w:color w:val="000000" w:themeColor="text1"/>
        </w:rPr>
        <w:t>i</w:t>
      </w:r>
      <w:r w:rsidRPr="007B10D7">
        <w:rPr>
          <w:bCs/>
          <w:color w:val="000000" w:themeColor="text1"/>
        </w:rPr>
        <w:t>nsurance groups with the group rating, backing, and resources of the larger, often admitted, insurance group and this allows for customized endorsements.</w:t>
      </w:r>
      <w:r w:rsidRPr="007B10D7">
        <w:rPr>
          <w:color w:val="000000" w:themeColor="text1"/>
        </w:rPr>
        <w:t xml:space="preserve">  </w:t>
      </w:r>
      <w:r>
        <w:t>In these situations, we recommend that the Entity work with its insurance advisor and the contractor to determine what forms are available to obtain the desired coverage.</w:t>
      </w:r>
    </w:p>
    <w:p w14:paraId="4527A85E" w14:textId="77777777" w:rsidR="00C71E6F" w:rsidRDefault="00C71E6F" w:rsidP="007D5C60">
      <w:pPr>
        <w:pStyle w:val="QuestionNumber"/>
      </w:pPr>
      <w:r>
        <w:t>Do we need an additional insured endorsement on an automobile liability policy?</w:t>
      </w:r>
    </w:p>
    <w:p w14:paraId="1D730ADF" w14:textId="04F24357"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 and the additional insured endorsement can apply to all coverages.</w:t>
      </w:r>
    </w:p>
    <w:p w14:paraId="6174D5FD" w14:textId="77777777" w:rsidR="00C71E6F" w:rsidRDefault="00C71E6F" w:rsidP="007D5C60">
      <w:pPr>
        <w:pStyle w:val="QuestionNumber"/>
      </w:pPr>
      <w:r>
        <w:t>How do we determine the proper limits of liability for any given job?</w:t>
      </w:r>
    </w:p>
    <w:p w14:paraId="5A4247F7" w14:textId="77777777" w:rsidR="00C71E6F" w:rsidRDefault="00C71E6F" w:rsidP="007D5C60">
      <w:pPr>
        <w:pStyle w:val="Answer"/>
      </w:pPr>
      <w:r>
        <w:t>Ask yourself how much damage the contractor could cause if it completely mismanaged its work causing bodily injury and property damage to others. Include in your estimate, lost time, wages, extra expense incurred for repairing or replacing the work, and any future impacts. If this amount is more than the suggested amounts shown in the specifications in this manual, use the greater amount.</w:t>
      </w:r>
    </w:p>
    <w:p w14:paraId="3BCFAEA4" w14:textId="7EC0CB55" w:rsidR="00CD5A7A" w:rsidRPr="00CD5A7A" w:rsidRDefault="00CD5A7A" w:rsidP="007D5C60">
      <w:pPr>
        <w:pStyle w:val="Answer"/>
      </w:pPr>
      <w:r w:rsidRPr="00CD5A7A">
        <w:lastRenderedPageBreak/>
        <w:t xml:space="preserve">Keep in mind that the $1 million per occurrence/$2 million annual aggregate limits of the CGL were implemented in 1986.  If simple cost of living adjustments </w:t>
      </w:r>
      <w:proofErr w:type="gramStart"/>
      <w:r w:rsidRPr="00CD5A7A">
        <w:t>are</w:t>
      </w:r>
      <w:proofErr w:type="gramEnd"/>
      <w:r w:rsidRPr="00CD5A7A">
        <w:t xml:space="preserve"> applied, that $1 million rises to over $4 million in present value of today’s dollars.    </w:t>
      </w:r>
      <w:r w:rsidR="0000340A" w:rsidRPr="00CD5A7A">
        <w:t>And</w:t>
      </w:r>
      <w:r w:rsidRPr="00CD5A7A">
        <w:t xml:space="preserve"> some research has shown that tort costs have increased an average of 8.7% annually since 1951 which would take that 1986 $1 million dollars to over $9 million in present value.  </w:t>
      </w:r>
      <w:r w:rsidR="007D379E">
        <w:t>A</w:t>
      </w:r>
      <w:r w:rsidRPr="00CD5A7A">
        <w:t xml:space="preserve"> settlement including </w:t>
      </w:r>
      <w:r w:rsidR="003A07B7" w:rsidRPr="00CD5A7A">
        <w:t>24-hour</w:t>
      </w:r>
      <w:r w:rsidRPr="00CD5A7A">
        <w:t xml:space="preserve"> care for just one severely injured claimant can reach over $</w:t>
      </w:r>
      <w:r w:rsidR="006749EA">
        <w:t>10</w:t>
      </w:r>
      <w:r w:rsidRPr="00CD5A7A">
        <w:t xml:space="preserve"> million in present value alone.</w:t>
      </w:r>
    </w:p>
    <w:p w14:paraId="296B903D" w14:textId="177C2EF2" w:rsidR="00C71E6F" w:rsidRDefault="00C71E6F" w:rsidP="007D5C60">
      <w:pPr>
        <w:spacing w:after="120"/>
        <w:ind w:left="360"/>
      </w:pPr>
      <w:r w:rsidRPr="002C53EC">
        <w:rPr>
          <w:color w:val="000000"/>
        </w:rPr>
        <w:t xml:space="preserve">The editors have increased the standard requested limits of General Liability to $5 million for contracts with construction risks and to $2 million for other contracts. </w:t>
      </w:r>
      <w:r>
        <w:t xml:space="preserve"> The Risk Manager will need to evaluate whether contracts require the suggested limits or a different amount.  A major capital outlay project may require even higher limits.  </w:t>
      </w:r>
      <w:r w:rsidR="0000340A">
        <w:t>And</w:t>
      </w:r>
      <w:r>
        <w:t xml:space="preserve"> some smaller contracts such </w:t>
      </w:r>
      <w:r w:rsidRPr="002C53EC">
        <w:t>as</w:t>
      </w:r>
      <w:r>
        <w:t xml:space="preserve"> facilities use agreements may not merit $2 million, and a lesser amount may suffice.  We have not increased the amount of auto liability limits because the business auto policy does not have an annual aggregate which means that the Entity need not be concerned about depletion of limits by other additional insureds, however, a catastrophic loss may prove $1 million of limits inadequate.  A contract involving charter transportation could very well merit a $5 million limit or higher.  </w:t>
      </w:r>
      <w:r w:rsidRPr="007E7CA2">
        <w:rPr>
          <w:bCs/>
          <w:color w:val="000000" w:themeColor="text1"/>
        </w:rPr>
        <w:t>Also, see the answer to question #8 above.</w:t>
      </w:r>
    </w:p>
    <w:p w14:paraId="1E8932A7" w14:textId="77777777" w:rsidR="00C71E6F" w:rsidRDefault="00C71E6F" w:rsidP="007D5C60">
      <w:pPr>
        <w:pStyle w:val="QuestionNumber"/>
      </w:pPr>
      <w:r>
        <w:t>Can we accept an insurer with less than an A.M. Best Rating A: VII or Standard &amp; Poor’s BBB?</w:t>
      </w:r>
    </w:p>
    <w:p w14:paraId="1068F6E1" w14:textId="77777777" w:rsidR="00C71E6F" w:rsidRDefault="00C71E6F" w:rsidP="007D5C60">
      <w:pPr>
        <w:pStyle w:val="Answer"/>
      </w:pPr>
      <w:proofErr w:type="gramStart"/>
      <w:r>
        <w:rPr>
          <w:b/>
        </w:rPr>
        <w:t>Yes</w:t>
      </w:r>
      <w:r>
        <w:t>;</w:t>
      </w:r>
      <w:proofErr w:type="gramEnd"/>
      <w:r>
        <w:t xml:space="preserve"> but keep in mind that the rating gives your Entity some confidence in that insurer’s ability to cover all of its claim liabilities, including your potential claim. By accepting lower A.M. Best or Standard &amp; Poor’s ratings, you are exposing your Entity to the possibility that the insurer will be unable to pay any claim you or a third party may present. As an aside, major insurance brokers and agents also insist on placing clients in companies with high A.M. Best and Standard &amp; Poor’s ratings, as a way of protecting themselves against potential E&amp;O claims from their clients.</w:t>
      </w:r>
      <w:r w:rsidR="007C5FBC" w:rsidRPr="007C5FBC">
        <w:rPr>
          <w:rFonts w:ascii="Times New Roman Bold" w:hAnsi="Times New Roman Bold"/>
          <w:b/>
          <w:noProof/>
          <w:spacing w:val="-2"/>
          <w:sz w:val="20"/>
        </w:rPr>
        <w:t xml:space="preserve"> </w:t>
      </w:r>
    </w:p>
    <w:p w14:paraId="25D3D0C9" w14:textId="77777777" w:rsidR="00C71E6F" w:rsidRDefault="00C71E6F" w:rsidP="007D5C60">
      <w:pPr>
        <w:pStyle w:val="QuestionNumber"/>
      </w:pPr>
      <w:r>
        <w:t>How do we discover what the rating of an insurer is?</w:t>
      </w:r>
    </w:p>
    <w:p w14:paraId="49FD6797" w14:textId="77777777" w:rsidR="00C71E6F" w:rsidRDefault="00C71E6F" w:rsidP="007D5C60">
      <w:pPr>
        <w:pStyle w:val="Answer"/>
      </w:pPr>
      <w:r>
        <w:t xml:space="preserve">A.M. Best ratings can be accessed over the internet for no cost at </w:t>
      </w:r>
      <w:hyperlink r:id="rId20" w:history="1">
        <w:r w:rsidRPr="00D55027">
          <w:rPr>
            <w:rStyle w:val="Hyperlink"/>
            <w:szCs w:val="24"/>
          </w:rPr>
          <w:t>www</w:t>
        </w:r>
        <w:r w:rsidRPr="00CA7C32">
          <w:rPr>
            <w:rStyle w:val="Hyperlink"/>
          </w:rPr>
          <w:t>.ambest.com</w:t>
        </w:r>
      </w:hyperlink>
      <w:r>
        <w:t>. Go to the “Member Center” of the website to register for access to the ratings.</w:t>
      </w:r>
    </w:p>
    <w:p w14:paraId="197BEB04" w14:textId="77777777" w:rsidR="00C71E6F" w:rsidRDefault="00C71E6F" w:rsidP="007D5C60">
      <w:pPr>
        <w:pStyle w:val="Answer"/>
      </w:pPr>
      <w:r>
        <w:t xml:space="preserve">You also can go to the Standard &amp; Poor’s website to obtain the rating of a specific insurance company. You must register for access, although this is free of charge. Go to </w:t>
      </w:r>
      <w:hyperlink r:id="rId21"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w:t>
      </w:r>
      <w:r w:rsidRPr="0023055E">
        <w:rPr>
          <w:color w:val="000000"/>
        </w:rPr>
        <w:lastRenderedPageBreak/>
        <w:t xml:space="preserve">However, if the work or a portion of the work is expected to involve the use of professional knowledge, professional liability insurance is required. </w:t>
      </w:r>
    </w:p>
    <w:p w14:paraId="5DC12E37" w14:textId="78FD2D15" w:rsidR="00C71E6F" w:rsidRDefault="00C71E6F" w:rsidP="007D5C60">
      <w:pPr>
        <w:pStyle w:val="Answer"/>
      </w:pPr>
      <w:r w:rsidRPr="0023055E">
        <w:rPr>
          <w:color w:val="000000"/>
        </w:rPr>
        <w:t xml:space="preserve">As an example, if a contractor is merely following blueprints in constructing a building, it would involve only physical work and a general liability policy will suffice. However, if the contractor is a “design-build” </w:t>
      </w:r>
      <w:proofErr w:type="gramStart"/>
      <w:r w:rsidRPr="0023055E">
        <w:rPr>
          <w:color w:val="000000"/>
        </w:rPr>
        <w:t>firm, or</w:t>
      </w:r>
      <w:proofErr w:type="gramEnd"/>
      <w:r w:rsidRPr="0023055E">
        <w:rPr>
          <w:color w:val="000000"/>
        </w:rPr>
        <w:t xml:space="preserve">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 xml:space="preserve">How long of </w:t>
      </w:r>
      <w:proofErr w:type="gramStart"/>
      <w:r>
        <w:t>a period of time</w:t>
      </w:r>
      <w:proofErr w:type="gramEnd"/>
      <w:r>
        <w:t xml:space="preserve"> do we requir</w:t>
      </w:r>
      <w:r w:rsidRPr="00904487">
        <w:t>e the claims-made professional liability insurance to be carried after completion of the project?</w:t>
      </w:r>
    </w:p>
    <w:p w14:paraId="23C86199" w14:textId="77777777"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w:t>
      </w:r>
      <w:proofErr w:type="gramStart"/>
      <w:r>
        <w:t>as long as</w:t>
      </w:r>
      <w:proofErr w:type="gramEnd"/>
      <w:r>
        <w:t xml:space="preserve"> possible after the completion of the project, so that any claims caused by faulty design or other professional services (see Question 15) will be covered by the responsible party. Keep in mind your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and therefor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proofErr w:type="gramStart"/>
      <w:r>
        <w:rPr>
          <w:b/>
        </w:rPr>
        <w:t>Yes</w:t>
      </w:r>
      <w:r>
        <w:t>;</w:t>
      </w:r>
      <w:proofErr w:type="gramEnd"/>
      <w:r>
        <w:t xml:space="preserve">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t>Should we ask to be named as an additional insured on the contractor’s professional liability policy?</w:t>
      </w:r>
    </w:p>
    <w:p w14:paraId="6A6A2647" w14:textId="77777777" w:rsidR="00C71E6F" w:rsidRDefault="00C71E6F" w:rsidP="007D5C60">
      <w:pPr>
        <w:pStyle w:val="Answer"/>
      </w:pPr>
      <w:r>
        <w:rPr>
          <w:b/>
        </w:rPr>
        <w:t>No</w:t>
      </w:r>
      <w:r>
        <w:t>;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risk, and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lastRenderedPageBreak/>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IMPORTANT: If the certificate holder is an ADDITIONAL INSURED, the policy(</w:t>
      </w:r>
      <w:proofErr w:type="spellStart"/>
      <w:r>
        <w:t>ies</w:t>
      </w:r>
      <w:proofErr w:type="spellEnd"/>
      <w:r>
        <w:t xml:space="preserve">)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 xml:space="preserve">Insurance is only one way that the contractor can financially guarantee its liabilities. If you have an indemnity provision in your contract with the contractor, that contractor is obligated to indemnify your Entity </w:t>
      </w:r>
      <w:proofErr w:type="gramStart"/>
      <w:r>
        <w:t>whether or not</w:t>
      </w:r>
      <w:proofErr w:type="gramEnd"/>
      <w:r>
        <w:t xml:space="preserve">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 xml:space="preserve">but the Entity must have a written contract containing indemnity language in your favor prior to the loss </w:t>
      </w:r>
      <w:proofErr w:type="gramStart"/>
      <w:r>
        <w:t>in order to</w:t>
      </w:r>
      <w:proofErr w:type="gramEnd"/>
      <w:r>
        <w:t xml:space="preserve">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 xml:space="preserve">regardless of </w:t>
      </w:r>
      <w:proofErr w:type="gramStart"/>
      <w:r w:rsidR="00407DB1" w:rsidRPr="00CE5FED">
        <w:rPr>
          <w:i/>
        </w:rPr>
        <w:t>whether or not</w:t>
      </w:r>
      <w:proofErr w:type="gramEnd"/>
      <w:r w:rsidR="00407DB1" w:rsidRPr="00CE5FED">
        <w:rPr>
          <w:i/>
        </w:rPr>
        <w:t xml:space="preserve">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w:t>
      </w:r>
      <w:proofErr w:type="gramStart"/>
      <w:r>
        <w:t>is</w:t>
      </w:r>
      <w:proofErr w:type="gramEnd"/>
      <w:r>
        <w:t xml:space="preserve"> with their insured and will not create subrogation rights versus your Entity. </w:t>
      </w:r>
    </w:p>
    <w:p w14:paraId="6216B6AC" w14:textId="0CFBB99D" w:rsidR="00C71E6F" w:rsidRDefault="00C71E6F" w:rsidP="007D5C60">
      <w:pPr>
        <w:pStyle w:val="Answer"/>
      </w:pPr>
      <w:r>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lastRenderedPageBreak/>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a hold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37A76B5D"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r w:rsidR="00924DE1">
        <w:t>W</w:t>
      </w:r>
      <w:r>
        <w:t>ithout any agreement to indemnify your Entity is bare as respects the contractor’s insurance.</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proofErr w:type="gramStart"/>
      <w:r>
        <w:rPr>
          <w:b/>
        </w:rPr>
        <w:t>Yes</w:t>
      </w:r>
      <w:r>
        <w:t>;</w:t>
      </w:r>
      <w:proofErr w:type="gramEnd"/>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 xml:space="preserve">specific services for your Entity. Although bonds may not be required on all vendor agreements, it is important to understand how they may save your Entity </w:t>
      </w:r>
      <w:proofErr w:type="gramStart"/>
      <w:r>
        <w:t>in the event that</w:t>
      </w:r>
      <w:proofErr w:type="gramEnd"/>
      <w:r>
        <w:t xml:space="preserve">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77777777" w:rsidR="00C71E6F" w:rsidRDefault="00C71E6F" w:rsidP="007D5C60">
      <w:pPr>
        <w:pStyle w:val="Answer"/>
      </w:pPr>
      <w:proofErr w:type="gramStart"/>
      <w:r>
        <w:rPr>
          <w:b/>
        </w:rPr>
        <w:t>Maybe</w:t>
      </w:r>
      <w:r>
        <w:t>;</w:t>
      </w:r>
      <w:proofErr w:type="gramEnd"/>
      <w:r>
        <w:t xml:space="preserve"> the Federal Government has mandated that all insurers offer coverage for “terrorist acts” for an additional premium. Though this coverage is currently available, many insureds are declining it due to the additional cost. It is unclear to what extent a contractor could be responsible for any act of terrorism that occurs while performing tasks for your Entity. You may consider the coverage on construction projects which may be impacted </w:t>
      </w:r>
      <w:proofErr w:type="gramStart"/>
      <w:r>
        <w:t>as a result of</w:t>
      </w:r>
      <w:proofErr w:type="gramEnd"/>
      <w:r>
        <w:t xml:space="preserve"> a terrorist attack. As with any exposure, you must identify the potential for risk. If the project is politically sensitive or considered highly visible, the inclusion of terrorism coverage may be necessary.</w:t>
      </w:r>
    </w:p>
    <w:p w14:paraId="3FC6A0F7" w14:textId="77777777" w:rsidR="00C71E6F" w:rsidRDefault="00C71E6F" w:rsidP="007D5C60">
      <w:pPr>
        <w:pStyle w:val="QuestionNumber"/>
      </w:pPr>
      <w:r w:rsidRPr="000362B4">
        <w:rPr>
          <w:color w:val="000000"/>
        </w:rPr>
        <w:t>What do I do if my contractor states that they are self-insured f</w:t>
      </w:r>
      <w:r>
        <w:t>or liability, auto, and workers’ compensation, and they cannot provide a certificate of insurance?</w:t>
      </w:r>
    </w:p>
    <w:p w14:paraId="4219E884" w14:textId="59660DDA" w:rsidR="00C71E6F" w:rsidRDefault="00C71E6F" w:rsidP="007D5C60">
      <w:pPr>
        <w:pStyle w:val="Answer"/>
      </w:pPr>
      <w:r>
        <w:t xml:space="preserve">In the State of California, organizations that are self-insured for </w:t>
      </w:r>
      <w:r w:rsidRPr="006E6F64">
        <w:rPr>
          <w:b/>
        </w:rPr>
        <w:t>workers’ compensation</w:t>
      </w:r>
      <w:r>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t>
      </w:r>
      <w:r w:rsidR="003A07B7">
        <w:t>worker’s</w:t>
      </w:r>
      <w:r>
        <w:t xml:space="preserve"> compensation and automobile liability.  Second, obtain a letter from the contractor that clearly states </w:t>
      </w:r>
      <w:proofErr w:type="gramStart"/>
      <w:r>
        <w:t>all of</w:t>
      </w:r>
      <w:proofErr w:type="gramEnd"/>
      <w:r>
        <w:t xml:space="preserve"> the requirements in your agreement apply to their </w:t>
      </w:r>
      <w:r w:rsidR="00D541CC">
        <w:t>self-insurance</w:t>
      </w:r>
      <w:r>
        <w:t xml:space="preserve">. Next, you will need to confirm that the contractor has </w:t>
      </w:r>
      <w:r>
        <w:lastRenderedPageBreak/>
        <w:t>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w:t>
      </w:r>
      <w:r w:rsidR="00B91327">
        <w:t xml:space="preserve">  Note that the manual requires special treatment of self-insured retentions to protect the entity.</w:t>
      </w:r>
    </w:p>
    <w:p w14:paraId="76F9E00C" w14:textId="1232AD07" w:rsidR="00C71E6F" w:rsidRDefault="00C71E6F" w:rsidP="007D5C60">
      <w:pPr>
        <w:pStyle w:val="QuestionNumber"/>
      </w:pPr>
      <w:r>
        <w:t xml:space="preserve">The contractor states that </w:t>
      </w:r>
      <w:r w:rsidR="007F2870">
        <w:t xml:space="preserve">they are </w:t>
      </w:r>
      <w:r>
        <w:t xml:space="preserve">a sole proprietor and does not carry workers’ compensation insurance as </w:t>
      </w:r>
      <w:r w:rsidR="007F2870">
        <w:t>they have</w:t>
      </w:r>
      <w:r>
        <w:t xml:space="preserve"> no employees, is this acceptable?</w:t>
      </w:r>
    </w:p>
    <w:p w14:paraId="6B15333A" w14:textId="77777777" w:rsidR="00C71E6F" w:rsidRDefault="00C71E6F" w:rsidP="007D5C60">
      <w:pPr>
        <w:pStyle w:val="Answer"/>
      </w:pPr>
      <w:proofErr w:type="gramStart"/>
      <w:r w:rsidRPr="007B7904">
        <w:rPr>
          <w:b/>
        </w:rPr>
        <w:t>Yes</w:t>
      </w:r>
      <w:r w:rsidRPr="007B7904">
        <w:t>;</w:t>
      </w:r>
      <w:proofErr w:type="gramEnd"/>
      <w:r>
        <w:t xml:space="preserve"> many contractors are either sole proprietors or partnerships. You should receive a letter from the contractor stating they are either the owner of the organization or a </w:t>
      </w:r>
      <w:proofErr w:type="gramStart"/>
      <w:r>
        <w:t>partner, and</w:t>
      </w:r>
      <w:proofErr w:type="gramEnd"/>
      <w:r>
        <w:t xml:space="preserve">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 xml:space="preserve">eep in mind that </w:t>
      </w:r>
      <w:proofErr w:type="gramStart"/>
      <w:r>
        <w:t>all of</w:t>
      </w:r>
      <w:proofErr w:type="gramEnd"/>
      <w:r>
        <w:t xml:space="preserve">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t xml:space="preserve">The ISO released an update to the CGL form in April of 2013, CG 00 01 04 13, and </w:t>
      </w:r>
      <w:proofErr w:type="gramStart"/>
      <w:r w:rsidRPr="005D1E5F">
        <w:rPr>
          <w:color w:val="000000"/>
        </w:rPr>
        <w:t>a number of</w:t>
      </w:r>
      <w:proofErr w:type="gramEnd"/>
      <w:r w:rsidRPr="005D1E5F">
        <w:rPr>
          <w:color w:val="000000"/>
        </w:rPr>
        <w:t xml:space="preserve">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w:t>
      </w:r>
      <w:proofErr w:type="gramStart"/>
      <w:r w:rsidR="00276273">
        <w:rPr>
          <w:b/>
          <w:color w:val="000000"/>
        </w:rPr>
        <w:t>all of</w:t>
      </w:r>
      <w:proofErr w:type="gramEnd"/>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CE5FED">
      <w:pPr>
        <w:pStyle w:val="Answer"/>
        <w:numPr>
          <w:ilvl w:val="0"/>
          <w:numId w:val="49"/>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CE5FED">
      <w:pPr>
        <w:pStyle w:val="Answer"/>
        <w:keepLines/>
        <w:numPr>
          <w:ilvl w:val="0"/>
          <w:numId w:val="49"/>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CE5FED">
      <w:pPr>
        <w:pStyle w:val="Answer"/>
        <w:keepNext/>
        <w:numPr>
          <w:ilvl w:val="0"/>
          <w:numId w:val="49"/>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more thorough discussion of the new CGL Additional Insured 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lastRenderedPageBreak/>
        <w:t xml:space="preserve">What is the purpose of the </w:t>
      </w:r>
      <w:r w:rsidR="00924DE1">
        <w:t xml:space="preserve">2013 </w:t>
      </w:r>
      <w:r>
        <w:t>Additional Insured endorsement, CG 20 38?</w:t>
      </w:r>
    </w:p>
    <w:p w14:paraId="7682796C" w14:textId="3780E038"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 C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15594DF5" w:rsidR="004431B6" w:rsidRPr="00CE5FED" w:rsidRDefault="004431B6" w:rsidP="007D5C60">
      <w:pPr>
        <w:pStyle w:val="Answer"/>
        <w:rPr>
          <w:highlight w:val="yellow"/>
        </w:rPr>
      </w:pPr>
      <w:r>
        <w:t xml:space="preserve">Yes, at the risk of oversimplification. Since it is rare to be able to get the ISO 20 10 11 85 version, you can settle for a more recent 20 10 form combined with 20 37 </w:t>
      </w:r>
      <w:proofErr w:type="gramStart"/>
      <w:r>
        <w:t>form</w:t>
      </w:r>
      <w:proofErr w:type="gramEnd"/>
      <w:r>
        <w:t xml:space="preserve">. It isn’t as desirable but may be the best you can do.  </w:t>
      </w:r>
    </w:p>
    <w:p w14:paraId="76585776" w14:textId="77777777" w:rsidR="004C2CF2" w:rsidRDefault="004C2CF2" w:rsidP="004C2CF2">
      <w:pPr>
        <w:pStyle w:val="OutlineAlpha1"/>
        <w:numPr>
          <w:ilvl w:val="0"/>
          <w:numId w:val="0"/>
        </w:numPr>
        <w:ind w:left="360"/>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2"/>
        <w:tblW w:w="10710" w:type="dxa"/>
        <w:tblInd w:w="-162" w:type="dxa"/>
        <w:tblLook w:val="04A0" w:firstRow="1" w:lastRow="0" w:firstColumn="1" w:lastColumn="0" w:noHBand="0" w:noVBand="1"/>
      </w:tblPr>
      <w:tblGrid>
        <w:gridCol w:w="2430"/>
        <w:gridCol w:w="1408"/>
        <w:gridCol w:w="1472"/>
        <w:gridCol w:w="1980"/>
        <w:gridCol w:w="1710"/>
        <w:gridCol w:w="1710"/>
      </w:tblGrid>
      <w:tr w:rsidR="008F0420" w14:paraId="1061DEA8" w14:textId="77777777" w:rsidTr="00CE09DA">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BFDFEFE" w14:textId="77777777" w:rsidR="008F0420" w:rsidRPr="003F0BB1" w:rsidRDefault="008F0420"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A2C2240" w14:textId="77777777" w:rsidR="008F0420" w:rsidRPr="003F0BB1" w:rsidRDefault="008F0420"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A2AD222" w14:textId="77777777" w:rsidR="008F0420" w:rsidRPr="003F0BB1" w:rsidRDefault="008F0420"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42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7CC36E0" w14:textId="77777777" w:rsidR="008F0420" w:rsidRPr="003F0BB1" w:rsidRDefault="008F0420"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8F0420" w14:paraId="528B3B98" w14:textId="77777777" w:rsidTr="00CE09DA">
        <w:tc>
          <w:tcPr>
            <w:tcW w:w="2430" w:type="dxa"/>
            <w:tcBorders>
              <w:top w:val="single" w:sz="4" w:space="0" w:color="auto"/>
              <w:left w:val="single" w:sz="4" w:space="0" w:color="auto"/>
              <w:bottom w:val="single" w:sz="4" w:space="0" w:color="auto"/>
              <w:right w:val="single" w:sz="4" w:space="0" w:color="auto"/>
            </w:tcBorders>
            <w:vAlign w:val="bottom"/>
            <w:hideMark/>
          </w:tcPr>
          <w:p w14:paraId="15A79E1D" w14:textId="77777777" w:rsidR="008F0420" w:rsidRPr="003F0BB1" w:rsidRDefault="008F0420"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A697229" w14:textId="77777777" w:rsidR="008F0420" w:rsidRPr="003F0BB1" w:rsidRDefault="008F0420"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A4D6E81" w14:textId="77777777" w:rsidR="008F0420" w:rsidRPr="003F0BB1" w:rsidRDefault="008F0420"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7951C03" w14:textId="77777777" w:rsidR="008F0420" w:rsidRPr="003F0BB1" w:rsidRDefault="008F0420" w:rsidP="00CE09DA">
            <w:pPr>
              <w:spacing w:after="120"/>
              <w:jc w:val="center"/>
              <w:rPr>
                <w:b/>
                <w:sz w:val="22"/>
                <w:szCs w:val="22"/>
              </w:rPr>
            </w:pPr>
            <w:r w:rsidRPr="003F0BB1">
              <w:rPr>
                <w:b/>
                <w:sz w:val="22"/>
                <w:szCs w:val="22"/>
              </w:rPr>
              <w:t>Automatic*</w:t>
            </w:r>
            <w:r>
              <w:rPr>
                <w:b/>
                <w:sz w:val="22"/>
                <w:szCs w:val="22"/>
              </w:rPr>
              <w: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606E11" w14:textId="77777777" w:rsidR="008F0420" w:rsidRPr="003F0BB1" w:rsidRDefault="008F0420" w:rsidP="00CE09DA">
            <w:pPr>
              <w:spacing w:after="120"/>
              <w:jc w:val="center"/>
              <w:rPr>
                <w:b/>
                <w:sz w:val="22"/>
                <w:szCs w:val="22"/>
              </w:rPr>
            </w:pPr>
            <w:r w:rsidRPr="003F0BB1">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tcPr>
          <w:p w14:paraId="746B46E2" w14:textId="77777777" w:rsidR="008F0420" w:rsidRPr="003F0BB1" w:rsidRDefault="008F0420" w:rsidP="00CE09DA">
            <w:pPr>
              <w:spacing w:after="120"/>
              <w:jc w:val="center"/>
              <w:rPr>
                <w:b/>
                <w:sz w:val="22"/>
                <w:szCs w:val="22"/>
              </w:rPr>
            </w:pPr>
            <w:r>
              <w:rPr>
                <w:b/>
                <w:sz w:val="22"/>
                <w:szCs w:val="22"/>
              </w:rPr>
              <w:t>Designated</w:t>
            </w:r>
          </w:p>
        </w:tc>
      </w:tr>
      <w:tr w:rsidR="008F0420" w14:paraId="5E41DFF3"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427A1AD9" w14:textId="77777777" w:rsidR="008F0420" w:rsidRPr="003F0BB1" w:rsidRDefault="008F0420"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164CE7F" w14:textId="77777777" w:rsidR="008F0420" w:rsidRPr="003F0BB1" w:rsidRDefault="008F0420"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7352CBE7" w14:textId="77777777" w:rsidR="008F0420" w:rsidRPr="003F0BB1" w:rsidRDefault="008F0420"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A656117" w14:textId="77777777" w:rsidR="008F0420" w:rsidRPr="003F0BB1" w:rsidRDefault="008F0420" w:rsidP="00CE09DA">
            <w:pPr>
              <w:spacing w:after="120"/>
              <w:jc w:val="center"/>
              <w:rPr>
                <w:sz w:val="22"/>
                <w:szCs w:val="22"/>
              </w:rPr>
            </w:pPr>
            <w:r w:rsidRPr="003F0BB1">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E4A9915" w14:textId="77777777" w:rsidR="008F0420" w:rsidRPr="003F0BB1" w:rsidRDefault="008F0420" w:rsidP="00CE09DA">
            <w:pPr>
              <w:spacing w:after="120"/>
              <w:jc w:val="center"/>
              <w:rPr>
                <w:sz w:val="22"/>
                <w:szCs w:val="22"/>
              </w:rPr>
            </w:pPr>
            <w:r w:rsidRPr="003F0BB1">
              <w:rPr>
                <w:sz w:val="22"/>
                <w:szCs w:val="22"/>
              </w:rPr>
              <w:t>20 43</w:t>
            </w:r>
          </w:p>
        </w:tc>
        <w:tc>
          <w:tcPr>
            <w:tcW w:w="1710" w:type="dxa"/>
            <w:tcBorders>
              <w:top w:val="single" w:sz="4" w:space="0" w:color="auto"/>
              <w:left w:val="single" w:sz="4" w:space="0" w:color="auto"/>
              <w:bottom w:val="single" w:sz="4" w:space="0" w:color="auto"/>
              <w:right w:val="single" w:sz="4" w:space="0" w:color="auto"/>
            </w:tcBorders>
            <w:vAlign w:val="center"/>
          </w:tcPr>
          <w:p w14:paraId="7EDF796A" w14:textId="77777777" w:rsidR="008F0420" w:rsidRPr="003F0BB1" w:rsidRDefault="008F0420" w:rsidP="00CE09DA">
            <w:pPr>
              <w:spacing w:after="120"/>
              <w:jc w:val="center"/>
              <w:rPr>
                <w:sz w:val="22"/>
                <w:szCs w:val="22"/>
              </w:rPr>
            </w:pPr>
            <w:r w:rsidRPr="003F0BB1">
              <w:rPr>
                <w:sz w:val="22"/>
                <w:szCs w:val="22"/>
              </w:rPr>
              <w:t>20 42</w:t>
            </w:r>
            <w:r>
              <w:rPr>
                <w:sz w:val="22"/>
                <w:szCs w:val="22"/>
              </w:rPr>
              <w:t xml:space="preserve"> &amp; 20 26</w:t>
            </w:r>
          </w:p>
        </w:tc>
      </w:tr>
      <w:tr w:rsidR="008F0420" w14:paraId="23B91709" w14:textId="77777777" w:rsidTr="00CE09DA">
        <w:tc>
          <w:tcPr>
            <w:tcW w:w="2430" w:type="dxa"/>
            <w:tcBorders>
              <w:top w:val="single" w:sz="4" w:space="0" w:color="auto"/>
              <w:left w:val="single" w:sz="4" w:space="0" w:color="auto"/>
              <w:bottom w:val="single" w:sz="4" w:space="0" w:color="auto"/>
              <w:right w:val="single" w:sz="4" w:space="0" w:color="auto"/>
            </w:tcBorders>
            <w:hideMark/>
          </w:tcPr>
          <w:p w14:paraId="203964A4" w14:textId="77777777" w:rsidR="008F0420" w:rsidRPr="003F0BB1" w:rsidRDefault="008F0420"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54D6A89D" w14:textId="77777777" w:rsidR="008F0420" w:rsidRPr="003F0BB1" w:rsidRDefault="008F0420"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4A0F8259" w14:textId="77777777" w:rsidR="008F0420" w:rsidRPr="003F0BB1" w:rsidRDefault="008F0420"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0087F13" w14:textId="77777777" w:rsidR="008F0420" w:rsidRPr="003F0BB1" w:rsidRDefault="008F0420" w:rsidP="00CE09DA">
            <w:pPr>
              <w:spacing w:after="120"/>
              <w:jc w:val="center"/>
              <w:rPr>
                <w:sz w:val="22"/>
                <w:szCs w:val="22"/>
              </w:rPr>
            </w:pPr>
            <w:r w:rsidRPr="003F0BB1">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FFE792"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c>
          <w:tcPr>
            <w:tcW w:w="1710" w:type="dxa"/>
            <w:tcBorders>
              <w:top w:val="single" w:sz="4" w:space="0" w:color="auto"/>
              <w:left w:val="single" w:sz="4" w:space="0" w:color="auto"/>
              <w:bottom w:val="single" w:sz="4" w:space="0" w:color="auto"/>
              <w:right w:val="single" w:sz="4" w:space="0" w:color="auto"/>
            </w:tcBorders>
            <w:vAlign w:val="center"/>
          </w:tcPr>
          <w:p w14:paraId="2463CCEB" w14:textId="77777777" w:rsidR="008F0420" w:rsidRPr="003F0BB1" w:rsidRDefault="008F0420" w:rsidP="00CE09DA">
            <w:pPr>
              <w:spacing w:after="120"/>
              <w:jc w:val="center"/>
              <w:rPr>
                <w:sz w:val="22"/>
                <w:szCs w:val="22"/>
              </w:rPr>
            </w:pPr>
            <w:r w:rsidRPr="003F0BB1">
              <w:rPr>
                <w:sz w:val="22"/>
                <w:szCs w:val="22"/>
              </w:rPr>
              <w:t>NONE</w:t>
            </w:r>
            <w:r>
              <w:rPr>
                <w:sz w:val="22"/>
                <w:szCs w:val="22"/>
              </w:rPr>
              <w:t xml:space="preserve"> from ISO</w:t>
            </w:r>
          </w:p>
        </w:tc>
      </w:tr>
    </w:tbl>
    <w:p w14:paraId="621AFBE8" w14:textId="39EE73C7" w:rsidR="008F0420" w:rsidRPr="008F0420" w:rsidRDefault="008F0420" w:rsidP="008F0420">
      <w:pPr>
        <w:pStyle w:val="Answer"/>
      </w:pPr>
      <w:r w:rsidRPr="008F0420">
        <w:t xml:space="preserve">* </w:t>
      </w:r>
      <w:r>
        <w:t>Only</w:t>
      </w:r>
      <w:r w:rsidRPr="008F0420">
        <w:t xml:space="preserve"> if required in a written contract or agreement</w:t>
      </w:r>
      <w:r w:rsidRPr="008F0420">
        <w:tab/>
      </w:r>
      <w:r>
        <w:t xml:space="preserve"> **Only</w:t>
      </w:r>
      <w:r w:rsidRPr="008F0420">
        <w:t xml:space="preserve"> if required in a written contract “with You” (Privity)</w:t>
      </w:r>
      <w:r>
        <w:t xml:space="preserve"> </w:t>
      </w:r>
      <w:r w:rsidRPr="008F0420">
        <w:t>**Use form 20 33 and 20 39 ONLY when you are SURE there are NO Subs being used that have NO Contract “with You”</w:t>
      </w:r>
    </w:p>
    <w:p w14:paraId="403EE1A7" w14:textId="77777777" w:rsidR="008F0420" w:rsidRPr="008F0420" w:rsidRDefault="008F0420" w:rsidP="008F0420">
      <w:pPr>
        <w:pStyle w:val="Answer"/>
        <w:rPr>
          <w:b/>
        </w:rPr>
      </w:pPr>
      <w:r w:rsidRPr="008F0420">
        <w:rPr>
          <w:b/>
        </w:rPr>
        <w:t>For Automatic Status, Form Numbers 20 38 and 20 40 should be required rather than the 20 33 and 20 39</w:t>
      </w:r>
    </w:p>
    <w:p w14:paraId="51705475" w14:textId="0FFD84BC" w:rsidR="00DD5A3D" w:rsidRDefault="00DD5A3D" w:rsidP="008F0420">
      <w:pPr>
        <w:pStyle w:val="Answer"/>
        <w:ind w:left="0"/>
        <w:rPr>
          <w:b/>
          <w:i/>
        </w:rPr>
      </w:pP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24D59A4" w14:textId="77777777" w:rsidR="004C2CF2" w:rsidRPr="0018597B" w:rsidRDefault="004C2CF2" w:rsidP="004C2CF2">
      <w:pPr>
        <w:spacing w:after="120"/>
      </w:pPr>
    </w:p>
    <w:p w14:paraId="34E0B317" w14:textId="77777777" w:rsidR="00C71E6F" w:rsidRPr="0018597B" w:rsidRDefault="00C71E6F" w:rsidP="004101CB">
      <w:pPr>
        <w:pStyle w:val="QuestionNumber"/>
        <w:rPr>
          <w:color w:val="000000"/>
          <w:szCs w:val="24"/>
        </w:rPr>
      </w:pPr>
      <w:r w:rsidRPr="0018597B">
        <w:rPr>
          <w:color w:val="000000"/>
        </w:rPr>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limits of insurance carried by our contractors?</w:t>
      </w:r>
    </w:p>
    <w:p w14:paraId="2B43403D" w14:textId="4721D8A3" w:rsidR="00C71E6F" w:rsidRPr="0018597B"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bold and italics here:</w:t>
      </w:r>
    </w:p>
    <w:p w14:paraId="4E04378E" w14:textId="77777777" w:rsidR="00C71E6F" w:rsidRDefault="00C71E6F" w:rsidP="008718E7">
      <w:pPr>
        <w:ind w:left="360"/>
        <w:rPr>
          <w:b/>
          <w:bCs/>
          <w:i/>
          <w:iCs/>
          <w:color w:val="000000" w:themeColor="text1"/>
        </w:rPr>
      </w:pPr>
      <w:r w:rsidRPr="0018597B">
        <w:rPr>
          <w:b/>
          <w:bCs/>
          <w:i/>
          <w:iCs/>
          <w:color w:val="000000" w:themeColor="text1"/>
        </w:rPr>
        <w:lastRenderedPageBreak/>
        <w:t xml:space="preserve">“The Insurance obligations under this agreement shall be: 1—all the Insurance coverage and/or limits carried by or available to the Contractor; or 2—the minimum Insurance coverage requirements and/or limits shown in this agreement; whichever is greater.  Any insurance proceeds </w:t>
      </w:r>
      <w:proofErr w:type="gramStart"/>
      <w:r w:rsidRPr="0018597B">
        <w:rPr>
          <w:b/>
          <w:bCs/>
          <w:i/>
          <w:iCs/>
          <w:color w:val="000000" w:themeColor="text1"/>
        </w:rPr>
        <w:t>in excess of</w:t>
      </w:r>
      <w:proofErr w:type="gramEnd"/>
      <w:r w:rsidRPr="0018597B">
        <w:rPr>
          <w:b/>
          <w:bCs/>
          <w:i/>
          <w:iCs/>
          <w:color w:val="000000" w:themeColor="text1"/>
        </w:rPr>
        <w:t xml:space="preserve">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6AC6481B"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Some states are tightening the rules via legislation or judicial decisions defining when a contractor is truly and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389FFF81"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underlying. A quick check for whether the excess policy is truly following form is the length of the excess policy – this should be no more than two </w:t>
      </w:r>
      <w:r w:rsidR="00DF1B9A">
        <w:t xml:space="preserve">to four </w:t>
      </w:r>
      <w:r w:rsidR="003376EE">
        <w:t xml:space="preserve">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759A9769" w14:textId="12EB4923" w:rsidR="0034558E" w:rsidRDefault="00C71E6F" w:rsidP="00F95818">
      <w:pPr>
        <w:pStyle w:val="QuestionNumber"/>
        <w:numPr>
          <w:ilvl w:val="0"/>
          <w:numId w:val="0"/>
        </w:numPr>
        <w:ind w:left="360"/>
        <w:rPr>
          <w:rFonts w:ascii="Times New Roman Bold" w:hAnsi="Times New Roman Bold" w:cs="Arial"/>
          <w:bCs/>
          <w:caps/>
          <w:kern w:val="32"/>
          <w:sz w:val="28"/>
          <w:szCs w:val="32"/>
        </w:rPr>
      </w:pPr>
      <w:r>
        <w:br w:type="page"/>
      </w:r>
      <w:bookmarkStart w:id="22" w:name="_Toc285119626"/>
      <w:bookmarkStart w:id="23" w:name="_Toc285119755"/>
      <w:bookmarkStart w:id="24" w:name="_Toc474481667"/>
    </w:p>
    <w:p w14:paraId="79F66F9A" w14:textId="7D327B5E" w:rsidR="00C71E6F" w:rsidRPr="001A7C8B" w:rsidRDefault="00C71E6F" w:rsidP="0063493C">
      <w:pPr>
        <w:pStyle w:val="Heading1"/>
        <w:spacing w:before="0"/>
      </w:pPr>
      <w:bookmarkStart w:id="25" w:name="_Toc125990315"/>
      <w:r w:rsidRPr="001A7C8B">
        <w:lastRenderedPageBreak/>
        <w:t>Introduction - Why Bother?</w:t>
      </w:r>
      <w:bookmarkEnd w:id="22"/>
      <w:bookmarkEnd w:id="23"/>
      <w:bookmarkEnd w:id="24"/>
      <w:bookmarkEnd w:id="25"/>
    </w:p>
    <w:p w14:paraId="7E2452C3" w14:textId="77777777" w:rsidR="00C71E6F" w:rsidRDefault="00C71E6F">
      <w:pPr>
        <w:pStyle w:val="BodyText"/>
      </w:pPr>
      <w:r>
        <w:t xml:space="preserve">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w:t>
      </w:r>
      <w:proofErr w:type="gramStart"/>
      <w:r>
        <w:t>all of</w:t>
      </w:r>
      <w:proofErr w:type="gramEnd"/>
      <w:r>
        <w:t xml:space="preserve">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3B0DA7">
      <w:pPr>
        <w:pStyle w:val="BodyText"/>
        <w:numPr>
          <w:ilvl w:val="0"/>
          <w:numId w:val="21"/>
        </w:numPr>
        <w:tabs>
          <w:tab w:val="left" w:pos="810"/>
        </w:tabs>
      </w:pPr>
      <w:r>
        <w:t>Your entity can be held liable for damages caused by your contractors</w:t>
      </w:r>
    </w:p>
    <w:p w14:paraId="76FF01F3" w14:textId="77777777" w:rsidR="00C71E6F" w:rsidRDefault="00C71E6F" w:rsidP="003B0DA7">
      <w:pPr>
        <w:pStyle w:val="BodyText"/>
        <w:numPr>
          <w:ilvl w:val="0"/>
          <w:numId w:val="21"/>
        </w:numPr>
        <w:tabs>
          <w:tab w:val="left" w:pos="810"/>
        </w:tabs>
      </w:pPr>
      <w:r>
        <w:t>You should be able to rely on the contractor’s expertise to do the job safely, and if it doesn’t, it should pay for the consequences</w:t>
      </w:r>
    </w:p>
    <w:p w14:paraId="2FFAB473" w14:textId="77777777" w:rsidR="00C71E6F" w:rsidRDefault="00C71E6F" w:rsidP="003B0DA7">
      <w:pPr>
        <w:pStyle w:val="BodyText"/>
        <w:numPr>
          <w:ilvl w:val="0"/>
          <w:numId w:val="21"/>
        </w:numPr>
        <w:tabs>
          <w:tab w:val="left" w:pos="810"/>
        </w:tabs>
      </w:pPr>
      <w:r>
        <w:t>Responsibility encourages safety on the part of the contractor</w:t>
      </w:r>
    </w:p>
    <w:p w14:paraId="3FE96C48" w14:textId="77777777" w:rsidR="00C71E6F" w:rsidRDefault="00C71E6F" w:rsidP="003B0DA7">
      <w:pPr>
        <w:pStyle w:val="BodyText"/>
        <w:numPr>
          <w:ilvl w:val="0"/>
          <w:numId w:val="21"/>
        </w:numPr>
        <w:tabs>
          <w:tab w:val="left" w:pos="810"/>
        </w:tabs>
      </w:pPr>
      <w:r>
        <w:t>Risk is placed upon those best able to control the work</w:t>
      </w:r>
    </w:p>
    <w:p w14:paraId="78EBCB16" w14:textId="77777777" w:rsidR="00C71E6F" w:rsidRDefault="00C71E6F" w:rsidP="003B0DA7">
      <w:pPr>
        <w:pStyle w:val="BodyText"/>
        <w:numPr>
          <w:ilvl w:val="0"/>
          <w:numId w:val="21"/>
        </w:numPr>
        <w:tabs>
          <w:tab w:val="left" w:pos="810"/>
        </w:tabs>
      </w:pPr>
      <w:r>
        <w:t>You have a source for payment of claims against your entity</w:t>
      </w:r>
    </w:p>
    <w:p w14:paraId="08DB0F65" w14:textId="77777777" w:rsidR="00C71E6F" w:rsidRDefault="00C71E6F" w:rsidP="003B0DA7">
      <w:pPr>
        <w:pStyle w:val="BodyText"/>
        <w:numPr>
          <w:ilvl w:val="0"/>
          <w:numId w:val="21"/>
        </w:numPr>
        <w:tabs>
          <w:tab w:val="left" w:pos="810"/>
        </w:tabs>
      </w:pPr>
      <w:r>
        <w:t>Maintaining your own project or entity budget</w:t>
      </w:r>
    </w:p>
    <w:p w14:paraId="56EA47AB" w14:textId="77777777" w:rsidR="00C71E6F" w:rsidRDefault="00C71E6F" w:rsidP="003B0DA7">
      <w:pPr>
        <w:pStyle w:val="BodyText"/>
        <w:numPr>
          <w:ilvl w:val="0"/>
          <w:numId w:val="21"/>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6" w:name="_Toc125436482"/>
      <w:bookmarkStart w:id="27" w:name="_Toc126492228"/>
      <w:bookmarkStart w:id="28" w:name="_Toc130114431"/>
      <w:bookmarkStart w:id="29" w:name="_Toc285119627"/>
      <w:bookmarkStart w:id="30" w:name="_Toc285119756"/>
      <w:bookmarkStart w:id="31" w:name="_Toc474481668"/>
      <w:bookmarkStart w:id="32" w:name="_Toc125990316"/>
      <w:r w:rsidRPr="00336884">
        <w:lastRenderedPageBreak/>
        <w:t>Chapter One</w:t>
      </w:r>
      <w:bookmarkEnd w:id="26"/>
      <w:bookmarkEnd w:id="27"/>
      <w:bookmarkEnd w:id="28"/>
      <w:bookmarkEnd w:id="29"/>
      <w:bookmarkEnd w:id="30"/>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1"/>
      <w:bookmarkEnd w:id="32"/>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C01CE0">
            <w:pPr>
              <w:pStyle w:val="TableText"/>
              <w:numPr>
                <w:ilvl w:val="0"/>
                <w:numId w:val="20"/>
              </w:numPr>
              <w:suppressAutoHyphens/>
              <w:rPr>
                <w:i/>
                <w:color w:val="FFFFFF"/>
              </w:rPr>
            </w:pPr>
            <w:r>
              <w:rPr>
                <w:i/>
                <w:color w:val="FFFFFF"/>
              </w:rPr>
              <w:t>Analyze the Risks and Relationships</w:t>
            </w:r>
          </w:p>
          <w:p w14:paraId="4FC3D746" w14:textId="77777777" w:rsidR="00C71E6F" w:rsidRDefault="00C71E6F" w:rsidP="00C01CE0">
            <w:pPr>
              <w:pStyle w:val="TableText"/>
              <w:numPr>
                <w:ilvl w:val="0"/>
                <w:numId w:val="20"/>
              </w:numPr>
              <w:suppressAutoHyphens/>
              <w:rPr>
                <w:i/>
                <w:color w:val="FFFFFF"/>
              </w:rPr>
            </w:pPr>
            <w:r>
              <w:rPr>
                <w:i/>
                <w:color w:val="FFFFFF"/>
              </w:rPr>
              <w:t>Use a Hold Harmless (Indemnity) Agreement</w:t>
            </w:r>
          </w:p>
          <w:p w14:paraId="2726732B" w14:textId="77777777" w:rsidR="00C71E6F" w:rsidRDefault="00C71E6F" w:rsidP="00C01CE0">
            <w:pPr>
              <w:pStyle w:val="TableText"/>
              <w:numPr>
                <w:ilvl w:val="0"/>
                <w:numId w:val="20"/>
              </w:numPr>
              <w:suppressAutoHyphens/>
              <w:rPr>
                <w:i/>
                <w:color w:val="FFFFFF"/>
              </w:rPr>
            </w:pPr>
            <w:r>
              <w:rPr>
                <w:i/>
                <w:color w:val="FFFFFF"/>
              </w:rPr>
              <w:t>Select the Appropriate Insurance Specifications</w:t>
            </w:r>
          </w:p>
          <w:p w14:paraId="091D1131" w14:textId="77777777" w:rsidR="00C71E6F" w:rsidRDefault="00C71E6F" w:rsidP="00C01CE0">
            <w:pPr>
              <w:pStyle w:val="TableText"/>
              <w:numPr>
                <w:ilvl w:val="0"/>
                <w:numId w:val="20"/>
              </w:numPr>
              <w:suppressAutoHyphens/>
              <w:rPr>
                <w:i/>
                <w:color w:val="FFFFFF"/>
              </w:rPr>
            </w:pPr>
            <w:r>
              <w:rPr>
                <w:i/>
                <w:color w:val="FFFFFF"/>
              </w:rPr>
              <w:t>Verify Insurance Coverage</w:t>
            </w:r>
          </w:p>
          <w:p w14:paraId="3B292CBD" w14:textId="77777777" w:rsidR="00C71E6F" w:rsidRDefault="00C71E6F" w:rsidP="00C01CE0">
            <w:pPr>
              <w:pStyle w:val="TableText"/>
              <w:numPr>
                <w:ilvl w:val="0"/>
                <w:numId w:val="20"/>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A3E42D6" w14:textId="77777777" w:rsidR="00C71E6F" w:rsidRDefault="00C71E6F" w:rsidP="00381E61">
      <w:pPr>
        <w:spacing w:after="120"/>
      </w:pPr>
      <w:r>
        <w:t>In the practice of good risk management, your Entity should attempt to transfer the risk of accidental loss accruing through its contractual relationships. Usually, your Entity will require the other party to a contract (contractor) to assume your Entity’s liability arising out of the contractor’s negligent delivery of products, services, or activities.  This transfer generally is appropriate, as the contractor is most often the party in the best position to control loss.</w:t>
      </w:r>
    </w:p>
    <w:p w14:paraId="2196F338" w14:textId="77777777" w:rsidR="00C71E6F" w:rsidRDefault="00C71E6F" w:rsidP="00381E61">
      <w:pPr>
        <w:spacing w:after="120"/>
      </w:pPr>
      <w:r>
        <w:t>This intended transfer of risk is achieved by requiring suppliers, contractors, tenants, and users of public facilities (</w:t>
      </w:r>
      <w:proofErr w:type="gramStart"/>
      <w:r>
        <w:t>i.e.</w:t>
      </w:r>
      <w:proofErr w:type="gramEnd"/>
      <w:r>
        <w:t xml:space="preserve"> the other party to most Entity contracts) to hold your entity harmless in an indemnification agreement arising from their products, activities, or use of your facilities. The best way to assure that the transfer actually takes place (</w:t>
      </w:r>
      <w:proofErr w:type="gramStart"/>
      <w:r>
        <w:t>i.e.</w:t>
      </w:r>
      <w:proofErr w:type="gramEnd"/>
      <w:r>
        <w:t xml:space="preserve"> that a loss will be paid by someone other than your Entity) is to require a strong indemnity agreement and insurance appropriate in the contract for goods or services.   In addition to protecting the contractor, the insurance should also protect the Entity, its officers, officials, employees, and volunteers.</w:t>
      </w:r>
    </w:p>
    <w:p w14:paraId="36FD7F44" w14:textId="77777777" w:rsidR="00C71E6F" w:rsidRDefault="00C71E6F" w:rsidP="00381E61">
      <w:pPr>
        <w:spacing w:after="120"/>
        <w:rPr>
          <w:b/>
        </w:rPr>
      </w:pPr>
      <w:r>
        <w:t xml:space="preserve">This section is intended to give users a brief overview of the contractual risk transfer process and a set of insurance specification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Default="00C71E6F" w:rsidP="00381E61">
      <w:pPr>
        <w:spacing w:before="120" w:after="120"/>
        <w:rPr>
          <w:b/>
        </w:rPr>
      </w:pPr>
      <w:r>
        <w:rPr>
          <w:b/>
        </w:rPr>
        <w:t xml:space="preserve">Contractual Risk Transfer - </w:t>
      </w:r>
      <w:r w:rsidRPr="001832E9">
        <w:rPr>
          <w:b/>
        </w:rPr>
        <w:t xml:space="preserve">The Steps </w:t>
      </w:r>
      <w:r>
        <w:rPr>
          <w:b/>
        </w:rPr>
        <w:tab/>
      </w:r>
    </w:p>
    <w:p w14:paraId="6F8C2469" w14:textId="77777777" w:rsidR="00C71E6F" w:rsidRDefault="00C71E6F" w:rsidP="003B0DA7">
      <w:pPr>
        <w:numPr>
          <w:ilvl w:val="1"/>
          <w:numId w:val="33"/>
        </w:numPr>
        <w:spacing w:after="120"/>
        <w:ind w:left="990"/>
      </w:pPr>
      <w:r>
        <w:t>Analyze the Risks &amp; Relationships</w:t>
      </w:r>
    </w:p>
    <w:p w14:paraId="6E5DCD7F" w14:textId="77777777" w:rsidR="00C71E6F" w:rsidRDefault="00C71E6F" w:rsidP="003B0DA7">
      <w:pPr>
        <w:numPr>
          <w:ilvl w:val="1"/>
          <w:numId w:val="33"/>
        </w:numPr>
        <w:spacing w:after="120"/>
        <w:ind w:left="990"/>
      </w:pPr>
      <w:r>
        <w:t>Use a Hold Harmless (Indemnity) Agreement</w:t>
      </w:r>
    </w:p>
    <w:p w14:paraId="1FA17CFF" w14:textId="77777777" w:rsidR="00C71E6F" w:rsidRDefault="00C71E6F" w:rsidP="003B0DA7">
      <w:pPr>
        <w:numPr>
          <w:ilvl w:val="1"/>
          <w:numId w:val="33"/>
        </w:numPr>
        <w:spacing w:after="120"/>
        <w:ind w:left="990"/>
      </w:pPr>
      <w:r>
        <w:t>Select the Proper Insurance Requirements</w:t>
      </w:r>
    </w:p>
    <w:p w14:paraId="1144FFDB" w14:textId="77777777" w:rsidR="00C71E6F" w:rsidRDefault="00C71E6F" w:rsidP="003B0DA7">
      <w:pPr>
        <w:numPr>
          <w:ilvl w:val="1"/>
          <w:numId w:val="33"/>
        </w:numPr>
        <w:spacing w:after="120"/>
        <w:ind w:left="990"/>
      </w:pPr>
      <w:r>
        <w:t>Verify Coverage</w:t>
      </w:r>
    </w:p>
    <w:p w14:paraId="1F183766" w14:textId="77777777" w:rsidR="00C71E6F" w:rsidRDefault="00C71E6F" w:rsidP="003B0DA7">
      <w:pPr>
        <w:numPr>
          <w:ilvl w:val="1"/>
          <w:numId w:val="33"/>
        </w:numPr>
        <w:spacing w:after="120"/>
        <w:ind w:left="990"/>
      </w:pPr>
      <w:r>
        <w:t>Report Claims Promptly</w:t>
      </w:r>
      <w:r>
        <w:tab/>
        <w:t xml:space="preserve"> </w:t>
      </w:r>
    </w:p>
    <w:p w14:paraId="7F11F86D" w14:textId="77777777" w:rsidR="00C71E6F" w:rsidRPr="00A45104" w:rsidRDefault="00C71E6F" w:rsidP="0063493C">
      <w:pPr>
        <w:pStyle w:val="Heading2"/>
        <w:spacing w:after="0"/>
        <w:jc w:val="left"/>
        <w:rPr>
          <w:sz w:val="24"/>
          <w:szCs w:val="24"/>
        </w:rPr>
      </w:pPr>
      <w:r>
        <w:br w:type="page"/>
      </w:r>
      <w:bookmarkStart w:id="33" w:name="_Toc285119628"/>
      <w:bookmarkStart w:id="34" w:name="_Toc285119757"/>
      <w:bookmarkStart w:id="35" w:name="_Toc474481669"/>
      <w:bookmarkStart w:id="36" w:name="_Toc125990317"/>
      <w:r w:rsidRPr="00A45104">
        <w:rPr>
          <w:sz w:val="24"/>
          <w:szCs w:val="24"/>
        </w:rPr>
        <w:lastRenderedPageBreak/>
        <w:t>Step 1: Analyze the Risks and Relationships</w:t>
      </w:r>
      <w:bookmarkEnd w:id="33"/>
      <w:bookmarkEnd w:id="34"/>
      <w:bookmarkEnd w:id="35"/>
      <w:bookmarkEnd w:id="36"/>
    </w:p>
    <w:p w14:paraId="6F746C86" w14:textId="77777777" w:rsidR="00C71E6F" w:rsidRDefault="00C71E6F" w:rsidP="00381E61">
      <w:pPr>
        <w:spacing w:after="120"/>
      </w:pPr>
      <w:r>
        <w:t xml:space="preserve">Review the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074457E" w14:textId="77777777" w:rsidR="00C71E6F" w:rsidRDefault="00C71E6F" w:rsidP="00381E61">
      <w:pPr>
        <w:spacing w:after="120"/>
      </w:pPr>
      <w:r>
        <w:t xml:space="preserve">Step back and think about the objectives to be accomplished and </w:t>
      </w:r>
      <w:proofErr w:type="gramStart"/>
      <w:r>
        <w:t>ask</w:t>
      </w:r>
      <w:proofErr w:type="gramEnd"/>
      <w:r>
        <w:t xml:space="preserve">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79AD381" w14:textId="77777777" w:rsidR="00C71E6F" w:rsidRDefault="00C71E6F" w:rsidP="00381E61">
      <w:pPr>
        <w:spacing w:after="120"/>
      </w:pPr>
      <w:r>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t>
      </w:r>
      <w:proofErr w:type="gramStart"/>
      <w:r>
        <w:t>with the exception of</w:t>
      </w:r>
      <w:proofErr w:type="gramEnd"/>
      <w:r>
        <w:t xml:space="preserve"> construction contracts.  Please see Chapter 3 for more details regarding construction projects and Chapter 4 for a discussion of other special types of situations.   </w:t>
      </w:r>
    </w:p>
    <w:p w14:paraId="39B0E8CF" w14:textId="0F44A68E" w:rsidR="00C71E6F" w:rsidRDefault="003A5DCC" w:rsidP="00381E61">
      <w:pPr>
        <w:spacing w:after="120"/>
      </w:pPr>
      <w:hyperlink w:anchor="_Appendix_A:_Risk" w:history="1">
        <w:r w:rsidR="00C71E6F" w:rsidRPr="00984030">
          <w:rPr>
            <w:rStyle w:val="Hyperlink"/>
          </w:rPr>
          <w:t>Appendix A</w:t>
        </w:r>
      </w:hyperlink>
      <w:r w:rsidR="00C71E6F" w:rsidRPr="005269E1">
        <w:t xml:space="preserve">, </w:t>
      </w:r>
      <w:r w:rsidR="00C71E6F">
        <w:t>“</w:t>
      </w:r>
      <w:r w:rsidR="00C71E6F" w:rsidRPr="005269E1">
        <w:t>Risk</w:t>
      </w:r>
      <w:r w:rsidR="00C71E6F">
        <w:t xml:space="preserve"> Assessment”, has more information about identifying and prioritizing risks, including common questions to ask and references for conducting risk assessments, the first step in the risk management process.</w:t>
      </w:r>
    </w:p>
    <w:p w14:paraId="52E02B15" w14:textId="77777777" w:rsidR="00C71E6F" w:rsidRPr="00A45104" w:rsidRDefault="00C71E6F" w:rsidP="0063493C">
      <w:pPr>
        <w:pStyle w:val="Heading2"/>
        <w:spacing w:after="0"/>
        <w:jc w:val="left"/>
        <w:rPr>
          <w:sz w:val="24"/>
          <w:szCs w:val="24"/>
        </w:rPr>
      </w:pPr>
      <w:bookmarkStart w:id="37" w:name="_Toc285119629"/>
      <w:bookmarkStart w:id="38" w:name="_Toc285119758"/>
      <w:bookmarkStart w:id="39" w:name="_Toc474481670"/>
      <w:bookmarkStart w:id="40" w:name="_Toc125990318"/>
      <w:r w:rsidRPr="00A45104">
        <w:rPr>
          <w:sz w:val="24"/>
          <w:szCs w:val="24"/>
        </w:rPr>
        <w:t>Step 2: Use a Hold Harmless</w:t>
      </w:r>
      <w:bookmarkEnd w:id="37"/>
      <w:bookmarkEnd w:id="38"/>
      <w:bookmarkEnd w:id="39"/>
      <w:bookmarkEnd w:id="40"/>
    </w:p>
    <w:p w14:paraId="7CE1B551" w14:textId="17D2D797" w:rsidR="00C71E6F" w:rsidRDefault="00C71E6F" w:rsidP="00381E61">
      <w:pPr>
        <w:spacing w:after="120"/>
      </w:pPr>
      <w:r>
        <w:t xml:space="preserve">Your contracts should contain a Hold Harmless (Indemnity) agreement that includes an obligation to defend your entity (including employees, officials, agents, etc.) and is meant to be interpreted as broadly as possible in your favor. Hold Harmless </w:t>
      </w:r>
      <w:r w:rsidR="00CF407E">
        <w:t>agreements are</w:t>
      </w:r>
      <w:r>
        <w:t xml:space="preserve"> language that shifts responsibility for loss or damage arising from the activities of a contract from one party (your entity) to the other (the contractor).  </w:t>
      </w:r>
      <w:r w:rsidR="00C538FD">
        <w:t>Your contractor acts as your representative while performing services for you, provided they are within the scope of your agreement. Any damages caused in such performance on your behalf can be collected against you.</w:t>
      </w:r>
      <w:r>
        <w:t xml:space="preserve">  “Hold Harmless” language allows you to tender the claim of the damaged third party to the contractor for defense and indemnity by the contractor or their insurer.    </w:t>
      </w:r>
    </w:p>
    <w:p w14:paraId="79F5EBD1" w14:textId="77777777" w:rsidR="00C71E6F" w:rsidRDefault="00C71E6F" w:rsidP="00381E61">
      <w:pPr>
        <w:pStyle w:val="BodyText"/>
        <w:keepNext/>
        <w:jc w:val="left"/>
      </w:pPr>
      <w:r>
        <w:t>Good Hold Harmless language for most contracts (with the key terms in bold) reads as follows:</w:t>
      </w:r>
    </w:p>
    <w:p w14:paraId="6A64B9D1" w14:textId="77777777" w:rsidR="00C71E6F" w:rsidRDefault="00C71E6F" w:rsidP="00381E61">
      <w:pPr>
        <w:pStyle w:val="BodyText"/>
        <w:keepLines/>
        <w:ind w:left="720"/>
      </w:pPr>
      <w:r w:rsidRPr="00026D6F">
        <w:rPr>
          <w:b/>
          <w:bCs/>
          <w:u w:val="single"/>
        </w:rPr>
        <w:t>Hold harmless</w:t>
      </w:r>
      <w:r w:rsidRPr="00026D6F">
        <w:rPr>
          <w:b/>
          <w:bCs/>
        </w:rPr>
        <w:t xml:space="preserve">: </w:t>
      </w:r>
      <w:r>
        <w:rPr>
          <w:bCs/>
        </w:rPr>
        <w:t>to the fullest extent permitted by law, C</w:t>
      </w:r>
      <w:r w:rsidRPr="00026D6F">
        <w:t xml:space="preserve">ontractor shall </w:t>
      </w:r>
      <w:r w:rsidRPr="00026D6F">
        <w:rPr>
          <w:b/>
          <w:bCs/>
        </w:rPr>
        <w:t>hold harmless</w:t>
      </w:r>
      <w:r w:rsidRPr="00026D6F">
        <w:t xml:space="preserve">, </w:t>
      </w:r>
      <w:r w:rsidRPr="00026D6F">
        <w:rPr>
          <w:b/>
          <w:bCs/>
        </w:rPr>
        <w:t>defend</w:t>
      </w:r>
      <w:r w:rsidRPr="00026D6F">
        <w:t xml:space="preserve"> at its own expense, </w:t>
      </w:r>
      <w:r w:rsidRPr="00026D6F">
        <w:rPr>
          <w:b/>
          <w:bCs/>
        </w:rPr>
        <w:t>and indemnify</w:t>
      </w:r>
      <w:r w:rsidRPr="00026D6F">
        <w:t xml:space="preserve"> </w:t>
      </w:r>
      <w:r w:rsidRPr="00AD38F0">
        <w:rPr>
          <w:b/>
        </w:rPr>
        <w:t>Entity</w:t>
      </w:r>
      <w:r w:rsidRPr="00026D6F">
        <w:t xml:space="preserve"> its officers, employees, agents</w:t>
      </w:r>
      <w:r>
        <w:t>,</w:t>
      </w:r>
      <w:r w:rsidRPr="00026D6F">
        <w:t xml:space="preserve"> and volunteers, </w:t>
      </w:r>
      <w:r w:rsidRPr="0022706F">
        <w:rPr>
          <w:b/>
        </w:rPr>
        <w:t xml:space="preserve">against </w:t>
      </w:r>
      <w:r w:rsidRPr="00026D6F">
        <w:rPr>
          <w:b/>
          <w:bCs/>
        </w:rPr>
        <w:t>any and all</w:t>
      </w:r>
      <w:r w:rsidRPr="00026D6F">
        <w:t xml:space="preserve"> liability, </w:t>
      </w:r>
      <w:r w:rsidRPr="00026D6F">
        <w:rPr>
          <w:b/>
          <w:bCs/>
        </w:rPr>
        <w:t>claims</w:t>
      </w:r>
      <w:r w:rsidRPr="00026D6F">
        <w:t>, losses, damages</w:t>
      </w:r>
      <w:r>
        <w:t>,</w:t>
      </w:r>
      <w:r w:rsidRPr="00026D6F">
        <w:t xml:space="preserve"> or expenses, including </w:t>
      </w:r>
      <w:r w:rsidRPr="00026D6F">
        <w:rPr>
          <w:iCs/>
        </w:rPr>
        <w:t>reasonable</w:t>
      </w:r>
      <w:r w:rsidRPr="00026D6F">
        <w:t xml:space="preserve"> attorney’s fees, </w:t>
      </w:r>
      <w:r w:rsidRPr="00026D6F">
        <w:rPr>
          <w:b/>
          <w:bCs/>
        </w:rPr>
        <w:t>arising from all acts or omissions of contractor or its</w:t>
      </w:r>
      <w:r w:rsidRPr="00026D6F">
        <w:t xml:space="preserve"> officers, </w:t>
      </w:r>
      <w:r w:rsidRPr="00026D6F">
        <w:rPr>
          <w:b/>
          <w:bCs/>
        </w:rPr>
        <w:t>agents</w:t>
      </w:r>
      <w:r>
        <w:rPr>
          <w:b/>
          <w:bCs/>
        </w:rPr>
        <w:t>,</w:t>
      </w:r>
      <w:r w:rsidRPr="00026D6F">
        <w:t xml:space="preserve"> or employees in rendering services under this contract; </w:t>
      </w:r>
      <w:r w:rsidRPr="00026D6F">
        <w:rPr>
          <w:b/>
          <w:bCs/>
        </w:rPr>
        <w:t>excluding</w:t>
      </w:r>
      <w:r w:rsidRPr="00026D6F">
        <w:t xml:space="preserve">, however, such liability, </w:t>
      </w:r>
      <w:r w:rsidRPr="00026D6F">
        <w:rPr>
          <w:b/>
        </w:rPr>
        <w:t>claims</w:t>
      </w:r>
      <w:r w:rsidRPr="00026D6F">
        <w:t>, losses, damages</w:t>
      </w:r>
      <w:r>
        <w:t>,</w:t>
      </w:r>
      <w:r w:rsidRPr="00026D6F">
        <w:t xml:space="preserve"> or expenses </w:t>
      </w:r>
      <w:r w:rsidRPr="00026D6F">
        <w:rPr>
          <w:b/>
        </w:rPr>
        <w:t>arising from</w:t>
      </w:r>
      <w:r w:rsidRPr="00026D6F">
        <w:t xml:space="preserve"> </w:t>
      </w:r>
      <w:r>
        <w:rPr>
          <w:b/>
          <w:bCs/>
        </w:rPr>
        <w:t>Entity</w:t>
      </w:r>
      <w:r w:rsidRPr="00026D6F">
        <w:rPr>
          <w:b/>
          <w:bCs/>
        </w:rPr>
        <w:t>’s sole negligence or willful acts.</w:t>
      </w:r>
      <w:r w:rsidRPr="00026D6F">
        <w:t xml:space="preserve">  </w:t>
      </w:r>
    </w:p>
    <w:p w14:paraId="353981BC" w14:textId="77777777" w:rsidR="00C71E6F" w:rsidRDefault="00C71E6F" w:rsidP="00381E61">
      <w:pPr>
        <w:pStyle w:val="BodyText"/>
        <w:keepNext/>
      </w:pPr>
      <w:r>
        <w:t xml:space="preserve">It is preferable to use your own contract form with language that has been drafted by your attorney, but at times you may have to accept someone else’s form or negotiate the terms of your Hold </w:t>
      </w:r>
      <w:r>
        <w:lastRenderedPageBreak/>
        <w:t xml:space="preserve">Harmless with the prospective contractor.  If you do have to make changes or accept another form, always have your attorney review and approve any language before you sign.  </w:t>
      </w:r>
    </w:p>
    <w:p w14:paraId="7A32D7F8" w14:textId="2933AA10" w:rsidR="00C71E6F" w:rsidRDefault="00C71E6F" w:rsidP="00381E61">
      <w:pPr>
        <w:pStyle w:val="BodyText"/>
        <w:keepNext/>
      </w:pPr>
      <w:r>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 w:history="1">
        <w:r w:rsidRPr="00984030">
          <w:rPr>
            <w:rStyle w:val="Hyperlink"/>
          </w:rPr>
          <w:t>Appendix C</w:t>
        </w:r>
      </w:hyperlink>
      <w:r>
        <w:t>. That section also contains a good waiver for participants in sporting or volunteer activities.</w:t>
      </w:r>
    </w:p>
    <w:p w14:paraId="0B943AA9" w14:textId="77777777" w:rsidR="00C71E6F" w:rsidRPr="00A45104" w:rsidRDefault="00C71E6F" w:rsidP="0063493C">
      <w:pPr>
        <w:pStyle w:val="Heading2"/>
        <w:spacing w:after="0"/>
        <w:jc w:val="left"/>
        <w:rPr>
          <w:sz w:val="24"/>
          <w:szCs w:val="24"/>
        </w:rPr>
      </w:pPr>
      <w:bookmarkStart w:id="41" w:name="_Toc285119630"/>
      <w:bookmarkStart w:id="42" w:name="_Toc285119759"/>
      <w:bookmarkStart w:id="43" w:name="_Toc474481671"/>
      <w:bookmarkStart w:id="44" w:name="_Toc125990319"/>
      <w:r w:rsidRPr="00A45104">
        <w:rPr>
          <w:sz w:val="24"/>
          <w:szCs w:val="24"/>
        </w:rPr>
        <w:t>Step 3: Select the Appropriate Insurance Specifications</w:t>
      </w:r>
      <w:bookmarkEnd w:id="41"/>
      <w:bookmarkEnd w:id="42"/>
      <w:bookmarkEnd w:id="43"/>
      <w:bookmarkEnd w:id="44"/>
    </w:p>
    <w:p w14:paraId="509B18B8" w14:textId="77777777" w:rsidR="00C71E6F" w:rsidRDefault="00C71E6F" w:rsidP="00381E61">
      <w:pPr>
        <w:pStyle w:val="BodyText"/>
        <w:keepNext/>
        <w:rPr>
          <w:b/>
        </w:rPr>
      </w:pPr>
      <w:r w:rsidRPr="00D1300F">
        <w:t>A Hold Harmless is the Contractor’s promise to pay for claims cause</w:t>
      </w:r>
      <w:r>
        <w:t>d, in whole or in part, from its</w:t>
      </w:r>
      <w:r w:rsidRPr="00D1300F">
        <w:t xml:space="preserve"> activities.  Requiring insurance helps to ensure the contractor will have the money to deliver on that promise.  Therefore, it’s important to require insurance of the proper type and in sufficient amounts to protect your entity. </w:t>
      </w:r>
      <w:r>
        <w:rPr>
          <w:b/>
        </w:rPr>
        <w:t xml:space="preserve">   </w:t>
      </w:r>
    </w:p>
    <w:p w14:paraId="691034F1" w14:textId="77777777" w:rsidR="00C71E6F" w:rsidRDefault="00C71E6F" w:rsidP="00381E61">
      <w:pPr>
        <w:pStyle w:val="BodyText"/>
        <w:keepNext/>
      </w:pPr>
      <w:r w:rsidRPr="00EF71A7">
        <w:t>It’s also important to inform contractors of the insurance requirements early in the contract or bid process</w:t>
      </w:r>
      <w:r>
        <w:t xml:space="preserve">.  This accomplishes two goals. First, it eliminates any questions that the bidder may have about the nature of the required insurance. Second, the bidder </w:t>
      </w:r>
      <w:proofErr w:type="gramStart"/>
      <w:r>
        <w:t>has the opportunity to</w:t>
      </w:r>
      <w:proofErr w:type="gramEnd"/>
      <w:r>
        <w:t xml:space="preserve"> forward the forms to its insurer or agent for approval before the bid is submitted, thus eliminating delay or the submission of unacceptable insurance documents after the contract or bid is awarded. </w:t>
      </w:r>
    </w:p>
    <w:p w14:paraId="2DCBE32F" w14:textId="77777777" w:rsidR="00C71E6F" w:rsidRDefault="00C71E6F" w:rsidP="00381E61">
      <w:pPr>
        <w:pStyle w:val="BodyText"/>
        <w:keepNext/>
      </w:pPr>
      <w:r>
        <w:t xml:space="preserve">To make this process easier, we suggest including the insurance specifications as an appendix or attachment to the contract, with a reference to them in contract itself.  In Chapter Two we have also provided a </w:t>
      </w:r>
      <w:r w:rsidRPr="002F28D5">
        <w:t>sample set of instructions</w:t>
      </w:r>
      <w:r>
        <w:t xml:space="preserve"> for the contractor and agent, including a description of the contracted work or service, the applicable dates coverage is required, and space for any special instructions.  </w:t>
      </w:r>
    </w:p>
    <w:p w14:paraId="01D74F8E" w14:textId="6A766475" w:rsidR="00C71E6F" w:rsidRDefault="007E7B0C" w:rsidP="00381E61">
      <w:pPr>
        <w:pStyle w:val="BodyText"/>
        <w:keepNext/>
        <w:jc w:val="left"/>
      </w:pPr>
      <w:r>
        <w:rPr>
          <w:b/>
        </w:rPr>
        <w:t>Sample Contract Language for Insurance R</w:t>
      </w:r>
      <w:r w:rsidR="00C71E6F" w:rsidRPr="00AD38F0">
        <w:rPr>
          <w:b/>
        </w:rPr>
        <w:t>equirements:</w:t>
      </w:r>
    </w:p>
    <w:p w14:paraId="3C13A705" w14:textId="77777777" w:rsidR="00C71E6F" w:rsidRPr="002E46BD" w:rsidRDefault="00C71E6F" w:rsidP="00381E61">
      <w:pPr>
        <w:pStyle w:val="Caption"/>
        <w:spacing w:after="120"/>
        <w:ind w:left="720"/>
        <w:rPr>
          <w:rFonts w:ascii="Times New Roman" w:hAnsi="Times New Roman"/>
          <w:b w:val="0"/>
          <w:szCs w:val="24"/>
        </w:rPr>
      </w:pPr>
      <w:r w:rsidRPr="002E46BD">
        <w:rPr>
          <w:rFonts w:ascii="Times New Roman" w:hAnsi="Times New Roman"/>
          <w:b w:val="0"/>
          <w:szCs w:val="24"/>
          <w:u w:val="single"/>
        </w:rPr>
        <w:t>INSURANCE REQUIREMENTS</w:t>
      </w:r>
      <w:r w:rsidRPr="002E46BD">
        <w:rPr>
          <w:rFonts w:ascii="Times New Roman" w:hAnsi="Times New Roman"/>
          <w:b w:val="0"/>
          <w:szCs w:val="24"/>
        </w:rPr>
        <w:t xml:space="preserve">.  Contractor agrees to have and maintain the policies set forth in </w:t>
      </w:r>
      <w:hyperlink w:anchor="_Exhibit_A:_" w:history="1">
        <w:r w:rsidRPr="002E46BD">
          <w:rPr>
            <w:rStyle w:val="Hyperlink"/>
            <w:rFonts w:ascii="Times New Roman" w:hAnsi="Times New Roman"/>
            <w:b w:val="0"/>
            <w:szCs w:val="24"/>
          </w:rPr>
          <w:t>Exhibit A</w:t>
        </w:r>
      </w:hyperlink>
      <w:r w:rsidRPr="002E46BD">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w:t>
      </w:r>
      <w:proofErr w:type="gramStart"/>
      <w:r w:rsidRPr="002E46BD">
        <w:rPr>
          <w:rFonts w:ascii="Times New Roman" w:hAnsi="Times New Roman"/>
          <w:b w:val="0"/>
          <w:szCs w:val="24"/>
        </w:rPr>
        <w:t>so</w:t>
      </w:r>
      <w:proofErr w:type="gramEnd"/>
      <w:r w:rsidRPr="002E46BD">
        <w:rPr>
          <w:rFonts w:ascii="Times New Roman" w:hAnsi="Times New Roman"/>
          <w:b w:val="0"/>
          <w:szCs w:val="24"/>
        </w:rPr>
        <w:t xml:space="preserve"> approved in writing by the Entity.  A lapse in any required insurance coverage during this Agreement shall be a breach of this Agreement.</w:t>
      </w:r>
    </w:p>
    <w:p w14:paraId="58FB39A4" w14:textId="0874889A" w:rsidR="00C71E6F" w:rsidRDefault="00C71E6F" w:rsidP="00381E61">
      <w:pPr>
        <w:pStyle w:val="Caption"/>
        <w:spacing w:after="120"/>
        <w:rPr>
          <w:rFonts w:ascii="Times New Roman" w:hAnsi="Times New Roman"/>
          <w:b w:val="0"/>
          <w:szCs w:val="24"/>
        </w:rPr>
      </w:pPr>
      <w:r w:rsidRPr="00626329">
        <w:rPr>
          <w:rFonts w:ascii="Times New Roman" w:hAnsi="Times New Roman"/>
          <w:szCs w:val="24"/>
        </w:rPr>
        <w:t>Basic Insurance Specifications</w:t>
      </w:r>
      <w:r w:rsidR="00CC148F">
        <w:rPr>
          <w:rFonts w:ascii="Times New Roman" w:hAnsi="Times New Roman"/>
          <w:b w:val="0"/>
          <w:szCs w:val="24"/>
        </w:rPr>
        <w:t xml:space="preserve">: </w:t>
      </w:r>
      <w:r w:rsidRPr="00626329">
        <w:rPr>
          <w:rFonts w:ascii="Times New Roman" w:hAnsi="Times New Roman"/>
          <w:b w:val="0"/>
          <w:szCs w:val="24"/>
        </w:rPr>
        <w:t>the end of this Chapter contains a set of Insurance Requirements for Most Contracts that can be used for most contracts.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38DF3CB8" w14:textId="2307619C" w:rsidR="00C71E6F" w:rsidRDefault="00C71E6F" w:rsidP="00381E61">
      <w:pPr>
        <w:pStyle w:val="Caption"/>
        <w:spacing w:after="120"/>
        <w:rPr>
          <w:rFonts w:ascii="Times New Roman" w:hAnsi="Times New Roman"/>
          <w:b w:val="0"/>
          <w:szCs w:val="24"/>
        </w:rPr>
      </w:pPr>
      <w:r w:rsidRPr="00626329">
        <w:rPr>
          <w:rFonts w:ascii="Times New Roman" w:hAnsi="Times New Roman"/>
          <w:b w:val="0"/>
          <w:szCs w:val="24"/>
        </w:rPr>
        <w:t>For construction and environmental services contracts</w:t>
      </w:r>
      <w:r w:rsidR="00CF407E">
        <w:rPr>
          <w:rFonts w:ascii="Times New Roman" w:hAnsi="Times New Roman"/>
          <w:b w:val="0"/>
          <w:szCs w:val="24"/>
        </w:rPr>
        <w:t>,</w:t>
      </w:r>
      <w:r w:rsidRPr="00626329">
        <w:rPr>
          <w:rFonts w:ascii="Times New Roman" w:hAnsi="Times New Roman"/>
          <w:b w:val="0"/>
          <w:szCs w:val="24"/>
        </w:rPr>
        <w:t xml:space="preserve"> please see Chapter Three for a complete set of specs and explanation.  Chapter Four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30CFC182" w14:textId="77777777" w:rsidR="00C71E6F" w:rsidRDefault="00C71E6F" w:rsidP="00381E61">
      <w:pPr>
        <w:pStyle w:val="BodyText"/>
        <w:keepNext/>
      </w:pPr>
      <w:r w:rsidRPr="00D1300F">
        <w:lastRenderedPageBreak/>
        <w:t>For commercial contracts, the types of insurance regularly required are:</w:t>
      </w:r>
    </w:p>
    <w:p w14:paraId="2D3F76DD" w14:textId="75857A95" w:rsidR="00C71E6F" w:rsidRDefault="00C71E6F" w:rsidP="003B0DA7">
      <w:pPr>
        <w:pStyle w:val="BodyText"/>
        <w:keepNext/>
        <w:numPr>
          <w:ilvl w:val="0"/>
          <w:numId w:val="22"/>
        </w:numPr>
      </w:pPr>
      <w:r w:rsidRPr="00E743A7">
        <w:rPr>
          <w:b/>
        </w:rPr>
        <w:t>Commercial General Liability (</w:t>
      </w:r>
      <w:r w:rsidRPr="00A230A1">
        <w:rPr>
          <w:color w:val="000000" w:themeColor="text1"/>
        </w:rPr>
        <w:t xml:space="preserve">ISO CGL CG 00 01) </w:t>
      </w:r>
      <w:r w:rsidR="00CC148F" w:rsidRPr="00D1300F">
        <w:t>–</w:t>
      </w:r>
      <w:r w:rsidRPr="00A230A1">
        <w:rPr>
          <w:color w:val="000000" w:themeColor="text1"/>
        </w:rPr>
        <w:t xml:space="preserve"> fundamental coverage for bodily injury, property damage, </w:t>
      </w:r>
      <w:r w:rsidRPr="00A230A1">
        <w:rPr>
          <w:bCs/>
          <w:color w:val="000000" w:themeColor="text1"/>
        </w:rPr>
        <w:t>products &amp; completed operations,</w:t>
      </w:r>
      <w:r w:rsidRPr="00A230A1">
        <w:rPr>
          <w:color w:val="000000" w:themeColor="text1"/>
        </w:rPr>
        <w:t xml:space="preserve"> and </w:t>
      </w:r>
      <w:r w:rsidRPr="00D1300F">
        <w:t>personal injury arising from the contractor</w:t>
      </w:r>
      <w:r>
        <w:t>’</w:t>
      </w:r>
      <w:r w:rsidRPr="00D1300F">
        <w:t xml:space="preserve">s activities.   </w:t>
      </w:r>
    </w:p>
    <w:p w14:paraId="76BFBF91" w14:textId="77777777" w:rsidR="00C71E6F" w:rsidRDefault="00C71E6F" w:rsidP="003B0DA7">
      <w:pPr>
        <w:pStyle w:val="BodyText"/>
        <w:keepNext/>
        <w:numPr>
          <w:ilvl w:val="0"/>
          <w:numId w:val="22"/>
        </w:numPr>
      </w:pPr>
      <w:r>
        <w:rPr>
          <w:b/>
        </w:rPr>
        <w:t xml:space="preserve">Business Auto Coverage Form </w:t>
      </w:r>
      <w:r w:rsidRPr="00E743A7">
        <w:rPr>
          <w:b/>
        </w:rPr>
        <w:t>(CA</w:t>
      </w:r>
      <w:r>
        <w:rPr>
          <w:b/>
        </w:rPr>
        <w:t xml:space="preserve"> 00 01)</w:t>
      </w:r>
      <w:r w:rsidRPr="00D1300F">
        <w:t xml:space="preserve"> – important for any </w:t>
      </w:r>
      <w:r>
        <w:t xml:space="preserve">work or </w:t>
      </w:r>
      <w:r w:rsidRPr="00D1300F">
        <w:t xml:space="preserve">service involving the use of motor vehicles, and a legal requirement for all vehicle owners.    </w:t>
      </w:r>
    </w:p>
    <w:p w14:paraId="3525223A" w14:textId="77777777" w:rsidR="00C71E6F" w:rsidRDefault="00C71E6F" w:rsidP="003B0DA7">
      <w:pPr>
        <w:pStyle w:val="BodyText"/>
        <w:keepNext/>
        <w:numPr>
          <w:ilvl w:val="0"/>
          <w:numId w:val="22"/>
        </w:numPr>
      </w:pPr>
      <w:r w:rsidRPr="00E743A7">
        <w:rPr>
          <w:b/>
        </w:rPr>
        <w:t>Workers’ Compensation (WC) &amp; Employers Liability (EL)</w:t>
      </w:r>
      <w:r w:rsidRPr="00D1300F">
        <w:t xml:space="preserve"> – all employers must provide this insurance or be registered as a Self-Insured entity with the State</w:t>
      </w:r>
      <w:r>
        <w:t xml:space="preserve">.  This is not required for sole proprietors or companies that have no employees, typically professional partnerships that use contracted administrative support.  </w:t>
      </w:r>
      <w:r w:rsidRPr="00D1300F">
        <w:t xml:space="preserve">    </w:t>
      </w:r>
    </w:p>
    <w:p w14:paraId="6C9ECAFB" w14:textId="77777777" w:rsidR="00C71E6F" w:rsidRDefault="00C71E6F" w:rsidP="00381E61">
      <w:pPr>
        <w:pStyle w:val="BodyText"/>
        <w:keepNext/>
        <w:tabs>
          <w:tab w:val="left" w:pos="0"/>
        </w:tabs>
      </w:pPr>
      <w:r w:rsidRPr="00D1300F">
        <w:t>For</w:t>
      </w:r>
      <w:r>
        <w:t xml:space="preserve"> </w:t>
      </w:r>
      <w:r w:rsidRPr="00A230A1">
        <w:rPr>
          <w:bCs/>
          <w:color w:val="000000" w:themeColor="text1"/>
        </w:rPr>
        <w:t>technology and</w:t>
      </w:r>
      <w:r w:rsidRPr="00A230A1">
        <w:rPr>
          <w:color w:val="000000" w:themeColor="text1"/>
        </w:rPr>
        <w:t xml:space="preserve"> professional </w:t>
      </w:r>
      <w:r>
        <w:t xml:space="preserve">services </w:t>
      </w:r>
      <w:r w:rsidRPr="00D1300F">
        <w:t>contracts, particularly with licensed professional</w:t>
      </w:r>
      <w:r>
        <w:t>s</w:t>
      </w:r>
      <w:r w:rsidRPr="00D1300F">
        <w:t xml:space="preserve"> such as architects, engineers, attorneys, accountants</w:t>
      </w:r>
      <w:r>
        <w:t>,</w:t>
      </w:r>
      <w:r w:rsidRPr="00D1300F">
        <w:t xml:space="preserve"> and insurance brokers, you should also require:</w:t>
      </w:r>
    </w:p>
    <w:p w14:paraId="22DDFD11" w14:textId="77777777" w:rsidR="00C71E6F" w:rsidRDefault="00C71E6F" w:rsidP="003B0DA7">
      <w:pPr>
        <w:pStyle w:val="BodyText"/>
        <w:keepNext/>
        <w:numPr>
          <w:ilvl w:val="0"/>
          <w:numId w:val="23"/>
        </w:numPr>
      </w:pPr>
      <w:r w:rsidRPr="00E743A7">
        <w:rPr>
          <w:b/>
        </w:rPr>
        <w:t>Professional Liability (or E&amp;O - Errors and Omissions)</w:t>
      </w:r>
      <w:r w:rsidRPr="00D1300F">
        <w:t xml:space="preserve"> – this provides coverage for errors in professional judgment that lead to damages</w:t>
      </w:r>
      <w:r>
        <w:t xml:space="preserve"> to your entity or others.  </w:t>
      </w:r>
      <w:r w:rsidRPr="00D1300F">
        <w:t xml:space="preserve">       </w:t>
      </w:r>
    </w:p>
    <w:p w14:paraId="39422EA6" w14:textId="77777777" w:rsidR="00C71E6F" w:rsidRDefault="00C71E6F" w:rsidP="00381E61">
      <w:pPr>
        <w:pStyle w:val="BodyText"/>
        <w:keepNext/>
      </w:pPr>
      <w:r w:rsidRPr="00E743A7">
        <w:rPr>
          <w:b/>
        </w:rPr>
        <w:t>Limit of Insurance:</w:t>
      </w:r>
      <w:r w:rsidRPr="00D1300F">
        <w:t xml:space="preserve">  the minimum limit recommended is $</w:t>
      </w:r>
      <w:r>
        <w:t>2</w:t>
      </w:r>
      <w:r w:rsidRPr="00D1300F">
        <w:t>,000,000 per occurrence, accident</w:t>
      </w:r>
      <w:r>
        <w:t>,</w:t>
      </w:r>
      <w:r w:rsidRPr="00D1300F">
        <w:t xml:space="preserve"> or claim, for CGL, CAL, and E&amp;O, respectively.  If </w:t>
      </w:r>
      <w:r>
        <w:t xml:space="preserve">you accept $1,000,000 per occurrence and </w:t>
      </w:r>
      <w:r w:rsidRPr="00D1300F">
        <w:t xml:space="preserve">an aggregate limit applies (a limit on the amount the insurer will pay for all claims in one policy period, typically one year) it should be no less than $2,000,000.          </w:t>
      </w:r>
    </w:p>
    <w:p w14:paraId="3B0455FF" w14:textId="77DF0CC9" w:rsidR="00C71E6F" w:rsidRDefault="00C71E6F" w:rsidP="00381E61">
      <w:pPr>
        <w:pStyle w:val="BodyText"/>
        <w:keepNext/>
      </w:pPr>
      <w:r w:rsidRPr="00D1300F">
        <w:t xml:space="preserve">For Workers’ Compensation Insurance, you should require </w:t>
      </w:r>
      <w:r>
        <w:t>“</w:t>
      </w:r>
      <w:r w:rsidRPr="00D1300F">
        <w:t>Statutory Limits</w:t>
      </w:r>
      <w:r>
        <w:t>”</w:t>
      </w:r>
      <w:r w:rsidR="00CF407E">
        <w:t>. This</w:t>
      </w:r>
      <w:r>
        <w:t xml:space="preserve"> coverage that is as high as the statute provides (essentially unlimited)</w:t>
      </w:r>
      <w:r w:rsidRPr="00D1300F">
        <w:t xml:space="preserve">, with </w:t>
      </w:r>
      <w:r>
        <w:t xml:space="preserve">Employers Liability limits of </w:t>
      </w:r>
      <w:r w:rsidRPr="00D1300F">
        <w:t>$1,000,000 per accident or disease.</w:t>
      </w:r>
    </w:p>
    <w:p w14:paraId="3063DA40" w14:textId="1387F0D5" w:rsidR="00C71E6F" w:rsidRDefault="00C71E6F" w:rsidP="00381E61">
      <w:pPr>
        <w:pStyle w:val="BodyText"/>
        <w:keepNext/>
      </w:pPr>
      <w:r w:rsidRPr="00D1300F">
        <w:t xml:space="preserve">Keep in mind, these are recommended minimum limits that should be increased for </w:t>
      </w:r>
      <w:proofErr w:type="gramStart"/>
      <w:r w:rsidRPr="00D1300F">
        <w:t>a number of</w:t>
      </w:r>
      <w:proofErr w:type="gramEnd"/>
      <w:r w:rsidRPr="00D1300F">
        <w:t xml:space="preserve"> activities that are considered higher risk</w:t>
      </w:r>
      <w:r>
        <w:t>, including construction contracts</w:t>
      </w:r>
      <w:r w:rsidRPr="00D1300F">
        <w:t xml:space="preserve">.  </w:t>
      </w:r>
      <w:r>
        <w:t xml:space="preserve">Because of the stricter language imposed in the 2013 version of CGL additional insured endorsements, it is important to carefully review the coverages and limits you require in your contracts, as those specifications can have a significant impact on what is available to you from your vendor’s insurance coverage in the event of a claim.  </w:t>
      </w:r>
      <w:r w:rsidRPr="00D1300F">
        <w:t xml:space="preserve">Please refer to </w:t>
      </w:r>
      <w:r>
        <w:t xml:space="preserve">subsequent chapters and </w:t>
      </w:r>
      <w:hyperlink w:anchor="_Appendix_D:_" w:history="1">
        <w:r w:rsidRPr="00984030">
          <w:rPr>
            <w:rStyle w:val="Hyperlink"/>
          </w:rPr>
          <w:t>Appendix D</w:t>
        </w:r>
      </w:hyperlink>
      <w:r w:rsidRPr="00D1300F">
        <w:t xml:space="preserve"> for </w:t>
      </w:r>
      <w:r w:rsidRPr="009D08CC">
        <w:t>more</w:t>
      </w:r>
      <w:r>
        <w:rPr>
          <w:b/>
        </w:rPr>
        <w:t xml:space="preserve"> </w:t>
      </w:r>
      <w:r w:rsidRPr="00D1300F">
        <w:t xml:space="preserve">information and a reference table for situations in which higher limits are recommended.  </w:t>
      </w:r>
    </w:p>
    <w:p w14:paraId="01B88F16" w14:textId="77777777" w:rsidR="00C71E6F" w:rsidRDefault="00C71E6F" w:rsidP="0005366B">
      <w:pPr>
        <w:pStyle w:val="BodyText"/>
        <w:keepNext/>
        <w:spacing w:after="0"/>
        <w:rPr>
          <w:b/>
        </w:rPr>
      </w:pPr>
      <w:r w:rsidRPr="00C738DC">
        <w:rPr>
          <w:b/>
        </w:rPr>
        <w:t>Other Recommended Insurance Requirements</w:t>
      </w:r>
    </w:p>
    <w:p w14:paraId="6B89FFA2" w14:textId="1AF7519C" w:rsidR="0005366B" w:rsidRDefault="00C71E6F" w:rsidP="0005366B">
      <w:pPr>
        <w:pStyle w:val="BodyText"/>
        <w:keepNext/>
      </w:pPr>
      <w:r w:rsidRPr="00D1300F">
        <w:t>In addition to the basic coverage outlined above, your entity should also request the following protection:</w:t>
      </w:r>
    </w:p>
    <w:p w14:paraId="1DED2421" w14:textId="41A0C854" w:rsidR="00C71E6F" w:rsidRDefault="00C71E6F" w:rsidP="00381E61">
      <w:pPr>
        <w:pStyle w:val="BodyText"/>
      </w:pPr>
      <w:r w:rsidRPr="002F28D5">
        <w:rPr>
          <w:b/>
        </w:rPr>
        <w:t>Additional Insured</w:t>
      </w:r>
      <w:r>
        <w:rPr>
          <w:b/>
        </w:rPr>
        <w:t>:</w:t>
      </w:r>
      <w:r w:rsidRPr="00D1300F">
        <w:t xml:space="preserve"> an endorsement to the </w:t>
      </w:r>
      <w:r>
        <w:t>Commercial General Liability (</w:t>
      </w:r>
      <w:r w:rsidRPr="00D1300F">
        <w:t>CGL</w:t>
      </w:r>
      <w:r>
        <w:t>)</w:t>
      </w:r>
      <w:r w:rsidRPr="00D1300F">
        <w:t xml:space="preserve"> policy</w:t>
      </w:r>
      <w:r>
        <w:t xml:space="preserve"> </w:t>
      </w:r>
      <w:r w:rsidRPr="00D1300F">
        <w:t xml:space="preserve">will name your entity as an </w:t>
      </w:r>
      <w:r>
        <w:t xml:space="preserve">additional </w:t>
      </w:r>
      <w:r w:rsidRPr="00D1300F">
        <w:t xml:space="preserve">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t>
      </w:r>
      <w:r w:rsidR="006B0793">
        <w:t>Workers’ Compensation</w:t>
      </w:r>
      <w:r w:rsidRPr="00D1300F">
        <w:t xml:space="preserve"> policy and is not available under </w:t>
      </w:r>
      <w:r w:rsidR="006B0793">
        <w:t>Errors &amp; Omission</w:t>
      </w:r>
      <w:r w:rsidRPr="00D1300F">
        <w:t xml:space="preserve"> policies.  </w:t>
      </w:r>
    </w:p>
    <w:p w14:paraId="2D8FD3EA" w14:textId="201293EA" w:rsidR="00C71E6F" w:rsidRDefault="00CC148F" w:rsidP="0063493C">
      <w:pPr>
        <w:pStyle w:val="BodyText"/>
      </w:pPr>
      <w:r>
        <w:rPr>
          <w:b/>
        </w:rPr>
        <w:t>Primary Coverage:</w:t>
      </w:r>
      <w:r w:rsidR="00C71E6F" w:rsidRPr="00D1300F">
        <w:t xml:space="preserve"> for all the insurance policies, you want to require the Contractor’s insurance to be the first to cover any claim, with your coverage applicable only if the Contractor’s is exhausted. An endorsement is generally not required for the standard </w:t>
      </w:r>
      <w:r w:rsidR="00C71E6F">
        <w:t xml:space="preserve">Business Auto </w:t>
      </w:r>
      <w:r w:rsidR="00C71E6F" w:rsidRPr="00D1300F">
        <w:t>policy</w:t>
      </w:r>
      <w:r w:rsidR="00C71E6F">
        <w:t xml:space="preserve"> as </w:t>
      </w:r>
      <w:r w:rsidR="00C71E6F">
        <w:lastRenderedPageBreak/>
        <w:t>primary insurance language is written into the standard policy form</w:t>
      </w:r>
      <w:r w:rsidR="00C71E6F" w:rsidRPr="00D1300F">
        <w:t xml:space="preserve"> but is recommended for the CGL </w:t>
      </w:r>
      <w:r w:rsidR="00C71E6F" w:rsidRPr="00A230A1">
        <w:rPr>
          <w:color w:val="000000" w:themeColor="text1"/>
        </w:rPr>
        <w:t xml:space="preserve">policy </w:t>
      </w:r>
      <w:r w:rsidR="00C71E6F" w:rsidRPr="00A230A1">
        <w:rPr>
          <w:bCs/>
          <w:color w:val="000000" w:themeColor="text1"/>
        </w:rPr>
        <w:t>(ISO form CG 20 01 04 13)</w:t>
      </w:r>
      <w:r w:rsidR="00C71E6F" w:rsidRPr="00A230A1">
        <w:rPr>
          <w:color w:val="000000" w:themeColor="text1"/>
        </w:rPr>
        <w:t xml:space="preserve">, especially </w:t>
      </w:r>
      <w:r w:rsidR="00C71E6F" w:rsidRPr="00D1300F">
        <w:t xml:space="preserve">for </w:t>
      </w:r>
      <w:proofErr w:type="gramStart"/>
      <w:r w:rsidR="00C71E6F" w:rsidRPr="00D1300F">
        <w:t>high risk</w:t>
      </w:r>
      <w:proofErr w:type="gramEnd"/>
      <w:r w:rsidR="00C71E6F" w:rsidRPr="00D1300F">
        <w:t xml:space="preserve"> activities.   </w:t>
      </w:r>
    </w:p>
    <w:p w14:paraId="01C18E41" w14:textId="64D7F802" w:rsidR="00C71E6F" w:rsidRDefault="00C71E6F" w:rsidP="00381E61">
      <w:pPr>
        <w:pStyle w:val="BodyText"/>
        <w:keepNext/>
      </w:pPr>
      <w:r w:rsidRPr="002F28D5">
        <w:rPr>
          <w:b/>
        </w:rPr>
        <w:t>Waiver of Subrogation</w:t>
      </w:r>
      <w:r w:rsidR="00CC148F">
        <w:t>:</w:t>
      </w:r>
      <w:r w:rsidRPr="00D1300F">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the Contractor’s rights to recover such </w:t>
      </w:r>
      <w:r w:rsidRPr="00337986">
        <w:rPr>
          <w:color w:val="000000" w:themeColor="text1"/>
        </w:rPr>
        <w:t>payments</w:t>
      </w:r>
      <w:r w:rsidR="006968A0">
        <w:rPr>
          <w:bCs/>
          <w:color w:val="000000" w:themeColor="text1"/>
        </w:rPr>
        <w:t xml:space="preserve"> such as ISO CG 24 04</w:t>
      </w:r>
      <w:r w:rsidR="009019EC">
        <w:rPr>
          <w:bCs/>
          <w:color w:val="000000" w:themeColor="text1"/>
        </w:rPr>
        <w:t xml:space="preserve"> </w:t>
      </w:r>
      <w:r w:rsidRPr="00337986">
        <w:rPr>
          <w:bCs/>
          <w:color w:val="000000" w:themeColor="text1"/>
        </w:rPr>
        <w:t>for CGL</w:t>
      </w:r>
      <w:r w:rsidRPr="00337986">
        <w:rPr>
          <w:color w:val="000000" w:themeColor="text1"/>
        </w:rPr>
        <w:t>,</w:t>
      </w:r>
      <w:r w:rsidRPr="00D1300F">
        <w:t xml:space="preserve"> and we r</w:t>
      </w:r>
      <w:r w:rsidR="006B0793">
        <w:t>ecommend an endorsement to the Workers’ Compensation</w:t>
      </w:r>
      <w:r w:rsidRPr="00D1300F">
        <w:t xml:space="preserve"> policy in most cases.        </w:t>
      </w:r>
    </w:p>
    <w:p w14:paraId="797B09B5" w14:textId="4C3C9B3F" w:rsidR="00C71E6F" w:rsidRDefault="00C71E6F" w:rsidP="00381E61">
      <w:pPr>
        <w:pStyle w:val="BodyText"/>
        <w:keepNext/>
      </w:pPr>
      <w:r w:rsidRPr="00C738DC">
        <w:rPr>
          <w:b/>
        </w:rPr>
        <w:t>Notice of Cancellation</w:t>
      </w:r>
      <w:r w:rsidR="00CC148F">
        <w:t>:</w:t>
      </w:r>
      <w:r w:rsidRPr="00D1300F">
        <w:t xml:space="preserve"> you want to be notified </w:t>
      </w:r>
      <w:r w:rsidR="00CF407E">
        <w:t xml:space="preserve">immediately </w:t>
      </w:r>
      <w:r w:rsidRPr="00D1300F">
        <w:t>if the policy is cancelled.  You should be notified of cancellation by the C</w:t>
      </w:r>
      <w:r>
        <w:t xml:space="preserve">ontractor’s agent or broker if </w:t>
      </w:r>
      <w:r w:rsidRPr="00D1300F">
        <w:t>h</w:t>
      </w:r>
      <w:r>
        <w:t>e or she</w:t>
      </w:r>
      <w:r w:rsidRPr="00D1300F">
        <w:t xml:space="preserve"> sent you a Certificate of Insurance verifying coverage, but unless you request an endorsement to the policies, failure</w:t>
      </w:r>
      <w:r>
        <w:t xml:space="preserve"> to notify</w:t>
      </w:r>
      <w:r w:rsidRPr="00D1300F">
        <w:t xml:space="preserve"> on</w:t>
      </w:r>
      <w:r>
        <w:t xml:space="preserve"> the agent or broker’s </w:t>
      </w:r>
      <w:r w:rsidRPr="00D1300F">
        <w:t>part does not prevent cancellation</w:t>
      </w:r>
      <w:r>
        <w:t xml:space="preserve"> without proper notice</w:t>
      </w:r>
      <w:r w:rsidRPr="00D1300F">
        <w:t xml:space="preserve">.  </w:t>
      </w:r>
    </w:p>
    <w:p w14:paraId="00306A82" w14:textId="77777777" w:rsidR="00C71E6F" w:rsidRDefault="00C71E6F" w:rsidP="00381E61">
      <w:pPr>
        <w:pStyle w:val="BodyText"/>
        <w:keepNext/>
        <w:rPr>
          <w:b/>
        </w:rPr>
      </w:pPr>
      <w:r w:rsidRPr="00C738DC">
        <w:rPr>
          <w:b/>
        </w:rPr>
        <w:t>General Insurance Recommendations</w:t>
      </w:r>
    </w:p>
    <w:p w14:paraId="5C72AA1B" w14:textId="42FA8244" w:rsidR="00C71E6F" w:rsidRPr="009E7393" w:rsidRDefault="00C71E6F" w:rsidP="00381E61">
      <w:pPr>
        <w:pStyle w:val="BodyText"/>
        <w:keepNext/>
        <w:rPr>
          <w:b/>
          <w:bCs/>
          <w:color w:val="FF0000"/>
        </w:rPr>
      </w:pPr>
      <w:r w:rsidRPr="002F28D5">
        <w:rPr>
          <w:b/>
        </w:rPr>
        <w:t>Deductibles and Self-Insured Retentions</w:t>
      </w:r>
      <w:r>
        <w:t xml:space="preserve">:  </w:t>
      </w:r>
      <w:r w:rsidR="00CF407E">
        <w:t>y</w:t>
      </w:r>
      <w:r w:rsidRPr="00D1300F">
        <w:t xml:space="preserve">ou want to make sure any amounts </w:t>
      </w:r>
      <w:r>
        <w:t xml:space="preserve">a </w:t>
      </w:r>
      <w:r w:rsidRPr="00D1300F">
        <w:t xml:space="preserve">Contractor must pay </w:t>
      </w:r>
      <w:r>
        <w:t>before its</w:t>
      </w:r>
      <w:r w:rsidRPr="00D1300F">
        <w:t xml:space="preserve"> insurance applies are known and </w:t>
      </w:r>
      <w:r>
        <w:t xml:space="preserve">the contractor </w:t>
      </w:r>
      <w:proofErr w:type="gramStart"/>
      <w:r>
        <w:t xml:space="preserve">is </w:t>
      </w:r>
      <w:r w:rsidRPr="00D1300F">
        <w:t>capable of paying</w:t>
      </w:r>
      <w:proofErr w:type="gramEnd"/>
      <w:r w:rsidRPr="00D1300F">
        <w:t xml:space="preserve"> those amounts if needed. </w:t>
      </w:r>
      <w:r w:rsidRPr="009E7393">
        <w:rPr>
          <w:b/>
          <w:bCs/>
          <w:color w:val="FF0000"/>
        </w:rPr>
        <w:t xml:space="preserve"> </w:t>
      </w:r>
      <w:r w:rsidRPr="00464FCD">
        <w:rPr>
          <w:bCs/>
          <w:color w:val="000000" w:themeColor="text1"/>
        </w:rPr>
        <w:t xml:space="preserve">Remember, the carrier has the same liability obligation to defend and pay for damages under the policy whether the deductible is paid or not.  However, if a self-insured retention </w:t>
      </w:r>
      <w:r w:rsidR="00CF407E">
        <w:rPr>
          <w:bCs/>
          <w:color w:val="000000" w:themeColor="text1"/>
        </w:rPr>
        <w:t xml:space="preserve">(SIR) </w:t>
      </w:r>
      <w:r w:rsidRPr="00464FCD">
        <w:rPr>
          <w:bCs/>
          <w:color w:val="000000" w:themeColor="text1"/>
        </w:rPr>
        <w:t xml:space="preserve">is not paid, in most cases the carrier has </w:t>
      </w:r>
      <w:r w:rsidRPr="00464FCD">
        <w:rPr>
          <w:bCs/>
          <w:color w:val="000000" w:themeColor="text1"/>
          <w:u w:val="single"/>
        </w:rPr>
        <w:t>no</w:t>
      </w:r>
      <w:r w:rsidRPr="00464FCD">
        <w:rPr>
          <w:bCs/>
          <w:color w:val="000000" w:themeColor="text1"/>
        </w:rPr>
        <w:t xml:space="preserve"> obligation to defend or pay damages unless and until the SIR is paid!  For this reason, you need to be </w:t>
      </w:r>
      <w:r w:rsidR="00464FCD" w:rsidRPr="00464FCD">
        <w:rPr>
          <w:b/>
          <w:bCs/>
          <w:color w:val="000000" w:themeColor="text1"/>
        </w:rPr>
        <w:t>especially</w:t>
      </w:r>
      <w:r w:rsidRPr="00464FCD">
        <w:rPr>
          <w:b/>
          <w:bCs/>
          <w:color w:val="000000" w:themeColor="text1"/>
        </w:rPr>
        <w:t xml:space="preserve"> careful of SIRs!</w:t>
      </w:r>
    </w:p>
    <w:p w14:paraId="35F4C672" w14:textId="74A6D404" w:rsidR="00C71E6F" w:rsidRDefault="00C71E6F" w:rsidP="00381E61">
      <w:pPr>
        <w:pStyle w:val="BodyText"/>
        <w:keepNext/>
      </w:pPr>
      <w:r w:rsidRPr="00C738DC">
        <w:rPr>
          <w:b/>
        </w:rPr>
        <w:t>Verification of Coverage</w:t>
      </w:r>
      <w:r>
        <w:t xml:space="preserve">:  proof of the Contractor’s insurance coverage is usually provided by its agent or broker with a </w:t>
      </w:r>
      <w:r w:rsidRPr="002F28D5">
        <w:t>Certificate of Insurance</w:t>
      </w:r>
      <w:r>
        <w:t xml:space="preserve"> listing the types of coverage, insurers providing the coverage, policy period, and limits.  Your entity will be listed as the Certificate Holder.  For ongoing </w:t>
      </w:r>
      <w:r w:rsidR="003A07B7">
        <w:t>contracts,</w:t>
      </w:r>
      <w:r>
        <w:t xml:space="preserve">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0A6DD637" w14:textId="64623C1F" w:rsidR="009B327F" w:rsidRDefault="00C71E6F" w:rsidP="00381E61">
      <w:pPr>
        <w:pStyle w:val="BodyText"/>
        <w:keepNext/>
      </w:pPr>
      <w:r>
        <w:t xml:space="preserve">A Certificate of Insurance is NOT enough proof of coverage when your entity wants to be named as an additional insured on the contractor’s CGL policy; you MUST also have an endorsement </w:t>
      </w:r>
      <w:proofErr w:type="gramStart"/>
      <w:r>
        <w:t>in order to</w:t>
      </w:r>
      <w:proofErr w:type="gramEnd"/>
      <w:r>
        <w:t xml:space="preserve"> be so.  The standard CGL contains “contractual liability” coverage which affords the insured coverage for liability they assume in most contracts</w:t>
      </w:r>
      <w:r w:rsidR="00CF407E">
        <w:t>.</w:t>
      </w:r>
      <w:r>
        <w:t xml:space="preserve"> </w:t>
      </w:r>
      <w:r w:rsidR="00CF407E">
        <w:t>S</w:t>
      </w:r>
      <w:r>
        <w:t>ome policies may automatically name your entity as an additional insured if required in a written contract, or they may issue a “blanket” endorsement to that effect</w:t>
      </w:r>
      <w:r w:rsidR="00CF407E">
        <w:t>. Y</w:t>
      </w:r>
      <w:r>
        <w:t>ou will want to obtain proof of your status, either through the endorsement or a copy of the applicable policy language.</w:t>
      </w:r>
      <w:r w:rsidR="009B327F">
        <w:t xml:space="preserve"> </w:t>
      </w:r>
    </w:p>
    <w:p w14:paraId="29144018" w14:textId="75638562" w:rsidR="00A33C80" w:rsidRPr="00A33C80" w:rsidRDefault="009B327F" w:rsidP="00A33C80">
      <w:pPr>
        <w:pStyle w:val="BodyText"/>
        <w:keepNext/>
      </w:pPr>
      <w:r w:rsidRPr="00DE7B72">
        <w:rPr>
          <w:b/>
        </w:rPr>
        <w:t>We strongly recommend</w:t>
      </w:r>
      <w:r>
        <w:t xml:space="preserve"> obtaining a copy of the policy declarations and endorsement page (</w:t>
      </w:r>
      <w:r w:rsidR="00DE7B72">
        <w:t xml:space="preserve">make this a </w:t>
      </w:r>
      <w:r>
        <w:t>require</w:t>
      </w:r>
      <w:r w:rsidR="00DE7B72">
        <w:t>ment</w:t>
      </w:r>
      <w:r>
        <w:t xml:space="preserve"> in your Contract) to facilitate verification of coverages and spot any undesirable </w:t>
      </w:r>
      <w:r w:rsidR="00DE7B72">
        <w:t>policy limitations or exclusions</w:t>
      </w:r>
      <w:r>
        <w:t>.</w:t>
      </w:r>
      <w:r w:rsidR="00A33C80">
        <w:t xml:space="preserve"> </w:t>
      </w:r>
      <w:r w:rsidR="00A33C80" w:rsidRPr="00A33C80">
        <w:t xml:space="preserve">For example, the endorsements page could show a </w:t>
      </w:r>
      <w:r w:rsidR="00A33C80" w:rsidRPr="00A33C80">
        <w:rPr>
          <w:u w:val="single"/>
        </w:rPr>
        <w:t>Prior Work Exclusion</w:t>
      </w:r>
      <w:r w:rsidR="00A33C80" w:rsidRPr="00A33C80">
        <w:t xml:space="preserve">. Certificates of Insurance will NOT show </w:t>
      </w:r>
      <w:r w:rsidR="00A33C80" w:rsidRPr="00A33C80">
        <w:rPr>
          <w:u w:val="single"/>
        </w:rPr>
        <w:t>Prior Work Exclusions</w:t>
      </w:r>
      <w:r w:rsidR="00A33C80" w:rsidRPr="00A33C80">
        <w:t xml:space="preserve">, These are deadly exclusions that exclude coverage and </w:t>
      </w:r>
      <w:r w:rsidR="00A33C80" w:rsidRPr="00A33C80">
        <w:rPr>
          <w:u w:val="single"/>
        </w:rPr>
        <w:t>can be known by other names</w:t>
      </w:r>
      <w:r w:rsidR="00A33C80" w:rsidRPr="00A33C80">
        <w:t xml:space="preserve"> including: Montrose exclusions, Continuous Injury Coverage Exclusions, Modification of Occurrence Definition, Continuous and Progressive, Pre-existing Damage Endorsements, or other names.</w:t>
      </w:r>
    </w:p>
    <w:p w14:paraId="53340062" w14:textId="35ECDC0C" w:rsidR="00A33C80" w:rsidRPr="00A33C80" w:rsidRDefault="00A33C80" w:rsidP="00A33C80">
      <w:pPr>
        <w:pStyle w:val="BodyText"/>
        <w:keepNext/>
      </w:pPr>
      <w:r w:rsidRPr="00A33C80">
        <w:t xml:space="preserve">These endorsements can have the effect of deleting Completed Operations Coverage, including Construction Defect coverage for both (1) Additional Insured Endorsements and (2) Contractual </w:t>
      </w:r>
      <w:r w:rsidRPr="00A33C80">
        <w:lastRenderedPageBreak/>
        <w:t>Liability Indemnity coverage—the 2 principal methods of covering the Named Insured Contractor and the Entity!</w:t>
      </w:r>
    </w:p>
    <w:p w14:paraId="32BFA471" w14:textId="32AE2922" w:rsidR="00C71E6F" w:rsidRDefault="00A33C80" w:rsidP="00381E61">
      <w:pPr>
        <w:pStyle w:val="BodyText"/>
        <w:keepNext/>
      </w:pPr>
      <w:r w:rsidRPr="00A33C80">
        <w:t xml:space="preserve">This is yet another reason to require in your Contract a copy of the Declarations &amp; Endorsements pages with your Certificate of Insurance and copies of the Primary &amp; </w:t>
      </w:r>
      <w:r w:rsidR="00AB66D2" w:rsidRPr="00A33C80">
        <w:t>Non-Contributory</w:t>
      </w:r>
      <w:r w:rsidRPr="00A33C80">
        <w:t xml:space="preserve"> and Additional Insured endorsements so you can see and obtain copies of these endorsements for verification of Compliance (or non-Compliance) with Contract Insurance requirements.</w:t>
      </w:r>
    </w:p>
    <w:p w14:paraId="5E6CBC37" w14:textId="44D0F4CC" w:rsidR="00987E2A" w:rsidRDefault="00987E2A" w:rsidP="00381E61">
      <w:pPr>
        <w:pStyle w:val="BodyText"/>
        <w:keepNext/>
      </w:pPr>
      <w:proofErr w:type="gramStart"/>
      <w:r>
        <w:t>A number of</w:t>
      </w:r>
      <w:proofErr w:type="gramEnd"/>
      <w:r>
        <w:t xml:space="preserve"> organizations have attempted to streamline online coverage verification. Robert </w:t>
      </w:r>
      <w:proofErr w:type="spellStart"/>
      <w:r>
        <w:t>Marshburn</w:t>
      </w:r>
      <w:proofErr w:type="spellEnd"/>
      <w:r>
        <w:t xml:space="preserve"> has helped develop one of those tools which can be found at </w:t>
      </w:r>
      <w:hyperlink r:id="rId22" w:history="1">
        <w:r w:rsidRPr="00875219">
          <w:rPr>
            <w:rStyle w:val="Hyperlink"/>
          </w:rPr>
          <w:t>www.AutomatedInsuranceVerification.com</w:t>
        </w:r>
      </w:hyperlink>
      <w:r>
        <w:t xml:space="preserve">. </w:t>
      </w:r>
    </w:p>
    <w:p w14:paraId="7D14602F" w14:textId="570C5915" w:rsidR="00C71E6F" w:rsidRPr="00D86907" w:rsidRDefault="00C71E6F" w:rsidP="00381E61">
      <w:pPr>
        <w:spacing w:after="120"/>
      </w:pPr>
      <w:r w:rsidRPr="00C738DC">
        <w:rPr>
          <w:b/>
        </w:rPr>
        <w:t>Acceptability of Insurers</w:t>
      </w:r>
      <w:r>
        <w:rPr>
          <w:b/>
        </w:rPr>
        <w:t>:</w:t>
      </w:r>
      <w:r w:rsidRPr="00D1300F">
        <w:t xml:space="preserve"> </w:t>
      </w:r>
      <w:r>
        <w:t xml:space="preserve">the specifications list a minimum A.M. Best rating of </w:t>
      </w:r>
      <w:proofErr w:type="gramStart"/>
      <w:r>
        <w:t>A:VII.</w:t>
      </w:r>
      <w:proofErr w:type="gramEnd"/>
      <w:r>
        <w:t xml:space="preserve">  You can look up an insurer’s rating by going to </w:t>
      </w:r>
      <w:hyperlink r:id="rId23" w:history="1">
        <w:r w:rsidRPr="00D71482">
          <w:rPr>
            <w:rStyle w:val="Hyperlink"/>
          </w:rPr>
          <w:t>www.ambest.com</w:t>
        </w:r>
      </w:hyperlink>
      <w:r>
        <w:t>.   At times you may run into an insurer that does not have the minimum rating or that is not rated by A.M. Best, particularly if your contractor is covered by a captive, Self-Insured Group (SIG), risk pool, or other “alternative” risk transfer mechanism.  In such case</w:t>
      </w:r>
      <w:r w:rsidR="00CF407E">
        <w:t>s,</w:t>
      </w:r>
      <w:r>
        <w:t xml:space="preserve"> you will need to research the company by referring to the Internet or requesting documentation from the agent.  Also, enlist the advice of your insurance broker or risk management consultant.</w:t>
      </w:r>
      <w:r w:rsidR="007A5ABF">
        <w:t xml:space="preserve">  We are no longer suggesting that coverage must be written with “admitted” markets.  In recent years an increasing percentage of coverage has moved to surplus lines markets that are “licensed” to conduct business, but not “admitted.”  These non-admitted markets may offer</w:t>
      </w:r>
      <w:r w:rsidR="00077713">
        <w:t xml:space="preserve"> customized forms and</w:t>
      </w:r>
      <w:r w:rsidR="007A5ABF">
        <w:t xml:space="preserve"> better coverage and better pricing than admitted markets.  </w:t>
      </w:r>
      <w:proofErr w:type="gramStart"/>
      <w:r w:rsidR="007A5ABF">
        <w:t>But,</w:t>
      </w:r>
      <w:proofErr w:type="gramEnd"/>
      <w:r w:rsidR="007A5ABF">
        <w:t xml:space="preserve"> a non-admitted market may not be supported by a state’s insolvency fund.  As a result, you may consider asking for a higher financial size rating as an indication of a non-admitted insurer’s financial capa</w:t>
      </w:r>
      <w:r w:rsidR="003A07B7">
        <w:t>city.</w:t>
      </w:r>
      <w:r w:rsidR="007A5ABF">
        <w:t xml:space="preserve">  In the manual we now use the term “authorized” insurers to include both admitted and non-admitted surplus lines insurers.</w:t>
      </w:r>
      <w:r w:rsidRPr="00D86907">
        <w:t xml:space="preserve"> </w:t>
      </w:r>
      <w:r w:rsidR="00077713" w:rsidRPr="00D86907">
        <w:t xml:space="preserve">However, </w:t>
      </w:r>
      <w:r w:rsidR="00141B89" w:rsidRPr="00D86907">
        <w:t xml:space="preserve">note that non-admitted insurers may use custom </w:t>
      </w:r>
      <w:r w:rsidR="00D86907" w:rsidRPr="00D86907">
        <w:t xml:space="preserve">policy </w:t>
      </w:r>
      <w:r w:rsidR="00141B89" w:rsidRPr="00D86907">
        <w:t xml:space="preserve">forms, so </w:t>
      </w:r>
      <w:r w:rsidR="00077713" w:rsidRPr="00D86907">
        <w:t>use careful verification that the</w:t>
      </w:r>
      <w:r w:rsidR="00D86907" w:rsidRPr="00D86907">
        <w:t>se forms</w:t>
      </w:r>
      <w:r w:rsidR="00077713" w:rsidRPr="00D86907">
        <w:t xml:space="preserve"> do not take away needed standard coverages!</w:t>
      </w:r>
    </w:p>
    <w:p w14:paraId="11BAE2D0" w14:textId="77777777" w:rsidR="00C71E6F" w:rsidRDefault="00C71E6F" w:rsidP="00381E61">
      <w:pPr>
        <w:pStyle w:val="BodyText"/>
        <w:keepNext/>
      </w:pPr>
      <w:r w:rsidRPr="002F28D5">
        <w:rPr>
          <w:b/>
        </w:rPr>
        <w:t>Claims-Made Policies</w:t>
      </w:r>
      <w:r>
        <w:rPr>
          <w:b/>
        </w:rPr>
        <w:t>:</w:t>
      </w:r>
      <w:r w:rsidRPr="00C738DC">
        <w:t xml:space="preserve"> </w:t>
      </w:r>
      <w:r>
        <w:t xml:space="preserve">most Professional Liability insurance policies, and other specialized policies such as Environmental Impairment (Pollution) or Educators Legal Liability, are written on what is known as a “claims-made” basis.  This means the policy in force on the date a claim is made against the Contractor is the one that covers the loss, not necessarily the one that happens to be in force on the date the work begins or, as with an “occurrence” policy, the date when an accident that causes damage occurs.    </w:t>
      </w:r>
    </w:p>
    <w:p w14:paraId="499C033A" w14:textId="77777777" w:rsidR="00C71E6F" w:rsidRDefault="00C71E6F" w:rsidP="00381E61">
      <w:pPr>
        <w:pStyle w:val="BodyText"/>
        <w:keepNext/>
      </w:pPr>
      <w:r>
        <w:t xml:space="preserve">For the work of Architects and Engineers, it may be many years after the design work is completed and the structure </w:t>
      </w:r>
      <w:proofErr w:type="gramStart"/>
      <w:r>
        <w:t>put to use</w:t>
      </w:r>
      <w:proofErr w:type="gramEnd"/>
      <w:r>
        <w:t xml:space="preserve"> before errors or defects in the design become apparent and a claim is filed.  For this reason, it is recommended that you require proof of ongoing coverage for design work, at least three years, and often up to as long as ten years after a job is complete.    </w:t>
      </w:r>
    </w:p>
    <w:p w14:paraId="0134B4B8" w14:textId="77777777" w:rsidR="00C71E6F" w:rsidRDefault="00C71E6F" w:rsidP="00381E61">
      <w:pPr>
        <w:pStyle w:val="BodyText"/>
        <w:keepNext/>
      </w:pPr>
      <w:r>
        <w:t>This section of the requirements can often be deleted if the contract does not involve professional or environmental services.</w:t>
      </w:r>
    </w:p>
    <w:p w14:paraId="5E05B8DB" w14:textId="77777777" w:rsidR="00C71E6F" w:rsidRDefault="00C71E6F" w:rsidP="00381E61">
      <w:pPr>
        <w:pStyle w:val="BodyText"/>
        <w:keepNext/>
      </w:pPr>
      <w:r w:rsidRPr="00C738DC">
        <w:rPr>
          <w:b/>
        </w:rPr>
        <w:t>Special Risks or Circumstances</w:t>
      </w:r>
      <w:r>
        <w:rPr>
          <w:b/>
        </w:rPr>
        <w:t xml:space="preserve">: </w:t>
      </w:r>
      <w:r w:rsidRPr="00E743A7">
        <w:t>each situation is unique, and</w:t>
      </w:r>
      <w:r>
        <w:t xml:space="preserve"> you may encounter a type of risk or coverage that requires more limits, acceptance of a lower A.M. Best rating, or a waiver of one of the recommended requirements.  You should always reserve the right to modify your </w:t>
      </w:r>
      <w:r>
        <w:lastRenderedPageBreak/>
        <w:t xml:space="preserve">requirements to meet such demands, especially when conducting a bid process that could lock you in to rejecting an otherwise acceptable proposal.  </w:t>
      </w:r>
    </w:p>
    <w:p w14:paraId="1C918460" w14:textId="77777777" w:rsidR="00C71E6F" w:rsidRPr="005C5B48" w:rsidRDefault="00C71E6F" w:rsidP="00C17638">
      <w:pPr>
        <w:pStyle w:val="Heading2"/>
        <w:spacing w:after="0"/>
        <w:jc w:val="left"/>
        <w:rPr>
          <w:b w:val="0"/>
        </w:rPr>
      </w:pPr>
      <w:bookmarkStart w:id="45" w:name="_Toc285119631"/>
      <w:bookmarkStart w:id="46" w:name="_Toc285119760"/>
      <w:bookmarkStart w:id="47" w:name="_Toc474481672"/>
      <w:bookmarkStart w:id="48" w:name="_Toc125990320"/>
      <w:r w:rsidRPr="005C5B48">
        <w:rPr>
          <w:rStyle w:val="Heading2Char1"/>
          <w:rFonts w:ascii="Times New Roman" w:hAnsi="Times New Roman"/>
          <w:b/>
          <w:sz w:val="24"/>
          <w:szCs w:val="24"/>
        </w:rPr>
        <w:t>Step 4: Verify Coverage</w:t>
      </w:r>
      <w:bookmarkEnd w:id="45"/>
      <w:bookmarkEnd w:id="46"/>
      <w:bookmarkEnd w:id="47"/>
      <w:r w:rsidRPr="005C5B48">
        <w:rPr>
          <w:b w:val="0"/>
        </w:rPr>
        <w:t> </w:t>
      </w:r>
      <w:bookmarkEnd w:id="48"/>
    </w:p>
    <w:p w14:paraId="15901B83" w14:textId="066B6D0A" w:rsidR="00C71E6F" w:rsidRPr="002F28D5" w:rsidRDefault="00F4743C" w:rsidP="0005366B">
      <w:pPr>
        <w:pStyle w:val="BodyText"/>
        <w:keepNext/>
        <w:spacing w:after="0"/>
        <w:jc w:val="left"/>
        <w:rPr>
          <w:b/>
        </w:rPr>
      </w:pPr>
      <w:r>
        <w:rPr>
          <w:b/>
        </w:rPr>
        <w:t xml:space="preserve">Review the Completed </w:t>
      </w:r>
      <w:r w:rsidR="00096BB1">
        <w:rPr>
          <w:b/>
        </w:rPr>
        <w:t>forms p</w:t>
      </w:r>
      <w:r w:rsidR="00C71E6F" w:rsidRPr="002F28D5">
        <w:rPr>
          <w:b/>
        </w:rPr>
        <w:t xml:space="preserve">romptly.  </w:t>
      </w:r>
    </w:p>
    <w:p w14:paraId="547C32C0" w14:textId="03E350AD" w:rsidR="00C71E6F" w:rsidRPr="002F28D5" w:rsidRDefault="00C71E6F" w:rsidP="0005366B">
      <w:pPr>
        <w:pStyle w:val="BodyText"/>
        <w:keepNext/>
        <w:spacing w:after="0"/>
        <w:rPr>
          <w:szCs w:val="24"/>
        </w:rPr>
      </w:pPr>
      <w:r w:rsidRPr="002F28D5">
        <w:t>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w:t>
      </w:r>
      <w:r>
        <w:t>,</w:t>
      </w:r>
      <w:r w:rsidRPr="002F28D5">
        <w:t xml:space="preserve"> and that no items have been crossed out or altered. Note the expiration date of the policies. If any policies expire during the term of the contract or project, you should set up a suspense file for forty-five (45) days before the expiration of the insurance. At that time, if you have not received proof of renewal or replacement of coverage, you should send a letter </w:t>
      </w:r>
      <w:r w:rsidRPr="002F28D5">
        <w:rPr>
          <w:szCs w:val="24"/>
        </w:rPr>
        <w:t>(including the current forms)</w:t>
      </w:r>
      <w:r w:rsidRPr="002F28D5">
        <w:t xml:space="preserve"> to the other party stating that your Entity requires receipt of a new set of forms before expiration of the existing coverage. </w:t>
      </w:r>
      <w:r w:rsidR="005557D6">
        <w:t xml:space="preserve">As noted above, </w:t>
      </w:r>
      <w:r w:rsidR="005557D6">
        <w:rPr>
          <w:b/>
        </w:rPr>
        <w:t>w</w:t>
      </w:r>
      <w:r w:rsidR="005557D6" w:rsidRPr="00DE7B72">
        <w:rPr>
          <w:b/>
        </w:rPr>
        <w:t>e strongly recommend</w:t>
      </w:r>
      <w:r w:rsidR="005557D6">
        <w:t xml:space="preserve"> obtaining a copy of the policy declarations and endorsement page (make this a requirement in your Contract) to facilitate verification of coverages and spot any undesirable policy limitations or exclusions.</w:t>
      </w:r>
    </w:p>
    <w:p w14:paraId="3BB3D880" w14:textId="1CDD137A" w:rsidR="00C71E6F" w:rsidRDefault="00C71E6F" w:rsidP="00381E61">
      <w:pPr>
        <w:pStyle w:val="BodyText"/>
      </w:pPr>
      <w:r w:rsidRPr="002F28D5">
        <w:t>This manual provides a one-page checklist that can be completed for each contract (see</w:t>
      </w:r>
      <w:r>
        <w:t xml:space="preserve"> </w:t>
      </w:r>
      <w:hyperlink w:anchor="_Appendix_D:_" w:history="1">
        <w:r w:rsidRPr="0005366B">
          <w:rPr>
            <w:rStyle w:val="Hyperlink"/>
          </w:rPr>
          <w:t>Appendix D</w:t>
        </w:r>
      </w:hyperlink>
      <w:r w:rsidRPr="002F28D5">
        <w:t xml:space="preserve"> for</w:t>
      </w:r>
      <w:r>
        <w:t xml:space="preserve">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w:t>
      </w:r>
      <w:r w:rsidRPr="002F28D5">
        <w:t>to Chapter Five</w:t>
      </w:r>
      <w:r>
        <w:t xml:space="preserve"> for more guidance and details on verifying compliance.  </w:t>
      </w:r>
    </w:p>
    <w:p w14:paraId="7D857DCA" w14:textId="77777777" w:rsidR="00C71E6F" w:rsidRDefault="00C71E6F" w:rsidP="00381E61">
      <w:pPr>
        <w:pStyle w:val="BodyText"/>
        <w:keepNext/>
        <w:jc w:val="left"/>
        <w:rPr>
          <w:b/>
        </w:rPr>
      </w:pPr>
      <w:r>
        <w:rPr>
          <w:b/>
        </w:rPr>
        <w:t>Save the signed forms.</w:t>
      </w:r>
    </w:p>
    <w:p w14:paraId="05379FAE" w14:textId="48F5419F" w:rsidR="00C71E6F" w:rsidRDefault="00C71E6F" w:rsidP="00381E61">
      <w:pPr>
        <w:pStyle w:val="BodyText"/>
      </w:pPr>
      <w:r>
        <w:t xml:space="preserve">Save the forms with the rest of your contract documents.  Contracts and insurance documentation for construction projects should be saved </w:t>
      </w:r>
      <w:r>
        <w:rPr>
          <w:b/>
        </w:rPr>
        <w:t>indefinitely</w:t>
      </w:r>
      <w:r>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41F57BE6" w14:textId="77777777" w:rsidR="00C71E6F" w:rsidRPr="00A45104" w:rsidRDefault="00C71E6F" w:rsidP="000B6284">
      <w:pPr>
        <w:pStyle w:val="Heading2"/>
        <w:spacing w:after="0"/>
        <w:jc w:val="left"/>
        <w:rPr>
          <w:sz w:val="24"/>
          <w:szCs w:val="24"/>
        </w:rPr>
      </w:pPr>
      <w:bookmarkStart w:id="49" w:name="_Toc285119632"/>
      <w:bookmarkStart w:id="50" w:name="_Toc285119761"/>
      <w:bookmarkStart w:id="51" w:name="_Toc474481673"/>
      <w:bookmarkStart w:id="52" w:name="_Toc125990321"/>
      <w:r w:rsidRPr="00A45104">
        <w:rPr>
          <w:sz w:val="24"/>
          <w:szCs w:val="24"/>
        </w:rPr>
        <w:t>Step 5: Report Claims Promptly</w:t>
      </w:r>
      <w:bookmarkEnd w:id="49"/>
      <w:bookmarkEnd w:id="50"/>
      <w:bookmarkEnd w:id="51"/>
      <w:bookmarkEnd w:id="52"/>
      <w:r w:rsidRPr="00A45104">
        <w:rPr>
          <w:sz w:val="24"/>
          <w:szCs w:val="24"/>
        </w:rPr>
        <w:t xml:space="preserve"> </w:t>
      </w:r>
    </w:p>
    <w:p w14:paraId="019F0E69" w14:textId="429A9D24" w:rsidR="00C71E6F" w:rsidRDefault="00C71E6F" w:rsidP="00381E61">
      <w:pPr>
        <w:pStyle w:val="BodyText"/>
        <w:keepNext/>
        <w:rPr>
          <w:b/>
        </w:rPr>
      </w:pPr>
      <w:r>
        <w:rPr>
          <w:b/>
        </w:rPr>
        <w:t>Inform the other party’s insurer immediately, in writing, of any incidents or claims arising out of the work.  Send a copy to the Contractor and its agent as well.</w:t>
      </w:r>
    </w:p>
    <w:p w14:paraId="4DF87C2E" w14:textId="0E647BD9" w:rsidR="00C71E6F" w:rsidRDefault="00C71E6F" w:rsidP="00381E61">
      <w:pPr>
        <w:pStyle w:val="BodyText"/>
      </w:pPr>
      <w:r>
        <w:t>Some liability insurance policies require reporting of accidents or other covered losses as soon as it is practical to do so and do not impose any specific deadline. Others require reporting of accidents immediately, but again leave that term undefined. Some policies written on “</w:t>
      </w:r>
      <w:r w:rsidRPr="00176EBE">
        <w:t>claims-made</w:t>
      </w:r>
      <w:r>
        <w:t xml:space="preserve">” forms impose strict deadlines on claim reporting. The sample forms provided in this manual include sample correspondence for reporting claims. As you may not have immediate access to the policy’s notice-of-claim requirement clause, you should assume the </w:t>
      </w:r>
      <w:r w:rsidR="00AB66D2">
        <w:t>worst-case</w:t>
      </w:r>
      <w:r>
        <w:t xml:space="preserve"> version and report incidents or claims to the other party’s insurer immediately. If you have a copy of the policy, follow the reporting procedures explicitly.</w:t>
      </w:r>
    </w:p>
    <w:p w14:paraId="50C0C6BB" w14:textId="77777777" w:rsidR="00C71E6F" w:rsidRDefault="00C71E6F" w:rsidP="00381E61">
      <w:pPr>
        <w:pStyle w:val="BodyText"/>
      </w:pPr>
      <w:r>
        <w:t xml:space="preserve">Most insurance policies require reporting of incidents or claims to the insurer. However, it is customary with most insurance buyers to report such events to the insurance agent, and to allow </w:t>
      </w:r>
      <w:r>
        <w:lastRenderedPageBreak/>
        <w:t>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0E94C6F5" w14:textId="4EECE51E" w:rsidR="00C71E6F" w:rsidRDefault="00C71E6F" w:rsidP="00381E61">
      <w:pPr>
        <w:pStyle w:val="BodyText"/>
      </w:pPr>
      <w:r>
        <w:t xml:space="preserve">You should also notify your own insurance company, claims administrator (TPA), agent or broker of the claim </w:t>
      </w:r>
      <w:proofErr w:type="gramStart"/>
      <w:r>
        <w:t>in order to</w:t>
      </w:r>
      <w:proofErr w:type="gramEnd"/>
      <w:r>
        <w:t xml:space="preserve"> protect your rights under your policy.  If the Contractor’s insurer delays or disputes acceptance of the </w:t>
      </w:r>
      <w:r w:rsidR="003A07B7">
        <w:t>claim,</w:t>
      </w:r>
      <w:r>
        <w:t xml:space="preserve">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settle.  It may even be necessary to file a suit against the Contractor and/or insurer to enforce your rights, something that your insurer should do on your behalf.</w:t>
      </w:r>
    </w:p>
    <w:p w14:paraId="7CA1625E" w14:textId="49859FF2" w:rsidR="00C71E6F" w:rsidRPr="00A40EFE" w:rsidRDefault="00C71E6F" w:rsidP="00562BB9">
      <w:pPr>
        <w:pStyle w:val="Heading2"/>
        <w:rPr>
          <w:color w:val="1F497D" w:themeColor="text2"/>
          <w:sz w:val="22"/>
          <w:szCs w:val="22"/>
          <w:u w:val="single"/>
        </w:rPr>
      </w:pPr>
      <w:bookmarkStart w:id="53" w:name="_Exhibit_A:_"/>
      <w:bookmarkStart w:id="54" w:name="_Toc474481674"/>
      <w:bookmarkStart w:id="55" w:name="_Toc125990322"/>
      <w:bookmarkEnd w:id="53"/>
      <w:r w:rsidRPr="00A40EFE">
        <w:rPr>
          <w:color w:val="1F497D" w:themeColor="text2"/>
          <w:u w:val="single"/>
        </w:rPr>
        <w:t xml:space="preserve">Exhibit A: </w:t>
      </w:r>
      <w:r w:rsidRPr="00A40EFE">
        <w:rPr>
          <w:color w:val="1F497D" w:themeColor="text2"/>
          <w:u w:val="single"/>
        </w:rPr>
        <w:br/>
        <w:t>Insurance Requirements for most Contracts</w:t>
      </w:r>
      <w:bookmarkEnd w:id="54"/>
      <w:bookmarkEnd w:id="55"/>
      <w:r w:rsidRPr="00A40EFE">
        <w:rPr>
          <w:color w:val="1F497D" w:themeColor="text2"/>
          <w:sz w:val="22"/>
          <w:szCs w:val="22"/>
          <w:u w:val="single"/>
        </w:rPr>
        <w:t xml:space="preserve"> </w:t>
      </w:r>
    </w:p>
    <w:p w14:paraId="5647A749" w14:textId="77777777" w:rsidR="00C71E6F" w:rsidRPr="004B1EC3" w:rsidRDefault="00C71E6F" w:rsidP="00BC0318">
      <w:pPr>
        <w:pStyle w:val="BodyText"/>
        <w:keepNext/>
        <w:jc w:val="center"/>
        <w:rPr>
          <w:b/>
          <w:color w:val="1F497D" w:themeColor="text2"/>
          <w:szCs w:val="24"/>
        </w:rPr>
      </w:pPr>
      <w:r w:rsidRPr="004B1EC3">
        <w:rPr>
          <w:b/>
          <w:color w:val="1F497D" w:themeColor="text2"/>
          <w:szCs w:val="24"/>
        </w:rPr>
        <w:t>(Not for Construction Contracts)</w:t>
      </w:r>
    </w:p>
    <w:p w14:paraId="15E96E2B" w14:textId="77777777" w:rsidR="00C71E6F" w:rsidRDefault="00C71E6F" w:rsidP="00381E61">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6702E89A" w14:textId="77777777" w:rsidR="000B62F6" w:rsidRPr="000B62F6" w:rsidRDefault="000B62F6" w:rsidP="00381E61">
      <w:pPr>
        <w:spacing w:after="120"/>
        <w:rPr>
          <w:b/>
        </w:rPr>
      </w:pPr>
      <w:r w:rsidRPr="000B62F6">
        <w:rPr>
          <w:b/>
        </w:rPr>
        <w:t>M</w:t>
      </w:r>
      <w:r>
        <w:rPr>
          <w:b/>
        </w:rPr>
        <w:t>INIMUM SCOPE OF INSURANCE</w:t>
      </w:r>
      <w:r w:rsidRPr="000B62F6">
        <w:rPr>
          <w:b/>
        </w:rPr>
        <w:t xml:space="preserve"> </w:t>
      </w:r>
    </w:p>
    <w:p w14:paraId="75A252EE" w14:textId="77777777" w:rsidR="000B62F6" w:rsidRPr="00E24812" w:rsidRDefault="000B62F6" w:rsidP="00381E61">
      <w:pPr>
        <w:spacing w:after="120"/>
        <w:rPr>
          <w:b/>
        </w:rPr>
      </w:pPr>
      <w:r w:rsidRPr="00E24812">
        <w:t>Coverage shall be at least as broad as:</w:t>
      </w:r>
    </w:p>
    <w:p w14:paraId="6F545F62" w14:textId="147105F4" w:rsidR="000B62F6" w:rsidRDefault="000B62F6" w:rsidP="003B0DA7">
      <w:pPr>
        <w:numPr>
          <w:ilvl w:val="0"/>
          <w:numId w:val="24"/>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84443">
        <w:rPr>
          <w:bCs/>
          <w:color w:val="000000" w:themeColor="text1"/>
          <w:szCs w:val="24"/>
        </w:rPr>
        <w:t xml:space="preserve">(ISO CG 25 03 </w:t>
      </w:r>
      <w:r w:rsidR="006C7AF1">
        <w:rPr>
          <w:bCs/>
          <w:color w:val="000000" w:themeColor="text1"/>
          <w:szCs w:val="24"/>
        </w:rPr>
        <w:t xml:space="preserve">05 09 </w:t>
      </w:r>
      <w:r w:rsidRPr="00284443">
        <w:rPr>
          <w:bCs/>
          <w:color w:val="000000" w:themeColor="text1"/>
          <w:szCs w:val="24"/>
        </w:rPr>
        <w:t>or 25 04</w:t>
      </w:r>
      <w:r w:rsidR="006C7AF1">
        <w:rPr>
          <w:bCs/>
          <w:color w:val="000000" w:themeColor="text1"/>
          <w:szCs w:val="24"/>
        </w:rPr>
        <w:t xml:space="preserve"> 05 09</w:t>
      </w:r>
      <w:r w:rsidRPr="00284443">
        <w:rPr>
          <w:color w:val="000000" w:themeColor="text1"/>
          <w:szCs w:val="24"/>
        </w:rPr>
        <w:t xml:space="preserve">) </w:t>
      </w:r>
      <w:r w:rsidRPr="00AD38F0">
        <w:rPr>
          <w:szCs w:val="24"/>
        </w:rPr>
        <w:t xml:space="preserve">or the general aggregate limit shall be twice the required occurrence limit.  </w:t>
      </w:r>
    </w:p>
    <w:p w14:paraId="12DC143C" w14:textId="77777777" w:rsidR="000B62F6" w:rsidRDefault="000B62F6" w:rsidP="003B0DA7">
      <w:pPr>
        <w:numPr>
          <w:ilvl w:val="0"/>
          <w:numId w:val="24"/>
        </w:numPr>
        <w:autoSpaceDE w:val="0"/>
        <w:autoSpaceDN w:val="0"/>
        <w:adjustRightInd w:val="0"/>
        <w:spacing w:after="120"/>
        <w:rPr>
          <w:szCs w:val="24"/>
        </w:rPr>
      </w:pPr>
      <w:r w:rsidRPr="00AD38F0">
        <w:rPr>
          <w:b/>
          <w:szCs w:val="24"/>
        </w:rPr>
        <w:t xml:space="preserve">Automobile Liability:  </w:t>
      </w:r>
      <w:r w:rsidRPr="00AD38F0">
        <w:rPr>
          <w:szCs w:val="24"/>
        </w:rPr>
        <w:t xml:space="preserve">ISO Form Number CA 00 01 covering any auto (Code 1), or if Contractor has no owned autos, </w:t>
      </w:r>
      <w:r>
        <w:rPr>
          <w:szCs w:val="24"/>
        </w:rPr>
        <w:t xml:space="preserve">covering </w:t>
      </w:r>
      <w:r w:rsidRPr="00AD38F0">
        <w:rPr>
          <w:szCs w:val="24"/>
        </w:rPr>
        <w:t xml:space="preserve">hired, (Code 8) and non-owned autos (Code 9), with limit no less than </w:t>
      </w:r>
      <w:r w:rsidRPr="00AD38F0">
        <w:rPr>
          <w:b/>
          <w:szCs w:val="24"/>
        </w:rPr>
        <w:t xml:space="preserve">$1,000,000 </w:t>
      </w:r>
      <w:r w:rsidRPr="00AD38F0">
        <w:rPr>
          <w:szCs w:val="24"/>
        </w:rPr>
        <w:t>per accident for bodily injury and property damage.</w:t>
      </w:r>
    </w:p>
    <w:p w14:paraId="20010F5A" w14:textId="77777777" w:rsidR="000B62F6" w:rsidRDefault="000B62F6" w:rsidP="003B0DA7">
      <w:pPr>
        <w:numPr>
          <w:ilvl w:val="0"/>
          <w:numId w:val="24"/>
        </w:numPr>
        <w:autoSpaceDE w:val="0"/>
        <w:autoSpaceDN w:val="0"/>
        <w:adjustRightInd w:val="0"/>
        <w:spacing w:after="120"/>
        <w:rPr>
          <w:b/>
          <w:i/>
          <w:szCs w:val="24"/>
        </w:rPr>
      </w:pPr>
      <w:r w:rsidRPr="00AD38F0">
        <w:rPr>
          <w:b/>
          <w:szCs w:val="24"/>
        </w:rPr>
        <w:t>Workers’ Compensation</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3B6A318" w14:textId="27A94D5A" w:rsidR="000B62F6" w:rsidRDefault="000B62F6" w:rsidP="003B0DA7">
      <w:pPr>
        <w:numPr>
          <w:ilvl w:val="0"/>
          <w:numId w:val="24"/>
        </w:numPr>
        <w:autoSpaceDE w:val="0"/>
        <w:autoSpaceDN w:val="0"/>
        <w:adjustRightInd w:val="0"/>
        <w:spacing w:after="120"/>
        <w:rPr>
          <w:i/>
        </w:rPr>
      </w:pPr>
      <w:r w:rsidRPr="00AD38F0">
        <w:rPr>
          <w:b/>
        </w:rPr>
        <w:t>Professional Liability (Errors and Omissions)</w:t>
      </w:r>
      <w:r>
        <w:rPr>
          <w:b/>
        </w:rPr>
        <w:t>:</w:t>
      </w:r>
      <w:r w:rsidRPr="00AD38F0">
        <w:t xml:space="preserve"> Insurance appropriate to the Contractor’s profession, with limit no less than $1,000,000 per occurrence or claim, $2,000,000 aggregate.  </w:t>
      </w:r>
      <w:r w:rsidRPr="00AD38F0">
        <w:rPr>
          <w:i/>
        </w:rPr>
        <w:t xml:space="preserve">(If applicable – see footnote </w:t>
      </w:r>
      <w:r w:rsidRPr="00E23A29">
        <w:rPr>
          <w:i/>
          <w:color w:val="000000" w:themeColor="text1"/>
        </w:rPr>
        <w:t>next page)</w:t>
      </w:r>
    </w:p>
    <w:p w14:paraId="709BC0C8" w14:textId="64686CF7" w:rsidR="000B62F6" w:rsidRDefault="000B62F6" w:rsidP="00381E61">
      <w:pPr>
        <w:pStyle w:val="BodyText"/>
        <w:spacing w:before="120"/>
        <w:rPr>
          <w:szCs w:val="24"/>
        </w:rPr>
      </w:pPr>
      <w:r w:rsidRPr="00AD38F0">
        <w:rPr>
          <w:szCs w:val="24"/>
        </w:rPr>
        <w:t xml:space="preserve">If the contractor </w:t>
      </w:r>
      <w:r w:rsidRPr="008B3BDD">
        <w:rPr>
          <w:color w:val="000000" w:themeColor="text1"/>
          <w:szCs w:val="24"/>
        </w:rPr>
        <w:t>maintains</w:t>
      </w:r>
      <w:r w:rsidRPr="008B3BDD">
        <w:rPr>
          <w:bCs/>
          <w:color w:val="000000" w:themeColor="text1"/>
          <w:szCs w:val="24"/>
        </w:rPr>
        <w:t xml:space="preserve"> broader coverage and/or </w:t>
      </w:r>
      <w:r w:rsidRPr="008B3BDD">
        <w:rPr>
          <w:color w:val="000000" w:themeColor="text1"/>
          <w:szCs w:val="24"/>
        </w:rPr>
        <w:t>higher limits than the minimums shown above, the Entity requires and shall be entitled to</w:t>
      </w:r>
      <w:r w:rsidRPr="008B3BDD">
        <w:rPr>
          <w:bCs/>
          <w:color w:val="000000" w:themeColor="text1"/>
          <w:szCs w:val="24"/>
        </w:rPr>
        <w:t xml:space="preserve"> the broader coverage and/or</w:t>
      </w:r>
      <w:r w:rsidRPr="008B3BDD">
        <w:rPr>
          <w:color w:val="000000" w:themeColor="text1"/>
          <w:szCs w:val="24"/>
        </w:rPr>
        <w:t xml:space="preserve"> higher </w:t>
      </w:r>
      <w:r>
        <w:rPr>
          <w:szCs w:val="24"/>
        </w:rPr>
        <w:t>limits</w:t>
      </w:r>
      <w:r w:rsidRPr="00AD38F0">
        <w:rPr>
          <w:szCs w:val="24"/>
        </w:rPr>
        <w:t xml:space="preserve"> maintained by the contractor.</w:t>
      </w:r>
    </w:p>
    <w:p w14:paraId="152927F5" w14:textId="2694DB02" w:rsidR="00C953D4" w:rsidRPr="00C953D4" w:rsidRDefault="00C953D4" w:rsidP="00C953D4">
      <w:pPr>
        <w:pStyle w:val="BodyText"/>
        <w:keepNext/>
      </w:pPr>
      <w:proofErr w:type="gramStart"/>
      <w:r>
        <w:lastRenderedPageBreak/>
        <w:t>A number of</w:t>
      </w:r>
      <w:proofErr w:type="gramEnd"/>
      <w:r>
        <w:t xml:space="preserve"> organizations have attempted to streamline online coverage verification. Robert </w:t>
      </w:r>
      <w:proofErr w:type="spellStart"/>
      <w:r>
        <w:t>Marshburn</w:t>
      </w:r>
      <w:proofErr w:type="spellEnd"/>
      <w:r>
        <w:t xml:space="preserve"> has helped develop one of those tools which can be found at </w:t>
      </w:r>
      <w:hyperlink r:id="rId24" w:history="1">
        <w:r w:rsidRPr="00875219">
          <w:rPr>
            <w:rStyle w:val="Hyperlink"/>
          </w:rPr>
          <w:t>www.AutomatedInsuranceVerification.com</w:t>
        </w:r>
      </w:hyperlink>
      <w:r>
        <w:t xml:space="preserve">. </w:t>
      </w:r>
    </w:p>
    <w:p w14:paraId="084B1651" w14:textId="77777777" w:rsidR="0048325A" w:rsidRDefault="0048325A" w:rsidP="0048325A">
      <w:pPr>
        <w:pStyle w:val="BodyText"/>
        <w:spacing w:before="120"/>
        <w:rPr>
          <w:b/>
          <w:szCs w:val="24"/>
        </w:rPr>
      </w:pPr>
      <w:r w:rsidRPr="00AD38F0">
        <w:rPr>
          <w:b/>
          <w:szCs w:val="24"/>
        </w:rPr>
        <w:t>Other Insurance Provisions</w:t>
      </w:r>
    </w:p>
    <w:p w14:paraId="43A3E982" w14:textId="77777777" w:rsidR="0048325A" w:rsidRDefault="0048325A" w:rsidP="0048325A">
      <w:pPr>
        <w:autoSpaceDE w:val="0"/>
        <w:autoSpaceDN w:val="0"/>
        <w:adjustRightInd w:val="0"/>
        <w:spacing w:after="120"/>
        <w:rPr>
          <w:szCs w:val="24"/>
        </w:rPr>
      </w:pPr>
      <w:r w:rsidRPr="00AD38F0">
        <w:rPr>
          <w:szCs w:val="24"/>
        </w:rPr>
        <w:t>The insurance policies are to contain, or be endorsed to contain, the following provisions:</w:t>
      </w:r>
    </w:p>
    <w:p w14:paraId="0241F007" w14:textId="77777777" w:rsidR="0048325A" w:rsidRDefault="0048325A" w:rsidP="0048325A">
      <w:pPr>
        <w:autoSpaceDE w:val="0"/>
        <w:autoSpaceDN w:val="0"/>
        <w:adjustRightInd w:val="0"/>
        <w:spacing w:before="120"/>
        <w:rPr>
          <w:b/>
          <w:i/>
          <w:szCs w:val="24"/>
        </w:rPr>
      </w:pPr>
      <w:r w:rsidRPr="00AD38F0">
        <w:rPr>
          <w:b/>
          <w:i/>
          <w:szCs w:val="24"/>
        </w:rPr>
        <w:t>Additional Insured Status</w:t>
      </w:r>
    </w:p>
    <w:p w14:paraId="36A2012E" w14:textId="77777777" w:rsidR="0048325A" w:rsidRDefault="0048325A" w:rsidP="0048325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01403E1" w14:textId="77777777" w:rsidR="0048325A" w:rsidRDefault="0048325A" w:rsidP="0048325A">
      <w:pPr>
        <w:keepNext/>
        <w:autoSpaceDE w:val="0"/>
        <w:autoSpaceDN w:val="0"/>
        <w:adjustRightInd w:val="0"/>
        <w:spacing w:before="120"/>
        <w:rPr>
          <w:b/>
          <w:i/>
          <w:szCs w:val="24"/>
        </w:rPr>
      </w:pPr>
      <w:r w:rsidRPr="00AD38F0">
        <w:rPr>
          <w:b/>
          <w:i/>
          <w:szCs w:val="24"/>
        </w:rPr>
        <w:t>Primary Coverage</w:t>
      </w:r>
    </w:p>
    <w:p w14:paraId="1AE581C4" w14:textId="77777777" w:rsidR="0048325A" w:rsidRDefault="0048325A" w:rsidP="0048325A">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requirement shall also apply to any Excess or Umbrella liability policies.</w:t>
      </w:r>
    </w:p>
    <w:p w14:paraId="71B00A6D" w14:textId="77777777" w:rsidR="0048325A" w:rsidRPr="00B454EA" w:rsidRDefault="0048325A" w:rsidP="0048325A">
      <w:pPr>
        <w:pStyle w:val="ListParagraph"/>
        <w:ind w:left="0"/>
        <w:rPr>
          <w:b/>
          <w:i/>
        </w:rPr>
      </w:pPr>
      <w:r w:rsidRPr="00B454EA">
        <w:rPr>
          <w:b/>
          <w:i/>
        </w:rPr>
        <w:t>Umbrella or Excess Policy</w:t>
      </w:r>
    </w:p>
    <w:p w14:paraId="098CF75B" w14:textId="77777777" w:rsidR="0048325A" w:rsidRDefault="0048325A" w:rsidP="0048325A">
      <w:pPr>
        <w:pStyle w:val="ListParagraph"/>
        <w:ind w:left="0"/>
      </w:pPr>
      <w:r w:rsidRPr="00FE677B">
        <w:t xml:space="preserve">The Contractor 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7FFA05FE" w14:textId="54E965F9" w:rsidR="0048325A" w:rsidRPr="00347DE9" w:rsidRDefault="0048325A" w:rsidP="0048325A">
      <w:pPr>
        <w:pStyle w:val="ListParagraph"/>
        <w:rPr>
          <w:i/>
        </w:rPr>
      </w:pPr>
      <w:r w:rsidRPr="00B454EA">
        <w:rPr>
          <w:i/>
        </w:rPr>
        <w:t>NOTE to Agencies: Please see the section on The Myth of “Following Form” Excess Limits Insurance Policies</w:t>
      </w:r>
      <w:r w:rsidR="00DF1B9A">
        <w:rPr>
          <w:i/>
        </w:rPr>
        <w:t xml:space="preserve"> in chapter 2</w:t>
      </w:r>
      <w:r w:rsidRPr="00B454EA">
        <w:rPr>
          <w:i/>
        </w:rPr>
        <w:t xml:space="preserve"> for additional explanatory information on this very common Excess policy problem that needs to be verified and corrected. </w:t>
      </w:r>
    </w:p>
    <w:p w14:paraId="35C4DA5C" w14:textId="77777777" w:rsidR="0048325A" w:rsidRDefault="0048325A" w:rsidP="0048325A">
      <w:pPr>
        <w:autoSpaceDE w:val="0"/>
        <w:autoSpaceDN w:val="0"/>
        <w:adjustRightInd w:val="0"/>
        <w:spacing w:before="120"/>
        <w:rPr>
          <w:b/>
          <w:i/>
          <w:szCs w:val="24"/>
        </w:rPr>
      </w:pPr>
      <w:r w:rsidRPr="00AD38F0">
        <w:rPr>
          <w:b/>
          <w:i/>
          <w:szCs w:val="24"/>
        </w:rPr>
        <w:t>Notice of Cancellation</w:t>
      </w:r>
    </w:p>
    <w:p w14:paraId="5BF9C347" w14:textId="77777777" w:rsidR="0048325A" w:rsidRDefault="0048325A" w:rsidP="0048325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7C55C0D" w14:textId="77777777" w:rsidR="0048325A" w:rsidRDefault="0048325A" w:rsidP="0048325A">
      <w:pPr>
        <w:autoSpaceDE w:val="0"/>
        <w:autoSpaceDN w:val="0"/>
        <w:adjustRightInd w:val="0"/>
        <w:spacing w:before="120"/>
        <w:rPr>
          <w:i/>
          <w:szCs w:val="24"/>
        </w:rPr>
      </w:pPr>
      <w:r w:rsidRPr="00AD38F0">
        <w:rPr>
          <w:b/>
          <w:i/>
          <w:szCs w:val="24"/>
        </w:rPr>
        <w:t>Waiver of Subrogation</w:t>
      </w:r>
    </w:p>
    <w:p w14:paraId="09692FB9" w14:textId="77777777" w:rsidR="0048325A" w:rsidRDefault="0048325A" w:rsidP="0048325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  </w:t>
      </w:r>
    </w:p>
    <w:p w14:paraId="23588D3F" w14:textId="77777777" w:rsidR="0048325A" w:rsidRDefault="0048325A" w:rsidP="0048325A">
      <w:pPr>
        <w:pStyle w:val="Caption"/>
        <w:spacing w:before="120"/>
        <w:rPr>
          <w:rFonts w:ascii="Times New Roman" w:hAnsi="Times New Roman"/>
          <w:i/>
          <w:szCs w:val="24"/>
        </w:rPr>
      </w:pPr>
      <w:r w:rsidRPr="00AD38F0">
        <w:rPr>
          <w:rFonts w:ascii="Times New Roman" w:hAnsi="Times New Roman"/>
          <w:i/>
          <w:szCs w:val="24"/>
        </w:rPr>
        <w:lastRenderedPageBreak/>
        <w:t>Self-Insured Retentions</w:t>
      </w:r>
    </w:p>
    <w:p w14:paraId="172F76D7" w14:textId="40D1041D" w:rsidR="0048325A" w:rsidRDefault="0048325A" w:rsidP="0048325A">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347DE9">
        <w:rPr>
          <w:color w:val="000000"/>
          <w:szCs w:val="24"/>
        </w:rPr>
        <w:t>Any and all</w:t>
      </w:r>
      <w:proofErr w:type="gramEnd"/>
      <w:r w:rsidRPr="00347DE9">
        <w:rPr>
          <w:color w:val="000000"/>
          <w:szCs w:val="24"/>
        </w:rPr>
        <w:t xml:space="preserve">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faction of the SIR to the Named</w:t>
      </w:r>
      <w:r w:rsidR="00817F00">
        <w:rPr>
          <w:color w:val="000000"/>
          <w:szCs w:val="24"/>
        </w:rPr>
        <w:t xml:space="preserve"> Insured</w:t>
      </w:r>
      <w:r>
        <w:rPr>
          <w:color w:val="000000"/>
          <w:szCs w:val="24"/>
        </w:rPr>
        <w:t xml:space="preserve">.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12EEDE7D" w14:textId="77777777" w:rsidR="0048325A" w:rsidRDefault="0048325A" w:rsidP="0048325A">
      <w:pPr>
        <w:autoSpaceDE w:val="0"/>
        <w:autoSpaceDN w:val="0"/>
        <w:adjustRightInd w:val="0"/>
        <w:spacing w:before="120"/>
        <w:ind w:left="720"/>
        <w:rPr>
          <w:i/>
          <w:color w:val="000000"/>
          <w:szCs w:val="24"/>
        </w:rPr>
      </w:pPr>
      <w:r w:rsidRPr="00347DE9">
        <w:rPr>
          <w:i/>
          <w:color w:val="000000"/>
          <w:szCs w:val="24"/>
        </w:rPr>
        <w:t xml:space="preserve">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70DA26B7" w14:textId="77777777" w:rsidR="0048325A" w:rsidRPr="00347DE9" w:rsidRDefault="0048325A" w:rsidP="0048325A">
      <w:pPr>
        <w:autoSpaceDE w:val="0"/>
        <w:autoSpaceDN w:val="0"/>
        <w:adjustRightInd w:val="0"/>
        <w:spacing w:before="120"/>
        <w:rPr>
          <w:color w:val="000000"/>
          <w:szCs w:val="24"/>
        </w:rPr>
      </w:pPr>
      <w:r w:rsidRPr="00AD38F0">
        <w:rPr>
          <w:b/>
          <w:i/>
          <w:szCs w:val="24"/>
        </w:rPr>
        <w:t>Acceptability of Insurers</w:t>
      </w:r>
    </w:p>
    <w:p w14:paraId="7C0C3B5B" w14:textId="77777777" w:rsidR="0048325A" w:rsidRDefault="0048325A" w:rsidP="0048325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unless otherwise acceptable to the Entity.</w:t>
      </w:r>
    </w:p>
    <w:p w14:paraId="7C4DFC14" w14:textId="77777777" w:rsidR="0048325A" w:rsidRPr="00AB6B13" w:rsidRDefault="0048325A" w:rsidP="0048325A">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6CC8C5E" w14:textId="77777777" w:rsidR="0048325A" w:rsidRDefault="0048325A" w:rsidP="0048325A">
      <w:pPr>
        <w:spacing w:after="120"/>
        <w:rPr>
          <w:szCs w:val="24"/>
        </w:rPr>
      </w:pPr>
      <w:r w:rsidRPr="00AD38F0">
        <w:rPr>
          <w:szCs w:val="24"/>
        </w:rPr>
        <w:t xml:space="preserve">If any of the required policies provide claims-made coverage: </w:t>
      </w:r>
    </w:p>
    <w:p w14:paraId="0031CACB" w14:textId="6F870A85" w:rsidR="0048325A" w:rsidRDefault="0048325A" w:rsidP="0048325A">
      <w:pPr>
        <w:numPr>
          <w:ilvl w:val="0"/>
          <w:numId w:val="48"/>
        </w:numPr>
        <w:spacing w:after="120"/>
        <w:rPr>
          <w:b/>
          <w:i/>
          <w:szCs w:val="24"/>
        </w:rPr>
      </w:pPr>
      <w:r w:rsidRPr="00AD38F0">
        <w:rPr>
          <w:szCs w:val="24"/>
        </w:rPr>
        <w:t xml:space="preserve">The Retroactive Date must be </w:t>
      </w:r>
      <w:r w:rsidR="00AB66D2" w:rsidRPr="00AD38F0">
        <w:rPr>
          <w:szCs w:val="24"/>
        </w:rPr>
        <w:t>shown and</w:t>
      </w:r>
      <w:r w:rsidRPr="00AD38F0">
        <w:rPr>
          <w:szCs w:val="24"/>
        </w:rPr>
        <w:t xml:space="preserve"> must be before the date of the contract or the beginning of contract work.</w:t>
      </w:r>
    </w:p>
    <w:p w14:paraId="113D7CA8" w14:textId="303017E3" w:rsidR="0048325A" w:rsidRDefault="0048325A" w:rsidP="0048325A">
      <w:pPr>
        <w:numPr>
          <w:ilvl w:val="0"/>
          <w:numId w:val="48"/>
        </w:numPr>
        <w:spacing w:after="120"/>
        <w:rPr>
          <w:szCs w:val="24"/>
        </w:rPr>
      </w:pPr>
      <w:r w:rsidRPr="00AD38F0">
        <w:rPr>
          <w:szCs w:val="24"/>
        </w:rPr>
        <w:t xml:space="preserve">Insurance must be </w:t>
      </w:r>
      <w:r w:rsidR="00AB66D2"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EE3E144" w14:textId="77777777" w:rsidR="0048325A" w:rsidRDefault="0048325A" w:rsidP="0048325A">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745EAAB" w14:textId="77777777" w:rsidR="0048325A" w:rsidRDefault="0048325A" w:rsidP="0048325A">
      <w:pPr>
        <w:autoSpaceDE w:val="0"/>
        <w:autoSpaceDN w:val="0"/>
        <w:adjustRightInd w:val="0"/>
        <w:spacing w:before="120"/>
        <w:rPr>
          <w:b/>
          <w:i/>
          <w:szCs w:val="24"/>
        </w:rPr>
      </w:pPr>
      <w:r w:rsidRPr="00AD38F0">
        <w:rPr>
          <w:b/>
          <w:i/>
          <w:szCs w:val="24"/>
        </w:rPr>
        <w:t>Verification of Coverage</w:t>
      </w:r>
    </w:p>
    <w:p w14:paraId="32E8273A" w14:textId="00CB4D65" w:rsidR="0061324E" w:rsidRPr="0061324E" w:rsidRDefault="0061324E" w:rsidP="0061324E">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w:t>
      </w:r>
      <w:r w:rsidR="00AB66D2"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61324E">
        <w:rPr>
          <w:rFonts w:eastAsia="SimSun"/>
          <w:szCs w:val="24"/>
          <w:lang w:eastAsia="zh-CN"/>
        </w:rPr>
        <w:lastRenderedPageBreak/>
        <w:t xml:space="preserve">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1316D41A" w14:textId="77777777" w:rsidR="0048325A" w:rsidRPr="00AB6B13" w:rsidRDefault="0048325A" w:rsidP="0048325A">
      <w:pPr>
        <w:autoSpaceDE w:val="0"/>
        <w:autoSpaceDN w:val="0"/>
        <w:adjustRightInd w:val="0"/>
        <w:spacing w:before="120"/>
        <w:rPr>
          <w:szCs w:val="24"/>
        </w:rPr>
      </w:pPr>
      <w:r w:rsidRPr="00AD38F0">
        <w:rPr>
          <w:b/>
          <w:i/>
          <w:szCs w:val="24"/>
        </w:rPr>
        <w:t>Special Risks or Circumstances</w:t>
      </w:r>
    </w:p>
    <w:p w14:paraId="6DD398B9" w14:textId="77777777" w:rsidR="0048325A" w:rsidRDefault="0048325A" w:rsidP="0048325A">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039D436A" w14:textId="77777777" w:rsidR="000B62F6" w:rsidRDefault="000B62F6" w:rsidP="00381E61">
      <w:pPr>
        <w:autoSpaceDE w:val="0"/>
        <w:autoSpaceDN w:val="0"/>
        <w:adjustRightInd w:val="0"/>
        <w:spacing w:after="120"/>
        <w:rPr>
          <w:b/>
          <w:sz w:val="22"/>
          <w:szCs w:val="22"/>
        </w:rPr>
      </w:pPr>
    </w:p>
    <w:p w14:paraId="432FF7C6" w14:textId="17FDF0A1" w:rsidR="000B62F6" w:rsidRDefault="000B62F6" w:rsidP="00381E61">
      <w:pPr>
        <w:pStyle w:val="DefaultText"/>
        <w:tabs>
          <w:tab w:val="left" w:pos="0"/>
          <w:tab w:val="left" w:pos="312"/>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120"/>
        <w:rPr>
          <w:i/>
          <w:szCs w:val="24"/>
        </w:rPr>
      </w:pPr>
      <w:r w:rsidRPr="00AD38F0">
        <w:rPr>
          <w:b/>
          <w:i/>
          <w:szCs w:val="24"/>
        </w:rPr>
        <w:t>Note:</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w:t>
      </w:r>
      <w:r>
        <w:rPr>
          <w:i/>
          <w:szCs w:val="24"/>
        </w:rPr>
        <w:t xml:space="preserve"> </w:t>
      </w:r>
      <w:r w:rsidRPr="001F1D16">
        <w:rPr>
          <w:bCs/>
          <w:i/>
          <w:color w:val="000000" w:themeColor="text1"/>
          <w:szCs w:val="24"/>
        </w:rPr>
        <w:t>technology services,</w:t>
      </w:r>
      <w:r w:rsidRPr="001F1D16">
        <w:rPr>
          <w:i/>
          <w:color w:val="000000" w:themeColor="text1"/>
          <w:szCs w:val="24"/>
        </w:rPr>
        <w:t xml:space="preserve"> </w:t>
      </w:r>
      <w:r w:rsidRPr="00AD38F0">
        <w:rPr>
          <w:i/>
          <w:szCs w:val="24"/>
        </w:rPr>
        <w:t xml:space="preserve">and services providers such as claims administrators, should also have professional liability.  If in doubt, consult with your risk </w:t>
      </w:r>
      <w:r>
        <w:rPr>
          <w:i/>
          <w:szCs w:val="24"/>
        </w:rPr>
        <w:t>management or insurance advisor</w:t>
      </w:r>
      <w:r w:rsidRPr="00AD38F0">
        <w:rPr>
          <w:i/>
          <w:szCs w:val="24"/>
        </w:rPr>
        <w:t>.</w:t>
      </w:r>
    </w:p>
    <w:p w14:paraId="15E2D9B9" w14:textId="77777777" w:rsidR="000B62F6" w:rsidRDefault="000B62F6">
      <w:pPr>
        <w:jc w:val="left"/>
        <w:rPr>
          <w:rFonts w:ascii="Times New Roman Bold" w:hAnsi="Times New Roman Bold" w:cs="Arial"/>
          <w:b/>
          <w:bCs/>
          <w:caps/>
          <w:kern w:val="32"/>
          <w:sz w:val="28"/>
          <w:szCs w:val="32"/>
        </w:rPr>
      </w:pPr>
      <w:bookmarkStart w:id="56" w:name="_Toc125436487"/>
      <w:bookmarkStart w:id="57" w:name="_Toc126492233"/>
      <w:bookmarkStart w:id="58" w:name="_Toc130114436"/>
      <w:bookmarkStart w:id="59" w:name="_Toc285119633"/>
      <w:bookmarkStart w:id="60" w:name="_Toc285119762"/>
      <w:r>
        <w:br w:type="page"/>
      </w:r>
    </w:p>
    <w:p w14:paraId="3AC75191" w14:textId="77777777" w:rsidR="00C71E6F" w:rsidRPr="00626329" w:rsidRDefault="00C71E6F" w:rsidP="00AD78F7">
      <w:pPr>
        <w:pStyle w:val="Heading1"/>
        <w:rPr>
          <w:rFonts w:ascii="Times New Roman" w:hAnsi="Times New Roman"/>
          <w:szCs w:val="28"/>
        </w:rPr>
      </w:pPr>
      <w:bookmarkStart w:id="61" w:name="_Toc474481675"/>
      <w:bookmarkStart w:id="62" w:name="_Toc125990323"/>
      <w:r w:rsidRPr="005B5F60">
        <w:lastRenderedPageBreak/>
        <w:t>Chapter Two</w:t>
      </w:r>
      <w:bookmarkEnd w:id="56"/>
      <w:bookmarkEnd w:id="57"/>
      <w:bookmarkEnd w:id="58"/>
      <w:bookmarkEnd w:id="59"/>
      <w:bookmarkEnd w:id="60"/>
      <w:r w:rsidRPr="005B5F60">
        <w:t>:</w:t>
      </w:r>
      <w:bookmarkStart w:id="63" w:name="_Toc125436488"/>
      <w:bookmarkStart w:id="64" w:name="_Toc126492234"/>
      <w:bookmarkStart w:id="65" w:name="_Toc130114437"/>
      <w:r>
        <w:t xml:space="preserve"> </w:t>
      </w:r>
      <w:r>
        <w:rPr>
          <w:caps w:val="0"/>
        </w:rPr>
        <w:br/>
      </w:r>
      <w:r>
        <w:t>Insurance Specifications for M</w:t>
      </w:r>
      <w:r w:rsidRPr="00AD78F7">
        <w:t>ost Contracts</w:t>
      </w:r>
      <w:bookmarkEnd w:id="61"/>
      <w:bookmarkEnd w:id="63"/>
      <w:bookmarkEnd w:id="64"/>
      <w:bookmarkEnd w:id="65"/>
      <w:bookmarkEnd w:id="6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3B00B1CC" w14:textId="77777777">
        <w:trPr>
          <w:jc w:val="center"/>
        </w:trPr>
        <w:tc>
          <w:tcPr>
            <w:tcW w:w="9300" w:type="dxa"/>
            <w:shd w:val="clear" w:color="auto" w:fill="006699"/>
          </w:tcPr>
          <w:p w14:paraId="0B910CD5" w14:textId="77777777" w:rsidR="00C71E6F" w:rsidRDefault="00C71E6F">
            <w:pPr>
              <w:pStyle w:val="TableText"/>
              <w:suppressAutoHyphens/>
              <w:jc w:val="center"/>
              <w:rPr>
                <w:i/>
                <w:color w:val="FFFFFF"/>
              </w:rPr>
            </w:pPr>
            <w:r>
              <w:rPr>
                <w:b/>
                <w:color w:val="FFFFFF"/>
                <w:sz w:val="28"/>
              </w:rPr>
              <w:t>SUMMARY</w:t>
            </w:r>
          </w:p>
          <w:p w14:paraId="56A60318" w14:textId="77777777" w:rsidR="00C71E6F" w:rsidRDefault="00C71E6F">
            <w:pPr>
              <w:pStyle w:val="TableText"/>
              <w:suppressAutoHyphens/>
              <w:rPr>
                <w:i/>
                <w:color w:val="FFFFFF"/>
              </w:rPr>
            </w:pPr>
          </w:p>
          <w:p w14:paraId="36660012" w14:textId="77777777" w:rsidR="00C71E6F" w:rsidRDefault="00C71E6F" w:rsidP="005B0137">
            <w:pPr>
              <w:pStyle w:val="TableText"/>
              <w:suppressAutoHyphens/>
              <w:rPr>
                <w:i/>
                <w:color w:val="FFFFFF"/>
              </w:rPr>
            </w:pPr>
            <w:r>
              <w:rPr>
                <w:i/>
                <w:color w:val="FFFFFF"/>
              </w:rPr>
              <w:t>This chapter describes considerations for drafting insurance specifications for most contracts. Sample specifications are included as exhibits in this chapter and for more complex or specialized contracts in the next two chapters.</w:t>
            </w:r>
          </w:p>
          <w:p w14:paraId="39D1A701" w14:textId="77777777" w:rsidR="00F504F7" w:rsidRDefault="00F504F7" w:rsidP="005B0137">
            <w:pPr>
              <w:pStyle w:val="TableText"/>
              <w:suppressAutoHyphens/>
              <w:rPr>
                <w:color w:val="FFFFFF"/>
              </w:rPr>
            </w:pPr>
          </w:p>
        </w:tc>
      </w:tr>
    </w:tbl>
    <w:p w14:paraId="24B1B02F" w14:textId="77777777" w:rsidR="00C71E6F" w:rsidRDefault="00C71E6F" w:rsidP="00361C1B">
      <w:pPr>
        <w:pStyle w:val="BoldHeading"/>
        <w:spacing w:before="120"/>
        <w:rPr>
          <w:b w:val="0"/>
        </w:rPr>
      </w:pPr>
      <w:r w:rsidRPr="00E515E9">
        <w:rPr>
          <w:b w:val="0"/>
        </w:rPr>
        <w:t>The following</w:t>
      </w:r>
      <w:r>
        <w:rPr>
          <w:b w:val="0"/>
        </w:rPr>
        <w:t xml:space="preserve"> section provides more detail to explain </w:t>
      </w:r>
      <w:proofErr w:type="gramStart"/>
      <w:r>
        <w:rPr>
          <w:b w:val="0"/>
        </w:rPr>
        <w:t>a number of</w:t>
      </w:r>
      <w:proofErr w:type="gramEnd"/>
      <w:r>
        <w:rPr>
          <w:b w:val="0"/>
        </w:rPr>
        <w:t xml:space="preserve"> the issues that need to be considered in drafting insurance requirements, as well as providing specifications for the most common types of contracts for public entities.  </w:t>
      </w:r>
    </w:p>
    <w:p w14:paraId="4FC0C314" w14:textId="77777777" w:rsidR="00C71E6F" w:rsidRPr="00F62C3A" w:rsidRDefault="00C71E6F" w:rsidP="000B6284">
      <w:pPr>
        <w:pStyle w:val="Heading2"/>
        <w:spacing w:after="0"/>
        <w:jc w:val="left"/>
        <w:rPr>
          <w:sz w:val="24"/>
          <w:szCs w:val="24"/>
        </w:rPr>
      </w:pPr>
      <w:bookmarkStart w:id="66" w:name="_Toc474481676"/>
      <w:bookmarkStart w:id="67" w:name="_Toc125990324"/>
      <w:r w:rsidRPr="00F62C3A">
        <w:rPr>
          <w:sz w:val="24"/>
          <w:szCs w:val="24"/>
        </w:rPr>
        <w:t>Evaluate the Risk</w:t>
      </w:r>
      <w:bookmarkEnd w:id="66"/>
      <w:bookmarkEnd w:id="67"/>
      <w:r w:rsidRPr="00F62C3A">
        <w:rPr>
          <w:sz w:val="24"/>
          <w:szCs w:val="24"/>
        </w:rPr>
        <w:t xml:space="preserve"> </w:t>
      </w:r>
    </w:p>
    <w:p w14:paraId="3108C576" w14:textId="0D0C6E5C" w:rsidR="00C71E6F" w:rsidRDefault="00C71E6F" w:rsidP="00361C1B">
      <w:pPr>
        <w:pStyle w:val="BodyText"/>
      </w:pPr>
      <w:r>
        <w:t xml:space="preserve">Before determining the types of insurance to be required, you must have some idea of the types of harm that could arise from the activities contemplated under the contract.  Review the scope of work and talk to the contract manager and/or contractor to be sure you understand the work or service to be performed and that it is adequately described in the Scope.   Refer </w:t>
      </w:r>
      <w:r w:rsidRPr="0073060A">
        <w:t xml:space="preserve">to </w:t>
      </w:r>
      <w:hyperlink w:anchor="_Appendix_A:_Risk" w:history="1">
        <w:r w:rsidRPr="00984030">
          <w:rPr>
            <w:rStyle w:val="Hyperlink"/>
          </w:rPr>
          <w:t xml:space="preserve">Appendix A </w:t>
        </w:r>
      </w:hyperlink>
      <w:r>
        <w:t>for more information on Risk Assessment.</w:t>
      </w:r>
      <w:r w:rsidR="007C5FBC" w:rsidRPr="007C5FBC">
        <w:rPr>
          <w:rFonts w:ascii="Times New Roman Bold" w:hAnsi="Times New Roman Bold"/>
          <w:b/>
          <w:noProof/>
          <w:spacing w:val="-2"/>
          <w:sz w:val="20"/>
        </w:rPr>
        <w:t xml:space="preserve"> </w:t>
      </w:r>
    </w:p>
    <w:p w14:paraId="388C08A0" w14:textId="77777777" w:rsidR="00C71E6F" w:rsidRPr="00F62C3A" w:rsidRDefault="00C71E6F" w:rsidP="000B6284">
      <w:pPr>
        <w:pStyle w:val="Heading2"/>
        <w:spacing w:after="0"/>
        <w:jc w:val="left"/>
        <w:rPr>
          <w:sz w:val="24"/>
          <w:szCs w:val="24"/>
        </w:rPr>
      </w:pPr>
      <w:bookmarkStart w:id="68" w:name="_Toc474481677"/>
      <w:bookmarkStart w:id="69" w:name="_Toc125990325"/>
      <w:r w:rsidRPr="00F62C3A">
        <w:rPr>
          <w:sz w:val="24"/>
          <w:szCs w:val="24"/>
        </w:rPr>
        <w:t>Use the Appropriate Contract Template</w:t>
      </w:r>
      <w:bookmarkEnd w:id="68"/>
      <w:bookmarkEnd w:id="69"/>
    </w:p>
    <w:p w14:paraId="6F33A3E9" w14:textId="77777777" w:rsidR="00C71E6F" w:rsidRDefault="00C71E6F" w:rsidP="00361C1B">
      <w:pPr>
        <w:pStyle w:val="BodyText"/>
      </w:pPr>
      <w:r>
        <w:t xml:space="preserve">Every organization should implement a system that establishes procedures for developing and approving contracts. We recommend that your Entity create templates for the types of contracts typically used by departments within your Entity. This makes the process of selecting and reviewing the contract terms much easier, since the language has already been reviewed and approved by your attorney.  Any changes to the template should be approved by legal counsel prior to signing.  </w:t>
      </w:r>
    </w:p>
    <w:p w14:paraId="2B240DEB" w14:textId="77777777" w:rsidR="00C71E6F" w:rsidRDefault="00C71E6F" w:rsidP="00361C1B">
      <w:pPr>
        <w:pStyle w:val="BodyText"/>
      </w:pPr>
      <w:r>
        <w:t xml:space="preserve">Common contract templates should include: </w:t>
      </w:r>
    </w:p>
    <w:p w14:paraId="2136B5FB" w14:textId="77777777" w:rsidR="00C71E6F" w:rsidRDefault="00C71E6F" w:rsidP="003B0DA7">
      <w:pPr>
        <w:pStyle w:val="BodyText"/>
        <w:numPr>
          <w:ilvl w:val="0"/>
          <w:numId w:val="23"/>
        </w:numPr>
        <w:ind w:left="720" w:hanging="255"/>
      </w:pPr>
      <w:r w:rsidRPr="00500C71">
        <w:rPr>
          <w:b/>
        </w:rPr>
        <w:t>General Services:</w:t>
      </w:r>
      <w:r>
        <w:t xml:space="preserve">  for most contracts, including routine maintenance of facilities or grounds</w:t>
      </w:r>
    </w:p>
    <w:p w14:paraId="4AF02E35" w14:textId="77777777" w:rsidR="00C71E6F" w:rsidRDefault="00C71E6F" w:rsidP="003B0DA7">
      <w:pPr>
        <w:pStyle w:val="BodyText"/>
        <w:numPr>
          <w:ilvl w:val="0"/>
          <w:numId w:val="23"/>
        </w:numPr>
        <w:ind w:left="720" w:hanging="255"/>
      </w:pPr>
      <w:r w:rsidRPr="00500C71">
        <w:rPr>
          <w:b/>
        </w:rPr>
        <w:t>Construction:</w:t>
      </w:r>
      <w:r>
        <w:t xml:space="preserve"> for public works projects or major remodeling of facilities  </w:t>
      </w:r>
    </w:p>
    <w:p w14:paraId="7B2980CA" w14:textId="77777777" w:rsidR="00C71E6F" w:rsidRDefault="00C71E6F" w:rsidP="003B0DA7">
      <w:pPr>
        <w:pStyle w:val="BodyText"/>
        <w:numPr>
          <w:ilvl w:val="0"/>
          <w:numId w:val="23"/>
        </w:numPr>
        <w:ind w:left="720" w:hanging="255"/>
      </w:pPr>
      <w:r w:rsidRPr="00500C71">
        <w:rPr>
          <w:b/>
        </w:rPr>
        <w:t>Design Professional Services:</w:t>
      </w:r>
      <w:r>
        <w:t xml:space="preserve">  for the services of architects, engineers, and land surveyors  </w:t>
      </w:r>
    </w:p>
    <w:p w14:paraId="023EC7E9" w14:textId="77777777" w:rsidR="00C71E6F" w:rsidRDefault="00C71E6F" w:rsidP="003B0DA7">
      <w:pPr>
        <w:pStyle w:val="BodyText"/>
        <w:numPr>
          <w:ilvl w:val="0"/>
          <w:numId w:val="23"/>
        </w:numPr>
        <w:ind w:left="720" w:hanging="255"/>
      </w:pPr>
      <w:r w:rsidRPr="00500C71">
        <w:rPr>
          <w:b/>
        </w:rPr>
        <w:t>Professional Services:</w:t>
      </w:r>
      <w:r>
        <w:t xml:space="preserve">  for all other professional service providers, such as attorneys, accountants, </w:t>
      </w:r>
      <w:r w:rsidRPr="001F1D16">
        <w:rPr>
          <w:bCs/>
          <w:color w:val="000000" w:themeColor="text1"/>
        </w:rPr>
        <w:t>technology services,</w:t>
      </w:r>
      <w:r w:rsidRPr="001F1D16">
        <w:rPr>
          <w:color w:val="000000" w:themeColor="text1"/>
        </w:rPr>
        <w:t xml:space="preserve"> </w:t>
      </w:r>
      <w:r>
        <w:t>medical professionals, and insurance brokers</w:t>
      </w:r>
    </w:p>
    <w:p w14:paraId="3D87F94E" w14:textId="77777777" w:rsidR="00C71E6F" w:rsidRDefault="00C71E6F" w:rsidP="003B0DA7">
      <w:pPr>
        <w:pStyle w:val="BodyText"/>
        <w:numPr>
          <w:ilvl w:val="0"/>
          <w:numId w:val="23"/>
        </w:numPr>
        <w:ind w:left="720" w:hanging="255"/>
      </w:pPr>
      <w:r w:rsidRPr="00500C71">
        <w:rPr>
          <w:b/>
        </w:rPr>
        <w:t>Leases and Rentals:</w:t>
      </w:r>
      <w:r>
        <w:t xml:space="preserve">  for long and short-term use of your real property and/or personal property/equipment  </w:t>
      </w:r>
    </w:p>
    <w:p w14:paraId="24740001" w14:textId="664AD9A0" w:rsidR="00C71E6F" w:rsidRDefault="00C71E6F" w:rsidP="00361C1B">
      <w:pPr>
        <w:pStyle w:val="BodyText"/>
      </w:pPr>
      <w:r>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t xml:space="preserve">California </w:t>
      </w:r>
      <w:r>
        <w:t xml:space="preserve">Civil </w:t>
      </w:r>
      <w:r w:rsidR="00DB3C72">
        <w:t>Code §278</w:t>
      </w:r>
      <w:r>
        <w:t xml:space="preserve">2 and </w:t>
      </w:r>
      <w:r w:rsidRPr="0073060A">
        <w:t xml:space="preserve">see </w:t>
      </w:r>
      <w:hyperlink w:anchor="_Appendix_C:_" w:history="1">
        <w:r w:rsidRPr="00984030">
          <w:rPr>
            <w:rStyle w:val="Hyperlink"/>
          </w:rPr>
          <w:t>Appendix C</w:t>
        </w:r>
      </w:hyperlink>
      <w:r w:rsidRPr="0073060A">
        <w:t xml:space="preserve"> for</w:t>
      </w:r>
      <w:r>
        <w:t xml:space="preserve"> a full discussion of these limitations and recommended language.    </w:t>
      </w:r>
    </w:p>
    <w:p w14:paraId="1130E89A" w14:textId="77777777" w:rsidR="00C71E6F" w:rsidRPr="00F62C3A" w:rsidRDefault="00C71E6F" w:rsidP="000B6284">
      <w:pPr>
        <w:pStyle w:val="Heading2"/>
        <w:spacing w:after="0"/>
        <w:jc w:val="left"/>
        <w:rPr>
          <w:sz w:val="24"/>
          <w:szCs w:val="24"/>
        </w:rPr>
      </w:pPr>
      <w:bookmarkStart w:id="70" w:name="_Toc474481678"/>
      <w:bookmarkStart w:id="71" w:name="_Toc125990326"/>
      <w:r w:rsidRPr="00F62C3A">
        <w:rPr>
          <w:sz w:val="24"/>
          <w:szCs w:val="24"/>
        </w:rPr>
        <w:lastRenderedPageBreak/>
        <w:t>Insurance Requirements</w:t>
      </w:r>
      <w:bookmarkEnd w:id="70"/>
      <w:bookmarkEnd w:id="71"/>
    </w:p>
    <w:p w14:paraId="1C58254D" w14:textId="77777777" w:rsidR="00C71E6F" w:rsidRDefault="00C71E6F" w:rsidP="00361C1B">
      <w:pPr>
        <w:pStyle w:val="BodyText"/>
      </w:pPr>
      <w:r>
        <w:t>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062C21" w:rsidRDefault="00860123" w:rsidP="00062C21">
      <w:pPr>
        <w:pStyle w:val="Heading2"/>
        <w:spacing w:after="0"/>
        <w:jc w:val="left"/>
        <w:rPr>
          <w:sz w:val="24"/>
          <w:szCs w:val="24"/>
        </w:rPr>
      </w:pPr>
      <w:bookmarkStart w:id="72" w:name="_Toc474481679"/>
      <w:bookmarkStart w:id="73" w:name="_Toc125990327"/>
      <w:r w:rsidRPr="00062C21">
        <w:rPr>
          <w:rStyle w:val="Heading2Char1"/>
          <w:sz w:val="24"/>
          <w:szCs w:val="24"/>
        </w:rPr>
        <w:t>Be as S</w:t>
      </w:r>
      <w:r w:rsidR="00C71E6F" w:rsidRPr="00062C21">
        <w:rPr>
          <w:rStyle w:val="Heading2Char1"/>
          <w:sz w:val="24"/>
          <w:szCs w:val="24"/>
        </w:rPr>
        <w:t>pecific</w:t>
      </w:r>
      <w:bookmarkEnd w:id="72"/>
      <w:r w:rsidR="00C71E6F" w:rsidRPr="00062C21">
        <w:rPr>
          <w:sz w:val="24"/>
          <w:szCs w:val="24"/>
        </w:rPr>
        <w:t xml:space="preserve"> </w:t>
      </w:r>
      <w:r w:rsidR="00C71E6F" w:rsidRPr="00062C21">
        <w:rPr>
          <w:rStyle w:val="Heading2Char1"/>
          <w:sz w:val="24"/>
          <w:szCs w:val="24"/>
        </w:rPr>
        <w:t xml:space="preserve">as </w:t>
      </w:r>
      <w:r w:rsidRPr="00062C21">
        <w:rPr>
          <w:rStyle w:val="Heading2Char1"/>
          <w:sz w:val="24"/>
          <w:szCs w:val="24"/>
        </w:rPr>
        <w:t>P</w:t>
      </w:r>
      <w:r w:rsidR="00C71E6F" w:rsidRPr="00062C21">
        <w:rPr>
          <w:rStyle w:val="Heading2Char1"/>
          <w:sz w:val="24"/>
          <w:szCs w:val="24"/>
        </w:rPr>
        <w:t>ossible</w:t>
      </w:r>
      <w:r w:rsidRPr="00062C21">
        <w:rPr>
          <w:sz w:val="24"/>
          <w:szCs w:val="24"/>
        </w:rPr>
        <w:t xml:space="preserve"> in Describing Types of Insurance R</w:t>
      </w:r>
      <w:r w:rsidR="00C71E6F" w:rsidRPr="00062C21">
        <w:rPr>
          <w:sz w:val="24"/>
          <w:szCs w:val="24"/>
        </w:rPr>
        <w:t>equired</w:t>
      </w:r>
      <w:bookmarkEnd w:id="73"/>
      <w:r w:rsidR="00C71E6F" w:rsidRPr="00062C21">
        <w:rPr>
          <w:sz w:val="24"/>
          <w:szCs w:val="24"/>
        </w:rPr>
        <w:t xml:space="preserve"> </w:t>
      </w:r>
    </w:p>
    <w:p w14:paraId="00402CC0" w14:textId="3DBA9555" w:rsidR="00C71E6F" w:rsidRDefault="00C71E6F" w:rsidP="00361C1B">
      <w:pPr>
        <w:pStyle w:val="BodyText"/>
      </w:pPr>
      <w:r>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1F1D16">
        <w:rPr>
          <w:bCs/>
          <w:color w:val="000000" w:themeColor="text1"/>
        </w:rPr>
        <w:t>overwhelmingly industry</w:t>
      </w:r>
      <w:r w:rsidR="001270C2">
        <w:rPr>
          <w:bCs/>
          <w:color w:val="000000" w:themeColor="text1"/>
        </w:rPr>
        <w:t xml:space="preserve"> standard</w:t>
      </w:r>
      <w:r w:rsidRPr="001F1D16">
        <w:rPr>
          <w:bCs/>
          <w:color w:val="000000" w:themeColor="text1"/>
        </w:rPr>
        <w:t>,</w:t>
      </w:r>
      <w:r w:rsidRPr="001F1D16">
        <w:rPr>
          <w:color w:val="000000" w:themeColor="text1"/>
        </w:rPr>
        <w:t xml:space="preserve"> not all insurers use ISO forms, </w:t>
      </w:r>
      <w:r w:rsidRPr="001F1D16">
        <w:rPr>
          <w:bCs/>
          <w:color w:val="000000" w:themeColor="text1"/>
        </w:rPr>
        <w:t>but</w:t>
      </w:r>
      <w:r w:rsidRPr="001F1D16">
        <w:rPr>
          <w:color w:val="000000" w:themeColor="text1"/>
        </w:rPr>
        <w:t xml:space="preserve"> they should have similar forms or policy language they can provide.  </w:t>
      </w:r>
      <w:r w:rsidRPr="001F1D16">
        <w:rPr>
          <w:bCs/>
          <w:color w:val="000000" w:themeColor="text1"/>
        </w:rPr>
        <w:t xml:space="preserve">Avoid the use of language such as “or its equivalent” since this is </w:t>
      </w:r>
      <w:r w:rsidR="00AB66D2" w:rsidRPr="001F1D16">
        <w:rPr>
          <w:bCs/>
          <w:color w:val="000000" w:themeColor="text1"/>
        </w:rPr>
        <w:t>ambiguous and</w:t>
      </w:r>
      <w:r w:rsidRPr="001F1D16">
        <w:rPr>
          <w:bCs/>
          <w:color w:val="000000" w:themeColor="text1"/>
        </w:rPr>
        <w:t xml:space="preserve"> use the phrase “with coverage at least as broad as” the ISO forms.</w:t>
      </w:r>
      <w:r w:rsidRPr="001F1D16">
        <w:rPr>
          <w:color w:val="000000" w:themeColor="text1"/>
        </w:rPr>
        <w:t xml:space="preserve">  </w:t>
      </w:r>
      <w:r>
        <w:t xml:space="preserve">However, use of non-standard ISO language is a reason to review the forms and endorsements carefully, including a review of the policy language if in doubt.  </w:t>
      </w:r>
    </w:p>
    <w:p w14:paraId="390163FE" w14:textId="229DEAF7" w:rsidR="00C71E6F" w:rsidRDefault="00C71E6F" w:rsidP="00361C1B">
      <w:pPr>
        <w:pStyle w:val="BodyText"/>
      </w:pPr>
      <w:proofErr w:type="gramStart"/>
      <w:r>
        <w:t>In particular, your</w:t>
      </w:r>
      <w:proofErr w:type="gramEnd"/>
      <w:r>
        <w:t xml:space="preserve"> Entity should require that liability insurance be written on an “occurrence basis”. “Claims-made” coverage should be accepted only as an exception after verifying that </w:t>
      </w:r>
      <w:r w:rsidR="00AB66D2">
        <w:t>occurrence-based</w:t>
      </w:r>
      <w:r>
        <w:t xml:space="preserve"> coverage is not available. Professional liability insurance is usually available only on a claims-made basis and will be discussed later in this chapter.  </w:t>
      </w:r>
    </w:p>
    <w:p w14:paraId="0565E17E" w14:textId="0F6B7092" w:rsidR="00C71E6F" w:rsidRPr="00062C21" w:rsidRDefault="00C71E6F" w:rsidP="00B629C5">
      <w:pPr>
        <w:pStyle w:val="Heading2"/>
        <w:spacing w:after="0"/>
        <w:jc w:val="both"/>
        <w:rPr>
          <w:sz w:val="24"/>
          <w:szCs w:val="24"/>
        </w:rPr>
      </w:pPr>
      <w:bookmarkStart w:id="74" w:name="_Toc474481680"/>
      <w:bookmarkStart w:id="75" w:name="_Toc125990328"/>
      <w:r w:rsidRPr="00062C21">
        <w:rPr>
          <w:rStyle w:val="Heading2Char1"/>
          <w:b/>
          <w:sz w:val="24"/>
          <w:szCs w:val="24"/>
        </w:rPr>
        <w:t xml:space="preserve">Describe </w:t>
      </w:r>
      <w:r w:rsidR="00860123" w:rsidRPr="00062C21">
        <w:rPr>
          <w:rStyle w:val="Heading2Char1"/>
          <w:b/>
          <w:sz w:val="24"/>
          <w:szCs w:val="24"/>
        </w:rPr>
        <w:t>M</w:t>
      </w:r>
      <w:r w:rsidRPr="00062C21">
        <w:rPr>
          <w:rStyle w:val="Heading2Char1"/>
          <w:b/>
          <w:sz w:val="24"/>
          <w:szCs w:val="24"/>
        </w:rPr>
        <w:t xml:space="preserve">aximum </w:t>
      </w:r>
      <w:r w:rsidR="00860123" w:rsidRPr="00062C21">
        <w:rPr>
          <w:rStyle w:val="Heading2Char1"/>
          <w:b/>
          <w:sz w:val="24"/>
          <w:szCs w:val="24"/>
        </w:rPr>
        <w:t>Deductibles or Self-Insured R</w:t>
      </w:r>
      <w:r w:rsidRPr="00062C21">
        <w:rPr>
          <w:rStyle w:val="Heading2Char1"/>
          <w:b/>
          <w:sz w:val="24"/>
          <w:szCs w:val="24"/>
        </w:rPr>
        <w:t>etentions</w:t>
      </w:r>
      <w:bookmarkEnd w:id="74"/>
      <w:r w:rsidR="00860123" w:rsidRPr="00062C21">
        <w:rPr>
          <w:sz w:val="24"/>
          <w:szCs w:val="24"/>
        </w:rPr>
        <w:t xml:space="preserve"> that the Other P</w:t>
      </w:r>
      <w:r w:rsidRPr="00062C21">
        <w:rPr>
          <w:sz w:val="24"/>
          <w:szCs w:val="24"/>
        </w:rPr>
        <w:t xml:space="preserve">arty may </w:t>
      </w:r>
      <w:r w:rsidR="00860123" w:rsidRPr="00062C21">
        <w:rPr>
          <w:sz w:val="24"/>
          <w:szCs w:val="24"/>
        </w:rPr>
        <w:t>M</w:t>
      </w:r>
      <w:r w:rsidRPr="00062C21">
        <w:rPr>
          <w:sz w:val="24"/>
          <w:szCs w:val="24"/>
        </w:rPr>
        <w:t>aintain</w:t>
      </w:r>
      <w:bookmarkEnd w:id="75"/>
    </w:p>
    <w:p w14:paraId="308854F3" w14:textId="77777777" w:rsidR="00546FD6" w:rsidRDefault="00546FD6" w:rsidP="00361C1B">
      <w:pPr>
        <w:pStyle w:val="BodyText"/>
        <w:rPr>
          <w:b/>
          <w:bCs/>
          <w:color w:val="FF0000"/>
          <w:sz w:val="20"/>
        </w:rPr>
      </w:pPr>
      <w:r>
        <w:t xml:space="preserve">The manual no longer discusses disclosure of deductibles because it is the responsibility of the insurer, not the additional insured or loss payee, to recover deductibles from the insured.  If the other party maintains self-insured retentions (SIRs), your Entity must seek reimbursement directly from the other party in accordance with the indemnity or hold-harmless clause of the contract. If the other party is financially unable to reimburse your Entity, or if the indemnification clause in the contract is set aside by a court, your Entity would bear the amount of the SIR or perhaps be left with no coverage at all from the contractor’s policy </w:t>
      </w:r>
      <w:r>
        <w:rPr>
          <w:color w:val="000000"/>
        </w:rPr>
        <w:t xml:space="preserve">if the SIR was not paid.  </w:t>
      </w:r>
      <w:r>
        <w:t xml:space="preserve">As of this writing, at least one court has held that an additional insured to a policy has no right to satisfy the SIR if the first named insured is unable to do so, based on policy language that unambiguously allowed only the named insured to satisfy the SIR.  This situation can also occur when the subcontractor is not named in a suit and therefore is not required to respond and spend money that would count toward the SIR.  In such cases, your entity may have to file a cross-complaint to force the subcontractor to respond and satisfy the SIR. </w:t>
      </w:r>
      <w:r>
        <w:rPr>
          <w:b/>
          <w:bCs/>
          <w:color w:val="FF0000"/>
        </w:rPr>
        <w:t> </w:t>
      </w:r>
    </w:p>
    <w:p w14:paraId="792FAE43" w14:textId="77777777" w:rsidR="00546FD6" w:rsidRDefault="00546FD6" w:rsidP="00361C1B">
      <w:pPr>
        <w:pStyle w:val="BodyText"/>
      </w:pPr>
      <w:r>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from the Contractor.  You can include language that allows your Entity to </w:t>
      </w:r>
      <w:r>
        <w:lastRenderedPageBreak/>
        <w:t xml:space="preserve">withhold payment up to the amount of the SIR and act as the contractor’s agent in satisfying the policy SIR. </w:t>
      </w:r>
    </w:p>
    <w:p w14:paraId="353D4530" w14:textId="6CD91F01" w:rsidR="00546FD6" w:rsidRDefault="00546FD6" w:rsidP="00361C1B">
      <w:pPr>
        <w:pStyle w:val="BodyText"/>
      </w:pPr>
      <w:r>
        <w:t xml:space="preserve">Also, some policies with SIRs do not require the insurer to provide legal defense. In such cases, your Entity might have to pay its own defense or seek reimbursement from the contractor. Moreover, a recent decision in California held the insurer did not have to pay claims where a bankrupt insured was not able to personally satisfy the SIR.  Therefore, you should require disclosure and approval of SIRs and discuss them with your risk management advisor as necessary.  </w:t>
      </w:r>
      <w:r>
        <w:rPr>
          <w:color w:val="000000"/>
        </w:rPr>
        <w:t xml:space="preserve">Include language in your Contract requiring that the policy language shall provide, or be endorsed to provide, that the SIR may be satisfied by either the named insured or Entity. </w:t>
      </w:r>
    </w:p>
    <w:p w14:paraId="6DE330D0" w14:textId="77085DB5" w:rsidR="003376B8" w:rsidRDefault="003376B8" w:rsidP="0005366B">
      <w:pPr>
        <w:pStyle w:val="Heading2"/>
        <w:spacing w:after="0"/>
        <w:jc w:val="left"/>
        <w:rPr>
          <w:rStyle w:val="Heading2Char1"/>
          <w:sz w:val="24"/>
          <w:szCs w:val="24"/>
        </w:rPr>
      </w:pPr>
      <w:bookmarkStart w:id="76" w:name="_Toc125990329"/>
      <w:bookmarkStart w:id="77" w:name="_Toc474481681"/>
      <w:r w:rsidRPr="003B0DA7">
        <w:rPr>
          <w:rStyle w:val="Heading2Char1"/>
          <w:sz w:val="24"/>
          <w:szCs w:val="24"/>
        </w:rPr>
        <w:t xml:space="preserve">How to </w:t>
      </w:r>
      <w:r w:rsidRPr="003376B8">
        <w:rPr>
          <w:rStyle w:val="Heading2Char1"/>
          <w:sz w:val="24"/>
          <w:szCs w:val="24"/>
        </w:rPr>
        <w:t xml:space="preserve">Evaluate </w:t>
      </w:r>
      <w:proofErr w:type="gramStart"/>
      <w:r w:rsidRPr="003376B8">
        <w:rPr>
          <w:rStyle w:val="Heading2Char1"/>
          <w:sz w:val="24"/>
          <w:szCs w:val="24"/>
        </w:rPr>
        <w:t>a</w:t>
      </w:r>
      <w:proofErr w:type="gramEnd"/>
      <w:r w:rsidRPr="003376B8">
        <w:rPr>
          <w:rStyle w:val="Heading2Char1"/>
          <w:sz w:val="24"/>
          <w:szCs w:val="24"/>
        </w:rPr>
        <w:t xml:space="preserve"> </w:t>
      </w:r>
      <w:r>
        <w:rPr>
          <w:rStyle w:val="Heading2Char1"/>
          <w:sz w:val="24"/>
          <w:szCs w:val="24"/>
        </w:rPr>
        <w:t>SIR</w:t>
      </w:r>
      <w:bookmarkEnd w:id="76"/>
    </w:p>
    <w:p w14:paraId="654E6917" w14:textId="5EF74C54" w:rsidR="003376B8" w:rsidRPr="00C72394" w:rsidRDefault="003376B8" w:rsidP="0005366B">
      <w:pPr>
        <w:rPr>
          <w:szCs w:val="24"/>
        </w:rPr>
      </w:pPr>
      <w:r w:rsidRPr="00C72394">
        <w:rPr>
          <w:szCs w:val="24"/>
        </w:rPr>
        <w:t xml:space="preserve">As described in Chapter 1, a Self-Insured Retention (SIR) is different than a deductible.  Under a policy with a deductible, the insurer adjusts (and controls) the claim and is reimbursed by the insured </w:t>
      </w:r>
      <w:proofErr w:type="gramStart"/>
      <w:r w:rsidRPr="00C72394">
        <w:rPr>
          <w:szCs w:val="24"/>
        </w:rPr>
        <w:t>for the amount of</w:t>
      </w:r>
      <w:proofErr w:type="gramEnd"/>
      <w:r w:rsidRPr="00C72394">
        <w:rPr>
          <w:szCs w:val="24"/>
        </w:rPr>
        <w:t xml:space="preserve"> the deductible.  Under a policy with an SIR (SIR Policy), the insured controls the claim through the SIR, such as selection of counsel and right to settle.  Unlike a policy with a deductible, under an SIR Policy, the insurer has no duty to defend or pay damages until the SIR has been paid.  There has been litigation involving a bankrupt insured where the court found that the additional insured had no right to pay the deductible and trigger the coverage above the SIR.  As a </w:t>
      </w:r>
      <w:r w:rsidR="003A07B7" w:rsidRPr="00C72394">
        <w:rPr>
          <w:szCs w:val="24"/>
        </w:rPr>
        <w:t>result,</w:t>
      </w:r>
      <w:r w:rsidRPr="00C72394">
        <w:rPr>
          <w:szCs w:val="24"/>
        </w:rPr>
        <w:t xml:space="preserve"> it is necessary to pay special attention when an SIR Policy is providing required liability coverage.</w:t>
      </w:r>
    </w:p>
    <w:p w14:paraId="0C22722C" w14:textId="77777777" w:rsidR="003376B8" w:rsidRPr="00C72394" w:rsidRDefault="003376B8" w:rsidP="003376B8">
      <w:pPr>
        <w:rPr>
          <w:szCs w:val="24"/>
        </w:rPr>
      </w:pPr>
    </w:p>
    <w:p w14:paraId="2082BB28" w14:textId="3893E657" w:rsidR="003376B8" w:rsidRPr="00C72394" w:rsidRDefault="003376B8" w:rsidP="003376B8">
      <w:pPr>
        <w:rPr>
          <w:szCs w:val="24"/>
        </w:rPr>
      </w:pPr>
      <w:r w:rsidRPr="00C72394">
        <w:rPr>
          <w:szCs w:val="24"/>
        </w:rPr>
        <w:t xml:space="preserve">It is not necessarily appropriate to simply disallow a vendor/contractor to utilize an SIR Policy.  Keep in mind that nearly all large public entities and pooling organizations utilize </w:t>
      </w:r>
      <w:r w:rsidR="00AB66D2" w:rsidRPr="00C72394">
        <w:rPr>
          <w:szCs w:val="24"/>
        </w:rPr>
        <w:t>SIRs</w:t>
      </w:r>
      <w:r w:rsidRPr="00C72394">
        <w:rPr>
          <w:szCs w:val="24"/>
        </w:rPr>
        <w:t xml:space="preserve"> for the same reason your contractors may use them – they want to control their claims and avoid the frictional costs of trading dollars with their insurers/re-insurers.  There are numerous</w:t>
      </w:r>
      <w:r w:rsidR="002815A0">
        <w:rPr>
          <w:szCs w:val="24"/>
        </w:rPr>
        <w:t xml:space="preserve"> organizations with well-funded</w:t>
      </w:r>
      <w:r w:rsidRPr="00C72394">
        <w:rPr>
          <w:szCs w:val="24"/>
        </w:rPr>
        <w:t xml:space="preserve"> and well-managed self-insurance programs.  </w:t>
      </w:r>
      <w:proofErr w:type="gramStart"/>
      <w:r w:rsidRPr="00C72394">
        <w:rPr>
          <w:szCs w:val="24"/>
        </w:rPr>
        <w:t>But,</w:t>
      </w:r>
      <w:proofErr w:type="gramEnd"/>
      <w:r w:rsidRPr="00C72394">
        <w:rPr>
          <w:szCs w:val="24"/>
        </w:rPr>
        <w:t xml:space="preserve"> how do you determine if a bidder or existing vendor/contractor has a well-funded and well-managed self-insurance program?  Here are some factors we recommend be considered in evaluating an SIR:</w:t>
      </w:r>
    </w:p>
    <w:p w14:paraId="5252B7B6" w14:textId="77777777" w:rsidR="003376B8" w:rsidRPr="00C72394" w:rsidRDefault="003376B8" w:rsidP="003376B8">
      <w:pPr>
        <w:jc w:val="left"/>
        <w:rPr>
          <w:szCs w:val="24"/>
        </w:rPr>
      </w:pPr>
    </w:p>
    <w:p w14:paraId="4A5E9436" w14:textId="77777777" w:rsidR="003376B8" w:rsidRPr="00C72394" w:rsidRDefault="003376B8" w:rsidP="003B0DA7">
      <w:pPr>
        <w:numPr>
          <w:ilvl w:val="0"/>
          <w:numId w:val="98"/>
        </w:numPr>
        <w:rPr>
          <w:szCs w:val="24"/>
        </w:rPr>
      </w:pPr>
      <w:r w:rsidRPr="00C72394">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2968C651" w14:textId="77777777" w:rsidR="003376B8" w:rsidRPr="00C72394" w:rsidRDefault="003376B8" w:rsidP="003B0DA7">
      <w:pPr>
        <w:numPr>
          <w:ilvl w:val="0"/>
          <w:numId w:val="98"/>
        </w:numPr>
        <w:rPr>
          <w:szCs w:val="24"/>
        </w:rPr>
      </w:pPr>
      <w:r w:rsidRPr="00C72394">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a construction contract, we recommend very careful examination of an SIR larger than $250,000.00 and that large an SIR should only be proposed on a very large capital project.  Other vendors such as major utilities or Fortune 500 companies may have an appropriate SIR running in the millions of dollars.</w:t>
      </w:r>
    </w:p>
    <w:p w14:paraId="338CDE14" w14:textId="32A93459" w:rsidR="003376B8" w:rsidRPr="00C72394" w:rsidRDefault="003376B8" w:rsidP="003B0DA7">
      <w:pPr>
        <w:numPr>
          <w:ilvl w:val="0"/>
          <w:numId w:val="98"/>
        </w:numPr>
        <w:rPr>
          <w:szCs w:val="24"/>
        </w:rPr>
      </w:pPr>
      <w:r w:rsidRPr="00C72394">
        <w:rPr>
          <w:szCs w:val="24"/>
        </w:rPr>
        <w:t xml:space="preserve">Funding of SIR – A well-funded self-insurance program should be able to demonstrate funding of the SIR at a reasonable level.  For a smaller SIR, it may not be necessary to ask for a copy of a recent actuarial study (and they may not have one, say for a $100,000.00 SIR).  For a larger SIR, you should obtain more information, and at least a certification by </w:t>
      </w:r>
      <w:r w:rsidRPr="00C72394">
        <w:rPr>
          <w:szCs w:val="24"/>
        </w:rPr>
        <w:lastRenderedPageBreak/>
        <w:t xml:space="preserve">a risk professional (such as the organization’s Risk Manager) that the program has been funded </w:t>
      </w:r>
      <w:r w:rsidR="003A07B7" w:rsidRPr="00C72394">
        <w:rPr>
          <w:szCs w:val="24"/>
        </w:rPr>
        <w:t>at a</w:t>
      </w:r>
      <w:r w:rsidRPr="00C72394">
        <w:rPr>
          <w:szCs w:val="24"/>
        </w:rPr>
        <w:t xml:space="preserve"> 70% confidence level or more as calculated by an independent actuary.  You may find information on funding in an audited financial statement.</w:t>
      </w:r>
    </w:p>
    <w:p w14:paraId="3E307823" w14:textId="77777777" w:rsidR="003376B8" w:rsidRPr="00C72394" w:rsidRDefault="003376B8" w:rsidP="003B0DA7">
      <w:pPr>
        <w:numPr>
          <w:ilvl w:val="0"/>
          <w:numId w:val="98"/>
        </w:numPr>
        <w:rPr>
          <w:szCs w:val="24"/>
        </w:rPr>
      </w:pPr>
      <w:r w:rsidRPr="00C72394">
        <w:rPr>
          <w:szCs w:val="24"/>
        </w:rPr>
        <w:t xml:space="preserve">Program Management – A self-insurance program requires that the insured is responsible for administration of the claims within the SIR.  This may be performed in-house or by a </w:t>
      </w:r>
      <w:proofErr w:type="gramStart"/>
      <w:r w:rsidRPr="00C72394">
        <w:rPr>
          <w:szCs w:val="24"/>
        </w:rPr>
        <w:t>third-party</w:t>
      </w:r>
      <w:proofErr w:type="gramEnd"/>
      <w:r w:rsidRPr="00C72394">
        <w:rPr>
          <w:szCs w:val="24"/>
        </w:rPr>
        <w:t>-administrator (TPA).  You should evaluate whether the contractor has the resources and personnel to administer claims, or whether their TPA is reputable.</w:t>
      </w:r>
    </w:p>
    <w:p w14:paraId="647DAC81" w14:textId="77777777" w:rsidR="003376B8" w:rsidRPr="00C72394" w:rsidRDefault="003376B8" w:rsidP="003B0DA7">
      <w:pPr>
        <w:numPr>
          <w:ilvl w:val="0"/>
          <w:numId w:val="98"/>
        </w:numPr>
        <w:rPr>
          <w:szCs w:val="24"/>
        </w:rPr>
      </w:pPr>
      <w:r w:rsidRPr="00C72394">
        <w:rPr>
          <w:szCs w:val="24"/>
        </w:rPr>
        <w:t>Excess/Reinsurer Review – The number of insurers offering SIR Policies is relatively small.  SIR Policies are considered “specialty” contracts and are carefully underwritten by “specialty” underwriters.  As a result, you would normally expect to see an SIR policy issued by a larger “A” rated carrier – a minimum of size X in our opinion for the lead (first excess layer) underwriter.</w:t>
      </w:r>
    </w:p>
    <w:p w14:paraId="444FD03E" w14:textId="77777777" w:rsidR="003376B8" w:rsidRPr="00C72394" w:rsidRDefault="003376B8" w:rsidP="003376B8">
      <w:pPr>
        <w:rPr>
          <w:szCs w:val="24"/>
        </w:rPr>
      </w:pPr>
    </w:p>
    <w:p w14:paraId="44F4AC45" w14:textId="77777777" w:rsidR="003376B8" w:rsidRPr="00C72394" w:rsidRDefault="003376B8" w:rsidP="003376B8">
      <w:pPr>
        <w:rPr>
          <w:szCs w:val="24"/>
        </w:rPr>
      </w:pPr>
      <w:r w:rsidRPr="00C72394">
        <w:rPr>
          <w:szCs w:val="24"/>
        </w:rPr>
        <w:t>As you can see, there is not an exact science to evaluating an SIR.  We recommend engaging your insurance broker or other risk management advisor to assist in your evaluation of an SIR for the first few times you encounter an SIR.  And, if you encounter an SIR that doesn’t seem to make sense, we recommend engaging your insurance broker or other risk management advisor to assist.</w:t>
      </w:r>
    </w:p>
    <w:p w14:paraId="7981B36C" w14:textId="77777777" w:rsidR="003376B8" w:rsidRPr="00C72394" w:rsidRDefault="003376B8" w:rsidP="003376B8">
      <w:pPr>
        <w:rPr>
          <w:szCs w:val="24"/>
        </w:rPr>
      </w:pPr>
    </w:p>
    <w:p w14:paraId="7FCD26B3" w14:textId="77777777" w:rsidR="003376B8" w:rsidRPr="00C72394" w:rsidRDefault="003376B8" w:rsidP="003376B8">
      <w:pPr>
        <w:rPr>
          <w:szCs w:val="24"/>
        </w:rPr>
      </w:pPr>
      <w:r w:rsidRPr="00C72394">
        <w:rPr>
          <w:szCs w:val="24"/>
        </w:rPr>
        <w:t xml:space="preserve">Finally, as described in the first paragraph of this discussion topic, if an insured cannot pay their SIR, the excess insurance may not be available to your entity as an additional insured.  </w:t>
      </w:r>
      <w:proofErr w:type="gramStart"/>
      <w:r w:rsidRPr="00C72394">
        <w:rPr>
          <w:szCs w:val="24"/>
        </w:rPr>
        <w:t>But,</w:t>
      </w:r>
      <w:proofErr w:type="gramEnd"/>
      <w:r w:rsidRPr="00C72394">
        <w:rPr>
          <w:szCs w:val="24"/>
        </w:rPr>
        <w:t xml:space="preserve"> there is a solution!  As described in Chapter 2, there are workarounds to make an SIR Policy acceptable.  </w:t>
      </w:r>
    </w:p>
    <w:p w14:paraId="0A941E3A" w14:textId="4782514C" w:rsidR="00C71E6F" w:rsidRPr="005C5B48" w:rsidRDefault="00860123" w:rsidP="0005366B">
      <w:pPr>
        <w:pStyle w:val="Heading2"/>
        <w:spacing w:after="0"/>
        <w:jc w:val="left"/>
        <w:rPr>
          <w:sz w:val="24"/>
          <w:szCs w:val="24"/>
        </w:rPr>
      </w:pPr>
      <w:bookmarkStart w:id="78" w:name="_Toc125990330"/>
      <w:r w:rsidRPr="005C5B48">
        <w:rPr>
          <w:rStyle w:val="Heading2Char1"/>
          <w:sz w:val="24"/>
          <w:szCs w:val="24"/>
        </w:rPr>
        <w:t>Require the Addition of your Entity, its Officials, Employees and Volunteers as Additional I</w:t>
      </w:r>
      <w:r w:rsidR="00C71E6F" w:rsidRPr="005C5B48">
        <w:rPr>
          <w:rStyle w:val="Heading2Char1"/>
          <w:sz w:val="24"/>
          <w:szCs w:val="24"/>
        </w:rPr>
        <w:t>nsureds</w:t>
      </w:r>
      <w:bookmarkEnd w:id="77"/>
      <w:r w:rsidR="00C71E6F" w:rsidRPr="005C5B48">
        <w:rPr>
          <w:rStyle w:val="Heading2Char1"/>
          <w:sz w:val="24"/>
          <w:szCs w:val="24"/>
        </w:rPr>
        <w:t xml:space="preserve"> </w:t>
      </w:r>
      <w:r w:rsidRPr="005C5B48">
        <w:rPr>
          <w:sz w:val="24"/>
          <w:szCs w:val="24"/>
        </w:rPr>
        <w:t>to all Required Liability C</w:t>
      </w:r>
      <w:r w:rsidR="00C71E6F" w:rsidRPr="005C5B48">
        <w:rPr>
          <w:sz w:val="24"/>
          <w:szCs w:val="24"/>
        </w:rPr>
        <w:t>overage</w:t>
      </w:r>
      <w:bookmarkEnd w:id="78"/>
    </w:p>
    <w:p w14:paraId="6F585E1A" w14:textId="77777777" w:rsidR="00C71E6F" w:rsidRDefault="00C71E6F" w:rsidP="0005366B">
      <w:pPr>
        <w:pStyle w:val="BodyText"/>
        <w:spacing w:after="0"/>
      </w:pPr>
      <w:r>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2C1EECC7" w14:textId="67220264" w:rsidR="00C71E6F" w:rsidRDefault="00C71E6F" w:rsidP="00361C1B">
      <w:pPr>
        <w:pStyle w:val="BodyText"/>
        <w:rPr>
          <w:szCs w:val="24"/>
        </w:rPr>
      </w:pPr>
      <w:r>
        <w:rPr>
          <w:szCs w:val="24"/>
        </w:rPr>
        <w:t xml:space="preserve">When the contractor will be employing subcontractors, request that they be required to maintain at least the same </w:t>
      </w:r>
      <w:r w:rsidR="00ED7F02">
        <w:rPr>
          <w:szCs w:val="24"/>
        </w:rPr>
        <w:t xml:space="preserve">types of </w:t>
      </w:r>
      <w:r>
        <w:rPr>
          <w:szCs w:val="24"/>
        </w:rPr>
        <w:t xml:space="preserve">insurance as required of the general contractor.  </w:t>
      </w:r>
      <w:r w:rsidR="00ED7F02">
        <w:rPr>
          <w:szCs w:val="24"/>
        </w:rPr>
        <w:t xml:space="preserve">A lesser amount of general liability limits may be acceptable for a subcontractor performing a part of the project.  </w:t>
      </w:r>
      <w:r>
        <w:rPr>
          <w:szCs w:val="24"/>
        </w:rPr>
        <w:t xml:space="preserve">You may require the contractor to provide your Entity with the required endorsements or insurance policies from each subcontractor which </w:t>
      </w:r>
      <w:r w:rsidR="00D541CC">
        <w:rPr>
          <w:szCs w:val="24"/>
        </w:rPr>
        <w:t>names</w:t>
      </w:r>
      <w:r>
        <w:rPr>
          <w:szCs w:val="24"/>
        </w:rPr>
        <w:t xml:space="preserve"> the Entity, its officials, employees, and volunteers as additional insureds.  It is common practice for an owner to require a contractor to furnish these endorsements, particularly for construction projects.  </w:t>
      </w:r>
    </w:p>
    <w:p w14:paraId="396E6656" w14:textId="77777777" w:rsidR="00C71E6F" w:rsidRDefault="00C71E6F" w:rsidP="00361C1B">
      <w:pPr>
        <w:pStyle w:val="BodyText"/>
        <w:rPr>
          <w:szCs w:val="24"/>
        </w:rPr>
      </w:pPr>
      <w:r>
        <w:rPr>
          <w:szCs w:val="24"/>
        </w:rPr>
        <w:t>For large construction projects with consolidated insurance programs (“wrap-ups” aka OCIP’s), the insurer will include all subcontractors as additional insureds under the insureds (contractor’s) policies.</w:t>
      </w:r>
    </w:p>
    <w:p w14:paraId="5B58B520" w14:textId="6D886CEE" w:rsidR="00C71E6F" w:rsidRPr="003A694A" w:rsidRDefault="00860123" w:rsidP="000B6284">
      <w:pPr>
        <w:pStyle w:val="Heading2"/>
        <w:spacing w:after="0"/>
        <w:jc w:val="both"/>
        <w:rPr>
          <w:sz w:val="24"/>
          <w:szCs w:val="24"/>
        </w:rPr>
      </w:pPr>
      <w:bookmarkStart w:id="79" w:name="_Toc474481682"/>
      <w:bookmarkStart w:id="80" w:name="_Toc125990331"/>
      <w:r>
        <w:rPr>
          <w:sz w:val="24"/>
          <w:szCs w:val="24"/>
        </w:rPr>
        <w:t>Require that the O</w:t>
      </w:r>
      <w:r w:rsidR="00C71E6F" w:rsidRPr="003A694A">
        <w:rPr>
          <w:sz w:val="24"/>
          <w:szCs w:val="24"/>
        </w:rPr>
        <w:t xml:space="preserve">ther </w:t>
      </w:r>
      <w:r>
        <w:rPr>
          <w:sz w:val="24"/>
          <w:szCs w:val="24"/>
        </w:rPr>
        <w:t>P</w:t>
      </w:r>
      <w:r w:rsidR="00C71E6F" w:rsidRPr="003A694A">
        <w:rPr>
          <w:sz w:val="24"/>
          <w:szCs w:val="24"/>
        </w:rPr>
        <w:t xml:space="preserve">arty’s </w:t>
      </w:r>
      <w:r>
        <w:rPr>
          <w:rStyle w:val="Heading2Char1"/>
          <w:sz w:val="24"/>
          <w:szCs w:val="24"/>
        </w:rPr>
        <w:t>Insurance be P</w:t>
      </w:r>
      <w:r w:rsidR="00C71E6F" w:rsidRPr="003A694A">
        <w:rPr>
          <w:rStyle w:val="Heading2Char1"/>
          <w:sz w:val="24"/>
          <w:szCs w:val="24"/>
        </w:rPr>
        <w:t>rimary</w:t>
      </w:r>
      <w:bookmarkEnd w:id="79"/>
      <w:bookmarkEnd w:id="80"/>
    </w:p>
    <w:p w14:paraId="75297C31" w14:textId="77777777" w:rsidR="00C71E6F" w:rsidRDefault="00C71E6F" w:rsidP="00361C1B">
      <w:pPr>
        <w:pStyle w:val="BodyText"/>
      </w:pPr>
      <w:r>
        <w:t>To simplify loss adjustment and to eliminate the possibility that the other party’s insurer will seek contribution from your Entity, your Entity’s standard requirements should state that the other party’s insurance is to provide primary coverage, and that your Entity’s insurance or self-insurance program will not be called upon to contribute to a loss that should otherwise be paid by the other party’s insurer</w:t>
      </w:r>
      <w:r w:rsidRPr="00455106">
        <w:rPr>
          <w:color w:val="000000" w:themeColor="text1"/>
        </w:rPr>
        <w:t xml:space="preserve">.  </w:t>
      </w:r>
      <w:r w:rsidR="009E43F2" w:rsidRPr="00455106">
        <w:rPr>
          <w:color w:val="000000" w:themeColor="text1"/>
        </w:rPr>
        <w:t>Y</w:t>
      </w:r>
      <w:r w:rsidRPr="00455106">
        <w:rPr>
          <w:bCs/>
          <w:color w:val="000000" w:themeColor="text1"/>
        </w:rPr>
        <w:t xml:space="preserve">ou should require </w:t>
      </w:r>
      <w:r w:rsidRPr="00455106">
        <w:rPr>
          <w:bCs/>
          <w:color w:val="000000" w:themeColor="text1"/>
          <w:szCs w:val="24"/>
        </w:rPr>
        <w:t>coverage at least as broad as ISO CG 20 01 04 13</w:t>
      </w:r>
      <w:r w:rsidRPr="00455106">
        <w:rPr>
          <w:bCs/>
          <w:color w:val="000000" w:themeColor="text1"/>
        </w:rPr>
        <w:t>.</w:t>
      </w:r>
      <w:r w:rsidRPr="00455106">
        <w:rPr>
          <w:b/>
          <w:bCs/>
          <w:color w:val="000000" w:themeColor="text1"/>
        </w:rPr>
        <w:t xml:space="preserve"> </w:t>
      </w:r>
      <w:r w:rsidRPr="00D20718">
        <w:rPr>
          <w:b/>
          <w:bCs/>
          <w:color w:val="0000FF"/>
        </w:rPr>
        <w:t xml:space="preserve"> </w:t>
      </w:r>
      <w:r>
        <w:t>If the agreement on primary insurance is merely stated in your contract with the other party and is not included in the policy, the condition is not binding on the insurer.</w:t>
      </w:r>
    </w:p>
    <w:p w14:paraId="538E4F66" w14:textId="185753E3" w:rsidR="00C71E6F" w:rsidRPr="005C5B48" w:rsidRDefault="006F00DD" w:rsidP="0005366B">
      <w:pPr>
        <w:pStyle w:val="Heading2"/>
        <w:spacing w:after="0"/>
        <w:jc w:val="left"/>
        <w:rPr>
          <w:sz w:val="24"/>
          <w:szCs w:val="24"/>
        </w:rPr>
      </w:pPr>
      <w:bookmarkStart w:id="81" w:name="_Toc474481683"/>
      <w:bookmarkStart w:id="82" w:name="_Toc125990332"/>
      <w:r w:rsidRPr="005C5B48">
        <w:rPr>
          <w:rStyle w:val="Heading2Char1"/>
          <w:sz w:val="24"/>
          <w:szCs w:val="24"/>
        </w:rPr>
        <w:lastRenderedPageBreak/>
        <w:t>Require that Y</w:t>
      </w:r>
      <w:r w:rsidR="00860123" w:rsidRPr="005C5B48">
        <w:rPr>
          <w:rStyle w:val="Heading2Char1"/>
          <w:sz w:val="24"/>
          <w:szCs w:val="24"/>
        </w:rPr>
        <w:t>our Entity be Given at least T</w:t>
      </w:r>
      <w:r w:rsidR="00C71E6F" w:rsidRPr="005C5B48">
        <w:rPr>
          <w:rStyle w:val="Heading2Char1"/>
          <w:sz w:val="24"/>
          <w:szCs w:val="24"/>
        </w:rPr>
        <w:t>hirty (30</w:t>
      </w:r>
      <w:r w:rsidR="00860123" w:rsidRPr="005C5B48">
        <w:rPr>
          <w:rStyle w:val="Heading2Char1"/>
          <w:sz w:val="24"/>
          <w:szCs w:val="24"/>
        </w:rPr>
        <w:t>) Days’ Notice of C</w:t>
      </w:r>
      <w:r w:rsidR="00C71E6F" w:rsidRPr="005C5B48">
        <w:rPr>
          <w:rStyle w:val="Heading2Char1"/>
          <w:sz w:val="24"/>
          <w:szCs w:val="24"/>
        </w:rPr>
        <w:t>ancellation</w:t>
      </w:r>
      <w:bookmarkEnd w:id="81"/>
      <w:r w:rsidR="00860123" w:rsidRPr="005C5B48">
        <w:rPr>
          <w:sz w:val="24"/>
          <w:szCs w:val="24"/>
        </w:rPr>
        <w:t xml:space="preserve"> of I</w:t>
      </w:r>
      <w:r w:rsidR="00C71E6F" w:rsidRPr="005C5B48">
        <w:rPr>
          <w:sz w:val="24"/>
          <w:szCs w:val="24"/>
        </w:rPr>
        <w:t xml:space="preserve">nsurance </w:t>
      </w:r>
      <w:r w:rsidR="00860123" w:rsidRPr="005C5B48">
        <w:rPr>
          <w:sz w:val="24"/>
          <w:szCs w:val="24"/>
        </w:rPr>
        <w:t>C</w:t>
      </w:r>
      <w:r w:rsidR="00C71E6F" w:rsidRPr="005C5B48">
        <w:rPr>
          <w:sz w:val="24"/>
          <w:szCs w:val="24"/>
        </w:rPr>
        <w:t xml:space="preserve">overage, with </w:t>
      </w:r>
      <w:r w:rsidR="00860123" w:rsidRPr="005C5B48">
        <w:rPr>
          <w:sz w:val="24"/>
          <w:szCs w:val="24"/>
        </w:rPr>
        <w:t>T</w:t>
      </w:r>
      <w:r w:rsidR="00C71E6F" w:rsidRPr="005C5B48">
        <w:rPr>
          <w:sz w:val="24"/>
          <w:szCs w:val="24"/>
        </w:rPr>
        <w:t xml:space="preserve">en </w:t>
      </w:r>
      <w:r w:rsidR="00860123" w:rsidRPr="005C5B48">
        <w:rPr>
          <w:sz w:val="24"/>
          <w:szCs w:val="24"/>
        </w:rPr>
        <w:t>Days’ N</w:t>
      </w:r>
      <w:r w:rsidR="00C71E6F" w:rsidRPr="005C5B48">
        <w:rPr>
          <w:sz w:val="24"/>
          <w:szCs w:val="24"/>
        </w:rPr>
        <w:t xml:space="preserve">otice for </w:t>
      </w:r>
      <w:r w:rsidR="00860123" w:rsidRPr="005C5B48">
        <w:rPr>
          <w:sz w:val="24"/>
          <w:szCs w:val="24"/>
        </w:rPr>
        <w:t>Non-P</w:t>
      </w:r>
      <w:r w:rsidR="00C71E6F" w:rsidRPr="005C5B48">
        <w:rPr>
          <w:sz w:val="24"/>
          <w:szCs w:val="24"/>
        </w:rPr>
        <w:t>ayment</w:t>
      </w:r>
      <w:bookmarkEnd w:id="82"/>
      <w:r w:rsidR="00C71E6F" w:rsidRPr="005C5B48">
        <w:rPr>
          <w:sz w:val="24"/>
          <w:szCs w:val="24"/>
        </w:rPr>
        <w:t xml:space="preserve">  </w:t>
      </w:r>
    </w:p>
    <w:p w14:paraId="230BC44D" w14:textId="633D4026" w:rsidR="0005366B" w:rsidRDefault="00C71E6F" w:rsidP="0005366B">
      <w:pPr>
        <w:pStyle w:val="BodyText"/>
      </w:pPr>
      <w:r w:rsidRPr="003358AD">
        <w:t>Your Entity</w:t>
      </w:r>
      <w:r>
        <w:t>’</w:t>
      </w:r>
      <w:r w:rsidRPr="003358AD">
        <w:t xml:space="preserve">s standard insurance requirements should state that the insurer </w:t>
      </w:r>
      <w:r>
        <w:t>will</w:t>
      </w:r>
      <w:r w:rsidRPr="003358AD">
        <w:t xml:space="preserve"> provide at least thirty </w:t>
      </w:r>
      <w:r>
        <w:t xml:space="preserve">(30) </w:t>
      </w:r>
      <w:r w:rsidRPr="003358AD">
        <w:t>days written notice of cancellation.</w:t>
      </w:r>
      <w:r>
        <w:t xml:space="preserve"> </w:t>
      </w:r>
      <w:r w:rsidRPr="003358AD">
        <w:t xml:space="preserve">Sixty </w:t>
      </w:r>
      <w:r>
        <w:t xml:space="preserve">(60) </w:t>
      </w:r>
      <w:r w:rsidRPr="003358AD">
        <w:t xml:space="preserve">days’ notice is </w:t>
      </w:r>
      <w:r w:rsidR="00AB66D2" w:rsidRPr="003358AD">
        <w:t>better</w:t>
      </w:r>
      <w:r w:rsidR="00AB66D2">
        <w:t xml:space="preserve"> and</w:t>
      </w:r>
      <w:r>
        <w:t xml:space="preserve">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3C910EBA" w14:textId="60876930" w:rsidR="00C71E6F" w:rsidRDefault="00C71E6F" w:rsidP="00361C1B">
      <w:pPr>
        <w:spacing w:after="120"/>
      </w:pPr>
      <w:r>
        <w:t xml:space="preserve">Prior editions of this manual have recommended requiring an endorsement </w:t>
      </w:r>
      <w:r w:rsidR="001270C2">
        <w:t>necessitating</w:t>
      </w:r>
      <w:r>
        <w:t xml:space="preserve">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er.  </w:t>
      </w:r>
    </w:p>
    <w:p w14:paraId="1BA9000B" w14:textId="77777777" w:rsidR="00C71E6F" w:rsidRDefault="00C71E6F" w:rsidP="00361C1B">
      <w:pPr>
        <w:spacing w:after="120"/>
      </w:pPr>
      <w:r>
        <w:t xml:space="preserve">Most often you will not receive an endorsement regarding notice of cancellation even when your specifications require it.  This is an area to use your judgment regarding what is reasonable and obtainable </w:t>
      </w:r>
      <w:proofErr w:type="gramStart"/>
      <w:r>
        <w:t>in light of</w:t>
      </w:r>
      <w:proofErr w:type="gramEnd"/>
      <w:r>
        <w:t xml:space="preserve"> the risks involved.  </w:t>
      </w:r>
    </w:p>
    <w:p w14:paraId="3D7366A9" w14:textId="45DB5225" w:rsidR="00C71E6F" w:rsidRDefault="00C71E6F" w:rsidP="00361C1B">
      <w:pPr>
        <w:spacing w:after="120"/>
      </w:pPr>
      <w:r>
        <w:t xml:space="preserve">If a contract involves a risk so substantial that the risk of cancellation or coverage reduction is heightened, you should require an endorsement or consider a project specific policy with the Entity as an Additional Insured may be warranted.  For example, the insurance requirements for construction and </w:t>
      </w:r>
      <w:r w:rsidRPr="0073060A">
        <w:t>environmental risks (Exhibits 5 &amp; 6) require</w:t>
      </w:r>
      <w:r>
        <w:t xml:space="preserve"> an endorsement to the policies for notice of cancellation.</w:t>
      </w:r>
    </w:p>
    <w:p w14:paraId="0F3631DF" w14:textId="021D8B8F" w:rsidR="00C71E6F" w:rsidRPr="00F504F7" w:rsidRDefault="00C71E6F" w:rsidP="00361C1B">
      <w:pPr>
        <w:pStyle w:val="BodyText"/>
        <w:rPr>
          <w:b/>
          <w:bCs/>
        </w:rPr>
      </w:pPr>
      <w:r>
        <w:t>Statements made on a certificate regarding cancellation notice do not have the same effect as the same statement made in an insurance policy or endorsement. Insurance industry-supplied certificates usually only state that the insurer or its agent will “endeavor to” provide the required number of days’ notice of cancellation. Sometimes the words “endeavor to” may be crossed out on the certificate form. However, this change has no practical effect on the insurer but could lead to an E&amp;O on the part of the agent, since generally, if notice is not sent, the coverage still terminates. You should presume that the certificate does not grant any conditio</w:t>
      </w:r>
      <w:r w:rsidR="00FF218F">
        <w:t>ns not contained in the policy.</w:t>
      </w:r>
      <w:r>
        <w:t xml:space="preserve"> </w:t>
      </w:r>
      <w:r w:rsidRPr="002A0789">
        <w:rPr>
          <w:b/>
          <w:bCs/>
          <w:color w:val="FF0000"/>
        </w:rPr>
        <w:t xml:space="preserve"> </w:t>
      </w:r>
      <w:r w:rsidRPr="00FF218F">
        <w:rPr>
          <w:bCs/>
          <w:color w:val="000000" w:themeColor="text1"/>
        </w:rPr>
        <w:t>NOTE: The latest edition of the standard certificate of insurance form now reads that “notice of cancellation will be provided in accordance with policy terms and conditions”.</w:t>
      </w:r>
    </w:p>
    <w:p w14:paraId="2D23EEA3" w14:textId="09665E6F" w:rsidR="00C71E6F" w:rsidRPr="005C5B48" w:rsidRDefault="00C71E6F" w:rsidP="0005366B">
      <w:pPr>
        <w:pStyle w:val="Heading2"/>
        <w:spacing w:after="0"/>
        <w:jc w:val="left"/>
        <w:rPr>
          <w:sz w:val="24"/>
          <w:szCs w:val="24"/>
        </w:rPr>
      </w:pPr>
      <w:bookmarkStart w:id="83" w:name="RatingDiscussion"/>
      <w:bookmarkStart w:id="84" w:name="_Toc474481684"/>
      <w:bookmarkStart w:id="85" w:name="_Toc125990333"/>
      <w:bookmarkEnd w:id="83"/>
      <w:r w:rsidRPr="005C5B48">
        <w:rPr>
          <w:rStyle w:val="Heading2Char1"/>
          <w:sz w:val="24"/>
          <w:szCs w:val="24"/>
        </w:rPr>
        <w:t xml:space="preserve">Specify that the </w:t>
      </w:r>
      <w:r w:rsidR="000D341D" w:rsidRPr="005C5B48">
        <w:rPr>
          <w:rStyle w:val="Heading2Char1"/>
          <w:sz w:val="24"/>
          <w:szCs w:val="24"/>
        </w:rPr>
        <w:t>Insurance is to be Placed with Insurers that Meet a C</w:t>
      </w:r>
      <w:r w:rsidRPr="005C5B48">
        <w:rPr>
          <w:rStyle w:val="Heading2Char1"/>
          <w:sz w:val="24"/>
          <w:szCs w:val="24"/>
        </w:rPr>
        <w:t xml:space="preserve">ertain </w:t>
      </w:r>
      <w:r w:rsidR="000D341D" w:rsidRPr="005C5B48">
        <w:rPr>
          <w:rStyle w:val="Heading2Char1"/>
          <w:sz w:val="24"/>
          <w:szCs w:val="24"/>
        </w:rPr>
        <w:t>Minimum R</w:t>
      </w:r>
      <w:r w:rsidRPr="005C5B48">
        <w:rPr>
          <w:rStyle w:val="Heading2Char1"/>
          <w:sz w:val="24"/>
          <w:szCs w:val="24"/>
        </w:rPr>
        <w:t>ating</w:t>
      </w:r>
      <w:bookmarkEnd w:id="84"/>
      <w:r w:rsidR="000D341D" w:rsidRPr="005C5B48">
        <w:rPr>
          <w:sz w:val="24"/>
          <w:szCs w:val="24"/>
        </w:rPr>
        <w:t>, Unless Otherwise Acceptable to Y</w:t>
      </w:r>
      <w:r w:rsidRPr="005C5B48">
        <w:rPr>
          <w:sz w:val="24"/>
          <w:szCs w:val="24"/>
        </w:rPr>
        <w:t>our Entity</w:t>
      </w:r>
      <w:bookmarkEnd w:id="85"/>
    </w:p>
    <w:p w14:paraId="5686A6A6" w14:textId="77777777" w:rsidR="00C71E6F" w:rsidRDefault="00C71E6F" w:rsidP="0005366B">
      <w:pPr>
        <w:pStyle w:val="BodyText"/>
        <w:spacing w:after="0"/>
      </w:pPr>
      <w:r>
        <w:t xml:space="preserve">The ratings given by A.M. Best and Standard &amp; Poor’s are widely used as standards for measurement of insurer acceptability.  Insurer ratings are available on-line from each company at </w:t>
      </w:r>
      <w:hyperlink r:id="rId25" w:history="1">
        <w:r w:rsidRPr="0002637D">
          <w:rPr>
            <w:rStyle w:val="Hyperlink"/>
          </w:rPr>
          <w:t>http://www.ambest.com</w:t>
        </w:r>
      </w:hyperlink>
      <w:r>
        <w:t xml:space="preserve"> and </w:t>
      </w:r>
      <w:hyperlink r:id="rId26" w:history="1">
        <w:r w:rsidRPr="00D361DE">
          <w:rPr>
            <w:rStyle w:val="Hyperlink"/>
          </w:rPr>
          <w:t>www.standardandpoors.com/ratings/insurance</w:t>
        </w:r>
      </w:hyperlink>
      <w:r>
        <w:t>.</w:t>
      </w:r>
    </w:p>
    <w:p w14:paraId="06B41A6E" w14:textId="77777777" w:rsidR="00C71E6F" w:rsidRDefault="00C71E6F" w:rsidP="00361C1B">
      <w:pPr>
        <w:pStyle w:val="BodyText"/>
      </w:pPr>
      <w:r>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7C5FBC">
        <w:rPr>
          <w:rFonts w:ascii="Times New Roman Bold" w:hAnsi="Times New Roman Bold"/>
          <w:b/>
          <w:noProof/>
          <w:spacing w:val="-2"/>
          <w:sz w:val="20"/>
        </w:rPr>
        <w:t xml:space="preserve"> </w:t>
      </w:r>
    </w:p>
    <w:p w14:paraId="4666A58F" w14:textId="77777777" w:rsidR="00C71E6F" w:rsidRDefault="00C71E6F" w:rsidP="00361C1B">
      <w:pPr>
        <w:pStyle w:val="BodyText"/>
        <w:rPr>
          <w:sz w:val="20"/>
        </w:rPr>
      </w:pPr>
      <w:r>
        <w:br w:type="page"/>
      </w:r>
      <w:r>
        <w:lastRenderedPageBreak/>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Default="00C71E6F">
            <w:pPr>
              <w:pStyle w:val="TableText"/>
              <w:jc w:val="center"/>
              <w:rPr>
                <w:b/>
              </w:rPr>
            </w:pPr>
            <w:r>
              <w:rPr>
                <w:b/>
              </w:rPr>
              <w:t>A.M. Best Ratings</w:t>
            </w:r>
          </w:p>
        </w:tc>
        <w:tc>
          <w:tcPr>
            <w:tcW w:w="4500" w:type="dxa"/>
            <w:gridSpan w:val="2"/>
            <w:tcBorders>
              <w:top w:val="nil"/>
              <w:left w:val="double" w:sz="2" w:space="0" w:color="auto"/>
              <w:right w:val="nil"/>
            </w:tcBorders>
            <w:vAlign w:val="center"/>
          </w:tcPr>
          <w:p w14:paraId="3549BDCC" w14:textId="77777777" w:rsidR="00C71E6F" w:rsidRDefault="00C71E6F">
            <w:pPr>
              <w:pStyle w:val="TableText"/>
              <w:jc w:val="center"/>
              <w:rPr>
                <w:b/>
              </w:rPr>
            </w:pPr>
            <w:r>
              <w:rPr>
                <w:b/>
              </w:rPr>
              <w:t>Standard &amp; Poor’s Ratings</w:t>
            </w:r>
          </w:p>
        </w:tc>
      </w:tr>
      <w:tr w:rsidR="00C71E6F" w14:paraId="38B22AD1" w14:textId="77777777">
        <w:trPr>
          <w:jc w:val="center"/>
        </w:trPr>
        <w:tc>
          <w:tcPr>
            <w:tcW w:w="1172" w:type="dxa"/>
            <w:tcBorders>
              <w:left w:val="nil"/>
              <w:bottom w:val="nil"/>
              <w:right w:val="nil"/>
            </w:tcBorders>
            <w:vAlign w:val="center"/>
          </w:tcPr>
          <w:p w14:paraId="37A0706E" w14:textId="77777777" w:rsidR="00C71E6F" w:rsidRDefault="00C71E6F" w:rsidP="00650A92">
            <w:pPr>
              <w:pStyle w:val="TableText"/>
              <w:jc w:val="left"/>
            </w:pPr>
            <w:r>
              <w:t>A++, A+</w:t>
            </w:r>
          </w:p>
        </w:tc>
        <w:tc>
          <w:tcPr>
            <w:tcW w:w="2972" w:type="dxa"/>
            <w:tcBorders>
              <w:left w:val="nil"/>
              <w:bottom w:val="nil"/>
              <w:right w:val="double" w:sz="2" w:space="0" w:color="auto"/>
            </w:tcBorders>
            <w:vAlign w:val="center"/>
          </w:tcPr>
          <w:p w14:paraId="2106098C" w14:textId="77777777" w:rsidR="00C71E6F" w:rsidRDefault="00C71E6F">
            <w:pPr>
              <w:pStyle w:val="TableText"/>
              <w:jc w:val="left"/>
            </w:pPr>
            <w:r>
              <w:t>Superior</w:t>
            </w:r>
          </w:p>
        </w:tc>
        <w:tc>
          <w:tcPr>
            <w:tcW w:w="1260" w:type="dxa"/>
            <w:tcBorders>
              <w:left w:val="double" w:sz="2" w:space="0" w:color="auto"/>
              <w:bottom w:val="nil"/>
              <w:right w:val="nil"/>
            </w:tcBorders>
            <w:vAlign w:val="center"/>
          </w:tcPr>
          <w:p w14:paraId="7FA914AD" w14:textId="77777777" w:rsidR="00C71E6F" w:rsidRDefault="00C71E6F" w:rsidP="00650A92">
            <w:pPr>
              <w:pStyle w:val="TableText"/>
              <w:jc w:val="left"/>
            </w:pPr>
            <w:r>
              <w:t>AAA</w:t>
            </w:r>
          </w:p>
        </w:tc>
        <w:tc>
          <w:tcPr>
            <w:tcW w:w="3240" w:type="dxa"/>
            <w:tcBorders>
              <w:left w:val="nil"/>
              <w:bottom w:val="nil"/>
              <w:right w:val="nil"/>
            </w:tcBorders>
            <w:vAlign w:val="center"/>
          </w:tcPr>
          <w:p w14:paraId="148B225E" w14:textId="0731C6FF" w:rsidR="00C71E6F" w:rsidRDefault="00D45A08">
            <w:pPr>
              <w:pStyle w:val="TableText"/>
              <w:jc w:val="left"/>
            </w:pPr>
            <w:r>
              <w:t>Superior</w:t>
            </w:r>
          </w:p>
        </w:tc>
      </w:tr>
      <w:tr w:rsidR="00C71E6F" w14:paraId="29898726" w14:textId="77777777">
        <w:trPr>
          <w:jc w:val="center"/>
        </w:trPr>
        <w:tc>
          <w:tcPr>
            <w:tcW w:w="1172" w:type="dxa"/>
            <w:tcBorders>
              <w:top w:val="nil"/>
              <w:left w:val="nil"/>
              <w:bottom w:val="nil"/>
              <w:right w:val="nil"/>
            </w:tcBorders>
            <w:vAlign w:val="center"/>
          </w:tcPr>
          <w:p w14:paraId="26217662" w14:textId="77777777" w:rsidR="00C71E6F" w:rsidRDefault="00C71E6F" w:rsidP="00650A92">
            <w:pPr>
              <w:pStyle w:val="TableText"/>
              <w:jc w:val="left"/>
            </w:pPr>
            <w:r>
              <w:t>A, A–</w:t>
            </w:r>
          </w:p>
        </w:tc>
        <w:tc>
          <w:tcPr>
            <w:tcW w:w="2972" w:type="dxa"/>
            <w:tcBorders>
              <w:top w:val="nil"/>
              <w:left w:val="nil"/>
              <w:bottom w:val="nil"/>
              <w:right w:val="double" w:sz="2" w:space="0" w:color="auto"/>
            </w:tcBorders>
            <w:vAlign w:val="center"/>
          </w:tcPr>
          <w:p w14:paraId="6CC75B00" w14:textId="77777777" w:rsidR="00C71E6F" w:rsidRDefault="00C71E6F">
            <w:pPr>
              <w:pStyle w:val="TableText"/>
              <w:jc w:val="left"/>
            </w:pPr>
            <w:r>
              <w:t>Excellent</w:t>
            </w:r>
          </w:p>
        </w:tc>
        <w:tc>
          <w:tcPr>
            <w:tcW w:w="1260" w:type="dxa"/>
            <w:tcBorders>
              <w:top w:val="nil"/>
              <w:left w:val="double" w:sz="2" w:space="0" w:color="auto"/>
              <w:bottom w:val="nil"/>
              <w:right w:val="nil"/>
            </w:tcBorders>
            <w:vAlign w:val="center"/>
          </w:tcPr>
          <w:p w14:paraId="36FB0131" w14:textId="77777777" w:rsidR="00C71E6F" w:rsidRDefault="00C71E6F" w:rsidP="00650A92">
            <w:pPr>
              <w:pStyle w:val="TableText"/>
              <w:jc w:val="left"/>
            </w:pPr>
            <w:r>
              <w:t>AA +/–</w:t>
            </w:r>
          </w:p>
        </w:tc>
        <w:tc>
          <w:tcPr>
            <w:tcW w:w="3240" w:type="dxa"/>
            <w:tcBorders>
              <w:top w:val="nil"/>
              <w:left w:val="nil"/>
              <w:bottom w:val="nil"/>
              <w:right w:val="nil"/>
            </w:tcBorders>
            <w:vAlign w:val="center"/>
          </w:tcPr>
          <w:p w14:paraId="566987BF" w14:textId="0E7644C0" w:rsidR="00C71E6F" w:rsidRDefault="00D45A08">
            <w:pPr>
              <w:pStyle w:val="TableText"/>
              <w:jc w:val="left"/>
            </w:pPr>
            <w:r>
              <w:t>Excellent</w:t>
            </w:r>
          </w:p>
        </w:tc>
      </w:tr>
      <w:tr w:rsidR="00C71E6F" w14:paraId="6FC6280C" w14:textId="77777777">
        <w:trPr>
          <w:jc w:val="center"/>
        </w:trPr>
        <w:tc>
          <w:tcPr>
            <w:tcW w:w="1172" w:type="dxa"/>
            <w:tcBorders>
              <w:top w:val="nil"/>
              <w:left w:val="nil"/>
              <w:bottom w:val="nil"/>
              <w:right w:val="nil"/>
            </w:tcBorders>
            <w:vAlign w:val="center"/>
          </w:tcPr>
          <w:p w14:paraId="1C1291B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F6C5227" w14:textId="1D821439" w:rsidR="00C71E6F" w:rsidRDefault="00C71E6F" w:rsidP="00F46C29">
            <w:pPr>
              <w:pStyle w:val="TableText"/>
              <w:jc w:val="left"/>
            </w:pPr>
            <w:r>
              <w:t>Good</w:t>
            </w:r>
          </w:p>
        </w:tc>
        <w:tc>
          <w:tcPr>
            <w:tcW w:w="1260" w:type="dxa"/>
            <w:tcBorders>
              <w:top w:val="nil"/>
              <w:left w:val="double" w:sz="2" w:space="0" w:color="auto"/>
              <w:bottom w:val="nil"/>
              <w:right w:val="nil"/>
            </w:tcBorders>
            <w:vAlign w:val="center"/>
          </w:tcPr>
          <w:p w14:paraId="499858A4" w14:textId="77777777" w:rsidR="00C71E6F" w:rsidRDefault="00C71E6F" w:rsidP="00650A92">
            <w:pPr>
              <w:pStyle w:val="TableText"/>
              <w:jc w:val="left"/>
            </w:pPr>
            <w:r>
              <w:t>A +/–</w:t>
            </w:r>
          </w:p>
        </w:tc>
        <w:tc>
          <w:tcPr>
            <w:tcW w:w="3240" w:type="dxa"/>
            <w:tcBorders>
              <w:top w:val="nil"/>
              <w:left w:val="nil"/>
              <w:bottom w:val="nil"/>
              <w:right w:val="nil"/>
            </w:tcBorders>
            <w:vAlign w:val="center"/>
          </w:tcPr>
          <w:p w14:paraId="748D6770" w14:textId="2C7A2C18" w:rsidR="00C71E6F" w:rsidRDefault="00D45A08">
            <w:pPr>
              <w:pStyle w:val="TableText"/>
              <w:jc w:val="left"/>
            </w:pPr>
            <w:r>
              <w:t>Good</w:t>
            </w:r>
          </w:p>
        </w:tc>
      </w:tr>
      <w:tr w:rsidR="00C71E6F" w14:paraId="69BD4B6F" w14:textId="77777777">
        <w:trPr>
          <w:jc w:val="center"/>
        </w:trPr>
        <w:tc>
          <w:tcPr>
            <w:tcW w:w="1172" w:type="dxa"/>
            <w:tcBorders>
              <w:top w:val="nil"/>
              <w:left w:val="nil"/>
              <w:bottom w:val="nil"/>
              <w:right w:val="nil"/>
            </w:tcBorders>
            <w:vAlign w:val="center"/>
          </w:tcPr>
          <w:p w14:paraId="1FFB580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86C241D" w14:textId="3C910C75" w:rsidR="00C71E6F" w:rsidRDefault="00F46C29">
            <w:pPr>
              <w:pStyle w:val="TableText"/>
              <w:jc w:val="left"/>
            </w:pPr>
            <w:r>
              <w:t>Fair</w:t>
            </w:r>
          </w:p>
        </w:tc>
        <w:tc>
          <w:tcPr>
            <w:tcW w:w="1260" w:type="dxa"/>
            <w:tcBorders>
              <w:top w:val="nil"/>
              <w:left w:val="double" w:sz="2" w:space="0" w:color="auto"/>
              <w:bottom w:val="nil"/>
              <w:right w:val="nil"/>
            </w:tcBorders>
            <w:vAlign w:val="center"/>
          </w:tcPr>
          <w:p w14:paraId="37B228C7" w14:textId="77777777" w:rsidR="00C71E6F" w:rsidRDefault="00C71E6F" w:rsidP="00650A92">
            <w:pPr>
              <w:pStyle w:val="TableText"/>
              <w:jc w:val="left"/>
            </w:pPr>
            <w:r>
              <w:t>BBB +/–</w:t>
            </w:r>
          </w:p>
        </w:tc>
        <w:tc>
          <w:tcPr>
            <w:tcW w:w="3240" w:type="dxa"/>
            <w:tcBorders>
              <w:top w:val="nil"/>
              <w:left w:val="nil"/>
              <w:bottom w:val="nil"/>
              <w:right w:val="nil"/>
            </w:tcBorders>
            <w:vAlign w:val="center"/>
          </w:tcPr>
          <w:p w14:paraId="48D335A1" w14:textId="513FAED7" w:rsidR="00C71E6F" w:rsidRDefault="00D45A08">
            <w:pPr>
              <w:pStyle w:val="TableText"/>
              <w:jc w:val="left"/>
            </w:pPr>
            <w:r>
              <w:t>Fair</w:t>
            </w:r>
          </w:p>
        </w:tc>
      </w:tr>
      <w:tr w:rsidR="00C71E6F" w14:paraId="2E17C2A8" w14:textId="77777777">
        <w:trPr>
          <w:jc w:val="center"/>
        </w:trPr>
        <w:tc>
          <w:tcPr>
            <w:tcW w:w="1172" w:type="dxa"/>
            <w:tcBorders>
              <w:top w:val="nil"/>
              <w:left w:val="nil"/>
              <w:bottom w:val="nil"/>
              <w:right w:val="nil"/>
            </w:tcBorders>
            <w:vAlign w:val="center"/>
          </w:tcPr>
          <w:p w14:paraId="1E03DB63"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5041453" w14:textId="0EA1F0D3" w:rsidR="00C71E6F" w:rsidRDefault="00F46C29">
            <w:pPr>
              <w:pStyle w:val="TableText"/>
              <w:jc w:val="left"/>
            </w:pPr>
            <w:r>
              <w:t>Marginal</w:t>
            </w:r>
          </w:p>
        </w:tc>
        <w:tc>
          <w:tcPr>
            <w:tcW w:w="1260" w:type="dxa"/>
            <w:tcBorders>
              <w:top w:val="nil"/>
              <w:left w:val="double" w:sz="2" w:space="0" w:color="auto"/>
              <w:bottom w:val="nil"/>
              <w:right w:val="nil"/>
            </w:tcBorders>
            <w:vAlign w:val="center"/>
          </w:tcPr>
          <w:p w14:paraId="588C5FD6" w14:textId="77777777" w:rsidR="00C71E6F" w:rsidRDefault="00C71E6F" w:rsidP="00650A92">
            <w:pPr>
              <w:pStyle w:val="TableText"/>
              <w:jc w:val="left"/>
            </w:pPr>
            <w:r>
              <w:t>BB +/–</w:t>
            </w:r>
          </w:p>
        </w:tc>
        <w:tc>
          <w:tcPr>
            <w:tcW w:w="3240" w:type="dxa"/>
            <w:tcBorders>
              <w:top w:val="nil"/>
              <w:left w:val="nil"/>
              <w:bottom w:val="nil"/>
              <w:right w:val="nil"/>
            </w:tcBorders>
            <w:vAlign w:val="center"/>
          </w:tcPr>
          <w:p w14:paraId="1C456A9D" w14:textId="4B2D04DA" w:rsidR="00C71E6F" w:rsidRDefault="00D45A08">
            <w:pPr>
              <w:pStyle w:val="TableText"/>
              <w:jc w:val="left"/>
            </w:pPr>
            <w:r>
              <w:t>Needs Improvement</w:t>
            </w:r>
          </w:p>
        </w:tc>
      </w:tr>
      <w:tr w:rsidR="00C71E6F" w14:paraId="0C911C9D" w14:textId="77777777">
        <w:trPr>
          <w:jc w:val="center"/>
        </w:trPr>
        <w:tc>
          <w:tcPr>
            <w:tcW w:w="1172" w:type="dxa"/>
            <w:tcBorders>
              <w:top w:val="nil"/>
              <w:left w:val="nil"/>
              <w:bottom w:val="nil"/>
              <w:right w:val="nil"/>
            </w:tcBorders>
            <w:vAlign w:val="center"/>
          </w:tcPr>
          <w:p w14:paraId="609374A8"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3EF31C4" w14:textId="2D3674ED" w:rsidR="00C71E6F" w:rsidRDefault="00F46C29">
            <w:pPr>
              <w:pStyle w:val="TableText"/>
              <w:jc w:val="left"/>
            </w:pPr>
            <w:r>
              <w:t>Weak</w:t>
            </w:r>
          </w:p>
        </w:tc>
        <w:tc>
          <w:tcPr>
            <w:tcW w:w="1260" w:type="dxa"/>
            <w:tcBorders>
              <w:top w:val="nil"/>
              <w:left w:val="double" w:sz="2" w:space="0" w:color="auto"/>
              <w:bottom w:val="nil"/>
              <w:right w:val="nil"/>
            </w:tcBorders>
            <w:vAlign w:val="center"/>
          </w:tcPr>
          <w:p w14:paraId="5A54F2C9" w14:textId="77777777" w:rsidR="00C71E6F" w:rsidRDefault="00C71E6F" w:rsidP="00650A92">
            <w:pPr>
              <w:pStyle w:val="TableText"/>
              <w:jc w:val="left"/>
            </w:pPr>
            <w:r>
              <w:t>B +/–</w:t>
            </w:r>
          </w:p>
        </w:tc>
        <w:tc>
          <w:tcPr>
            <w:tcW w:w="3240" w:type="dxa"/>
            <w:tcBorders>
              <w:top w:val="nil"/>
              <w:left w:val="nil"/>
              <w:bottom w:val="nil"/>
              <w:right w:val="nil"/>
            </w:tcBorders>
            <w:vAlign w:val="center"/>
          </w:tcPr>
          <w:p w14:paraId="07F2E6E9" w14:textId="7DB25CA2" w:rsidR="00C71E6F" w:rsidRDefault="00D45A08">
            <w:pPr>
              <w:pStyle w:val="TableText"/>
              <w:jc w:val="left"/>
            </w:pPr>
            <w:r>
              <w:t>Barely Acceptable</w:t>
            </w:r>
          </w:p>
        </w:tc>
      </w:tr>
      <w:tr w:rsidR="00C71E6F" w14:paraId="6D8A7811" w14:textId="77777777">
        <w:trPr>
          <w:jc w:val="center"/>
        </w:trPr>
        <w:tc>
          <w:tcPr>
            <w:tcW w:w="1172" w:type="dxa"/>
            <w:tcBorders>
              <w:top w:val="nil"/>
              <w:left w:val="nil"/>
              <w:bottom w:val="nil"/>
              <w:right w:val="nil"/>
            </w:tcBorders>
            <w:vAlign w:val="center"/>
          </w:tcPr>
          <w:p w14:paraId="36036DB4" w14:textId="77777777" w:rsidR="00C71E6F" w:rsidRDefault="00C71E6F" w:rsidP="00650A92">
            <w:pPr>
              <w:pStyle w:val="TableText"/>
              <w:jc w:val="left"/>
            </w:pPr>
            <w:r>
              <w:t>D</w:t>
            </w:r>
          </w:p>
        </w:tc>
        <w:tc>
          <w:tcPr>
            <w:tcW w:w="2972" w:type="dxa"/>
            <w:tcBorders>
              <w:top w:val="nil"/>
              <w:left w:val="nil"/>
              <w:bottom w:val="nil"/>
              <w:right w:val="double" w:sz="2" w:space="0" w:color="auto"/>
            </w:tcBorders>
            <w:vAlign w:val="center"/>
          </w:tcPr>
          <w:p w14:paraId="3C9474D9" w14:textId="64161DFC" w:rsidR="00C71E6F" w:rsidRDefault="00F46C29">
            <w:pPr>
              <w:pStyle w:val="TableText"/>
              <w:jc w:val="left"/>
            </w:pPr>
            <w:r>
              <w:t>Poor</w:t>
            </w:r>
          </w:p>
        </w:tc>
        <w:tc>
          <w:tcPr>
            <w:tcW w:w="1260" w:type="dxa"/>
            <w:tcBorders>
              <w:top w:val="nil"/>
              <w:left w:val="double" w:sz="2" w:space="0" w:color="auto"/>
              <w:bottom w:val="nil"/>
              <w:right w:val="nil"/>
            </w:tcBorders>
            <w:vAlign w:val="center"/>
          </w:tcPr>
          <w:p w14:paraId="2653763C" w14:textId="77777777" w:rsidR="00C71E6F" w:rsidRDefault="00C71E6F" w:rsidP="00650A92">
            <w:pPr>
              <w:pStyle w:val="TableText"/>
              <w:jc w:val="left"/>
            </w:pPr>
            <w:r>
              <w:t>CCC +/–</w:t>
            </w:r>
          </w:p>
        </w:tc>
        <w:tc>
          <w:tcPr>
            <w:tcW w:w="3240" w:type="dxa"/>
            <w:tcBorders>
              <w:top w:val="nil"/>
              <w:left w:val="nil"/>
              <w:bottom w:val="nil"/>
              <w:right w:val="nil"/>
            </w:tcBorders>
            <w:vAlign w:val="center"/>
          </w:tcPr>
          <w:p w14:paraId="6AEBA79F" w14:textId="0128A849" w:rsidR="00C71E6F" w:rsidRDefault="00D45A08">
            <w:pPr>
              <w:pStyle w:val="TableText"/>
              <w:jc w:val="left"/>
            </w:pPr>
            <w:r>
              <w:t>Poor</w:t>
            </w:r>
          </w:p>
        </w:tc>
      </w:tr>
      <w:tr w:rsidR="00C71E6F" w14:paraId="722680BE" w14:textId="77777777">
        <w:trPr>
          <w:jc w:val="center"/>
        </w:trPr>
        <w:tc>
          <w:tcPr>
            <w:tcW w:w="1172" w:type="dxa"/>
            <w:tcBorders>
              <w:top w:val="nil"/>
              <w:left w:val="nil"/>
              <w:bottom w:val="nil"/>
              <w:right w:val="nil"/>
            </w:tcBorders>
            <w:vAlign w:val="center"/>
          </w:tcPr>
          <w:p w14:paraId="742D275F" w14:textId="3F893DC4"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Default="00C71E6F" w:rsidP="00650A92">
            <w:pPr>
              <w:pStyle w:val="TableText"/>
              <w:jc w:val="left"/>
            </w:pPr>
            <w:r>
              <w:t>CC +/–</w:t>
            </w:r>
          </w:p>
        </w:tc>
        <w:tc>
          <w:tcPr>
            <w:tcW w:w="3240" w:type="dxa"/>
            <w:tcBorders>
              <w:top w:val="nil"/>
              <w:left w:val="nil"/>
              <w:bottom w:val="nil"/>
              <w:right w:val="nil"/>
            </w:tcBorders>
            <w:vAlign w:val="center"/>
          </w:tcPr>
          <w:p w14:paraId="59A38B5E" w14:textId="39904B94" w:rsidR="00C71E6F" w:rsidRDefault="00D45A08">
            <w:pPr>
              <w:pStyle w:val="TableText"/>
              <w:jc w:val="left"/>
            </w:pPr>
            <w:r>
              <w:t>Exceptionally Poor</w:t>
            </w:r>
          </w:p>
        </w:tc>
      </w:tr>
      <w:tr w:rsidR="00C71E6F" w14:paraId="7B60C254" w14:textId="77777777">
        <w:trPr>
          <w:jc w:val="center"/>
        </w:trPr>
        <w:tc>
          <w:tcPr>
            <w:tcW w:w="1172" w:type="dxa"/>
            <w:tcBorders>
              <w:top w:val="nil"/>
              <w:left w:val="nil"/>
              <w:bottom w:val="nil"/>
              <w:right w:val="nil"/>
            </w:tcBorders>
            <w:vAlign w:val="center"/>
          </w:tcPr>
          <w:p w14:paraId="4A25F2EE" w14:textId="7288D57D"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Default="00D45A08" w:rsidP="00650A92">
            <w:pPr>
              <w:pStyle w:val="TableText"/>
              <w:jc w:val="left"/>
            </w:pPr>
            <w:r>
              <w:t>C</w:t>
            </w:r>
          </w:p>
        </w:tc>
        <w:tc>
          <w:tcPr>
            <w:tcW w:w="3240" w:type="dxa"/>
            <w:tcBorders>
              <w:top w:val="nil"/>
              <w:left w:val="nil"/>
              <w:bottom w:val="nil"/>
              <w:right w:val="nil"/>
            </w:tcBorders>
            <w:vAlign w:val="center"/>
          </w:tcPr>
          <w:p w14:paraId="6FAA8297" w14:textId="64E202B8" w:rsidR="00C71E6F" w:rsidRDefault="00D45A08">
            <w:pPr>
              <w:pStyle w:val="TableText"/>
              <w:jc w:val="left"/>
            </w:pPr>
            <w:r>
              <w:t>Failing</w:t>
            </w:r>
          </w:p>
        </w:tc>
      </w:tr>
      <w:tr w:rsidR="00C71E6F" w14:paraId="4B09FEAD" w14:textId="77777777">
        <w:trPr>
          <w:jc w:val="center"/>
        </w:trPr>
        <w:tc>
          <w:tcPr>
            <w:tcW w:w="8644" w:type="dxa"/>
            <w:gridSpan w:val="4"/>
            <w:tcBorders>
              <w:top w:val="nil"/>
              <w:left w:val="nil"/>
              <w:bottom w:val="nil"/>
              <w:right w:val="nil"/>
            </w:tcBorders>
            <w:vAlign w:val="center"/>
          </w:tcPr>
          <w:p w14:paraId="4A0C0AE0" w14:textId="77777777" w:rsidR="00C71E6F" w:rsidRDefault="00C71E6F">
            <w:pPr>
              <w:pStyle w:val="TableText"/>
              <w:rPr>
                <w:sz w:val="12"/>
              </w:rPr>
            </w:pPr>
          </w:p>
        </w:tc>
      </w:tr>
      <w:tr w:rsidR="00C71E6F" w14:paraId="0A274946" w14:textId="77777777">
        <w:trPr>
          <w:jc w:val="center"/>
        </w:trPr>
        <w:tc>
          <w:tcPr>
            <w:tcW w:w="8644" w:type="dxa"/>
            <w:gridSpan w:val="4"/>
            <w:tcBorders>
              <w:top w:val="nil"/>
              <w:left w:val="nil"/>
              <w:bottom w:val="nil"/>
              <w:right w:val="nil"/>
            </w:tcBorders>
            <w:vAlign w:val="center"/>
          </w:tcPr>
          <w:p w14:paraId="597C21BE" w14:textId="77777777" w:rsidR="00C71E6F" w:rsidRDefault="00C71E6F">
            <w:pPr>
              <w:pStyle w:val="TableText"/>
              <w:ind w:left="526" w:hanging="526"/>
            </w:pPr>
            <w:proofErr w:type="gramStart"/>
            <w:r>
              <w:t>+,–</w:t>
            </w:r>
            <w:proofErr w:type="gramEnd"/>
            <w:r>
              <w:tab/>
              <w:t xml:space="preserve">These signs following the letter rating indicate the relative position </w:t>
            </w:r>
            <w:r>
              <w:br/>
              <w:t>within the class</w:t>
            </w:r>
          </w:p>
        </w:tc>
      </w:tr>
    </w:tbl>
    <w:p w14:paraId="2032AE57" w14:textId="2F680130" w:rsidR="00C71E6F" w:rsidRDefault="00C71E6F" w:rsidP="00F504F7">
      <w:pPr>
        <w:pStyle w:val="BodyText"/>
        <w:spacing w:before="240"/>
      </w:pPr>
      <w:r>
        <w:t xml:space="preserve">The above analogy between </w:t>
      </w:r>
      <w:r w:rsidR="0005366B">
        <w:t>.0202</w:t>
      </w:r>
      <w:r>
        <w:t xml:space="preserve">A.M. Best and Standard &amp; Poor’s ratings is not exact. Each rating system has its </w:t>
      </w:r>
      <w:r w:rsidR="00AB66D2">
        <w:t>differences,</w:t>
      </w:r>
      <w:r>
        <w:t xml:space="preserve"> and the ratings are based on slightly different criteria and/or weighting. The use of both rating systems provides a better understanding of the strength or weakness of the company.</w:t>
      </w:r>
    </w:p>
    <w:p w14:paraId="53570404" w14:textId="297BB395" w:rsidR="00C71E6F" w:rsidRDefault="00C71E6F" w:rsidP="00F504F7">
      <w:pPr>
        <w:pStyle w:val="BodyText"/>
      </w:pPr>
      <w:r>
        <w:t xml:space="preserve">A.M. Best also rates insurance companies by their policyholders’ surplus. Class I is the lowest Financial Size category, indicating a policyholders’ surplus of under $1,000,000. </w:t>
      </w:r>
      <w:r w:rsidR="00AB66D2">
        <w:t>Class XV</w:t>
      </w:r>
      <w:r>
        <w:t xml:space="preserve"> indicates policyholders’ surplus of over $2,000,000,000. In the middle, Class VII surplus ranges from $50,000,000 to $100,000,000.</w:t>
      </w:r>
    </w:p>
    <w:p w14:paraId="4C41E113" w14:textId="00C974AA" w:rsidR="00C71E6F" w:rsidRDefault="00C71E6F" w:rsidP="00F504F7">
      <w:pPr>
        <w:pStyle w:val="BodyText"/>
      </w:pPr>
      <w:r>
        <w:t xml:space="preserve">Your Entity should require that insurance be placed with companies that have a minimum A.M. Best rating of </w:t>
      </w:r>
      <w:proofErr w:type="gramStart"/>
      <w:r>
        <w:t>A:VII</w:t>
      </w:r>
      <w:proofErr w:type="gramEnd"/>
      <w:r>
        <w:t xml:space="preserve"> </w:t>
      </w:r>
      <w:r w:rsidR="00ED7F02">
        <w:t xml:space="preserve">or </w:t>
      </w:r>
      <w:r>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166464A8" w14:textId="1E3C2A51" w:rsidR="00C71E6F" w:rsidRDefault="00C71E6F" w:rsidP="00F504F7">
      <w:pPr>
        <w:pStyle w:val="BodyText"/>
      </w:pPr>
      <w:r>
        <w:t xml:space="preserve">Your Entity should only accept a lower-rated insurer if no other insurer will provide the coverage. </w:t>
      </w:r>
      <w:r>
        <w:rPr>
          <w:b/>
        </w:rPr>
        <w:t>Be aware</w:t>
      </w:r>
      <w:r>
        <w:t xml:space="preserve">, however, that there may be a significant risk that the insurer will not be able to pay a claim for which your Entity may then become responsible. If in doubt, contact your insurance advisor prior to approving the forms.  Special consideration and evaluation should be undertaken when coverage is provided by Self-Insured Groups (SIGs), captives and risk pools.  Many governmental agencies purchase coverage through pooling arrangements, so you should not be surprised when contracting with another governmental agency if their coverage is provided by a pool.  Pool financials are public information, and it is easy to discover the strength of any </w:t>
      </w:r>
      <w:proofErr w:type="gramStart"/>
      <w:r>
        <w:t>particular pool</w:t>
      </w:r>
      <w:proofErr w:type="gramEnd"/>
      <w:r>
        <w:t xml:space="preserve">.  SIG financial information may or may not be </w:t>
      </w:r>
      <w:r w:rsidR="00AB66D2">
        <w:t>accessible but</w:t>
      </w:r>
      <w:r>
        <w:t xml:space="preserve"> should be requested if there is a concern.  Contract documents should specifically address alternative risk transfer programs where possible.</w:t>
      </w:r>
    </w:p>
    <w:p w14:paraId="247630D6" w14:textId="78BDFD93" w:rsidR="00C71E6F" w:rsidRPr="003A694A" w:rsidRDefault="00C71E6F" w:rsidP="000B6284">
      <w:pPr>
        <w:pStyle w:val="Heading2"/>
        <w:spacing w:after="0"/>
        <w:jc w:val="both"/>
        <w:rPr>
          <w:sz w:val="24"/>
          <w:szCs w:val="24"/>
        </w:rPr>
      </w:pPr>
      <w:bookmarkStart w:id="86" w:name="_Toc474481685"/>
      <w:bookmarkStart w:id="87" w:name="_Toc125990334"/>
      <w:r w:rsidRPr="003A694A">
        <w:rPr>
          <w:sz w:val="24"/>
          <w:szCs w:val="24"/>
        </w:rPr>
        <w:t>Fit the Insurance Limits to the Situation</w:t>
      </w:r>
      <w:bookmarkEnd w:id="86"/>
      <w:bookmarkEnd w:id="87"/>
    </w:p>
    <w:p w14:paraId="653C573C" w14:textId="77777777" w:rsidR="00C71E6F" w:rsidRDefault="00C71E6F" w:rsidP="00F504F7">
      <w:pPr>
        <w:pStyle w:val="BodyText"/>
      </w:pPr>
      <w:r>
        <w:t xml:space="preserve">This is the most difficult principle of all to apply effectively. Judgment and experience are required to set required insurance limits. Precedent also plays a significant role. It becomes difficult to require $5,000,000 limits from one contractor if the Entity has previously required only $1,000,000 </w:t>
      </w:r>
      <w:r>
        <w:lastRenderedPageBreak/>
        <w:t>for similar projects. Nevertheless, if most contractors carry limits less than you think are appropriate, it is possible they are underinsuring their risks and you should not hesitate to ask for more.</w:t>
      </w:r>
    </w:p>
    <w:p w14:paraId="56EB7C4D" w14:textId="00AAFCFF" w:rsidR="00C71E6F" w:rsidRDefault="00C71E6F" w:rsidP="00F504F7">
      <w:pPr>
        <w:pStyle w:val="BodyText"/>
      </w:pPr>
      <w:r>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w:t>
      </w:r>
      <w:r w:rsidRPr="0073060A">
        <w:t xml:space="preserve">chart in </w:t>
      </w:r>
      <w:hyperlink w:anchor="_Appendix_D:_" w:history="1">
        <w:r w:rsidRPr="00984030">
          <w:rPr>
            <w:rStyle w:val="Hyperlink"/>
          </w:rPr>
          <w:t>Appendix D</w:t>
        </w:r>
      </w:hyperlink>
      <w:r>
        <w:t xml:space="preserve"> that lists recommended limits for different types of activities.  </w:t>
      </w:r>
    </w:p>
    <w:p w14:paraId="230C7835" w14:textId="589565AE" w:rsidR="00C71E6F" w:rsidRDefault="00C71E6F" w:rsidP="00F504F7">
      <w:pPr>
        <w:pStyle w:val="BodyText"/>
      </w:pPr>
      <w:r>
        <w:t xml:space="preserve">Amendments in 2013 limit coverage to the amount required in the agreement.  As a </w:t>
      </w:r>
      <w:r w:rsidR="003A07B7">
        <w:t>result,</w:t>
      </w:r>
      <w:r>
        <w:t xml:space="preserve"> the entity will be covered only to the amount requested and identification of minimum limits should be carefully considered.</w:t>
      </w:r>
      <w:r w:rsidR="007C5FBC" w:rsidRPr="007C5FBC">
        <w:rPr>
          <w:rFonts w:ascii="Times New Roman Bold" w:hAnsi="Times New Roman Bold"/>
          <w:b/>
          <w:noProof/>
          <w:spacing w:val="-2"/>
          <w:sz w:val="20"/>
        </w:rPr>
        <w:t xml:space="preserve"> </w:t>
      </w:r>
    </w:p>
    <w:p w14:paraId="306C41C0" w14:textId="67016228" w:rsidR="00C71E6F" w:rsidRPr="003A694A" w:rsidRDefault="00B6587C" w:rsidP="000B6284">
      <w:pPr>
        <w:pStyle w:val="Heading2"/>
        <w:spacing w:after="0"/>
        <w:jc w:val="both"/>
        <w:rPr>
          <w:i/>
          <w:sz w:val="24"/>
          <w:szCs w:val="24"/>
        </w:rPr>
      </w:pPr>
      <w:bookmarkStart w:id="88" w:name="_Toc474481686"/>
      <w:bookmarkStart w:id="89" w:name="_Toc125990335"/>
      <w:r>
        <w:rPr>
          <w:sz w:val="24"/>
          <w:szCs w:val="24"/>
        </w:rPr>
        <w:t>How Much is E</w:t>
      </w:r>
      <w:r w:rsidR="00C71E6F" w:rsidRPr="003A694A">
        <w:rPr>
          <w:sz w:val="24"/>
          <w:szCs w:val="24"/>
        </w:rPr>
        <w:t>nough?</w:t>
      </w:r>
      <w:bookmarkEnd w:id="88"/>
      <w:bookmarkEnd w:id="89"/>
    </w:p>
    <w:p w14:paraId="44233AF1" w14:textId="4B8D4A1D" w:rsidR="00C71E6F" w:rsidRDefault="00C71E6F" w:rsidP="00F504F7">
      <w:pPr>
        <w:spacing w:after="120"/>
      </w:pPr>
      <w:r>
        <w:t xml:space="preserve">The saying, “A million dollars just </w:t>
      </w:r>
      <w:proofErr w:type="spellStart"/>
      <w:r>
        <w:t>ain’t</w:t>
      </w:r>
      <w:proofErr w:type="spellEnd"/>
      <w:r>
        <w:t xml:space="preserve">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w:t>
      </w:r>
      <w:proofErr w:type="gramStart"/>
      <w:r>
        <w:t>contractors</w:t>
      </w:r>
      <w:proofErr w:type="gramEnd"/>
      <w:r>
        <w:t xml:space="preserve"> policy limits with all of the contractor’s other customers.   </w:t>
      </w:r>
    </w:p>
    <w:p w14:paraId="16990160" w14:textId="2F493A20" w:rsidR="00C71E6F" w:rsidRDefault="00C71E6F" w:rsidP="00F504F7">
      <w:pPr>
        <w:pStyle w:val="BodyText"/>
      </w:pPr>
      <w:r>
        <w:t xml:space="preserve">Note that increasing jury verdicts and recent changes to coverage forms make higher limits advisable. Studies have shown that jury verdicts against public entities have risen more than 50% in recent years (see </w:t>
      </w:r>
      <w:r w:rsidRPr="00AD38F0">
        <w:rPr>
          <w:rStyle w:val="Hyperlink"/>
          <w:color w:val="003399"/>
        </w:rPr>
        <w:t>www.iii.org</w:t>
      </w:r>
      <w:r>
        <w:rPr>
          <w:rStyle w:val="Hyperlink"/>
          <w:color w:val="auto"/>
          <w:u w:val="none"/>
        </w:rPr>
        <w:t xml:space="preserve"> </w:t>
      </w:r>
      <w:r w:rsidRPr="00CD2CC8">
        <w:rPr>
          <w:rStyle w:val="Hyperlink"/>
          <w:color w:val="auto"/>
          <w:u w:val="none"/>
        </w:rPr>
        <w:t>and search for “jury verdicts</w:t>
      </w:r>
      <w:r w:rsidR="00FF2BF8" w:rsidRPr="00CD2CC8">
        <w:rPr>
          <w:rStyle w:val="Hyperlink"/>
          <w:color w:val="auto"/>
          <w:u w:val="none"/>
        </w:rPr>
        <w:t>” or</w:t>
      </w:r>
      <w:r w:rsidRPr="00CD2CC8">
        <w:rPr>
          <w:rStyle w:val="Hyperlink"/>
          <w:color w:val="auto"/>
          <w:u w:val="none"/>
        </w:rPr>
        <w:t xml:space="preserve"> see</w:t>
      </w:r>
      <w:r>
        <w:t xml:space="preserve"> </w:t>
      </w:r>
      <w:hyperlink r:id="rId27" w:history="1">
        <w:r w:rsidRPr="00DD7880">
          <w:rPr>
            <w:rStyle w:val="Hyperlink"/>
          </w:rPr>
          <w:t>www.jvra.com</w:t>
        </w:r>
      </w:hyperlink>
      <w:r>
        <w:t xml:space="preserve"> and look for “Government Liability”). Also, recent changes to the CGL insured contract definition may bring defense costs within the limit of insurance, eroding the coverage available. The changes place defense costs within the limits of liability if there is a conflict, or your Entity selects separate defense counsel. Moreover, some policies and endorsements now limit coverage to the amounts of limits requested in the additional insured’s written agreement.</w:t>
      </w:r>
    </w:p>
    <w:p w14:paraId="06D680D7" w14:textId="77777777" w:rsidR="00C71E6F" w:rsidRDefault="00C71E6F" w:rsidP="00F504F7">
      <w:pPr>
        <w:spacing w:after="120"/>
      </w:pPr>
      <w:r>
        <w:t xml:space="preserve">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includes a </w:t>
      </w:r>
      <w:proofErr w:type="gramStart"/>
      <w:r>
        <w:t>products</w:t>
      </w:r>
      <w:proofErr w:type="gramEnd"/>
      <w:r>
        <w:t xml:space="preserve"> or completed operations exposure, is low enough risk to allow a lesser limit such as $1 million.  Note that these other agreements may not always be low risk, so the risk manager’s best weapon – common sense – must carry the day.</w:t>
      </w:r>
    </w:p>
    <w:p w14:paraId="6E197E16" w14:textId="115B062D" w:rsidR="00C71E6F" w:rsidRPr="003A694A" w:rsidRDefault="00C71E6F" w:rsidP="00422278">
      <w:pPr>
        <w:pStyle w:val="Heading2"/>
        <w:spacing w:after="0"/>
        <w:jc w:val="left"/>
        <w:rPr>
          <w:sz w:val="24"/>
          <w:szCs w:val="24"/>
        </w:rPr>
      </w:pPr>
      <w:bookmarkStart w:id="90" w:name="_Toc474481687"/>
      <w:bookmarkStart w:id="91" w:name="_Toc125990336"/>
      <w:r w:rsidRPr="003A694A">
        <w:rPr>
          <w:sz w:val="24"/>
          <w:szCs w:val="24"/>
        </w:rPr>
        <w:t>Aggregate Limits</w:t>
      </w:r>
      <w:bookmarkEnd w:id="90"/>
      <w:bookmarkEnd w:id="91"/>
    </w:p>
    <w:p w14:paraId="630704DB" w14:textId="59C142E5" w:rsidR="00C71E6F" w:rsidRDefault="00C71E6F" w:rsidP="00F504F7">
      <w:pPr>
        <w:pStyle w:val="BodyText"/>
      </w:pPr>
      <w:r>
        <w:t>Many liability insurance forms use</w:t>
      </w:r>
      <w:r w:rsidR="00D35E1B">
        <w:t>d</w:t>
      </w:r>
      <w:r>
        <w:t xml:space="preserve"> today impose aggregate (total of all claims) limits on all losses paid by the policy for the policy period (usually one year). There are usually three types of aggregates: a </w:t>
      </w:r>
      <w:proofErr w:type="gramStart"/>
      <w:r>
        <w:t>products</w:t>
      </w:r>
      <w:proofErr w:type="gramEnd"/>
      <w:r>
        <w:t xml:space="preserve"> and completed operations aggregate; a personal injury and advertising injury liability aggregate; and a general aggregate for all other types of losses. If the contractor purchases a Commercial General Liability policy, any losses arising out of projects for that </w:t>
      </w:r>
      <w:r>
        <w:lastRenderedPageBreak/>
        <w:t xml:space="preserve">contractor’s other clients would also reduce the aggregate limit available for losses arising out of its work for your Entity. </w:t>
      </w:r>
      <w:r w:rsidR="00D9561F">
        <w:t>Therefore,</w:t>
      </w:r>
      <w:r>
        <w:t xml:space="preserve"> you may wish to require:</w:t>
      </w:r>
    </w:p>
    <w:p w14:paraId="1F5230EF" w14:textId="77777777" w:rsidR="00C71E6F" w:rsidRDefault="00C71E6F" w:rsidP="00F504F7">
      <w:pPr>
        <w:pStyle w:val="ListArrow"/>
        <w:spacing w:before="0"/>
      </w:pPr>
      <w:r>
        <w:t>A higher aggregate limit which is a multiple of the occurrence limit; for example, a $1,000,000 per occurrence limit with a $2,000,000 aggregate, or</w:t>
      </w:r>
    </w:p>
    <w:p w14:paraId="2F2BFF77" w14:textId="77777777" w:rsidR="00C71E6F" w:rsidRDefault="00C71E6F" w:rsidP="00F504F7">
      <w:pPr>
        <w:pStyle w:val="ListArrow"/>
        <w:spacing w:before="0"/>
      </w:pPr>
      <w:r>
        <w:t>A separate aggregate limit for your project or lease, or</w:t>
      </w:r>
    </w:p>
    <w:p w14:paraId="45F44C60" w14:textId="77777777" w:rsidR="00C71E6F" w:rsidRDefault="00C71E6F" w:rsidP="00F504F7">
      <w:pPr>
        <w:pStyle w:val="ListArrow"/>
        <w:spacing w:before="0"/>
      </w:pPr>
      <w:r>
        <w:t>A policy dedicated to your project.</w:t>
      </w:r>
    </w:p>
    <w:p w14:paraId="4822D80A" w14:textId="77777777" w:rsidR="00C71E6F" w:rsidRDefault="00C71E6F" w:rsidP="00F504F7">
      <w:pPr>
        <w:pStyle w:val="BodyText"/>
      </w:pPr>
      <w:r>
        <w:t xml:space="preserve">None of these solutions is a perfect answer. Even a higher aggregate limit may be insufficient if the contractor experiences </w:t>
      </w:r>
      <w:proofErr w:type="gramStart"/>
      <w:r>
        <w:t>a large number of</w:t>
      </w:r>
      <w:proofErr w:type="gramEnd"/>
      <w:r>
        <w:t xml:space="preserve">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7BC6D750" w14:textId="066128C2" w:rsidR="00C71E6F" w:rsidRDefault="00C71E6F" w:rsidP="00F504F7">
      <w:pPr>
        <w:pStyle w:val="BodyText"/>
      </w:pPr>
      <w:r>
        <w:t xml:space="preserve">The insurer may decline to provide a separate or higher limit for your Entity’s project. If the insurer </w:t>
      </w:r>
      <w:r w:rsidRPr="0073786C">
        <w:t>is</w:t>
      </w:r>
      <w:r>
        <w:t xml:space="preserve"> willing to provide a higher limit, the contractor </w:t>
      </w:r>
      <w:r w:rsidR="009020A0">
        <w:t xml:space="preserve">will </w:t>
      </w:r>
      <w:r>
        <w:t xml:space="preserve">be asked to pay additional premium. The cost of this premium may be passed along to your Entity if the contractor must obtain this coverage </w:t>
      </w:r>
      <w:proofErr w:type="gramStart"/>
      <w:r>
        <w:t>in order to</w:t>
      </w:r>
      <w:proofErr w:type="gramEnd"/>
      <w:r>
        <w:t xml:space="preserve"> receive the contract award.</w:t>
      </w:r>
    </w:p>
    <w:p w14:paraId="163F168B" w14:textId="09220750" w:rsidR="00C71E6F" w:rsidRDefault="00C71E6F" w:rsidP="00F504F7">
      <w:pPr>
        <w:pStyle w:val="BodyText"/>
      </w:pPr>
      <w:r>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w:t>
      </w:r>
      <w:r w:rsidR="00422278">
        <w:t>r insurance advisor as needed.</w:t>
      </w:r>
    </w:p>
    <w:p w14:paraId="3A1FF82E" w14:textId="77777777" w:rsidR="00DA41FD" w:rsidRPr="00A97466" w:rsidRDefault="00DA41FD" w:rsidP="00DA41FD">
      <w:pPr>
        <w:pStyle w:val="Heading2"/>
        <w:spacing w:after="0"/>
        <w:jc w:val="left"/>
        <w:rPr>
          <w:sz w:val="24"/>
          <w:szCs w:val="24"/>
        </w:rPr>
      </w:pPr>
      <w:bookmarkStart w:id="92" w:name="_Toc125990337"/>
      <w:r w:rsidRPr="00A97466">
        <w:rPr>
          <w:sz w:val="24"/>
          <w:szCs w:val="24"/>
        </w:rPr>
        <w:t>The Myth of “Following Form” Excess Insurance Policies for Higher Limits</w:t>
      </w:r>
      <w:bookmarkEnd w:id="92"/>
    </w:p>
    <w:p w14:paraId="7780CE3B" w14:textId="77777777" w:rsidR="00DA41FD" w:rsidRDefault="00DA41FD" w:rsidP="00DA41FD"/>
    <w:p w14:paraId="23749F40" w14:textId="77777777" w:rsidR="00DA41FD" w:rsidRPr="00A97466" w:rsidRDefault="00DA41FD" w:rsidP="00DA41FD">
      <w:r w:rsidRPr="00A97466">
        <w:t>Most so-called “Following Form” Excess Insurance policies that provide additional higher limits after exhaustion of the underlying policies are not true following form. It is not true that “covered on the underlying means covered on the excess”!</w:t>
      </w:r>
    </w:p>
    <w:p w14:paraId="4C0E30CB" w14:textId="77777777" w:rsidR="00DA41FD" w:rsidRPr="00A97466" w:rsidRDefault="00DA41FD" w:rsidP="00DA41FD"/>
    <w:p w14:paraId="5772ADB7" w14:textId="77777777" w:rsidR="00DA41FD" w:rsidRPr="00A97466" w:rsidRDefault="00DA41FD" w:rsidP="00DA41FD">
      <w:r w:rsidRPr="00A97466">
        <w:t xml:space="preserve">Since there is no “standard” Excess or Umbrella policy recognized in the industry, even those that claim to be a "Following Form" policy, you need to work through the entire policy to determine the extent to which it follows the underlying policy, any differences, and how those differences affect the desired coverages to comply with your Contract requirements. </w:t>
      </w:r>
    </w:p>
    <w:p w14:paraId="657F3ABE" w14:textId="77777777" w:rsidR="00DA41FD" w:rsidRDefault="00DA41FD" w:rsidP="00DA41FD">
      <w:pPr>
        <w:autoSpaceDE w:val="0"/>
        <w:autoSpaceDN w:val="0"/>
        <w:adjustRightInd w:val="0"/>
        <w:rPr>
          <w:rFonts w:cstheme="minorBidi"/>
          <w:color w:val="000000" w:themeColor="text1"/>
        </w:rPr>
      </w:pPr>
    </w:p>
    <w:p w14:paraId="5CFD6F20" w14:textId="77777777" w:rsidR="00DA41FD" w:rsidRPr="00A97466" w:rsidRDefault="00DA41FD" w:rsidP="00DA41FD">
      <w:pPr>
        <w:numPr>
          <w:ilvl w:val="0"/>
          <w:numId w:val="96"/>
        </w:numPr>
        <w:tabs>
          <w:tab w:val="clear" w:pos="360"/>
          <w:tab w:val="num" w:pos="720"/>
        </w:tabs>
        <w:autoSpaceDE w:val="0"/>
        <w:autoSpaceDN w:val="0"/>
        <w:adjustRightInd w:val="0"/>
        <w:jc w:val="left"/>
      </w:pPr>
      <w:r w:rsidRPr="00A97466">
        <w:t>Most Excess policies have additional provisions that apply instead of the underlying policy in case of a conflict! Carefully check if the following are the same as the Underlying Policy:</w:t>
      </w:r>
    </w:p>
    <w:p w14:paraId="019D123E" w14:textId="77777777" w:rsidR="00DA41FD" w:rsidRPr="00A97466" w:rsidRDefault="00DA41FD" w:rsidP="00DA41FD">
      <w:pPr>
        <w:autoSpaceDE w:val="0"/>
        <w:autoSpaceDN w:val="0"/>
        <w:adjustRightInd w:val="0"/>
        <w:ind w:left="360"/>
      </w:pPr>
    </w:p>
    <w:p w14:paraId="01D1926B" w14:textId="77777777" w:rsidR="00DA41FD" w:rsidRPr="00A97466" w:rsidRDefault="00DA41FD" w:rsidP="00DA41FD">
      <w:pPr>
        <w:numPr>
          <w:ilvl w:val="1"/>
          <w:numId w:val="96"/>
        </w:numPr>
        <w:autoSpaceDE w:val="0"/>
        <w:autoSpaceDN w:val="0"/>
        <w:adjustRightInd w:val="0"/>
        <w:jc w:val="left"/>
      </w:pPr>
      <w:r w:rsidRPr="00A97466">
        <w:t>General Provisions – the correct underlying policy, limits, and effective dates are the same as listed in the Excess Policy</w:t>
      </w:r>
    </w:p>
    <w:p w14:paraId="5FEAC7B2" w14:textId="77777777" w:rsidR="00DA41FD" w:rsidRPr="00A97466" w:rsidRDefault="00DA41FD" w:rsidP="00DA41FD">
      <w:pPr>
        <w:numPr>
          <w:ilvl w:val="1"/>
          <w:numId w:val="96"/>
        </w:numPr>
        <w:autoSpaceDE w:val="0"/>
        <w:autoSpaceDN w:val="0"/>
        <w:adjustRightInd w:val="0"/>
        <w:jc w:val="left"/>
      </w:pPr>
      <w:r w:rsidRPr="00A97466">
        <w:t>Defense provisions – inside or outside limits</w:t>
      </w:r>
    </w:p>
    <w:p w14:paraId="4CFBDF2D" w14:textId="77777777" w:rsidR="00DA41FD" w:rsidRPr="00A97466" w:rsidRDefault="00DA41FD" w:rsidP="00DA41FD">
      <w:pPr>
        <w:numPr>
          <w:ilvl w:val="1"/>
          <w:numId w:val="96"/>
        </w:numPr>
        <w:autoSpaceDE w:val="0"/>
        <w:autoSpaceDN w:val="0"/>
        <w:adjustRightInd w:val="0"/>
        <w:jc w:val="left"/>
      </w:pPr>
      <w:r w:rsidRPr="00A97466">
        <w:t>Is defense an obligation; or the “right, but not the duty” to defend</w:t>
      </w:r>
    </w:p>
    <w:p w14:paraId="75AD94F7" w14:textId="77777777" w:rsidR="00DA41FD" w:rsidRPr="00A97466" w:rsidRDefault="00DA41FD" w:rsidP="00DA41FD">
      <w:pPr>
        <w:numPr>
          <w:ilvl w:val="1"/>
          <w:numId w:val="96"/>
        </w:numPr>
        <w:autoSpaceDE w:val="0"/>
        <w:autoSpaceDN w:val="0"/>
        <w:adjustRightInd w:val="0"/>
        <w:jc w:val="left"/>
      </w:pPr>
      <w:r w:rsidRPr="00A97466">
        <w:t>Are Additional Insureds on the primary covered on the Excess</w:t>
      </w:r>
    </w:p>
    <w:p w14:paraId="1F38BCD9" w14:textId="77777777" w:rsidR="00DA41FD" w:rsidRPr="00A97466" w:rsidRDefault="00DA41FD" w:rsidP="00DA41FD">
      <w:pPr>
        <w:numPr>
          <w:ilvl w:val="1"/>
          <w:numId w:val="96"/>
        </w:numPr>
        <w:autoSpaceDE w:val="0"/>
        <w:autoSpaceDN w:val="0"/>
        <w:adjustRightInd w:val="0"/>
        <w:jc w:val="left"/>
      </w:pPr>
      <w:r w:rsidRPr="00A97466">
        <w:t>Must Additional Insureds be advised or endorsed on to the Excess</w:t>
      </w:r>
    </w:p>
    <w:p w14:paraId="5EB180B6" w14:textId="77777777" w:rsidR="00DA41FD" w:rsidRPr="00A97466" w:rsidRDefault="00DA41FD" w:rsidP="00DA41FD">
      <w:pPr>
        <w:numPr>
          <w:ilvl w:val="1"/>
          <w:numId w:val="96"/>
        </w:numPr>
        <w:autoSpaceDE w:val="0"/>
        <w:autoSpaceDN w:val="0"/>
        <w:adjustRightInd w:val="0"/>
        <w:jc w:val="left"/>
      </w:pPr>
      <w:r w:rsidRPr="00A97466">
        <w:t xml:space="preserve">What about Automatic Additional Insureds when required by Contract </w:t>
      </w:r>
    </w:p>
    <w:p w14:paraId="5AA3A294" w14:textId="77777777" w:rsidR="00DA41FD" w:rsidRPr="00A97466" w:rsidRDefault="00DA41FD" w:rsidP="00DA41FD">
      <w:pPr>
        <w:numPr>
          <w:ilvl w:val="1"/>
          <w:numId w:val="96"/>
        </w:numPr>
        <w:autoSpaceDE w:val="0"/>
        <w:autoSpaceDN w:val="0"/>
        <w:adjustRightInd w:val="0"/>
        <w:jc w:val="left"/>
      </w:pPr>
      <w:r w:rsidRPr="00A97466">
        <w:t>Is the Excess Policy Primary &amp; Non-Contributory for an Additional Insured</w:t>
      </w:r>
    </w:p>
    <w:p w14:paraId="52A0E726" w14:textId="77777777" w:rsidR="00DA41FD" w:rsidRPr="00A97466" w:rsidRDefault="00DA41FD" w:rsidP="00DA41FD">
      <w:pPr>
        <w:numPr>
          <w:ilvl w:val="1"/>
          <w:numId w:val="96"/>
        </w:numPr>
        <w:autoSpaceDE w:val="0"/>
        <w:autoSpaceDN w:val="0"/>
        <w:adjustRightInd w:val="0"/>
        <w:jc w:val="left"/>
      </w:pPr>
      <w:r w:rsidRPr="00A97466">
        <w:t xml:space="preserve">Is there the same coverage for Indemnity </w:t>
      </w:r>
    </w:p>
    <w:p w14:paraId="01D07F6A" w14:textId="77777777" w:rsidR="00DA41FD" w:rsidRPr="00A97466" w:rsidRDefault="00DA41FD" w:rsidP="00DA41FD">
      <w:pPr>
        <w:numPr>
          <w:ilvl w:val="1"/>
          <w:numId w:val="96"/>
        </w:numPr>
        <w:autoSpaceDE w:val="0"/>
        <w:autoSpaceDN w:val="0"/>
        <w:adjustRightInd w:val="0"/>
        <w:jc w:val="left"/>
      </w:pPr>
      <w:r w:rsidRPr="00A97466">
        <w:t>Are the Contractual liability provisions that cover Indemnity the same</w:t>
      </w:r>
    </w:p>
    <w:p w14:paraId="36B4BA7C" w14:textId="77777777" w:rsidR="00DA41FD" w:rsidRPr="00A97466" w:rsidRDefault="00DA41FD" w:rsidP="00DA41FD">
      <w:pPr>
        <w:numPr>
          <w:ilvl w:val="1"/>
          <w:numId w:val="96"/>
        </w:numPr>
        <w:autoSpaceDE w:val="0"/>
        <w:autoSpaceDN w:val="0"/>
        <w:adjustRightInd w:val="0"/>
        <w:jc w:val="left"/>
      </w:pPr>
      <w:r w:rsidRPr="00A97466">
        <w:lastRenderedPageBreak/>
        <w:t>Is the “Insured Contract” Definition the same or is it modified</w:t>
      </w:r>
    </w:p>
    <w:p w14:paraId="4E62EAA2" w14:textId="77777777" w:rsidR="00DA41FD" w:rsidRPr="00A97466" w:rsidRDefault="00DA41FD" w:rsidP="00DA41FD">
      <w:pPr>
        <w:numPr>
          <w:ilvl w:val="1"/>
          <w:numId w:val="96"/>
        </w:numPr>
        <w:autoSpaceDE w:val="0"/>
        <w:autoSpaceDN w:val="0"/>
        <w:adjustRightInd w:val="0"/>
        <w:jc w:val="left"/>
      </w:pPr>
      <w:r w:rsidRPr="00A97466">
        <w:t>Has the definition of “Occurrence” been modified</w:t>
      </w:r>
    </w:p>
    <w:p w14:paraId="43D0338D" w14:textId="77777777" w:rsidR="00DA41FD" w:rsidRPr="00A97466" w:rsidRDefault="00DA41FD" w:rsidP="00DA41FD">
      <w:pPr>
        <w:numPr>
          <w:ilvl w:val="1"/>
          <w:numId w:val="96"/>
        </w:numPr>
        <w:autoSpaceDE w:val="0"/>
        <w:autoSpaceDN w:val="0"/>
        <w:adjustRightInd w:val="0"/>
        <w:jc w:val="left"/>
      </w:pPr>
      <w:r w:rsidRPr="00A97466">
        <w:t>Is there a “Prior Work” limitation or exclusion</w:t>
      </w:r>
    </w:p>
    <w:p w14:paraId="255674E0" w14:textId="21D40B6C" w:rsidR="00DA41FD" w:rsidRDefault="00DA41FD" w:rsidP="00DA41FD">
      <w:pPr>
        <w:numPr>
          <w:ilvl w:val="1"/>
          <w:numId w:val="96"/>
        </w:numPr>
        <w:autoSpaceDE w:val="0"/>
        <w:autoSpaceDN w:val="0"/>
        <w:adjustRightInd w:val="0"/>
        <w:jc w:val="left"/>
      </w:pPr>
      <w:r w:rsidRPr="00A97466">
        <w:t>Are there any other exclusions or limitations that are part of, or have been added to, the Excess Policy</w:t>
      </w:r>
    </w:p>
    <w:p w14:paraId="5EC6F2B8" w14:textId="4DD208B5" w:rsidR="008F0420" w:rsidRPr="00A97466" w:rsidRDefault="008F0420" w:rsidP="008F0420">
      <w:pPr>
        <w:pStyle w:val="ListParagraph"/>
        <w:numPr>
          <w:ilvl w:val="1"/>
          <w:numId w:val="96"/>
        </w:numPr>
      </w:pPr>
      <w:r w:rsidRPr="008F0420">
        <w:t>Does the primary/underlying policy have a Self-Insured Retention (SIR) that can only be satisfied by the named insured and that, if not paid, would prevent triggering the Excess Policy and Defense obligations?</w:t>
      </w:r>
    </w:p>
    <w:p w14:paraId="00CE8840" w14:textId="77777777" w:rsidR="00DA41FD" w:rsidRDefault="00DA41FD" w:rsidP="00DA41FD">
      <w:pPr>
        <w:tabs>
          <w:tab w:val="num" w:pos="1440"/>
        </w:tabs>
        <w:autoSpaceDE w:val="0"/>
        <w:autoSpaceDN w:val="0"/>
        <w:adjustRightInd w:val="0"/>
        <w:ind w:left="1080"/>
      </w:pPr>
    </w:p>
    <w:p w14:paraId="0E4DAEAF" w14:textId="77777777" w:rsidR="00DA41FD" w:rsidRPr="00A97466" w:rsidRDefault="00DA41FD" w:rsidP="00DA41FD">
      <w:pPr>
        <w:numPr>
          <w:ilvl w:val="0"/>
          <w:numId w:val="96"/>
        </w:numPr>
        <w:tabs>
          <w:tab w:val="num" w:pos="1440"/>
        </w:tabs>
        <w:autoSpaceDE w:val="0"/>
        <w:autoSpaceDN w:val="0"/>
        <w:adjustRightInd w:val="0"/>
        <w:rPr>
          <w:szCs w:val="24"/>
        </w:rPr>
      </w:pPr>
      <w:r w:rsidRPr="00A97466">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A97466">
        <w:rPr>
          <w:b/>
          <w:szCs w:val="24"/>
        </w:rPr>
        <w:t xml:space="preserve">“standard” </w:t>
      </w:r>
      <w:r w:rsidRPr="00A97466">
        <w:rPr>
          <w:szCs w:val="24"/>
        </w:rPr>
        <w:t xml:space="preserve">policy in the industry. As such, </w:t>
      </w:r>
      <w:r w:rsidRPr="00A97466">
        <w:rPr>
          <w:szCs w:val="24"/>
          <w:u w:val="single"/>
        </w:rPr>
        <w:t>limitations or exclusions can be in the text of the policy itself</w:t>
      </w:r>
      <w:r w:rsidRPr="00A97466">
        <w:rPr>
          <w:szCs w:val="24"/>
        </w:rPr>
        <w:t xml:space="preserve"> as well as because of endorsements! </w:t>
      </w:r>
    </w:p>
    <w:p w14:paraId="5533223A" w14:textId="77777777" w:rsidR="00DA41FD" w:rsidRPr="00A97466" w:rsidRDefault="00DA41FD" w:rsidP="00DA41FD">
      <w:pPr>
        <w:autoSpaceDE w:val="0"/>
        <w:autoSpaceDN w:val="0"/>
        <w:adjustRightInd w:val="0"/>
        <w:rPr>
          <w:szCs w:val="24"/>
        </w:rPr>
      </w:pPr>
    </w:p>
    <w:p w14:paraId="25B4E852" w14:textId="77777777" w:rsidR="00DA41FD" w:rsidRPr="00A97466" w:rsidRDefault="00DA41FD" w:rsidP="00DA41FD">
      <w:pPr>
        <w:numPr>
          <w:ilvl w:val="0"/>
          <w:numId w:val="96"/>
        </w:numPr>
        <w:tabs>
          <w:tab w:val="clear" w:pos="360"/>
          <w:tab w:val="num" w:pos="720"/>
        </w:tabs>
        <w:autoSpaceDE w:val="0"/>
        <w:autoSpaceDN w:val="0"/>
        <w:adjustRightInd w:val="0"/>
        <w:rPr>
          <w:szCs w:val="24"/>
        </w:rPr>
      </w:pPr>
      <w:r w:rsidRPr="00A97466">
        <w:rPr>
          <w:b/>
          <w:bCs/>
          <w:szCs w:val="24"/>
          <w:u w:val="single"/>
        </w:rPr>
        <w:t>True</w:t>
      </w:r>
      <w:r w:rsidRPr="00A97466">
        <w:rPr>
          <w:szCs w:val="24"/>
        </w:rPr>
        <w:t xml:space="preserve"> “following form” Excess policies will generally be only 2 or 3 pages! If more, you must carefully wade through </w:t>
      </w:r>
      <w:proofErr w:type="gramStart"/>
      <w:r w:rsidRPr="00A97466">
        <w:rPr>
          <w:szCs w:val="24"/>
        </w:rPr>
        <w:t>all of</w:t>
      </w:r>
      <w:proofErr w:type="gramEnd"/>
      <w:r w:rsidRPr="00A97466">
        <w:rPr>
          <w:szCs w:val="24"/>
        </w:rPr>
        <w:t xml:space="preserve"> the pages to analyze and understand the differences! Some are twice as many pages as the entire standard ISO CGL.</w:t>
      </w:r>
    </w:p>
    <w:p w14:paraId="28415A79" w14:textId="77777777" w:rsidR="00DA41FD" w:rsidRDefault="00DA41FD" w:rsidP="00DA41FD">
      <w:pPr>
        <w:autoSpaceDE w:val="0"/>
        <w:autoSpaceDN w:val="0"/>
        <w:adjustRightInd w:val="0"/>
      </w:pPr>
    </w:p>
    <w:p w14:paraId="6E388EC6" w14:textId="77777777" w:rsidR="00DA41FD" w:rsidRDefault="00DA41FD" w:rsidP="00DA41FD">
      <w:pPr>
        <w:autoSpaceDE w:val="0"/>
        <w:autoSpaceDN w:val="0"/>
        <w:adjustRightInd w:val="0"/>
      </w:pPr>
      <w:r>
        <w:t xml:space="preserve">If a "Following Form" Excess Policy is not a </w:t>
      </w:r>
      <w:r w:rsidRPr="008B082D">
        <w:rPr>
          <w:u w:val="single"/>
        </w:rPr>
        <w:t>true</w:t>
      </w:r>
      <w:r>
        <w:t xml:space="preserve"> "Following Form", it can sometimes be endorsed back to be such with language </w:t>
      </w:r>
      <w:proofErr w:type="gramStart"/>
      <w:r>
        <w:t>similar to</w:t>
      </w:r>
      <w:proofErr w:type="gramEnd"/>
      <w:r>
        <w:t xml:space="preserve"> the following from an actual excess policy:</w:t>
      </w:r>
    </w:p>
    <w:p w14:paraId="0ACA3253" w14:textId="77777777" w:rsidR="00DA41FD" w:rsidRDefault="00DA41FD" w:rsidP="00DA41FD">
      <w:pPr>
        <w:pStyle w:val="Default"/>
      </w:pPr>
    </w:p>
    <w:p w14:paraId="09F95F51" w14:textId="77777777" w:rsidR="00DA41FD" w:rsidRDefault="00DA41FD" w:rsidP="00DA41FD">
      <w:pPr>
        <w:pStyle w:val="Default"/>
        <w:ind w:left="720"/>
        <w:rPr>
          <w:sz w:val="28"/>
          <w:szCs w:val="28"/>
        </w:rPr>
      </w:pPr>
      <w:r>
        <w:t xml:space="preserve"> </w:t>
      </w:r>
      <w:r>
        <w:rPr>
          <w:b/>
          <w:bCs/>
          <w:sz w:val="28"/>
          <w:szCs w:val="28"/>
        </w:rPr>
        <w:t xml:space="preserve">FOLLOW FORM ENDORSEMENT </w:t>
      </w:r>
    </w:p>
    <w:p w14:paraId="3ECA4CA4" w14:textId="77777777" w:rsidR="00DA41FD" w:rsidRDefault="00DA41FD" w:rsidP="00DA41FD">
      <w:pPr>
        <w:autoSpaceDE w:val="0"/>
        <w:autoSpaceDN w:val="0"/>
        <w:adjustRightInd w:val="0"/>
        <w:ind w:left="720"/>
      </w:pPr>
      <w:r>
        <w:rPr>
          <w:rFonts w:ascii="Arial" w:hAnsi="Arial" w:cs="Arial"/>
          <w:sz w:val="20"/>
        </w:rPr>
        <w:t xml:space="preserve">It is agreed that this </w:t>
      </w:r>
      <w:r>
        <w:rPr>
          <w:rFonts w:ascii="Arial" w:hAnsi="Arial" w:cs="Arial"/>
          <w:b/>
          <w:bCs/>
          <w:sz w:val="20"/>
        </w:rPr>
        <w:t xml:space="preserve">policy </w:t>
      </w:r>
      <w:r>
        <w:rPr>
          <w:rFonts w:ascii="Arial" w:hAnsi="Arial" w:cs="Arial"/>
          <w:sz w:val="20"/>
        </w:rPr>
        <w:t>will follow the exact warranties, terms, conditions, exclusions and limitations contained in the Followed Policy listed in the Declarations</w:t>
      </w:r>
    </w:p>
    <w:p w14:paraId="71EAFB7A" w14:textId="77777777" w:rsidR="00DA41FD" w:rsidRDefault="00DA41FD" w:rsidP="00DA41FD"/>
    <w:p w14:paraId="5EBE7799" w14:textId="77777777" w:rsidR="00DA41FD" w:rsidRDefault="00DA41FD" w:rsidP="00DA41FD">
      <w:r>
        <w:t xml:space="preserve">Some following form endorsements will say something </w:t>
      </w:r>
      <w:proofErr w:type="gramStart"/>
      <w:r>
        <w:t>similar to</w:t>
      </w:r>
      <w:proofErr w:type="gramEnd"/>
      <w:r>
        <w:t xml:space="preserve"> the above and then add “...except for any other endorsement added to this policy” or other similar policy language.</w:t>
      </w:r>
    </w:p>
    <w:p w14:paraId="4BFF0139" w14:textId="77777777" w:rsidR="00DA41FD" w:rsidRDefault="00DA41FD" w:rsidP="00DA41FD"/>
    <w:p w14:paraId="10DEBCFB" w14:textId="77777777" w:rsidR="00DA41FD" w:rsidRDefault="00DA41FD" w:rsidP="00DA41FD">
      <w:r>
        <w:t xml:space="preserve">If the Excess Policy is not 4 pages or less, or does not have a “clean” following form endorsement, it will no doubt read </w:t>
      </w:r>
      <w:proofErr w:type="gramStart"/>
      <w:r>
        <w:t>similar to</w:t>
      </w:r>
      <w:proofErr w:type="gramEnd"/>
      <w:r>
        <w:t xml:space="preserve"> the following actual examples:</w:t>
      </w:r>
    </w:p>
    <w:p w14:paraId="4C04916B" w14:textId="77777777" w:rsidR="00DA41FD" w:rsidRDefault="00DA41FD" w:rsidP="00DA41FD"/>
    <w:p w14:paraId="664BA477" w14:textId="77777777" w:rsidR="00DA41FD" w:rsidRPr="005F5F59" w:rsidRDefault="00DA41FD" w:rsidP="00DA41FD">
      <w:pPr>
        <w:rPr>
          <w:b/>
          <w:u w:val="single"/>
        </w:rPr>
      </w:pPr>
      <w:r w:rsidRPr="005F5F59">
        <w:rPr>
          <w:b/>
          <w:u w:val="single"/>
        </w:rPr>
        <w:t>EXAMPLE</w:t>
      </w:r>
      <w:r w:rsidRPr="00102A6D">
        <w:t xml:space="preserve"> </w:t>
      </w:r>
      <w:r>
        <w:t>of not being true following form, and other exclusions or limitations that are part of or have been added to the Excess Policy</w:t>
      </w:r>
      <w:r>
        <w:rPr>
          <w:b/>
          <w:u w:val="single"/>
        </w:rPr>
        <w:t>:</w:t>
      </w:r>
    </w:p>
    <w:p w14:paraId="7EF146F6" w14:textId="77777777" w:rsidR="00DA41FD" w:rsidRDefault="00DA41FD" w:rsidP="00DA41FD"/>
    <w:p w14:paraId="093C547D" w14:textId="77777777" w:rsidR="00DA41FD" w:rsidRDefault="00DA41FD" w:rsidP="00DA41FD">
      <w:r>
        <w:t xml:space="preserve">The following was on an Excess Policy </w:t>
      </w:r>
      <w:r w:rsidRPr="004F2171">
        <w:rPr>
          <w:u w:val="single"/>
        </w:rPr>
        <w:t>with an additional Exclusion for PD liability</w:t>
      </w:r>
      <w:r>
        <w:t>.</w:t>
      </w:r>
    </w:p>
    <w:p w14:paraId="6A820278" w14:textId="77777777" w:rsidR="00DA41FD" w:rsidRDefault="00DA41FD" w:rsidP="00DA41FD">
      <w:r>
        <w:tab/>
        <w:t xml:space="preserve">The Excess Policy is NOT a TRUE Following Form: </w:t>
      </w:r>
    </w:p>
    <w:p w14:paraId="18A5A53D" w14:textId="77777777" w:rsidR="00DA41FD" w:rsidRDefault="00DA41FD" w:rsidP="00DA41FD"/>
    <w:p w14:paraId="25C0E15D" w14:textId="77777777" w:rsidR="00DA41FD" w:rsidRPr="00F90AAF" w:rsidRDefault="00DA41FD" w:rsidP="00DA41FD">
      <w:r>
        <w:t xml:space="preserve">On </w:t>
      </w:r>
      <w:r w:rsidRPr="00F90AAF">
        <w:t>P</w:t>
      </w:r>
      <w:r>
        <w:t xml:space="preserve">age 5 of the excess </w:t>
      </w:r>
      <w:proofErr w:type="gramStart"/>
      <w:r>
        <w:t>policy</w:t>
      </w:r>
      <w:proofErr w:type="gramEnd"/>
      <w:r>
        <w:t xml:space="preserve"> it states</w:t>
      </w:r>
      <w:r w:rsidRPr="00F90AAF">
        <w:t>:</w:t>
      </w:r>
    </w:p>
    <w:p w14:paraId="73927C35" w14:textId="77777777" w:rsidR="00DA41FD" w:rsidRDefault="00DA41FD" w:rsidP="00DA41FD">
      <w:pPr>
        <w:rPr>
          <w:rFonts w:ascii="Arial" w:hAnsi="Arial" w:cs="Arial"/>
          <w:sz w:val="20"/>
        </w:rPr>
      </w:pPr>
    </w:p>
    <w:p w14:paraId="55B3EBC6" w14:textId="77777777" w:rsidR="00DA41FD" w:rsidRDefault="00DA41FD" w:rsidP="00DA41FD">
      <w:r w:rsidRPr="001F0855">
        <w:rPr>
          <w:rFonts w:ascii="Arial" w:hAnsi="Arial" w:cs="Arial"/>
          <w:sz w:val="20"/>
        </w:rPr>
        <w:t>“If an inconsistency or contradiction exists between an Exclusion of this policy and an Exclusion of the "controlling underlying insurance" the Exclusion of this policy will apply.”</w:t>
      </w:r>
    </w:p>
    <w:p w14:paraId="7268E1C5" w14:textId="77777777" w:rsidR="00DA41FD" w:rsidRDefault="00DA41FD" w:rsidP="00DA41FD"/>
    <w:p w14:paraId="3CAA3069" w14:textId="77777777" w:rsidR="00DA41FD" w:rsidRPr="001F0855" w:rsidRDefault="00DA41FD" w:rsidP="00DA41FD">
      <w:pPr>
        <w:autoSpaceDE w:val="0"/>
        <w:autoSpaceDN w:val="0"/>
        <w:adjustRightInd w:val="0"/>
        <w:ind w:left="720"/>
        <w:rPr>
          <w:rFonts w:ascii="Arial" w:hAnsi="Arial" w:cs="Arial"/>
          <w:color w:val="212121"/>
          <w:sz w:val="20"/>
        </w:rPr>
      </w:pPr>
      <w:r w:rsidRPr="001F0855">
        <w:rPr>
          <w:rFonts w:ascii="Arial" w:hAnsi="Arial" w:cs="Arial"/>
          <w:color w:val="212121"/>
          <w:sz w:val="20"/>
        </w:rPr>
        <w:t>Exclusions</w:t>
      </w:r>
    </w:p>
    <w:p w14:paraId="68101112" w14:textId="77777777" w:rsidR="00DA41FD" w:rsidRPr="001F0855" w:rsidRDefault="00DA41FD" w:rsidP="00DA41FD">
      <w:pPr>
        <w:autoSpaceDE w:val="0"/>
        <w:autoSpaceDN w:val="0"/>
        <w:adjustRightInd w:val="0"/>
        <w:ind w:left="720"/>
        <w:rPr>
          <w:rFonts w:ascii="Arial" w:hAnsi="Arial" w:cs="Arial"/>
          <w:color w:val="212121"/>
          <w:sz w:val="20"/>
        </w:rPr>
      </w:pPr>
    </w:p>
    <w:p w14:paraId="4B6BD314"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The EXCLUSIONS sections of </w:t>
      </w:r>
      <w:r w:rsidRPr="00D01551">
        <w:rPr>
          <w:rFonts w:ascii="Arial" w:hAnsi="Arial" w:cs="Arial"/>
          <w:color w:val="0C0C0C"/>
          <w:sz w:val="20"/>
        </w:rPr>
        <w:t xml:space="preserve">the </w:t>
      </w:r>
      <w:r w:rsidRPr="00D01551">
        <w:rPr>
          <w:rFonts w:ascii="Arial" w:hAnsi="Arial" w:cs="Arial"/>
          <w:color w:val="414342"/>
          <w:sz w:val="20"/>
        </w:rPr>
        <w:t>"</w:t>
      </w:r>
      <w:r w:rsidRPr="00D01551">
        <w:rPr>
          <w:rFonts w:ascii="Arial" w:hAnsi="Arial" w:cs="Arial"/>
          <w:color w:val="212121"/>
          <w:sz w:val="20"/>
        </w:rPr>
        <w:t xml:space="preserve">controlling underlying insurance" are made part of this policy. </w:t>
      </w:r>
      <w:r w:rsidRPr="00D01551">
        <w:rPr>
          <w:rFonts w:ascii="Arial" w:hAnsi="Arial" w:cs="Arial"/>
          <w:b/>
          <w:color w:val="0C0C0C"/>
          <w:sz w:val="20"/>
        </w:rPr>
        <w:t xml:space="preserve">If </w:t>
      </w:r>
      <w:r w:rsidRPr="00D01551">
        <w:rPr>
          <w:rFonts w:ascii="Arial" w:hAnsi="Arial" w:cs="Arial"/>
          <w:b/>
          <w:color w:val="212121"/>
          <w:sz w:val="20"/>
        </w:rPr>
        <w:t>an inconsistency or contradiction exists</w:t>
      </w:r>
      <w:r w:rsidRPr="00D01551">
        <w:rPr>
          <w:rFonts w:ascii="Arial" w:hAnsi="Arial" w:cs="Arial"/>
          <w:color w:val="212121"/>
          <w:sz w:val="20"/>
        </w:rPr>
        <w:t xml:space="preserve"> between an Exclusion of this policy and an</w:t>
      </w:r>
    </w:p>
    <w:p w14:paraId="028D838E"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lastRenderedPageBreak/>
        <w:t xml:space="preserve">Exclusion of the "controlling underlying insurance" </w:t>
      </w:r>
      <w:r w:rsidRPr="00D01551">
        <w:rPr>
          <w:rFonts w:ascii="Arial" w:hAnsi="Arial" w:cs="Arial"/>
          <w:b/>
          <w:color w:val="212121"/>
          <w:sz w:val="20"/>
        </w:rPr>
        <w:t>the Exclusion of this policy will apply</w:t>
      </w:r>
      <w:r w:rsidRPr="00D01551">
        <w:rPr>
          <w:rFonts w:ascii="Arial" w:hAnsi="Arial" w:cs="Arial"/>
          <w:color w:val="212121"/>
          <w:sz w:val="20"/>
        </w:rPr>
        <w:t>.</w:t>
      </w:r>
    </w:p>
    <w:p w14:paraId="09FC9789"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However, in no case </w:t>
      </w:r>
      <w:r w:rsidRPr="00D01551">
        <w:rPr>
          <w:rFonts w:ascii="Arial" w:hAnsi="Arial" w:cs="Arial"/>
          <w:color w:val="323232"/>
          <w:sz w:val="20"/>
        </w:rPr>
        <w:t xml:space="preserve">will </w:t>
      </w:r>
      <w:r w:rsidRPr="00D01551">
        <w:rPr>
          <w:rFonts w:ascii="Arial" w:hAnsi="Arial" w:cs="Arial"/>
          <w:color w:val="212121"/>
          <w:sz w:val="20"/>
        </w:rPr>
        <w:t xml:space="preserve">coverage be excluded by the </w:t>
      </w:r>
      <w:r w:rsidRPr="00D01551">
        <w:rPr>
          <w:rFonts w:ascii="Arial" w:hAnsi="Arial" w:cs="Arial"/>
          <w:color w:val="535655"/>
          <w:sz w:val="20"/>
        </w:rPr>
        <w:t>"</w:t>
      </w:r>
      <w:r w:rsidRPr="00D01551">
        <w:rPr>
          <w:rFonts w:ascii="Arial" w:hAnsi="Arial" w:cs="Arial"/>
          <w:color w:val="212121"/>
          <w:sz w:val="20"/>
        </w:rPr>
        <w:t>controlling underlying insurance</w:t>
      </w:r>
      <w:r w:rsidRPr="00D01551">
        <w:rPr>
          <w:rFonts w:ascii="Arial" w:hAnsi="Arial" w:cs="Arial"/>
          <w:color w:val="414342"/>
          <w:sz w:val="20"/>
        </w:rPr>
        <w:t xml:space="preserve">" </w:t>
      </w:r>
      <w:r w:rsidRPr="00D01551">
        <w:rPr>
          <w:rFonts w:ascii="Arial" w:hAnsi="Arial" w:cs="Arial"/>
          <w:color w:val="212121"/>
          <w:sz w:val="20"/>
        </w:rPr>
        <w:t xml:space="preserve">and </w:t>
      </w:r>
      <w:r w:rsidRPr="00D01551">
        <w:rPr>
          <w:rFonts w:ascii="Arial" w:hAnsi="Arial" w:cs="Arial"/>
          <w:color w:val="0C0C0C"/>
          <w:sz w:val="20"/>
        </w:rPr>
        <w:t xml:space="preserve">not </w:t>
      </w:r>
      <w:r w:rsidRPr="00D01551">
        <w:rPr>
          <w:rFonts w:ascii="Arial" w:hAnsi="Arial" w:cs="Arial"/>
          <w:color w:val="212121"/>
          <w:sz w:val="20"/>
        </w:rPr>
        <w:t xml:space="preserve">excluded by this policy. </w:t>
      </w:r>
    </w:p>
    <w:p w14:paraId="3A4E180C" w14:textId="77777777" w:rsidR="00DA41FD" w:rsidRDefault="00DA41FD" w:rsidP="00DA41FD">
      <w:pPr>
        <w:rPr>
          <w:rFonts w:ascii="Arial" w:hAnsi="Arial" w:cs="Arial"/>
          <w:color w:val="212121"/>
          <w:sz w:val="22"/>
          <w:szCs w:val="22"/>
        </w:rPr>
      </w:pPr>
    </w:p>
    <w:p w14:paraId="60FD5472" w14:textId="77777777" w:rsidR="00DA41FD" w:rsidRPr="007A69C0" w:rsidRDefault="00DA41FD" w:rsidP="00DA41FD">
      <w:pPr>
        <w:rPr>
          <w:b/>
          <w:color w:val="212121"/>
        </w:rPr>
      </w:pPr>
      <w:r w:rsidRPr="007A69C0">
        <w:rPr>
          <w:b/>
          <w:color w:val="212121"/>
        </w:rPr>
        <w:t>Translation: The broader exclusion of either policy is what will apply!</w:t>
      </w:r>
    </w:p>
    <w:p w14:paraId="719D90FF" w14:textId="77777777" w:rsidR="00DA41FD" w:rsidRDefault="00DA41FD" w:rsidP="00DA41FD">
      <w:pPr>
        <w:rPr>
          <w:rFonts w:ascii="Arial" w:hAnsi="Arial" w:cs="Arial"/>
          <w:color w:val="212121"/>
          <w:sz w:val="22"/>
          <w:szCs w:val="22"/>
        </w:rPr>
      </w:pPr>
    </w:p>
    <w:p w14:paraId="44D082F1" w14:textId="77777777" w:rsidR="00DA41FD" w:rsidRPr="008477E3" w:rsidRDefault="00DA41FD" w:rsidP="00DA41FD">
      <w:pPr>
        <w:rPr>
          <w:u w:val="single"/>
        </w:rPr>
      </w:pPr>
      <w:r w:rsidRPr="005F5F59">
        <w:rPr>
          <w:b/>
          <w:u w:val="single"/>
        </w:rPr>
        <w:t>EXAMPLE</w:t>
      </w:r>
      <w:r w:rsidRPr="008477E3">
        <w:rPr>
          <w:u w:val="single"/>
        </w:rPr>
        <w:t>:</w:t>
      </w:r>
    </w:p>
    <w:p w14:paraId="0E3C3E95" w14:textId="77777777" w:rsidR="00DA41FD" w:rsidRDefault="00DA41FD" w:rsidP="00DA41FD"/>
    <w:p w14:paraId="3839843D" w14:textId="77777777" w:rsidR="00DA41FD" w:rsidRDefault="00DA41FD" w:rsidP="00DA41FD">
      <w:pPr>
        <w:autoSpaceDE w:val="0"/>
        <w:autoSpaceDN w:val="0"/>
        <w:adjustRightInd w:val="0"/>
        <w:rPr>
          <w:rFonts w:ascii="Arial" w:hAnsi="Arial" w:cs="Arial"/>
          <w:sz w:val="20"/>
        </w:rPr>
      </w:pPr>
      <w:r w:rsidRPr="00DC59CD">
        <w:rPr>
          <w:rFonts w:ascii="Arial" w:hAnsi="Arial" w:cs="Arial"/>
          <w:b/>
          <w:color w:val="000000" w:themeColor="text1"/>
          <w:sz w:val="20"/>
          <w:u w:val="single"/>
        </w:rPr>
        <w:t>Except</w:t>
      </w:r>
      <w:r w:rsidRPr="00DC59CD">
        <w:rPr>
          <w:rFonts w:ascii="Arial" w:hAnsi="Arial" w:cs="Arial"/>
          <w:color w:val="000000" w:themeColor="text1"/>
          <w:sz w:val="20"/>
        </w:rPr>
        <w:t xml:space="preserve"> </w:t>
      </w:r>
      <w:r w:rsidRPr="001B4A77">
        <w:rPr>
          <w:rFonts w:ascii="Arial" w:hAnsi="Arial" w:cs="Arial"/>
          <w:sz w:val="20"/>
          <w:u w:val="single"/>
        </w:rPr>
        <w:t>to the extent</w:t>
      </w:r>
      <w:r>
        <w:rPr>
          <w:rFonts w:ascii="Arial" w:hAnsi="Arial" w:cs="Arial"/>
          <w:sz w:val="20"/>
        </w:rPr>
        <w:t xml:space="preserve"> any terms, definitions, limits of insurance, conditions or exclusions </w:t>
      </w:r>
      <w:r w:rsidRPr="001B4A77">
        <w:rPr>
          <w:rFonts w:ascii="Arial" w:hAnsi="Arial" w:cs="Arial"/>
          <w:sz w:val="20"/>
          <w:u w:val="single"/>
        </w:rPr>
        <w:t>of</w:t>
      </w:r>
      <w:r>
        <w:rPr>
          <w:rFonts w:ascii="Arial" w:hAnsi="Arial" w:cs="Arial"/>
          <w:sz w:val="20"/>
        </w:rPr>
        <w:t xml:space="preserve"> the "controlling </w:t>
      </w:r>
      <w:r w:rsidRPr="001B4A77">
        <w:rPr>
          <w:rFonts w:ascii="Arial" w:hAnsi="Arial" w:cs="Arial"/>
          <w:sz w:val="20"/>
          <w:u w:val="single"/>
        </w:rPr>
        <w:t>underlying insurance</w:t>
      </w:r>
      <w:r>
        <w:rPr>
          <w:rFonts w:ascii="Arial" w:hAnsi="Arial" w:cs="Arial"/>
          <w:sz w:val="20"/>
        </w:rPr>
        <w:t xml:space="preserve">" </w:t>
      </w:r>
      <w:r w:rsidRPr="001B4A77">
        <w:rPr>
          <w:rFonts w:ascii="Arial" w:hAnsi="Arial" w:cs="Arial"/>
          <w:sz w:val="20"/>
          <w:u w:val="single"/>
        </w:rPr>
        <w:t>are</w:t>
      </w:r>
      <w:r>
        <w:rPr>
          <w:rFonts w:ascii="Arial" w:hAnsi="Arial" w:cs="Arial"/>
          <w:sz w:val="20"/>
        </w:rPr>
        <w:t xml:space="preserve"> </w:t>
      </w:r>
      <w:r w:rsidRPr="001B4A77">
        <w:rPr>
          <w:rFonts w:ascii="Arial" w:hAnsi="Arial" w:cs="Arial"/>
          <w:sz w:val="20"/>
          <w:u w:val="single"/>
        </w:rPr>
        <w:t>different from</w:t>
      </w:r>
      <w:r>
        <w:rPr>
          <w:rFonts w:ascii="Arial" w:hAnsi="Arial" w:cs="Arial"/>
          <w:sz w:val="20"/>
        </w:rPr>
        <w:t xml:space="preserve"> any terms, definitions, limits of insurance, conditions or exclusions of </w:t>
      </w:r>
      <w:r w:rsidRPr="001B4A77">
        <w:rPr>
          <w:rFonts w:ascii="Arial" w:hAnsi="Arial" w:cs="Arial"/>
          <w:sz w:val="20"/>
          <w:u w:val="single"/>
        </w:rPr>
        <w:t>this policy,</w:t>
      </w:r>
      <w:r>
        <w:rPr>
          <w:rFonts w:ascii="Arial" w:hAnsi="Arial" w:cs="Arial"/>
          <w:sz w:val="20"/>
        </w:rPr>
        <w:t xml:space="preserve"> </w:t>
      </w:r>
      <w:r w:rsidRPr="00A81DEE">
        <w:rPr>
          <w:rFonts w:ascii="Arial" w:hAnsi="Arial" w:cs="Arial"/>
          <w:color w:val="FF0000"/>
          <w:sz w:val="20"/>
        </w:rPr>
        <w:t>this policy will provide the same coverage for "ultimate net loss" as provided by the "controlling underlying insurance</w:t>
      </w:r>
      <w:r w:rsidRPr="009B78C1">
        <w:rPr>
          <w:rFonts w:ascii="Arial" w:hAnsi="Arial" w:cs="Arial"/>
          <w:color w:val="FF0000"/>
          <w:sz w:val="20"/>
        </w:rPr>
        <w:t>"</w:t>
      </w:r>
      <w:r>
        <w:rPr>
          <w:rFonts w:ascii="Arial" w:hAnsi="Arial" w:cs="Arial"/>
          <w:sz w:val="20"/>
        </w:rPr>
        <w:t xml:space="preserve">. </w:t>
      </w:r>
      <w:r w:rsidRPr="001B4A77">
        <w:rPr>
          <w:rFonts w:ascii="Arial" w:hAnsi="Arial" w:cs="Arial"/>
          <w:b/>
          <w:sz w:val="20"/>
          <w:u w:val="single"/>
        </w:rPr>
        <w:t>If</w:t>
      </w:r>
      <w:r>
        <w:rPr>
          <w:rFonts w:ascii="Arial" w:hAnsi="Arial" w:cs="Arial"/>
          <w:sz w:val="20"/>
        </w:rPr>
        <w:t xml:space="preserve"> any terms, definitions, limits of insurance, conditions or exclusions of </w:t>
      </w:r>
      <w:r w:rsidRPr="001B4A77">
        <w:rPr>
          <w:rFonts w:ascii="Arial" w:hAnsi="Arial" w:cs="Arial"/>
          <w:b/>
          <w:sz w:val="20"/>
          <w:u w:val="single"/>
        </w:rPr>
        <w:t xml:space="preserve">this policy </w:t>
      </w:r>
      <w:r w:rsidRPr="001B4A77">
        <w:rPr>
          <w:rFonts w:ascii="Arial" w:hAnsi="Arial" w:cs="Arial"/>
          <w:sz w:val="20"/>
        </w:rPr>
        <w:t>are</w:t>
      </w:r>
      <w:r w:rsidRPr="001B4A77">
        <w:rPr>
          <w:rFonts w:ascii="Arial" w:hAnsi="Arial" w:cs="Arial"/>
          <w:b/>
          <w:sz w:val="20"/>
          <w:u w:val="single"/>
        </w:rPr>
        <w:t xml:space="preserve"> more restrictive</w:t>
      </w:r>
      <w:r>
        <w:rPr>
          <w:rFonts w:ascii="Arial" w:hAnsi="Arial" w:cs="Arial"/>
          <w:sz w:val="20"/>
        </w:rPr>
        <w:t xml:space="preserve"> than those of the "controlling underlying insurance", </w:t>
      </w:r>
      <w:r w:rsidRPr="006D3E87">
        <w:rPr>
          <w:rFonts w:ascii="Arial" w:hAnsi="Arial" w:cs="Arial"/>
          <w:b/>
          <w:sz w:val="20"/>
          <w:u w:val="single"/>
        </w:rPr>
        <w:t>then</w:t>
      </w:r>
      <w:r>
        <w:rPr>
          <w:rFonts w:ascii="Arial" w:hAnsi="Arial" w:cs="Arial"/>
          <w:sz w:val="20"/>
        </w:rPr>
        <w:t xml:space="preserve"> </w:t>
      </w:r>
      <w:r w:rsidRPr="006D3E87">
        <w:rPr>
          <w:rFonts w:ascii="Arial" w:hAnsi="Arial" w:cs="Arial"/>
          <w:b/>
          <w:sz w:val="20"/>
          <w:u w:val="single"/>
        </w:rPr>
        <w:t>this policy's</w:t>
      </w:r>
      <w:r>
        <w:rPr>
          <w:rFonts w:ascii="Arial" w:hAnsi="Arial" w:cs="Arial"/>
          <w:sz w:val="20"/>
        </w:rPr>
        <w:t xml:space="preserve"> terms, definitions, limits of insurance, conditions or </w:t>
      </w:r>
      <w:r w:rsidRPr="006D3E87">
        <w:rPr>
          <w:rFonts w:ascii="Arial" w:hAnsi="Arial" w:cs="Arial"/>
          <w:b/>
          <w:sz w:val="20"/>
          <w:u w:val="single"/>
        </w:rPr>
        <w:t>exclusions</w:t>
      </w:r>
      <w:r>
        <w:rPr>
          <w:rFonts w:ascii="Arial" w:hAnsi="Arial" w:cs="Arial"/>
          <w:sz w:val="20"/>
        </w:rPr>
        <w:t xml:space="preserve"> will </w:t>
      </w:r>
      <w:r w:rsidRPr="006D3E87">
        <w:rPr>
          <w:rFonts w:ascii="Arial" w:hAnsi="Arial" w:cs="Arial"/>
          <w:b/>
          <w:sz w:val="20"/>
          <w:u w:val="single"/>
        </w:rPr>
        <w:t>apply</w:t>
      </w:r>
      <w:r>
        <w:rPr>
          <w:rFonts w:ascii="Arial" w:hAnsi="Arial" w:cs="Arial"/>
          <w:sz w:val="20"/>
        </w:rPr>
        <w:t>. However, under no circumstance will this policy provide broader coverage than that provided by the "underlying insurance".</w:t>
      </w:r>
    </w:p>
    <w:p w14:paraId="1192F526" w14:textId="77777777" w:rsidR="00DA41FD" w:rsidRDefault="00DA41FD" w:rsidP="00DA41FD">
      <w:pPr>
        <w:autoSpaceDE w:val="0"/>
        <w:autoSpaceDN w:val="0"/>
        <w:adjustRightInd w:val="0"/>
      </w:pPr>
    </w:p>
    <w:p w14:paraId="4DD3763D" w14:textId="77777777" w:rsidR="00DA41FD" w:rsidRDefault="00DA41FD" w:rsidP="00DA41FD">
      <w:pPr>
        <w:rPr>
          <w:rFonts w:cstheme="minorBidi"/>
          <w:color w:val="000000" w:themeColor="text1"/>
        </w:rPr>
      </w:pPr>
      <w:r>
        <w:rPr>
          <w:rFonts w:cstheme="minorBidi"/>
          <w:color w:val="000000" w:themeColor="text1"/>
        </w:rPr>
        <w:t xml:space="preserve">The red in the middle sounds pretty good, and the “Except...” at the beginning of this statement is almost incomprehensible, but what it really says is ‘if there are </w:t>
      </w:r>
      <w:r w:rsidRPr="00522DB1">
        <w:rPr>
          <w:rFonts w:cstheme="minorBidi"/>
          <w:color w:val="000000" w:themeColor="text1"/>
          <w:u w:val="single"/>
        </w:rPr>
        <w:t>not</w:t>
      </w:r>
      <w:r>
        <w:rPr>
          <w:rFonts w:cstheme="minorBidi"/>
          <w:color w:val="000000" w:themeColor="text1"/>
        </w:rPr>
        <w:t xml:space="preserve"> any differences between the underlying policy and this excess policy, </w:t>
      </w:r>
      <w:r>
        <w:rPr>
          <w:rFonts w:ascii="Arial" w:hAnsi="Arial" w:cs="Arial"/>
          <w:color w:val="FF0000"/>
          <w:sz w:val="20"/>
        </w:rPr>
        <w:t>this policy will provide the same coverage for "ultimate net loss" as provided by the "controlling underlying insurance"</w:t>
      </w:r>
      <w:r>
        <w:rPr>
          <w:rFonts w:ascii="Arial" w:hAnsi="Arial" w:cs="Arial"/>
          <w:sz w:val="20"/>
        </w:rPr>
        <w:t>.</w:t>
      </w:r>
      <w:r>
        <w:rPr>
          <w:rFonts w:cstheme="minorBidi"/>
          <w:color w:val="000000" w:themeColor="text1"/>
        </w:rPr>
        <w:t xml:space="preserve"> But after that, it explains that </w:t>
      </w:r>
      <w:r>
        <w:rPr>
          <w:rFonts w:ascii="Arial" w:hAnsi="Arial" w:cs="Arial"/>
          <w:color w:val="FF0000"/>
          <w:sz w:val="20"/>
        </w:rPr>
        <w:t>"</w:t>
      </w:r>
      <w:r>
        <w:rPr>
          <w:rFonts w:ascii="Arial" w:hAnsi="Arial" w:cs="Arial"/>
          <w:sz w:val="20"/>
        </w:rPr>
        <w:t xml:space="preserve">. </w:t>
      </w:r>
      <w:r>
        <w:rPr>
          <w:rFonts w:ascii="Arial" w:hAnsi="Arial" w:cs="Arial"/>
          <w:b/>
          <w:sz w:val="20"/>
          <w:u w:val="single"/>
        </w:rPr>
        <w:t>If</w:t>
      </w:r>
      <w:r>
        <w:rPr>
          <w:rFonts w:ascii="Arial" w:hAnsi="Arial" w:cs="Arial"/>
          <w:sz w:val="20"/>
        </w:rPr>
        <w:t xml:space="preserve"> </w:t>
      </w:r>
      <w:r>
        <w:rPr>
          <w:rFonts w:ascii="Arial" w:hAnsi="Arial" w:cs="Arial"/>
          <w:b/>
          <w:sz w:val="20"/>
          <w:u w:val="single"/>
        </w:rPr>
        <w:t>this policy is more restrictive,</w:t>
      </w:r>
      <w:r>
        <w:rPr>
          <w:rFonts w:ascii="Arial" w:hAnsi="Arial" w:cs="Arial"/>
          <w:sz w:val="20"/>
        </w:rPr>
        <w:t xml:space="preserve"> </w:t>
      </w:r>
      <w:r>
        <w:rPr>
          <w:rFonts w:ascii="Arial" w:hAnsi="Arial" w:cs="Arial"/>
          <w:b/>
          <w:sz w:val="20"/>
          <w:u w:val="single"/>
        </w:rPr>
        <w:t>then</w:t>
      </w:r>
      <w:r>
        <w:rPr>
          <w:rFonts w:ascii="Arial" w:hAnsi="Arial" w:cs="Arial"/>
          <w:sz w:val="20"/>
        </w:rPr>
        <w:t xml:space="preserve"> </w:t>
      </w:r>
      <w:r>
        <w:rPr>
          <w:rFonts w:ascii="Arial" w:hAnsi="Arial" w:cs="Arial"/>
          <w:b/>
          <w:sz w:val="20"/>
          <w:u w:val="single"/>
        </w:rPr>
        <w:t>this policy's</w:t>
      </w:r>
      <w:r>
        <w:rPr>
          <w:rFonts w:ascii="Arial" w:hAnsi="Arial" w:cs="Arial"/>
          <w:sz w:val="20"/>
        </w:rPr>
        <w:t xml:space="preserve"> </w:t>
      </w:r>
      <w:r>
        <w:rPr>
          <w:rFonts w:ascii="Arial" w:hAnsi="Arial" w:cs="Arial"/>
          <w:sz w:val="20"/>
          <w:u w:val="single"/>
        </w:rPr>
        <w:t>terms, definitions, limits of insurance, conditions, or</w:t>
      </w:r>
      <w:r>
        <w:rPr>
          <w:rFonts w:ascii="Arial" w:hAnsi="Arial" w:cs="Arial"/>
          <w:sz w:val="20"/>
        </w:rPr>
        <w:t xml:space="preserve"> </w:t>
      </w:r>
      <w:r>
        <w:rPr>
          <w:rFonts w:ascii="Arial" w:hAnsi="Arial" w:cs="Arial"/>
          <w:b/>
          <w:sz w:val="20"/>
          <w:u w:val="single"/>
        </w:rPr>
        <w:t>exclusions</w:t>
      </w:r>
      <w:r>
        <w:rPr>
          <w:rFonts w:ascii="Arial" w:hAnsi="Arial" w:cs="Arial"/>
          <w:sz w:val="20"/>
        </w:rPr>
        <w:t xml:space="preserve"> </w:t>
      </w:r>
      <w:r>
        <w:rPr>
          <w:rFonts w:ascii="Arial" w:hAnsi="Arial" w:cs="Arial"/>
          <w:b/>
          <w:sz w:val="20"/>
          <w:u w:val="single"/>
        </w:rPr>
        <w:t>will</w:t>
      </w:r>
      <w:r>
        <w:rPr>
          <w:rFonts w:ascii="Arial" w:hAnsi="Arial" w:cs="Arial"/>
          <w:sz w:val="20"/>
        </w:rPr>
        <w:t xml:space="preserve"> </w:t>
      </w:r>
      <w:r>
        <w:rPr>
          <w:rFonts w:ascii="Arial" w:hAnsi="Arial" w:cs="Arial"/>
          <w:b/>
          <w:sz w:val="20"/>
          <w:u w:val="single"/>
        </w:rPr>
        <w:t>apply</w:t>
      </w:r>
      <w:r>
        <w:rPr>
          <w:rFonts w:ascii="Arial" w:hAnsi="Arial" w:cs="Arial"/>
          <w:sz w:val="20"/>
        </w:rPr>
        <w:t>.</w:t>
      </w:r>
    </w:p>
    <w:p w14:paraId="446BEE48" w14:textId="77777777" w:rsidR="00DA41FD" w:rsidRDefault="00DA41FD" w:rsidP="00DA41FD">
      <w:pPr>
        <w:autoSpaceDE w:val="0"/>
        <w:autoSpaceDN w:val="0"/>
        <w:adjustRightInd w:val="0"/>
      </w:pPr>
    </w:p>
    <w:p w14:paraId="7BA11E1D" w14:textId="77777777" w:rsidR="00DA41FD" w:rsidRPr="007A69C0" w:rsidRDefault="00DA41FD" w:rsidP="00DA41FD">
      <w:pPr>
        <w:rPr>
          <w:b/>
          <w:color w:val="212121"/>
        </w:rPr>
      </w:pPr>
      <w:r w:rsidRPr="007A69C0">
        <w:rPr>
          <w:b/>
          <w:color w:val="212121"/>
        </w:rPr>
        <w:t>Translation, once again: The broader exclusion of either policy is what will apply!</w:t>
      </w:r>
    </w:p>
    <w:p w14:paraId="6F0D3631" w14:textId="77777777" w:rsidR="00DA41FD" w:rsidRDefault="00DA41FD" w:rsidP="00DA41FD">
      <w:pPr>
        <w:autoSpaceDE w:val="0"/>
        <w:autoSpaceDN w:val="0"/>
        <w:adjustRightInd w:val="0"/>
      </w:pPr>
    </w:p>
    <w:p w14:paraId="68E4F926" w14:textId="77777777" w:rsidR="00DA41FD" w:rsidRPr="008477E3" w:rsidRDefault="00DA41FD" w:rsidP="00DA41FD">
      <w:pPr>
        <w:rPr>
          <w:u w:val="single"/>
        </w:rPr>
      </w:pPr>
      <w:r w:rsidRPr="005F5F59">
        <w:rPr>
          <w:b/>
          <w:u w:val="single"/>
        </w:rPr>
        <w:t>EXAMPLE</w:t>
      </w:r>
      <w:r w:rsidRPr="008477E3">
        <w:rPr>
          <w:u w:val="single"/>
        </w:rPr>
        <w:t>:</w:t>
      </w:r>
    </w:p>
    <w:p w14:paraId="333710AE" w14:textId="77777777" w:rsidR="00DA41FD" w:rsidRDefault="00DA41FD" w:rsidP="00DA41FD">
      <w:pPr>
        <w:autoSpaceDE w:val="0"/>
        <w:autoSpaceDN w:val="0"/>
        <w:adjustRightInd w:val="0"/>
      </w:pPr>
    </w:p>
    <w:p w14:paraId="6287AFF0"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This </w:t>
      </w:r>
      <w:r w:rsidRPr="00713DBE">
        <w:rPr>
          <w:rFonts w:ascii="Arial" w:hAnsi="Arial" w:cs="Arial"/>
          <w:b/>
          <w:bCs/>
          <w:color w:val="000000"/>
          <w:sz w:val="20"/>
        </w:rPr>
        <w:t xml:space="preserve">policy </w:t>
      </w:r>
      <w:r w:rsidRPr="00713DBE">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713DBE">
        <w:rPr>
          <w:rFonts w:ascii="Arial" w:hAnsi="Arial" w:cs="Arial"/>
          <w:b/>
          <w:bCs/>
          <w:color w:val="000000"/>
          <w:sz w:val="20"/>
        </w:rPr>
        <w:t xml:space="preserve">policy: </w:t>
      </w:r>
    </w:p>
    <w:p w14:paraId="0A756408"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1. Differs from a warranty, term, condition, exclusion or limitation of the Followed Policy; or </w:t>
      </w:r>
    </w:p>
    <w:p w14:paraId="548B3237"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2. Is not contained in the Followed </w:t>
      </w:r>
      <w:proofErr w:type="gramStart"/>
      <w:r w:rsidRPr="00713DBE">
        <w:rPr>
          <w:rFonts w:ascii="Arial" w:hAnsi="Arial" w:cs="Arial"/>
          <w:color w:val="000000"/>
          <w:sz w:val="20"/>
        </w:rPr>
        <w:t>Policy;</w:t>
      </w:r>
      <w:proofErr w:type="gramEnd"/>
      <w:r w:rsidRPr="00713DBE">
        <w:rPr>
          <w:rFonts w:ascii="Arial" w:hAnsi="Arial" w:cs="Arial"/>
          <w:color w:val="000000"/>
          <w:sz w:val="20"/>
        </w:rPr>
        <w:t xml:space="preserve"> </w:t>
      </w:r>
    </w:p>
    <w:p w14:paraId="7B12415E" w14:textId="77777777" w:rsidR="00DA41FD" w:rsidRDefault="00DA41FD" w:rsidP="00DA41FD">
      <w:pPr>
        <w:autoSpaceDE w:val="0"/>
        <w:autoSpaceDN w:val="0"/>
        <w:adjustRightInd w:val="0"/>
      </w:pPr>
      <w:r w:rsidRPr="00713DBE">
        <w:rPr>
          <w:rFonts w:ascii="Arial" w:hAnsi="Arial" w:cs="Arial"/>
          <w:color w:val="000000"/>
          <w:sz w:val="20"/>
        </w:rPr>
        <w:t xml:space="preserve">In which case, such warranty, term, condition, exclusion or limitation of this </w:t>
      </w:r>
      <w:r w:rsidRPr="00713DBE">
        <w:rPr>
          <w:rFonts w:ascii="Arial" w:hAnsi="Arial" w:cs="Arial"/>
          <w:b/>
          <w:bCs/>
          <w:color w:val="000000"/>
          <w:sz w:val="20"/>
        </w:rPr>
        <w:t xml:space="preserve">policy </w:t>
      </w:r>
      <w:r w:rsidRPr="00713DBE">
        <w:rPr>
          <w:rFonts w:ascii="Arial" w:hAnsi="Arial" w:cs="Arial"/>
          <w:color w:val="000000"/>
          <w:sz w:val="20"/>
        </w:rPr>
        <w:t>will apply, to the extent that it provides less coverage than the Followed Policy.</w:t>
      </w:r>
    </w:p>
    <w:p w14:paraId="0662A7BE" w14:textId="77777777" w:rsidR="00DA41FD" w:rsidRDefault="00DA41FD" w:rsidP="00DA41FD">
      <w:pPr>
        <w:autoSpaceDE w:val="0"/>
        <w:autoSpaceDN w:val="0"/>
        <w:adjustRightInd w:val="0"/>
      </w:pPr>
    </w:p>
    <w:p w14:paraId="11C9C96A" w14:textId="77777777" w:rsidR="00DA41FD" w:rsidRDefault="00DA41FD" w:rsidP="00DA41FD">
      <w:pPr>
        <w:autoSpaceDE w:val="0"/>
        <w:autoSpaceDN w:val="0"/>
        <w:adjustRightInd w:val="0"/>
      </w:pPr>
      <w:r>
        <w:t>The above statement was contained in a "Following Form" Excess Policy that said at the top of the policy “</w:t>
      </w:r>
      <w:r w:rsidRPr="00E62A12">
        <w:t>FOLLOWING FORM EXCESS LIABILITY INSURANCE POLICY</w:t>
      </w:r>
      <w:r>
        <w:t>”</w:t>
      </w:r>
    </w:p>
    <w:p w14:paraId="0540B37D" w14:textId="77777777" w:rsidR="00DA41FD" w:rsidRDefault="00DA41FD" w:rsidP="00DA41FD">
      <w:pPr>
        <w:autoSpaceDE w:val="0"/>
        <w:autoSpaceDN w:val="0"/>
        <w:adjustRightInd w:val="0"/>
      </w:pPr>
    </w:p>
    <w:p w14:paraId="1E327CEE" w14:textId="77777777" w:rsidR="00DA41FD" w:rsidRDefault="00DA41FD" w:rsidP="00DA41FD">
      <w:pPr>
        <w:autoSpaceDE w:val="0"/>
        <w:autoSpaceDN w:val="0"/>
        <w:adjustRightInd w:val="0"/>
      </w:pPr>
      <w:r>
        <w:t xml:space="preserve">Many other examples could be given, but you get the idea – You must verify </w:t>
      </w:r>
      <w:proofErr w:type="gramStart"/>
      <w:r w:rsidRPr="00DC321E">
        <w:rPr>
          <w:b/>
          <w:u w:val="single"/>
        </w:rPr>
        <w:t>all</w:t>
      </w:r>
      <w:r>
        <w:t xml:space="preserve"> of</w:t>
      </w:r>
      <w:proofErr w:type="gramEnd"/>
      <w:r>
        <w:t xml:space="preserve"> the coverage provisions of any so-called "Following Form" Excess Policy!</w:t>
      </w:r>
    </w:p>
    <w:p w14:paraId="11EF8AFC" w14:textId="77777777" w:rsidR="00DA41FD" w:rsidRDefault="00DA41FD" w:rsidP="00DA41FD">
      <w:pPr>
        <w:autoSpaceDE w:val="0"/>
        <w:autoSpaceDN w:val="0"/>
        <w:adjustRightInd w:val="0"/>
      </w:pPr>
    </w:p>
    <w:p w14:paraId="2DB394D4" w14:textId="77777777" w:rsidR="00DA41FD" w:rsidRPr="00DD662A" w:rsidRDefault="00DA41FD" w:rsidP="00DA41FD">
      <w:pPr>
        <w:autoSpaceDE w:val="0"/>
        <w:autoSpaceDN w:val="0"/>
        <w:adjustRightInd w:val="0"/>
        <w:rPr>
          <w:b/>
        </w:rPr>
      </w:pPr>
      <w:r w:rsidRPr="00DD662A">
        <w:rPr>
          <w:b/>
        </w:rPr>
        <w:t>Sample Contract language:</w:t>
      </w:r>
    </w:p>
    <w:p w14:paraId="5D615418" w14:textId="77777777" w:rsidR="00DA41FD" w:rsidRDefault="00DA41FD" w:rsidP="00DA41FD">
      <w:pPr>
        <w:autoSpaceDE w:val="0"/>
        <w:autoSpaceDN w:val="0"/>
        <w:adjustRightInd w:val="0"/>
      </w:pPr>
    </w:p>
    <w:p w14:paraId="79E3F6B4" w14:textId="5CB0D20C" w:rsidR="00DA41FD" w:rsidRPr="006D3E87" w:rsidRDefault="00DA41FD" w:rsidP="00DA41FD">
      <w:pPr>
        <w:autoSpaceDE w:val="0"/>
        <w:autoSpaceDN w:val="0"/>
        <w:adjustRightInd w:val="0"/>
      </w:pPr>
      <w:r>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w:t>
      </w:r>
      <w:r w:rsidR="00CE0B58">
        <w:t>-</w:t>
      </w:r>
      <w:r>
        <w:t xml:space="preserve">contributory insurance requirements </w:t>
      </w:r>
      <w:r>
        <w:lastRenderedPageBreak/>
        <w:t>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0D509D5A" w14:textId="08319A7A" w:rsidR="00C71E6F" w:rsidRPr="005C5B48" w:rsidRDefault="00C71E6F" w:rsidP="0005366B">
      <w:pPr>
        <w:pStyle w:val="Heading2"/>
        <w:spacing w:after="0"/>
        <w:contextualSpacing/>
        <w:jc w:val="left"/>
        <w:rPr>
          <w:sz w:val="24"/>
          <w:szCs w:val="24"/>
        </w:rPr>
      </w:pPr>
      <w:bookmarkStart w:id="93" w:name="_Toc125990338"/>
      <w:r w:rsidRPr="005C5B48">
        <w:rPr>
          <w:rStyle w:val="Heading2Char1"/>
          <w:sz w:val="24"/>
          <w:szCs w:val="24"/>
        </w:rPr>
        <w:t xml:space="preserve">Specify </w:t>
      </w:r>
      <w:r w:rsidR="002D3C07" w:rsidRPr="005C5B48">
        <w:rPr>
          <w:rStyle w:val="Heading2Char1"/>
          <w:sz w:val="24"/>
          <w:szCs w:val="24"/>
        </w:rPr>
        <w:t>how L</w:t>
      </w:r>
      <w:r w:rsidR="001961FB" w:rsidRPr="005C5B48">
        <w:rPr>
          <w:rStyle w:val="Heading2Char1"/>
          <w:sz w:val="24"/>
          <w:szCs w:val="24"/>
        </w:rPr>
        <w:t>ong</w:t>
      </w:r>
      <w:r w:rsidRPr="005C5B48">
        <w:rPr>
          <w:rStyle w:val="Heading2Char1"/>
          <w:sz w:val="24"/>
          <w:szCs w:val="24"/>
        </w:rPr>
        <w:t xml:space="preserve"> the Insurance Must Remain</w:t>
      </w:r>
      <w:r w:rsidRPr="005C5B48">
        <w:rPr>
          <w:sz w:val="24"/>
          <w:szCs w:val="24"/>
        </w:rPr>
        <w:t xml:space="preserve"> in Effect for the Project or Lease</w:t>
      </w:r>
      <w:bookmarkEnd w:id="93"/>
    </w:p>
    <w:p w14:paraId="68B14AC7" w14:textId="229FFD59" w:rsidR="00C71E6F" w:rsidRDefault="00C71E6F" w:rsidP="0005366B">
      <w:pPr>
        <w:pStyle w:val="BodyText"/>
        <w:spacing w:after="0"/>
        <w:contextualSpacing/>
        <w:rPr>
          <w:szCs w:val="24"/>
        </w:rPr>
      </w:pPr>
      <w:r>
        <w:t xml:space="preserve">You should state in the contract that the required insurance must be in effect prior to awarding the contract and that it or a successor policy must be in effect for the duration of the project or lease. </w:t>
      </w:r>
      <w:r>
        <w:rPr>
          <w:szCs w:val="24"/>
        </w:rPr>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w:t>
      </w:r>
      <w:r w:rsidR="00422278">
        <w:rPr>
          <w:szCs w:val="24"/>
        </w:rPr>
        <w:t xml:space="preserve"> replace any expired coverage.</w:t>
      </w:r>
    </w:p>
    <w:p w14:paraId="748EA043" w14:textId="4CFB665B" w:rsidR="003A694A" w:rsidRPr="005C5B48" w:rsidRDefault="00B15205" w:rsidP="0005366B">
      <w:pPr>
        <w:pStyle w:val="Heading2"/>
        <w:spacing w:after="0"/>
        <w:contextualSpacing/>
        <w:jc w:val="left"/>
        <w:rPr>
          <w:sz w:val="24"/>
          <w:szCs w:val="24"/>
        </w:rPr>
      </w:pPr>
      <w:bookmarkStart w:id="94" w:name="_Toc474481689"/>
      <w:bookmarkStart w:id="95" w:name="_Toc125990339"/>
      <w:r w:rsidRPr="005C5B48">
        <w:rPr>
          <w:rStyle w:val="Heading2Char1"/>
          <w:sz w:val="24"/>
          <w:szCs w:val="24"/>
        </w:rPr>
        <w:t>For C</w:t>
      </w:r>
      <w:r w:rsidR="00C71E6F" w:rsidRPr="005C5B48">
        <w:rPr>
          <w:rStyle w:val="Heading2Char1"/>
          <w:sz w:val="24"/>
          <w:szCs w:val="24"/>
        </w:rPr>
        <w:t xml:space="preserve">onstruction </w:t>
      </w:r>
      <w:r w:rsidRPr="005C5B48">
        <w:rPr>
          <w:rStyle w:val="Heading2Char1"/>
          <w:sz w:val="24"/>
          <w:szCs w:val="24"/>
        </w:rPr>
        <w:t>P</w:t>
      </w:r>
      <w:r w:rsidR="00C71E6F" w:rsidRPr="005C5B48">
        <w:rPr>
          <w:rStyle w:val="Heading2Char1"/>
          <w:sz w:val="24"/>
          <w:szCs w:val="24"/>
        </w:rPr>
        <w:t>rojects</w:t>
      </w:r>
      <w:bookmarkEnd w:id="94"/>
      <w:r w:rsidR="00C71E6F" w:rsidRPr="005C5B48">
        <w:rPr>
          <w:sz w:val="24"/>
          <w:szCs w:val="24"/>
        </w:rPr>
        <w:t xml:space="preserve"> </w:t>
      </w:r>
      <w:r w:rsidRPr="005C5B48">
        <w:rPr>
          <w:sz w:val="24"/>
          <w:szCs w:val="24"/>
        </w:rPr>
        <w:t>or Claims-Made P</w:t>
      </w:r>
      <w:r w:rsidR="00C71E6F" w:rsidRPr="005C5B48">
        <w:rPr>
          <w:sz w:val="24"/>
          <w:szCs w:val="24"/>
        </w:rPr>
        <w:t>olicies</w:t>
      </w:r>
      <w:bookmarkEnd w:id="95"/>
      <w:r w:rsidR="00C71E6F" w:rsidRPr="005C5B48">
        <w:rPr>
          <w:sz w:val="24"/>
          <w:szCs w:val="24"/>
        </w:rPr>
        <w:t xml:space="preserve"> </w:t>
      </w:r>
    </w:p>
    <w:p w14:paraId="1EA720BB" w14:textId="77777777" w:rsidR="00C71E6F" w:rsidRDefault="003A694A" w:rsidP="0005366B">
      <w:pPr>
        <w:pStyle w:val="BodyText"/>
        <w:spacing w:after="0"/>
        <w:contextualSpacing/>
        <w:rPr>
          <w:bCs/>
          <w:szCs w:val="24"/>
        </w:rPr>
      </w:pPr>
      <w:r>
        <w:rPr>
          <w:szCs w:val="24"/>
        </w:rPr>
        <w:t>Y</w:t>
      </w:r>
      <w:r w:rsidR="00C71E6F">
        <w:rPr>
          <w:szCs w:val="24"/>
        </w:rPr>
        <w:t xml:space="preserve">ou will want coverage to </w:t>
      </w:r>
      <w:r w:rsidR="00C71E6F" w:rsidRPr="001961FB">
        <w:rPr>
          <w:b/>
          <w:szCs w:val="24"/>
        </w:rPr>
        <w:t xml:space="preserve">extend </w:t>
      </w:r>
      <w:proofErr w:type="gramStart"/>
      <w:r w:rsidR="00C71E6F" w:rsidRPr="001961FB">
        <w:rPr>
          <w:b/>
          <w:szCs w:val="24"/>
        </w:rPr>
        <w:t>a number of</w:t>
      </w:r>
      <w:proofErr w:type="gramEnd"/>
      <w:r w:rsidR="00C71E6F" w:rsidRPr="001961FB">
        <w:rPr>
          <w:b/>
          <w:szCs w:val="24"/>
        </w:rPr>
        <w:t xml:space="preserve"> years past the end of the project</w:t>
      </w:r>
      <w:r w:rsidR="00C71E6F">
        <w:rPr>
          <w:szCs w:val="24"/>
        </w:rPr>
        <w:t xml:space="preserve"> </w:t>
      </w:r>
      <w:r w:rsidR="00C71E6F" w:rsidRPr="001961FB">
        <w:rPr>
          <w:bCs/>
          <w:color w:val="000000" w:themeColor="text1"/>
          <w:szCs w:val="24"/>
        </w:rPr>
        <w:t>to cover completed operations liability claims, often in the form of Construction Defect liability</w:t>
      </w:r>
      <w:r w:rsidR="00C71E6F" w:rsidRPr="001961FB">
        <w:rPr>
          <w:color w:val="000000" w:themeColor="text1"/>
          <w:szCs w:val="24"/>
        </w:rPr>
        <w:t xml:space="preserve">.  </w:t>
      </w:r>
      <w:r w:rsidR="00C71E6F">
        <w:rPr>
          <w:szCs w:val="24"/>
        </w:rPr>
        <w:t xml:space="preserve">See the </w:t>
      </w:r>
      <w:r w:rsidR="00C71E6F" w:rsidRPr="0073060A">
        <w:rPr>
          <w:szCs w:val="24"/>
        </w:rPr>
        <w:t xml:space="preserve">discussion in </w:t>
      </w:r>
      <w:r w:rsidR="00C71E6F">
        <w:rPr>
          <w:szCs w:val="24"/>
        </w:rPr>
        <w:t>Chapter</w:t>
      </w:r>
      <w:r w:rsidR="00C71E6F" w:rsidRPr="0073060A">
        <w:rPr>
          <w:szCs w:val="24"/>
        </w:rPr>
        <w:t xml:space="preserve"> Three</w:t>
      </w:r>
      <w:r w:rsidR="00C71E6F">
        <w:rPr>
          <w:szCs w:val="24"/>
        </w:rPr>
        <w:t xml:space="preserve"> on Construction and Professional Services contracts for more detail.   </w:t>
      </w:r>
    </w:p>
    <w:p w14:paraId="0C9F591D" w14:textId="77777777" w:rsidR="00C71E6F" w:rsidRPr="003A694A" w:rsidRDefault="00C71E6F" w:rsidP="00422278">
      <w:pPr>
        <w:pStyle w:val="Heading2"/>
        <w:spacing w:after="0"/>
        <w:jc w:val="both"/>
        <w:rPr>
          <w:sz w:val="24"/>
          <w:szCs w:val="24"/>
        </w:rPr>
      </w:pPr>
      <w:bookmarkStart w:id="96" w:name="_Toc474481690"/>
      <w:bookmarkStart w:id="97" w:name="_Toc125990340"/>
      <w:r w:rsidRPr="003A694A">
        <w:rPr>
          <w:sz w:val="24"/>
          <w:szCs w:val="24"/>
        </w:rPr>
        <w:t>Professional Services Contracts</w:t>
      </w:r>
      <w:bookmarkEnd w:id="96"/>
      <w:bookmarkEnd w:id="97"/>
    </w:p>
    <w:p w14:paraId="582A6355" w14:textId="3F6A6E98" w:rsidR="00C71E6F" w:rsidRDefault="00C71E6F" w:rsidP="00F504F7">
      <w:pPr>
        <w:pStyle w:val="BodyText"/>
      </w:pPr>
      <w:r>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4E518F">
        <w:rPr>
          <w:bCs/>
          <w:color w:val="000000" w:themeColor="text1"/>
        </w:rPr>
        <w:t>technology consultants,</w:t>
      </w:r>
      <w:r w:rsidRPr="004E518F">
        <w:rPr>
          <w:b/>
          <w:bCs/>
          <w:color w:val="000000" w:themeColor="text1"/>
        </w:rPr>
        <w:t xml:space="preserve"> </w:t>
      </w:r>
      <w:r>
        <w:t xml:space="preserve">safety professionals, and risk management consultants.  They key is whether you are relying on a consultant’s professional judgment and if an error in judgment could lead to damages to your Entity or a third party. </w:t>
      </w:r>
      <w:r w:rsidR="00C316E1" w:rsidRPr="00DA1D2C">
        <w:t xml:space="preserve">California has enacted new language to amend Civil Code section 2782 regarding contracted professional’s liability in 2007 and again recently effective January 1, 2018. For a more in-depth analysis, please refer to </w:t>
      </w:r>
      <w:hyperlink w:anchor="_Appendix_C:_" w:history="1">
        <w:r w:rsidR="00C316E1" w:rsidRPr="00984030">
          <w:rPr>
            <w:rStyle w:val="Hyperlink"/>
          </w:rPr>
          <w:t>Appendix C</w:t>
        </w:r>
      </w:hyperlink>
      <w:r w:rsidR="00C316E1" w:rsidRPr="00DA1D2C">
        <w:t>.</w:t>
      </w:r>
    </w:p>
    <w:p w14:paraId="6D319DC0" w14:textId="046F41EF" w:rsidR="00C71E6F" w:rsidRDefault="00C71E6F" w:rsidP="00F504F7">
      <w:pPr>
        <w:pStyle w:val="BodyText"/>
      </w:pPr>
      <w:r>
        <w:t xml:space="preserve">A consultant is guilty of professional negligence when damages result from a failure to exercise the same standard of care that another consultant in the same practice and geographic area would use.  Examples of such claims include design errors of architects or engineers and malpractice of doctors or lawyers.  An expert in the subject field is almost always necessary to establish the duty of care and render an opinion on </w:t>
      </w:r>
      <w:proofErr w:type="gramStart"/>
      <w:r>
        <w:t>whether or not</w:t>
      </w:r>
      <w:proofErr w:type="gramEnd"/>
      <w:r>
        <w:t xml:space="preserve"> it was met when attempti</w:t>
      </w:r>
      <w:r w:rsidR="00F504F7">
        <w:t>ng to prove a claim for damages.</w:t>
      </w:r>
    </w:p>
    <w:p w14:paraId="237DC1D8" w14:textId="4C317DF2" w:rsidR="00C71E6F" w:rsidRDefault="00C71E6F" w:rsidP="00F504F7">
      <w:pPr>
        <w:pStyle w:val="BodyText"/>
      </w:pPr>
      <w:r>
        <w:t>Claims arising from professional services performed for your Entity will name the consultant, your Entity and any other connected party as defendants. Even though the consultant may be the party liable under the law, your Entity, in the event of even the slightest joint liability, could still be required to pay for all or part of a loss caused by the consultant.  In addition, your Entity may have its own claims against the consultant for improper design or other professional negligence that resul</w:t>
      </w:r>
      <w:r w:rsidR="00F504F7">
        <w:t>ts in damage to your property.</w:t>
      </w:r>
    </w:p>
    <w:p w14:paraId="2A822EF2" w14:textId="77777777" w:rsidR="00C71E6F" w:rsidRDefault="00C71E6F" w:rsidP="00F504F7">
      <w:pPr>
        <w:pStyle w:val="BodyText"/>
      </w:pPr>
      <w:r>
        <w:t xml:space="preserve">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w:t>
      </w:r>
      <w:proofErr w:type="gramStart"/>
      <w:r>
        <w:t>a number of</w:t>
      </w:r>
      <w:proofErr w:type="gramEnd"/>
      <w:r>
        <w:t xml:space="preserve"> issues when dealing with professional services contracts, including:</w:t>
      </w:r>
    </w:p>
    <w:p w14:paraId="5F4FCB96" w14:textId="77777777" w:rsidR="00C71E6F" w:rsidRDefault="00C71E6F" w:rsidP="003B0DA7">
      <w:pPr>
        <w:pStyle w:val="BodyText"/>
        <w:numPr>
          <w:ilvl w:val="1"/>
          <w:numId w:val="31"/>
        </w:numPr>
        <w:ind w:left="634"/>
      </w:pPr>
      <w:r>
        <w:t>Professional Liability (E&amp;O) Insurance</w:t>
      </w:r>
    </w:p>
    <w:p w14:paraId="134212E2" w14:textId="77777777" w:rsidR="00C71E6F" w:rsidRDefault="00C71E6F" w:rsidP="003B0DA7">
      <w:pPr>
        <w:pStyle w:val="BodyText"/>
        <w:numPr>
          <w:ilvl w:val="1"/>
          <w:numId w:val="31"/>
        </w:numPr>
        <w:ind w:left="634"/>
      </w:pPr>
      <w:r>
        <w:lastRenderedPageBreak/>
        <w:t>Additional Insured Status</w:t>
      </w:r>
    </w:p>
    <w:p w14:paraId="68DB3653" w14:textId="77777777" w:rsidR="00C71E6F" w:rsidRDefault="00C71E6F" w:rsidP="003B0DA7">
      <w:pPr>
        <w:pStyle w:val="BodyText"/>
        <w:numPr>
          <w:ilvl w:val="1"/>
          <w:numId w:val="31"/>
        </w:numPr>
        <w:ind w:left="634"/>
      </w:pPr>
      <w:r>
        <w:t>Claims-Made Coverage</w:t>
      </w:r>
    </w:p>
    <w:p w14:paraId="3CC00045" w14:textId="77777777" w:rsidR="00C71E6F" w:rsidRDefault="00C71E6F" w:rsidP="003B0DA7">
      <w:pPr>
        <w:pStyle w:val="BodyText"/>
        <w:numPr>
          <w:ilvl w:val="1"/>
          <w:numId w:val="31"/>
        </w:numPr>
        <w:ind w:left="634"/>
      </w:pPr>
      <w:r>
        <w:t xml:space="preserve">Auto Insurance </w:t>
      </w:r>
    </w:p>
    <w:p w14:paraId="2CD7230C" w14:textId="77777777" w:rsidR="00C71E6F" w:rsidRDefault="00C71E6F" w:rsidP="003B0DA7">
      <w:pPr>
        <w:pStyle w:val="BodyText"/>
        <w:numPr>
          <w:ilvl w:val="1"/>
          <w:numId w:val="31"/>
        </w:numPr>
        <w:ind w:left="634"/>
      </w:pPr>
      <w:r>
        <w:t>Workers’ Compensation</w:t>
      </w:r>
    </w:p>
    <w:p w14:paraId="54683DE1" w14:textId="77777777" w:rsidR="00C71E6F" w:rsidRDefault="00C71E6F" w:rsidP="003B0DA7">
      <w:pPr>
        <w:pStyle w:val="BodyText"/>
        <w:numPr>
          <w:ilvl w:val="1"/>
          <w:numId w:val="31"/>
        </w:numPr>
        <w:ind w:left="634"/>
      </w:pPr>
      <w:r>
        <w:t>Independent Consultant Status</w:t>
      </w:r>
    </w:p>
    <w:p w14:paraId="3E1AB542" w14:textId="77777777" w:rsidR="00C71E6F" w:rsidRDefault="00C71E6F" w:rsidP="0005366B">
      <w:pPr>
        <w:pStyle w:val="BodyText"/>
        <w:numPr>
          <w:ilvl w:val="1"/>
          <w:numId w:val="31"/>
        </w:numPr>
        <w:spacing w:after="0"/>
        <w:ind w:left="634"/>
      </w:pPr>
      <w:r>
        <w:t>Indemnity Limitations</w:t>
      </w:r>
    </w:p>
    <w:p w14:paraId="21A87A9F" w14:textId="7C0E1CC7" w:rsidR="003A694A" w:rsidRDefault="00C71E6F" w:rsidP="0005366B">
      <w:pPr>
        <w:pStyle w:val="Heading2"/>
        <w:spacing w:after="0"/>
        <w:jc w:val="left"/>
      </w:pPr>
      <w:bookmarkStart w:id="98" w:name="_Toc474481691"/>
      <w:bookmarkStart w:id="99" w:name="_Toc125990341"/>
      <w:r w:rsidRPr="003A694A">
        <w:rPr>
          <w:rStyle w:val="Heading2Char1"/>
          <w:sz w:val="24"/>
          <w:szCs w:val="24"/>
        </w:rPr>
        <w:t>Professional Liability Insurance</w:t>
      </w:r>
      <w:bookmarkEnd w:id="98"/>
      <w:bookmarkEnd w:id="99"/>
      <w:r w:rsidRPr="00AD38F0">
        <w:t xml:space="preserve"> </w:t>
      </w:r>
    </w:p>
    <w:p w14:paraId="7FC32D25" w14:textId="77777777" w:rsidR="004431B6" w:rsidRDefault="004431B6" w:rsidP="0005366B">
      <w:pPr>
        <w:pStyle w:val="BodyText"/>
        <w:spacing w:after="0"/>
      </w:pPr>
      <w:r>
        <w:t>P</w:t>
      </w:r>
      <w:r w:rsidRPr="00AD38F0">
        <w:t xml:space="preserve">rofessional liability insurance provides protection against covered claims for damages by reason of any act, error or omission committed or alleged to have been committed by the insured.  It is also referred to as </w:t>
      </w:r>
      <w:r>
        <w:t>“</w:t>
      </w:r>
      <w:r w:rsidRPr="00AD38F0">
        <w:t>Errors and Omissions</w:t>
      </w:r>
      <w:r>
        <w:t>”</w:t>
      </w:r>
      <w:r w:rsidRPr="00AD38F0">
        <w:t xml:space="preserve"> or </w:t>
      </w:r>
      <w:r>
        <w:t>“</w:t>
      </w:r>
      <w:r w:rsidRPr="00AD38F0">
        <w:t>E&amp;O</w:t>
      </w:r>
      <w:r>
        <w:t>”</w:t>
      </w:r>
      <w:r w:rsidRPr="00AD38F0">
        <w:t xml:space="preserve"> insurance.  Coverage provided by professional liability insurance policies differs from coverage provided by general liability insurance. General liability policies exclude professional</w:t>
      </w:r>
      <w:r>
        <w:t xml:space="preserve"> liability</w:t>
      </w:r>
      <w:r w:rsidRPr="00AD38F0">
        <w:t xml:space="preserve"> exposures such as design errors. General liability policies are also limited to claims for bodily injury, property damage, advertising injury, and personal injury. Professional liability policies cover a broader range of</w:t>
      </w:r>
      <w:r>
        <w:t xml:space="preserve"> financial and</w:t>
      </w:r>
      <w:r w:rsidRPr="00AD38F0">
        <w:t xml:space="preserve"> economic loss</w:t>
      </w:r>
      <w:r w:rsidRPr="005C080B">
        <w:t xml:space="preserve"> from an error or omission</w:t>
      </w:r>
      <w:r w:rsidRPr="00AD38F0">
        <w:t xml:space="preserve"> </w:t>
      </w:r>
      <w:r>
        <w:t>even if no bodily injury or p</w:t>
      </w:r>
      <w:r w:rsidRPr="005C080B">
        <w:t>ro</w:t>
      </w:r>
      <w:r>
        <w:t>perty damage happened. This type of coverage is for consultants, attorneys, architects, engineers, and others who give advice, specifications, plans, or other professional services.</w:t>
      </w:r>
    </w:p>
    <w:p w14:paraId="7DA7DFFF" w14:textId="0173CC21" w:rsidR="004431B6" w:rsidRDefault="003A5DCC" w:rsidP="00F504F7">
      <w:pPr>
        <w:pStyle w:val="BodyText"/>
      </w:pPr>
      <w:hyperlink w:anchor="_Exhibit_2:_" w:history="1">
        <w:r w:rsidR="004431B6" w:rsidRPr="00ED2D03">
          <w:rPr>
            <w:rStyle w:val="Hyperlink"/>
            <w:rFonts w:eastAsiaTheme="minorEastAsia"/>
          </w:rPr>
          <w:t>Exhibit 2</w:t>
        </w:r>
      </w:hyperlink>
      <w:r w:rsidR="004431B6">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C4927B5" w14:textId="77777777" w:rsidR="004431B6" w:rsidRDefault="004431B6" w:rsidP="00F504F7">
      <w:pPr>
        <w:pStyle w:val="BodyText"/>
        <w:rPr>
          <w:color w:val="FFFFFF"/>
        </w:rPr>
      </w:pPr>
      <w:r>
        <w:t xml:space="preserve">You must also exercise judgment </w:t>
      </w:r>
      <w:proofErr w:type="gramStart"/>
      <w:r>
        <w:t>on the subject of minimum</w:t>
      </w:r>
      <w:proofErr w:type="gramEnd"/>
      <w:r>
        <w:t xml:space="preserve"> acceptable insurer requirements. For some professions, limited insurance markets exist for professional liability coverage. There may be no insurers meeting your Entity’s standard insurer requirements that are willing to write the </w:t>
      </w:r>
      <w:proofErr w:type="gramStart"/>
      <w:r>
        <w:t>particular kind</w:t>
      </w:r>
      <w:proofErr w:type="gramEnd"/>
      <w:r>
        <w:t xml:space="preserve"> of coverage required. In such cases, you must sometimes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For assistance in evaluating professional liability insurers, contact your risk management advisor. </w:t>
      </w:r>
    </w:p>
    <w:p w14:paraId="0D851E27" w14:textId="77777777" w:rsidR="004431B6" w:rsidRPr="00900967" w:rsidRDefault="004431B6" w:rsidP="0005366B">
      <w:pPr>
        <w:pStyle w:val="Heading2"/>
        <w:spacing w:after="0"/>
        <w:jc w:val="left"/>
      </w:pPr>
      <w:bookmarkStart w:id="100" w:name="_Toc125990342"/>
      <w:r w:rsidRPr="00900967">
        <w:rPr>
          <w:rStyle w:val="Heading2Char1"/>
          <w:sz w:val="24"/>
          <w:szCs w:val="24"/>
        </w:rPr>
        <w:t>Additional Insured Status</w:t>
      </w:r>
      <w:bookmarkEnd w:id="100"/>
      <w:r w:rsidRPr="00900967">
        <w:t xml:space="preserve">  </w:t>
      </w:r>
    </w:p>
    <w:p w14:paraId="46E27803" w14:textId="77777777" w:rsidR="004431B6" w:rsidRDefault="004431B6" w:rsidP="0005366B">
      <w:pPr>
        <w:pStyle w:val="BodyText"/>
        <w:spacing w:after="0"/>
      </w:pPr>
      <w:r>
        <w:t xml:space="preserve">Because of the highly personal nature of professional liability insurance (the insurer covers the professional’s competence); insurers generally will not add additional insureds to the policy unless they are employees or subsidiaries of the insured. The specifications in this manual do not request additional insured status for professional liability.  </w:t>
      </w:r>
    </w:p>
    <w:p w14:paraId="7922ED9E" w14:textId="77777777" w:rsidR="004431B6" w:rsidRPr="00900967" w:rsidRDefault="004431B6" w:rsidP="0005366B">
      <w:pPr>
        <w:pStyle w:val="Heading2"/>
        <w:spacing w:after="0"/>
        <w:jc w:val="left"/>
      </w:pPr>
      <w:bookmarkStart w:id="101" w:name="_Toc125990343"/>
      <w:r w:rsidRPr="00900967">
        <w:rPr>
          <w:rStyle w:val="Heading2Char1"/>
          <w:sz w:val="24"/>
          <w:szCs w:val="24"/>
        </w:rPr>
        <w:t>Claims-Made Coverage</w:t>
      </w:r>
      <w:bookmarkEnd w:id="101"/>
    </w:p>
    <w:p w14:paraId="4C02C121" w14:textId="77777777" w:rsidR="004431B6" w:rsidRDefault="004431B6" w:rsidP="0005366B">
      <w:pPr>
        <w:pStyle w:val="BodyText"/>
        <w:spacing w:after="0"/>
      </w:pPr>
      <w:r>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w:t>
      </w:r>
      <w:r>
        <w:lastRenderedPageBreak/>
        <w:t xml:space="preserve">design work.  For large projects you may want to require an even longer </w:t>
      </w:r>
      <w:proofErr w:type="gramStart"/>
      <w:r>
        <w:t>time period</w:t>
      </w:r>
      <w:proofErr w:type="gramEnd"/>
      <w:r>
        <w:t xml:space="preserve"> and/or require a policy with a built in “tail” for reporting claims in the future.     </w:t>
      </w:r>
    </w:p>
    <w:p w14:paraId="20B7FD36" w14:textId="67B6C8BB" w:rsidR="004431B6" w:rsidRDefault="004431B6" w:rsidP="00F504F7">
      <w:pPr>
        <w:pStyle w:val="BodyText"/>
      </w:pPr>
      <w:r>
        <w:t xml:space="preserve">Because professional liability insurance is almost always written on a claims-made basis, Entities that hire architects or engineers should have concern about coverage for latent defects or design errors that may result in future claims after the current coverage has expired. One solution to this problem is to require the design professional to agree to maintain coverage for a specified period after the project has been completed (extended reporting period, or tail, coverage). However, this requirement may be very difficult to enforce. If the project is large enough, the architect’s or engineer’s insurer may provide a </w:t>
      </w:r>
      <w:r w:rsidR="00900967">
        <w:t>policy specific to the project or “project policy”</w:t>
      </w:r>
      <w:r>
        <w:t xml:space="preserve">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3F80293D" w14:textId="77777777" w:rsidR="007156CD" w:rsidRDefault="007156CD" w:rsidP="007156CD">
      <w:pPr>
        <w:pStyle w:val="BodyText"/>
      </w:pPr>
      <w:r>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32BAF1C3" w14:textId="1E3B304A" w:rsidR="007156CD" w:rsidRDefault="007156CD" w:rsidP="007156CD">
      <w:pPr>
        <w:pStyle w:val="BodyText"/>
      </w:pPr>
      <w:r>
        <w:t xml:space="preserve">For Claims-Made policies the trigger of coverage is the date the claim is made against the insured. The loss also must have occurred after any applicable Retroactive Date and reported to the insurer within the policy period or any applicable extended reporting period. </w:t>
      </w:r>
      <w:r w:rsidR="00454108">
        <w:t>Typically,</w:t>
      </w:r>
      <w:r>
        <w:t xml:space="preserve"> the insured has 30-60 days after policy expiration to report the claim, and extended reporting periods of a year are more are generally offered for an additional premium. </w:t>
      </w:r>
    </w:p>
    <w:p w14:paraId="6A3F9C4D" w14:textId="74CBA23C" w:rsidR="007156CD" w:rsidRDefault="007156CD" w:rsidP="007156CD">
      <w:pPr>
        <w:pStyle w:val="BodyText"/>
      </w:pPr>
      <w:r>
        <w:t>The illustration below provides an overview of how Occurrence and Claims-Made policies may be triggered by the same loss that occurs in one policy period but is reported in another.</w:t>
      </w:r>
    </w:p>
    <w:p w14:paraId="1E8313C1" w14:textId="2F91508B" w:rsidR="004C0B70" w:rsidRDefault="00FD66C1" w:rsidP="00FD66C1">
      <w:pPr>
        <w:pStyle w:val="BodyText"/>
        <w:jc w:val="center"/>
      </w:pPr>
      <w:r>
        <w:rPr>
          <w:color w:val="FF0000"/>
        </w:rPr>
        <w:object w:dxaOrig="9605" w:dyaOrig="5393" w14:anchorId="273598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5pt;height:275.25pt" o:ole="">
            <v:imagedata r:id="rId28" o:title=""/>
          </v:shape>
          <o:OLEObject Type="Embed" ProgID="PowerPoint.Show.12" ShapeID="_x0000_i1025" DrawAspect="Content" ObjectID="_1736936188" r:id="rId29"/>
        </w:object>
      </w:r>
    </w:p>
    <w:p w14:paraId="3D424414" w14:textId="24CE6EF3" w:rsidR="007156CD" w:rsidRPr="007156CD" w:rsidRDefault="007156CD" w:rsidP="007156CD">
      <w:pPr>
        <w:pStyle w:val="BodyText"/>
      </w:pPr>
      <w:r w:rsidRPr="007156CD">
        <w:lastRenderedPageBreak/>
        <w:t>Because professional liability insurance is almost always written on a claims-made basis, Entities</w:t>
      </w:r>
      <w:r w:rsidRPr="007156CD">
        <w:br/>
        <w:t>that hire architects or engineers should have concern about coverage for latent defects or design</w:t>
      </w:r>
      <w:r w:rsidRPr="007156CD">
        <w:br/>
        <w:t>errors that may result in future claims after the current coverage has expired.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However, this requirement may be very difficult to enforce.</w:t>
      </w:r>
    </w:p>
    <w:p w14:paraId="323A9952" w14:textId="77777777" w:rsidR="007156CD" w:rsidRPr="007156CD" w:rsidRDefault="007156CD" w:rsidP="007156CD">
      <w:pPr>
        <w:pStyle w:val="BodyText"/>
      </w:pPr>
      <w:r w:rsidRPr="007156CD">
        <w:t>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0D18A167" w14:textId="77777777" w:rsidR="007156CD" w:rsidRPr="007156CD" w:rsidRDefault="007156CD" w:rsidP="007156CD">
      <w:pPr>
        <w:pStyle w:val="BodyText"/>
      </w:pPr>
      <w:r w:rsidRPr="007156CD">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65E0054A" w14:textId="77777777" w:rsidR="007156CD" w:rsidRDefault="007156CD" w:rsidP="007156CD">
      <w:pPr>
        <w:pStyle w:val="BodyText"/>
      </w:pPr>
    </w:p>
    <w:p w14:paraId="4D79BB83" w14:textId="77777777" w:rsidR="004431B6" w:rsidRPr="00900967" w:rsidRDefault="004431B6" w:rsidP="00422278">
      <w:pPr>
        <w:pStyle w:val="BodyText"/>
        <w:spacing w:before="120" w:after="0"/>
        <w:rPr>
          <w:b/>
          <w:szCs w:val="24"/>
        </w:rPr>
      </w:pPr>
      <w:r w:rsidRPr="00900967">
        <w:rPr>
          <w:b/>
          <w:szCs w:val="24"/>
        </w:rPr>
        <w:t xml:space="preserve">ISO Professional Liability Policy </w:t>
      </w:r>
    </w:p>
    <w:p w14:paraId="521B6196" w14:textId="7CF00988" w:rsidR="004431B6" w:rsidRDefault="004431B6" w:rsidP="00F504F7">
      <w:pPr>
        <w:pStyle w:val="BodyText"/>
      </w:pPr>
      <w:r>
        <w:t xml:space="preserve">Professional Liability policies have </w:t>
      </w:r>
      <w:r w:rsidR="00416BD5">
        <w:t>not</w:t>
      </w:r>
      <w:r>
        <w:t xml:space="preserve"> been standardized since ISO had never published one that became the standard for the industry such as the ISO Commercial General Liability (CGL) and Business Auto (BAP) forms. ISO has finally published a Professional Liability policy in 2017. Since the carriers writing this type of insurance have already developed and used their own proprietary </w:t>
      </w:r>
      <w:r w:rsidR="0014424E">
        <w:t>manuscript</w:t>
      </w:r>
      <w:r>
        <w:t xml:space="preserve"> forms for years, we have not noticed any rush to adopt the ISO form. If in the </w:t>
      </w:r>
      <w:r w:rsidR="00CE0B58">
        <w:t>future,</w:t>
      </w:r>
      <w:r>
        <w:t xml:space="preserve"> it begins to come into common use we will do an analysis of the ISO form.</w:t>
      </w:r>
    </w:p>
    <w:p w14:paraId="69569E1A" w14:textId="77777777" w:rsidR="003A694A" w:rsidRDefault="00C71E6F" w:rsidP="0005366B">
      <w:pPr>
        <w:pStyle w:val="Heading2"/>
        <w:spacing w:after="0"/>
        <w:jc w:val="left"/>
      </w:pPr>
      <w:bookmarkStart w:id="102" w:name="_Toc474481694"/>
      <w:bookmarkStart w:id="103" w:name="_Toc125990344"/>
      <w:r w:rsidRPr="003A694A">
        <w:rPr>
          <w:rStyle w:val="Heading2Char1"/>
          <w:sz w:val="24"/>
          <w:szCs w:val="24"/>
        </w:rPr>
        <w:t>Auto Insurance</w:t>
      </w:r>
      <w:bookmarkEnd w:id="102"/>
      <w:bookmarkEnd w:id="103"/>
      <w:r>
        <w:t xml:space="preserve"> </w:t>
      </w:r>
    </w:p>
    <w:p w14:paraId="3AFC3937" w14:textId="789EF039" w:rsidR="00C71E6F" w:rsidRDefault="00C71E6F" w:rsidP="0005366B">
      <w:pPr>
        <w:pStyle w:val="BodyText"/>
        <w:spacing w:after="0"/>
      </w:pPr>
      <w:r>
        <w:t xml:space="preserve">If the consultant will use an automobile in any phase of the work performed for your Entity you should also require evidence of automobile liability insurance. In some cases, the consulting firm will </w:t>
      </w:r>
      <w:r w:rsidR="00D35E1B">
        <w:t xml:space="preserve">not </w:t>
      </w:r>
      <w:r>
        <w:t>own automobiles and therefore may not purchase</w:t>
      </w:r>
      <w:r w:rsidR="00A900D2">
        <w:t xml:space="preserve"> full </w:t>
      </w:r>
      <w:r>
        <w:t xml:space="preserve">automobile liability </w:t>
      </w:r>
      <w:r w:rsidR="00A900D2">
        <w:t xml:space="preserve">coverage. Regardless of </w:t>
      </w:r>
      <w:proofErr w:type="gramStart"/>
      <w:r w:rsidR="00A900D2">
        <w:t>whether or not</w:t>
      </w:r>
      <w:proofErr w:type="gramEnd"/>
      <w:r w:rsidR="00A900D2">
        <w:t xml:space="preserve"> a firm owns any autos of their </w:t>
      </w:r>
      <w:r w:rsidR="003A07B7">
        <w:t>own,</w:t>
      </w:r>
      <w:r>
        <w:t xml:space="preserve"> </w:t>
      </w:r>
      <w:r w:rsidR="00A900D2">
        <w:t>they should carry</w:t>
      </w:r>
      <w:r w:rsidR="00C162D1">
        <w:t xml:space="preserve"> </w:t>
      </w:r>
      <w:r>
        <w:t>coverage for their non-owned and hired automobile exposure.</w:t>
      </w:r>
      <w:r w:rsidR="00A900D2">
        <w:t xml:space="preserve"> Non-owned and hired automobile liability insurance covers </w:t>
      </w:r>
      <w:r w:rsidR="00A900D2" w:rsidRPr="00A900D2">
        <w:t>vehicles owned by</w:t>
      </w:r>
      <w:r w:rsidR="00C162D1">
        <w:t xml:space="preserve"> </w:t>
      </w:r>
      <w:r w:rsidR="00CE0B58">
        <w:t>consultants’</w:t>
      </w:r>
      <w:r w:rsidR="00A900D2" w:rsidRPr="00A900D2">
        <w:t xml:space="preserve"> employees and </w:t>
      </w:r>
      <w:r>
        <w:t xml:space="preserve">protects </w:t>
      </w:r>
      <w:r w:rsidR="00C162D1">
        <w:t>your</w:t>
      </w:r>
      <w:r w:rsidR="00A900D2">
        <w:t xml:space="preserve"> entity from</w:t>
      </w:r>
      <w:r w:rsidR="00C162D1">
        <w:t xml:space="preserve"> </w:t>
      </w:r>
      <w:r>
        <w:t xml:space="preserve">claims arising </w:t>
      </w:r>
      <w:r w:rsidR="003376B8">
        <w:t xml:space="preserve">out of the </w:t>
      </w:r>
      <w:r>
        <w:t xml:space="preserve">use of personal or rented vehicles </w:t>
      </w:r>
      <w:r w:rsidR="00A900D2">
        <w:t xml:space="preserve">used </w:t>
      </w:r>
      <w:proofErr w:type="gramStart"/>
      <w:r w:rsidR="00A900D2">
        <w:t>in the course of</w:t>
      </w:r>
      <w:proofErr w:type="gramEnd"/>
      <w:r w:rsidR="00A900D2">
        <w:t xml:space="preserve"> business</w:t>
      </w:r>
      <w:r>
        <w:t xml:space="preserve">.  </w:t>
      </w:r>
      <w:r w:rsidR="003376B8">
        <w:t>To verify coverage, r</w:t>
      </w:r>
      <w:r w:rsidR="00A900D2">
        <w:t>eques</w:t>
      </w:r>
      <w:r w:rsidR="006E11F4">
        <w:t xml:space="preserve">t a certificate of insurance listing the carrier, coverage terms and covered auto symbols – hired is symbol </w:t>
      </w:r>
      <w:r w:rsidR="003376B8">
        <w:t>8</w:t>
      </w:r>
      <w:r w:rsidR="006E11F4">
        <w:t xml:space="preserve"> and non-owned is </w:t>
      </w:r>
      <w:r w:rsidR="00D47A0F">
        <w:t>s</w:t>
      </w:r>
      <w:r w:rsidR="006E11F4">
        <w:t xml:space="preserve">ymbol 9. </w:t>
      </w:r>
      <w:r>
        <w:t>If you are dealing with a sole proprietor, proof of personal auto coverage should be required, though you may have to accept less than a $1 million limit.</w:t>
      </w:r>
    </w:p>
    <w:p w14:paraId="38131250" w14:textId="77777777" w:rsidR="00743557" w:rsidRPr="00900967" w:rsidRDefault="00743557" w:rsidP="0005366B">
      <w:pPr>
        <w:pStyle w:val="Heading2"/>
        <w:spacing w:after="0"/>
        <w:jc w:val="left"/>
      </w:pPr>
      <w:bookmarkStart w:id="104" w:name="_Toc125990345"/>
      <w:r w:rsidRPr="00900967">
        <w:rPr>
          <w:rStyle w:val="Heading2Char1"/>
          <w:sz w:val="24"/>
          <w:szCs w:val="24"/>
        </w:rPr>
        <w:t>Additional Insured Status</w:t>
      </w:r>
      <w:bookmarkEnd w:id="104"/>
      <w:r w:rsidRPr="00900967">
        <w:t xml:space="preserve">  </w:t>
      </w:r>
    </w:p>
    <w:p w14:paraId="49125D1F" w14:textId="1C95D5E9" w:rsidR="003376B8" w:rsidRPr="00B43781" w:rsidRDefault="003376B8" w:rsidP="0005366B">
      <w:pPr>
        <w:pStyle w:val="BodyText"/>
        <w:spacing w:after="0"/>
        <w:rPr>
          <w:rStyle w:val="Heading2Char1"/>
          <w:rFonts w:ascii="Times New Roman" w:hAnsi="Times New Roman"/>
          <w:b w:val="0"/>
          <w:sz w:val="24"/>
        </w:rPr>
      </w:pPr>
      <w:bookmarkStart w:id="105" w:name="_Toc474481695"/>
      <w:r w:rsidRPr="008B4948">
        <w:t xml:space="preserve">The omnibus clause </w:t>
      </w:r>
      <w:r>
        <w:t xml:space="preserve">afforded in automobile liability policies </w:t>
      </w:r>
      <w:r w:rsidRPr="008B4948">
        <w:t>grants coverage to any person or organization held responsible for operation of the vehicle</w:t>
      </w:r>
      <w:r>
        <w:t xml:space="preserve"> and for the covered autos of a contractor’s policy. This means that there is no need to request and review additional in</w:t>
      </w:r>
      <w:r w:rsidR="00B43781">
        <w:t xml:space="preserve">sured status and endorsements. </w:t>
      </w:r>
    </w:p>
    <w:p w14:paraId="20F5BF1C" w14:textId="379E2586" w:rsidR="003A694A" w:rsidRDefault="00C71E6F" w:rsidP="0005366B">
      <w:pPr>
        <w:pStyle w:val="Heading2"/>
        <w:spacing w:after="0"/>
        <w:jc w:val="left"/>
      </w:pPr>
      <w:bookmarkStart w:id="106" w:name="_Toc125990346"/>
      <w:r w:rsidRPr="003A694A">
        <w:rPr>
          <w:rStyle w:val="Heading2Char1"/>
          <w:sz w:val="24"/>
          <w:szCs w:val="24"/>
        </w:rPr>
        <w:lastRenderedPageBreak/>
        <w:t>Workers’ Compensation</w:t>
      </w:r>
      <w:bookmarkEnd w:id="105"/>
      <w:bookmarkEnd w:id="106"/>
      <w:r>
        <w:t xml:space="preserve">  </w:t>
      </w:r>
    </w:p>
    <w:p w14:paraId="56E238ED" w14:textId="2CE045C0" w:rsidR="003376B8" w:rsidRDefault="003376B8" w:rsidP="0005366B">
      <w:pPr>
        <w:pStyle w:val="BodyText"/>
        <w:spacing w:after="0"/>
      </w:pPr>
      <w:r w:rsidRPr="00C85FF3">
        <w:t xml:space="preserve">Your Entity should require evidence of </w:t>
      </w:r>
      <w:r>
        <w:t>W</w:t>
      </w:r>
      <w:r w:rsidRPr="00C85FF3">
        <w:t xml:space="preserve">orkers’ </w:t>
      </w:r>
      <w:r>
        <w:t>C</w:t>
      </w:r>
      <w:r w:rsidRPr="00C85FF3">
        <w:t xml:space="preserve">ompensation insurance.  However, if the </w:t>
      </w:r>
      <w:r>
        <w:t xml:space="preserve">other party </w:t>
      </w:r>
      <w:r w:rsidRPr="00C85FF3">
        <w:t xml:space="preserve">has no employees, for example a sole practitioner or a partner in a </w:t>
      </w:r>
      <w:r>
        <w:t xml:space="preserve">consulting </w:t>
      </w:r>
      <w:r w:rsidRPr="00C85FF3">
        <w:t>firm with only contracted support staff, then Workers’ Compensation is not required</w:t>
      </w:r>
      <w:r>
        <w:t xml:space="preserve">. Many persons in that position will purchase Short and/or </w:t>
      </w:r>
      <w:r w:rsidR="00FF2BF8">
        <w:t>Long-Term</w:t>
      </w:r>
      <w:r>
        <w:t xml:space="preserve"> Disability to cover their own exposure. </w:t>
      </w:r>
    </w:p>
    <w:p w14:paraId="7AD63E3E" w14:textId="0C8EC7F0" w:rsidR="003376B8" w:rsidRDefault="003376B8" w:rsidP="003376B8">
      <w:pPr>
        <w:pStyle w:val="BodyText"/>
      </w:pPr>
      <w:r>
        <w:t xml:space="preserve">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w:t>
      </w:r>
      <w:r w:rsidRPr="0042030F">
        <w:t>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219AE905" w14:textId="6F1B9209" w:rsidR="00913812" w:rsidRDefault="00913812" w:rsidP="003376B8">
      <w:pPr>
        <w:pStyle w:val="BodyText"/>
      </w:pPr>
      <w:r w:rsidRPr="00913812">
        <w:t>If a contractor advises that it does not have any employees subject to workers compensation, we recommend that the entity require a declaration of this status in lieu of providing a certificate of WC coverage.  A search of the internet will provide examples and we found that the County of Santa Barbara had a good example and that the City of Los Angeles had a good process form to obtain the risk manager’s approval for a waiver.</w:t>
      </w:r>
    </w:p>
    <w:p w14:paraId="43F1C652" w14:textId="77777777" w:rsidR="003A694A" w:rsidRDefault="00C71E6F" w:rsidP="00422278">
      <w:pPr>
        <w:pStyle w:val="Heading2"/>
        <w:spacing w:after="0"/>
        <w:jc w:val="both"/>
      </w:pPr>
      <w:bookmarkStart w:id="107" w:name="_Toc474481696"/>
      <w:bookmarkStart w:id="108" w:name="_Toc125990347"/>
      <w:r w:rsidRPr="003A694A">
        <w:rPr>
          <w:rStyle w:val="Heading2Char1"/>
          <w:sz w:val="24"/>
          <w:szCs w:val="24"/>
        </w:rPr>
        <w:t>Independent Consultant Status</w:t>
      </w:r>
      <w:bookmarkEnd w:id="107"/>
      <w:bookmarkEnd w:id="108"/>
      <w:r>
        <w:t xml:space="preserve">  </w:t>
      </w:r>
    </w:p>
    <w:p w14:paraId="2D520498" w14:textId="77777777" w:rsidR="00C71E6F" w:rsidRDefault="00C71E6F" w:rsidP="00F504F7">
      <w:pPr>
        <w:pStyle w:val="BodyText"/>
        <w:rPr>
          <w:color w:val="FFFFFF"/>
        </w:rPr>
      </w:pPr>
      <w:r>
        <w:t xml:space="preserve">Even though the contract with the consultant may make clear that the consultant is hired as a contractor and not as an employee, the courts may find a way to provide workers’ compensation coverage or other benefits through Entity resources </w:t>
      </w:r>
      <w:proofErr w:type="gramStart"/>
      <w:r>
        <w:t>in the event that</w:t>
      </w:r>
      <w:proofErr w:type="gramEnd"/>
      <w:r>
        <w:t xml:space="preserve"> a consultant or employee is injured or claims that he or she should be entitled to health, pension, or overtime benefits due to the nature of the contractual relationship.     </w:t>
      </w:r>
    </w:p>
    <w:p w14:paraId="3E86F5AA" w14:textId="77777777" w:rsidR="00C71E6F" w:rsidRDefault="00C71E6F" w:rsidP="00F504F7">
      <w:pPr>
        <w:pStyle w:val="BodyText"/>
      </w:pPr>
      <w:r>
        <w:t xml:space="preserve">This is an area to involve legal counsel specializing in employment issues to review the work assignments and performance standards and draft appropriate protections in the contract.   The Internal Revenue Service may ultimately </w:t>
      </w:r>
      <w:proofErr w:type="gramStart"/>
      <w:r>
        <w:t>make a determination</w:t>
      </w:r>
      <w:proofErr w:type="gramEnd"/>
      <w:r>
        <w:t xml:space="preserve"> whether or not a consultant should be considered an employee.  You can review its criteria on its website at </w:t>
      </w:r>
      <w:hyperlink r:id="rId30" w:history="1">
        <w:r w:rsidRPr="00AD38F0">
          <w:rPr>
            <w:rStyle w:val="Hyperlink"/>
          </w:rPr>
          <w:t>http://www.irs.gov</w:t>
        </w:r>
      </w:hyperlink>
      <w:r w:rsidRPr="00AD38F0">
        <w:t>.</w:t>
      </w:r>
      <w:r>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w:t>
      </w:r>
      <w:proofErr w:type="gramStart"/>
      <w:r>
        <w:t>as a result of</w:t>
      </w:r>
      <w:proofErr w:type="gramEnd"/>
      <w:r>
        <w:t xml:space="preserve"> the consultant’s function. </w:t>
      </w:r>
    </w:p>
    <w:p w14:paraId="5A8B484F" w14:textId="77777777" w:rsidR="003A694A" w:rsidRDefault="00C71E6F" w:rsidP="00422278">
      <w:pPr>
        <w:pStyle w:val="Heading2"/>
        <w:spacing w:after="0"/>
        <w:jc w:val="both"/>
      </w:pPr>
      <w:bookmarkStart w:id="109" w:name="_Toc474481697"/>
      <w:bookmarkStart w:id="110" w:name="_Toc125990348"/>
      <w:r w:rsidRPr="003A694A">
        <w:rPr>
          <w:rStyle w:val="Heading2Char1"/>
          <w:sz w:val="24"/>
          <w:szCs w:val="24"/>
        </w:rPr>
        <w:t>Indemnity Limitations</w:t>
      </w:r>
      <w:bookmarkEnd w:id="109"/>
      <w:bookmarkEnd w:id="110"/>
      <w:r>
        <w:t xml:space="preserve">  </w:t>
      </w:r>
    </w:p>
    <w:p w14:paraId="2C61D877" w14:textId="3D69F8DC" w:rsidR="00C71E6F" w:rsidRDefault="00C71E6F" w:rsidP="00F504F7">
      <w:pPr>
        <w:pStyle w:val="BodyText"/>
      </w:pPr>
      <w:r>
        <w:t>S</w:t>
      </w:r>
      <w:r w:rsidRPr="00AD38F0">
        <w:t>pecial care is needed in drafting indemnification requirements for contract</w:t>
      </w:r>
      <w:r>
        <w:t>s</w:t>
      </w:r>
      <w:r w:rsidRPr="00AD38F0">
        <w:t xml:space="preserve"> with consultant</w:t>
      </w:r>
      <w:r>
        <w:t>s</w:t>
      </w:r>
      <w:r w:rsidRPr="00AD38F0">
        <w:t>.</w:t>
      </w:r>
      <w:r>
        <w:t xml:space="preserve"> </w:t>
      </w:r>
      <w:hyperlink w:anchor="_Appendix_C:_" w:history="1">
        <w:r w:rsidRPr="00984030">
          <w:rPr>
            <w:rStyle w:val="Hyperlink"/>
          </w:rPr>
          <w:t>Appendix C</w:t>
        </w:r>
      </w:hyperlink>
      <w:r>
        <w:t xml:space="preserve"> explains special restrictions on indemnity agreements with design professionals.  In addition, most professional liability insurers exclude liability assumed under contract by their insureds. However, most </w:t>
      </w:r>
      <w:r w:rsidRPr="00AD38F0">
        <w:t>general</w:t>
      </w:r>
      <w:r>
        <w:t xml:space="preserve">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40BA17EF" w14:textId="77777777" w:rsidR="00C71E6F" w:rsidRDefault="00C71E6F" w:rsidP="00F504F7">
      <w:pPr>
        <w:pStyle w:val="BodyText"/>
      </w:pPr>
      <w:r>
        <w:lastRenderedPageBreak/>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the hold harmless, such as a duty to defend or pay costs as incurred.  For this reason, many consultants attempt to negotiate away such provisions.  </w:t>
      </w:r>
    </w:p>
    <w:p w14:paraId="3E350956" w14:textId="77777777" w:rsidR="00C71E6F" w:rsidRDefault="00C71E6F" w:rsidP="00F504F7">
      <w:pPr>
        <w:pStyle w:val="BodyText"/>
      </w:pPr>
      <w:r>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13B3F619" w14:textId="500653D1" w:rsidR="00C71E6F" w:rsidRDefault="00C71E6F" w:rsidP="00F504F7">
      <w:pPr>
        <w:pStyle w:val="BodyText"/>
      </w:pPr>
      <w:r>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7605BE5A" w14:textId="086AFC88" w:rsidR="00260115" w:rsidRDefault="00260115" w:rsidP="00F504F7">
      <w:pPr>
        <w:pStyle w:val="BodyText"/>
      </w:pPr>
      <w:r>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hard to prove damages, typically in a liquidated damages provision.       </w:t>
      </w:r>
    </w:p>
    <w:p w14:paraId="79F4C5FD" w14:textId="1DCA4EA5" w:rsidR="00C71E6F" w:rsidRDefault="00C71E6F" w:rsidP="00F504F7">
      <w:pPr>
        <w:pStyle w:val="BodyText"/>
      </w:pPr>
      <w:r>
        <w:t>The area of professional liability insurance does not lend itself to the application of hard-and-fast rules. Flexibility and discretion are needed to protect your Entity. Although there are no absolute guarantees to assure that your Entity will not be forced to pay a loss due to errors or omissions of its consultants, the practices described above can help provide a reasonable measure of protection.</w:t>
      </w:r>
      <w:r w:rsidR="00966298" w:rsidRPr="00966298">
        <w:rPr>
          <w:rFonts w:ascii="Times New Roman Bold" w:hAnsi="Times New Roman Bold"/>
          <w:b/>
          <w:noProof/>
          <w:spacing w:val="-2"/>
          <w:sz w:val="20"/>
        </w:rPr>
        <w:t xml:space="preserve"> </w:t>
      </w:r>
    </w:p>
    <w:p w14:paraId="3BF67091" w14:textId="77777777" w:rsidR="00774B91" w:rsidRDefault="00774B91" w:rsidP="00774B91">
      <w:pPr>
        <w:pStyle w:val="Heading2"/>
        <w:spacing w:after="0"/>
        <w:jc w:val="both"/>
        <w:rPr>
          <w:b w:val="0"/>
          <w:bCs w:val="0"/>
          <w:sz w:val="24"/>
          <w:szCs w:val="24"/>
        </w:rPr>
      </w:pPr>
      <w:bookmarkStart w:id="111" w:name="_Toc125990349"/>
      <w:r>
        <w:rPr>
          <w:sz w:val="24"/>
          <w:szCs w:val="24"/>
        </w:rPr>
        <w:t>Property Insurance</w:t>
      </w:r>
      <w:bookmarkEnd w:id="111"/>
      <w:r>
        <w:rPr>
          <w:sz w:val="24"/>
          <w:szCs w:val="24"/>
        </w:rPr>
        <w:t xml:space="preserve"> </w:t>
      </w:r>
    </w:p>
    <w:p w14:paraId="78494A22" w14:textId="36225509" w:rsidR="00774B91" w:rsidRDefault="00774B91" w:rsidP="00774B91">
      <w:pPr>
        <w:spacing w:after="120"/>
      </w:pPr>
      <w:r>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w:t>
      </w:r>
      <w:proofErr w:type="gramStart"/>
      <w:r>
        <w:t>in the course of</w:t>
      </w:r>
      <w:proofErr w:type="gramEnd"/>
      <w:r>
        <w:t xml:space="preserve"> construction and leases involving tenant improvements and betterments.  Course of construction risks are addressed in the next chapter, while leases are addressed below and in </w:t>
      </w:r>
      <w:hyperlink w:anchor="_Minimum_Scope_and" w:history="1">
        <w:r w:rsidRPr="00111C8E">
          <w:rPr>
            <w:rStyle w:val="Hyperlink"/>
            <w:rFonts w:eastAsiaTheme="majorEastAsia"/>
          </w:rPr>
          <w:t>Exhibit 3</w:t>
        </w:r>
        <w:r w:rsidRPr="00111C8E">
          <w:rPr>
            <w:rStyle w:val="Hyperlink"/>
          </w:rPr>
          <w:t xml:space="preserve"> </w:t>
        </w:r>
      </w:hyperlink>
      <w:r>
        <w:t xml:space="preserve">at the end of this chapter.  </w:t>
      </w:r>
    </w:p>
    <w:p w14:paraId="2EADE3ED" w14:textId="77777777" w:rsidR="00774B91" w:rsidRDefault="00774B91" w:rsidP="00774B91">
      <w:pPr>
        <w:pStyle w:val="Heading2"/>
        <w:spacing w:after="0"/>
        <w:jc w:val="both"/>
        <w:rPr>
          <w:b w:val="0"/>
          <w:bCs w:val="0"/>
          <w:sz w:val="24"/>
          <w:szCs w:val="24"/>
        </w:rPr>
      </w:pPr>
      <w:bookmarkStart w:id="112" w:name="_Toc125990350"/>
      <w:r>
        <w:rPr>
          <w:sz w:val="24"/>
          <w:szCs w:val="24"/>
        </w:rPr>
        <w:t>Tenant’s Improvements and Betterments</w:t>
      </w:r>
      <w:bookmarkEnd w:id="112"/>
    </w:p>
    <w:p w14:paraId="600DD263" w14:textId="77777777" w:rsidR="00774B91" w:rsidRPr="00AD514B" w:rsidRDefault="00774B91" w:rsidP="00774B91">
      <w:pPr>
        <w:pStyle w:val="BodyText"/>
      </w:pPr>
      <w:r w:rsidRPr="00AD514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0D4D1143" w14:textId="77777777" w:rsidR="00774B91" w:rsidRPr="00FF2BF8" w:rsidRDefault="00774B91" w:rsidP="00FF2BF8">
      <w:pPr>
        <w:pStyle w:val="Heading2"/>
        <w:spacing w:after="0"/>
        <w:jc w:val="both"/>
        <w:rPr>
          <w:sz w:val="24"/>
          <w:szCs w:val="24"/>
        </w:rPr>
      </w:pPr>
      <w:bookmarkStart w:id="113" w:name="_Toc125990351"/>
      <w:r w:rsidRPr="00FF2BF8">
        <w:rPr>
          <w:sz w:val="24"/>
          <w:szCs w:val="24"/>
        </w:rPr>
        <w:t>Fire Legal Liability</w:t>
      </w:r>
      <w:bookmarkEnd w:id="113"/>
    </w:p>
    <w:p w14:paraId="609BDD07" w14:textId="77777777" w:rsidR="00774B91" w:rsidRPr="00AD514B" w:rsidRDefault="00774B91" w:rsidP="0005366B">
      <w:pPr>
        <w:pStyle w:val="BodyText"/>
        <w:spacing w:after="0"/>
      </w:pPr>
      <w:r w:rsidRPr="00AD514B">
        <w:t xml:space="preserve">Another </w:t>
      </w:r>
      <w:r>
        <w:t xml:space="preserve">insurance requirement for property leases is “Fire Legal Liability” for damage the tenant causes to the property. While that term is often used, it’s in quotes because technically it doesn’t exist anymore – it’s now called Damage to Premises Rented to You. And the coverage has the </w:t>
      </w:r>
      <w:r>
        <w:lastRenderedPageBreak/>
        <w:t xml:space="preserve">same limitation in that it only applies to the tenant’s liability for fire damage and the limit shown in the </w:t>
      </w:r>
      <w:r w:rsidRPr="00C321FD">
        <w:rPr>
          <w:i/>
        </w:rPr>
        <w:t>liability</w:t>
      </w:r>
      <w:r>
        <w:t xml:space="preserve"> declarations is usually $100,000. You can ask for more but better to ask for coverage under the tenant’s </w:t>
      </w:r>
      <w:r w:rsidRPr="00C321FD">
        <w:rPr>
          <w:i/>
        </w:rPr>
        <w:t>property</w:t>
      </w:r>
      <w:r>
        <w:t xml:space="preserve"> insurance with Legal Liability Coverage (ISO Form </w:t>
      </w:r>
      <w:r w:rsidRPr="00C321FD">
        <w:rPr>
          <w:color w:val="000000"/>
        </w:rPr>
        <w:t>CP 00 40</w:t>
      </w:r>
      <w:r>
        <w:rPr>
          <w:color w:val="000000"/>
        </w:rPr>
        <w:t xml:space="preserve">). This will provide coverage for the tenant’s legal liability for any </w:t>
      </w:r>
      <w:proofErr w:type="gramStart"/>
      <w:r>
        <w:rPr>
          <w:color w:val="000000"/>
        </w:rPr>
        <w:t>cause</w:t>
      </w:r>
      <w:proofErr w:type="gramEnd"/>
      <w:r>
        <w:rPr>
          <w:color w:val="000000"/>
        </w:rPr>
        <w:t xml:space="preserve"> that is covered by their property policy and with a limit to cover the value of the rented space.   </w:t>
      </w:r>
    </w:p>
    <w:p w14:paraId="567B3D64" w14:textId="75C2541E" w:rsidR="00774B91" w:rsidRPr="00AD514B" w:rsidRDefault="003A07B7" w:rsidP="00774B91">
      <w:pPr>
        <w:pStyle w:val="BodyText"/>
        <w:rPr>
          <w:snapToGrid w:val="0"/>
          <w:color w:val="000000"/>
        </w:rPr>
      </w:pPr>
      <w:r>
        <w:t>Typically,</w:t>
      </w:r>
      <w:r w:rsidR="00774B91">
        <w:t xml:space="preserve"> the Landlord will also require </w:t>
      </w:r>
      <w:r w:rsidR="00774B91" w:rsidRPr="00AD514B">
        <w:t xml:space="preserve">a Waiver of Subrogation </w:t>
      </w:r>
      <w:r w:rsidR="00774B91">
        <w:t xml:space="preserve">for any claims paid by the tenant’s insurance. While it is not recommended, at times it may make sense to forego the insurance and agree to a mutual Waiver of Subrogation. </w:t>
      </w:r>
      <w:r w:rsidR="00774B91" w:rsidRPr="00AD514B">
        <w:rPr>
          <w:snapToGrid w:val="0"/>
          <w:color w:val="000000"/>
        </w:rPr>
        <w:t xml:space="preserve">The major benefits of a </w:t>
      </w:r>
      <w:r w:rsidR="00774B91">
        <w:rPr>
          <w:snapToGrid w:val="0"/>
          <w:color w:val="000000"/>
        </w:rPr>
        <w:t xml:space="preserve">Mutual </w:t>
      </w:r>
      <w:r w:rsidR="00774B91" w:rsidRPr="00AD514B">
        <w:rPr>
          <w:snapToGrid w:val="0"/>
          <w:color w:val="000000"/>
        </w:rPr>
        <w:t>Waiver of Subrogation clause are:</w:t>
      </w:r>
    </w:p>
    <w:p w14:paraId="50EF1C17" w14:textId="77777777" w:rsidR="00774B91" w:rsidRDefault="00774B91" w:rsidP="00774B91">
      <w:pPr>
        <w:pStyle w:val="ListArrow"/>
        <w:rPr>
          <w:snapToGrid w:val="0"/>
        </w:rPr>
      </w:pPr>
      <w:r>
        <w:rPr>
          <w:snapToGrid w:val="0"/>
        </w:rPr>
        <w:t>No need to purchase separate fire legal liability</w:t>
      </w:r>
    </w:p>
    <w:p w14:paraId="00157461" w14:textId="77777777" w:rsidR="00774B91" w:rsidRDefault="00774B91" w:rsidP="00774B91">
      <w:pPr>
        <w:pStyle w:val="ListArrow"/>
        <w:rPr>
          <w:snapToGrid w:val="0"/>
        </w:rPr>
      </w:pPr>
      <w:r>
        <w:rPr>
          <w:snapToGrid w:val="0"/>
        </w:rPr>
        <w:t>No dispute over cause of loss between tenant and landlord</w:t>
      </w:r>
    </w:p>
    <w:p w14:paraId="521E4E6E" w14:textId="77777777" w:rsidR="00774B91" w:rsidRDefault="00774B91" w:rsidP="00774B91">
      <w:pPr>
        <w:pStyle w:val="ListArrow"/>
        <w:rPr>
          <w:rFonts w:ascii="Helv" w:hAnsi="Helv"/>
          <w:snapToGrid w:val="0"/>
        </w:rPr>
      </w:pPr>
      <w:r>
        <w:rPr>
          <w:snapToGrid w:val="0"/>
        </w:rPr>
        <w:t>Existing property policy has built-in language that allows you to waive subrogation in writing as either a tenant or landlord before a loss occurs</w:t>
      </w:r>
    </w:p>
    <w:p w14:paraId="6FB3BDB5" w14:textId="77777777" w:rsidR="00774B91" w:rsidRDefault="00774B91" w:rsidP="00774B91">
      <w:pPr>
        <w:pStyle w:val="ListArrow"/>
        <w:rPr>
          <w:snapToGrid w:val="0"/>
        </w:rPr>
      </w:pPr>
      <w:r>
        <w:rPr>
          <w:snapToGrid w:val="0"/>
        </w:rPr>
        <w:t>You are not relying on another entity’s policy nor do you have to verify the adequacy of its coverage as respects to your property</w:t>
      </w:r>
    </w:p>
    <w:p w14:paraId="5D81B7DF" w14:textId="77777777" w:rsidR="00774B91" w:rsidRPr="00AD514B" w:rsidRDefault="00774B91" w:rsidP="00774B91">
      <w:pPr>
        <w:pStyle w:val="BodyText"/>
        <w:ind w:right="990"/>
      </w:pPr>
      <w:r w:rsidRPr="00AD514B">
        <w:t>An example of language for a waiver is as follows:</w:t>
      </w:r>
    </w:p>
    <w:p w14:paraId="25C2A904" w14:textId="3E7DB2E8" w:rsidR="00774B91" w:rsidRDefault="00774B91" w:rsidP="00F504F7">
      <w:pPr>
        <w:pStyle w:val="BodyText"/>
      </w:pPr>
      <w:r w:rsidRPr="00AD514B">
        <w:t xml:space="preserve">Tenant and </w:t>
      </w:r>
      <w:r>
        <w:t>L</w:t>
      </w:r>
      <w:r w:rsidRPr="00AD514B">
        <w:t xml:space="preserve">andlord agree </w:t>
      </w:r>
      <w:r>
        <w:t>t</w:t>
      </w:r>
      <w:r w:rsidRPr="008D61F7">
        <w:rPr>
          <w:rFonts w:eastAsia="Calibri"/>
          <w:szCs w:val="24"/>
        </w:rPr>
        <w:t xml:space="preserve">o a waiver of any right to subrogation which any insurer of </w:t>
      </w:r>
      <w:r>
        <w:rPr>
          <w:rFonts w:eastAsia="Calibri"/>
          <w:szCs w:val="24"/>
        </w:rPr>
        <w:t xml:space="preserve">either party </w:t>
      </w:r>
      <w:r w:rsidRPr="008D61F7">
        <w:rPr>
          <w:rFonts w:eastAsia="Calibri"/>
          <w:szCs w:val="24"/>
        </w:rPr>
        <w:t xml:space="preserve">may acquire against the </w:t>
      </w:r>
      <w:r>
        <w:rPr>
          <w:rFonts w:eastAsia="Calibri"/>
          <w:szCs w:val="24"/>
        </w:rPr>
        <w:t>other</w:t>
      </w:r>
      <w:r w:rsidRPr="008D61F7">
        <w:rPr>
          <w:rFonts w:eastAsia="Calibri"/>
          <w:szCs w:val="24"/>
        </w:rPr>
        <w:t xml:space="preserve"> by virtue of the payment of any loss under such insurance.  </w:t>
      </w:r>
      <w:r>
        <w:rPr>
          <w:rFonts w:eastAsia="Calibri"/>
          <w:szCs w:val="24"/>
        </w:rPr>
        <w:t>Tenant and Landlord</w:t>
      </w:r>
      <w:r w:rsidRPr="008D61F7">
        <w:rPr>
          <w:rFonts w:eastAsia="Calibri"/>
          <w:szCs w:val="24"/>
        </w:rPr>
        <w:t xml:space="preserve"> </w:t>
      </w:r>
      <w:r>
        <w:rPr>
          <w:rFonts w:eastAsia="Calibri"/>
          <w:szCs w:val="24"/>
        </w:rPr>
        <w:t xml:space="preserve">agree </w:t>
      </w:r>
      <w:r w:rsidRPr="008D61F7">
        <w:rPr>
          <w:rFonts w:eastAsia="Calibri"/>
          <w:szCs w:val="24"/>
        </w:rPr>
        <w:t xml:space="preserve">to obtain any endorsement that may be necessary to affect this waiver of subrogation, but this provision applies regardless of </w:t>
      </w:r>
      <w:proofErr w:type="gramStart"/>
      <w:r w:rsidRPr="008D61F7">
        <w:rPr>
          <w:rFonts w:eastAsia="Calibri"/>
          <w:szCs w:val="24"/>
        </w:rPr>
        <w:t>whether or not</w:t>
      </w:r>
      <w:proofErr w:type="gramEnd"/>
      <w:r w:rsidRPr="008D61F7">
        <w:rPr>
          <w:rFonts w:eastAsia="Calibri"/>
          <w:szCs w:val="24"/>
        </w:rPr>
        <w:t xml:space="preserve"> a waiver of subrogation endorsement </w:t>
      </w:r>
      <w:r>
        <w:rPr>
          <w:rFonts w:eastAsia="Calibri"/>
          <w:szCs w:val="24"/>
        </w:rPr>
        <w:t xml:space="preserve">has been issued by </w:t>
      </w:r>
      <w:r w:rsidRPr="008D61F7">
        <w:rPr>
          <w:rFonts w:eastAsia="Calibri"/>
          <w:szCs w:val="24"/>
        </w:rPr>
        <w:t>the insurer</w:t>
      </w:r>
      <w:r>
        <w:rPr>
          <w:rFonts w:eastAsia="Calibri"/>
          <w:szCs w:val="24"/>
        </w:rPr>
        <w:t xml:space="preserve">, </w:t>
      </w:r>
      <w:r w:rsidRPr="00AD514B">
        <w:t>and each party shall indemnify the other against any loss or expense, including reasonable attorneys’ fees, resulting from the</w:t>
      </w:r>
      <w:r w:rsidR="00B43781">
        <w:t xml:space="preserve"> failure to obtain such waiver.</w:t>
      </w:r>
    </w:p>
    <w:p w14:paraId="0D8C651B" w14:textId="77777777" w:rsidR="00C71E6F" w:rsidRPr="003A694A" w:rsidRDefault="00C71E6F" w:rsidP="00422278">
      <w:pPr>
        <w:pStyle w:val="Heading2"/>
        <w:spacing w:after="0"/>
        <w:jc w:val="both"/>
        <w:rPr>
          <w:sz w:val="24"/>
          <w:szCs w:val="24"/>
        </w:rPr>
      </w:pPr>
      <w:bookmarkStart w:id="114" w:name="_Toc474481700"/>
      <w:bookmarkStart w:id="115" w:name="_Toc125990352"/>
      <w:r w:rsidRPr="003A694A">
        <w:rPr>
          <w:sz w:val="24"/>
          <w:szCs w:val="24"/>
        </w:rPr>
        <w:t>Insurance Requirements for Lessees Exceptions for the Civic Center Act</w:t>
      </w:r>
      <w:bookmarkEnd w:id="114"/>
      <w:bookmarkEnd w:id="115"/>
    </w:p>
    <w:p w14:paraId="5E0F7860" w14:textId="5708DBC6" w:rsidR="00C71E6F" w:rsidRDefault="00724EF9" w:rsidP="00F504F7">
      <w:pPr>
        <w:pStyle w:val="BodyText"/>
      </w:pPr>
      <w:r w:rsidRPr="00E35A13">
        <w:t>In California,</w:t>
      </w:r>
      <w:r>
        <w:rPr>
          <w:b/>
        </w:rPr>
        <w:t xml:space="preserve"> </w:t>
      </w:r>
      <w:r w:rsidR="00C71E6F">
        <w:rPr>
          <w:b/>
        </w:rPr>
        <w:t xml:space="preserve">“The Civic Center Act,” </w:t>
      </w:r>
      <w:r w:rsidRPr="00E35A13">
        <w:t>CA</w:t>
      </w:r>
      <w:r>
        <w:rPr>
          <w:b/>
        </w:rPr>
        <w:t xml:space="preserve"> </w:t>
      </w:r>
      <w:r w:rsidR="00C71E6F">
        <w:t xml:space="preserve">Education Code Section </w:t>
      </w:r>
      <w:r w:rsidR="00D35E1B">
        <w:t>§</w:t>
      </w:r>
      <w:r w:rsidR="00C71E6F">
        <w:t>38130, specifies which groups are entitled to the use of school district facilities free of charge, and those groups which the district can elect to charge a fee for use of a school facility.</w:t>
      </w:r>
    </w:p>
    <w:p w14:paraId="1289E43A" w14:textId="77777777" w:rsidR="00C71E6F" w:rsidRDefault="00C71E6F" w:rsidP="00F504F7">
      <w:pPr>
        <w:pStyle w:val="BodyText"/>
      </w:pPr>
      <w:r>
        <w:t>With respect to the insurance requirements and indemnification language, there are differences in what the district can require depending upon whether the user is a free of charge user or a paying user.</w:t>
      </w:r>
    </w:p>
    <w:p w14:paraId="4F054762" w14:textId="09E4124D" w:rsidR="00C71E6F" w:rsidRDefault="00C71E6F" w:rsidP="00F504F7">
      <w:pPr>
        <w:pStyle w:val="BodyText"/>
      </w:pPr>
      <w:r>
        <w:rPr>
          <w:b/>
        </w:rPr>
        <w:t>Free of Charge Users</w:t>
      </w:r>
      <w:r>
        <w:t xml:space="preserve"> – Groups entitled to use school facilities free of charge under Education Code Section </w:t>
      </w:r>
      <w:r w:rsidR="00D35E1B">
        <w:t>§</w:t>
      </w:r>
      <w:r>
        <w:t>38130 must be able to demonstrate the following:</w:t>
      </w:r>
    </w:p>
    <w:p w14:paraId="18904AED" w14:textId="77777777" w:rsidR="00C71E6F" w:rsidRDefault="00C71E6F" w:rsidP="003B0DA7">
      <w:pPr>
        <w:pStyle w:val="BodyText"/>
        <w:numPr>
          <w:ilvl w:val="0"/>
          <w:numId w:val="35"/>
        </w:numPr>
      </w:pPr>
      <w:r>
        <w:t xml:space="preserve">There is no other suitable meeting place </w:t>
      </w:r>
      <w:proofErr w:type="gramStart"/>
      <w:r>
        <w:t>available;</w:t>
      </w:r>
      <w:proofErr w:type="gramEnd"/>
    </w:p>
    <w:p w14:paraId="72973525" w14:textId="77777777" w:rsidR="00C71E6F" w:rsidRDefault="00C71E6F" w:rsidP="003B0DA7">
      <w:pPr>
        <w:pStyle w:val="BodyText"/>
        <w:numPr>
          <w:ilvl w:val="0"/>
          <w:numId w:val="35"/>
        </w:numPr>
      </w:pPr>
      <w:r>
        <w:t xml:space="preserve">The group is a nonprofit </w:t>
      </w:r>
      <w:proofErr w:type="gramStart"/>
      <w:r>
        <w:t>organization;</w:t>
      </w:r>
      <w:proofErr w:type="gramEnd"/>
    </w:p>
    <w:p w14:paraId="2DDEBE7C" w14:textId="77777777" w:rsidR="00C71E6F" w:rsidRDefault="00C71E6F" w:rsidP="003B0DA7">
      <w:pPr>
        <w:pStyle w:val="BodyText"/>
        <w:numPr>
          <w:ilvl w:val="0"/>
          <w:numId w:val="35"/>
        </w:numPr>
      </w:pPr>
      <w:r>
        <w:t>The group is organized to promote youth and/or school activities.</w:t>
      </w:r>
    </w:p>
    <w:p w14:paraId="553E6034" w14:textId="77777777" w:rsidR="00C71E6F" w:rsidRDefault="00C71E6F" w:rsidP="00F504F7">
      <w:pPr>
        <w:pStyle w:val="BodyText"/>
      </w:pPr>
      <w:r>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13F4478B" w14:textId="77777777" w:rsidR="00FD66C1" w:rsidRDefault="00FD66C1" w:rsidP="00F504F7">
      <w:pPr>
        <w:pStyle w:val="BodyText"/>
        <w:rPr>
          <w:b/>
          <w:i/>
        </w:rPr>
      </w:pPr>
    </w:p>
    <w:p w14:paraId="54FD9DD4" w14:textId="7BFF8091" w:rsidR="00C71E6F" w:rsidRDefault="00C71E6F" w:rsidP="00F504F7">
      <w:pPr>
        <w:pStyle w:val="BodyText"/>
      </w:pPr>
      <w:r>
        <w:rPr>
          <w:b/>
          <w:i/>
        </w:rPr>
        <w:lastRenderedPageBreak/>
        <w:t>The Other Insurance Provisions</w:t>
      </w:r>
      <w:r>
        <w:t xml:space="preserve"> </w:t>
      </w:r>
      <w:r w:rsidR="00CC148F">
        <w:t>–</w:t>
      </w:r>
      <w:r w:rsidRPr="00743C91">
        <w:t xml:space="preserve"> Clause 1 in</w:t>
      </w:r>
      <w:hyperlink w:anchor="_Minimum_Scope_and" w:history="1">
        <w:r w:rsidRPr="00B9716B">
          <w:rPr>
            <w:rStyle w:val="Hyperlink"/>
          </w:rPr>
          <w:t xml:space="preserve"> Exhibit 3</w:t>
        </w:r>
      </w:hyperlink>
      <w:r>
        <w:t xml:space="preserve"> needs to be amended to state that:</w:t>
      </w:r>
    </w:p>
    <w:p w14:paraId="209CC049" w14:textId="77777777" w:rsidR="00C71E6F" w:rsidRDefault="00C71E6F" w:rsidP="00F504F7">
      <w:pPr>
        <w:pStyle w:val="Quote"/>
        <w:ind w:left="1080" w:hanging="360"/>
      </w:pPr>
      <w:r>
        <w:t>“1. The District, its officers, officials, employees and volunteers are to be covered as additional insureds with respect to liability arising out of negligence of the user during the use of the facilities or grounds.”</w:t>
      </w:r>
    </w:p>
    <w:p w14:paraId="38896412" w14:textId="77777777" w:rsidR="00C71E6F" w:rsidRDefault="00C71E6F" w:rsidP="00F504F7">
      <w:pPr>
        <w:pStyle w:val="BodyText"/>
      </w:pPr>
      <w:r>
        <w:t>Clauses 2 and 3 should remain unchanged.</w:t>
      </w:r>
    </w:p>
    <w:p w14:paraId="09D0DF2F" w14:textId="77777777" w:rsidR="00C71E6F" w:rsidRDefault="00C71E6F" w:rsidP="00F504F7">
      <w:pPr>
        <w:pStyle w:val="BodyText"/>
        <w:rPr>
          <w:b/>
        </w:rPr>
      </w:pPr>
      <w:r>
        <w:rPr>
          <w:b/>
        </w:rPr>
        <w:t>This exception applies only to Free of Charge Users.</w:t>
      </w:r>
      <w:r w:rsidR="00966298" w:rsidRPr="00966298">
        <w:rPr>
          <w:rFonts w:ascii="Times New Roman Bold" w:hAnsi="Times New Roman Bold"/>
          <w:b/>
          <w:noProof/>
          <w:spacing w:val="-2"/>
          <w:sz w:val="20"/>
        </w:rPr>
        <w:t xml:space="preserve"> </w:t>
      </w:r>
    </w:p>
    <w:p w14:paraId="2D0EBCFB" w14:textId="77777777" w:rsidR="00C71E6F" w:rsidRPr="00A62F28" w:rsidRDefault="00C71E6F" w:rsidP="00422278">
      <w:pPr>
        <w:pStyle w:val="Heading2"/>
        <w:spacing w:after="0"/>
        <w:jc w:val="both"/>
        <w:rPr>
          <w:sz w:val="24"/>
          <w:szCs w:val="24"/>
        </w:rPr>
      </w:pPr>
      <w:r>
        <w:br w:type="page"/>
      </w:r>
      <w:bookmarkStart w:id="116" w:name="_Toc474481701"/>
      <w:bookmarkStart w:id="117" w:name="_Toc125990353"/>
      <w:r w:rsidRPr="00A62F28">
        <w:rPr>
          <w:sz w:val="24"/>
          <w:szCs w:val="24"/>
        </w:rPr>
        <w:lastRenderedPageBreak/>
        <w:t>Insurance Specifications for Common Situations</w:t>
      </w:r>
      <w:bookmarkEnd w:id="116"/>
      <w:bookmarkEnd w:id="117"/>
    </w:p>
    <w:p w14:paraId="2974B7C9" w14:textId="4440BAB9" w:rsidR="00C71E6F" w:rsidRPr="00743C91" w:rsidRDefault="00C71E6F" w:rsidP="00422278">
      <w:pPr>
        <w:pStyle w:val="BodyText"/>
      </w:pPr>
      <w:r>
        <w:t xml:space="preserve">The sets of insurance specifications at the end of this chapter have been developed for the most common situations your Entity staff will encounter. If you want to rely on just one set of specifications in this manual, use </w:t>
      </w:r>
      <w:r w:rsidRPr="00FD5675">
        <w:t>Exhibit 2.</w:t>
      </w:r>
      <w:r>
        <w:t xml:space="preserve">  If the contract does not involve professional services, you can delete the required insurance and the section on claims-made coverages.   Exhibit 2 is the same set of specifications used in Chapter 1</w:t>
      </w:r>
      <w:r w:rsidRPr="00743C91">
        <w:t xml:space="preserve">, Exhibit A, but without the notes to provide guidance on when to require professional liability coverage.   </w:t>
      </w:r>
    </w:p>
    <w:p w14:paraId="7DBB623F" w14:textId="325602EA" w:rsidR="00C71E6F" w:rsidRPr="00743C91" w:rsidRDefault="00C71E6F" w:rsidP="00235FF3">
      <w:pPr>
        <w:pStyle w:val="BodyText"/>
        <w:spacing w:before="240"/>
      </w:pPr>
      <w:r w:rsidRPr="00743C91">
        <w:t xml:space="preserve">Exhibits 5 and 6 are found at the end of </w:t>
      </w:r>
      <w:r>
        <w:t>Chapter Three</w:t>
      </w:r>
      <w:r w:rsidR="003D4E4D">
        <w:t>:</w:t>
      </w:r>
      <w:r>
        <w:t xml:space="preserve"> Construction </w:t>
      </w:r>
      <w:r w:rsidR="003D4E4D">
        <w:t>&amp;</w:t>
      </w:r>
      <w:r>
        <w:t xml:space="preserve"> Environmental </w:t>
      </w:r>
      <w:proofErr w:type="gramStart"/>
      <w:r>
        <w:t>Services</w:t>
      </w:r>
      <w:r w:rsidR="00B43781">
        <w:t>, and</w:t>
      </w:r>
      <w:proofErr w:type="gramEnd"/>
      <w:r w:rsidR="00B43781">
        <w:t xml:space="preserve"> Exhibit</w:t>
      </w:r>
      <w:r w:rsidRPr="00743C91">
        <w:t xml:space="preserve"> 7 </w:t>
      </w:r>
      <w:r w:rsidR="00B43781">
        <w:t>is</w:t>
      </w:r>
      <w:r w:rsidRPr="00743C91">
        <w:t xml:space="preserve"> found at the end of </w:t>
      </w:r>
      <w:r>
        <w:t>Chapter</w:t>
      </w:r>
      <w:r w:rsidRPr="00743C91">
        <w:t xml:space="preserve"> Four</w:t>
      </w:r>
      <w:r w:rsidR="003D4E4D">
        <w:t>:</w:t>
      </w:r>
      <w:r w:rsidRPr="00743C91">
        <w:t xml:space="preserve"> </w:t>
      </w:r>
      <w:r w:rsidR="003D4E4D">
        <w:t>Agreements including Cyber Risks</w:t>
      </w:r>
      <w:r w:rsidRPr="00743C91">
        <w:t>.  These exhibits are:</w:t>
      </w:r>
    </w:p>
    <w:p w14:paraId="18B50EFD" w14:textId="09CA04FD" w:rsidR="00C71E6F" w:rsidRPr="00743C91" w:rsidRDefault="003A5DCC" w:rsidP="00264AC2">
      <w:pPr>
        <w:pStyle w:val="ListBullet"/>
        <w:ind w:left="2160" w:hanging="2160"/>
      </w:pPr>
      <w:hyperlink w:anchor="_Exhibit_1:__1" w:tgtFrame="_self" w:history="1">
        <w:r w:rsidR="00C71E6F" w:rsidRPr="00D177E1">
          <w:rPr>
            <w:rStyle w:val="Hyperlink"/>
          </w:rPr>
          <w:t>Exhibit 1</w:t>
        </w:r>
      </w:hyperlink>
      <w:r w:rsidR="00C71E6F">
        <w:tab/>
      </w:r>
      <w:r w:rsidR="00C71E6F" w:rsidRPr="00743C91">
        <w:t>Insurance Requirements for Most Contracts (not for professional services</w:t>
      </w:r>
      <w:r w:rsidR="00C71E6F">
        <w:t xml:space="preserve"> or construction risks)</w:t>
      </w:r>
    </w:p>
    <w:p w14:paraId="750CBC60" w14:textId="6D24E6AA" w:rsidR="00C71E6F" w:rsidRPr="00743C91" w:rsidRDefault="003A5DCC" w:rsidP="00235FF3">
      <w:pPr>
        <w:pStyle w:val="ListBullet"/>
      </w:pPr>
      <w:hyperlink w:anchor="_Exhibit_2:_" w:history="1">
        <w:r w:rsidR="00C71E6F" w:rsidRPr="00BF5098">
          <w:rPr>
            <w:rStyle w:val="Hyperlink"/>
          </w:rPr>
          <w:t>Exhibit 2</w:t>
        </w:r>
      </w:hyperlink>
      <w:r w:rsidR="00C71E6F" w:rsidRPr="00743C91">
        <w:tab/>
      </w:r>
      <w:r w:rsidR="00C71E6F">
        <w:tab/>
      </w:r>
      <w:r w:rsidR="00C71E6F" w:rsidRPr="00743C91">
        <w:t>Insurance Requirements for Professional Services</w:t>
      </w:r>
    </w:p>
    <w:p w14:paraId="04A39F1F" w14:textId="77777777" w:rsidR="00C71E6F" w:rsidRPr="00743C91" w:rsidRDefault="003A5DCC" w:rsidP="001B264C">
      <w:pPr>
        <w:pStyle w:val="ListBullet"/>
      </w:pPr>
      <w:hyperlink w:anchor="_Minimum_Scope_and_1" w:history="1">
        <w:r w:rsidR="00C71E6F" w:rsidRPr="00D177E1">
          <w:rPr>
            <w:rStyle w:val="Hyperlink"/>
          </w:rPr>
          <w:t>Exhibit 3</w:t>
        </w:r>
      </w:hyperlink>
      <w:r w:rsidR="00C71E6F" w:rsidRPr="00743C91">
        <w:tab/>
      </w:r>
      <w:r w:rsidR="00C71E6F">
        <w:tab/>
      </w:r>
      <w:r w:rsidR="00C71E6F" w:rsidRPr="00743C91">
        <w:t>Insurance Requirements for Lessees (</w:t>
      </w:r>
      <w:r w:rsidR="001B264C" w:rsidRPr="001B264C">
        <w:t xml:space="preserve">Not for Daily or </w:t>
      </w:r>
      <w:proofErr w:type="gramStart"/>
      <w:r w:rsidR="001B264C" w:rsidRPr="001B264C">
        <w:t>Short Term</w:t>
      </w:r>
      <w:proofErr w:type="gramEnd"/>
      <w:r w:rsidR="001B264C" w:rsidRPr="001B264C">
        <w:t xml:space="preserve"> Rentals</w:t>
      </w:r>
      <w:r w:rsidR="00C71E6F" w:rsidRPr="00743C91">
        <w:t>)</w:t>
      </w:r>
    </w:p>
    <w:p w14:paraId="141C1FA3" w14:textId="01BC7B47" w:rsidR="00C71E6F" w:rsidRPr="00743C91" w:rsidRDefault="003A5DCC" w:rsidP="00235FF3">
      <w:pPr>
        <w:pStyle w:val="ListBullet"/>
      </w:pPr>
      <w:hyperlink w:anchor="_Exhibit_4:__1" w:tgtFrame="_top" w:history="1">
        <w:r w:rsidR="00C71E6F" w:rsidRPr="00BF5098">
          <w:rPr>
            <w:rStyle w:val="Hyperlink"/>
          </w:rPr>
          <w:t>Exhibit 4</w:t>
        </w:r>
      </w:hyperlink>
      <w:r w:rsidR="00C71E6F" w:rsidRPr="00743C91">
        <w:tab/>
      </w:r>
      <w:r w:rsidR="00C71E6F">
        <w:tab/>
      </w:r>
      <w:r w:rsidR="00C71E6F" w:rsidRPr="00743C91">
        <w:t>Insurance Requirements for Vendors</w:t>
      </w:r>
    </w:p>
    <w:p w14:paraId="15F66C9C" w14:textId="0B0D99E8" w:rsidR="00C71E6F" w:rsidRPr="00743C91" w:rsidRDefault="003A5DCC" w:rsidP="00235FF3">
      <w:pPr>
        <w:pStyle w:val="ListBullet"/>
      </w:pPr>
      <w:hyperlink w:anchor="_Exhibit_5:__1" w:tgtFrame="_top" w:history="1">
        <w:r w:rsidR="00C71E6F" w:rsidRPr="00BF5098">
          <w:rPr>
            <w:rStyle w:val="Hyperlink"/>
          </w:rPr>
          <w:t>Exhibit 5</w:t>
        </w:r>
      </w:hyperlink>
      <w:r w:rsidR="00C71E6F" w:rsidRPr="00BF5098">
        <w:t xml:space="preserve"> </w:t>
      </w:r>
      <w:r w:rsidR="00C71E6F" w:rsidRPr="00743C91">
        <w:t xml:space="preserve"> </w:t>
      </w:r>
      <w:r w:rsidR="00C71E6F">
        <w:tab/>
      </w:r>
      <w:r w:rsidR="00C71E6F">
        <w:tab/>
      </w:r>
      <w:r w:rsidR="00C71E6F" w:rsidRPr="00743C91">
        <w:t>Insurance Requirements for Construction Contracts</w:t>
      </w:r>
    </w:p>
    <w:p w14:paraId="29B15F96" w14:textId="77777777" w:rsidR="00C71E6F" w:rsidRPr="00743C91" w:rsidRDefault="003A5DCC" w:rsidP="000D4A0D">
      <w:pPr>
        <w:pStyle w:val="ListBullet"/>
      </w:pPr>
      <w:hyperlink w:anchor="_Minimum_Scope_and_3" w:history="1">
        <w:r w:rsidR="00C71E6F" w:rsidRPr="00C551F1">
          <w:rPr>
            <w:rStyle w:val="Hyperlink"/>
          </w:rPr>
          <w:t>Exhibit 6</w:t>
        </w:r>
      </w:hyperlink>
      <w:r w:rsidR="00C71E6F" w:rsidRPr="00A62F28">
        <w:t xml:space="preserve"> </w:t>
      </w:r>
      <w:r w:rsidR="00C71E6F" w:rsidRPr="00743C91">
        <w:t xml:space="preserve"> </w:t>
      </w:r>
      <w:r w:rsidR="00C71E6F">
        <w:tab/>
      </w:r>
      <w:r w:rsidR="00C71E6F">
        <w:tab/>
      </w:r>
      <w:r w:rsidR="00C71E6F" w:rsidRPr="00743C91">
        <w:t xml:space="preserve">Insurance Requirements for Environmental </w:t>
      </w:r>
      <w:r w:rsidR="000D4A0D" w:rsidRPr="000D4A0D">
        <w:t>Contractors and/or Consultants</w:t>
      </w:r>
    </w:p>
    <w:p w14:paraId="14ACB8D7" w14:textId="5B3574F1" w:rsidR="00B54457" w:rsidRPr="00A62F28" w:rsidRDefault="003A5DCC" w:rsidP="00B54457">
      <w:pPr>
        <w:pStyle w:val="ListBullet"/>
      </w:pPr>
      <w:hyperlink w:anchor="_Exhibit_8:_" w:history="1">
        <w:r w:rsidR="00B54457" w:rsidRPr="00111C8E">
          <w:rPr>
            <w:rStyle w:val="Hyperlink"/>
          </w:rPr>
          <w:t xml:space="preserve">Exhibit </w:t>
        </w:r>
        <w:r w:rsidR="0056714A" w:rsidRPr="00111C8E">
          <w:rPr>
            <w:rStyle w:val="Hyperlink"/>
          </w:rPr>
          <w:t>7</w:t>
        </w:r>
        <w:r w:rsidR="00B43781" w:rsidRPr="00111C8E">
          <w:rPr>
            <w:rStyle w:val="Hyperlink"/>
          </w:rPr>
          <w:t xml:space="preserve"> </w:t>
        </w:r>
      </w:hyperlink>
      <w:r w:rsidR="00B43781">
        <w:tab/>
      </w:r>
      <w:r w:rsidR="00B43781">
        <w:tab/>
        <w:t xml:space="preserve">Insurance Requirements </w:t>
      </w:r>
      <w:r w:rsidR="00B43781" w:rsidRPr="00A3193C">
        <w:t xml:space="preserve">for </w:t>
      </w:r>
      <w:r w:rsidR="00B43781">
        <w:t>Agreements Involving Information Technolog</w:t>
      </w:r>
      <w:r w:rsidR="00B43781">
        <w:rPr>
          <w:sz w:val="22"/>
        </w:rPr>
        <w:t>y</w:t>
      </w:r>
    </w:p>
    <w:p w14:paraId="2BFC061D" w14:textId="404B5076" w:rsidR="00B54457" w:rsidRPr="00A62F28" w:rsidRDefault="003A5DCC" w:rsidP="00B54457">
      <w:pPr>
        <w:pStyle w:val="ListBullet"/>
        <w:tabs>
          <w:tab w:val="clear" w:pos="360"/>
        </w:tabs>
      </w:pPr>
      <w:hyperlink w:anchor="_Exhibit_9:_" w:history="1">
        <w:r w:rsidR="00B54457" w:rsidRPr="00C551F1">
          <w:rPr>
            <w:rStyle w:val="Hyperlink"/>
          </w:rPr>
          <w:t xml:space="preserve">Exhibit </w:t>
        </w:r>
      </w:hyperlink>
      <w:r w:rsidR="00B43781">
        <w:rPr>
          <w:rStyle w:val="Hyperlink"/>
        </w:rPr>
        <w:t>8</w:t>
      </w:r>
      <w:r w:rsidR="00B54457" w:rsidRPr="00A62F28">
        <w:t xml:space="preserve"> </w:t>
      </w:r>
      <w:r w:rsidR="00B54457" w:rsidRPr="00A62F28">
        <w:tab/>
      </w:r>
      <w:r w:rsidR="00B54457" w:rsidRPr="00A62F28">
        <w:tab/>
        <w:t xml:space="preserve">Insurance Requirements for Airport, Airport Operations </w:t>
      </w:r>
      <w:r w:rsidR="00CE0B58">
        <w:t>and</w:t>
      </w:r>
      <w:r w:rsidR="00B54457" w:rsidRPr="00A62F28">
        <w:t xml:space="preserve"> FBOs</w:t>
      </w:r>
    </w:p>
    <w:p w14:paraId="7E8355BB" w14:textId="0B6FB87F" w:rsidR="00B54457" w:rsidRPr="00A62F28" w:rsidRDefault="003A5DCC" w:rsidP="00B54457">
      <w:pPr>
        <w:pStyle w:val="ListBullet"/>
        <w:tabs>
          <w:tab w:val="clear" w:pos="360"/>
        </w:tabs>
      </w:pPr>
      <w:hyperlink w:anchor="_Exhibit_10:__1" w:history="1">
        <w:r w:rsidR="00B54457" w:rsidRPr="00111C8E">
          <w:rPr>
            <w:rStyle w:val="Hyperlink"/>
          </w:rPr>
          <w:t xml:space="preserve">Exhibit </w:t>
        </w:r>
        <w:r w:rsidR="00B43781" w:rsidRPr="00111C8E">
          <w:rPr>
            <w:rStyle w:val="Hyperlink"/>
          </w:rPr>
          <w:t>9</w:t>
        </w:r>
      </w:hyperlink>
      <w:r w:rsidR="00B54457" w:rsidRPr="00111C8E">
        <w:tab/>
      </w:r>
      <w:r w:rsidR="00B54457" w:rsidRPr="00A62F28">
        <w:tab/>
        <w:t xml:space="preserve">Insurance Requirements for the Use of </w:t>
      </w:r>
      <w:r w:rsidR="000D2045">
        <w:t>UAS</w:t>
      </w:r>
      <w:r w:rsidR="00B54457" w:rsidRPr="00A62F28">
        <w:t>s</w:t>
      </w:r>
    </w:p>
    <w:p w14:paraId="0F7CE6EA" w14:textId="4E76D034" w:rsidR="00B54457" w:rsidRDefault="003A5DCC" w:rsidP="00B54457">
      <w:pPr>
        <w:pStyle w:val="ListBullet"/>
        <w:tabs>
          <w:tab w:val="clear" w:pos="360"/>
        </w:tabs>
      </w:pPr>
      <w:hyperlink w:anchor="_Exhibit_11:__1" w:tgtFrame="_top" w:history="1">
        <w:r w:rsidR="00B54457" w:rsidRPr="00C551F1">
          <w:rPr>
            <w:rStyle w:val="Hyperlink"/>
          </w:rPr>
          <w:t>Exhibit 1</w:t>
        </w:r>
      </w:hyperlink>
      <w:r w:rsidR="00B43781">
        <w:rPr>
          <w:rStyle w:val="Hyperlink"/>
        </w:rPr>
        <w:t>0</w:t>
      </w:r>
      <w:r w:rsidR="00B54457" w:rsidRPr="00A62F28">
        <w:tab/>
      </w:r>
      <w:r w:rsidR="00B54457" w:rsidRPr="00A62F28">
        <w:tab/>
        <w:t>Insurance Requirements for Chartering of Aircraft</w:t>
      </w:r>
    </w:p>
    <w:p w14:paraId="2F3089E3" w14:textId="3D3CCC77" w:rsidR="003904CE" w:rsidRDefault="003A5DCC" w:rsidP="003904CE">
      <w:pPr>
        <w:pStyle w:val="ListBullet"/>
        <w:rPr>
          <w:rFonts w:eastAsiaTheme="minorEastAsia"/>
          <w:noProof/>
        </w:rPr>
      </w:pPr>
      <w:hyperlink w:anchor="_Exhibit_12:" w:history="1">
        <w:r w:rsidR="002740EF" w:rsidRPr="002740EF">
          <w:rPr>
            <w:rStyle w:val="Hyperlink"/>
            <w:rFonts w:eastAsiaTheme="minorEastAsia"/>
            <w:noProof/>
          </w:rPr>
          <w:t>Exhibit 1</w:t>
        </w:r>
      </w:hyperlink>
      <w:r w:rsidR="00B43781">
        <w:rPr>
          <w:rStyle w:val="Hyperlink"/>
          <w:rFonts w:eastAsiaTheme="minorEastAsia"/>
          <w:noProof/>
        </w:rPr>
        <w:t>1</w:t>
      </w:r>
      <w:r w:rsidR="002740EF">
        <w:rPr>
          <w:rFonts w:eastAsiaTheme="minorEastAsia"/>
          <w:noProof/>
        </w:rPr>
        <w:tab/>
      </w:r>
      <w:r w:rsidR="00834040" w:rsidRPr="00834040">
        <w:rPr>
          <w:rFonts w:eastAsiaTheme="minorEastAsia"/>
          <w:noProof/>
        </w:rPr>
        <w:tab/>
        <w:t>Insurance Requirements for Marine Risks</w:t>
      </w:r>
    </w:p>
    <w:p w14:paraId="70AC2B9E" w14:textId="1B749741" w:rsidR="00BF7ED5" w:rsidRDefault="003A5DCC" w:rsidP="003904CE">
      <w:pPr>
        <w:pStyle w:val="ListBullet"/>
        <w:rPr>
          <w:rFonts w:eastAsiaTheme="minorEastAsia"/>
          <w:noProof/>
        </w:rPr>
      </w:pPr>
      <w:hyperlink w:anchor="_Exhibit_13:__1" w:tgtFrame="_top" w:history="1">
        <w:r w:rsidR="00BF7ED5" w:rsidRPr="008E617B">
          <w:rPr>
            <w:rStyle w:val="Hyperlink"/>
            <w:rFonts w:eastAsiaTheme="minorEastAsia"/>
            <w:noProof/>
          </w:rPr>
          <w:t>Exhibit 1</w:t>
        </w:r>
        <w:r w:rsidR="00B43781">
          <w:rPr>
            <w:rStyle w:val="Hyperlink"/>
            <w:rFonts w:eastAsiaTheme="minorEastAsia"/>
            <w:noProof/>
          </w:rPr>
          <w:t>2</w:t>
        </w:r>
        <w:r w:rsidR="002740EF" w:rsidRPr="008E617B">
          <w:rPr>
            <w:rStyle w:val="Hyperlink"/>
            <w:rFonts w:eastAsiaTheme="minorEastAsia"/>
            <w:noProof/>
          </w:rPr>
          <w:tab/>
        </w:r>
      </w:hyperlink>
      <w:r w:rsidR="002740EF">
        <w:rPr>
          <w:rFonts w:eastAsiaTheme="minorEastAsia"/>
          <w:noProof/>
        </w:rPr>
        <w:tab/>
        <w:t>Insurance Requirements for Rental of Facilities</w:t>
      </w:r>
    </w:p>
    <w:p w14:paraId="3B80CC76" w14:textId="39F0E457" w:rsidR="002740EF" w:rsidRDefault="003A5DCC" w:rsidP="003904CE">
      <w:pPr>
        <w:pStyle w:val="ListBullet"/>
        <w:rPr>
          <w:rFonts w:eastAsiaTheme="minorEastAsia"/>
          <w:noProof/>
        </w:rPr>
      </w:pPr>
      <w:hyperlink w:anchor="_Exhibit_13:_" w:history="1">
        <w:r w:rsidR="002740EF" w:rsidRPr="002740EF">
          <w:rPr>
            <w:rStyle w:val="Hyperlink"/>
            <w:rFonts w:eastAsiaTheme="minorEastAsia"/>
            <w:noProof/>
          </w:rPr>
          <w:t>Exhibit 1</w:t>
        </w:r>
      </w:hyperlink>
      <w:r w:rsidR="00306B62">
        <w:rPr>
          <w:rStyle w:val="Hyperlink"/>
          <w:rFonts w:eastAsiaTheme="minorEastAsia"/>
          <w:noProof/>
        </w:rPr>
        <w:t>3</w:t>
      </w:r>
      <w:r w:rsidR="002740EF">
        <w:rPr>
          <w:rFonts w:eastAsiaTheme="minorEastAsia"/>
          <w:noProof/>
        </w:rPr>
        <w:tab/>
      </w:r>
      <w:r w:rsidR="002740EF">
        <w:rPr>
          <w:rFonts w:eastAsiaTheme="minorEastAsia"/>
          <w:noProof/>
        </w:rPr>
        <w:tab/>
        <w:t>Insurance Requirements for Instructors</w:t>
      </w:r>
    </w:p>
    <w:p w14:paraId="1DECEB7C" w14:textId="0DC3D210" w:rsidR="00F95818" w:rsidRDefault="003A5DCC" w:rsidP="00F95818">
      <w:pPr>
        <w:pStyle w:val="ListBullet"/>
        <w:rPr>
          <w:rFonts w:eastAsiaTheme="minorEastAsia"/>
          <w:noProof/>
        </w:rPr>
      </w:pPr>
      <w:hyperlink w:anchor="_Exhibit_14:__1" w:tgtFrame="_top" w:history="1">
        <w:r w:rsidR="00F95818" w:rsidRPr="00755DC2">
          <w:rPr>
            <w:rStyle w:val="Hyperlink"/>
            <w:rFonts w:eastAsiaTheme="minorEastAsia"/>
            <w:noProof/>
          </w:rPr>
          <w:t>Exhibit 1</w:t>
        </w:r>
        <w:r w:rsidR="00306B62" w:rsidRPr="00755DC2">
          <w:rPr>
            <w:rStyle w:val="Hyperlink"/>
            <w:rFonts w:eastAsiaTheme="minorEastAsia"/>
            <w:noProof/>
          </w:rPr>
          <w:t>4</w:t>
        </w:r>
      </w:hyperlink>
      <w:r w:rsidR="00F95818">
        <w:rPr>
          <w:rFonts w:eastAsiaTheme="minorEastAsia"/>
          <w:noProof/>
        </w:rPr>
        <w:tab/>
      </w:r>
      <w:r w:rsidR="00F95818">
        <w:rPr>
          <w:rFonts w:eastAsiaTheme="minorEastAsia"/>
          <w:noProof/>
        </w:rPr>
        <w:tab/>
        <w:t>Insurance Requirements for Bus and Transporation Contracts</w:t>
      </w:r>
    </w:p>
    <w:p w14:paraId="7F73D9B5" w14:textId="77777777" w:rsidR="00F95818" w:rsidRPr="00F95818" w:rsidRDefault="00F95818" w:rsidP="00F71418">
      <w:pPr>
        <w:pStyle w:val="ListBullet"/>
        <w:numPr>
          <w:ilvl w:val="0"/>
          <w:numId w:val="0"/>
        </w:numPr>
        <w:ind w:left="360"/>
        <w:rPr>
          <w:rFonts w:eastAsiaTheme="minorEastAsia"/>
          <w:noProof/>
        </w:rPr>
      </w:pPr>
    </w:p>
    <w:p w14:paraId="542526AD" w14:textId="77777777" w:rsidR="00C71E6F" w:rsidRDefault="00C71E6F" w:rsidP="00235FF3">
      <w:pPr>
        <w:pStyle w:val="BodyText"/>
      </w:pPr>
      <w:r>
        <w:t>Exhibits 1 and 2 are the broadest requirements. While Exhibit 1 can be used for tenant or supplier contracts, its requirements are broader than usually needed for such agreements. For example, the exhibit requires automobile insurance. Automobile insurance is not required in most tenant situations.</w:t>
      </w:r>
    </w:p>
    <w:p w14:paraId="3049912B" w14:textId="77777777" w:rsidR="00C71E6F" w:rsidRDefault="00C71E6F" w:rsidP="00235FF3">
      <w:pPr>
        <w:pStyle w:val="BodyText"/>
      </w:pPr>
      <w:r>
        <w:t>Exhibit 3 is identical to Exhibit 1 but deletes the automobile insurance requirement. It should be used for most tenant situations, provided the tenant does not use or commercially park vehicles on the leased premises.</w:t>
      </w:r>
    </w:p>
    <w:p w14:paraId="1152DBB1" w14:textId="77777777" w:rsidR="00C71E6F" w:rsidRDefault="00C71E6F" w:rsidP="00EB458B">
      <w:pPr>
        <w:pStyle w:val="BodyText"/>
      </w:pPr>
      <w:r>
        <w:t xml:space="preserve">Exhibit 4 is intended for contracts that involve only the purchase of equipment or supplies which do not require installation or maintenance by the vendor. It is identical to the first exhibit, except </w:t>
      </w:r>
      <w:r>
        <w:lastRenderedPageBreak/>
        <w:t>that both the auto insurance requirement and the workers’ compensation insurance requirement are deleted.</w:t>
      </w:r>
    </w:p>
    <w:p w14:paraId="32C2CA34" w14:textId="77777777" w:rsidR="00C71E6F" w:rsidRDefault="00C71E6F" w:rsidP="00235FF3">
      <w:pPr>
        <w:pStyle w:val="BodyText"/>
        <w:rPr>
          <w:color w:val="FFFFFF"/>
          <w:sz w:val="20"/>
        </w:rPr>
      </w:pPr>
      <w:r>
        <w:t>If the activity or subject of the contract fits into more than one category, use the broadest applicable language. For example, if a vendor will also install or maintain the product or perform other services for your Entity, the vendor should be considered as a contractor for the purpose of insurance requirements. Instead of using Exhibit 4, the broader language of Exhibit 1 or 2 should be used.</w:t>
      </w:r>
    </w:p>
    <w:p w14:paraId="75D3E981" w14:textId="77777777" w:rsidR="00C71E6F" w:rsidRDefault="00C71E6F" w:rsidP="00235FF3">
      <w:pPr>
        <w:pStyle w:val="BodyText"/>
      </w:pPr>
      <w:r>
        <w:br w:type="page"/>
      </w:r>
      <w:r>
        <w:lastRenderedPageBreak/>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632264" w14:paraId="1272462D" w14:textId="77777777">
        <w:tc>
          <w:tcPr>
            <w:tcW w:w="4603" w:type="dxa"/>
          </w:tcPr>
          <w:p w14:paraId="5DB1F80B" w14:textId="77777777" w:rsidR="00C71E6F" w:rsidRPr="00632264" w:rsidRDefault="00C71E6F" w:rsidP="008F5F47">
            <w:pPr>
              <w:pStyle w:val="TableText"/>
              <w:rPr>
                <w:rFonts w:ascii="Courier New" w:hAnsi="Courier New"/>
                <w:sz w:val="19"/>
              </w:rPr>
            </w:pPr>
            <w:r w:rsidRPr="00632264">
              <w:rPr>
                <w:b/>
                <w:i/>
                <w:smallCaps/>
                <w:sz w:val="20"/>
              </w:rPr>
              <w:t>TYPE OF ACTIVITY</w:t>
            </w:r>
          </w:p>
        </w:tc>
        <w:tc>
          <w:tcPr>
            <w:tcW w:w="4757" w:type="dxa"/>
          </w:tcPr>
          <w:p w14:paraId="0F859358" w14:textId="77777777" w:rsidR="00C71E6F" w:rsidRPr="00632264" w:rsidRDefault="00C71E6F" w:rsidP="008F5F47">
            <w:pPr>
              <w:pStyle w:val="TableText"/>
              <w:rPr>
                <w:rFonts w:ascii="Courier New" w:hAnsi="Courier New"/>
                <w:sz w:val="19"/>
              </w:rPr>
            </w:pPr>
            <w:r w:rsidRPr="00632264">
              <w:rPr>
                <w:b/>
                <w:i/>
                <w:smallCaps/>
                <w:sz w:val="20"/>
              </w:rPr>
              <w:t>SPECIFICATIONS AND LIMITS</w:t>
            </w:r>
          </w:p>
        </w:tc>
      </w:tr>
      <w:tr w:rsidR="00C71E6F" w:rsidRPr="00632264" w14:paraId="7489E444" w14:textId="77777777">
        <w:tc>
          <w:tcPr>
            <w:tcW w:w="4603" w:type="dxa"/>
          </w:tcPr>
          <w:p w14:paraId="44FAF075" w14:textId="77777777" w:rsidR="00C71E6F" w:rsidRPr="00743C91" w:rsidRDefault="00C71E6F" w:rsidP="00CF133C">
            <w:pPr>
              <w:pStyle w:val="TableText"/>
              <w:spacing w:line="216" w:lineRule="exact"/>
              <w:rPr>
                <w:rFonts w:ascii="Courier New" w:hAnsi="Courier New"/>
                <w:sz w:val="19"/>
              </w:rPr>
            </w:pPr>
            <w:r w:rsidRPr="00743C91">
              <w:rPr>
                <w:b/>
                <w:sz w:val="20"/>
              </w:rPr>
              <w:t>Maintenance and services contracts,</w:t>
            </w:r>
            <w:r w:rsidRPr="00743C91">
              <w:rPr>
                <w:sz w:val="20"/>
              </w:rPr>
              <w:t xml:space="preserve"> including most routine maintenance, janitorial service, movers, on-site equipment maintenance agreements, tow service, tree maintenance, fireworks </w:t>
            </w:r>
            <w:proofErr w:type="gramStart"/>
            <w:r w:rsidRPr="00743C91">
              <w:rPr>
                <w:sz w:val="20"/>
              </w:rPr>
              <w:t>exhibits</w:t>
            </w:r>
            <w:proofErr w:type="gramEnd"/>
            <w:r w:rsidRPr="00743C91">
              <w:rPr>
                <w:sz w:val="20"/>
              </w:rPr>
              <w:t>, and other general services.</w:t>
            </w:r>
          </w:p>
        </w:tc>
        <w:tc>
          <w:tcPr>
            <w:tcW w:w="4757" w:type="dxa"/>
          </w:tcPr>
          <w:p w14:paraId="69E7969D" w14:textId="1C2AF7B8"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1:__1" w:tgtFrame="_self" w:history="1">
              <w:r w:rsidR="008E617B" w:rsidRPr="00394E53">
                <w:rPr>
                  <w:rStyle w:val="Hyperlink"/>
                  <w:b/>
                  <w:sz w:val="20"/>
                </w:rPr>
                <w:t>Exhibit 1</w:t>
              </w:r>
            </w:hyperlink>
            <w:r w:rsidRPr="00743C91">
              <w:rPr>
                <w:b/>
                <w:sz w:val="20"/>
              </w:rPr>
              <w:t>,</w:t>
            </w:r>
            <w:r w:rsidRPr="00743C91">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632264" w14:paraId="4358C9EC" w14:textId="77777777">
        <w:tc>
          <w:tcPr>
            <w:tcW w:w="4603" w:type="dxa"/>
          </w:tcPr>
          <w:p w14:paraId="6906FFBC" w14:textId="77777777" w:rsidR="00C71E6F" w:rsidRPr="00743C91" w:rsidRDefault="00C71E6F" w:rsidP="00632264">
            <w:pPr>
              <w:pStyle w:val="TableText"/>
              <w:spacing w:line="216" w:lineRule="exact"/>
              <w:rPr>
                <w:b/>
                <w:sz w:val="20"/>
              </w:rPr>
            </w:pPr>
            <w:r w:rsidRPr="00743C91">
              <w:rPr>
                <w:b/>
                <w:sz w:val="20"/>
              </w:rPr>
              <w:t>Construction projects</w:t>
            </w:r>
          </w:p>
          <w:p w14:paraId="4C8DB307" w14:textId="77777777" w:rsidR="00C71E6F" w:rsidRPr="00743C91" w:rsidRDefault="00C71E6F" w:rsidP="00632264">
            <w:pPr>
              <w:pStyle w:val="TableText"/>
              <w:spacing w:line="216" w:lineRule="exact"/>
              <w:rPr>
                <w:rFonts w:ascii="Courier New" w:hAnsi="Courier New"/>
                <w:sz w:val="19"/>
              </w:rPr>
            </w:pPr>
            <w:r w:rsidRPr="00743C91">
              <w:rPr>
                <w:sz w:val="20"/>
              </w:rPr>
              <w:t xml:space="preserve"> </w:t>
            </w:r>
          </w:p>
        </w:tc>
        <w:tc>
          <w:tcPr>
            <w:tcW w:w="4757" w:type="dxa"/>
          </w:tcPr>
          <w:p w14:paraId="7319E450" w14:textId="6B47570D"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5:__1" w:history="1">
              <w:r w:rsidRPr="00300722">
                <w:rPr>
                  <w:rStyle w:val="Hyperlink"/>
                  <w:b/>
                  <w:sz w:val="20"/>
                </w:rPr>
                <w:t>Exhibit 5</w:t>
              </w:r>
            </w:hyperlink>
            <w:r w:rsidRPr="00743C91">
              <w:rPr>
                <w:b/>
                <w:sz w:val="20"/>
              </w:rPr>
              <w:t>.</w:t>
            </w:r>
            <w:r w:rsidRPr="00743C91">
              <w:rPr>
                <w:sz w:val="20"/>
              </w:rPr>
              <w:t xml:space="preserve"> Construction projects will usually require course of construction (builder’s risk) property insurance. Major construction projects, especially those which involve many subcontractors, may call for special insurance requirements. See </w:t>
            </w:r>
            <w:r>
              <w:rPr>
                <w:sz w:val="20"/>
              </w:rPr>
              <w:t>Chapter</w:t>
            </w:r>
            <w:r w:rsidRPr="00743C91">
              <w:rPr>
                <w:sz w:val="20"/>
              </w:rPr>
              <w:t xml:space="preserve"> Three for a more complete discussion.</w:t>
            </w:r>
          </w:p>
        </w:tc>
      </w:tr>
      <w:tr w:rsidR="00C71E6F" w:rsidRPr="00632264" w14:paraId="608227F2" w14:textId="77777777">
        <w:tc>
          <w:tcPr>
            <w:tcW w:w="4603" w:type="dxa"/>
          </w:tcPr>
          <w:p w14:paraId="40473C20" w14:textId="77777777" w:rsidR="00C71E6F" w:rsidRPr="00743C91" w:rsidRDefault="00C71E6F">
            <w:pPr>
              <w:pStyle w:val="TableText"/>
              <w:spacing w:after="120" w:line="216" w:lineRule="exact"/>
              <w:rPr>
                <w:rFonts w:ascii="Courier New" w:hAnsi="Courier New"/>
                <w:sz w:val="19"/>
              </w:rPr>
            </w:pPr>
            <w:r w:rsidRPr="00743C91">
              <w:rPr>
                <w:b/>
                <w:sz w:val="20"/>
              </w:rPr>
              <w:t>Professional services,</w:t>
            </w:r>
            <w:r w:rsidRPr="00743C91">
              <w:rPr>
                <w:sz w:val="20"/>
              </w:rPr>
              <w:t xml:space="preserve"> including architects, engineers, consultants, counselors, medical professionals, hospitals, clinics, attorneys</w:t>
            </w:r>
            <w:r>
              <w:rPr>
                <w:sz w:val="20"/>
              </w:rPr>
              <w:t>,</w:t>
            </w:r>
            <w:r w:rsidRPr="00743C91">
              <w:rPr>
                <w:sz w:val="20"/>
              </w:rPr>
              <w:t xml:space="preserve"> and accountants.</w:t>
            </w:r>
          </w:p>
        </w:tc>
        <w:tc>
          <w:tcPr>
            <w:tcW w:w="4757" w:type="dxa"/>
          </w:tcPr>
          <w:p w14:paraId="07DA65DB" w14:textId="77777777" w:rsidR="00C71E6F" w:rsidRPr="00743C91" w:rsidRDefault="00C71E6F" w:rsidP="007B32C7">
            <w:pPr>
              <w:pStyle w:val="TableText"/>
              <w:spacing w:line="216" w:lineRule="exact"/>
              <w:rPr>
                <w:rFonts w:ascii="Courier New" w:hAnsi="Courier New"/>
                <w:sz w:val="19"/>
              </w:rPr>
            </w:pPr>
            <w:r w:rsidRPr="00743C91">
              <w:rPr>
                <w:b/>
                <w:sz w:val="20"/>
              </w:rPr>
              <w:t xml:space="preserve">Use </w:t>
            </w:r>
            <w:hyperlink w:anchor="_Exhibit_2:_" w:history="1">
              <w:r w:rsidRPr="00300722">
                <w:rPr>
                  <w:rStyle w:val="Hyperlink"/>
                  <w:b/>
                  <w:sz w:val="20"/>
                </w:rPr>
                <w:t>Exhibit 2</w:t>
              </w:r>
            </w:hyperlink>
            <w:r w:rsidRPr="00743C91">
              <w:rPr>
                <w:sz w:val="20"/>
              </w:rPr>
              <w:t xml:space="preserve">. Your Entity should require proof of professional liability insurance. </w:t>
            </w:r>
          </w:p>
        </w:tc>
      </w:tr>
      <w:tr w:rsidR="00C71E6F" w:rsidRPr="00632264" w14:paraId="0DE4C18C" w14:textId="77777777">
        <w:tc>
          <w:tcPr>
            <w:tcW w:w="4603" w:type="dxa"/>
          </w:tcPr>
          <w:p w14:paraId="7C436140" w14:textId="77777777" w:rsidR="00C71E6F" w:rsidRPr="00743C91" w:rsidRDefault="00C71E6F">
            <w:pPr>
              <w:pStyle w:val="TableText"/>
              <w:spacing w:after="60" w:line="216" w:lineRule="exact"/>
              <w:rPr>
                <w:sz w:val="20"/>
              </w:rPr>
            </w:pPr>
            <w:r w:rsidRPr="00743C91">
              <w:rPr>
                <w:b/>
                <w:sz w:val="20"/>
              </w:rPr>
              <w:t>Environmental risks,</w:t>
            </w:r>
            <w:r w:rsidRPr="00743C91">
              <w:rPr>
                <w:sz w:val="20"/>
              </w:rPr>
              <w:t xml:space="preserve"> including asbestos, hazardous chemicals or waste, and nuclear risks.</w:t>
            </w:r>
          </w:p>
          <w:p w14:paraId="3FF6DB7F" w14:textId="77777777" w:rsidR="00C71E6F" w:rsidRPr="00743C91" w:rsidRDefault="00C71E6F" w:rsidP="00632264">
            <w:pPr>
              <w:pStyle w:val="TableText"/>
              <w:spacing w:line="216" w:lineRule="exact"/>
              <w:rPr>
                <w:rFonts w:ascii="Courier New" w:hAnsi="Courier New"/>
                <w:sz w:val="19"/>
              </w:rPr>
            </w:pPr>
            <w:r w:rsidRPr="00743C91">
              <w:rPr>
                <w:i/>
                <w:sz w:val="20"/>
              </w:rPr>
              <w:t>[</w:t>
            </w:r>
            <w:r w:rsidRPr="00743C91">
              <w:rPr>
                <w:b/>
                <w:i/>
                <w:sz w:val="20"/>
              </w:rPr>
              <w:t>Reminder:</w:t>
            </w:r>
            <w:r w:rsidRPr="00743C91">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1BBF7F3D" w:rsidR="00C71E6F" w:rsidRPr="00743C91" w:rsidRDefault="00C71E6F" w:rsidP="007B170E">
            <w:pPr>
              <w:pStyle w:val="TableText"/>
              <w:spacing w:after="120" w:line="216" w:lineRule="exact"/>
              <w:rPr>
                <w:rFonts w:ascii="Courier New" w:hAnsi="Courier New"/>
                <w:sz w:val="19"/>
              </w:rPr>
            </w:pPr>
            <w:r w:rsidRPr="00743C91">
              <w:rPr>
                <w:b/>
                <w:sz w:val="20"/>
              </w:rPr>
              <w:t xml:space="preserve">Use </w:t>
            </w:r>
            <w:hyperlink w:anchor="_Minimum_Scope_and_3" w:history="1">
              <w:r w:rsidRPr="000A76DF">
                <w:rPr>
                  <w:rStyle w:val="Hyperlink"/>
                  <w:b/>
                  <w:sz w:val="20"/>
                </w:rPr>
                <w:t>Exhibit 6</w:t>
              </w:r>
              <w:r w:rsidRPr="000A76DF">
                <w:rPr>
                  <w:rStyle w:val="Hyperlink"/>
                  <w:sz w:val="20"/>
                </w:rPr>
                <w:t>.</w:t>
              </w:r>
            </w:hyperlink>
            <w:r w:rsidRPr="00743C91">
              <w:rPr>
                <w:sz w:val="20"/>
              </w:rPr>
              <w:t xml:space="preserve"> </w:t>
            </w:r>
            <w:r w:rsidRPr="00743C91">
              <w:rPr>
                <w:b/>
                <w:sz w:val="20"/>
              </w:rPr>
              <w:t>However, coverage specifications and limits should be developed to fit the circumstances of the situation.</w:t>
            </w:r>
            <w:r w:rsidRPr="00743C91">
              <w:rPr>
                <w:sz w:val="20"/>
              </w:rPr>
              <w:t xml:space="preserve"> Generally, limits should be no less than $2 million. Special insurance is available for hazardous activities, including nuclear risks, asbestos removal/containment or waste handling.</w:t>
            </w:r>
          </w:p>
        </w:tc>
      </w:tr>
      <w:tr w:rsidR="00C71E6F" w:rsidRPr="00632264" w14:paraId="41D4D900" w14:textId="77777777">
        <w:tc>
          <w:tcPr>
            <w:tcW w:w="4603" w:type="dxa"/>
          </w:tcPr>
          <w:p w14:paraId="1BE1DED2" w14:textId="77777777" w:rsidR="00C71E6F" w:rsidRPr="00743C91" w:rsidRDefault="00C71E6F">
            <w:pPr>
              <w:pStyle w:val="TableText"/>
              <w:spacing w:after="60" w:line="216" w:lineRule="exact"/>
              <w:rPr>
                <w:sz w:val="20"/>
              </w:rPr>
            </w:pPr>
            <w:r w:rsidRPr="00743C91">
              <w:rPr>
                <w:b/>
                <w:sz w:val="20"/>
              </w:rPr>
              <w:t>Aircraft, watercraft and airports operated under contract,</w:t>
            </w:r>
            <w:r w:rsidRPr="00743C91">
              <w:rPr>
                <w:sz w:val="20"/>
              </w:rPr>
              <w:t xml:space="preserve"> including charter of aircraft or watercraft by your Entity or by another party in performance of work for your Entity.</w:t>
            </w:r>
          </w:p>
          <w:p w14:paraId="432DD24A" w14:textId="77777777" w:rsidR="00C71E6F" w:rsidRPr="00743C91" w:rsidRDefault="00C71E6F">
            <w:pPr>
              <w:pStyle w:val="TableText"/>
              <w:spacing w:after="120" w:line="216" w:lineRule="exact"/>
              <w:rPr>
                <w:rFonts w:ascii="Courier New" w:hAnsi="Courier New"/>
                <w:i/>
                <w:sz w:val="19"/>
              </w:rPr>
            </w:pPr>
            <w:r w:rsidRPr="00743C91">
              <w:rPr>
                <w:i/>
                <w:sz w:val="20"/>
              </w:rPr>
              <w:t>[</w:t>
            </w:r>
            <w:r w:rsidRPr="00743C91">
              <w:rPr>
                <w:b/>
                <w:i/>
                <w:sz w:val="20"/>
              </w:rPr>
              <w:t>Reminder</w:t>
            </w:r>
            <w:r w:rsidRPr="00743C91">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675120C5" w:rsidR="00C71E6F" w:rsidRPr="00940B6B" w:rsidRDefault="00724EF9" w:rsidP="00863493">
            <w:pPr>
              <w:pStyle w:val="TableText"/>
              <w:spacing w:after="120" w:line="216" w:lineRule="exact"/>
              <w:rPr>
                <w:rFonts w:ascii="Courier New" w:hAnsi="Courier New"/>
                <w:sz w:val="20"/>
              </w:rPr>
            </w:pPr>
            <w:r w:rsidRPr="00940B6B">
              <w:rPr>
                <w:sz w:val="20"/>
              </w:rPr>
              <w:t xml:space="preserve">See </w:t>
            </w:r>
            <w:hyperlink w:anchor="_Exhibit_10:__1" w:history="1">
              <w:r w:rsidR="00863493" w:rsidRPr="000A76DF">
                <w:rPr>
                  <w:rStyle w:val="Hyperlink"/>
                  <w:b/>
                  <w:sz w:val="20"/>
                </w:rPr>
                <w:t>Exhibit 9</w:t>
              </w:r>
              <w:r w:rsidR="00863493" w:rsidRPr="000A76DF">
                <w:rPr>
                  <w:rStyle w:val="Hyperlink"/>
                </w:rPr>
                <w:t xml:space="preserve"> </w:t>
              </w:r>
            </w:hyperlink>
            <w:r w:rsidRPr="00940B6B">
              <w:rPr>
                <w:sz w:val="20"/>
              </w:rPr>
              <w:t xml:space="preserve">for Aviation </w:t>
            </w:r>
            <w:r w:rsidR="00863493">
              <w:rPr>
                <w:sz w:val="20"/>
              </w:rPr>
              <w:t xml:space="preserve">exposures </w:t>
            </w:r>
            <w:r w:rsidRPr="00940B6B">
              <w:rPr>
                <w:sz w:val="20"/>
              </w:rPr>
              <w:t>and</w:t>
            </w:r>
            <w:hyperlink w:anchor="_Exhibit_11:_Sample" w:history="1">
              <w:r w:rsidRPr="00F223C3">
                <w:rPr>
                  <w:rStyle w:val="Hyperlink"/>
                  <w:sz w:val="20"/>
                </w:rPr>
                <w:t xml:space="preserve"> </w:t>
              </w:r>
              <w:r w:rsidR="00863493" w:rsidRPr="00F223C3">
                <w:rPr>
                  <w:rStyle w:val="Hyperlink"/>
                  <w:rFonts w:eastAsiaTheme="minorEastAsia"/>
                  <w:b/>
                  <w:noProof/>
                  <w:sz w:val="20"/>
                </w:rPr>
                <w:t>Exhibi</w:t>
              </w:r>
              <w:r w:rsidR="00F223C3" w:rsidRPr="00F223C3">
                <w:rPr>
                  <w:rStyle w:val="Hyperlink"/>
                  <w:rFonts w:eastAsiaTheme="minorEastAsia"/>
                  <w:b/>
                  <w:noProof/>
                  <w:sz w:val="20"/>
                </w:rPr>
                <w:t>t 11</w:t>
              </w:r>
            </w:hyperlink>
            <w:r w:rsidR="00863493">
              <w:rPr>
                <w:sz w:val="20"/>
              </w:rPr>
              <w:t xml:space="preserve"> for </w:t>
            </w:r>
            <w:r w:rsidRPr="00940B6B">
              <w:rPr>
                <w:sz w:val="20"/>
              </w:rPr>
              <w:t xml:space="preserve">Marine </w:t>
            </w:r>
            <w:r w:rsidR="00863493">
              <w:rPr>
                <w:sz w:val="20"/>
              </w:rPr>
              <w:t>exposures.</w:t>
            </w:r>
          </w:p>
        </w:tc>
      </w:tr>
      <w:tr w:rsidR="00C71E6F" w:rsidRPr="00632264" w14:paraId="06D6EBCF" w14:textId="77777777">
        <w:tc>
          <w:tcPr>
            <w:tcW w:w="4603" w:type="dxa"/>
          </w:tcPr>
          <w:p w14:paraId="1D95A5DA" w14:textId="41FD50CC" w:rsidR="00C71E6F" w:rsidRPr="00743C91" w:rsidRDefault="00C71E6F" w:rsidP="002B0C1A">
            <w:pPr>
              <w:pStyle w:val="TableText"/>
              <w:spacing w:line="216" w:lineRule="exact"/>
              <w:rPr>
                <w:rFonts w:ascii="Courier New" w:hAnsi="Courier New"/>
                <w:sz w:val="19"/>
              </w:rPr>
            </w:pPr>
            <w:r w:rsidRPr="00743C91">
              <w:rPr>
                <w:b/>
                <w:sz w:val="20"/>
              </w:rPr>
              <w:t>Leases for tenants and concessionaires</w:t>
            </w:r>
            <w:r w:rsidRPr="00743C91">
              <w:rPr>
                <w:sz w:val="20"/>
              </w:rPr>
              <w:t xml:space="preserve"> including food and beverage concessions, gift shops, office space tenants, </w:t>
            </w:r>
            <w:r w:rsidR="00CE0B58" w:rsidRPr="00743C91">
              <w:rPr>
                <w:sz w:val="20"/>
              </w:rPr>
              <w:t>childcare</w:t>
            </w:r>
            <w:r w:rsidRPr="00743C91">
              <w:rPr>
                <w:sz w:val="20"/>
              </w:rPr>
              <w:t xml:space="preserve"> centers, senior centers</w:t>
            </w:r>
            <w:r>
              <w:rPr>
                <w:sz w:val="20"/>
              </w:rPr>
              <w:t>,</w:t>
            </w:r>
            <w:r w:rsidRPr="00743C91">
              <w:rPr>
                <w:sz w:val="20"/>
              </w:rPr>
              <w:t xml:space="preserve"> and other space rental to lessees who have full-time or part-time employees.</w:t>
            </w:r>
          </w:p>
        </w:tc>
        <w:tc>
          <w:tcPr>
            <w:tcW w:w="4757" w:type="dxa"/>
          </w:tcPr>
          <w:p w14:paraId="11084F4D" w14:textId="6553FBF0" w:rsidR="00C71E6F" w:rsidRPr="00743C91" w:rsidRDefault="003A5DCC" w:rsidP="00CA1F74">
            <w:pPr>
              <w:pStyle w:val="TableText"/>
              <w:keepLines/>
              <w:spacing w:after="120" w:line="216" w:lineRule="exact"/>
              <w:rPr>
                <w:rFonts w:ascii="Courier New" w:hAnsi="Courier New"/>
                <w:sz w:val="19"/>
              </w:rPr>
            </w:pPr>
            <w:hyperlink w:anchor="_Minimum_Scope_and" w:history="1">
              <w:r w:rsidR="00C71E6F" w:rsidRPr="006413BF">
                <w:rPr>
                  <w:rStyle w:val="Hyperlink"/>
                  <w:b/>
                  <w:sz w:val="20"/>
                </w:rPr>
                <w:t>Exhibit</w:t>
              </w:r>
              <w:r w:rsidR="00CA1F74">
                <w:rPr>
                  <w:rStyle w:val="Hyperlink"/>
                  <w:b/>
                  <w:sz w:val="20"/>
                </w:rPr>
                <w:t xml:space="preserve"> </w:t>
              </w:r>
              <w:r w:rsidR="00C71E6F" w:rsidRPr="006413BF">
                <w:rPr>
                  <w:rStyle w:val="Hyperlink"/>
                  <w:b/>
                  <w:sz w:val="20"/>
                </w:rPr>
                <w:t>3</w:t>
              </w:r>
            </w:hyperlink>
            <w:r w:rsidR="00C71E6F" w:rsidRPr="00743C91">
              <w:rPr>
                <w:sz w:val="20"/>
              </w:rPr>
              <w:t xml:space="preserve"> can be used if no autos are used or commercially parked on the premises. If autos are used or parked, </w:t>
            </w:r>
            <w:hyperlink w:anchor="_Exhibit_1:__1" w:history="1">
              <w:r w:rsidR="00C71E6F" w:rsidRPr="000A76DF">
                <w:rPr>
                  <w:rStyle w:val="Hyperlink"/>
                  <w:b/>
                  <w:sz w:val="20"/>
                </w:rPr>
                <w:t>Exhibit 1</w:t>
              </w:r>
            </w:hyperlink>
            <w:r w:rsidR="00C71E6F" w:rsidRPr="00743C91">
              <w:rPr>
                <w:sz w:val="20"/>
              </w:rPr>
              <w:t xml:space="preserve"> should be used. If the tenant’s activities include valet parking, with or without a fee, or servicing of automobiles, </w:t>
            </w:r>
            <w:hyperlink w:anchor="_Exhibit_1:__1" w:history="1">
              <w:r w:rsidR="00C71E6F" w:rsidRPr="000A76DF">
                <w:rPr>
                  <w:rStyle w:val="Hyperlink"/>
                  <w:b/>
                  <w:sz w:val="20"/>
                </w:rPr>
                <w:t>Exhibit 1</w:t>
              </w:r>
              <w:r w:rsidR="00C71E6F" w:rsidRPr="000A76DF">
                <w:rPr>
                  <w:rStyle w:val="Hyperlink"/>
                  <w:sz w:val="20"/>
                </w:rPr>
                <w:t xml:space="preserve"> </w:t>
              </w:r>
            </w:hyperlink>
            <w:r w:rsidR="00C71E6F" w:rsidRPr="00743C91">
              <w:rPr>
                <w:sz w:val="20"/>
              </w:rPr>
              <w:t xml:space="preserve">may need to be supplemented by additional coverage called </w:t>
            </w:r>
            <w:proofErr w:type="spellStart"/>
            <w:r w:rsidR="00C71E6F" w:rsidRPr="00743C91">
              <w:rPr>
                <w:sz w:val="20"/>
              </w:rPr>
              <w:t>garagekeeper’s</w:t>
            </w:r>
            <w:proofErr w:type="spellEnd"/>
            <w:r w:rsidR="00C71E6F" w:rsidRPr="00743C91">
              <w:rPr>
                <w:sz w:val="20"/>
              </w:rPr>
              <w:t xml:space="preserve"> legal liability. The required limit for this coverage should be equal to the value of the maximum number of automobiles that may be in the tenant’s custody.</w:t>
            </w:r>
          </w:p>
        </w:tc>
      </w:tr>
      <w:tr w:rsidR="00C71E6F" w:rsidRPr="00632264" w14:paraId="2A87595A" w14:textId="77777777">
        <w:tc>
          <w:tcPr>
            <w:tcW w:w="4603" w:type="dxa"/>
          </w:tcPr>
          <w:p w14:paraId="7E210577" w14:textId="77777777" w:rsidR="00C71E6F" w:rsidRPr="00743C91" w:rsidRDefault="00C71E6F">
            <w:pPr>
              <w:pStyle w:val="TableText"/>
              <w:spacing w:after="120"/>
              <w:rPr>
                <w:rFonts w:ascii="Courier New" w:hAnsi="Courier New"/>
                <w:sz w:val="19"/>
              </w:rPr>
            </w:pPr>
            <w:r w:rsidRPr="00743C91">
              <w:rPr>
                <w:b/>
                <w:sz w:val="20"/>
              </w:rPr>
              <w:t>Vendors,</w:t>
            </w:r>
            <w:r w:rsidRPr="00743C91">
              <w:rPr>
                <w:sz w:val="20"/>
              </w:rPr>
              <w:t xml:space="preserve"> including vendors who supply equipment or other products to your Entity and who do not perform other functions, such as installation or maintenance. </w:t>
            </w:r>
          </w:p>
        </w:tc>
        <w:tc>
          <w:tcPr>
            <w:tcW w:w="4757" w:type="dxa"/>
          </w:tcPr>
          <w:p w14:paraId="53DB98F2" w14:textId="7AFFED7A" w:rsidR="00C71E6F" w:rsidRPr="00743C91" w:rsidRDefault="003A5DCC" w:rsidP="000A76DF">
            <w:pPr>
              <w:pStyle w:val="TableText"/>
              <w:rPr>
                <w:rFonts w:ascii="Courier New" w:hAnsi="Courier New"/>
                <w:sz w:val="19"/>
              </w:rPr>
            </w:pPr>
            <w:hyperlink w:anchor="_Exhibit_4:__1" w:tgtFrame="_top" w:history="1">
              <w:r w:rsidR="00394E53" w:rsidRPr="00F223C3">
                <w:rPr>
                  <w:rStyle w:val="Hyperlink"/>
                  <w:b/>
                  <w:sz w:val="20"/>
                </w:rPr>
                <w:t>Exhibit 4</w:t>
              </w:r>
              <w:r w:rsidR="000A76DF" w:rsidRPr="00F223C3">
                <w:rPr>
                  <w:rStyle w:val="Hyperlink"/>
                  <w:b/>
                  <w:sz w:val="20"/>
                </w:rPr>
                <w:t xml:space="preserve"> </w:t>
              </w:r>
            </w:hyperlink>
            <w:r w:rsidR="000A76DF">
              <w:rPr>
                <w:sz w:val="20"/>
              </w:rPr>
              <w:t>may</w:t>
            </w:r>
            <w:r w:rsidR="00C71E6F" w:rsidRPr="00743C91">
              <w:rPr>
                <w:sz w:val="20"/>
              </w:rPr>
              <w:t xml:space="preserve"> be used.</w:t>
            </w:r>
          </w:p>
        </w:tc>
      </w:tr>
      <w:tr w:rsidR="00C71E6F" w:rsidRPr="00632264" w14:paraId="7CFAA030" w14:textId="77777777">
        <w:tc>
          <w:tcPr>
            <w:tcW w:w="4603" w:type="dxa"/>
          </w:tcPr>
          <w:p w14:paraId="257B9894" w14:textId="77777777" w:rsidR="00C71E6F" w:rsidRPr="00743C91" w:rsidRDefault="00C71E6F">
            <w:pPr>
              <w:pStyle w:val="TableText"/>
              <w:spacing w:after="120"/>
              <w:rPr>
                <w:rFonts w:ascii="Courier New" w:hAnsi="Courier New"/>
                <w:sz w:val="19"/>
              </w:rPr>
            </w:pPr>
            <w:r w:rsidRPr="00743C91">
              <w:rPr>
                <w:b/>
                <w:sz w:val="20"/>
              </w:rPr>
              <w:t>Space rental,</w:t>
            </w:r>
            <w:r w:rsidRPr="00743C91">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24EB818" w:rsidR="00C71E6F" w:rsidRPr="00743C91" w:rsidRDefault="003A5DCC" w:rsidP="008F5F47">
            <w:pPr>
              <w:pStyle w:val="TableText"/>
              <w:rPr>
                <w:sz w:val="20"/>
              </w:rPr>
            </w:pPr>
            <w:hyperlink w:anchor="_Exhibit_13:__1" w:tgtFrame="_top" w:history="1">
              <w:r w:rsidR="00F223C3">
                <w:rPr>
                  <w:rStyle w:val="Hyperlink"/>
                  <w:b/>
                  <w:sz w:val="20"/>
                </w:rPr>
                <w:t>Exhibit 12</w:t>
              </w:r>
            </w:hyperlink>
            <w:r w:rsidR="00C71E6F" w:rsidRPr="00743C91">
              <w:rPr>
                <w:sz w:val="20"/>
              </w:rPr>
              <w:t xml:space="preserve"> may be used.</w:t>
            </w:r>
          </w:p>
          <w:p w14:paraId="3E32BA1A" w14:textId="77777777" w:rsidR="00C71E6F" w:rsidRPr="00743C91" w:rsidRDefault="00C71E6F" w:rsidP="008F5F47">
            <w:pPr>
              <w:pStyle w:val="TableText"/>
              <w:rPr>
                <w:sz w:val="20"/>
              </w:rPr>
            </w:pPr>
          </w:p>
          <w:p w14:paraId="3B1A59FA" w14:textId="77777777" w:rsidR="00C71E6F" w:rsidRPr="00743C91" w:rsidRDefault="00C71E6F">
            <w:pPr>
              <w:pStyle w:val="TableText"/>
              <w:rPr>
                <w:rFonts w:ascii="Courier New" w:hAnsi="Courier New"/>
                <w:sz w:val="19"/>
              </w:rPr>
            </w:pPr>
            <w:r w:rsidRPr="00743C91">
              <w:rPr>
                <w:i/>
                <w:sz w:val="20"/>
              </w:rPr>
              <w:t>[</w:t>
            </w:r>
            <w:r w:rsidRPr="00743C91">
              <w:rPr>
                <w:b/>
                <w:i/>
                <w:sz w:val="20"/>
              </w:rPr>
              <w:t>Reminder</w:t>
            </w:r>
            <w:r w:rsidRPr="00743C91">
              <w:rPr>
                <w:i/>
                <w:sz w:val="20"/>
              </w:rPr>
              <w:t>: A special events policy is available to public entities. Contact your risk management department for details.]</w:t>
            </w:r>
          </w:p>
        </w:tc>
      </w:tr>
      <w:tr w:rsidR="00C71E6F" w:rsidRPr="00632264" w14:paraId="1E0980F9" w14:textId="77777777">
        <w:tc>
          <w:tcPr>
            <w:tcW w:w="4603" w:type="dxa"/>
          </w:tcPr>
          <w:p w14:paraId="35E03F82" w14:textId="77777777" w:rsidR="00C71E6F" w:rsidRPr="00743C91" w:rsidRDefault="00C71E6F" w:rsidP="008F5F47">
            <w:pPr>
              <w:pStyle w:val="TableText"/>
              <w:rPr>
                <w:b/>
                <w:sz w:val="20"/>
              </w:rPr>
            </w:pPr>
            <w:r w:rsidRPr="00743C91">
              <w:rPr>
                <w:b/>
                <w:sz w:val="20"/>
              </w:rPr>
              <w:t>Transportation of Hazardous Materials</w:t>
            </w:r>
          </w:p>
        </w:tc>
        <w:tc>
          <w:tcPr>
            <w:tcW w:w="4757" w:type="dxa"/>
          </w:tcPr>
          <w:p w14:paraId="76F1319E" w14:textId="6C8FBE44" w:rsidR="00C71E6F" w:rsidRPr="00743C91" w:rsidRDefault="003A5DCC" w:rsidP="000B2AC0">
            <w:pPr>
              <w:pStyle w:val="TableText"/>
              <w:rPr>
                <w:b/>
                <w:sz w:val="20"/>
              </w:rPr>
            </w:pPr>
            <w:hyperlink w:anchor="_Minimum_Scope_and_3" w:history="1">
              <w:r w:rsidR="00C71E6F" w:rsidRPr="00F223C3">
                <w:rPr>
                  <w:rStyle w:val="Hyperlink"/>
                  <w:b/>
                  <w:sz w:val="20"/>
                </w:rPr>
                <w:t>Exhibit 6</w:t>
              </w:r>
              <w:r w:rsidR="000A76DF" w:rsidRPr="00F223C3">
                <w:rPr>
                  <w:rStyle w:val="Hyperlink"/>
                  <w:sz w:val="20"/>
                </w:rPr>
                <w:t xml:space="preserve"> </w:t>
              </w:r>
            </w:hyperlink>
            <w:r w:rsidR="000A76DF">
              <w:rPr>
                <w:sz w:val="20"/>
              </w:rPr>
              <w:t>may be used.</w:t>
            </w:r>
          </w:p>
        </w:tc>
      </w:tr>
    </w:tbl>
    <w:p w14:paraId="6DA58C9F" w14:textId="77777777" w:rsidR="00C71E6F" w:rsidRPr="00193E3B" w:rsidRDefault="00C71E6F" w:rsidP="00F223C3">
      <w:pPr>
        <w:pStyle w:val="BodyText"/>
        <w:spacing w:before="240" w:after="0"/>
        <w:rPr>
          <w:b/>
        </w:rPr>
      </w:pPr>
      <w:r w:rsidRPr="00AD38F0">
        <w:rPr>
          <w:b/>
        </w:rPr>
        <w:lastRenderedPageBreak/>
        <w:t>PLEASE NOTE:</w:t>
      </w:r>
    </w:p>
    <w:p w14:paraId="0310AA80" w14:textId="77777777" w:rsidR="00C71E6F" w:rsidRDefault="00C71E6F" w:rsidP="00F223C3">
      <w:pPr>
        <w:pStyle w:val="BodyText"/>
      </w:pPr>
      <w:r>
        <w:t xml:space="preserve">Non-insurance sections of the contract are also very important to the risk management process. At a minimum, always review the “scope of work” and “indemnification” sections of a contract.  If the contractor’s insurance does not cover </w:t>
      </w:r>
      <w:proofErr w:type="gramStart"/>
      <w:r>
        <w:t>all of</w:t>
      </w:r>
      <w:proofErr w:type="gramEnd"/>
      <w:r>
        <w:t xml:space="preserve">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77777777" w:rsidR="00C71E6F" w:rsidRDefault="00C71E6F">
      <w:r>
        <w:rPr>
          <w:rFonts w:ascii="Arial" w:hAnsi="Arial" w:cs="Arial"/>
        </w:rPr>
        <w:br w:type="page"/>
      </w:r>
    </w:p>
    <w:p w14:paraId="204E071E" w14:textId="77777777" w:rsidR="00C71E6F" w:rsidRDefault="00C71E6F" w:rsidP="00530DB3">
      <w:pPr>
        <w:pStyle w:val="Heading2"/>
      </w:pPr>
      <w:bookmarkStart w:id="118" w:name="_Toc474481702"/>
      <w:bookmarkStart w:id="119" w:name="_Toc125990354"/>
      <w:r w:rsidRPr="00787D38">
        <w:lastRenderedPageBreak/>
        <w:t>Sample Inst</w:t>
      </w:r>
      <w:r>
        <w:t>ructions for the Contractor, to be included as an attachment with the applicable Insurance Requirements</w:t>
      </w:r>
      <w:bookmarkEnd w:id="118"/>
      <w:bookmarkEnd w:id="119"/>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20" w:name="_Exhibit_1:_"/>
      <w:bookmarkEnd w:id="120"/>
      <w:r>
        <w:br w:type="page"/>
      </w:r>
    </w:p>
    <w:p w14:paraId="24E744A5" w14:textId="1D8B0E24" w:rsidR="00C50EEA" w:rsidRDefault="00C50EEA" w:rsidP="00530DB3">
      <w:pPr>
        <w:pStyle w:val="Heading2"/>
      </w:pPr>
      <w:bookmarkStart w:id="121" w:name="_Toc474481703"/>
      <w:bookmarkStart w:id="122" w:name="_Toc125990355"/>
      <w:r w:rsidRPr="00787D38">
        <w:lastRenderedPageBreak/>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1"/>
      <w:bookmarkEnd w:id="122"/>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2564330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1. These are the Indemnity and Insurance Requirements for Contractors providing services or supplies to </w:t>
      </w:r>
      <w:r w:rsidRPr="00575945">
        <w:rPr>
          <w:rFonts w:eastAsia="SimSun"/>
          <w:color w:val="FF0000"/>
          <w:szCs w:val="24"/>
          <w:lang w:eastAsia="zh-CN"/>
        </w:rPr>
        <w:t xml:space="preserve">Name of Entity </w:t>
      </w:r>
      <w:r w:rsidRPr="00575945">
        <w:rPr>
          <w:rFonts w:eastAsia="SimSun"/>
          <w:szCs w:val="24"/>
          <w:lang w:eastAsia="zh-CN"/>
        </w:rPr>
        <w:t>(Entity). By agreeing to perform the work or submitting a proposal, you verify that you comply with and agree to be bound by these requirements. If any additional Contract documents are executed, the actual Indemnity language and Insurance Requirements may include additional provisions as deemed appropriate by Entity, and if a conflict occurs, the broader requirements shall prevail.</w:t>
      </w:r>
    </w:p>
    <w:p w14:paraId="10054378" w14:textId="77777777" w:rsidR="00575945" w:rsidRPr="00575945" w:rsidRDefault="00575945" w:rsidP="00575945">
      <w:pPr>
        <w:spacing w:after="120"/>
        <w:rPr>
          <w:rFonts w:eastAsia="SimSun"/>
          <w:szCs w:val="24"/>
          <w:lang w:eastAsia="zh-CN"/>
        </w:rPr>
      </w:pPr>
    </w:p>
    <w:p w14:paraId="34FA1C7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You should check with your Insuranc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of Insurance carried by or available to the Contractor shall be available to Entity and these Insurance Requirements shall not in any way act to reduce coverage that is broader or includes higher limits than those required.   The Insurance obligations under this agreement shall be either: 1—all the Insurance coverage and limits carried by or available to the Contractor; or 2—the minimum Insurance requirements shown in this agreement; whichever is greater.  Any Insurance proceeds </w:t>
      </w:r>
      <w:proofErr w:type="gramStart"/>
      <w:r w:rsidRPr="00575945">
        <w:rPr>
          <w:rFonts w:eastAsia="SimSun"/>
          <w:szCs w:val="24"/>
          <w:lang w:eastAsia="zh-CN"/>
        </w:rPr>
        <w:t>in excess of</w:t>
      </w:r>
      <w:proofErr w:type="gramEnd"/>
      <w:r w:rsidRPr="00575945">
        <w:rPr>
          <w:rFonts w:eastAsia="SimSun"/>
          <w:szCs w:val="24"/>
          <w:lang w:eastAsia="zh-CN"/>
        </w:rPr>
        <w:t xml:space="preserve"> the specified minimum limits and coverage required, which are applicable to a given loss, shall be available to Entity.  </w:t>
      </w:r>
    </w:p>
    <w:p w14:paraId="7A232B8A" w14:textId="77777777" w:rsidR="00575945" w:rsidRPr="00575945" w:rsidRDefault="00575945" w:rsidP="00575945">
      <w:pPr>
        <w:spacing w:after="120"/>
        <w:rPr>
          <w:rFonts w:eastAsia="SimSun"/>
          <w:b/>
          <w:szCs w:val="24"/>
          <w:u w:val="single"/>
          <w:lang w:eastAsia="zh-CN"/>
        </w:rPr>
      </w:pPr>
    </w:p>
    <w:p w14:paraId="324A4851"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Self-insured retentions (SIRs) of the CGL and any policy, including Excess liability policies, must be disclosed to and approved in writing by the Entity and shall not reduce the limits of liability. Policies shall NOT contain any self-insured retention (SIR) provision that limits the satisfaction of the SIR to the Named Insured and shall provide, or be endorsed to provide, that the SIR may be satisfied by either the Named Insured or the Entity. </w:t>
      </w:r>
      <w:proofErr w:type="gramStart"/>
      <w:r w:rsidRPr="00575945">
        <w:rPr>
          <w:rFonts w:eastAsia="SimSun"/>
          <w:szCs w:val="24"/>
          <w:lang w:eastAsia="zh-CN"/>
        </w:rPr>
        <w:t>Any and all</w:t>
      </w:r>
      <w:proofErr w:type="gramEnd"/>
      <w:r w:rsidRPr="00575945">
        <w:rPr>
          <w:rFonts w:eastAsia="SimSun"/>
          <w:szCs w:val="24"/>
          <w:lang w:eastAsia="zh-CN"/>
        </w:rPr>
        <w:t xml:space="preserve"> deductibles and SIRs shall be the sole responsibility of Contractor or Subcontractor(s) who procured such Insurance and shall not apply to the Indemnified or Additional Insured Parties. Entity may deduct from any amounts otherwise due Contractor to fund the SIR/deductible. All policies, including Excess policies, must also provide that Defense costs, including the Allocated Loss Adjustment Expenses, will satisfy the SIR or deductible. </w:t>
      </w:r>
    </w:p>
    <w:p w14:paraId="66C51694" w14:textId="77777777" w:rsidR="00575945" w:rsidRPr="00575945" w:rsidRDefault="00575945" w:rsidP="00575945">
      <w:pPr>
        <w:spacing w:after="120"/>
        <w:rPr>
          <w:rFonts w:eastAsia="SimSun"/>
          <w:szCs w:val="24"/>
          <w:lang w:eastAsia="zh-CN"/>
        </w:rPr>
      </w:pPr>
    </w:p>
    <w:p w14:paraId="32000CB9"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4. If any Excess or Umbrella Liability policies are used to meet the limits of liability required by this agreement, then said policies shall be true “following form” of the underlying policy coverage, terms, conditions, and provisions and shall meet </w:t>
      </w:r>
      <w:proofErr w:type="gramStart"/>
      <w:r w:rsidRPr="00575945">
        <w:rPr>
          <w:rFonts w:eastAsia="SimSun"/>
          <w:szCs w:val="24"/>
          <w:lang w:eastAsia="zh-CN"/>
        </w:rPr>
        <w:t>all of</w:t>
      </w:r>
      <w:proofErr w:type="gramEnd"/>
      <w:r w:rsidRPr="00575945">
        <w:rPr>
          <w:rFonts w:eastAsia="SimSun"/>
          <w:szCs w:val="24"/>
          <w:lang w:eastAsia="zh-CN"/>
        </w:rPr>
        <w:t xml:space="preserve"> the Insurance requirements stated in this document, including but not limited to the additional insured, SIR, and primary Insurance requirements stated therein. No Insurance policies maintained by the Indemnified parties or Additional Insureds, whether primary or excess, and which also apply to a loss covered hereunder, shall be called upon to contribute to a loss until all the Primary and Excess liability policies carried by or available to the Contractor are exhausted.</w:t>
      </w:r>
    </w:p>
    <w:p w14:paraId="46F4F0B2" w14:textId="77777777" w:rsidR="00575945" w:rsidRPr="00575945" w:rsidRDefault="00575945" w:rsidP="00575945">
      <w:pPr>
        <w:spacing w:after="120"/>
        <w:rPr>
          <w:rFonts w:eastAsia="SimSun"/>
          <w:szCs w:val="24"/>
          <w:lang w:eastAsia="zh-CN"/>
        </w:rPr>
      </w:pPr>
    </w:p>
    <w:p w14:paraId="3DC2AE30"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5. Contractor shall furnish the Entity with original Certificates of Insurance including all required amendatory and Additional Insured endorsements (or copies of the applicable policy language affecting coverage required by this clause) </w:t>
      </w:r>
      <w:r w:rsidRPr="00575945">
        <w:rPr>
          <w:rFonts w:eastAsia="SimSun"/>
          <w:b/>
          <w:szCs w:val="24"/>
          <w:u w:val="single"/>
          <w:lang w:eastAsia="zh-CN"/>
        </w:rPr>
        <w:t>and</w:t>
      </w:r>
      <w:r w:rsidRPr="00575945">
        <w:rPr>
          <w:rFonts w:eastAsia="SimSun"/>
          <w:szCs w:val="24"/>
          <w:lang w:eastAsia="zh-CN"/>
        </w:rPr>
        <w:t xml:space="preserve"> a copy of the Declarations and Endorsements Pages of the policies listing all policy endorsements shown below under “ADDITIONAL ENDORSEMENTS REQUIRED” to Entity before work begins. Entity reserves the right to require full-certified copies of all Insurance policy coverage and endorsements. </w:t>
      </w:r>
    </w:p>
    <w:p w14:paraId="70A132E3" w14:textId="77777777" w:rsidR="00575945" w:rsidRPr="00575945" w:rsidRDefault="00575945" w:rsidP="00575945">
      <w:pPr>
        <w:spacing w:after="120"/>
        <w:rPr>
          <w:rFonts w:eastAsia="SimSun"/>
          <w:szCs w:val="24"/>
          <w:lang w:eastAsia="zh-CN"/>
        </w:rPr>
      </w:pPr>
    </w:p>
    <w:p w14:paraId="732A2B4B" w14:textId="77777777" w:rsidR="00575945" w:rsidRPr="00575945" w:rsidRDefault="00575945" w:rsidP="00575945">
      <w:pPr>
        <w:spacing w:after="120"/>
        <w:rPr>
          <w:rFonts w:eastAsia="SimSun"/>
          <w:szCs w:val="24"/>
          <w:lang w:eastAsia="zh-CN"/>
        </w:rPr>
      </w:pPr>
      <w:r w:rsidRPr="00575945">
        <w:rPr>
          <w:rFonts w:eastAsia="SimSun"/>
          <w:szCs w:val="24"/>
          <w:lang w:eastAsia="zh-CN"/>
        </w:rPr>
        <w:t>6. The Contactor shall contractually require and verify that all Subcontractors maintain the same types and limits of insurance required of Contractor under this contract and meeting all the Indemnity and Insurance requirements applicable to their scope of work stated herein and provide proof of such upon request to the Entity.  In connection with the subcontractors’ commercial general liability insurance policies, Contractor shall also require its subcontractors provide endorsements (i) Naming Project owner as an additional insured (ii) Agreeing that the subcontractor’s coverage shall be primary and shall not require contribution from Project owner’s insurance or self-insurance program (iii) Waiver of subrogation rights in favor of Project owner.</w:t>
      </w:r>
    </w:p>
    <w:p w14:paraId="33CBCDC3" w14:textId="77777777" w:rsidR="00575945" w:rsidRPr="00575945" w:rsidRDefault="00575945" w:rsidP="00575945">
      <w:pPr>
        <w:spacing w:after="120"/>
        <w:rPr>
          <w:rFonts w:eastAsia="SimSun"/>
          <w:b/>
          <w:szCs w:val="24"/>
          <w:u w:val="single"/>
          <w:lang w:eastAsia="zh-CN"/>
        </w:rPr>
      </w:pPr>
    </w:p>
    <w:p w14:paraId="2CA192E0"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  INDEMNIFICATION</w:t>
      </w:r>
      <w:r w:rsidRPr="00575945">
        <w:rPr>
          <w:rFonts w:eastAsia="SimSun"/>
          <w:b/>
          <w:szCs w:val="24"/>
          <w:lang w:eastAsia="zh-CN"/>
        </w:rPr>
        <w:t xml:space="preserve">: </w:t>
      </w:r>
    </w:p>
    <w:p w14:paraId="4D8C5778" w14:textId="77777777" w:rsidR="00575945" w:rsidRPr="00575945" w:rsidRDefault="00575945" w:rsidP="00575945">
      <w:pPr>
        <w:spacing w:after="120"/>
        <w:rPr>
          <w:rFonts w:eastAsia="SimSun"/>
          <w:szCs w:val="24"/>
          <w:lang w:eastAsia="zh-CN"/>
        </w:rPr>
      </w:pPr>
    </w:p>
    <w:p w14:paraId="1C0463FF"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COPY YOUR INDEMNITY REQUIREMENTS HERE – California Type 1, 2, 3, or Design Professional</w:t>
      </w:r>
    </w:p>
    <w:p w14:paraId="6F7CF976" w14:textId="77777777" w:rsidR="00575945" w:rsidRPr="00575945" w:rsidRDefault="00575945" w:rsidP="00575945">
      <w:pPr>
        <w:spacing w:after="120"/>
        <w:rPr>
          <w:rFonts w:eastAsia="SimSun"/>
          <w:szCs w:val="24"/>
          <w:lang w:eastAsia="zh-CN"/>
        </w:rPr>
      </w:pPr>
    </w:p>
    <w:p w14:paraId="287B1D2E" w14:textId="77777777" w:rsidR="00575945" w:rsidRPr="00575945" w:rsidRDefault="00575945" w:rsidP="00575945">
      <w:pPr>
        <w:spacing w:after="120"/>
        <w:rPr>
          <w:rFonts w:eastAsia="SimSun"/>
          <w:b/>
          <w:szCs w:val="24"/>
          <w:lang w:eastAsia="zh-CN"/>
        </w:rPr>
      </w:pPr>
      <w:r w:rsidRPr="00575945">
        <w:rPr>
          <w:rFonts w:eastAsia="SimSun"/>
          <w:b/>
          <w:szCs w:val="24"/>
          <w:u w:val="single"/>
          <w:lang w:eastAsia="zh-CN"/>
        </w:rPr>
        <w:t>II. INSURANCE COVERAGE AND LIMITS</w:t>
      </w:r>
      <w:r w:rsidRPr="00575945">
        <w:rPr>
          <w:rFonts w:eastAsia="SimSun"/>
          <w:b/>
          <w:szCs w:val="24"/>
          <w:lang w:eastAsia="zh-CN"/>
        </w:rPr>
        <w:t>:</w:t>
      </w:r>
    </w:p>
    <w:p w14:paraId="161B2430" w14:textId="77777777" w:rsidR="00575945" w:rsidRPr="00575945" w:rsidRDefault="00575945" w:rsidP="00575945">
      <w:pPr>
        <w:spacing w:after="120"/>
        <w:rPr>
          <w:rFonts w:eastAsia="SimSun"/>
          <w:szCs w:val="24"/>
          <w:lang w:eastAsia="zh-CN"/>
        </w:rPr>
      </w:pPr>
    </w:p>
    <w:p w14:paraId="2A47FAF0" w14:textId="77777777" w:rsidR="00575945" w:rsidRPr="00575945" w:rsidRDefault="00575945" w:rsidP="00575945">
      <w:pPr>
        <w:spacing w:after="120"/>
        <w:rPr>
          <w:rFonts w:eastAsia="SimSun"/>
          <w:szCs w:val="24"/>
          <w:lang w:eastAsia="zh-CN"/>
        </w:rPr>
      </w:pPr>
      <w:r w:rsidRPr="00575945">
        <w:rPr>
          <w:rFonts w:eastAsia="SimSun"/>
          <w:szCs w:val="24"/>
          <w:lang w:eastAsia="zh-CN"/>
        </w:rPr>
        <w:t>Liability coverage shall be at least as broad as Insurance Services Office (ISO) CGL Policy CG 00 01. No modifications or endorsements are allowed that would reduce, limit, restrict, or exclude coverage under the standard unmodified ISO CGL policy coverages. Minimum Coverage Requirements are:</w:t>
      </w:r>
    </w:p>
    <w:p w14:paraId="26729731" w14:textId="77777777" w:rsidR="00575945" w:rsidRPr="00575945" w:rsidRDefault="00575945" w:rsidP="00575945">
      <w:pPr>
        <w:spacing w:after="120"/>
        <w:rPr>
          <w:rFonts w:eastAsia="SimSun"/>
          <w:color w:val="FF0000"/>
          <w:szCs w:val="24"/>
          <w:lang w:eastAsia="zh-CN"/>
        </w:rPr>
      </w:pPr>
      <w:r w:rsidRPr="00575945">
        <w:rPr>
          <w:rFonts w:eastAsia="SimSun"/>
          <w:color w:val="FF0000"/>
          <w:szCs w:val="24"/>
          <w:lang w:eastAsia="zh-CN"/>
        </w:rPr>
        <w:t xml:space="preserve">COPY YOUR INSURANCE REQUIREMENTS HERE, including all Coverages and Limits required for your specific Contract as required based on the scope of work i.e., CGL, Professional Liability, perhaps Environmental Pollution Liability, as well as the usual Auto &amp; Workers' Compensation coverage and liability and any Specialty Coverages. </w:t>
      </w:r>
    </w:p>
    <w:p w14:paraId="151EE9A7"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ADDITIONAL ENDORSEMENTS REQUIRED: </w:t>
      </w:r>
    </w:p>
    <w:p w14:paraId="5DF65DA5" w14:textId="77777777" w:rsidR="00575945" w:rsidRPr="00575945" w:rsidRDefault="00575945" w:rsidP="00575945">
      <w:pPr>
        <w:spacing w:after="120"/>
        <w:rPr>
          <w:rFonts w:eastAsia="SimSun"/>
          <w:szCs w:val="24"/>
          <w:lang w:eastAsia="zh-CN"/>
        </w:rPr>
      </w:pPr>
      <w:r w:rsidRPr="00575945">
        <w:rPr>
          <w:rFonts w:eastAsia="SimSun"/>
          <w:szCs w:val="24"/>
          <w:lang w:eastAsia="zh-CN"/>
        </w:rPr>
        <w:t>1. Waiver of Subrogation (Rights of Recovery) endorsement for Workers' Compensation.</w:t>
      </w:r>
    </w:p>
    <w:p w14:paraId="4F7362B3"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2. Additional Insured Endorsement for “ongoing operations” at least as broad as ISO CG 2010 Scheduled form, or Automatic form CG 2038.  </w:t>
      </w:r>
    </w:p>
    <w:p w14:paraId="189E4C1D"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3. Additional Insured Endorsement for “completed operations” at least as broad as ISO CG 2037 Scheduled form, or Automatic form CG 2040.  </w:t>
      </w:r>
    </w:p>
    <w:p w14:paraId="0BDABB45" w14:textId="77777777" w:rsidR="00575945" w:rsidRPr="00575945" w:rsidRDefault="00575945" w:rsidP="00575945">
      <w:pPr>
        <w:spacing w:after="120"/>
        <w:rPr>
          <w:rFonts w:eastAsia="SimSun"/>
          <w:szCs w:val="24"/>
          <w:lang w:eastAsia="zh-CN"/>
        </w:rPr>
      </w:pPr>
      <w:r w:rsidRPr="00575945">
        <w:rPr>
          <w:rFonts w:eastAsia="SimSun"/>
          <w:szCs w:val="24"/>
          <w:lang w:eastAsia="zh-CN"/>
        </w:rPr>
        <w:t>4. Primary &amp; non-contributory coverage (at least as broad as ISO CG 20 01)</w:t>
      </w:r>
    </w:p>
    <w:p w14:paraId="614F0B86" w14:textId="77777777" w:rsidR="00575945" w:rsidRPr="00575945" w:rsidRDefault="00575945" w:rsidP="00575945">
      <w:pPr>
        <w:spacing w:after="120"/>
        <w:rPr>
          <w:rFonts w:eastAsia="SimSun"/>
          <w:szCs w:val="24"/>
          <w:lang w:eastAsia="zh-CN"/>
        </w:rPr>
      </w:pPr>
      <w:r w:rsidRPr="00575945">
        <w:rPr>
          <w:rFonts w:eastAsia="SimSun"/>
          <w:szCs w:val="24"/>
          <w:lang w:eastAsia="zh-CN"/>
        </w:rPr>
        <w:lastRenderedPageBreak/>
        <w:t xml:space="preserve">5. ALSO: A copy of the Declarations &amp; Policy Endorsements pages for the CGL policy. </w:t>
      </w:r>
    </w:p>
    <w:p w14:paraId="3079FC22" w14:textId="77777777" w:rsidR="00575945" w:rsidRPr="00575945" w:rsidRDefault="00575945" w:rsidP="00575945">
      <w:pPr>
        <w:spacing w:after="120"/>
        <w:rPr>
          <w:rFonts w:eastAsia="SimSun"/>
          <w:szCs w:val="24"/>
          <w:lang w:eastAsia="zh-CN"/>
        </w:rPr>
      </w:pPr>
      <w:r w:rsidRPr="00575945">
        <w:rPr>
          <w:rFonts w:eastAsia="SimSun"/>
          <w:szCs w:val="24"/>
          <w:lang w:eastAsia="zh-CN"/>
        </w:rPr>
        <w:t xml:space="preserve">6. ALSO: A </w:t>
      </w:r>
      <w:r w:rsidRPr="00575945">
        <w:rPr>
          <w:rFonts w:eastAsia="SimSun"/>
          <w:szCs w:val="24"/>
          <w:u w:val="single"/>
          <w:lang w:eastAsia="zh-CN"/>
        </w:rPr>
        <w:t>complete</w:t>
      </w:r>
      <w:r w:rsidRPr="00575945">
        <w:rPr>
          <w:rFonts w:eastAsia="SimSun"/>
          <w:szCs w:val="24"/>
          <w:lang w:eastAsia="zh-CN"/>
        </w:rPr>
        <w:t xml:space="preserve"> copy of all Excess or other Liability policies with all endorsements. </w:t>
      </w:r>
    </w:p>
    <w:p w14:paraId="12B023E9" w14:textId="77777777" w:rsidR="00575945" w:rsidRDefault="00575945" w:rsidP="0051431C">
      <w:pPr>
        <w:spacing w:after="120"/>
        <w:rPr>
          <w:rFonts w:eastAsia="SimSun"/>
          <w:szCs w:val="24"/>
          <w:lang w:eastAsia="zh-CN"/>
        </w:rPr>
      </w:pPr>
    </w:p>
    <w:p w14:paraId="1A7E27D2" w14:textId="2127E605"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3" w:name="_Exhibit_1:__1"/>
      <w:bookmarkStart w:id="124" w:name="_Toc285119634"/>
      <w:bookmarkStart w:id="125" w:name="_Toc285119763"/>
      <w:bookmarkStart w:id="126" w:name="_Toc474481704"/>
      <w:bookmarkStart w:id="127" w:name="_Toc125990356"/>
      <w:bookmarkEnd w:id="123"/>
      <w:r w:rsidRPr="004B1EC3">
        <w:rPr>
          <w:color w:val="1F497D" w:themeColor="text2"/>
          <w:u w:val="single"/>
        </w:rPr>
        <w:lastRenderedPageBreak/>
        <w:t>Exhibit 1:</w:t>
      </w:r>
      <w:bookmarkEnd w:id="124"/>
      <w:bookmarkEnd w:id="125"/>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End w:id="126"/>
      <w:bookmarkEnd w:id="127"/>
    </w:p>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3B0DA7">
      <w:pPr>
        <w:numPr>
          <w:ilvl w:val="0"/>
          <w:numId w:val="47"/>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3B0DA7">
      <w:pPr>
        <w:numPr>
          <w:ilvl w:val="0"/>
          <w:numId w:val="47"/>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3B0DA7">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3B0DA7">
      <w:pPr>
        <w:numPr>
          <w:ilvl w:val="0"/>
          <w:numId w:val="47"/>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 xml:space="preserve">Any available insurance proceeds </w:t>
      </w:r>
      <w:proofErr w:type="gramStart"/>
      <w:r w:rsidR="00151A65" w:rsidRPr="00657BBF">
        <w:rPr>
          <w:szCs w:val="24"/>
        </w:rPr>
        <w:t>in excess of</w:t>
      </w:r>
      <w:proofErr w:type="gramEnd"/>
      <w:r w:rsidR="00151A65" w:rsidRPr="00657BBF">
        <w:rPr>
          <w:szCs w:val="24"/>
        </w:rPr>
        <w:t xml:space="preserve">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77777777"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3D798AEB"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w:t>
      </w:r>
      <w:r w:rsidRPr="00AD38F0">
        <w:rPr>
          <w:szCs w:val="24"/>
        </w:rPr>
        <w:lastRenderedPageBreak/>
        <w:t>officers, officials, employees, and volunteers. Any insurance or self-insurance maintained by the Entity, its officers, officials, employees, or volunteers shall be excess of the Contractor’s insurance 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4E6AE491" w14:textId="0AF05157" w:rsidR="00FE677B" w:rsidRDefault="00FE677B" w:rsidP="00FE677B">
      <w:pPr>
        <w:pStyle w:val="ListParagraph"/>
        <w:ind w:left="0"/>
      </w:pPr>
      <w:r w:rsidRPr="00FE677B">
        <w:t xml:space="preserve">The Contractor 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rsidR="00347DE9">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rsidR="00347DE9">
        <w:t>.</w:t>
      </w:r>
    </w:p>
    <w:p w14:paraId="0E477EDE" w14:textId="3EC74969" w:rsidR="00FE677B" w:rsidRPr="00347DE9" w:rsidRDefault="00FE677B" w:rsidP="00347DE9">
      <w:pPr>
        <w:pStyle w:val="ListParagraph"/>
        <w:rPr>
          <w:i/>
        </w:rPr>
      </w:pPr>
      <w:r w:rsidRPr="00B454EA">
        <w:rPr>
          <w:i/>
        </w:rPr>
        <w:t>NOTE to Agencies: Please see the section on The Myth of “Following Form” Excess Limits Insurance Policies</w:t>
      </w:r>
      <w:r w:rsidR="00DF1B9A">
        <w:rPr>
          <w:i/>
        </w:rPr>
        <w:t xml:space="preserve"> in chapter 2</w:t>
      </w:r>
      <w:r w:rsidRPr="00B454EA">
        <w:rPr>
          <w:i/>
        </w:rPr>
        <w:t xml:space="preserve"> for additional explanatory information on this very common Excess policy problem that needs to be verified and corrected. </w:t>
      </w:r>
    </w:p>
    <w:p w14:paraId="2AF847BF" w14:textId="77777777" w:rsidR="00151A65" w:rsidRDefault="00151A65" w:rsidP="00422278">
      <w:pPr>
        <w:autoSpaceDE w:val="0"/>
        <w:autoSpaceDN w:val="0"/>
        <w:adjustRightInd w:val="0"/>
        <w:spacing w:before="120"/>
        <w:rPr>
          <w:b/>
          <w:i/>
          <w:szCs w:val="24"/>
        </w:rPr>
      </w:pPr>
      <w:r w:rsidRPr="00AD38F0">
        <w:rPr>
          <w:b/>
          <w:i/>
          <w:szCs w:val="24"/>
        </w:rPr>
        <w:t>Notice of Cancellation</w:t>
      </w:r>
    </w:p>
    <w:p w14:paraId="11E54248" w14:textId="77777777" w:rsidR="00151A65" w:rsidRDefault="00151A65" w:rsidP="0051431C">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32C7A1B" w14:textId="77777777" w:rsidR="00151A65" w:rsidRDefault="00151A65" w:rsidP="00422278">
      <w:pPr>
        <w:autoSpaceDE w:val="0"/>
        <w:autoSpaceDN w:val="0"/>
        <w:adjustRightInd w:val="0"/>
        <w:spacing w:before="120"/>
        <w:rPr>
          <w:i/>
          <w:szCs w:val="24"/>
        </w:rPr>
      </w:pPr>
      <w:r w:rsidRPr="00AD38F0">
        <w:rPr>
          <w:b/>
          <w:i/>
          <w:szCs w:val="24"/>
        </w:rPr>
        <w:t>Waiver of Subrogation</w:t>
      </w:r>
    </w:p>
    <w:p w14:paraId="7C552F41" w14:textId="77777777" w:rsidR="00151A65" w:rsidRDefault="00151A65" w:rsidP="0051431C">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  </w:t>
      </w:r>
    </w:p>
    <w:p w14:paraId="6B02BB75" w14:textId="77777777" w:rsidR="00151A65" w:rsidRDefault="00151A65" w:rsidP="00422278">
      <w:pPr>
        <w:pStyle w:val="Caption"/>
        <w:spacing w:before="120"/>
        <w:rPr>
          <w:rFonts w:ascii="Times New Roman" w:hAnsi="Times New Roman"/>
          <w:i/>
          <w:szCs w:val="24"/>
        </w:rPr>
      </w:pPr>
      <w:r w:rsidRPr="00AD38F0">
        <w:rPr>
          <w:rFonts w:ascii="Times New Roman" w:hAnsi="Times New Roman"/>
          <w:i/>
          <w:szCs w:val="24"/>
        </w:rPr>
        <w:t>Self-Insured Retentions</w:t>
      </w:r>
    </w:p>
    <w:p w14:paraId="52FA4EDB" w14:textId="636D4574" w:rsidR="00347DE9" w:rsidRDefault="00347DE9" w:rsidP="00347DE9">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347DE9">
        <w:rPr>
          <w:color w:val="000000"/>
          <w:szCs w:val="24"/>
        </w:rPr>
        <w:t>Any and all</w:t>
      </w:r>
      <w:proofErr w:type="gramEnd"/>
      <w:r w:rsidRPr="00347DE9">
        <w:rPr>
          <w:color w:val="000000"/>
          <w:szCs w:val="24"/>
        </w:rPr>
        <w:t xml:space="preserve">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720E6268" w14:textId="20972FCC" w:rsidR="00347DE9" w:rsidRDefault="00347DE9" w:rsidP="00347DE9">
      <w:pPr>
        <w:autoSpaceDE w:val="0"/>
        <w:autoSpaceDN w:val="0"/>
        <w:adjustRightInd w:val="0"/>
        <w:spacing w:before="120"/>
        <w:ind w:left="720"/>
        <w:rPr>
          <w:i/>
          <w:color w:val="000000"/>
          <w:szCs w:val="24"/>
        </w:rPr>
      </w:pPr>
      <w:r w:rsidRPr="00347DE9">
        <w:rPr>
          <w:i/>
          <w:color w:val="000000"/>
          <w:szCs w:val="24"/>
        </w:rPr>
        <w:lastRenderedPageBreak/>
        <w:t xml:space="preserve">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0BC5AAF4" w14:textId="41EA4232" w:rsidR="00151A65" w:rsidRPr="00347DE9" w:rsidRDefault="00151A65" w:rsidP="00347DE9">
      <w:pPr>
        <w:autoSpaceDE w:val="0"/>
        <w:autoSpaceDN w:val="0"/>
        <w:adjustRightInd w:val="0"/>
        <w:spacing w:before="120"/>
        <w:rPr>
          <w:color w:val="000000"/>
          <w:szCs w:val="24"/>
        </w:rPr>
      </w:pPr>
      <w:r w:rsidRPr="00AD38F0">
        <w:rPr>
          <w:b/>
          <w:i/>
          <w:szCs w:val="24"/>
        </w:rPr>
        <w:t>Acceptability of Insurers</w:t>
      </w:r>
    </w:p>
    <w:p w14:paraId="393C018C" w14:textId="7953377B" w:rsidR="00151A65" w:rsidRDefault="00151A65" w:rsidP="0051431C">
      <w:pPr>
        <w:autoSpaceDE w:val="0"/>
        <w:autoSpaceDN w:val="0"/>
        <w:adjustRightInd w:val="0"/>
        <w:spacing w:after="120"/>
        <w:rPr>
          <w:szCs w:val="24"/>
        </w:rPr>
      </w:pPr>
      <w:r w:rsidRPr="00AD38F0">
        <w:rPr>
          <w:szCs w:val="24"/>
        </w:rPr>
        <w:t xml:space="preserve">Insurance is to be placed with insurers </w:t>
      </w:r>
      <w:r w:rsidR="00724EF9">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unless otherwise acceptable to the Entity.</w:t>
      </w:r>
    </w:p>
    <w:p w14:paraId="4E142675" w14:textId="77777777" w:rsidR="00151A65" w:rsidRPr="00AB6B13" w:rsidRDefault="00151A65" w:rsidP="00422278">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76144518" w14:textId="77777777" w:rsidR="00151A65" w:rsidRDefault="00151A65" w:rsidP="0051431C">
      <w:pPr>
        <w:spacing w:after="120"/>
        <w:rPr>
          <w:szCs w:val="24"/>
        </w:rPr>
      </w:pPr>
      <w:r w:rsidRPr="00AD38F0">
        <w:rPr>
          <w:szCs w:val="24"/>
        </w:rPr>
        <w:t xml:space="preserve">If any of the required policies provide claims-made coverage: </w:t>
      </w:r>
    </w:p>
    <w:p w14:paraId="02ABADD2" w14:textId="77777777" w:rsidR="00151A65" w:rsidRDefault="00151A65" w:rsidP="003B0DA7">
      <w:pPr>
        <w:numPr>
          <w:ilvl w:val="0"/>
          <w:numId w:val="48"/>
        </w:numPr>
        <w:spacing w:after="120"/>
        <w:rPr>
          <w:b/>
          <w:i/>
          <w:szCs w:val="24"/>
        </w:rPr>
      </w:pPr>
      <w:r w:rsidRPr="00AD38F0">
        <w:rPr>
          <w:szCs w:val="24"/>
        </w:rPr>
        <w:t xml:space="preserve">The Retroactive Date must be </w:t>
      </w:r>
      <w:proofErr w:type="gramStart"/>
      <w:r w:rsidRPr="00AD38F0">
        <w:rPr>
          <w:szCs w:val="24"/>
        </w:rPr>
        <w:t>shown, and</w:t>
      </w:r>
      <w:proofErr w:type="gramEnd"/>
      <w:r w:rsidRPr="00AD38F0">
        <w:rPr>
          <w:szCs w:val="24"/>
        </w:rPr>
        <w:t xml:space="preserve"> must be before the date of the contract or the beginning of contract work.</w:t>
      </w:r>
    </w:p>
    <w:p w14:paraId="0F380DC2" w14:textId="57B3FC42" w:rsidR="00151A65" w:rsidRDefault="00151A65" w:rsidP="003B0DA7">
      <w:pPr>
        <w:numPr>
          <w:ilvl w:val="0"/>
          <w:numId w:val="48"/>
        </w:numPr>
        <w:spacing w:after="120"/>
        <w:rPr>
          <w:szCs w:val="24"/>
        </w:rPr>
      </w:pPr>
      <w:r w:rsidRPr="00AD38F0">
        <w:rPr>
          <w:szCs w:val="24"/>
        </w:rPr>
        <w:t xml:space="preserve">Insurance must be </w:t>
      </w:r>
      <w:r w:rsidR="000B2EA0"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474955B" w14:textId="77777777" w:rsidR="00151A65" w:rsidRDefault="00151A65" w:rsidP="003B0DA7">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B7BE54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2B1777B6"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B50FF6D" w14:textId="2EEB05F6" w:rsidR="00151A65" w:rsidRPr="00AB6B13" w:rsidRDefault="00151A65" w:rsidP="00422278">
      <w:pPr>
        <w:autoSpaceDE w:val="0"/>
        <w:autoSpaceDN w:val="0"/>
        <w:adjustRightInd w:val="0"/>
        <w:spacing w:before="120"/>
        <w:rPr>
          <w:szCs w:val="24"/>
        </w:rPr>
      </w:pPr>
      <w:r w:rsidRPr="00AD38F0">
        <w:rPr>
          <w:b/>
          <w:i/>
          <w:szCs w:val="24"/>
        </w:rPr>
        <w:t>Special Risks or Circumstances</w:t>
      </w:r>
    </w:p>
    <w:p w14:paraId="7D63D97A" w14:textId="6E363113" w:rsidR="00151A65" w:rsidRDefault="00151A65" w:rsidP="0051431C">
      <w:pPr>
        <w:spacing w:after="120"/>
        <w:rPr>
          <w:szCs w:val="24"/>
        </w:rPr>
      </w:pPr>
      <w:r w:rsidRPr="00AD38F0">
        <w:rPr>
          <w:szCs w:val="24"/>
        </w:rPr>
        <w:t xml:space="preserve">Entity reserves the right to modify these requirements, including limits, based on the nature of the risk, prior experience, insurer, coverage, </w:t>
      </w:r>
      <w:r w:rsidR="0051431C">
        <w:rPr>
          <w:szCs w:val="24"/>
        </w:rPr>
        <w:t>or other special circumstances.</w:t>
      </w:r>
    </w:p>
    <w:p w14:paraId="7A9B1833" w14:textId="77777777" w:rsidR="00151A65" w:rsidRDefault="00151A65" w:rsidP="0051431C">
      <w:pPr>
        <w:autoSpaceDE w:val="0"/>
        <w:autoSpaceDN w:val="0"/>
        <w:adjustRightInd w:val="0"/>
        <w:spacing w:after="120"/>
        <w:rPr>
          <w:b/>
          <w:sz w:val="22"/>
          <w:szCs w:val="22"/>
        </w:rPr>
      </w:pPr>
    </w:p>
    <w:p w14:paraId="3B17E199" w14:textId="630A26BC" w:rsidR="00724EF9" w:rsidRDefault="00151A65" w:rsidP="0051431C">
      <w:pPr>
        <w:pStyle w:val="BodyText"/>
        <w:keepNext/>
        <w:rPr>
          <w:i/>
          <w:szCs w:val="24"/>
        </w:rPr>
      </w:pPr>
      <w:r w:rsidRPr="00AD38F0">
        <w:rPr>
          <w:b/>
          <w:i/>
          <w:szCs w:val="24"/>
        </w:rPr>
        <w:t>Note</w:t>
      </w:r>
      <w:r w:rsidR="00724EF9">
        <w:rPr>
          <w:b/>
          <w:i/>
          <w:szCs w:val="24"/>
        </w:rPr>
        <w:t xml:space="preserve"> 1</w:t>
      </w:r>
      <w:r w:rsidRPr="00AD38F0">
        <w:rPr>
          <w:b/>
          <w:i/>
          <w:szCs w:val="24"/>
        </w:rPr>
        <w:t>:</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w:t>
      </w:r>
      <w:r w:rsidRPr="00AD38F0">
        <w:rPr>
          <w:i/>
          <w:szCs w:val="24"/>
        </w:rPr>
        <w:lastRenderedPageBreak/>
        <w:t>software designers, and services providers such as claims administrators, should also have professional liability.  If in doubt, consult with your risk management or insurance advisors.</w:t>
      </w:r>
    </w:p>
    <w:p w14:paraId="5A07A2CC" w14:textId="1C29702F" w:rsidR="00257DB5" w:rsidRDefault="00724EF9" w:rsidP="00257DB5">
      <w:pPr>
        <w:pStyle w:val="BodyText"/>
        <w:keepNext/>
        <w:rPr>
          <w:i/>
        </w:rPr>
      </w:pPr>
      <w:r w:rsidRPr="00257DB5">
        <w:rPr>
          <w:b/>
          <w:i/>
          <w:szCs w:val="24"/>
        </w:rPr>
        <w:t>Note 2:</w:t>
      </w:r>
      <w:r w:rsidR="00257DB5">
        <w:rPr>
          <w:b/>
          <w:i/>
          <w:szCs w:val="24"/>
        </w:rPr>
        <w:t xml:space="preserve"> </w:t>
      </w:r>
      <w:r>
        <w:rPr>
          <w:i/>
          <w:szCs w:val="24"/>
        </w:rPr>
        <w:t xml:space="preserve"> </w:t>
      </w:r>
      <w:r w:rsidRPr="00E35A13">
        <w:rPr>
          <w:b/>
          <w:i/>
        </w:rPr>
        <w:t>We strongly recommend</w:t>
      </w:r>
      <w:r w:rsidRPr="00E35A13">
        <w:rPr>
          <w:i/>
        </w:rPr>
        <w:t xml:space="preserve"> obtaining a copy of the policy declarations and endorsement page (make this a requirement in your Contract) to facilitate verification of coverages and spot any undesirable policy limitations or exclusions.</w:t>
      </w:r>
      <w:bookmarkStart w:id="128" w:name="_Toc285119635"/>
      <w:bookmarkStart w:id="129" w:name="_Toc285119764"/>
    </w:p>
    <w:p w14:paraId="65B4F006" w14:textId="457E255C" w:rsidR="00C953D4" w:rsidRDefault="00C953D4" w:rsidP="00C953D4">
      <w:pPr>
        <w:pStyle w:val="BodyText"/>
        <w:keepNext/>
      </w:pPr>
      <w:proofErr w:type="gramStart"/>
      <w:r>
        <w:t>A number of</w:t>
      </w:r>
      <w:proofErr w:type="gramEnd"/>
      <w:r>
        <w:t xml:space="preserve"> organizations have attempted to streamline online coverage verification. Robert </w:t>
      </w:r>
      <w:proofErr w:type="spellStart"/>
      <w:r>
        <w:t>Marshburn</w:t>
      </w:r>
      <w:proofErr w:type="spellEnd"/>
      <w:r>
        <w:t xml:space="preserve"> has helped develop one of those tools which can be found at </w:t>
      </w:r>
      <w:hyperlink r:id="rId31" w:history="1">
        <w:r w:rsidRPr="00875219">
          <w:rPr>
            <w:rStyle w:val="Hyperlink"/>
          </w:rPr>
          <w:t>www.AutomatedInsuranceVerification.com</w:t>
        </w:r>
      </w:hyperlink>
      <w:r>
        <w:t xml:space="preserve">. </w:t>
      </w:r>
    </w:p>
    <w:p w14:paraId="3D4301CA" w14:textId="71FD4413" w:rsidR="004349CC" w:rsidRPr="00257DB5" w:rsidRDefault="004349CC" w:rsidP="00257DB5">
      <w:pPr>
        <w:pStyle w:val="BodyText"/>
        <w:keepNext/>
        <w:rPr>
          <w:i/>
        </w:rPr>
      </w:pPr>
      <w:r>
        <w:br w:type="page"/>
      </w:r>
    </w:p>
    <w:p w14:paraId="4EA873E7" w14:textId="77777777" w:rsidR="00C71E6F" w:rsidRPr="004B1EC3" w:rsidRDefault="00C71E6F" w:rsidP="00280E92">
      <w:pPr>
        <w:pStyle w:val="Heading2"/>
        <w:rPr>
          <w:color w:val="1F497D" w:themeColor="text2"/>
          <w:u w:val="single"/>
        </w:rPr>
      </w:pPr>
      <w:bookmarkStart w:id="130" w:name="_Exhibit_2:_"/>
      <w:bookmarkStart w:id="131" w:name="_Toc474481705"/>
      <w:bookmarkStart w:id="132" w:name="_Toc125990357"/>
      <w:bookmarkEnd w:id="130"/>
      <w:r w:rsidRPr="004B1EC3">
        <w:rPr>
          <w:color w:val="1F497D" w:themeColor="text2"/>
          <w:u w:val="single"/>
        </w:rPr>
        <w:lastRenderedPageBreak/>
        <w:t>Exhibit 2:</w:t>
      </w:r>
      <w:bookmarkEnd w:id="128"/>
      <w:bookmarkEnd w:id="129"/>
      <w:r w:rsidRPr="004B1EC3">
        <w:rPr>
          <w:color w:val="1F497D" w:themeColor="text2"/>
          <w:u w:val="single"/>
        </w:rPr>
        <w:t xml:space="preserve"> </w:t>
      </w:r>
      <w:r w:rsidRPr="004B1EC3">
        <w:rPr>
          <w:color w:val="1F497D" w:themeColor="text2"/>
          <w:u w:val="single"/>
        </w:rPr>
        <w:br/>
        <w:t>Insurance Requirements for Professional Services</w:t>
      </w:r>
      <w:bookmarkEnd w:id="131"/>
      <w:bookmarkEnd w:id="132"/>
    </w:p>
    <w:p w14:paraId="76D340C3" w14:textId="77777777" w:rsidR="00C71E6F" w:rsidRDefault="00C71E6F" w:rsidP="00257DB5">
      <w:pPr>
        <w:pStyle w:val="BodyText"/>
        <w:rPr>
          <w:szCs w:val="24"/>
        </w:rPr>
      </w:pPr>
      <w:r w:rsidRPr="00AD38F0">
        <w:rPr>
          <w:szCs w:val="24"/>
        </w:rPr>
        <w:t>Consultant shall procure and maintain for the duration of the contract insurance against claims for injuries to persons or damages to property which may arise from or in connection with the performance of the wor</w:t>
      </w:r>
      <w:r>
        <w:rPr>
          <w:szCs w:val="24"/>
        </w:rPr>
        <w:t xml:space="preserve">k hereunder by the Consultant, </w:t>
      </w:r>
      <w:r w:rsidRPr="00AD38F0">
        <w:rPr>
          <w:szCs w:val="24"/>
        </w:rPr>
        <w:t>i</w:t>
      </w:r>
      <w:r>
        <w:rPr>
          <w:szCs w:val="24"/>
        </w:rPr>
        <w:t>t</w:t>
      </w:r>
      <w:r w:rsidRPr="00AD38F0">
        <w:rPr>
          <w:szCs w:val="24"/>
        </w:rPr>
        <w:t>s agents, representatives, or employees.</w:t>
      </w:r>
    </w:p>
    <w:p w14:paraId="21686A35" w14:textId="77777777" w:rsidR="004349CC" w:rsidRPr="004349CC" w:rsidRDefault="004349CC" w:rsidP="00257DB5">
      <w:pPr>
        <w:spacing w:after="120"/>
        <w:rPr>
          <w:rFonts w:ascii="Times New Roman Bold" w:hAnsi="Times New Roman Bold"/>
          <w:b/>
          <w:caps/>
        </w:rPr>
      </w:pPr>
      <w:r w:rsidRPr="004349CC">
        <w:rPr>
          <w:rFonts w:ascii="Times New Roman Bold" w:hAnsi="Times New Roman Bold"/>
          <w:b/>
          <w:caps/>
        </w:rPr>
        <w:t xml:space="preserve">Minimum Scope and limit of Insurance </w:t>
      </w:r>
    </w:p>
    <w:p w14:paraId="3DBF465A" w14:textId="77777777" w:rsidR="004349CC" w:rsidRDefault="004349CC" w:rsidP="00257DB5">
      <w:pPr>
        <w:autoSpaceDE w:val="0"/>
        <w:autoSpaceDN w:val="0"/>
        <w:adjustRightInd w:val="0"/>
        <w:spacing w:after="120"/>
        <w:rPr>
          <w:szCs w:val="24"/>
        </w:rPr>
      </w:pPr>
      <w:r w:rsidRPr="00AD38F0">
        <w:rPr>
          <w:szCs w:val="24"/>
        </w:rPr>
        <w:t xml:space="preserve">Coverage shall be </w:t>
      </w:r>
      <w:r w:rsidRPr="00E24812">
        <w:rPr>
          <w:szCs w:val="24"/>
        </w:rPr>
        <w:t>at least as broad as:</w:t>
      </w:r>
    </w:p>
    <w:p w14:paraId="6DFAAF07" w14:textId="5C905273" w:rsidR="004349CC" w:rsidRDefault="004349CC" w:rsidP="003B0DA7">
      <w:pPr>
        <w:numPr>
          <w:ilvl w:val="0"/>
          <w:numId w:val="25"/>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00BE05E6">
        <w:rPr>
          <w:b/>
          <w:szCs w:val="24"/>
        </w:rPr>
        <w:t>$2</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76E6A">
        <w:rPr>
          <w:bCs/>
          <w:color w:val="000000" w:themeColor="text1"/>
          <w:szCs w:val="24"/>
        </w:rPr>
        <w:t>(ISO CG 25 03 or 25 04)</w:t>
      </w:r>
      <w:r w:rsidRPr="00276E6A">
        <w:rPr>
          <w:color w:val="000000" w:themeColor="text1"/>
          <w:szCs w:val="24"/>
        </w:rPr>
        <w:t xml:space="preserve"> </w:t>
      </w:r>
      <w:r w:rsidRPr="00AD38F0">
        <w:rPr>
          <w:szCs w:val="24"/>
        </w:rPr>
        <w:t xml:space="preserve">or the general aggregate limit shall be twice the required occurrence limit.  </w:t>
      </w:r>
    </w:p>
    <w:p w14:paraId="4519928F" w14:textId="77777777" w:rsidR="004349CC" w:rsidRDefault="004349CC" w:rsidP="003B0DA7">
      <w:pPr>
        <w:numPr>
          <w:ilvl w:val="0"/>
          <w:numId w:val="25"/>
        </w:numPr>
        <w:autoSpaceDE w:val="0"/>
        <w:autoSpaceDN w:val="0"/>
        <w:adjustRightInd w:val="0"/>
        <w:spacing w:after="120"/>
        <w:rPr>
          <w:szCs w:val="24"/>
        </w:rPr>
      </w:pPr>
      <w:r w:rsidRPr="00AD38F0">
        <w:rPr>
          <w:b/>
          <w:szCs w:val="24"/>
        </w:rPr>
        <w:t xml:space="preserve">Automobile Liability:  </w:t>
      </w:r>
      <w:r w:rsidRPr="0058413B">
        <w:rPr>
          <w:szCs w:val="24"/>
        </w:rPr>
        <w:t>Insu</w:t>
      </w:r>
      <w:r w:rsidRPr="00AD38F0">
        <w:rPr>
          <w:szCs w:val="24"/>
        </w:rPr>
        <w:t xml:space="preserve">rance Services Office Form Number CA 0001 covering, Code 1 (any auto), or if Consultant has no owned autos, Code 8 (hired) and 9 (non-owned), with limit no less than </w:t>
      </w:r>
      <w:r w:rsidRPr="00AD38F0">
        <w:rPr>
          <w:b/>
          <w:szCs w:val="24"/>
        </w:rPr>
        <w:t xml:space="preserve">$1,000,000 </w:t>
      </w:r>
      <w:r w:rsidRPr="00AD38F0">
        <w:rPr>
          <w:szCs w:val="24"/>
        </w:rPr>
        <w:t>per accident for bodily injury and property damage.</w:t>
      </w:r>
    </w:p>
    <w:p w14:paraId="01184AE6" w14:textId="77777777" w:rsidR="004349CC" w:rsidRDefault="004349CC" w:rsidP="003B0DA7">
      <w:pPr>
        <w:numPr>
          <w:ilvl w:val="0"/>
          <w:numId w:val="25"/>
        </w:numPr>
        <w:autoSpaceDE w:val="0"/>
        <w:autoSpaceDN w:val="0"/>
        <w:adjustRightInd w:val="0"/>
        <w:spacing w:after="120"/>
        <w:rPr>
          <w:szCs w:val="24"/>
        </w:rPr>
      </w:pPr>
      <w:r w:rsidRPr="00AD38F0">
        <w:rPr>
          <w:b/>
          <w:szCs w:val="24"/>
        </w:rPr>
        <w:t>Workers’ Compensation</w:t>
      </w:r>
      <w:r w:rsidRPr="00AD38F0">
        <w:rPr>
          <w:szCs w:val="24"/>
        </w:rPr>
        <w:t xml:space="preserve"> insurance 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BFE0FF5" w14:textId="77777777" w:rsidR="004349CC" w:rsidRDefault="004349CC" w:rsidP="00257DB5">
      <w:pPr>
        <w:autoSpaceDE w:val="0"/>
        <w:autoSpaceDN w:val="0"/>
        <w:adjustRightInd w:val="0"/>
        <w:spacing w:after="120"/>
        <w:ind w:left="360" w:firstLine="360"/>
        <w:rPr>
          <w:szCs w:val="24"/>
        </w:rPr>
      </w:pPr>
      <w:r w:rsidRPr="00AD38F0">
        <w:rPr>
          <w:b/>
          <w:i/>
          <w:szCs w:val="24"/>
        </w:rPr>
        <w:t xml:space="preserve">(Not required if consultant provides written </w:t>
      </w:r>
      <w:proofErr w:type="gramStart"/>
      <w:r w:rsidRPr="00AD38F0">
        <w:rPr>
          <w:b/>
          <w:i/>
          <w:szCs w:val="24"/>
        </w:rPr>
        <w:t>verification</w:t>
      </w:r>
      <w:proofErr w:type="gramEnd"/>
      <w:r w:rsidRPr="00AD38F0">
        <w:rPr>
          <w:b/>
          <w:i/>
          <w:szCs w:val="24"/>
        </w:rPr>
        <w:t xml:space="preserve"> it has no employees)</w:t>
      </w:r>
    </w:p>
    <w:p w14:paraId="7CB6D888" w14:textId="6012B2AA" w:rsidR="004349CC" w:rsidRDefault="004349CC" w:rsidP="003B0DA7">
      <w:pPr>
        <w:pStyle w:val="BodyTextIndent"/>
        <w:numPr>
          <w:ilvl w:val="0"/>
          <w:numId w:val="35"/>
        </w:numPr>
        <w:rPr>
          <w:szCs w:val="24"/>
        </w:rPr>
      </w:pPr>
      <w:r w:rsidRPr="00AD38F0">
        <w:rPr>
          <w:b/>
          <w:szCs w:val="24"/>
        </w:rPr>
        <w:t>Professional Liability</w:t>
      </w:r>
      <w:r w:rsidRPr="00AD38F0">
        <w:rPr>
          <w:szCs w:val="24"/>
        </w:rPr>
        <w:t xml:space="preserve"> (Errors and Omissions) Insurance appropriates to the Consultant’s profession, with limit no less than </w:t>
      </w:r>
      <w:r w:rsidRPr="00AD38F0">
        <w:rPr>
          <w:b/>
          <w:szCs w:val="24"/>
        </w:rPr>
        <w:t>$</w:t>
      </w:r>
      <w:r w:rsidR="003F11F6">
        <w:rPr>
          <w:b/>
          <w:szCs w:val="24"/>
        </w:rPr>
        <w:t>2</w:t>
      </w:r>
      <w:r w:rsidRPr="00AD38F0">
        <w:rPr>
          <w:b/>
          <w:szCs w:val="24"/>
        </w:rPr>
        <w:t>,000,000</w:t>
      </w:r>
      <w:r w:rsidRPr="00AD38F0">
        <w:rPr>
          <w:szCs w:val="24"/>
        </w:rPr>
        <w:t xml:space="preserve"> per occurrence or claim, </w:t>
      </w:r>
      <w:r w:rsidRPr="00D71C3D">
        <w:rPr>
          <w:b/>
          <w:szCs w:val="24"/>
        </w:rPr>
        <w:t>$2,000,000</w:t>
      </w:r>
      <w:r w:rsidRPr="00AD38F0">
        <w:rPr>
          <w:szCs w:val="24"/>
        </w:rPr>
        <w:t xml:space="preserve"> aggregate.  </w:t>
      </w:r>
    </w:p>
    <w:p w14:paraId="27A529CE" w14:textId="52213F92" w:rsidR="00E97B20" w:rsidRDefault="00E97B20" w:rsidP="00257DB5">
      <w:pPr>
        <w:autoSpaceDE w:val="0"/>
        <w:autoSpaceDN w:val="0"/>
        <w:adjustRightInd w:val="0"/>
        <w:spacing w:after="120"/>
        <w:rPr>
          <w:szCs w:val="24"/>
        </w:rPr>
      </w:pPr>
      <w:r w:rsidRPr="00AD38F0">
        <w:rPr>
          <w:szCs w:val="24"/>
        </w:rPr>
        <w:t xml:space="preserve">If the </w:t>
      </w:r>
      <w:r>
        <w:rPr>
          <w:szCs w:val="24"/>
        </w:rPr>
        <w:t>C</w:t>
      </w:r>
      <w:r w:rsidRPr="00AD38F0">
        <w:rPr>
          <w:szCs w:val="24"/>
        </w:rPr>
        <w:t>on</w:t>
      </w:r>
      <w:r>
        <w:rPr>
          <w:szCs w:val="24"/>
        </w:rPr>
        <w:t>sultant</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2750A0CC" w14:textId="77777777" w:rsidR="00BE4215" w:rsidRDefault="00BE4215" w:rsidP="00BE4215">
      <w:pPr>
        <w:pStyle w:val="BodyText"/>
        <w:spacing w:before="120"/>
        <w:rPr>
          <w:b/>
          <w:szCs w:val="24"/>
        </w:rPr>
      </w:pPr>
      <w:r w:rsidRPr="00AD38F0">
        <w:rPr>
          <w:b/>
          <w:szCs w:val="24"/>
        </w:rPr>
        <w:t>Other Insurance Provisions</w:t>
      </w:r>
    </w:p>
    <w:p w14:paraId="5B357B3D" w14:textId="77777777" w:rsidR="00BE4215" w:rsidRDefault="00BE4215" w:rsidP="00BE4215">
      <w:pPr>
        <w:autoSpaceDE w:val="0"/>
        <w:autoSpaceDN w:val="0"/>
        <w:adjustRightInd w:val="0"/>
        <w:spacing w:after="120"/>
        <w:rPr>
          <w:szCs w:val="24"/>
        </w:rPr>
      </w:pPr>
      <w:r w:rsidRPr="00AD38F0">
        <w:rPr>
          <w:szCs w:val="24"/>
        </w:rPr>
        <w:t>The insurance policies are to contain, or be endorsed to contain, the following provisions:</w:t>
      </w:r>
    </w:p>
    <w:p w14:paraId="2DC5B7CA" w14:textId="77777777" w:rsidR="00BE4215" w:rsidRDefault="00BE4215" w:rsidP="00BE4215">
      <w:pPr>
        <w:autoSpaceDE w:val="0"/>
        <w:autoSpaceDN w:val="0"/>
        <w:adjustRightInd w:val="0"/>
        <w:spacing w:before="120"/>
        <w:rPr>
          <w:b/>
          <w:i/>
          <w:szCs w:val="24"/>
        </w:rPr>
      </w:pPr>
      <w:r w:rsidRPr="00AD38F0">
        <w:rPr>
          <w:b/>
          <w:i/>
          <w:szCs w:val="24"/>
        </w:rPr>
        <w:t>Additional Insured Status</w:t>
      </w:r>
    </w:p>
    <w:p w14:paraId="1528980D" w14:textId="77777777" w:rsidR="00BE4215" w:rsidRDefault="00BE4215" w:rsidP="00BE4215">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15DF221" w14:textId="77777777" w:rsidR="00BE4215" w:rsidRDefault="00BE4215" w:rsidP="00BE4215">
      <w:pPr>
        <w:keepNext/>
        <w:autoSpaceDE w:val="0"/>
        <w:autoSpaceDN w:val="0"/>
        <w:adjustRightInd w:val="0"/>
        <w:spacing w:before="120"/>
        <w:rPr>
          <w:b/>
          <w:i/>
          <w:szCs w:val="24"/>
        </w:rPr>
      </w:pPr>
      <w:r w:rsidRPr="00AD38F0">
        <w:rPr>
          <w:b/>
          <w:i/>
          <w:szCs w:val="24"/>
        </w:rPr>
        <w:t>Primary Coverage</w:t>
      </w:r>
    </w:p>
    <w:p w14:paraId="1C1EB9CD" w14:textId="77777777" w:rsidR="00BE4215" w:rsidRDefault="00BE4215" w:rsidP="00BE4215">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w:t>
      </w:r>
      <w:r w:rsidRPr="00AD38F0">
        <w:rPr>
          <w:szCs w:val="24"/>
        </w:rPr>
        <w:lastRenderedPageBreak/>
        <w:t>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requirement shall also apply to any Excess or Umbrella liability policies.</w:t>
      </w:r>
    </w:p>
    <w:p w14:paraId="61CAB0D5" w14:textId="77777777" w:rsidR="00BE4215" w:rsidRPr="00B454EA" w:rsidRDefault="00BE4215" w:rsidP="00BE4215">
      <w:pPr>
        <w:pStyle w:val="ListParagraph"/>
        <w:ind w:left="0"/>
        <w:rPr>
          <w:b/>
          <w:i/>
        </w:rPr>
      </w:pPr>
      <w:r w:rsidRPr="00B454EA">
        <w:rPr>
          <w:b/>
          <w:i/>
        </w:rPr>
        <w:t>Umbrella or Excess Policy</w:t>
      </w:r>
    </w:p>
    <w:p w14:paraId="37EEC088" w14:textId="77777777" w:rsidR="00BE4215" w:rsidRDefault="00BE4215" w:rsidP="00BE4215">
      <w:pPr>
        <w:pStyle w:val="ListParagraph"/>
        <w:ind w:left="0"/>
      </w:pPr>
      <w:r w:rsidRPr="00FE677B">
        <w:t xml:space="preserve">The Contractor 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5D5D037C" w14:textId="1AD53D9A" w:rsidR="00BE4215" w:rsidRPr="00347DE9" w:rsidRDefault="00BE4215" w:rsidP="00BE421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545BA355" w14:textId="77777777" w:rsidR="00BE4215" w:rsidRDefault="00BE4215" w:rsidP="00BE4215">
      <w:pPr>
        <w:autoSpaceDE w:val="0"/>
        <w:autoSpaceDN w:val="0"/>
        <w:adjustRightInd w:val="0"/>
        <w:spacing w:before="120"/>
        <w:rPr>
          <w:b/>
          <w:i/>
          <w:szCs w:val="24"/>
        </w:rPr>
      </w:pPr>
      <w:r w:rsidRPr="00AD38F0">
        <w:rPr>
          <w:b/>
          <w:i/>
          <w:szCs w:val="24"/>
        </w:rPr>
        <w:t>Notice of Cancellation</w:t>
      </w:r>
    </w:p>
    <w:p w14:paraId="5A95D44F" w14:textId="77777777" w:rsidR="00BE4215" w:rsidRDefault="00BE4215" w:rsidP="00BE4215">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40FED223" w14:textId="77777777" w:rsidR="00BE4215" w:rsidRDefault="00BE4215" w:rsidP="00BE4215">
      <w:pPr>
        <w:autoSpaceDE w:val="0"/>
        <w:autoSpaceDN w:val="0"/>
        <w:adjustRightInd w:val="0"/>
        <w:spacing w:before="120"/>
        <w:rPr>
          <w:i/>
          <w:szCs w:val="24"/>
        </w:rPr>
      </w:pPr>
      <w:r w:rsidRPr="00AD38F0">
        <w:rPr>
          <w:b/>
          <w:i/>
          <w:szCs w:val="24"/>
        </w:rPr>
        <w:t>Waiver of Subrogation</w:t>
      </w:r>
    </w:p>
    <w:p w14:paraId="0AD050B9" w14:textId="77777777" w:rsidR="00BE4215" w:rsidRDefault="00BE4215" w:rsidP="00BE4215">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  </w:t>
      </w:r>
    </w:p>
    <w:p w14:paraId="74B59209" w14:textId="77777777" w:rsidR="00BE4215" w:rsidRDefault="00BE4215" w:rsidP="00BE4215">
      <w:pPr>
        <w:pStyle w:val="Caption"/>
        <w:spacing w:before="120"/>
        <w:rPr>
          <w:rFonts w:ascii="Times New Roman" w:hAnsi="Times New Roman"/>
          <w:i/>
          <w:szCs w:val="24"/>
        </w:rPr>
      </w:pPr>
      <w:r w:rsidRPr="00AD38F0">
        <w:rPr>
          <w:rFonts w:ascii="Times New Roman" w:hAnsi="Times New Roman"/>
          <w:i/>
          <w:szCs w:val="24"/>
        </w:rPr>
        <w:t>Self-Insured Retentions</w:t>
      </w:r>
    </w:p>
    <w:p w14:paraId="74B05263" w14:textId="77777777" w:rsidR="00BE4215" w:rsidRDefault="00BE4215" w:rsidP="00BE4215">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347DE9">
        <w:rPr>
          <w:color w:val="000000"/>
          <w:szCs w:val="24"/>
        </w:rPr>
        <w:t>Any and all</w:t>
      </w:r>
      <w:proofErr w:type="gramEnd"/>
      <w:r w:rsidRPr="00347DE9">
        <w:rPr>
          <w:color w:val="000000"/>
          <w:szCs w:val="24"/>
        </w:rPr>
        <w:t xml:space="preserve">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2B558831" w14:textId="77777777" w:rsidR="00BE4215" w:rsidRDefault="00BE4215" w:rsidP="00BE4215">
      <w:pPr>
        <w:autoSpaceDE w:val="0"/>
        <w:autoSpaceDN w:val="0"/>
        <w:adjustRightInd w:val="0"/>
        <w:spacing w:before="120"/>
        <w:ind w:left="720"/>
        <w:rPr>
          <w:i/>
          <w:color w:val="000000"/>
          <w:szCs w:val="24"/>
        </w:rPr>
      </w:pPr>
      <w:r w:rsidRPr="00347DE9">
        <w:rPr>
          <w:i/>
          <w:color w:val="000000"/>
          <w:szCs w:val="24"/>
        </w:rPr>
        <w:lastRenderedPageBreak/>
        <w:t xml:space="preserve">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0B568CC1" w14:textId="77777777" w:rsidR="00BE4215" w:rsidRPr="00347DE9" w:rsidRDefault="00BE4215" w:rsidP="00BE4215">
      <w:pPr>
        <w:autoSpaceDE w:val="0"/>
        <w:autoSpaceDN w:val="0"/>
        <w:adjustRightInd w:val="0"/>
        <w:spacing w:before="120"/>
        <w:rPr>
          <w:color w:val="000000"/>
          <w:szCs w:val="24"/>
        </w:rPr>
      </w:pPr>
      <w:r w:rsidRPr="00AD38F0">
        <w:rPr>
          <w:b/>
          <w:i/>
          <w:szCs w:val="24"/>
        </w:rPr>
        <w:t>Acceptability of Insurers</w:t>
      </w:r>
    </w:p>
    <w:p w14:paraId="1262907F" w14:textId="77777777" w:rsidR="00BE4215" w:rsidRDefault="00BE4215" w:rsidP="00BE4215">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unless otherwise acceptable to the Entity.</w:t>
      </w:r>
    </w:p>
    <w:p w14:paraId="6A4E1D71" w14:textId="77777777" w:rsidR="00BE4215" w:rsidRPr="00AB6B13" w:rsidRDefault="00BE4215" w:rsidP="00BE4215">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1CC78ED" w14:textId="77777777" w:rsidR="00BE4215" w:rsidRDefault="00BE4215" w:rsidP="00BE4215">
      <w:pPr>
        <w:spacing w:after="120"/>
        <w:rPr>
          <w:szCs w:val="24"/>
        </w:rPr>
      </w:pPr>
      <w:r w:rsidRPr="00AD38F0">
        <w:rPr>
          <w:szCs w:val="24"/>
        </w:rPr>
        <w:t xml:space="preserve">If any of the required policies provide claims-made coverage: </w:t>
      </w:r>
    </w:p>
    <w:p w14:paraId="2C48061F" w14:textId="77777777" w:rsidR="00BE4215" w:rsidRDefault="00BE4215" w:rsidP="00BE4215">
      <w:pPr>
        <w:numPr>
          <w:ilvl w:val="0"/>
          <w:numId w:val="139"/>
        </w:numPr>
        <w:spacing w:after="120"/>
        <w:rPr>
          <w:b/>
          <w:i/>
          <w:szCs w:val="24"/>
        </w:rPr>
      </w:pPr>
      <w:r w:rsidRPr="00AD38F0">
        <w:rPr>
          <w:szCs w:val="24"/>
        </w:rPr>
        <w:t xml:space="preserve">The Retroactive Date must be </w:t>
      </w:r>
      <w:proofErr w:type="gramStart"/>
      <w:r w:rsidRPr="00AD38F0">
        <w:rPr>
          <w:szCs w:val="24"/>
        </w:rPr>
        <w:t>shown, and</w:t>
      </w:r>
      <w:proofErr w:type="gramEnd"/>
      <w:r w:rsidRPr="00AD38F0">
        <w:rPr>
          <w:szCs w:val="24"/>
        </w:rPr>
        <w:t xml:space="preserve"> must be before the date of the contract or the beginning of contract work.</w:t>
      </w:r>
    </w:p>
    <w:p w14:paraId="621FADEC" w14:textId="77777777" w:rsidR="00BE4215" w:rsidRDefault="00BE4215" w:rsidP="00BE4215">
      <w:pPr>
        <w:numPr>
          <w:ilvl w:val="0"/>
          <w:numId w:val="139"/>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74602EB1" w14:textId="77777777" w:rsidR="00BE4215" w:rsidRDefault="00BE4215" w:rsidP="00BE4215">
      <w:pPr>
        <w:numPr>
          <w:ilvl w:val="0"/>
          <w:numId w:val="139"/>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41CC0933"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4B89C52A"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56F976C9" w14:textId="77777777" w:rsidR="004349CC" w:rsidRPr="00D11F6A" w:rsidRDefault="004349CC" w:rsidP="00422278">
      <w:pPr>
        <w:keepNext/>
        <w:keepLines/>
        <w:spacing w:before="120"/>
        <w:rPr>
          <w:b/>
          <w:i/>
        </w:rPr>
      </w:pPr>
      <w:r w:rsidRPr="00D11F6A">
        <w:rPr>
          <w:b/>
          <w:i/>
        </w:rPr>
        <w:t>Subcontractors</w:t>
      </w:r>
    </w:p>
    <w:p w14:paraId="3B4EEFF6" w14:textId="77777777" w:rsidR="004349CC" w:rsidRDefault="004349CC" w:rsidP="00257DB5">
      <w:pPr>
        <w:pStyle w:val="BodyText"/>
        <w:rPr>
          <w:b/>
          <w:i/>
          <w:szCs w:val="24"/>
        </w:rPr>
      </w:pPr>
      <w:r w:rsidRPr="00AD38F0">
        <w:rPr>
          <w:szCs w:val="24"/>
        </w:rPr>
        <w:t>Consultant shall require and verify that all subcontractors maintain insurance meeting all the requirements stated herein</w:t>
      </w:r>
      <w:r>
        <w:t>, and Contractor shall ensure that Entity is an additional insured on insurance required from subcontractors.</w:t>
      </w:r>
    </w:p>
    <w:p w14:paraId="4BFF2E29" w14:textId="4F316C3F" w:rsidR="006D052C" w:rsidRPr="00CD7BCE" w:rsidRDefault="006D052C" w:rsidP="006D052C">
      <w:bookmarkStart w:id="133" w:name="_Exhibit_3:_"/>
      <w:bookmarkEnd w:id="133"/>
      <w:r w:rsidRPr="00CD7BCE">
        <w:rPr>
          <w:b/>
          <w:bCs/>
          <w:i/>
          <w:iCs/>
        </w:rPr>
        <w:t xml:space="preserve">Duration of Coverage </w:t>
      </w:r>
    </w:p>
    <w:p w14:paraId="179AC778" w14:textId="77777777" w:rsidR="006D052C" w:rsidRPr="00CD7BCE" w:rsidRDefault="006D052C" w:rsidP="006D052C">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13B3B1ED" w14:textId="77777777" w:rsidR="006D052C" w:rsidRPr="00AB6B13" w:rsidRDefault="006D052C" w:rsidP="006D052C">
      <w:pPr>
        <w:autoSpaceDE w:val="0"/>
        <w:autoSpaceDN w:val="0"/>
        <w:adjustRightInd w:val="0"/>
        <w:spacing w:before="120"/>
        <w:rPr>
          <w:szCs w:val="24"/>
        </w:rPr>
      </w:pPr>
      <w:r w:rsidRPr="00AD38F0">
        <w:rPr>
          <w:b/>
          <w:i/>
          <w:szCs w:val="24"/>
        </w:rPr>
        <w:t>Special Risks or Circumstances</w:t>
      </w:r>
    </w:p>
    <w:p w14:paraId="6FBD9641" w14:textId="77777777" w:rsidR="006D052C" w:rsidRDefault="006D052C" w:rsidP="006D052C">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535A37DA" w14:textId="77777777" w:rsidR="00C71E6F" w:rsidRPr="004B1EC3" w:rsidRDefault="00C71E6F" w:rsidP="00280E92">
      <w:pPr>
        <w:pStyle w:val="Heading2"/>
        <w:rPr>
          <w:color w:val="1F497D" w:themeColor="text2"/>
          <w:szCs w:val="22"/>
          <w:u w:val="single"/>
        </w:rPr>
      </w:pPr>
      <w:bookmarkStart w:id="134" w:name="_Minimum_Scope_and"/>
      <w:bookmarkStart w:id="135" w:name="_Toc285119636"/>
      <w:bookmarkStart w:id="136" w:name="_Toc285119765"/>
      <w:bookmarkStart w:id="137" w:name="_Toc474481706"/>
      <w:bookmarkStart w:id="138" w:name="_Toc125990358"/>
      <w:bookmarkEnd w:id="134"/>
      <w:r w:rsidRPr="004B1EC3">
        <w:rPr>
          <w:color w:val="1F497D" w:themeColor="text2"/>
          <w:u w:val="single"/>
        </w:rPr>
        <w:lastRenderedPageBreak/>
        <w:t>Exhibit 3:</w:t>
      </w:r>
      <w:bookmarkEnd w:id="135"/>
      <w:bookmarkEnd w:id="136"/>
      <w:r w:rsidRPr="004B1EC3">
        <w:rPr>
          <w:color w:val="1F497D" w:themeColor="text2"/>
          <w:u w:val="single"/>
        </w:rPr>
        <w:t xml:space="preserve"> </w:t>
      </w:r>
      <w:r w:rsidRPr="004B1EC3">
        <w:rPr>
          <w:color w:val="1F497D" w:themeColor="text2"/>
          <w:u w:val="single"/>
        </w:rPr>
        <w:br/>
      </w:r>
      <w:r w:rsidRPr="004B1EC3">
        <w:rPr>
          <w:color w:val="1F497D" w:themeColor="text2"/>
          <w:szCs w:val="22"/>
          <w:u w:val="single"/>
        </w:rPr>
        <w:t>Insurance Requirements for Lessees</w:t>
      </w:r>
      <w:bookmarkEnd w:id="137"/>
      <w:bookmarkEnd w:id="138"/>
    </w:p>
    <w:p w14:paraId="471D832E" w14:textId="77777777" w:rsidR="00C71E6F" w:rsidRPr="00A40EFE" w:rsidRDefault="00C71E6F" w:rsidP="00871EF3">
      <w:pPr>
        <w:pStyle w:val="BodyText"/>
        <w:keepNext/>
        <w:jc w:val="center"/>
        <w:rPr>
          <w:color w:val="1F497D" w:themeColor="text2"/>
        </w:rPr>
      </w:pPr>
      <w:r w:rsidRPr="00A40EFE">
        <w:rPr>
          <w:b/>
          <w:color w:val="1F497D" w:themeColor="text2"/>
        </w:rPr>
        <w:t>(</w:t>
      </w:r>
      <w:r w:rsidRPr="00A40EFE">
        <w:rPr>
          <w:b/>
          <w:color w:val="1F497D" w:themeColor="text2"/>
          <w:szCs w:val="24"/>
        </w:rPr>
        <w:t xml:space="preserve">Not For Daily or </w:t>
      </w:r>
      <w:proofErr w:type="gramStart"/>
      <w:r w:rsidRPr="00A40EFE">
        <w:rPr>
          <w:b/>
          <w:color w:val="1F497D" w:themeColor="text2"/>
          <w:szCs w:val="24"/>
        </w:rPr>
        <w:t>Short Term</w:t>
      </w:r>
      <w:proofErr w:type="gramEnd"/>
      <w:r w:rsidRPr="00A40EFE">
        <w:rPr>
          <w:b/>
          <w:color w:val="1F497D" w:themeColor="text2"/>
          <w:szCs w:val="24"/>
        </w:rPr>
        <w:t xml:space="preserve"> Rentals)</w:t>
      </w:r>
    </w:p>
    <w:p w14:paraId="523E6582" w14:textId="77777777" w:rsidR="00C71E6F" w:rsidRDefault="00C71E6F" w:rsidP="00257DB5">
      <w:pPr>
        <w:pStyle w:val="BodyText"/>
        <w:rPr>
          <w:szCs w:val="24"/>
        </w:rPr>
      </w:pPr>
      <w:r w:rsidRPr="00AD38F0">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3EC91859" w14:textId="77777777" w:rsidR="00C71E6F" w:rsidRPr="00003B34" w:rsidRDefault="00C71E6F" w:rsidP="00257DB5">
      <w:pPr>
        <w:spacing w:after="120"/>
        <w:rPr>
          <w:rFonts w:ascii="Times New Roman Bold" w:hAnsi="Times New Roman Bold"/>
          <w:b/>
          <w:caps/>
        </w:rPr>
      </w:pPr>
      <w:bookmarkStart w:id="139" w:name="_Minimum_Scope_and_1"/>
      <w:bookmarkEnd w:id="139"/>
      <w:r w:rsidRPr="00003B34">
        <w:rPr>
          <w:rFonts w:ascii="Times New Roman Bold" w:hAnsi="Times New Roman Bold"/>
          <w:b/>
          <w:caps/>
        </w:rPr>
        <w:t xml:space="preserve">Minimum Scope and limit of Insurance </w:t>
      </w:r>
    </w:p>
    <w:p w14:paraId="43B7EC4B" w14:textId="77777777" w:rsidR="00C71E6F" w:rsidRDefault="00C71E6F" w:rsidP="00257DB5">
      <w:pPr>
        <w:pStyle w:val="BodyText"/>
        <w:rPr>
          <w:szCs w:val="24"/>
        </w:rPr>
      </w:pPr>
      <w:r w:rsidRPr="00AD38F0">
        <w:rPr>
          <w:szCs w:val="24"/>
        </w:rPr>
        <w:t xml:space="preserve">Coverage shall be </w:t>
      </w:r>
      <w:r w:rsidRPr="00E24812">
        <w:rPr>
          <w:szCs w:val="24"/>
        </w:rPr>
        <w:t>at least as broad as:</w:t>
      </w:r>
    </w:p>
    <w:p w14:paraId="01F0CA8C" w14:textId="77777777" w:rsidR="00C71E6F" w:rsidRDefault="00C71E6F" w:rsidP="00257DB5">
      <w:pPr>
        <w:numPr>
          <w:ilvl w:val="0"/>
          <w:numId w:val="6"/>
        </w:numPr>
        <w:tabs>
          <w:tab w:val="clear" w:pos="360"/>
        </w:tabs>
        <w:autoSpaceDE w:val="0"/>
        <w:autoSpaceDN w:val="0"/>
        <w:adjustRightInd w:val="0"/>
        <w:spacing w:after="120"/>
        <w:ind w:left="7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EC1F89">
        <w:rPr>
          <w:bCs/>
          <w:color w:val="000000" w:themeColor="text1"/>
          <w:szCs w:val="24"/>
        </w:rPr>
        <w:t>(ISO CG 25 03 or 25 04)</w:t>
      </w:r>
      <w:r w:rsidRPr="00EC1F89">
        <w:rPr>
          <w:color w:val="000000" w:themeColor="text1"/>
          <w:szCs w:val="24"/>
        </w:rPr>
        <w:t xml:space="preserve"> </w:t>
      </w:r>
      <w:r w:rsidRPr="00AD38F0">
        <w:rPr>
          <w:szCs w:val="24"/>
        </w:rPr>
        <w:t xml:space="preserve">or the general aggregate limit shall be twice the required occurrence limit.  </w:t>
      </w:r>
    </w:p>
    <w:p w14:paraId="0D971369" w14:textId="7461D5E7" w:rsidR="00C71E6F" w:rsidRDefault="00C71E6F" w:rsidP="00257DB5">
      <w:pPr>
        <w:numPr>
          <w:ilvl w:val="0"/>
          <w:numId w:val="6"/>
        </w:numPr>
        <w:tabs>
          <w:tab w:val="clear" w:pos="360"/>
        </w:tabs>
        <w:autoSpaceDE w:val="0"/>
        <w:autoSpaceDN w:val="0"/>
        <w:adjustRightInd w:val="0"/>
        <w:spacing w:after="120"/>
        <w:ind w:left="720"/>
        <w:rPr>
          <w:b/>
          <w:i/>
          <w:szCs w:val="24"/>
        </w:rPr>
      </w:pPr>
      <w:r w:rsidRPr="00AD38F0">
        <w:rPr>
          <w:b/>
          <w:szCs w:val="24"/>
        </w:rPr>
        <w:t xml:space="preserve">Workers’ Compensation </w:t>
      </w:r>
      <w:r w:rsidRPr="00CE2AD9">
        <w:rPr>
          <w:szCs w:val="24"/>
        </w:rPr>
        <w:t>insura</w:t>
      </w:r>
      <w:r w:rsidRPr="00AD38F0">
        <w:rPr>
          <w:szCs w:val="24"/>
        </w:rPr>
        <w:t>nce as required by the State of California, with Statutory Limits, and Employer’s Liability Insurance with limit</w:t>
      </w:r>
      <w:r>
        <w:rPr>
          <w:szCs w:val="24"/>
        </w:rPr>
        <w:t>s</w:t>
      </w:r>
      <w:r w:rsidRPr="00AD38F0">
        <w:rPr>
          <w:szCs w:val="24"/>
        </w:rPr>
        <w:t xml:space="preserve"> of no less than </w:t>
      </w:r>
      <w:r w:rsidRPr="00AD38F0">
        <w:rPr>
          <w:b/>
          <w:szCs w:val="24"/>
        </w:rPr>
        <w:t xml:space="preserve">$1,000,000 </w:t>
      </w:r>
      <w:r w:rsidRPr="00AD38F0">
        <w:rPr>
          <w:szCs w:val="24"/>
        </w:rPr>
        <w:t xml:space="preserve">per accident for bodily injury or </w:t>
      </w:r>
      <w:r w:rsidRPr="00CE2AD9">
        <w:rPr>
          <w:szCs w:val="24"/>
        </w:rPr>
        <w:t>disease. (</w:t>
      </w:r>
      <w:r w:rsidR="00A934B8">
        <w:rPr>
          <w:szCs w:val="24"/>
        </w:rPr>
        <w:t>This applies to</w:t>
      </w:r>
      <w:r w:rsidRPr="00CE2AD9">
        <w:rPr>
          <w:szCs w:val="24"/>
        </w:rPr>
        <w:t xml:space="preserve"> lessees</w:t>
      </w:r>
      <w:r w:rsidRPr="00AD38F0">
        <w:rPr>
          <w:szCs w:val="24"/>
        </w:rPr>
        <w:t xml:space="preserve"> with employees).</w:t>
      </w:r>
    </w:p>
    <w:p w14:paraId="77D05F9C" w14:textId="77777777" w:rsidR="00C71E6F" w:rsidRDefault="00C71E6F" w:rsidP="00257DB5">
      <w:pPr>
        <w:pStyle w:val="ListNumber"/>
        <w:numPr>
          <w:ilvl w:val="0"/>
          <w:numId w:val="6"/>
        </w:numPr>
        <w:tabs>
          <w:tab w:val="clear" w:pos="360"/>
        </w:tabs>
        <w:spacing w:before="60"/>
        <w:ind w:left="720"/>
        <w:rPr>
          <w:szCs w:val="24"/>
        </w:rPr>
      </w:pPr>
      <w:r w:rsidRPr="00AD38F0">
        <w:rPr>
          <w:b/>
          <w:szCs w:val="24"/>
        </w:rPr>
        <w:t>Property insurance</w:t>
      </w:r>
      <w:r w:rsidRPr="00AD38F0">
        <w:rPr>
          <w:szCs w:val="24"/>
        </w:rPr>
        <w:t xml:space="preserve"> against all risks of loss to any tenant improvements or betterments, at full replacement cost with no coinsurance penalty provision.  </w:t>
      </w:r>
    </w:p>
    <w:p w14:paraId="11BDB3E6" w14:textId="11FB2235" w:rsidR="00E97B20" w:rsidRDefault="00E97B20" w:rsidP="00257DB5">
      <w:pPr>
        <w:autoSpaceDE w:val="0"/>
        <w:autoSpaceDN w:val="0"/>
        <w:adjustRightInd w:val="0"/>
        <w:spacing w:after="120"/>
        <w:rPr>
          <w:szCs w:val="24"/>
        </w:rPr>
      </w:pPr>
      <w:r w:rsidRPr="00AD38F0">
        <w:rPr>
          <w:szCs w:val="24"/>
        </w:rPr>
        <w:t xml:space="preserve">If the </w:t>
      </w:r>
      <w:r>
        <w:rPr>
          <w:szCs w:val="24"/>
        </w:rPr>
        <w:t>Lessee</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001F0247">
        <w:rPr>
          <w:szCs w:val="24"/>
        </w:rPr>
        <w:t>Lessee</w:t>
      </w:r>
      <w:r w:rsidRPr="00AD38F0">
        <w:rPr>
          <w:szCs w:val="24"/>
        </w:rPr>
        <w:t>.</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37CC6F4D" w14:textId="77777777" w:rsidR="0066079E" w:rsidRDefault="0066079E" w:rsidP="0066079E">
      <w:pPr>
        <w:pStyle w:val="BodyText"/>
        <w:spacing w:before="120"/>
        <w:rPr>
          <w:b/>
          <w:szCs w:val="24"/>
        </w:rPr>
      </w:pPr>
      <w:bookmarkStart w:id="140" w:name="_Exhibit_4:_"/>
      <w:bookmarkEnd w:id="140"/>
      <w:r w:rsidRPr="00AD38F0">
        <w:rPr>
          <w:b/>
          <w:szCs w:val="24"/>
        </w:rPr>
        <w:t>Other Insurance Provisions</w:t>
      </w:r>
    </w:p>
    <w:p w14:paraId="38D6BC22" w14:textId="77777777" w:rsidR="0066079E" w:rsidRDefault="0066079E" w:rsidP="0066079E">
      <w:pPr>
        <w:autoSpaceDE w:val="0"/>
        <w:autoSpaceDN w:val="0"/>
        <w:adjustRightInd w:val="0"/>
        <w:spacing w:after="120"/>
        <w:rPr>
          <w:szCs w:val="24"/>
        </w:rPr>
      </w:pPr>
      <w:r w:rsidRPr="00AD38F0">
        <w:rPr>
          <w:szCs w:val="24"/>
        </w:rPr>
        <w:t>The insurance policies are to contain, or be endorsed to contain, the following provisions:</w:t>
      </w:r>
    </w:p>
    <w:p w14:paraId="20FC320E" w14:textId="77777777" w:rsidR="0066079E" w:rsidRDefault="0066079E" w:rsidP="0066079E">
      <w:pPr>
        <w:autoSpaceDE w:val="0"/>
        <w:autoSpaceDN w:val="0"/>
        <w:adjustRightInd w:val="0"/>
        <w:spacing w:before="120"/>
        <w:rPr>
          <w:b/>
          <w:i/>
          <w:szCs w:val="24"/>
        </w:rPr>
      </w:pPr>
      <w:r w:rsidRPr="00AD38F0">
        <w:rPr>
          <w:b/>
          <w:i/>
          <w:szCs w:val="24"/>
        </w:rPr>
        <w:t>Additional Insured Status</w:t>
      </w:r>
    </w:p>
    <w:p w14:paraId="0619046D" w14:textId="77777777" w:rsidR="0066079E" w:rsidRDefault="0066079E" w:rsidP="0066079E">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8CB8C10" w14:textId="77777777" w:rsidR="0066079E" w:rsidRDefault="0066079E" w:rsidP="0066079E">
      <w:pPr>
        <w:keepNext/>
        <w:autoSpaceDE w:val="0"/>
        <w:autoSpaceDN w:val="0"/>
        <w:adjustRightInd w:val="0"/>
        <w:spacing w:before="120"/>
        <w:rPr>
          <w:b/>
          <w:i/>
          <w:szCs w:val="24"/>
        </w:rPr>
      </w:pPr>
      <w:r w:rsidRPr="00AD38F0">
        <w:rPr>
          <w:b/>
          <w:i/>
          <w:szCs w:val="24"/>
        </w:rPr>
        <w:t>Primary Coverage</w:t>
      </w:r>
    </w:p>
    <w:p w14:paraId="03C8F9B7" w14:textId="412CF24F" w:rsidR="0066079E" w:rsidRDefault="0066079E" w:rsidP="0066079E">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006D052C">
        <w:rPr>
          <w:b/>
          <w:bCs/>
          <w:szCs w:val="24"/>
        </w:rPr>
        <w:t>Lessee’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sidR="006D052C">
        <w:rPr>
          <w:szCs w:val="24"/>
        </w:rPr>
        <w:t>Lessee’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7458A1CE" w14:textId="5B8F75BF" w:rsidR="006D052C" w:rsidRDefault="006D052C" w:rsidP="0066079E">
      <w:pPr>
        <w:autoSpaceDE w:val="0"/>
        <w:autoSpaceDN w:val="0"/>
        <w:adjustRightInd w:val="0"/>
        <w:spacing w:after="120"/>
        <w:rPr>
          <w:szCs w:val="24"/>
        </w:rPr>
      </w:pPr>
    </w:p>
    <w:p w14:paraId="502081EC" w14:textId="77777777" w:rsidR="0066079E" w:rsidRPr="00B454EA" w:rsidRDefault="0066079E" w:rsidP="0066079E">
      <w:pPr>
        <w:pStyle w:val="ListParagraph"/>
        <w:ind w:left="0"/>
        <w:rPr>
          <w:b/>
          <w:i/>
        </w:rPr>
      </w:pPr>
      <w:r w:rsidRPr="00B454EA">
        <w:rPr>
          <w:b/>
          <w:i/>
        </w:rPr>
        <w:lastRenderedPageBreak/>
        <w:t>Umbrella or Excess Policy</w:t>
      </w:r>
    </w:p>
    <w:p w14:paraId="0A252D87" w14:textId="13607926" w:rsidR="0066079E" w:rsidRDefault="0066079E" w:rsidP="0066079E">
      <w:pPr>
        <w:pStyle w:val="ListParagraph"/>
        <w:ind w:left="0"/>
      </w:pPr>
      <w:r w:rsidRPr="00FE677B">
        <w:t xml:space="preserve">The </w:t>
      </w:r>
      <w:r w:rsidR="006D052C">
        <w:t>Lessee</w:t>
      </w:r>
      <w:r w:rsidRPr="00FE677B">
        <w:t xml:space="preserve"> 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4F505202" w14:textId="78F45993" w:rsidR="0066079E" w:rsidRPr="00347DE9" w:rsidRDefault="0066079E" w:rsidP="0066079E">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1CF6F84B" w14:textId="77777777" w:rsidR="006D052C" w:rsidRDefault="006D052C" w:rsidP="0066079E">
      <w:pPr>
        <w:autoSpaceDE w:val="0"/>
        <w:autoSpaceDN w:val="0"/>
        <w:adjustRightInd w:val="0"/>
        <w:spacing w:before="120"/>
      </w:pPr>
      <w:r w:rsidRPr="006D052C">
        <w:rPr>
          <w:b/>
          <w:i/>
          <w:szCs w:val="24"/>
        </w:rPr>
        <w:t>Legal Liability Coverage</w:t>
      </w:r>
      <w:r>
        <w:t xml:space="preserve"> </w:t>
      </w:r>
    </w:p>
    <w:p w14:paraId="6673C58D" w14:textId="013658BD" w:rsidR="006D052C" w:rsidRPr="006D052C" w:rsidRDefault="006D052C" w:rsidP="006D052C">
      <w:pPr>
        <w:autoSpaceDE w:val="0"/>
        <w:autoSpaceDN w:val="0"/>
        <w:adjustRightInd w:val="0"/>
        <w:spacing w:after="120"/>
        <w:rPr>
          <w:szCs w:val="24"/>
        </w:rPr>
      </w:pPr>
      <w:r w:rsidRPr="006D052C">
        <w:rPr>
          <w:szCs w:val="24"/>
        </w:rPr>
        <w:t>The property insurance is to be endorsed to include Legal Liability Coverage (ISO Form CP 00 40 04 02 or equivalent) with a limit equal to the replacement cost of the leased property.</w:t>
      </w:r>
    </w:p>
    <w:p w14:paraId="5766F8E2" w14:textId="3F381B15" w:rsidR="0066079E" w:rsidRDefault="0066079E" w:rsidP="0066079E">
      <w:pPr>
        <w:autoSpaceDE w:val="0"/>
        <w:autoSpaceDN w:val="0"/>
        <w:adjustRightInd w:val="0"/>
        <w:spacing w:before="120"/>
        <w:rPr>
          <w:b/>
          <w:i/>
          <w:szCs w:val="24"/>
        </w:rPr>
      </w:pPr>
      <w:r w:rsidRPr="00AD38F0">
        <w:rPr>
          <w:b/>
          <w:i/>
          <w:szCs w:val="24"/>
        </w:rPr>
        <w:t>Notice of Cancellation</w:t>
      </w:r>
    </w:p>
    <w:p w14:paraId="2466CDFF" w14:textId="77777777" w:rsidR="0066079E" w:rsidRDefault="0066079E" w:rsidP="0066079E">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6F96597" w14:textId="77777777" w:rsidR="0066079E" w:rsidRDefault="0066079E" w:rsidP="0066079E">
      <w:pPr>
        <w:autoSpaceDE w:val="0"/>
        <w:autoSpaceDN w:val="0"/>
        <w:adjustRightInd w:val="0"/>
        <w:spacing w:before="120"/>
        <w:rPr>
          <w:i/>
          <w:szCs w:val="24"/>
        </w:rPr>
      </w:pPr>
      <w:r w:rsidRPr="00AD38F0">
        <w:rPr>
          <w:b/>
          <w:i/>
          <w:szCs w:val="24"/>
        </w:rPr>
        <w:t>Waiver of Subrogation</w:t>
      </w:r>
    </w:p>
    <w:p w14:paraId="78BAFCF0" w14:textId="6725D575" w:rsidR="0066079E" w:rsidRDefault="006D052C" w:rsidP="0066079E">
      <w:pPr>
        <w:pStyle w:val="DefaultText"/>
        <w:spacing w:after="120"/>
        <w:rPr>
          <w:color w:val="FFFFFF"/>
          <w:szCs w:val="24"/>
        </w:rPr>
      </w:pPr>
      <w:r>
        <w:rPr>
          <w:szCs w:val="24"/>
        </w:rPr>
        <w:t>Lessee</w:t>
      </w:r>
      <w:r w:rsidR="0066079E" w:rsidRPr="00AD38F0">
        <w:rPr>
          <w:szCs w:val="24"/>
        </w:rPr>
        <w:t xml:space="preserve"> hereby grants to Entity a waiver of any right to subrogation which any insurer of said </w:t>
      </w:r>
      <w:r>
        <w:rPr>
          <w:szCs w:val="24"/>
        </w:rPr>
        <w:t>Lessee</w:t>
      </w:r>
      <w:r w:rsidR="0066079E" w:rsidRPr="00AD38F0">
        <w:rPr>
          <w:szCs w:val="24"/>
        </w:rPr>
        <w:t xml:space="preserve"> may acquire against the Entity by virtue of the payment of any loss under such insurance.  </w:t>
      </w:r>
      <w:r>
        <w:rPr>
          <w:szCs w:val="24"/>
        </w:rPr>
        <w:t>Lessee</w:t>
      </w:r>
      <w:r w:rsidR="0066079E" w:rsidRPr="00AD38F0">
        <w:rPr>
          <w:szCs w:val="24"/>
        </w:rPr>
        <w:t xml:space="preserve"> agrees to obtain any endorsement that may be necessary to affect this waiver of subrogation, but this provision applies regardless of </w:t>
      </w:r>
      <w:proofErr w:type="gramStart"/>
      <w:r w:rsidR="0066079E" w:rsidRPr="00AD38F0">
        <w:rPr>
          <w:szCs w:val="24"/>
        </w:rPr>
        <w:t>whether or not</w:t>
      </w:r>
      <w:proofErr w:type="gramEnd"/>
      <w:r w:rsidR="0066079E" w:rsidRPr="00AD38F0">
        <w:rPr>
          <w:szCs w:val="24"/>
        </w:rPr>
        <w:t xml:space="preserve"> the Entity has received a waiver of subrogation endorsement from the insurer.  </w:t>
      </w:r>
    </w:p>
    <w:p w14:paraId="38866E09" w14:textId="77777777" w:rsidR="0066079E" w:rsidRDefault="0066079E" w:rsidP="0066079E">
      <w:pPr>
        <w:pStyle w:val="Caption"/>
        <w:spacing w:before="120"/>
        <w:rPr>
          <w:rFonts w:ascii="Times New Roman" w:hAnsi="Times New Roman"/>
          <w:i/>
          <w:szCs w:val="24"/>
        </w:rPr>
      </w:pPr>
      <w:r w:rsidRPr="00AD38F0">
        <w:rPr>
          <w:rFonts w:ascii="Times New Roman" w:hAnsi="Times New Roman"/>
          <w:i/>
          <w:szCs w:val="24"/>
        </w:rPr>
        <w:t>Self-Insured Retentions</w:t>
      </w:r>
    </w:p>
    <w:p w14:paraId="18382A03" w14:textId="1CF0E499" w:rsidR="0066079E" w:rsidRDefault="0066079E" w:rsidP="0066079E">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the </w:t>
      </w:r>
      <w:r w:rsidR="006D052C">
        <w:rPr>
          <w:color w:val="000000"/>
          <w:szCs w:val="24"/>
        </w:rPr>
        <w:t>Lessee</w:t>
      </w:r>
      <w:r w:rsidRPr="00347DE9">
        <w:rPr>
          <w:color w:val="000000"/>
          <w:szCs w:val="24"/>
        </w:rPr>
        <w:t xml:space="preserv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w:t>
      </w:r>
      <w:r w:rsidR="006D052C">
        <w:rPr>
          <w:color w:val="000000"/>
          <w:szCs w:val="24"/>
        </w:rPr>
        <w:t>Lessee</w:t>
      </w:r>
      <w:r w:rsidRPr="00347DE9">
        <w:rPr>
          <w:color w:val="000000"/>
          <w:szCs w:val="24"/>
        </w:rPr>
        <w:t xml:space="preserve"> and job – it could be much higher, or in the case of a very small </w:t>
      </w:r>
      <w:r w:rsidR="006D052C">
        <w:rPr>
          <w:color w:val="000000"/>
          <w:szCs w:val="24"/>
        </w:rPr>
        <w:t>Lessee</w:t>
      </w:r>
      <w:r w:rsidRPr="00347DE9">
        <w:rPr>
          <w:color w:val="000000"/>
          <w:szCs w:val="24"/>
        </w:rPr>
        <w:t xml:space="preserve">, you might want it lower] unless approved in writing by Entity. </w:t>
      </w:r>
      <w:proofErr w:type="gramStart"/>
      <w:r w:rsidRPr="00347DE9">
        <w:rPr>
          <w:color w:val="000000"/>
          <w:szCs w:val="24"/>
        </w:rPr>
        <w:t>Any and all</w:t>
      </w:r>
      <w:proofErr w:type="gramEnd"/>
      <w:r w:rsidRPr="00347DE9">
        <w:rPr>
          <w:color w:val="000000"/>
          <w:szCs w:val="24"/>
        </w:rPr>
        <w:t xml:space="preserve"> deductibles and SIRs shall be the sole responsibility of </w:t>
      </w:r>
      <w:r w:rsidR="006D052C">
        <w:rPr>
          <w:color w:val="000000"/>
          <w:szCs w:val="24"/>
        </w:rPr>
        <w:t>Lessee</w:t>
      </w:r>
      <w:r w:rsidRPr="00347DE9">
        <w:rPr>
          <w:color w:val="000000"/>
          <w:szCs w:val="24"/>
        </w:rPr>
        <w:t xml:space="preserve"> who procured such insurance and shall not apply to the Indemnified Additional Insured Parties. Entity may deduct from any amounts otherwise due </w:t>
      </w:r>
      <w:r w:rsidR="006D052C">
        <w:rPr>
          <w:color w:val="000000"/>
          <w:szCs w:val="24"/>
        </w:rPr>
        <w:t>Lessee</w:t>
      </w:r>
      <w:r w:rsidRPr="00347DE9">
        <w:rPr>
          <w:color w:val="000000"/>
          <w:szCs w:val="24"/>
        </w:rPr>
        <w:t xml:space="preserve">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DB0674B" w14:textId="11655505" w:rsidR="0066079E" w:rsidRDefault="0066079E" w:rsidP="0066079E">
      <w:pPr>
        <w:autoSpaceDE w:val="0"/>
        <w:autoSpaceDN w:val="0"/>
        <w:adjustRightInd w:val="0"/>
        <w:spacing w:before="120"/>
        <w:ind w:left="720"/>
        <w:rPr>
          <w:i/>
          <w:color w:val="000000"/>
          <w:szCs w:val="24"/>
        </w:rPr>
      </w:pPr>
      <w:r w:rsidRPr="00347DE9">
        <w:rPr>
          <w:i/>
          <w:color w:val="000000"/>
          <w:szCs w:val="24"/>
        </w:rPr>
        <w:lastRenderedPageBreak/>
        <w:t xml:space="preserve">NOTE to Agencies: If the SIR is not paid, there is NO COVERAGE for the Insured or you as the Additional Insured or Indemnified Party. Since there is usually a requirement in the SIR provisions on the </w:t>
      </w:r>
      <w:r w:rsidR="006D052C">
        <w:rPr>
          <w:i/>
          <w:color w:val="000000"/>
          <w:szCs w:val="24"/>
        </w:rPr>
        <w:t>Lessee’s</w:t>
      </w:r>
      <w:r w:rsidRPr="00347DE9">
        <w:rPr>
          <w:i/>
          <w:color w:val="000000"/>
          <w:szCs w:val="24"/>
        </w:rPr>
        <w:t xml:space="preserve"> policy that the Named Insured (not the Agency as an Additional Insured) is the only party allowed to make 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3377768C" w14:textId="77777777" w:rsidR="0066079E" w:rsidRPr="00347DE9" w:rsidRDefault="0066079E" w:rsidP="0066079E">
      <w:pPr>
        <w:autoSpaceDE w:val="0"/>
        <w:autoSpaceDN w:val="0"/>
        <w:adjustRightInd w:val="0"/>
        <w:spacing w:before="120"/>
        <w:rPr>
          <w:color w:val="000000"/>
          <w:szCs w:val="24"/>
        </w:rPr>
      </w:pPr>
      <w:r w:rsidRPr="00AD38F0">
        <w:rPr>
          <w:b/>
          <w:i/>
          <w:szCs w:val="24"/>
        </w:rPr>
        <w:t>Acceptability of Insurers</w:t>
      </w:r>
    </w:p>
    <w:p w14:paraId="090BAB95" w14:textId="77777777" w:rsidR="0066079E" w:rsidRDefault="0066079E" w:rsidP="0066079E">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unless otherwise acceptable to the Entity.</w:t>
      </w:r>
    </w:p>
    <w:p w14:paraId="45A1302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53C0EC48" w14:textId="4571974A" w:rsidR="006D052C" w:rsidRPr="0061324E" w:rsidRDefault="006D052C" w:rsidP="006D052C">
      <w:pPr>
        <w:autoSpaceDE w:val="0"/>
        <w:autoSpaceDN w:val="0"/>
        <w:adjustRightInd w:val="0"/>
        <w:spacing w:before="120"/>
        <w:rPr>
          <w:rFonts w:eastAsia="SimSun"/>
          <w:szCs w:val="24"/>
          <w:lang w:eastAsia="zh-CN"/>
        </w:rPr>
      </w:pPr>
      <w:r>
        <w:rPr>
          <w:rFonts w:eastAsia="SimSun"/>
          <w:szCs w:val="24"/>
          <w:lang w:eastAsia="zh-CN"/>
        </w:rPr>
        <w:t>Lessee</w:t>
      </w:r>
      <w:r w:rsidRPr="0061324E">
        <w:rPr>
          <w:rFonts w:eastAsia="SimSun"/>
          <w:szCs w:val="24"/>
          <w:lang w:eastAsia="zh-CN"/>
        </w:rPr>
        <w:t xml:space="preserve">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rFonts w:eastAsia="SimSun"/>
          <w:szCs w:val="24"/>
          <w:lang w:eastAsia="zh-CN"/>
        </w:rPr>
        <w:t>Lessee’s</w:t>
      </w:r>
      <w:r w:rsidRPr="0061324E">
        <w:rPr>
          <w:rFonts w:eastAsia="SimSun"/>
          <w:szCs w:val="24"/>
          <w:lang w:eastAsia="zh-CN"/>
        </w:rPr>
        <w:t xml:space="preserve">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68FBF93" w14:textId="77777777" w:rsidR="0066079E" w:rsidRPr="00AB6B13" w:rsidRDefault="0066079E" w:rsidP="0066079E">
      <w:pPr>
        <w:autoSpaceDE w:val="0"/>
        <w:autoSpaceDN w:val="0"/>
        <w:adjustRightInd w:val="0"/>
        <w:spacing w:before="120"/>
        <w:rPr>
          <w:szCs w:val="24"/>
        </w:rPr>
      </w:pPr>
      <w:r w:rsidRPr="00AD38F0">
        <w:rPr>
          <w:b/>
          <w:i/>
          <w:szCs w:val="24"/>
        </w:rPr>
        <w:t>Special Risks or Circumstances</w:t>
      </w:r>
    </w:p>
    <w:p w14:paraId="13B53FD3" w14:textId="77777777" w:rsidR="0066079E" w:rsidRDefault="0066079E" w:rsidP="0066079E">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2B5E37D4" w14:textId="77777777" w:rsidR="0066079E" w:rsidRDefault="0066079E" w:rsidP="0066079E">
      <w:pPr>
        <w:autoSpaceDE w:val="0"/>
        <w:autoSpaceDN w:val="0"/>
        <w:adjustRightInd w:val="0"/>
        <w:spacing w:after="120"/>
        <w:rPr>
          <w:b/>
          <w:sz w:val="22"/>
          <w:szCs w:val="22"/>
        </w:rPr>
      </w:pPr>
    </w:p>
    <w:p w14:paraId="1574548C" w14:textId="77777777" w:rsidR="0066079E" w:rsidRPr="00257DB5" w:rsidRDefault="0066079E" w:rsidP="0066079E">
      <w:pPr>
        <w:pStyle w:val="BodyText"/>
        <w:keepNext/>
        <w:rPr>
          <w:i/>
        </w:rPr>
      </w:pPr>
      <w:r>
        <w:br w:type="page"/>
      </w:r>
    </w:p>
    <w:p w14:paraId="39DF7D5E" w14:textId="77777777" w:rsidR="000C3995" w:rsidRDefault="000C3995" w:rsidP="002B30E8">
      <w:pPr>
        <w:pStyle w:val="Heading2"/>
        <w:sectPr w:rsidR="000C3995" w:rsidSect="00003B34">
          <w:pgSz w:w="12240" w:h="15840" w:code="1"/>
          <w:pgMar w:top="1440" w:right="1440" w:bottom="1440" w:left="1440" w:header="720" w:footer="720" w:gutter="0"/>
          <w:paperSrc w:first="15"/>
          <w:cols w:space="720"/>
          <w:titlePg/>
        </w:sectPr>
      </w:pPr>
    </w:p>
    <w:bookmarkStart w:id="141" w:name="_Exhibit_4:__1"/>
    <w:bookmarkStart w:id="142" w:name="_Toc285119637"/>
    <w:bookmarkStart w:id="143" w:name="_Toc285119766"/>
    <w:bookmarkStart w:id="144" w:name="_Toc474481707"/>
    <w:bookmarkEnd w:id="141"/>
    <w:p w14:paraId="6F67F322" w14:textId="4DD93F96" w:rsidR="00C71E6F" w:rsidRPr="00A40EFE" w:rsidRDefault="00601915" w:rsidP="002B30E8">
      <w:pPr>
        <w:pStyle w:val="Heading2"/>
        <w:rPr>
          <w:color w:val="1F497D" w:themeColor="text2"/>
          <w:szCs w:val="22"/>
        </w:rPr>
      </w:pPr>
      <w:r w:rsidRPr="00A40EFE">
        <w:rPr>
          <w:color w:val="1F497D" w:themeColor="text2"/>
        </w:rPr>
        <w:lastRenderedPageBreak/>
        <w:fldChar w:fldCharType="begin"/>
      </w:r>
      <w:r w:rsidR="008643E3" w:rsidRPr="00A40EFE">
        <w:rPr>
          <w:color w:val="1F497D" w:themeColor="text2"/>
        </w:rPr>
        <w:instrText>HYPERLINK  \l "_Exhibit_4:_" \t "_top"</w:instrText>
      </w:r>
      <w:r w:rsidRPr="00A40EFE">
        <w:rPr>
          <w:color w:val="1F497D" w:themeColor="text2"/>
        </w:rPr>
        <w:fldChar w:fldCharType="separate"/>
      </w:r>
      <w:bookmarkStart w:id="145" w:name="_Toc125990359"/>
      <w:r w:rsidR="00C71E6F" w:rsidRPr="00A40EFE">
        <w:rPr>
          <w:rStyle w:val="Hyperlink"/>
          <w:color w:val="1F497D" w:themeColor="text2"/>
        </w:rPr>
        <w:t>Exhibit 4:</w:t>
      </w:r>
      <w:bookmarkEnd w:id="142"/>
      <w:bookmarkEnd w:id="143"/>
      <w:r w:rsidR="00C71E6F" w:rsidRPr="00A40EFE">
        <w:rPr>
          <w:rStyle w:val="Hyperlink"/>
          <w:color w:val="1F497D" w:themeColor="text2"/>
        </w:rPr>
        <w:t xml:space="preserve"> </w:t>
      </w:r>
      <w:r w:rsidR="00C71E6F" w:rsidRPr="00A40EFE">
        <w:rPr>
          <w:rStyle w:val="Hyperlink"/>
          <w:color w:val="1F497D" w:themeColor="text2"/>
        </w:rPr>
        <w:br/>
      </w:r>
      <w:r w:rsidR="00C71E6F" w:rsidRPr="00A40EFE">
        <w:rPr>
          <w:rStyle w:val="Hyperlink"/>
          <w:color w:val="1F497D" w:themeColor="text2"/>
          <w:szCs w:val="22"/>
        </w:rPr>
        <w:t>Insurance Requirements for Vendors</w:t>
      </w:r>
      <w:bookmarkEnd w:id="144"/>
      <w:bookmarkEnd w:id="145"/>
      <w:r w:rsidRPr="00A40EFE">
        <w:rPr>
          <w:color w:val="1F497D" w:themeColor="text2"/>
        </w:rPr>
        <w:fldChar w:fldCharType="end"/>
      </w:r>
    </w:p>
    <w:p w14:paraId="20082D46" w14:textId="77777777" w:rsidR="00C71E6F" w:rsidRDefault="00C71E6F" w:rsidP="002B30E8">
      <w:pPr>
        <w:pStyle w:val="BodyText"/>
        <w:rPr>
          <w:szCs w:val="24"/>
        </w:rPr>
      </w:pPr>
      <w:r w:rsidRPr="00AD38F0">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74BDA4CE" w14:textId="77777777" w:rsidR="00003B34" w:rsidRPr="00003B34" w:rsidRDefault="00003B34" w:rsidP="002B30E8">
      <w:pPr>
        <w:spacing w:after="120"/>
        <w:rPr>
          <w:b/>
          <w:caps/>
        </w:rPr>
      </w:pPr>
      <w:r w:rsidRPr="00003B34">
        <w:rPr>
          <w:b/>
          <w:caps/>
        </w:rPr>
        <w:t xml:space="preserve">Minimum Scope and limit of Insurance </w:t>
      </w:r>
    </w:p>
    <w:p w14:paraId="2A686388" w14:textId="77777777" w:rsidR="00003B34" w:rsidRPr="002B30E8" w:rsidRDefault="00003B34" w:rsidP="002B30E8">
      <w:pPr>
        <w:pStyle w:val="BodyText"/>
        <w:rPr>
          <w:szCs w:val="24"/>
        </w:rPr>
      </w:pPr>
      <w:r w:rsidRPr="002B30E8">
        <w:rPr>
          <w:szCs w:val="24"/>
        </w:rPr>
        <w:t>Coverage shall be at least as broad as Insurance Services Office Commercial General Liability coverage (occurrence Form CG 00 01) and include products coverage.</w:t>
      </w:r>
    </w:p>
    <w:p w14:paraId="18F098F9" w14:textId="77777777" w:rsidR="009009F3" w:rsidRDefault="00003B34" w:rsidP="00F37883">
      <w:pPr>
        <w:spacing w:before="120"/>
      </w:pPr>
      <w:r w:rsidRPr="00003B34">
        <w:rPr>
          <w:b/>
          <w:i/>
        </w:rPr>
        <w:t>Minimum Limits of Insurance</w:t>
      </w:r>
      <w:r w:rsidRPr="0046487A">
        <w:t xml:space="preserve"> </w:t>
      </w:r>
    </w:p>
    <w:p w14:paraId="01BF1314" w14:textId="6EC3B8D9" w:rsidR="00003B34" w:rsidRPr="002B30E8" w:rsidRDefault="00003B34" w:rsidP="002B30E8">
      <w:pPr>
        <w:spacing w:after="120"/>
        <w:rPr>
          <w:szCs w:val="24"/>
        </w:rPr>
      </w:pPr>
      <w:r w:rsidRPr="002B30E8">
        <w:rPr>
          <w:szCs w:val="24"/>
        </w:rPr>
        <w:t xml:space="preserve">Coverage shall be at least as broad as Insurance Services Form CG 00 01 covering CGL on an “occurrence” basis, including products and completed operations, property damage, bodily injury and personal &amp; advertising injury with limits no less than </w:t>
      </w:r>
      <w:r w:rsidRPr="00D71C3D">
        <w:rPr>
          <w:b/>
          <w:szCs w:val="24"/>
        </w:rPr>
        <w:t>$2,000,000</w:t>
      </w:r>
      <w:r w:rsidRPr="002B30E8">
        <w:rPr>
          <w:szCs w:val="24"/>
        </w:rPr>
        <w:t xml:space="preserve"> per occurrence. If a general aggregate limit applies, either the general aggregate limit shall apply separately to this project/location </w:t>
      </w:r>
      <w:r w:rsidRPr="002B30E8">
        <w:rPr>
          <w:bCs/>
          <w:color w:val="000000" w:themeColor="text1"/>
          <w:szCs w:val="24"/>
        </w:rPr>
        <w:t>(ISO CG 25 03 or 25 04)</w:t>
      </w:r>
      <w:r w:rsidRPr="002B30E8">
        <w:rPr>
          <w:color w:val="000000" w:themeColor="text1"/>
          <w:szCs w:val="24"/>
        </w:rPr>
        <w:t xml:space="preserve"> </w:t>
      </w:r>
      <w:r w:rsidRPr="002B30E8">
        <w:rPr>
          <w:szCs w:val="24"/>
        </w:rPr>
        <w:t>or the general aggregate limit shall be twice the required occurrence limit.</w:t>
      </w:r>
    </w:p>
    <w:p w14:paraId="08BD5472" w14:textId="66636AEF" w:rsidR="00E97B20" w:rsidRDefault="00E97B20" w:rsidP="002B30E8">
      <w:pPr>
        <w:autoSpaceDE w:val="0"/>
        <w:autoSpaceDN w:val="0"/>
        <w:adjustRightInd w:val="0"/>
        <w:spacing w:after="120"/>
        <w:rPr>
          <w:szCs w:val="24"/>
        </w:rPr>
      </w:pPr>
      <w:r w:rsidRPr="00AD38F0">
        <w:rPr>
          <w:szCs w:val="24"/>
        </w:rPr>
        <w:t xml:space="preserve">If the </w:t>
      </w:r>
      <w:r>
        <w:rPr>
          <w:szCs w:val="24"/>
        </w:rPr>
        <w:t>Vend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62A070D3" w14:textId="77777777" w:rsidR="00003B34" w:rsidRPr="00003B34" w:rsidRDefault="00003B34" w:rsidP="00F37883">
      <w:pPr>
        <w:spacing w:before="120"/>
        <w:rPr>
          <w:b/>
          <w:i/>
        </w:rPr>
      </w:pPr>
      <w:r w:rsidRPr="00003B34">
        <w:rPr>
          <w:b/>
          <w:i/>
        </w:rPr>
        <w:t>Self-Insured Retentions</w:t>
      </w:r>
    </w:p>
    <w:p w14:paraId="04E9DA0E" w14:textId="7790A296" w:rsidR="00307A39" w:rsidRPr="00307A39" w:rsidRDefault="00307A39" w:rsidP="00307A39">
      <w:pPr>
        <w:spacing w:after="120"/>
        <w:rPr>
          <w:color w:val="000000"/>
          <w:szCs w:val="24"/>
        </w:rPr>
      </w:pPr>
      <w:r w:rsidRPr="00307A39">
        <w:rPr>
          <w:color w:val="000000"/>
          <w:szCs w:val="24"/>
        </w:rPr>
        <w:t xml:space="preserve">Self-insured retentions must be declared to and approved by the Entity. The Entity may require the </w:t>
      </w:r>
      <w:r>
        <w:rPr>
          <w:color w:val="000000"/>
          <w:szCs w:val="24"/>
        </w:rPr>
        <w:t>Vendor</w:t>
      </w:r>
      <w:r w:rsidRPr="00307A39">
        <w:rPr>
          <w:color w:val="000000"/>
          <w:szCs w:val="24"/>
        </w:rPr>
        <w:t xml:space="preserve"> to purchase coverage with a lower retention or provide proof of ability to pay losses and related investigations, claim administration, and defense expenses within the retention.  </w:t>
      </w:r>
      <w:r w:rsidRPr="00307A39">
        <w:rPr>
          <w:bCs/>
          <w:color w:val="000000"/>
          <w:szCs w:val="24"/>
        </w:rPr>
        <w:t>The policy language shall provide, or be endorsed to provide, that the self-insured retention may be satisfied by either the named insured or Entity</w:t>
      </w:r>
      <w:r w:rsidRPr="00307A39">
        <w:rPr>
          <w:color w:val="000000"/>
          <w:szCs w:val="24"/>
        </w:rPr>
        <w:t>.</w:t>
      </w:r>
      <w:r w:rsidRPr="00307A39">
        <w:rPr>
          <w:b/>
          <w:color w:val="000000"/>
          <w:szCs w:val="24"/>
        </w:rPr>
        <w:t xml:space="preserve"> </w:t>
      </w:r>
    </w:p>
    <w:p w14:paraId="08182BEE" w14:textId="77777777" w:rsidR="00003B34" w:rsidRPr="00F37883" w:rsidRDefault="00003B34" w:rsidP="002B30E8">
      <w:pPr>
        <w:spacing w:after="120"/>
        <w:rPr>
          <w:b/>
        </w:rPr>
      </w:pPr>
      <w:r w:rsidRPr="00F37883">
        <w:rPr>
          <w:b/>
        </w:rPr>
        <w:t>Other Insurance Provisions</w:t>
      </w:r>
    </w:p>
    <w:p w14:paraId="225A00AF" w14:textId="77777777" w:rsidR="00003B34" w:rsidRDefault="00003B34" w:rsidP="002B30E8">
      <w:pPr>
        <w:autoSpaceDE w:val="0"/>
        <w:autoSpaceDN w:val="0"/>
        <w:adjustRightInd w:val="0"/>
        <w:spacing w:after="120"/>
        <w:rPr>
          <w:szCs w:val="24"/>
        </w:rPr>
      </w:pPr>
      <w:r w:rsidRPr="00AD38F0">
        <w:rPr>
          <w:szCs w:val="24"/>
        </w:rPr>
        <w:t>The insurance policies are to contain, or be endorsed to contain, the following provisions:</w:t>
      </w:r>
    </w:p>
    <w:p w14:paraId="71D90E64" w14:textId="77777777" w:rsidR="00003B34" w:rsidRDefault="00003B34" w:rsidP="00F37883">
      <w:pPr>
        <w:autoSpaceDE w:val="0"/>
        <w:autoSpaceDN w:val="0"/>
        <w:adjustRightInd w:val="0"/>
        <w:spacing w:before="120"/>
        <w:rPr>
          <w:b/>
          <w:i/>
          <w:szCs w:val="24"/>
        </w:rPr>
      </w:pPr>
      <w:r w:rsidRPr="00AD38F0">
        <w:rPr>
          <w:b/>
          <w:i/>
          <w:szCs w:val="24"/>
        </w:rPr>
        <w:t>Additional Insured Status</w:t>
      </w:r>
    </w:p>
    <w:p w14:paraId="2F0A03D9" w14:textId="77777777" w:rsidR="00003B34" w:rsidRDefault="00003B34" w:rsidP="002B30E8">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w:t>
      </w:r>
      <w:r>
        <w:rPr>
          <w:szCs w:val="24"/>
        </w:rPr>
        <w:t>by or on behalf of the Vendo</w:t>
      </w:r>
      <w:r w:rsidRPr="00AD38F0">
        <w:rPr>
          <w:szCs w:val="24"/>
        </w:rPr>
        <w:t>r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Vend</w:t>
      </w:r>
      <w:r w:rsidRPr="00AD38F0">
        <w:rPr>
          <w:szCs w:val="24"/>
        </w:rPr>
        <w:t>or’s insurance 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063403">
        <w:rPr>
          <w:bCs/>
          <w:color w:val="000000" w:themeColor="text1"/>
          <w:szCs w:val="24"/>
        </w:rPr>
        <w:t>CG 20 26, CG 20 33, or CG 20 38</w:t>
      </w:r>
      <w:r w:rsidRPr="00063403">
        <w:rPr>
          <w:color w:val="000000" w:themeColor="text1"/>
          <w:szCs w:val="24"/>
        </w:rPr>
        <w:t xml:space="preserve">; </w:t>
      </w:r>
      <w:r w:rsidRPr="00063403">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4F1D812" w14:textId="77777777" w:rsidR="00374FF9" w:rsidRDefault="00374FF9" w:rsidP="00374FF9">
      <w:pPr>
        <w:keepNext/>
        <w:autoSpaceDE w:val="0"/>
        <w:autoSpaceDN w:val="0"/>
        <w:adjustRightInd w:val="0"/>
        <w:spacing w:before="120"/>
        <w:rPr>
          <w:b/>
          <w:i/>
          <w:szCs w:val="24"/>
        </w:rPr>
      </w:pPr>
      <w:r w:rsidRPr="00AD38F0">
        <w:rPr>
          <w:b/>
          <w:i/>
          <w:szCs w:val="24"/>
        </w:rPr>
        <w:t>Primary Coverage</w:t>
      </w:r>
    </w:p>
    <w:p w14:paraId="5CFB0653" w14:textId="005DC9D5" w:rsidR="00374FF9" w:rsidRDefault="00374FF9" w:rsidP="00374FF9">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Vendor’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Vendor’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1510A985" w14:textId="77777777" w:rsidR="00374FF9" w:rsidRPr="00B454EA" w:rsidRDefault="00374FF9" w:rsidP="00374FF9">
      <w:pPr>
        <w:pStyle w:val="ListParagraph"/>
        <w:ind w:left="0"/>
        <w:rPr>
          <w:b/>
          <w:i/>
        </w:rPr>
      </w:pPr>
      <w:r w:rsidRPr="00B454EA">
        <w:rPr>
          <w:b/>
          <w:i/>
        </w:rPr>
        <w:lastRenderedPageBreak/>
        <w:t>Umbrella or Excess Policy</w:t>
      </w:r>
    </w:p>
    <w:p w14:paraId="3B441661" w14:textId="6D139BD9" w:rsidR="00374FF9" w:rsidRDefault="00374FF9" w:rsidP="00374FF9">
      <w:pPr>
        <w:pStyle w:val="ListParagraph"/>
        <w:ind w:left="0"/>
      </w:pPr>
      <w:r w:rsidRPr="00374FF9">
        <w:t xml:space="preserve">The Vendor may use Umbrella or Excess Policies to provide the liability limits as required in this agreement.  This form of insurance will be acceptable </w:t>
      </w:r>
      <w:proofErr w:type="gramStart"/>
      <w:r w:rsidRPr="00374FF9">
        <w:t>provided that</w:t>
      </w:r>
      <w:proofErr w:type="gramEnd"/>
      <w:r w:rsidRPr="00374FF9">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w:t>
      </w:r>
      <w:r w:rsidRPr="00FE677B">
        <w:t>primary and excess liability policies are exhausted</w:t>
      </w:r>
      <w:r>
        <w:t>.</w:t>
      </w:r>
    </w:p>
    <w:p w14:paraId="514DEB6E" w14:textId="03CE135B" w:rsidR="00374FF9" w:rsidRPr="00374FF9" w:rsidRDefault="00374FF9" w:rsidP="00374FF9">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5A29939B" w14:textId="5B93D48C" w:rsidR="00003B34" w:rsidRDefault="00003B34" w:rsidP="00F37883">
      <w:pPr>
        <w:autoSpaceDE w:val="0"/>
        <w:autoSpaceDN w:val="0"/>
        <w:adjustRightInd w:val="0"/>
        <w:spacing w:before="120"/>
        <w:rPr>
          <w:b/>
          <w:i/>
          <w:szCs w:val="24"/>
        </w:rPr>
      </w:pPr>
      <w:r w:rsidRPr="00AD38F0">
        <w:rPr>
          <w:b/>
          <w:i/>
          <w:szCs w:val="24"/>
        </w:rPr>
        <w:t>Notice of Cancellation</w:t>
      </w:r>
    </w:p>
    <w:p w14:paraId="08109A9F" w14:textId="77777777" w:rsidR="00003B34" w:rsidRDefault="00003B34" w:rsidP="002B30E8">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r w:rsidRPr="00966298">
        <w:rPr>
          <w:rFonts w:ascii="Times New Roman Bold" w:hAnsi="Times New Roman Bold"/>
          <w:b/>
          <w:noProof/>
          <w:spacing w:val="-2"/>
          <w:sz w:val="20"/>
        </w:rPr>
        <w:t xml:space="preserve"> </w:t>
      </w:r>
    </w:p>
    <w:p w14:paraId="00087C2A" w14:textId="77777777" w:rsidR="00003B34" w:rsidRPr="00003B34" w:rsidRDefault="00003B34" w:rsidP="00F37883">
      <w:pPr>
        <w:spacing w:before="120"/>
        <w:rPr>
          <w:b/>
          <w:i/>
        </w:rPr>
      </w:pPr>
      <w:r w:rsidRPr="00003B34">
        <w:rPr>
          <w:b/>
          <w:i/>
        </w:rPr>
        <w:t>Acceptability of Insurers</w:t>
      </w:r>
    </w:p>
    <w:p w14:paraId="609005C9" w14:textId="1EF7F7F8" w:rsidR="00003B34" w:rsidRDefault="00003B34" w:rsidP="002B30E8">
      <w:pPr>
        <w:pStyle w:val="BodyText"/>
        <w:rPr>
          <w:szCs w:val="24"/>
        </w:rPr>
      </w:pPr>
      <w:r w:rsidRPr="00AD38F0">
        <w:rPr>
          <w:szCs w:val="24"/>
        </w:rPr>
        <w:t xml:space="preserve">Insurance is to be placed with insurers </w:t>
      </w:r>
      <w:r w:rsidR="00E60A22">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xml:space="preserve">, unless otherwise acceptable to the Entity. </w:t>
      </w:r>
    </w:p>
    <w:p w14:paraId="3C46B935" w14:textId="77777777" w:rsidR="00374FF9" w:rsidRDefault="00374FF9" w:rsidP="00374FF9">
      <w:pPr>
        <w:autoSpaceDE w:val="0"/>
        <w:autoSpaceDN w:val="0"/>
        <w:adjustRightInd w:val="0"/>
        <w:spacing w:before="120"/>
        <w:rPr>
          <w:b/>
          <w:i/>
          <w:szCs w:val="24"/>
        </w:rPr>
      </w:pPr>
      <w:r w:rsidRPr="00AD38F0">
        <w:rPr>
          <w:b/>
          <w:i/>
          <w:szCs w:val="24"/>
        </w:rPr>
        <w:t>Verification of Coverage</w:t>
      </w:r>
    </w:p>
    <w:p w14:paraId="003BE9D8" w14:textId="7427C47D" w:rsidR="00374FF9" w:rsidRPr="0061324E" w:rsidRDefault="00374FF9" w:rsidP="00374FF9">
      <w:pPr>
        <w:autoSpaceDE w:val="0"/>
        <w:autoSpaceDN w:val="0"/>
        <w:adjustRightInd w:val="0"/>
        <w:spacing w:before="120"/>
        <w:rPr>
          <w:rFonts w:eastAsia="SimSun"/>
          <w:szCs w:val="24"/>
          <w:lang w:eastAsia="zh-CN"/>
        </w:rPr>
      </w:pPr>
      <w:r w:rsidRPr="00374FF9">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374FF9">
        <w:rPr>
          <w:rFonts w:eastAsia="SimSun"/>
          <w:b/>
          <w:bCs/>
          <w:szCs w:val="24"/>
          <w:lang w:eastAsia="zh-CN"/>
        </w:rPr>
        <w:t>and a copy of the Declarations and Endorsements Pages of the CGL and any Excess policies listing all policy endorsements</w:t>
      </w:r>
      <w:r w:rsidRPr="00374FF9">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w:t>
      </w:r>
      <w:r w:rsidRPr="0061324E">
        <w:rPr>
          <w:rFonts w:eastAsia="SimSun"/>
          <w:szCs w:val="24"/>
          <w:lang w:eastAsia="zh-CN"/>
        </w:rPr>
        <w:t xml:space="preserve">insurance policies, including endorsements required by these specifications, at any time. Entity reserves the right to modify these requirements, including limits, based on the nature of the risk, prior experience, insurer, coverage, or other special circumstances. </w:t>
      </w:r>
    </w:p>
    <w:p w14:paraId="12B2CC5B" w14:textId="77777777" w:rsidR="00003B34" w:rsidRPr="00003B34" w:rsidRDefault="00003B34" w:rsidP="00F37883">
      <w:pPr>
        <w:spacing w:before="120"/>
        <w:rPr>
          <w:b/>
          <w:i/>
        </w:rPr>
      </w:pPr>
      <w:r w:rsidRPr="00003B34">
        <w:rPr>
          <w:b/>
          <w:i/>
        </w:rPr>
        <w:t>Waiver of Subrogation</w:t>
      </w:r>
    </w:p>
    <w:p w14:paraId="705677ED" w14:textId="77777777" w:rsidR="00003B34" w:rsidRDefault="00003B34" w:rsidP="002B30E8">
      <w:pPr>
        <w:pStyle w:val="BodyText"/>
        <w:rPr>
          <w:szCs w:val="24"/>
        </w:rPr>
      </w:pPr>
      <w:r w:rsidRPr="00AD38F0">
        <w:rPr>
          <w:szCs w:val="24"/>
        </w:rPr>
        <w:t xml:space="preserve">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w:t>
      </w:r>
    </w:p>
    <w:p w14:paraId="4043BA21" w14:textId="77777777" w:rsidR="00003B34" w:rsidRPr="002671D5" w:rsidRDefault="00003B34" w:rsidP="00F37883">
      <w:pPr>
        <w:spacing w:before="120"/>
        <w:rPr>
          <w:b/>
          <w:szCs w:val="24"/>
        </w:rPr>
      </w:pPr>
      <w:r w:rsidRPr="002671D5">
        <w:rPr>
          <w:b/>
          <w:i/>
          <w:szCs w:val="24"/>
        </w:rPr>
        <w:t>Special Risks or Circumstances</w:t>
      </w:r>
    </w:p>
    <w:p w14:paraId="34911FD0" w14:textId="2DA51940" w:rsidR="00F37883" w:rsidRPr="00374FF9" w:rsidRDefault="00003B34" w:rsidP="00374FF9">
      <w:pPr>
        <w:spacing w:after="120"/>
        <w:rPr>
          <w:szCs w:val="24"/>
        </w:rPr>
      </w:pPr>
      <w:r w:rsidRPr="00AD38F0">
        <w:rPr>
          <w:szCs w:val="24"/>
        </w:rPr>
        <w:t>Entity reserves the right to modify these requirements at any time, including limits, based on the nature of the risk, prior experience, insurer, coverage, or other special circumstances.</w:t>
      </w:r>
      <w:r w:rsidR="00374FF9">
        <w:rPr>
          <w:szCs w:val="24"/>
        </w:rPr>
        <w:t xml:space="preserve"> </w:t>
      </w:r>
    </w:p>
    <w:p w14:paraId="3ADE050A" w14:textId="77777777" w:rsidR="00374FF9" w:rsidRDefault="00374FF9" w:rsidP="00374FF9">
      <w:pPr>
        <w:spacing w:before="120"/>
        <w:rPr>
          <w:b/>
          <w:i/>
        </w:rPr>
      </w:pPr>
    </w:p>
    <w:p w14:paraId="736F3F0D" w14:textId="77777777" w:rsidR="00374FF9" w:rsidRDefault="00374FF9" w:rsidP="00374FF9">
      <w:pPr>
        <w:spacing w:before="120"/>
        <w:rPr>
          <w:b/>
          <w:i/>
        </w:rPr>
      </w:pPr>
    </w:p>
    <w:p w14:paraId="43F47AAB" w14:textId="16C3DFD9" w:rsidR="00374FF9" w:rsidRDefault="00003B34" w:rsidP="00374FF9">
      <w:pPr>
        <w:spacing w:before="120"/>
        <w:rPr>
          <w:b/>
          <w:i/>
        </w:rPr>
      </w:pPr>
      <w:r w:rsidRPr="00003B34">
        <w:rPr>
          <w:b/>
          <w:i/>
        </w:rPr>
        <w:lastRenderedPageBreak/>
        <w:t xml:space="preserve">Note: </w:t>
      </w:r>
      <w:r w:rsidR="002B30E8">
        <w:rPr>
          <w:b/>
          <w:i/>
        </w:rPr>
        <w:t xml:space="preserve"> </w:t>
      </w:r>
      <w:r w:rsidRPr="00003B34">
        <w:rPr>
          <w:b/>
          <w:i/>
        </w:rPr>
        <w:t>Vendor Exceptions</w:t>
      </w:r>
    </w:p>
    <w:p w14:paraId="5EFA16F8" w14:textId="66FE46F1" w:rsidR="00003B34" w:rsidRPr="004D148F" w:rsidRDefault="00003B34" w:rsidP="00374FF9">
      <w:pPr>
        <w:spacing w:before="120"/>
        <w:rPr>
          <w:i/>
          <w:szCs w:val="24"/>
        </w:rPr>
      </w:pPr>
      <w:r w:rsidRPr="006E6F64">
        <w:rPr>
          <w:i/>
          <w:szCs w:val="24"/>
        </w:rPr>
        <w:t xml:space="preserve">There are </w:t>
      </w:r>
      <w:proofErr w:type="gramStart"/>
      <w:r w:rsidRPr="006E6F64">
        <w:rPr>
          <w:i/>
          <w:szCs w:val="24"/>
        </w:rPr>
        <w:t>a number of</w:t>
      </w:r>
      <w:proofErr w:type="gramEnd"/>
      <w:r w:rsidRPr="006E6F64">
        <w:rPr>
          <w:i/>
          <w:szCs w:val="24"/>
        </w:rPr>
        <w:t xml:space="preserve">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w:t>
      </w:r>
      <w:proofErr w:type="gramStart"/>
      <w:r w:rsidRPr="006E6F64">
        <w:rPr>
          <w:i/>
          <w:szCs w:val="24"/>
        </w:rPr>
        <w:t>All of</w:t>
      </w:r>
      <w:proofErr w:type="gramEnd"/>
      <w:r w:rsidRPr="006E6F64">
        <w:rPr>
          <w:i/>
          <w:szCs w:val="24"/>
        </w:rPr>
        <w:t xml:space="preserve"> the companies listed above are required to be licensed under the Department of Transportation rules and regulations which also require specific limits of insurance.</w:t>
      </w:r>
    </w:p>
    <w:p w14:paraId="3B500DB2" w14:textId="77777777" w:rsidR="00003B34" w:rsidRDefault="00003B34" w:rsidP="00003B34">
      <w:pPr>
        <w:pStyle w:val="BodyText"/>
        <w:rPr>
          <w:szCs w:val="24"/>
        </w:rPr>
        <w:sectPr w:rsidR="00003B34" w:rsidSect="00003B34">
          <w:pgSz w:w="12240" w:h="15840" w:code="1"/>
          <w:pgMar w:top="1440" w:right="1440" w:bottom="1440" w:left="1440" w:header="720" w:footer="720" w:gutter="0"/>
          <w:paperSrc w:first="15"/>
          <w:cols w:space="720"/>
          <w:titlePg/>
        </w:sectPr>
      </w:pPr>
    </w:p>
    <w:p w14:paraId="092A4B32" w14:textId="77777777" w:rsidR="00C71E6F" w:rsidRPr="00280E92" w:rsidRDefault="00C71E6F" w:rsidP="00280E92">
      <w:pPr>
        <w:pStyle w:val="Heading1"/>
        <w:rPr>
          <w:rFonts w:ascii="Times New Roman" w:hAnsi="Times New Roman"/>
          <w:szCs w:val="28"/>
        </w:rPr>
      </w:pPr>
      <w:bookmarkStart w:id="146" w:name="_Minimum_Scope_and_2"/>
      <w:bookmarkStart w:id="147" w:name="_Toc285119638"/>
      <w:bookmarkStart w:id="148" w:name="_Toc285119767"/>
      <w:bookmarkStart w:id="149" w:name="_Toc474481708"/>
      <w:bookmarkStart w:id="150" w:name="_Toc125990360"/>
      <w:bookmarkEnd w:id="146"/>
      <w:r>
        <w:lastRenderedPageBreak/>
        <w:t>Chapter Three</w:t>
      </w:r>
      <w:bookmarkEnd w:id="147"/>
      <w:bookmarkEnd w:id="148"/>
      <w:r>
        <w:t xml:space="preserve">: </w:t>
      </w:r>
      <w:r>
        <w:br/>
      </w:r>
      <w:r w:rsidRPr="00280E92">
        <w:rPr>
          <w:szCs w:val="28"/>
        </w:rPr>
        <w:t>Construction &amp; Environmental Services</w:t>
      </w:r>
      <w:bookmarkEnd w:id="149"/>
      <w:bookmarkEnd w:id="150"/>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6E024B93" w14:textId="77777777">
        <w:trPr>
          <w:jc w:val="center"/>
        </w:trPr>
        <w:tc>
          <w:tcPr>
            <w:tcW w:w="9000" w:type="dxa"/>
            <w:shd w:val="clear" w:color="auto" w:fill="006699"/>
          </w:tcPr>
          <w:p w14:paraId="3693755C" w14:textId="77777777" w:rsidR="00C71E6F" w:rsidRDefault="00C71E6F" w:rsidP="00DE19F8">
            <w:pPr>
              <w:pStyle w:val="TableText"/>
              <w:jc w:val="center"/>
              <w:rPr>
                <w:color w:val="FFFFFF"/>
              </w:rPr>
            </w:pPr>
            <w:r>
              <w:rPr>
                <w:b/>
                <w:color w:val="FFFFFF"/>
                <w:sz w:val="28"/>
              </w:rPr>
              <w:t>SUMMARY</w:t>
            </w:r>
          </w:p>
          <w:p w14:paraId="520A2D1A" w14:textId="77777777" w:rsidR="00C71E6F" w:rsidRDefault="00C71E6F" w:rsidP="008F5F47">
            <w:pPr>
              <w:pStyle w:val="TableText"/>
              <w:jc w:val="left"/>
              <w:rPr>
                <w:color w:val="FFFFFF"/>
                <w:sz w:val="16"/>
              </w:rPr>
            </w:pPr>
          </w:p>
          <w:p w14:paraId="136D0CCC" w14:textId="77777777" w:rsidR="00C71E6F" w:rsidRDefault="00C71E6F" w:rsidP="00C01CE0">
            <w:pPr>
              <w:pStyle w:val="TableText"/>
              <w:rPr>
                <w:i/>
                <w:color w:val="FFFFFF"/>
              </w:rPr>
            </w:pPr>
            <w:r>
              <w:rPr>
                <w:i/>
                <w:color w:val="FFFFFF"/>
              </w:rPr>
              <w:t xml:space="preserve">This chapter provides guidance for drafting insurance requirements for construction projects and environmental services. </w:t>
            </w:r>
          </w:p>
          <w:p w14:paraId="6B7120C0" w14:textId="77777777" w:rsidR="002B30E8" w:rsidRPr="00544657" w:rsidRDefault="002B30E8" w:rsidP="008F5F47">
            <w:pPr>
              <w:pStyle w:val="TableText"/>
              <w:jc w:val="left"/>
              <w:rPr>
                <w:i/>
                <w:color w:val="FFFFFF"/>
              </w:rPr>
            </w:pPr>
          </w:p>
        </w:tc>
      </w:tr>
    </w:tbl>
    <w:p w14:paraId="691A40E8" w14:textId="77777777" w:rsidR="00C71E6F" w:rsidRPr="00FD6C91" w:rsidRDefault="00C71E6F" w:rsidP="00F37883">
      <w:pPr>
        <w:pStyle w:val="Heading2"/>
        <w:spacing w:after="0"/>
        <w:jc w:val="both"/>
        <w:rPr>
          <w:sz w:val="24"/>
          <w:szCs w:val="24"/>
        </w:rPr>
      </w:pPr>
      <w:bookmarkStart w:id="151" w:name="_Toc474481709"/>
      <w:bookmarkStart w:id="152" w:name="_Toc125990361"/>
      <w:r w:rsidRPr="00FD6C91">
        <w:rPr>
          <w:sz w:val="24"/>
          <w:szCs w:val="24"/>
        </w:rPr>
        <w:t>Construction Contracts</w:t>
      </w:r>
      <w:bookmarkEnd w:id="151"/>
      <w:bookmarkEnd w:id="152"/>
    </w:p>
    <w:p w14:paraId="2F3903E3" w14:textId="7537E1FC" w:rsidR="00C71E6F" w:rsidRDefault="00C71E6F" w:rsidP="002B30E8">
      <w:pPr>
        <w:pStyle w:val="BodyText"/>
      </w:pPr>
      <w:r>
        <w:t xml:space="preserve">Construction contracts are often the largest and most complex agreements that your organization will create, </w:t>
      </w:r>
      <w:r w:rsidR="003766D6">
        <w:t>usually involving a</w:t>
      </w:r>
      <w:r>
        <w:t xml:space="preserve"> formal and complex bidding process preceding the agreement. The potential for loss in construction related events can be devastating. The size and nature of most construction agreements give you a significant advantage in the negotiation process for requiring insurance. You need to carefully examine </w:t>
      </w:r>
      <w:proofErr w:type="gramStart"/>
      <w:r>
        <w:t>all of</w:t>
      </w:r>
      <w:proofErr w:type="gramEnd"/>
      <w:r>
        <w:t xml:space="preserve"> the exposures to risk in the construction agreement and then must require specific insurance for each exposure.</w:t>
      </w:r>
    </w:p>
    <w:p w14:paraId="3956DBC1" w14:textId="7675E3F1" w:rsidR="00C71E6F" w:rsidRDefault="00C71E6F" w:rsidP="002B30E8">
      <w:pPr>
        <w:pStyle w:val="BodyText"/>
      </w:pPr>
      <w:r>
        <w:t>The discussion on construction agreements provide</w:t>
      </w:r>
      <w:r w:rsidR="003766D6">
        <w:t>s</w:t>
      </w:r>
      <w:r>
        <w:t xml:space="preserve"> a baseline for </w:t>
      </w:r>
      <w:proofErr w:type="gramStart"/>
      <w:r>
        <w:t>the majority of</w:t>
      </w:r>
      <w:proofErr w:type="gramEnd"/>
      <w:r>
        <w:t xml:space="preserve"> agreements that will be created for your organization. Discussion on the specifics of the project should occur </w:t>
      </w:r>
      <w:proofErr w:type="gramStart"/>
      <w:r>
        <w:t>early on in the</w:t>
      </w:r>
      <w:proofErr w:type="gramEnd"/>
      <w:r>
        <w:t xml:space="preserve"> design process. This will better position your Entity to develop your insurance requirements and provide the bidding contractors with </w:t>
      </w:r>
      <w:proofErr w:type="gramStart"/>
      <w:r>
        <w:t>all of</w:t>
      </w:r>
      <w:proofErr w:type="gramEnd"/>
      <w:r>
        <w:t xml:space="preserve"> the requirements before the bids are submitted. It should be made clear during the pre-bid meetings that your Entity has </w:t>
      </w:r>
      <w:r w:rsidR="003766D6">
        <w:t xml:space="preserve">exact </w:t>
      </w:r>
      <w:r>
        <w:t>insurance requirements and contractors should be encouraged to contact their brokers/carriers as they are developing their bids.</w:t>
      </w:r>
      <w:r w:rsidRPr="008B5FE3">
        <w:t xml:space="preserve"> </w:t>
      </w:r>
      <w:r>
        <w:t xml:space="preserve">Your Entity should </w:t>
      </w:r>
      <w:r w:rsidR="003766D6">
        <w:t xml:space="preserve">precisely </w:t>
      </w:r>
      <w:r>
        <w:t>advise bidding contractors that you will not accept change orders that are based on insurance costs that were not appropriately considered.</w:t>
      </w:r>
    </w:p>
    <w:p w14:paraId="23B69AC0" w14:textId="69144B89" w:rsidR="00DB4DF8" w:rsidRDefault="00DB4DF8" w:rsidP="002B30E8">
      <w:pPr>
        <w:pStyle w:val="BodyText"/>
      </w:pPr>
      <w:r>
        <w:t xml:space="preserve">Indemnification provisions within construction contracts are unique and should be reviewed carefully. Please see </w:t>
      </w:r>
      <w:hyperlink w:anchor="_Construction_Indemnification" w:history="1">
        <w:r w:rsidRPr="00BC0D71">
          <w:rPr>
            <w:rStyle w:val="Hyperlink"/>
          </w:rPr>
          <w:t>Appendix C</w:t>
        </w:r>
      </w:hyperlink>
      <w:r>
        <w:t xml:space="preserve"> for a more robust discussion on the scope of indemnity clauses within construction contracts. </w:t>
      </w:r>
    </w:p>
    <w:p w14:paraId="54394F1B" w14:textId="77777777" w:rsidR="00C71E6F" w:rsidRPr="00FD6C91" w:rsidRDefault="00C71E6F" w:rsidP="00F37883">
      <w:pPr>
        <w:pStyle w:val="Heading2"/>
        <w:spacing w:after="0"/>
        <w:jc w:val="both"/>
        <w:rPr>
          <w:sz w:val="24"/>
          <w:szCs w:val="24"/>
        </w:rPr>
      </w:pPr>
      <w:bookmarkStart w:id="153" w:name="_Toc474481710"/>
      <w:bookmarkStart w:id="154" w:name="_Toc125990362"/>
      <w:r w:rsidRPr="00FD6C91">
        <w:rPr>
          <w:sz w:val="24"/>
          <w:szCs w:val="24"/>
        </w:rPr>
        <w:t>What is a “Construction Contract”?</w:t>
      </w:r>
      <w:bookmarkEnd w:id="153"/>
      <w:bookmarkEnd w:id="154"/>
      <w:r w:rsidR="00966298" w:rsidRPr="00966298">
        <w:rPr>
          <w:b w:val="0"/>
          <w:noProof/>
          <w:spacing w:val="-2"/>
          <w:sz w:val="20"/>
        </w:rPr>
        <w:t xml:space="preserve"> </w:t>
      </w:r>
    </w:p>
    <w:p w14:paraId="359CB067" w14:textId="75964A22" w:rsidR="00C71E6F" w:rsidRDefault="00C71E6F" w:rsidP="002B30E8">
      <w:pPr>
        <w:pStyle w:val="BodyText"/>
        <w:rPr>
          <w:b/>
        </w:rPr>
      </w:pPr>
      <w:r w:rsidRPr="004D203D">
        <w:t>The reader needs to be aware that the term “construction contract” has specific meaning as it relates to public entities</w:t>
      </w:r>
      <w:r>
        <w:t xml:space="preserve">, </w:t>
      </w:r>
      <w:r w:rsidRPr="004D203D">
        <w:t>and</w:t>
      </w:r>
      <w:r>
        <w:t xml:space="preserve"> there are </w:t>
      </w:r>
      <w:proofErr w:type="gramStart"/>
      <w:r>
        <w:t>a number of</w:t>
      </w:r>
      <w:proofErr w:type="gramEnd"/>
      <w:r>
        <w:t xml:space="preserve">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Appendix_C:_" w:history="1">
        <w:r w:rsidRPr="0074462A">
          <w:rPr>
            <w:rStyle w:val="Hyperlink"/>
          </w:rPr>
          <w:t>Appendix C</w:t>
        </w:r>
      </w:hyperlink>
      <w:r w:rsidRPr="00F05312">
        <w:t>.</w:t>
      </w:r>
      <w:r>
        <w:t xml:space="preserve">  For purposes of this section, we refer you to the following California Civil Code section defining these contracts as they relate to the indemnity restrictions:  </w:t>
      </w:r>
    </w:p>
    <w:p w14:paraId="7C992757" w14:textId="77777777" w:rsidR="00DA1D2C" w:rsidRDefault="00C71E6F" w:rsidP="00842D5F">
      <w:pPr>
        <w:spacing w:after="120"/>
        <w:ind w:right="360"/>
        <w:rPr>
          <w:b/>
          <w:noProof/>
          <w:spacing w:val="-2"/>
          <w:sz w:val="20"/>
          <w:highlight w:val="yellow"/>
        </w:rPr>
      </w:pPr>
      <w:r w:rsidRPr="008A7892">
        <w:rPr>
          <w:sz w:val="23"/>
          <w:szCs w:val="23"/>
        </w:rPr>
        <w:t xml:space="preserve">Civil Code </w:t>
      </w:r>
      <w:r w:rsidR="003766D6">
        <w:rPr>
          <w:sz w:val="23"/>
          <w:szCs w:val="23"/>
        </w:rPr>
        <w:t>§</w:t>
      </w:r>
      <w:r w:rsidRPr="008A7892">
        <w:rPr>
          <w:sz w:val="23"/>
          <w:szCs w:val="23"/>
        </w:rPr>
        <w:t xml:space="preserve">2783:  As used in Sections </w:t>
      </w:r>
      <w:r w:rsidRPr="008A7892">
        <w:rPr>
          <w:b/>
          <w:bCs/>
          <w:sz w:val="23"/>
          <w:szCs w:val="23"/>
        </w:rPr>
        <w:t>2782</w:t>
      </w:r>
      <w:r w:rsidRPr="008A7892">
        <w:rPr>
          <w:sz w:val="23"/>
          <w:szCs w:val="23"/>
        </w:rPr>
        <w:t xml:space="preserve"> and </w:t>
      </w:r>
      <w:r w:rsidRPr="008A7892">
        <w:rPr>
          <w:b/>
          <w:bCs/>
          <w:sz w:val="23"/>
          <w:szCs w:val="23"/>
        </w:rPr>
        <w:t>2782</w:t>
      </w:r>
      <w:r w:rsidRPr="008A7892">
        <w:rPr>
          <w:b/>
          <w:sz w:val="23"/>
          <w:szCs w:val="23"/>
        </w:rPr>
        <w:t>.5</w:t>
      </w:r>
      <w:r w:rsidRPr="008A7892">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w:t>
      </w:r>
      <w:r w:rsidRPr="008A7892">
        <w:rPr>
          <w:sz w:val="23"/>
          <w:szCs w:val="23"/>
        </w:rPr>
        <w:lastRenderedPageBreak/>
        <w:t xml:space="preserve">performance of work in connection therewith, the rental of all equipment, all incidental transportation, crane and rigging service and other goods and services furnished in connection </w:t>
      </w:r>
      <w:bookmarkStart w:id="155" w:name="_Toc474481711"/>
      <w:r w:rsidR="00DA1D2C" w:rsidRPr="008A7892">
        <w:rPr>
          <w:sz w:val="23"/>
          <w:szCs w:val="23"/>
        </w:rPr>
        <w:t>therewith.</w:t>
      </w:r>
      <w:r w:rsidR="00DA1D2C" w:rsidRPr="00B07E78">
        <w:rPr>
          <w:b/>
          <w:noProof/>
          <w:spacing w:val="-2"/>
          <w:sz w:val="20"/>
          <w:highlight w:val="yellow"/>
        </w:rPr>
        <w:t xml:space="preserve"> </w:t>
      </w:r>
    </w:p>
    <w:p w14:paraId="3986148D" w14:textId="1A8738A2" w:rsidR="00C71E6F" w:rsidRPr="00D767C6" w:rsidRDefault="00DA1D2C" w:rsidP="00AA0978">
      <w:pPr>
        <w:ind w:right="360"/>
        <w:rPr>
          <w:szCs w:val="24"/>
        </w:rPr>
      </w:pPr>
      <w:r w:rsidRPr="00DA1D2C">
        <w:rPr>
          <w:b/>
          <w:szCs w:val="24"/>
        </w:rPr>
        <w:t>Public</w:t>
      </w:r>
      <w:r w:rsidR="00C71E6F" w:rsidRPr="00DA1D2C">
        <w:rPr>
          <w:b/>
          <w:szCs w:val="24"/>
        </w:rPr>
        <w:t xml:space="preserve"> Contract Codes</w:t>
      </w:r>
      <w:bookmarkEnd w:id="155"/>
    </w:p>
    <w:p w14:paraId="5CA2A574" w14:textId="77777777" w:rsidR="00913812" w:rsidRDefault="00C71E6F" w:rsidP="00AA0978">
      <w:pPr>
        <w:pStyle w:val="BodyText"/>
        <w:keepLines/>
        <w:spacing w:after="0"/>
      </w:pPr>
      <w:r w:rsidRPr="00715C9E">
        <w:t xml:space="preserve">A discussion of </w:t>
      </w:r>
      <w:r>
        <w:t>various State Public Contract Codes is beyond the scope of this manual</w:t>
      </w:r>
      <w:r w:rsidR="003766D6">
        <w:t>. However,</w:t>
      </w:r>
      <w:r>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t>be</w:t>
      </w:r>
      <w:r>
        <w:t xml:space="preserve"> familiar with their Code’s terms and conditions related to their type of entity and their typical public contracts.  </w:t>
      </w:r>
    </w:p>
    <w:p w14:paraId="67CF371E" w14:textId="3C9E30F7" w:rsidR="00C71E6F" w:rsidRDefault="00913812" w:rsidP="00AA0978">
      <w:pPr>
        <w:pStyle w:val="BodyText"/>
        <w:keepLines/>
        <w:spacing w:after="0"/>
      </w:pPr>
      <w:r w:rsidRPr="00913812">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t>.</w:t>
      </w:r>
      <w:r w:rsidR="00C71E6F">
        <w:t xml:space="preserve">   </w:t>
      </w:r>
    </w:p>
    <w:p w14:paraId="13826832" w14:textId="77777777" w:rsidR="00C71E6F" w:rsidRPr="00FD6C91" w:rsidRDefault="00C71E6F" w:rsidP="00F37883">
      <w:pPr>
        <w:pStyle w:val="Heading2"/>
        <w:spacing w:after="0"/>
        <w:jc w:val="both"/>
        <w:rPr>
          <w:sz w:val="24"/>
          <w:szCs w:val="24"/>
        </w:rPr>
      </w:pPr>
      <w:bookmarkStart w:id="156" w:name="_Toc474481712"/>
      <w:bookmarkStart w:id="157" w:name="_Toc125990363"/>
      <w:r w:rsidRPr="00FD6C91">
        <w:rPr>
          <w:sz w:val="24"/>
          <w:szCs w:val="24"/>
        </w:rPr>
        <w:t>Unique Construction Contract Provisions</w:t>
      </w:r>
      <w:bookmarkEnd w:id="156"/>
      <w:bookmarkEnd w:id="157"/>
    </w:p>
    <w:p w14:paraId="0CE40808" w14:textId="3DBA2FFE" w:rsidR="00C71E6F" w:rsidRDefault="00C71E6F" w:rsidP="002B30E8">
      <w:pPr>
        <w:pStyle w:val="BodyText"/>
        <w:keepLines/>
      </w:pPr>
      <w:r>
        <w:t>For purposes of this manual, we will provide an overview of insurance requirements that are generally unique to construction contracts</w:t>
      </w:r>
      <w:r w:rsidR="003766D6">
        <w:t>,</w:t>
      </w:r>
      <w:r>
        <w:t xml:space="preserve"> </w:t>
      </w:r>
      <w:r w:rsidR="003766D6">
        <w:t xml:space="preserve">including </w:t>
      </w:r>
      <w:r>
        <w:t xml:space="preserve">issues </w:t>
      </w:r>
      <w:r w:rsidR="003766D6">
        <w:t xml:space="preserve">you are </w:t>
      </w:r>
      <w:r>
        <w:t>likely to encounter in providing risk management oversight for them.  These include:</w:t>
      </w:r>
    </w:p>
    <w:p w14:paraId="2314C16C" w14:textId="2ACFF386" w:rsidR="00C71E6F" w:rsidRDefault="00C71E6F" w:rsidP="003B0DA7">
      <w:pPr>
        <w:pStyle w:val="BodyText"/>
        <w:keepLines/>
        <w:numPr>
          <w:ilvl w:val="0"/>
          <w:numId w:val="30"/>
        </w:numPr>
      </w:pPr>
      <w:r>
        <w:t xml:space="preserve">Surety </w:t>
      </w:r>
      <w:proofErr w:type="gramStart"/>
      <w:r>
        <w:t>Bonds</w:t>
      </w:r>
      <w:r w:rsidR="003766D6">
        <w:t>;</w:t>
      </w:r>
      <w:proofErr w:type="gramEnd"/>
    </w:p>
    <w:p w14:paraId="6E4D0DA5" w14:textId="06BE23C4" w:rsidR="00C71E6F" w:rsidRDefault="00C71E6F" w:rsidP="003B0DA7">
      <w:pPr>
        <w:pStyle w:val="BodyText"/>
        <w:keepLines/>
        <w:numPr>
          <w:ilvl w:val="0"/>
          <w:numId w:val="30"/>
        </w:numPr>
      </w:pPr>
      <w:r>
        <w:t xml:space="preserve">Builder’s Risk or course of construction </w:t>
      </w:r>
      <w:proofErr w:type="gramStart"/>
      <w:r>
        <w:t>insurance</w:t>
      </w:r>
      <w:r w:rsidR="003766D6">
        <w:t>;</w:t>
      </w:r>
      <w:proofErr w:type="gramEnd"/>
    </w:p>
    <w:p w14:paraId="1D1162BD" w14:textId="476EBFA3" w:rsidR="00C71E6F" w:rsidRDefault="00C71E6F" w:rsidP="003B0DA7">
      <w:pPr>
        <w:pStyle w:val="BodyText"/>
        <w:keepLines/>
        <w:numPr>
          <w:ilvl w:val="0"/>
          <w:numId w:val="30"/>
        </w:numPr>
      </w:pPr>
      <w:r>
        <w:t xml:space="preserve">Consolidated insurance programs or </w:t>
      </w:r>
      <w:proofErr w:type="gramStart"/>
      <w:r>
        <w:t>wrap-ups</w:t>
      </w:r>
      <w:r w:rsidR="003766D6">
        <w:t>;</w:t>
      </w:r>
      <w:proofErr w:type="gramEnd"/>
      <w:r>
        <w:t xml:space="preserve"> </w:t>
      </w:r>
    </w:p>
    <w:p w14:paraId="3F05A070" w14:textId="7EBABB35" w:rsidR="00C71E6F" w:rsidRDefault="00C71E6F" w:rsidP="003B0DA7">
      <w:pPr>
        <w:pStyle w:val="BodyText"/>
        <w:keepLines/>
        <w:numPr>
          <w:ilvl w:val="0"/>
          <w:numId w:val="30"/>
        </w:numPr>
      </w:pPr>
      <w:r>
        <w:t>Higher Limits</w:t>
      </w:r>
      <w:r w:rsidR="003766D6">
        <w:t>;</w:t>
      </w:r>
      <w:r>
        <w:t xml:space="preserve"> and </w:t>
      </w:r>
    </w:p>
    <w:p w14:paraId="55E8AFDE" w14:textId="36729E85" w:rsidR="00C71E6F" w:rsidRDefault="00C71E6F" w:rsidP="003B0DA7">
      <w:pPr>
        <w:pStyle w:val="BodyText"/>
        <w:keepLines/>
        <w:numPr>
          <w:ilvl w:val="0"/>
          <w:numId w:val="30"/>
        </w:numPr>
      </w:pPr>
      <w:r>
        <w:t>Extended Coverage/AI Status</w:t>
      </w:r>
      <w:r w:rsidR="003766D6">
        <w:t>.</w:t>
      </w:r>
    </w:p>
    <w:p w14:paraId="5AAFC6EA" w14:textId="77777777" w:rsidR="00C71E6F" w:rsidRPr="00715C9E" w:rsidRDefault="00C71E6F" w:rsidP="002B30E8">
      <w:pPr>
        <w:pStyle w:val="BodyText"/>
        <w:keepLines/>
      </w:pPr>
      <w:r w:rsidRPr="008A7892">
        <w:t>We conclude this section with a discussion of environmental services contracts and hazards, including remediation and waste hauling, with sample insurance specifications and forms for reference</w:t>
      </w:r>
      <w:r>
        <w:t xml:space="preserve">.  </w:t>
      </w:r>
    </w:p>
    <w:p w14:paraId="246EF519" w14:textId="77777777" w:rsidR="00C71E6F" w:rsidRPr="00FD6C91" w:rsidRDefault="00C71E6F" w:rsidP="00F37883">
      <w:pPr>
        <w:pStyle w:val="Heading2"/>
        <w:spacing w:after="0"/>
        <w:jc w:val="both"/>
        <w:rPr>
          <w:sz w:val="24"/>
          <w:szCs w:val="24"/>
        </w:rPr>
      </w:pPr>
      <w:bookmarkStart w:id="158" w:name="_Toc474481713"/>
      <w:bookmarkStart w:id="159" w:name="_Toc125990364"/>
      <w:r w:rsidRPr="00FD6C91">
        <w:rPr>
          <w:sz w:val="24"/>
          <w:szCs w:val="24"/>
        </w:rPr>
        <w:t>Surety Bonds</w:t>
      </w:r>
      <w:bookmarkEnd w:id="158"/>
      <w:bookmarkEnd w:id="159"/>
    </w:p>
    <w:p w14:paraId="4FBD7DBF" w14:textId="69CC1517" w:rsidR="00C71E6F" w:rsidRDefault="00C71E6F" w:rsidP="002B30E8">
      <w:pPr>
        <w:pStyle w:val="BodyText"/>
      </w:pPr>
      <w:r>
        <w:t>“Surety” is a three</w:t>
      </w:r>
      <w:r w:rsidR="00567EEC">
        <w:t>-</w:t>
      </w:r>
      <w:r>
        <w:t>party contract wherein a person or entity agrees to be responsible for the contractual obligations of another should those obligations not be met.</w:t>
      </w:r>
    </w:p>
    <w:p w14:paraId="338DF509" w14:textId="77777777" w:rsidR="00C71E6F" w:rsidRDefault="00C71E6F" w:rsidP="002B30E8">
      <w:pPr>
        <w:pStyle w:val="BodyText"/>
      </w:pPr>
      <w:r>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Default="00C71E6F" w:rsidP="002B30E8">
      <w:pPr>
        <w:pStyle w:val="BodyText"/>
      </w:pPr>
      <w:r>
        <w:t xml:space="preserve">The surety company stands behind the bonded contractor and guarantees the completion of the bonded work. In this way, the surety bond is a risk transfer technique </w:t>
      </w:r>
      <w:proofErr w:type="gramStart"/>
      <w:r>
        <w:t>similar to</w:t>
      </w:r>
      <w:proofErr w:type="gramEnd"/>
      <w:r>
        <w:t xml:space="preserve"> but different than insurance. A bond differs from insurance in two fundamental ways: (1) the number of parties to the </w:t>
      </w:r>
      <w:r w:rsidR="007063AC">
        <w:t>contract</w:t>
      </w:r>
      <w:r>
        <w:t>, and (2) the surety’s right of indemnity from the contractor, if they fail.</w:t>
      </w:r>
    </w:p>
    <w:p w14:paraId="1A8FD0F9" w14:textId="03D5CCB0" w:rsidR="00C71E6F" w:rsidRDefault="00C71E6F" w:rsidP="002B30E8">
      <w:pPr>
        <w:pStyle w:val="BodyText"/>
      </w:pPr>
      <w:r>
        <w:t xml:space="preserve">Insurance has two parties to the insuring </w:t>
      </w:r>
      <w:r w:rsidR="007063AC">
        <w:t>contract</w:t>
      </w:r>
      <w:r>
        <w:t xml:space="preserve">: the insurer and the insured (policyholder). A bond, however, has three parties to the surety </w:t>
      </w:r>
      <w:r w:rsidR="007063AC">
        <w:t>contract</w:t>
      </w:r>
      <w:r>
        <w:t>: the bonding company (surety</w:t>
      </w:r>
      <w:r w:rsidR="0067102B">
        <w:t xml:space="preserve"> aka </w:t>
      </w:r>
      <w:r w:rsidR="0067102B">
        <w:lastRenderedPageBreak/>
        <w:t>obligor</w:t>
      </w:r>
      <w:r>
        <w:t>), the entity being bonded (principal), and the entity who benefits in the event of a bonded default (</w:t>
      </w:r>
      <w:proofErr w:type="spellStart"/>
      <w:r>
        <w:t>obligee</w:t>
      </w:r>
      <w:proofErr w:type="spellEnd"/>
      <w:r>
        <w:t>).</w:t>
      </w:r>
    </w:p>
    <w:p w14:paraId="1A5099A1" w14:textId="77777777" w:rsidR="00C71E6F" w:rsidRDefault="00C71E6F" w:rsidP="002B30E8">
      <w:pPr>
        <w:pStyle w:val="BodyText"/>
      </w:pPr>
      <w:r>
        <w:t xml:space="preserve">A surety company also has the right of indemnity from the principal. If a surety is called upon to make a payment on a bond because the principal failed to meet a bonded obligation to the </w:t>
      </w:r>
      <w:proofErr w:type="spellStart"/>
      <w:r>
        <w:t>obligee</w:t>
      </w:r>
      <w:proofErr w:type="spellEnd"/>
      <w:r>
        <w:t>, the surety may recover the amount of loss from the principal (also referred to as the obligor).</w:t>
      </w:r>
    </w:p>
    <w:p w14:paraId="21227FAB" w14:textId="6ABFA46A" w:rsidR="00C71E6F" w:rsidRDefault="00C71E6F" w:rsidP="002B30E8">
      <w:pPr>
        <w:pStyle w:val="BodyText"/>
      </w:pPr>
      <w:r>
        <w:t xml:space="preserve">Surety bonds are designed to help the </w:t>
      </w:r>
      <w:proofErr w:type="spellStart"/>
      <w:r>
        <w:t>obligee</w:t>
      </w:r>
      <w:proofErr w:type="spellEnd"/>
      <w:r>
        <w:t xml:space="preserve"> ensure that the contractor will complete the job in accordance with the contract. If a bonded contractor defaulted on any obligation of a bonded job, the surety may seek to reco</w:t>
      </w:r>
      <w:r w:rsidR="00E36845">
        <w:t xml:space="preserve">ver any amounts it paid to the </w:t>
      </w:r>
      <w:proofErr w:type="spellStart"/>
      <w:r w:rsidR="00E36845">
        <w:t>o</w:t>
      </w:r>
      <w:r>
        <w:t>bligee</w:t>
      </w:r>
      <w:proofErr w:type="spellEnd"/>
      <w:r>
        <w:t xml:space="preserve"> (the Entity) from the principal (the bonded contractor). Thus, the bonded contractor has a punitive incentive through the legal constraints of the bond to complete the work expected by the </w:t>
      </w:r>
      <w:proofErr w:type="spellStart"/>
      <w:r>
        <w:t>obligee</w:t>
      </w:r>
      <w:proofErr w:type="spellEnd"/>
      <w:r>
        <w:t>.</w:t>
      </w:r>
    </w:p>
    <w:p w14:paraId="43889637" w14:textId="77777777" w:rsidR="00C71E6F" w:rsidRDefault="00C71E6F" w:rsidP="002B30E8">
      <w:pPr>
        <w:pStyle w:val="BodyText"/>
      </w:pPr>
      <w:r>
        <w:t>Further, surety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Default="00C71E6F" w:rsidP="002B30E8">
      <w:pPr>
        <w:pStyle w:val="BodyText"/>
      </w:pPr>
      <w:r>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77777777" w:rsidR="00C71E6F" w:rsidRDefault="00C71E6F" w:rsidP="002B30E8">
      <w:pPr>
        <w:pStyle w:val="BodyText"/>
      </w:pPr>
      <w:r>
        <w:t xml:space="preserve">The surety bonds related to public work contracts </w:t>
      </w:r>
      <w:proofErr w:type="gramStart"/>
      <w:r>
        <w:t>include:</w:t>
      </w:r>
      <w:proofErr w:type="gramEnd"/>
      <w:r>
        <w:t xml:space="preserve"> Bid Bond, Performance Bond and Payment Bonds and Completion Bonds. Collectively, they are referred to as Contract Bonds.</w:t>
      </w:r>
    </w:p>
    <w:p w14:paraId="20664A28" w14:textId="77777777" w:rsidR="00FD6C91" w:rsidRPr="00FD6C91" w:rsidRDefault="00FD6C91" w:rsidP="00F37883">
      <w:pPr>
        <w:pStyle w:val="Heading2"/>
        <w:spacing w:after="0"/>
        <w:jc w:val="both"/>
        <w:rPr>
          <w:sz w:val="24"/>
          <w:szCs w:val="24"/>
        </w:rPr>
      </w:pPr>
      <w:bookmarkStart w:id="160" w:name="_Toc474481714"/>
      <w:bookmarkStart w:id="161" w:name="_Toc125990365"/>
      <w:r w:rsidRPr="00FD6C91">
        <w:rPr>
          <w:sz w:val="24"/>
          <w:szCs w:val="24"/>
        </w:rPr>
        <w:t>Bid Bond</w:t>
      </w:r>
      <w:bookmarkEnd w:id="160"/>
      <w:bookmarkEnd w:id="161"/>
    </w:p>
    <w:p w14:paraId="0F37B654" w14:textId="77777777" w:rsidR="00C71E6F" w:rsidRDefault="00C71E6F" w:rsidP="002B30E8">
      <w:pPr>
        <w:pStyle w:val="BodyText"/>
      </w:pPr>
      <w:r>
        <w:t xml:space="preserve">A </w:t>
      </w:r>
      <w:r w:rsidRPr="00FD6C91">
        <w:t>Bid Bond</w:t>
      </w:r>
      <w:r>
        <w:t xml:space="preserve"> is a guarantee by the surety that the bidder for a public works contract will undertake the job at the quoted price and replace the bid bond with a performance bond.</w:t>
      </w:r>
    </w:p>
    <w:p w14:paraId="675A672A" w14:textId="77777777" w:rsidR="00FD6C91" w:rsidRPr="00FD6C91" w:rsidRDefault="00FD6C91" w:rsidP="00F37883">
      <w:pPr>
        <w:pStyle w:val="Heading2"/>
        <w:spacing w:after="0"/>
        <w:jc w:val="both"/>
        <w:rPr>
          <w:b w:val="0"/>
          <w:sz w:val="24"/>
          <w:szCs w:val="24"/>
        </w:rPr>
      </w:pPr>
      <w:bookmarkStart w:id="162" w:name="_Toc474481715"/>
      <w:bookmarkStart w:id="163" w:name="_Toc125990366"/>
      <w:r w:rsidRPr="00FD6C91">
        <w:rPr>
          <w:b w:val="0"/>
          <w:sz w:val="24"/>
          <w:szCs w:val="24"/>
        </w:rPr>
        <w:t>Performance Bond</w:t>
      </w:r>
      <w:bookmarkEnd w:id="162"/>
      <w:bookmarkEnd w:id="163"/>
    </w:p>
    <w:p w14:paraId="1234AE5F" w14:textId="77777777" w:rsidR="00C71E6F" w:rsidRDefault="00C71E6F" w:rsidP="002B30E8">
      <w:pPr>
        <w:pStyle w:val="BodyText"/>
      </w:pPr>
      <w:r w:rsidRPr="00667E64">
        <w:t xml:space="preserve">A </w:t>
      </w:r>
      <w:r w:rsidRPr="00FD6C91">
        <w:t>Performance Bond</w:t>
      </w:r>
      <w:r w:rsidRPr="00667E64">
        <w:t xml:space="preserve"> is</w:t>
      </w:r>
      <w:r>
        <w:t xml:space="preserve"> a guarantee that if the bonded contractor fails to complete the bonded job as quoted, the surety will assume the contractor’s financial responsibility to have the work completed.</w:t>
      </w:r>
    </w:p>
    <w:p w14:paraId="0A122C83" w14:textId="77777777" w:rsidR="00FD6C91" w:rsidRPr="00FD6C91" w:rsidRDefault="00FD6C91" w:rsidP="00F37883">
      <w:pPr>
        <w:pStyle w:val="Heading2"/>
        <w:spacing w:after="0"/>
        <w:jc w:val="both"/>
        <w:rPr>
          <w:sz w:val="24"/>
          <w:szCs w:val="24"/>
        </w:rPr>
      </w:pPr>
      <w:bookmarkStart w:id="164" w:name="_Toc474481716"/>
      <w:bookmarkStart w:id="165" w:name="_Toc125990367"/>
      <w:r w:rsidRPr="00FD6C91">
        <w:rPr>
          <w:sz w:val="24"/>
          <w:szCs w:val="24"/>
        </w:rPr>
        <w:t>Payment Bond</w:t>
      </w:r>
      <w:bookmarkEnd w:id="164"/>
      <w:bookmarkEnd w:id="165"/>
    </w:p>
    <w:p w14:paraId="76424154" w14:textId="14806402" w:rsidR="00C71E6F" w:rsidRDefault="00C71E6F" w:rsidP="002B30E8">
      <w:pPr>
        <w:pStyle w:val="BodyText"/>
      </w:pPr>
      <w:r w:rsidRPr="00667E64">
        <w:t xml:space="preserve">A </w:t>
      </w:r>
      <w:r w:rsidRPr="00FD6C91">
        <w:t>Payment Bond</w:t>
      </w:r>
      <w:r w:rsidR="003766D6">
        <w:t>,</w:t>
      </w:r>
      <w:r w:rsidRPr="00667E64">
        <w:t xml:space="preserve"> or</w:t>
      </w:r>
      <w:r>
        <w:t xml:space="preserve"> Labor and Material Bond</w:t>
      </w:r>
      <w:r w:rsidR="003766D6">
        <w:t>,</w:t>
      </w:r>
      <w:r>
        <w:t xml:space="preserve"> is a guarantee that the contractor will pay all the bills incurred on the work, as provided in the lien laws (subcontractors, suppliers, laborers).</w:t>
      </w:r>
    </w:p>
    <w:p w14:paraId="66D12601" w14:textId="77777777" w:rsidR="00FD6C91" w:rsidRPr="00FD6C91" w:rsidRDefault="00FD6C91" w:rsidP="00F37883">
      <w:pPr>
        <w:pStyle w:val="Heading2"/>
        <w:spacing w:after="0"/>
        <w:jc w:val="both"/>
        <w:rPr>
          <w:sz w:val="24"/>
          <w:szCs w:val="24"/>
        </w:rPr>
      </w:pPr>
      <w:bookmarkStart w:id="166" w:name="_Toc474481717"/>
      <w:bookmarkStart w:id="167" w:name="_Toc125990368"/>
      <w:r w:rsidRPr="00FD6C91">
        <w:rPr>
          <w:sz w:val="24"/>
          <w:szCs w:val="24"/>
        </w:rPr>
        <w:t>Subdivision or Completion Bond</w:t>
      </w:r>
      <w:bookmarkEnd w:id="166"/>
      <w:bookmarkEnd w:id="167"/>
    </w:p>
    <w:p w14:paraId="43C6829A" w14:textId="77777777" w:rsidR="00F54089" w:rsidRDefault="00F54089" w:rsidP="00F54089">
      <w:pPr>
        <w:pStyle w:val="BodyText"/>
      </w:pPr>
      <w:r>
        <w:t xml:space="preserve">A </w:t>
      </w:r>
      <w:r w:rsidRPr="00FD6C91">
        <w:rPr>
          <w:iCs/>
        </w:rPr>
        <w:t>Subdivision or Completion Bond</w:t>
      </w:r>
      <w:r>
        <w:t xml:space="preserve"> is a type of performance bond that includes all the improvements to be made in a subdivision. The key difference is that the developer must pay the cost of building the improvements if </w:t>
      </w:r>
      <w:proofErr w:type="gramStart"/>
      <w:r>
        <w:t>the  contractor</w:t>
      </w:r>
      <w:proofErr w:type="gramEnd"/>
      <w:r>
        <w:t xml:space="preserve"> fails to complete them, not the public agency.  The owner/developer purchases the bond and serves as the principal, rather than the contractor, and is ultimately responsible if the contractor fails to complete the work.  </w:t>
      </w:r>
    </w:p>
    <w:p w14:paraId="318D2CF5" w14:textId="77777777" w:rsidR="00F54089" w:rsidRDefault="00F54089" w:rsidP="00F54089">
      <w:pPr>
        <w:pStyle w:val="BodyText"/>
      </w:pPr>
      <w:r>
        <w:t>The contractor should obtain Performance and Payment Bonds with penalties equal to one hundred percent (100%) of the contract price as determined from the prices in the bid form. The bond amount may be periodically adjusted as necessary to cover and satisfy all payment obligations arising from the contract.</w:t>
      </w:r>
    </w:p>
    <w:p w14:paraId="2DC5A917" w14:textId="77777777" w:rsidR="00C71E6F" w:rsidRDefault="00C71E6F" w:rsidP="002B30E8">
      <w:pPr>
        <w:pStyle w:val="BodyText"/>
      </w:pPr>
      <w:r>
        <w:lastRenderedPageBreak/>
        <w:t>The contractor should file the required bond with the public entity prior to or simultaneous with the execution of the contract.</w:t>
      </w:r>
    </w:p>
    <w:p w14:paraId="12F4A6DC" w14:textId="77777777" w:rsidR="00C71E6F" w:rsidRDefault="00C71E6F" w:rsidP="002B30E8">
      <w:pPr>
        <w:pStyle w:val="BodyText"/>
      </w:pPr>
      <w:r>
        <w:t xml:space="preserve">Although bonds are </w:t>
      </w:r>
      <w:proofErr w:type="gramStart"/>
      <w:r>
        <w:t>most commonly used</w:t>
      </w:r>
      <w:proofErr w:type="gramEnd"/>
      <w:r>
        <w:t xml:space="preserve">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E8299C6" w:rsidR="00C71E6F" w:rsidRDefault="00C71E6F" w:rsidP="002B30E8">
      <w:pPr>
        <w:pStyle w:val="BodyText"/>
      </w:pPr>
      <w:r>
        <w:t xml:space="preserve">Performance and Payments Bonds should be submitted on forms provided by the public entity. The surety should possess a minimum rating from A. M. Best Company of </w:t>
      </w:r>
      <w:proofErr w:type="gramStart"/>
      <w:r>
        <w:t>A:VII.</w:t>
      </w:r>
      <w:proofErr w:type="gramEnd"/>
      <w:r>
        <w:t xml:space="preserve"> Also, the surety or co-sureties should be listed as an acceptable surety on federal bonds by the United States Department of the Treasury, </w:t>
      </w:r>
      <w:r w:rsidR="0064487E" w:rsidRPr="0064487E">
        <w:rPr>
          <w:rStyle w:val="Hyperlink"/>
        </w:rPr>
        <w:t>https://www.fiscal.treasury.gov/</w:t>
      </w:r>
      <w:r>
        <w:t xml:space="preserve">, subject to the maximum amount shown in the listing. If co-sureties are used, their bonds should be on a joint and several </w:t>
      </w:r>
      <w:proofErr w:type="gramStart"/>
      <w:r>
        <w:t>basis</w:t>
      </w:r>
      <w:proofErr w:type="gramEnd"/>
      <w:r>
        <w:t>. In California, the only requirement by law is that the surety needs to be an admitted carrier with a valid surety license.</w:t>
      </w:r>
    </w:p>
    <w:p w14:paraId="1B1E8239" w14:textId="64D63462" w:rsidR="00C71E6F" w:rsidRPr="00FD6C91" w:rsidRDefault="00C71E6F" w:rsidP="00F37883">
      <w:pPr>
        <w:pStyle w:val="Heading2"/>
        <w:spacing w:after="0"/>
        <w:jc w:val="both"/>
        <w:rPr>
          <w:sz w:val="24"/>
          <w:szCs w:val="24"/>
        </w:rPr>
      </w:pPr>
      <w:bookmarkStart w:id="168" w:name="_Toc474481718"/>
      <w:bookmarkStart w:id="169" w:name="_Toc125990369"/>
      <w:r w:rsidRPr="00FD6C91">
        <w:rPr>
          <w:sz w:val="24"/>
          <w:szCs w:val="24"/>
        </w:rPr>
        <w:t>Builder</w:t>
      </w:r>
      <w:r w:rsidR="00BF5A12">
        <w:rPr>
          <w:sz w:val="24"/>
          <w:szCs w:val="24"/>
        </w:rPr>
        <w:t>’</w:t>
      </w:r>
      <w:r w:rsidRPr="00FD6C91">
        <w:rPr>
          <w:sz w:val="24"/>
          <w:szCs w:val="24"/>
        </w:rPr>
        <w:t>s Risk Insurance (Course of Construction)</w:t>
      </w:r>
      <w:bookmarkEnd w:id="168"/>
      <w:bookmarkEnd w:id="169"/>
    </w:p>
    <w:p w14:paraId="7C768597" w14:textId="697E1C2D" w:rsidR="00C71E6F" w:rsidRDefault="00C71E6F" w:rsidP="002B30E8">
      <w:pPr>
        <w:pStyle w:val="ListContinue"/>
        <w:ind w:left="0"/>
      </w:pPr>
      <w:r w:rsidRPr="00FE0F91">
        <w:t xml:space="preserve">Insurance for property under construction is called </w:t>
      </w:r>
      <w:r>
        <w:t>“Builder’s Risk” or “C</w:t>
      </w:r>
      <w:r w:rsidRPr="00FE0F91">
        <w:t xml:space="preserve">ourse of </w:t>
      </w:r>
      <w:r>
        <w:t>C</w:t>
      </w:r>
      <w:r w:rsidRPr="00FE0F91">
        <w:t>onstruction</w:t>
      </w:r>
      <w:r>
        <w:t>”</w:t>
      </w:r>
      <w:r w:rsidRPr="00FE0F91">
        <w:t xml:space="preserve"> insurance</w:t>
      </w:r>
      <w:r>
        <w:t xml:space="preserve">.  </w:t>
      </w:r>
      <w:r w:rsidRPr="00FE0F91">
        <w:t xml:space="preserve">This </w:t>
      </w:r>
      <w:r>
        <w:t xml:space="preserve">protects the interests of both the owner and contractor by </w:t>
      </w:r>
      <w:r w:rsidRPr="00FE0F91">
        <w:t>cover</w:t>
      </w:r>
      <w:r>
        <w:t xml:space="preserve">ing </w:t>
      </w:r>
      <w:r w:rsidRPr="00FE0F91">
        <w:t>property under construction as well as equipment and materials to be installed.</w:t>
      </w:r>
      <w:r>
        <w:t xml:space="preserve"> </w:t>
      </w:r>
      <w:r w:rsidRPr="00FE0F91">
        <w:t xml:space="preserve">Pricing </w:t>
      </w:r>
      <w:proofErr w:type="gramStart"/>
      <w:r w:rsidRPr="00FE0F91">
        <w:t>takes into account</w:t>
      </w:r>
      <w:proofErr w:type="gramEnd"/>
      <w:r w:rsidRPr="00FE0F91">
        <w:t xml:space="preserve"> changing values as construction nears completion.</w:t>
      </w:r>
      <w:r>
        <w:t xml:space="preserve"> </w:t>
      </w:r>
    </w:p>
    <w:p w14:paraId="69EFFD98" w14:textId="12BF0543" w:rsidR="00C71E6F" w:rsidRDefault="0016242E" w:rsidP="002B30E8">
      <w:pPr>
        <w:pStyle w:val="ListContinue"/>
        <w:ind w:left="0"/>
      </w:pPr>
      <w:r>
        <w:t>Often,</w:t>
      </w:r>
      <w:r w:rsidR="00C71E6F">
        <w:t xml:space="preserve"> the contractor provides </w:t>
      </w:r>
      <w:r w:rsidR="00C71E6F" w:rsidRPr="00FE0F91">
        <w:t>builder</w:t>
      </w:r>
      <w:r w:rsidR="00C71E6F">
        <w:t>’</w:t>
      </w:r>
      <w:r w:rsidR="00C71E6F" w:rsidRPr="00FE0F91">
        <w:t>s risk insurance on construction projects</w:t>
      </w:r>
      <w:r w:rsidR="00C71E6F">
        <w:t xml:space="preserve"> as a part of their construction services</w:t>
      </w:r>
      <w:r>
        <w:t>.</w:t>
      </w:r>
      <w:r w:rsidR="00C71E6F">
        <w:t xml:space="preserve"> </w:t>
      </w:r>
      <w:r>
        <w:t>T</w:t>
      </w:r>
      <w:r w:rsidR="00C71E6F">
        <w:t>he recommended default position in the insurance specifications require t</w:t>
      </w:r>
      <w:r w:rsidR="00C71E6F" w:rsidRPr="00FE0F91">
        <w:t>he contractor</w:t>
      </w:r>
      <w:r w:rsidR="00C71E6F">
        <w:t xml:space="preserve"> to provide it to protect both their and your interest in property while </w:t>
      </w:r>
      <w:proofErr w:type="gramStart"/>
      <w:r w:rsidR="00C71E6F">
        <w:t>in the course of</w:t>
      </w:r>
      <w:proofErr w:type="gramEnd"/>
      <w:r w:rsidR="00C71E6F">
        <w:t xml:space="preserve"> construction.  However, many public entities have Builder’s Risk coverage as part of their own property policy, and many larger agencies, or those in large programs</w:t>
      </w:r>
      <w:r>
        <w:t>,</w:t>
      </w:r>
      <w:r w:rsidR="00C71E6F">
        <w:t xml:space="preserve"> may be able to obtain broader or less expensive coverage from their own insurer.  For large projects it’s worth having a conversation with your broker about this and perhaps hav</w:t>
      </w:r>
      <w:r>
        <w:t>ing</w:t>
      </w:r>
      <w:r w:rsidR="00C71E6F">
        <w:t xml:space="preserve"> the contractor provide a bid with and without the Builder’s Risk cover </w:t>
      </w:r>
      <w:proofErr w:type="gramStart"/>
      <w:r w:rsidR="00C71E6F">
        <w:t>in order to</w:t>
      </w:r>
      <w:proofErr w:type="gramEnd"/>
      <w:r w:rsidR="00C71E6F">
        <w:t xml:space="preserve"> compare terms and pricing.  </w:t>
      </w:r>
    </w:p>
    <w:p w14:paraId="36E0A748" w14:textId="77777777" w:rsidR="00C71E6F" w:rsidRDefault="00C71E6F" w:rsidP="002B30E8">
      <w:pPr>
        <w:pStyle w:val="ListContinue"/>
        <w:ind w:left="0"/>
      </w:pPr>
      <w:r w:rsidRPr="00FE0F91">
        <w:t>Items to consider include:</w:t>
      </w:r>
      <w:r w:rsidR="00966298" w:rsidRPr="00966298">
        <w:rPr>
          <w:rFonts w:ascii="Times New Roman Bold" w:hAnsi="Times New Roman Bold"/>
          <w:b/>
          <w:noProof/>
          <w:spacing w:val="-2"/>
          <w:sz w:val="20"/>
        </w:rPr>
        <w:t xml:space="preserve"> </w:t>
      </w:r>
    </w:p>
    <w:p w14:paraId="637E40AF" w14:textId="77777777" w:rsidR="00C71E6F" w:rsidRPr="00106DB9" w:rsidRDefault="00C71E6F" w:rsidP="003B0DA7">
      <w:pPr>
        <w:pStyle w:val="ListArrow"/>
        <w:numPr>
          <w:ilvl w:val="0"/>
          <w:numId w:val="14"/>
        </w:numPr>
        <w:spacing w:after="0"/>
        <w:ind w:firstLine="0"/>
        <w:rPr>
          <w:b/>
        </w:rPr>
      </w:pPr>
      <w:r w:rsidRPr="00106DB9">
        <w:rPr>
          <w:b/>
        </w:rPr>
        <w:t>Perils</w:t>
      </w:r>
    </w:p>
    <w:p w14:paraId="7D845702" w14:textId="39D5CBE8" w:rsidR="00C71E6F" w:rsidRDefault="00C71E6F" w:rsidP="002B30E8">
      <w:pPr>
        <w:pStyle w:val="ListContinue"/>
        <w:tabs>
          <w:tab w:val="num" w:pos="720"/>
        </w:tabs>
        <w:ind w:left="720"/>
        <w:rPr>
          <w:color w:val="FFFFFF"/>
        </w:rPr>
      </w:pPr>
      <w:r>
        <w:t xml:space="preserve">Coverage should be written on an “all risk” (aka “Special” policy form) basis, and the perils of earthquake and flood should be </w:t>
      </w:r>
      <w:r w:rsidRPr="006E6F64">
        <w:rPr>
          <w:b/>
        </w:rPr>
        <w:t>considered</w:t>
      </w:r>
      <w:r>
        <w:t xml:space="preserve"> for </w:t>
      </w:r>
      <w:proofErr w:type="gramStart"/>
      <w:r>
        <w:t>inclusion, but</w:t>
      </w:r>
      <w:proofErr w:type="gramEnd"/>
      <w:r>
        <w:t xml:space="preserve">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require it. In California, Public Contract Code </w:t>
      </w:r>
      <w:r w:rsidR="0016242E">
        <w:t>§</w:t>
      </w:r>
      <w:r>
        <w:t>7105 limits the amount of coverage that can be required for an “Act of God” defined as earthquake or tsunami, so this code may need to be considered if earthquake or tsunami coverage is to be required.</w:t>
      </w:r>
    </w:p>
    <w:p w14:paraId="590AD4F9" w14:textId="77777777" w:rsidR="00C71E6F" w:rsidRPr="00106DB9" w:rsidRDefault="00C71E6F" w:rsidP="003B0DA7">
      <w:pPr>
        <w:pStyle w:val="ListArrow"/>
        <w:numPr>
          <w:ilvl w:val="0"/>
          <w:numId w:val="15"/>
        </w:numPr>
        <w:spacing w:after="0"/>
        <w:ind w:firstLine="0"/>
        <w:rPr>
          <w:b/>
        </w:rPr>
      </w:pPr>
      <w:r w:rsidRPr="00106DB9">
        <w:rPr>
          <w:b/>
        </w:rPr>
        <w:t>Deductibles</w:t>
      </w:r>
    </w:p>
    <w:p w14:paraId="0F992801" w14:textId="7739DE1E" w:rsidR="00427305" w:rsidRDefault="00C71E6F" w:rsidP="002B30E8">
      <w:pPr>
        <w:pStyle w:val="ListContinue"/>
        <w:tabs>
          <w:tab w:val="num" w:pos="720"/>
        </w:tabs>
        <w:ind w:left="720"/>
      </w:pPr>
      <w:r w:rsidRPr="004925DF">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DA1D2C">
        <w:t>Builder’s</w:t>
      </w:r>
      <w:r w:rsidRPr="004925DF">
        <w:t xml:space="preserve"> Risk coverage with relatively low deductibles, $5,000 to $25,000</w:t>
      </w:r>
      <w:r>
        <w:t>.</w:t>
      </w:r>
      <w:r w:rsidRPr="004925DF">
        <w:t xml:space="preserve">  If your entity decides to purchase the Builder’s Risk coverage, then you need to clearly </w:t>
      </w:r>
      <w:r w:rsidRPr="004925DF">
        <w:lastRenderedPageBreak/>
        <w:t>state who is responsible for all or part of the deductible.  The editors recommend that the contractor remain responsible for primary losses up to a specified amount so that contractor has an incentive to control and protect the job site</w:t>
      </w:r>
      <w:r>
        <w:t xml:space="preserve">. </w:t>
      </w:r>
    </w:p>
    <w:p w14:paraId="73F0320D" w14:textId="77777777" w:rsidR="00C71E6F" w:rsidRPr="00106DB9" w:rsidRDefault="00C71E6F" w:rsidP="003B0DA7">
      <w:pPr>
        <w:pStyle w:val="ListArrow"/>
        <w:keepNext/>
        <w:numPr>
          <w:ilvl w:val="0"/>
          <w:numId w:val="16"/>
        </w:numPr>
        <w:spacing w:after="0"/>
        <w:ind w:firstLine="0"/>
        <w:rPr>
          <w:b/>
        </w:rPr>
      </w:pPr>
      <w:r w:rsidRPr="00106DB9">
        <w:rPr>
          <w:b/>
        </w:rPr>
        <w:t>Property Covered</w:t>
      </w:r>
    </w:p>
    <w:p w14:paraId="60BD0F3F" w14:textId="77777777" w:rsidR="00FD6C91" w:rsidRDefault="00C71E6F" w:rsidP="002B30E8">
      <w:pPr>
        <w:pStyle w:val="ListContinue"/>
        <w:tabs>
          <w:tab w:val="num" w:pos="720"/>
        </w:tabs>
        <w:ind w:left="720"/>
      </w:pPr>
      <w:r>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106DB9" w:rsidRDefault="00C71E6F" w:rsidP="003B0DA7">
      <w:pPr>
        <w:pStyle w:val="ListContinue"/>
        <w:keepNext/>
        <w:numPr>
          <w:ilvl w:val="0"/>
          <w:numId w:val="16"/>
        </w:numPr>
        <w:spacing w:before="120" w:after="0"/>
        <w:ind w:firstLine="0"/>
        <w:rPr>
          <w:b/>
        </w:rPr>
      </w:pPr>
      <w:r w:rsidRPr="00106DB9">
        <w:rPr>
          <w:b/>
        </w:rPr>
        <w:t>Loss Payee Status</w:t>
      </w:r>
    </w:p>
    <w:p w14:paraId="7A6B1E1E" w14:textId="453985D3" w:rsidR="00C71E6F" w:rsidRDefault="00C71E6F" w:rsidP="002B30E8">
      <w:pPr>
        <w:pStyle w:val="ListContinue"/>
        <w:ind w:left="720"/>
      </w:pPr>
      <w:r>
        <w:t xml:space="preserve">Your Entity should be named in the policy as a Loss Payee, to protect your interests with respect to the repair or replacement of any damaged property or other amounts payable under the policy.  </w:t>
      </w:r>
      <w:r w:rsidR="0016242E">
        <w:t>A</w:t>
      </w:r>
      <w:r>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106DB9" w:rsidRDefault="00C71E6F" w:rsidP="003B0DA7">
      <w:pPr>
        <w:pStyle w:val="ListContinue"/>
        <w:numPr>
          <w:ilvl w:val="0"/>
          <w:numId w:val="17"/>
        </w:numPr>
        <w:tabs>
          <w:tab w:val="clear" w:pos="360"/>
        </w:tabs>
        <w:spacing w:after="0"/>
        <w:ind w:left="720"/>
        <w:rPr>
          <w:b/>
        </w:rPr>
      </w:pPr>
      <w:r w:rsidRPr="00106DB9">
        <w:rPr>
          <w:b/>
        </w:rPr>
        <w:t>Valuation Basis</w:t>
      </w:r>
    </w:p>
    <w:p w14:paraId="1FBCDA3A" w14:textId="77777777" w:rsidR="00C71E6F" w:rsidRDefault="00C71E6F" w:rsidP="002B30E8">
      <w:pPr>
        <w:pStyle w:val="ListContinue"/>
        <w:tabs>
          <w:tab w:val="num" w:pos="720"/>
        </w:tabs>
        <w:ind w:left="720"/>
      </w:pPr>
      <w:r>
        <w:t xml:space="preserve">Coverage can be written based on the completed value of the project or by reporting changes in value </w:t>
      </w:r>
      <w:proofErr w:type="gramStart"/>
      <w:r>
        <w:t>on a monthly basis</w:t>
      </w:r>
      <w:proofErr w:type="gramEnd"/>
      <w:r>
        <w:t>. Usually, the former method is preferred as it is less complex, and there is less of a chance of error resulting in inadequate insurance.</w:t>
      </w:r>
    </w:p>
    <w:p w14:paraId="2B0CAC6D" w14:textId="1FB6C0A7" w:rsidR="00C71E6F" w:rsidRDefault="004C59E9" w:rsidP="002B30E8">
      <w:pPr>
        <w:pStyle w:val="BodyText"/>
      </w:pPr>
      <w:r w:rsidRPr="00E73B85">
        <w:rPr>
          <w:i/>
        </w:rPr>
        <w:t>The editors recommend that the Entity request and retain a complete copy of the Builder’s Risk</w:t>
      </w:r>
      <w:r w:rsidR="00C71E6F" w:rsidRPr="00E73B85">
        <w:rPr>
          <w:i/>
        </w:rPr>
        <w:t xml:space="preserve"> policy</w:t>
      </w:r>
      <w:r w:rsidR="00C71E6F" w:rsidRPr="00AC42D7">
        <w:t>.</w:t>
      </w:r>
      <w:r w:rsidR="00C71E6F">
        <w:t xml:space="preserve">  It is not necessary to provide sample endorsement or certificate forms in your specifications, but requirements for the coverage should be clearly stated in the bid documents.</w:t>
      </w:r>
    </w:p>
    <w:p w14:paraId="203FA4C5" w14:textId="77777777" w:rsidR="00C71E6F" w:rsidRPr="00FD6C91" w:rsidRDefault="00C71E6F" w:rsidP="002F1E69">
      <w:pPr>
        <w:pStyle w:val="Heading2"/>
        <w:spacing w:after="0"/>
        <w:jc w:val="both"/>
        <w:rPr>
          <w:sz w:val="24"/>
          <w:szCs w:val="24"/>
        </w:rPr>
      </w:pPr>
      <w:bookmarkStart w:id="170" w:name="_Toc474481719"/>
      <w:bookmarkStart w:id="171" w:name="_Toc125990370"/>
      <w:r w:rsidRPr="00FD6C91">
        <w:rPr>
          <w:sz w:val="24"/>
          <w:szCs w:val="24"/>
        </w:rPr>
        <w:t>Installation Floater</w:t>
      </w:r>
      <w:bookmarkEnd w:id="170"/>
      <w:bookmarkEnd w:id="171"/>
    </w:p>
    <w:p w14:paraId="44A0E4DF" w14:textId="43821361" w:rsidR="00C71E6F" w:rsidRDefault="00C71E6F" w:rsidP="002B30E8">
      <w:pPr>
        <w:pStyle w:val="NormalWeb"/>
        <w:spacing w:after="120"/>
      </w:pPr>
      <w:r>
        <w:t>Insurance coverage for property (usually equipment) being installed by a contractor is called an “Installation Floater”.  Essentially, it is a specialized type of builder</w:t>
      </w:r>
      <w:r w:rsidR="00BF5A12">
        <w:t>’</w:t>
      </w:r>
      <w:r>
        <w:t>s risk coverage that is often written on the same form used to provide builders risk coverage, but for projects where no real property construction is taking place.</w:t>
      </w:r>
    </w:p>
    <w:p w14:paraId="6B79078A" w14:textId="77777777" w:rsidR="00C71E6F" w:rsidRPr="00FD6C91" w:rsidRDefault="00C71E6F" w:rsidP="002F1E69">
      <w:pPr>
        <w:pStyle w:val="Heading2"/>
        <w:spacing w:after="0"/>
        <w:jc w:val="both"/>
        <w:rPr>
          <w:sz w:val="24"/>
          <w:szCs w:val="24"/>
        </w:rPr>
      </w:pPr>
      <w:bookmarkStart w:id="172" w:name="_Toc474481720"/>
      <w:bookmarkStart w:id="173" w:name="_Toc125990371"/>
      <w:r w:rsidRPr="00FD6C91">
        <w:rPr>
          <w:sz w:val="24"/>
          <w:szCs w:val="24"/>
        </w:rPr>
        <w:t>Consolidated Insurance Programs (Wrap-Ups)</w:t>
      </w:r>
      <w:bookmarkEnd w:id="172"/>
      <w:bookmarkEnd w:id="173"/>
      <w:r w:rsidRPr="00FD6C91">
        <w:rPr>
          <w:sz w:val="24"/>
          <w:szCs w:val="24"/>
        </w:rPr>
        <w:t xml:space="preserve">  </w:t>
      </w:r>
    </w:p>
    <w:p w14:paraId="1D2332BE" w14:textId="77777777" w:rsidR="00C71E6F" w:rsidRDefault="00C71E6F" w:rsidP="002B30E8">
      <w:pPr>
        <w:pStyle w:val="BodyText"/>
      </w:pPr>
      <w:r>
        <w:t xml:space="preserve">Construction contracts may vary widely in scope and in degree of risk involved. Simple remodeling projects or building repairs can be addressed through the appropriate specifications as presented </w:t>
      </w:r>
      <w:r w:rsidRPr="00313E12">
        <w:t>in</w:t>
      </w:r>
      <w:r w:rsidRPr="00CE5DF9">
        <w:rPr>
          <w:b/>
        </w:rPr>
        <w:t xml:space="preserve"> </w:t>
      </w:r>
      <w:r>
        <w:rPr>
          <w:b/>
        </w:rPr>
        <w:t>E</w:t>
      </w:r>
      <w:r w:rsidRPr="00CE5DF9">
        <w:rPr>
          <w:b/>
        </w:rPr>
        <w:t>xhibit</w:t>
      </w:r>
      <w:r>
        <w:rPr>
          <w:b/>
        </w:rPr>
        <w:t xml:space="preserve">s 1 or 5.  </w:t>
      </w:r>
      <w:r>
        <w:t>Larger projects may require more sophisticated insurance techniques.</w:t>
      </w:r>
    </w:p>
    <w:p w14:paraId="6A5E755E" w14:textId="77777777" w:rsidR="00C71E6F" w:rsidRDefault="00C71E6F" w:rsidP="002B30E8">
      <w:pPr>
        <w:pStyle w:val="BodyText"/>
      </w:pPr>
      <w:r>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8D42CD" w:rsidRDefault="00C71E6F" w:rsidP="002B30E8">
      <w:pPr>
        <w:pStyle w:val="BodyText"/>
      </w:pPr>
      <w:r>
        <w:t xml:space="preserve">A </w:t>
      </w:r>
      <w:r w:rsidRPr="008D42CD">
        <w:t xml:space="preserve">CIP (often referred to as a </w:t>
      </w:r>
      <w:r>
        <w:t>“</w:t>
      </w:r>
      <w:r w:rsidRPr="008D42CD">
        <w:t>wrap up</w:t>
      </w:r>
      <w:r>
        <w:t>”</w:t>
      </w:r>
      <w:r w:rsidRPr="008D42CD">
        <w:t>) usually involves procurement by the project owner</w:t>
      </w:r>
      <w:r>
        <w:t xml:space="preserve"> (OCIP)</w:t>
      </w:r>
      <w:r w:rsidRPr="008D42CD">
        <w:t xml:space="preserve"> or general contractor </w:t>
      </w:r>
      <w:r>
        <w:t xml:space="preserve">(CCIP) </w:t>
      </w:r>
      <w:r w:rsidRPr="008D42CD">
        <w:t>of certain insurance policies which protect both the project owner and various contractors and subcontractors involved in the construction.</w:t>
      </w:r>
      <w:r>
        <w:t xml:space="preserve"> </w:t>
      </w:r>
      <w:r w:rsidRPr="008D42CD">
        <w:t xml:space="preserve">These </w:t>
      </w:r>
      <w:r w:rsidRPr="008D42CD">
        <w:lastRenderedPageBreak/>
        <w:t xml:space="preserve">coverages may include general liability, </w:t>
      </w:r>
      <w:r>
        <w:t xml:space="preserve">professional liability, </w:t>
      </w:r>
      <w:r w:rsidRPr="008D42CD">
        <w:t>workers</w:t>
      </w:r>
      <w:r>
        <w:t>’</w:t>
      </w:r>
      <w:r w:rsidRPr="008D42CD">
        <w:t xml:space="preserve"> compensation, umbrella liability</w:t>
      </w:r>
      <w:r>
        <w:t>,</w:t>
      </w:r>
      <w:r w:rsidRPr="008D42CD">
        <w:t xml:space="preserve"> and builder</w:t>
      </w:r>
      <w:r>
        <w:t>’</w:t>
      </w:r>
      <w:r w:rsidRPr="008D42CD">
        <w:t>s risk.</w:t>
      </w:r>
      <w:r>
        <w:t xml:space="preserve"> </w:t>
      </w:r>
      <w:r w:rsidRPr="008D42CD">
        <w:t>The owner or general contractor arranges for safety and loss control services, if any, beyond those provided by the insurer.</w:t>
      </w:r>
      <w:r>
        <w:t xml:space="preserve"> A </w:t>
      </w:r>
      <w:r w:rsidRPr="008D42CD">
        <w:t xml:space="preserve">CIP works best on large projects where there are </w:t>
      </w:r>
      <w:proofErr w:type="gramStart"/>
      <w:r w:rsidRPr="008D42CD">
        <w:t>a number of</w:t>
      </w:r>
      <w:proofErr w:type="gramEnd"/>
      <w:r w:rsidRPr="008D42CD">
        <w:t xml:space="preserve">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Default="00C71E6F" w:rsidP="002B30E8">
      <w:pPr>
        <w:pStyle w:val="BodyText"/>
      </w:pPr>
      <w:r>
        <w:t xml:space="preserve">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practice however, </w:t>
      </w:r>
      <w:proofErr w:type="gramStart"/>
      <w:r>
        <w:t>a number of</w:t>
      </w:r>
      <w:proofErr w:type="gramEnd"/>
      <w:r>
        <w:t xml:space="preserve"> factors can reduce or eliminate these potential savings. Some of these factors may include:</w:t>
      </w:r>
    </w:p>
    <w:p w14:paraId="37E9FFA4" w14:textId="77777777" w:rsidR="00C71E6F" w:rsidRDefault="00C71E6F" w:rsidP="002B30E8">
      <w:pPr>
        <w:pStyle w:val="ListArrow"/>
        <w:tabs>
          <w:tab w:val="clear" w:pos="360"/>
        </w:tabs>
      </w:pPr>
      <w:r>
        <w:t>Insufficient contractor motivation to control losses.</w:t>
      </w:r>
      <w:r w:rsidR="00966298" w:rsidRPr="00966298">
        <w:rPr>
          <w:rFonts w:ascii="Times New Roman Bold" w:hAnsi="Times New Roman Bold"/>
          <w:b/>
          <w:noProof/>
          <w:spacing w:val="-2"/>
          <w:sz w:val="20"/>
        </w:rPr>
        <w:t xml:space="preserve"> </w:t>
      </w:r>
    </w:p>
    <w:p w14:paraId="2701093A" w14:textId="77777777" w:rsidR="00C71E6F" w:rsidRDefault="00C71E6F" w:rsidP="002B30E8">
      <w:pPr>
        <w:pStyle w:val="ListContinue"/>
      </w:pPr>
      <w:r>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Default="00C71E6F" w:rsidP="002B30E8">
      <w:pPr>
        <w:pStyle w:val="ListArrow"/>
      </w:pPr>
      <w:r>
        <w:t>Inclusion of contractor insurance charges.</w:t>
      </w:r>
    </w:p>
    <w:p w14:paraId="3EA932AE" w14:textId="4ACFC91E" w:rsidR="00C71E6F" w:rsidRDefault="00C71E6F" w:rsidP="002B30E8">
      <w:pPr>
        <w:pStyle w:val="ListContinue"/>
      </w:pPr>
      <w:r>
        <w:t xml:space="preserve">Depending on the competitive environment, contractors may include the cost of insurance in its bid pricing. Additionally, the contractor may feel </w:t>
      </w:r>
      <w:r w:rsidR="00687503">
        <w:t>compelled</w:t>
      </w:r>
      <w:r>
        <w:t xml:space="preserve"> to charge for difference in conditions coverage to fill any gaps in the owner’s insurance program as it applies to the contractor. </w:t>
      </w:r>
    </w:p>
    <w:p w14:paraId="7C0A0EA8" w14:textId="5B2DBBB9" w:rsidR="00C71E6F" w:rsidRDefault="00C71E6F" w:rsidP="003B0DA7">
      <w:pPr>
        <w:pStyle w:val="ListContinue"/>
        <w:numPr>
          <w:ilvl w:val="0"/>
          <w:numId w:val="46"/>
        </w:numPr>
        <w:ind w:left="360"/>
      </w:pPr>
      <w:r>
        <w:t xml:space="preserve">Inclusion of </w:t>
      </w:r>
      <w:r w:rsidR="009E35BB">
        <w:t>non-project</w:t>
      </w:r>
      <w:r>
        <w:t>-related claims.</w:t>
      </w:r>
    </w:p>
    <w:p w14:paraId="28E12DE1" w14:textId="77777777" w:rsidR="00C71E6F" w:rsidRDefault="00C71E6F" w:rsidP="002B30E8">
      <w:pPr>
        <w:pStyle w:val="ListContinue"/>
        <w:rPr>
          <w:color w:val="FFFFFF"/>
        </w:rPr>
      </w:pPr>
      <w:r>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Default="00C71E6F" w:rsidP="002B30E8">
      <w:pPr>
        <w:pStyle w:val="ListArrow"/>
      </w:pPr>
      <w:r>
        <w:t>Increased administrative costs.</w:t>
      </w:r>
    </w:p>
    <w:p w14:paraId="4EBB7FE3" w14:textId="77777777" w:rsidR="00C71E6F" w:rsidRDefault="00C71E6F" w:rsidP="002B30E8">
      <w:pPr>
        <w:pStyle w:val="ListContinue"/>
      </w:pPr>
      <w:proofErr w:type="gramStart"/>
      <w:r>
        <w:t>In order to</w:t>
      </w:r>
      <w:proofErr w:type="gramEnd"/>
      <w:r>
        <w:t xml:space="preserve">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Default="00C71E6F" w:rsidP="002B30E8">
      <w:pPr>
        <w:pStyle w:val="BodyText"/>
      </w:pPr>
      <w:r>
        <w:t xml:space="preserve">To a certain extent, </w:t>
      </w:r>
      <w:proofErr w:type="gramStart"/>
      <w:r>
        <w:t>all of</w:t>
      </w:r>
      <w:proofErr w:type="gramEnd"/>
      <w:r>
        <w:t xml:space="preserve">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Default="00C71E6F" w:rsidP="006D2C1C">
      <w:pPr>
        <w:pStyle w:val="BodyText"/>
      </w:pPr>
      <w:r>
        <w:t xml:space="preserve">Other than possible savings, a major incentive for using a CIP is to avoid the reduction in coverage for the Entity as an additional insured under the recent editions of the CG 20 10 and CG 20 37 endorsements.  </w:t>
      </w:r>
      <w:r w:rsidR="00687503">
        <w:t xml:space="preserve">Additional </w:t>
      </w:r>
      <w:r>
        <w:t xml:space="preserve">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w:t>
      </w:r>
      <w:r>
        <w:lastRenderedPageBreak/>
        <w:t>need for establishing insurance specifications in each contract with each contractor, as the owner provides the insurance. Also, the paperwork burden of keeping up with certificates is greatly reduced.</w:t>
      </w:r>
    </w:p>
    <w:p w14:paraId="3726BDA5" w14:textId="77777777" w:rsidR="00830450" w:rsidRDefault="00830450" w:rsidP="006D2C1C">
      <w:pPr>
        <w:pStyle w:val="BodyText"/>
      </w:pPr>
    </w:p>
    <w:p w14:paraId="7F429786" w14:textId="77777777" w:rsidR="004E3A8D" w:rsidRPr="00DE2E23" w:rsidRDefault="004E3A8D" w:rsidP="00DE2E23">
      <w:pPr>
        <w:pStyle w:val="Heading2"/>
        <w:spacing w:after="0"/>
        <w:jc w:val="both"/>
        <w:rPr>
          <w:sz w:val="24"/>
          <w:szCs w:val="24"/>
        </w:rPr>
      </w:pPr>
      <w:bookmarkStart w:id="174" w:name="_Toc125990372"/>
      <w:r w:rsidRPr="00DE2E23">
        <w:rPr>
          <w:sz w:val="24"/>
          <w:szCs w:val="24"/>
        </w:rPr>
        <w:t>Discussion of the New Updated ISO Wrap Up Exclusion</w:t>
      </w:r>
      <w:r w:rsidRPr="00DE2E23">
        <w:t>:</w:t>
      </w:r>
      <w:bookmarkEnd w:id="174"/>
    </w:p>
    <w:p w14:paraId="38BBE3BF" w14:textId="221920FE" w:rsidR="004E3A8D" w:rsidRDefault="004E3A8D" w:rsidP="004E3A8D">
      <w:pPr>
        <w:rPr>
          <w:rFonts w:ascii="Times New Roman Bold" w:hAnsi="Times New Roman Bold"/>
          <w:bCs/>
          <w:iCs/>
          <w:szCs w:val="24"/>
        </w:rPr>
      </w:pPr>
    </w:p>
    <w:p w14:paraId="4456E06C" w14:textId="46AB7BC1" w:rsidR="004E3A8D" w:rsidRPr="00003B7C" w:rsidRDefault="004E3A8D" w:rsidP="004E3A8D">
      <w:pPr>
        <w:pStyle w:val="BodyText"/>
      </w:pPr>
      <w:r w:rsidRPr="00003B7C">
        <w:t xml:space="preserve">ISO issued a new more limited Wrap Exclusion, CG 21 31 12 19, that provides a narrower exclusion, and therefore broader coverage, than the </w:t>
      </w:r>
      <w:proofErr w:type="gramStart"/>
      <w:r w:rsidRPr="00003B7C">
        <w:t>25 year old</w:t>
      </w:r>
      <w:proofErr w:type="gramEnd"/>
      <w:r w:rsidRPr="00003B7C">
        <w:t xml:space="preserve"> CG 21 54 1 96 for the ISO CGL policy.</w:t>
      </w:r>
    </w:p>
    <w:p w14:paraId="2F095544" w14:textId="6433CF70" w:rsidR="004E3A8D" w:rsidRPr="00003B7C" w:rsidRDefault="004E3A8D" w:rsidP="004E3A8D">
      <w:pPr>
        <w:pStyle w:val="BodyText"/>
      </w:pPr>
      <w:r w:rsidRPr="00003B7C">
        <w:t xml:space="preserve">The older version that has been used for years had ambiguous language that has been interpreted by some as very broad in excluding any coverage under the Contractor’s ISO CGL policy for any Wrap program “in which you are involved”, which could be mean you are involved in that Wrap program </w:t>
      </w:r>
      <w:r w:rsidRPr="004E3A8D">
        <w:rPr>
          <w:u w:val="single"/>
        </w:rPr>
        <w:t>even if you are not enrolled in it, as is sometimes the case</w:t>
      </w:r>
      <w:r w:rsidRPr="00003B7C">
        <w:t>.</w:t>
      </w:r>
    </w:p>
    <w:p w14:paraId="196D580D" w14:textId="50EBA82A" w:rsidR="004E3A8D" w:rsidRPr="00003B7C" w:rsidRDefault="004E3A8D" w:rsidP="004E3A8D">
      <w:pPr>
        <w:pStyle w:val="BodyText"/>
      </w:pPr>
      <w:r w:rsidRPr="00003B7C">
        <w:t xml:space="preserve">The newer exclusion applies “only if you are enrolled in a "controlled (wrap-up) insurance </w:t>
      </w:r>
      <w:proofErr w:type="gramStart"/>
      <w:r w:rsidRPr="00003B7C">
        <w:t>program“</w:t>
      </w:r>
      <w:proofErr w:type="gramEnd"/>
      <w:r w:rsidRPr="00003B7C">
        <w:t xml:space="preserve">... </w:t>
      </w:r>
    </w:p>
    <w:p w14:paraId="78B9AFB5" w14:textId="6A59F884" w:rsidR="004E3A8D" w:rsidRPr="00003B7C" w:rsidRDefault="004E3A8D" w:rsidP="004E3A8D">
      <w:pPr>
        <w:pStyle w:val="BodyText"/>
      </w:pPr>
      <w:r w:rsidRPr="00003B7C">
        <w:t xml:space="preserve">Furthermore, the Wrap exclusion does not apply if the wrap-up program “in which you are enrolled... has been cancelled, nonrenewed or otherwise no longer applies for reasons other than the exhaustion of all available limits, whether such limits are available on a primary, excess or on any other basis. You must advise us of such cancellation, nonrenewal or termination as soon as practicable.” </w:t>
      </w:r>
    </w:p>
    <w:p w14:paraId="5E8FF06C" w14:textId="28B36AAF" w:rsidR="004E3A8D" w:rsidRPr="00003B7C" w:rsidRDefault="004E3A8D" w:rsidP="004E3A8D">
      <w:pPr>
        <w:pStyle w:val="BodyText"/>
      </w:pPr>
      <w:r w:rsidRPr="00003B7C">
        <w:t xml:space="preserve">This more limited Wrap up exclusion would therefore seem to allow the CGL coverage from the Contractor’s own insurance to apply in all Wrap projects except when the issues providing the need for coverage was other than the exhaustion of limits under the Wrap up policy – and even </w:t>
      </w:r>
      <w:proofErr w:type="gramStart"/>
      <w:r w:rsidRPr="00003B7C">
        <w:t>then</w:t>
      </w:r>
      <w:proofErr w:type="gramEnd"/>
      <w:r w:rsidRPr="00003B7C">
        <w:t xml:space="preserve"> the exclusion will apply </w:t>
      </w:r>
      <w:r w:rsidRPr="004E3A8D">
        <w:rPr>
          <w:u w:val="single"/>
        </w:rPr>
        <w:t>only if</w:t>
      </w:r>
      <w:r w:rsidRPr="00003B7C">
        <w:t xml:space="preserve"> the Contractor was actually enrolled in the Wrap up Insurance program.</w:t>
      </w:r>
    </w:p>
    <w:p w14:paraId="53074224" w14:textId="77777777" w:rsidR="004E3A8D" w:rsidRPr="00003B7C" w:rsidRDefault="004E3A8D" w:rsidP="004E3A8D">
      <w:pPr>
        <w:pStyle w:val="BodyText"/>
      </w:pPr>
      <w:r w:rsidRPr="00003B7C">
        <w:t>It would therefore be prudent and we are recommending that all Entities that provide a Wrap up policy for a particular project require that any participating contractors have a CGL policy that contains the following requirement:</w:t>
      </w:r>
    </w:p>
    <w:p w14:paraId="6F18708F" w14:textId="636FDA90" w:rsidR="004E3A8D" w:rsidRPr="00003B7C" w:rsidRDefault="004E3A8D" w:rsidP="004E3A8D">
      <w:pPr>
        <w:pStyle w:val="BodyText"/>
      </w:pPr>
      <w:r w:rsidRPr="00003B7C">
        <w:t>“If any Wrap up exclusion is contained in the Contractor’s CGL policy, such exclusion shall be no broader than ISO form CG 21 31 12 19.”</w:t>
      </w:r>
    </w:p>
    <w:p w14:paraId="671657EE" w14:textId="6DEE78F3" w:rsidR="004E3A8D" w:rsidRPr="00003B7C" w:rsidRDefault="004E3A8D" w:rsidP="004E3A8D">
      <w:pPr>
        <w:pStyle w:val="BodyText"/>
      </w:pPr>
      <w:r w:rsidRPr="00003B7C">
        <w:t xml:space="preserve">Of course it would be preferred to not have any Wrap up exclusion on their CGL policy as a requirement, or a custom negotiated Wrap up exclusion that is Excess of any liabilities not covered by the Wrap up project policy, but this has become very difficult to negotiate due to the nearly universal application of Wrap up </w:t>
      </w:r>
      <w:proofErr w:type="gramStart"/>
      <w:r w:rsidRPr="00003B7C">
        <w:t>exclusions..</w:t>
      </w:r>
      <w:proofErr w:type="gramEnd"/>
    </w:p>
    <w:p w14:paraId="5F383F25" w14:textId="77777777" w:rsidR="004E3A8D" w:rsidRPr="00003B7C" w:rsidRDefault="004E3A8D" w:rsidP="004E3A8D">
      <w:pPr>
        <w:pStyle w:val="BodyText"/>
      </w:pPr>
      <w:r w:rsidRPr="00003B7C">
        <w:t xml:space="preserve">Future revisions and case law litigation will clarify if this </w:t>
      </w:r>
      <w:r w:rsidRPr="004E3A8D">
        <w:rPr>
          <w:u w:val="single"/>
        </w:rPr>
        <w:t>revised wording of the Exclusion</w:t>
      </w:r>
      <w:r w:rsidRPr="00003B7C">
        <w:t xml:space="preserve"> for the Contractor’s Wrap Up </w:t>
      </w:r>
      <w:r w:rsidRPr="004E3A8D">
        <w:rPr>
          <w:u w:val="single"/>
        </w:rPr>
        <w:t>provides coverage</w:t>
      </w:r>
      <w:r w:rsidRPr="00003B7C">
        <w:t xml:space="preserve"> for some of the </w:t>
      </w:r>
      <w:r w:rsidRPr="004E3A8D">
        <w:rPr>
          <w:u w:val="single"/>
        </w:rPr>
        <w:t>gap coverage issues involved with Wrap Ups</w:t>
      </w:r>
      <w:r w:rsidRPr="00003B7C">
        <w:t xml:space="preserve"> (other than the exhaustion of limits; or when not actually enrolled), such as... </w:t>
      </w:r>
    </w:p>
    <w:p w14:paraId="0BDB47AF" w14:textId="77777777" w:rsidR="004E3A8D" w:rsidRPr="00003B7C" w:rsidRDefault="004E3A8D" w:rsidP="004E3A8D">
      <w:pPr>
        <w:pStyle w:val="BodyText"/>
      </w:pPr>
    </w:p>
    <w:p w14:paraId="7659C4DC" w14:textId="77777777" w:rsidR="004E3A8D" w:rsidRPr="00003B7C" w:rsidRDefault="004E3A8D" w:rsidP="004E3A8D">
      <w:pPr>
        <w:pStyle w:val="BodyText"/>
        <w:numPr>
          <w:ilvl w:val="0"/>
          <w:numId w:val="141"/>
        </w:numPr>
      </w:pPr>
      <w:r w:rsidRPr="00003B7C">
        <w:t>Property Damage liability coverage for the Sub to the work of other Contractors?</w:t>
      </w:r>
    </w:p>
    <w:p w14:paraId="6CE22647" w14:textId="77777777" w:rsidR="004E3A8D" w:rsidRPr="00003B7C" w:rsidRDefault="004E3A8D" w:rsidP="004E3A8D">
      <w:pPr>
        <w:pStyle w:val="BodyText"/>
        <w:numPr>
          <w:ilvl w:val="0"/>
          <w:numId w:val="141"/>
        </w:numPr>
      </w:pPr>
      <w:r w:rsidRPr="00003B7C">
        <w:t>Completed Operations coverage after the Wrap is cancelled, expired, or non-renewed?</w:t>
      </w:r>
    </w:p>
    <w:p w14:paraId="3AE36376" w14:textId="77777777" w:rsidR="004E3A8D" w:rsidRPr="00003B7C" w:rsidRDefault="004E3A8D" w:rsidP="004E3A8D">
      <w:pPr>
        <w:pStyle w:val="BodyText"/>
        <w:numPr>
          <w:ilvl w:val="0"/>
          <w:numId w:val="141"/>
        </w:numPr>
      </w:pPr>
      <w:r w:rsidRPr="00003B7C">
        <w:lastRenderedPageBreak/>
        <w:t xml:space="preserve">Coverage for Construction Defects as well as Warranty, Maintenance, or Repair work done on a Wrap project in the future after the </w:t>
      </w:r>
      <w:proofErr w:type="gramStart"/>
      <w:r w:rsidRPr="00003B7C">
        <w:t>time period</w:t>
      </w:r>
      <w:proofErr w:type="gramEnd"/>
      <w:r w:rsidRPr="00003B7C">
        <w:t xml:space="preserve"> covered by the Wrap?</w:t>
      </w:r>
    </w:p>
    <w:p w14:paraId="406B6E79" w14:textId="77777777" w:rsidR="004E3A8D" w:rsidRPr="00003B7C" w:rsidRDefault="004E3A8D" w:rsidP="004E3A8D">
      <w:pPr>
        <w:pStyle w:val="BodyText"/>
        <w:numPr>
          <w:ilvl w:val="0"/>
          <w:numId w:val="141"/>
        </w:numPr>
      </w:pPr>
      <w:r w:rsidRPr="00003B7C">
        <w:t xml:space="preserve">The Contractor’s CGL coverage for Contractual liability for indemnification of the Owner/GC, including “Action over” litigation from a Contractor’s employee when the Owner/GC </w:t>
      </w:r>
      <w:proofErr w:type="gramStart"/>
      <w:r w:rsidRPr="00003B7C">
        <w:t>is  not</w:t>
      </w:r>
      <w:proofErr w:type="gramEnd"/>
      <w:r w:rsidRPr="00003B7C">
        <w:t xml:space="preserve"> considered to be the Employer who has protection from the “sole remedy” doctrine of Workers' Compensation and Employer's Liability?</w:t>
      </w:r>
    </w:p>
    <w:p w14:paraId="6DAE4C66" w14:textId="7479F22B" w:rsidR="00830450" w:rsidRPr="004E3A8D" w:rsidRDefault="004E3A8D" w:rsidP="004E3A8D">
      <w:pPr>
        <w:pStyle w:val="ListParagraph"/>
        <w:numPr>
          <w:ilvl w:val="0"/>
          <w:numId w:val="141"/>
        </w:numPr>
        <w:rPr>
          <w:rFonts w:eastAsia="Arial"/>
          <w:szCs w:val="24"/>
        </w:rPr>
      </w:pPr>
      <w:r w:rsidRPr="00003B7C">
        <w:t>“Off-site” Coverage, including Additional Insured Endorsements for the Project Owner?</w:t>
      </w:r>
    </w:p>
    <w:p w14:paraId="5670AE62" w14:textId="3BDEC12A" w:rsidR="00454108" w:rsidRDefault="00454108" w:rsidP="00830450">
      <w:pPr>
        <w:rPr>
          <w:rFonts w:eastAsia="Arial"/>
          <w:szCs w:val="24"/>
        </w:rPr>
      </w:pPr>
    </w:p>
    <w:p w14:paraId="6BA540BF" w14:textId="77777777" w:rsidR="00454108" w:rsidRDefault="00454108" w:rsidP="00830450">
      <w:pPr>
        <w:rPr>
          <w:rFonts w:eastAsia="Arial"/>
          <w:szCs w:val="24"/>
        </w:rPr>
      </w:pPr>
    </w:p>
    <w:p w14:paraId="69157578" w14:textId="77777777" w:rsidR="00454108" w:rsidRDefault="00454108" w:rsidP="00830450">
      <w:pPr>
        <w:rPr>
          <w:rFonts w:eastAsia="Arial"/>
          <w:color w:val="FF0000"/>
          <w:szCs w:val="24"/>
        </w:rPr>
      </w:pPr>
    </w:p>
    <w:p w14:paraId="6C95ADEF" w14:textId="103529C8" w:rsidR="00830450" w:rsidRPr="00830450" w:rsidRDefault="00454108" w:rsidP="00830450">
      <w:pPr>
        <w:rPr>
          <w:rFonts w:eastAsia="Arial"/>
          <w:color w:val="FF0000"/>
          <w:szCs w:val="24"/>
        </w:rPr>
      </w:pPr>
      <w:r>
        <w:rPr>
          <w:rFonts w:eastAsia="Arial"/>
          <w:color w:val="FF0000"/>
          <w:szCs w:val="24"/>
        </w:rPr>
        <w:object w:dxaOrig="7345" w:dyaOrig="9505" w14:anchorId="03674EEE">
          <v:shape id="_x0000_i1026" type="#_x0000_t75" style="width:479.25pt;height:616.5pt" o:ole="">
            <v:imagedata r:id="rId32" o:title=""/>
          </v:shape>
          <o:OLEObject Type="Embed" ProgID="Acrobat.Document.DC" ShapeID="_x0000_i1026" DrawAspect="Content" ObjectID="_1736936189" r:id="rId33"/>
        </w:object>
      </w:r>
    </w:p>
    <w:p w14:paraId="324568B3" w14:textId="77777777" w:rsidR="00830450" w:rsidRDefault="00830450" w:rsidP="006D2C1C">
      <w:pPr>
        <w:pStyle w:val="BodyText"/>
      </w:pPr>
    </w:p>
    <w:p w14:paraId="057875F5" w14:textId="77777777" w:rsidR="00C71E6F" w:rsidRPr="009429FB" w:rsidRDefault="00C71E6F" w:rsidP="002B30E8">
      <w:pPr>
        <w:pStyle w:val="ListArrow"/>
        <w:rPr>
          <w:b/>
        </w:rPr>
      </w:pPr>
      <w:r w:rsidRPr="006E6F64">
        <w:rPr>
          <w:b/>
        </w:rPr>
        <w:lastRenderedPageBreak/>
        <w:t xml:space="preserve">Other Provisions of the Construction Contract Insurance Requirements. </w:t>
      </w:r>
    </w:p>
    <w:p w14:paraId="7951F2F8" w14:textId="3EC4989A" w:rsidR="00C71E6F" w:rsidRPr="004925DF" w:rsidRDefault="00C71E6F" w:rsidP="002B30E8">
      <w:pPr>
        <w:pStyle w:val="ListArrow"/>
        <w:numPr>
          <w:ilvl w:val="0"/>
          <w:numId w:val="0"/>
        </w:numPr>
        <w:ind w:left="720"/>
        <w:rPr>
          <w:b/>
        </w:rPr>
      </w:pPr>
      <w:r w:rsidRPr="004925DF">
        <w:rPr>
          <w:b/>
        </w:rPr>
        <w:t>Limits:</w:t>
      </w:r>
      <w:r>
        <w:t xml:space="preserve">  the recommended minimum limit for general liability is $5 million per occurrence.  The higher limit is appropriate for general contractors on any new construction or major remodel projects.  Subcontractors in areas of higher risk, such as electric, roofing, or plumbing work, should have limits above the standard minimum of $1 million (or $2 million as recommended in this IRIC).  Please refer to the chart in </w:t>
      </w:r>
      <w:hyperlink w:anchor="_Appendix_D:_" w:history="1">
        <w:r w:rsidRPr="0074462A">
          <w:rPr>
            <w:rStyle w:val="Hyperlink"/>
          </w:rPr>
          <w:t>Appendix D</w:t>
        </w:r>
      </w:hyperlink>
      <w:r>
        <w:t xml:space="preserve">, for a reference to suggested minimum limits for a variety of construction and other risks. </w:t>
      </w:r>
    </w:p>
    <w:p w14:paraId="57E3126C" w14:textId="77777777" w:rsidR="00C71E6F" w:rsidRDefault="00C71E6F" w:rsidP="002F1E69">
      <w:pPr>
        <w:pStyle w:val="ListArrow"/>
        <w:numPr>
          <w:ilvl w:val="1"/>
          <w:numId w:val="8"/>
        </w:numPr>
        <w:tabs>
          <w:tab w:val="clear" w:pos="1440"/>
        </w:tabs>
        <w:spacing w:after="0"/>
        <w:ind w:left="720"/>
      </w:pPr>
      <w:r>
        <w:rPr>
          <w:b/>
        </w:rPr>
        <w:t>Extended Coverage and Additional Insured Status</w:t>
      </w:r>
    </w:p>
    <w:p w14:paraId="3D469CAA" w14:textId="7DEC50B4" w:rsidR="00C71E6F" w:rsidRDefault="00C71E6F" w:rsidP="002F1E69">
      <w:pPr>
        <w:pStyle w:val="ListArrow"/>
        <w:numPr>
          <w:ilvl w:val="0"/>
          <w:numId w:val="0"/>
        </w:numPr>
        <w:spacing w:before="0"/>
        <w:ind w:left="720"/>
      </w:pPr>
      <w:r>
        <w:t xml:space="preserve">For many types of construction projects, the reader is advised to consider requiring that the contractor maintain general liability coverage </w:t>
      </w:r>
      <w:r w:rsidRPr="00AD38F0">
        <w:rPr>
          <w:b/>
        </w:rPr>
        <w:t>and</w:t>
      </w:r>
      <w:r>
        <w:rPr>
          <w:b/>
        </w:rPr>
        <w:t xml:space="preserve"> </w:t>
      </w:r>
      <w:r w:rsidRPr="00AD38F0">
        <w:t>main</w:t>
      </w:r>
      <w:r>
        <w:t xml:space="preserve">tain your entity’s status as an additional insured for </w:t>
      </w:r>
      <w:proofErr w:type="gramStart"/>
      <w:r>
        <w:t>a period of time</w:t>
      </w:r>
      <w:proofErr w:type="gramEnd"/>
      <w:r>
        <w:t xml:space="preserve"> after completion.  This is </w:t>
      </w:r>
      <w:proofErr w:type="gramStart"/>
      <w:r>
        <w:t>due to the fact that</w:t>
      </w:r>
      <w:proofErr w:type="gramEnd"/>
      <w:r>
        <w:t xml:space="preserve"> defects in construction may not become evident or cause damage for many years after completion, and you want to be certain the contractor has coverage naming you as an additional insured when th</w:t>
      </w:r>
      <w:r w:rsidR="006D2C1C">
        <w:t>at damage first occurs.</w:t>
      </w:r>
    </w:p>
    <w:p w14:paraId="58F50105" w14:textId="528F513F" w:rsidR="00C71E6F" w:rsidRDefault="00C71E6F" w:rsidP="002B30E8">
      <w:pPr>
        <w:pStyle w:val="ListArrow"/>
        <w:keepLines/>
        <w:numPr>
          <w:ilvl w:val="0"/>
          <w:numId w:val="0"/>
        </w:numPr>
        <w:ind w:left="720"/>
      </w:pPr>
      <w:r>
        <w:t>For example, your entity hires a contractor to replace a sewer line.  Four years later, neighboring homeowners fil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Default="009704B6" w:rsidP="009704B6">
      <w:pPr>
        <w:pStyle w:val="ListArrow"/>
        <w:keepLines/>
        <w:numPr>
          <w:ilvl w:val="0"/>
          <w:numId w:val="0"/>
        </w:numPr>
        <w:ind w:left="720"/>
        <w:rPr>
          <w:b/>
        </w:rPr>
      </w:pPr>
      <w:r>
        <w:rPr>
          <w:b/>
        </w:rPr>
        <w:t xml:space="preserve">Note: </w:t>
      </w:r>
      <w:r w:rsidR="00C71E6F">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Default="00C71E6F" w:rsidP="003B0DA7">
      <w:pPr>
        <w:pStyle w:val="ListArrow"/>
        <w:keepLines/>
        <w:numPr>
          <w:ilvl w:val="0"/>
          <w:numId w:val="37"/>
        </w:numPr>
        <w:spacing w:after="0"/>
        <w:ind w:left="720"/>
        <w:rPr>
          <w:b/>
        </w:rPr>
      </w:pPr>
      <w:r w:rsidRPr="008A26A8">
        <w:rPr>
          <w:b/>
        </w:rPr>
        <w:t>Design/Build Contracts</w:t>
      </w:r>
    </w:p>
    <w:p w14:paraId="2C748DD9" w14:textId="6A1535A4" w:rsidR="00493E94" w:rsidRPr="00493E94" w:rsidRDefault="00C71E6F" w:rsidP="00493E94">
      <w:pPr>
        <w:pStyle w:val="ListArrow"/>
        <w:ind w:left="720"/>
      </w:pPr>
      <w:r>
        <w:t>For contracts with construction risk</w:t>
      </w:r>
      <w:r w:rsidR="006D2C1C">
        <w:t>,</w:t>
      </w:r>
      <w:r>
        <w:t xml:space="preserve"> we have added coverage requirements for professional liability. The professional liability coverage is necessary for “design/build” contracts where the contractor is expected to provide engineering and architectural services.</w:t>
      </w:r>
      <w:r w:rsidR="00493E94">
        <w:t xml:space="preserve"> </w:t>
      </w:r>
      <w:r w:rsidR="00493E94" w:rsidRPr="00DA1D2C">
        <w:t xml:space="preserve">Effective January 1, 2018, California Civil Code §2782.9 was </w:t>
      </w:r>
      <w:r w:rsidR="00996F6E" w:rsidRPr="00DA1D2C">
        <w:t xml:space="preserve">amended </w:t>
      </w:r>
      <w:r w:rsidR="00493E94" w:rsidRPr="00DA1D2C">
        <w:t xml:space="preserve">to protect design professionals from </w:t>
      </w:r>
      <w:r w:rsidR="00996F6E" w:rsidRPr="00DA1D2C">
        <w:t>defense and indemnity obligations, except for claims caused by negligence, recklessness or willful misconduct by the design professional</w:t>
      </w:r>
      <w:r w:rsidR="00493E94" w:rsidRPr="00DA1D2C">
        <w:t xml:space="preserve">. For a more in-depth analysis, please refer to </w:t>
      </w:r>
      <w:hyperlink w:anchor="_Appendix_C:_" w:history="1">
        <w:r w:rsidR="00493E94" w:rsidRPr="0074462A">
          <w:rPr>
            <w:rStyle w:val="Hyperlink"/>
          </w:rPr>
          <w:t>Appendix C</w:t>
        </w:r>
      </w:hyperlink>
      <w:r w:rsidR="00493E94" w:rsidRPr="00DA1D2C">
        <w:t>.</w:t>
      </w:r>
    </w:p>
    <w:p w14:paraId="106AB572" w14:textId="733FC083" w:rsidR="00C71E6F" w:rsidRDefault="00C71E6F" w:rsidP="002F1E69">
      <w:pPr>
        <w:pStyle w:val="ListArrow"/>
        <w:numPr>
          <w:ilvl w:val="0"/>
          <w:numId w:val="0"/>
        </w:numPr>
        <w:spacing w:before="0"/>
        <w:ind w:left="720"/>
      </w:pPr>
    </w:p>
    <w:p w14:paraId="68BF85B1" w14:textId="77777777" w:rsidR="00C71E6F" w:rsidRPr="00FD6C91" w:rsidRDefault="00C71E6F" w:rsidP="002F1E69">
      <w:pPr>
        <w:pStyle w:val="Heading2"/>
        <w:spacing w:after="0"/>
        <w:jc w:val="both"/>
        <w:rPr>
          <w:sz w:val="24"/>
          <w:szCs w:val="24"/>
        </w:rPr>
      </w:pPr>
      <w:bookmarkStart w:id="175" w:name="_Toc474481721"/>
      <w:bookmarkStart w:id="176" w:name="_Toc125990373"/>
      <w:r w:rsidRPr="00FD6C91">
        <w:rPr>
          <w:sz w:val="24"/>
          <w:szCs w:val="24"/>
        </w:rPr>
        <w:t>Environmental Contractors and Consultants</w:t>
      </w:r>
      <w:bookmarkEnd w:id="175"/>
      <w:bookmarkEnd w:id="176"/>
    </w:p>
    <w:p w14:paraId="1678C8BF" w14:textId="60EE51B2" w:rsidR="00C71E6F" w:rsidRDefault="00C71E6F" w:rsidP="002B30E8">
      <w:pPr>
        <w:pStyle w:val="BodyText"/>
      </w:pPr>
      <w:r>
        <w:t>Environmental issues are a</w:t>
      </w:r>
      <w:r w:rsidR="00687503">
        <w:t xml:space="preserve"> </w:t>
      </w:r>
      <w:r w:rsidR="004112D3">
        <w:t xml:space="preserve">concern </w:t>
      </w:r>
      <w:r>
        <w:t>and responsibility</w:t>
      </w:r>
      <w:r w:rsidR="00687503">
        <w:t xml:space="preserve"> for</w:t>
      </w:r>
      <w:r>
        <w:t xml:space="preserve"> municipal risk managers both as the owner of potentially contaminated property and as the jurisdiction responsible for the permit process. Entities are </w:t>
      </w:r>
      <w:r w:rsidR="00687503">
        <w:t xml:space="preserve">progressively </w:t>
      </w:r>
      <w:r>
        <w:t xml:space="preserve">recognizing their exposure as generators and transporters of hazardous materials and pollutants. Entities are involved in issuing easement permits for access </w:t>
      </w:r>
      <w:r>
        <w:lastRenderedPageBreak/>
        <w:t>to their property involving both groundwater and soil contamination testing and potential cleanup of pollution generators within their communities.</w:t>
      </w:r>
    </w:p>
    <w:p w14:paraId="32B9FB03" w14:textId="530C2643" w:rsidR="00C71E6F" w:rsidRDefault="003A5DCC" w:rsidP="002B30E8">
      <w:pPr>
        <w:pStyle w:val="BodyText"/>
      </w:pPr>
      <w:hyperlink w:anchor="_Minimum_Scope_and_3" w:history="1">
        <w:r w:rsidR="00C71E6F" w:rsidRPr="004B1EC3">
          <w:rPr>
            <w:rStyle w:val="Hyperlink"/>
            <w:b/>
          </w:rPr>
          <w:t>Exhibit 6</w:t>
        </w:r>
      </w:hyperlink>
      <w:r w:rsidR="00C71E6F">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 unusual risks, and they are reluctant to amend the policy conditions. Careful research and compromise on the part of the risk manager is recommended.</w:t>
      </w:r>
    </w:p>
    <w:p w14:paraId="23DF81B3" w14:textId="77777777" w:rsidR="00C71E6F" w:rsidRDefault="00C71E6F" w:rsidP="002B30E8">
      <w:pPr>
        <w:pStyle w:val="BodyText"/>
      </w:pPr>
      <w:r>
        <w:t xml:space="preserve">Many </w:t>
      </w:r>
      <w:proofErr w:type="gramStart"/>
      <w:r>
        <w:t>times</w:t>
      </w:r>
      <w:proofErr w:type="gramEnd"/>
      <w:r>
        <w:t xml:space="preserve">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30CEB357" w:rsidR="00C71E6F" w:rsidRDefault="003A5DCC" w:rsidP="002B30E8">
      <w:pPr>
        <w:pStyle w:val="BodyText"/>
      </w:pPr>
      <w:hyperlink w:anchor="_Minimum_Scope_and_3" w:history="1">
        <w:r w:rsidR="00C71E6F" w:rsidRPr="004B1EC3">
          <w:rPr>
            <w:rStyle w:val="Hyperlink"/>
            <w:b/>
          </w:rPr>
          <w:t>Exhibit 6</w:t>
        </w:r>
      </w:hyperlink>
      <w:r w:rsidR="00C71E6F">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w:t>
      </w:r>
      <w:proofErr w:type="gramStart"/>
      <w:r>
        <w:t>fairly obvious</w:t>
      </w:r>
      <w:proofErr w:type="gramEnd"/>
      <w:r>
        <w:t xml:space="preserve">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3B0DA7">
      <w:pPr>
        <w:numPr>
          <w:ilvl w:val="0"/>
          <w:numId w:val="19"/>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3B0DA7">
      <w:pPr>
        <w:numPr>
          <w:ilvl w:val="0"/>
          <w:numId w:val="19"/>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3B0DA7">
      <w:pPr>
        <w:numPr>
          <w:ilvl w:val="0"/>
          <w:numId w:val="19"/>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3B0DA7">
      <w:pPr>
        <w:numPr>
          <w:ilvl w:val="0"/>
          <w:numId w:val="19"/>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w:t>
      </w:r>
      <w:r>
        <w:lastRenderedPageBreak/>
        <w:t>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77" w:name="_Toc474481722"/>
      <w:bookmarkStart w:id="178" w:name="_Toc125990374"/>
      <w:r w:rsidRPr="00FD6C91">
        <w:rPr>
          <w:sz w:val="24"/>
          <w:szCs w:val="24"/>
        </w:rPr>
        <w:t>Transporters of Hazardous Materials and Wastes</w:t>
      </w:r>
      <w:bookmarkEnd w:id="177"/>
      <w:bookmarkEnd w:id="178"/>
    </w:p>
    <w:p w14:paraId="5C834160" w14:textId="77777777" w:rsidR="00C71E6F" w:rsidRDefault="00C71E6F" w:rsidP="002B30E8">
      <w:pPr>
        <w:pStyle w:val="BodyText"/>
      </w:pPr>
      <w:r>
        <w:t>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5930969"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proofErr w:type="gramStart"/>
      <w:r w:rsidR="009704B6">
        <w:t xml:space="preserve">The </w:t>
      </w:r>
      <w:r w:rsidR="009704B6" w:rsidRPr="009704B6">
        <w:t>Porter-Cologne Water Quality Control Act</w:t>
      </w:r>
      <w:r w:rsidR="009704B6">
        <w:t>,</w:t>
      </w:r>
      <w:proofErr w:type="gramEnd"/>
      <w:r w:rsidR="009704B6">
        <w:t xml:space="preserve">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 xml:space="preserve">The substance is listed as hazardous by the US Department of </w:t>
      </w:r>
      <w:proofErr w:type="gramStart"/>
      <w:r>
        <w:t>Transportation;</w:t>
      </w:r>
      <w:proofErr w:type="gramEnd"/>
    </w:p>
    <w:p w14:paraId="26BCEFF3" w14:textId="486E7DE5" w:rsidR="00C71E6F" w:rsidRDefault="00C71E6F" w:rsidP="002B30E8">
      <w:pPr>
        <w:pStyle w:val="ListArrow"/>
      </w:pPr>
      <w:r>
        <w:t>The substance is listed on the “Director’s List of Hazardous Substances,” which is maintained by Cal</w:t>
      </w:r>
      <w:r w:rsidR="003A07B7">
        <w:t>/</w:t>
      </w:r>
      <w:proofErr w:type="gramStart"/>
      <w:r>
        <w:t>OSHA;</w:t>
      </w:r>
      <w:proofErr w:type="gramEnd"/>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lastRenderedPageBreak/>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haulers, construction debris roll off services and haulers of other items which may be caustic but not defined as falling within the statute.  </w:t>
      </w:r>
    </w:p>
    <w:p w14:paraId="3381CD67" w14:textId="22B89123" w:rsidR="00C71E6F" w:rsidRDefault="003A5DCC" w:rsidP="002B30E8">
      <w:pPr>
        <w:pStyle w:val="BodyText"/>
      </w:pPr>
      <w:hyperlink w:anchor="_Minimum_Scope_and_3" w:history="1">
        <w:r w:rsidR="00C71E6F" w:rsidRPr="00111C8E">
          <w:rPr>
            <w:rStyle w:val="Hyperlink"/>
            <w:b/>
          </w:rPr>
          <w:t>Exhibit 6</w:t>
        </w:r>
      </w:hyperlink>
      <w:r w:rsidR="00C71E6F"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79" w:name="_Toc125990375"/>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79"/>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2B0BC455" w:rsidR="00097A8B" w:rsidRPr="00097A8B" w:rsidRDefault="00097A8B" w:rsidP="00097A8B">
      <w:pPr>
        <w:pStyle w:val="BodyText"/>
      </w:pPr>
      <w:r w:rsidRPr="00097A8B">
        <w:t xml:space="preserve">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t>
      </w:r>
      <w:proofErr w:type="gramStart"/>
      <w:r w:rsidRPr="00097A8B">
        <w:t>work place</w:t>
      </w:r>
      <w:proofErr w:type="gramEnd"/>
      <w:r w:rsidRPr="00097A8B">
        <w:t>;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80" w:name="_Toc125990376"/>
      <w:r>
        <w:rPr>
          <w:sz w:val="24"/>
          <w:szCs w:val="24"/>
        </w:rPr>
        <w:t>Railroad Protective Liability</w:t>
      </w:r>
      <w:bookmarkEnd w:id="180"/>
    </w:p>
    <w:p w14:paraId="7A2A2DFF" w14:textId="67FAC617" w:rsidR="00340F31" w:rsidRDefault="00474AF0" w:rsidP="002B30E8">
      <w:pPr>
        <w:pStyle w:val="BodyText"/>
      </w:pPr>
      <w:r>
        <w:t xml:space="preserve">Railroad protective liability (RPL) is coverage protecting a railroad company from liability it may incur because of work done on or near the railroad’s right-of-way by hired contractors </w:t>
      </w:r>
      <w:r>
        <w:lastRenderedPageBreak/>
        <w:t>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employees, but rather only shield the railroad from liability and thus, often includes various hold-harmless and indemnity language.</w:t>
      </w:r>
      <w:r w:rsidR="00340F31">
        <w:t xml:space="preserve"> </w:t>
      </w:r>
      <w:r w:rsidR="00B37ADC">
        <w:t xml:space="preserve">Because RPL policies are premises-operations based, they are often required by owners of projects associated with railroads. RPL policies are project </w:t>
      </w:r>
      <w:proofErr w:type="gramStart"/>
      <w:r w:rsidR="00B37ADC">
        <w:t>specific, and</w:t>
      </w:r>
      <w:proofErr w:type="gramEnd"/>
      <w:r w:rsidR="00B37ADC">
        <w:t xml:space="preserve"> apply to bodily injury and property damage.</w:t>
      </w:r>
      <w:r w:rsidR="006E415E">
        <w:t xml:space="preserve"> </w:t>
      </w:r>
    </w:p>
    <w:p w14:paraId="6B8D955F" w14:textId="44C16E1F" w:rsidR="001A784C" w:rsidRPr="00940B6B" w:rsidRDefault="00340F31" w:rsidP="003B0DA7">
      <w:pPr>
        <w:pStyle w:val="BodyText"/>
        <w:keepNext/>
        <w:numPr>
          <w:ilvl w:val="0"/>
          <w:numId w:val="94"/>
        </w:numPr>
        <w:spacing w:before="120" w:after="0"/>
        <w:rPr>
          <w:b/>
        </w:rPr>
      </w:pPr>
      <w:r w:rsidRPr="00940B6B">
        <w:rPr>
          <w:b/>
        </w:rPr>
        <w:t>Coverages</w:t>
      </w:r>
    </w:p>
    <w:p w14:paraId="6907C87A" w14:textId="333B95F6" w:rsidR="00FC0204" w:rsidRDefault="00340F31" w:rsidP="002B30E8">
      <w:pPr>
        <w:pStyle w:val="BodyText"/>
        <w:ind w:left="720"/>
      </w:pPr>
      <w:r>
        <w:t xml:space="preserve">RPL’s are similar to previously discussed OCP </w:t>
      </w:r>
      <w:proofErr w:type="gramStart"/>
      <w:r>
        <w:t>policies, but</w:t>
      </w:r>
      <w:proofErr w:type="gramEnd"/>
      <w:r>
        <w:t xml:space="preserve"> are broadened to cover the railroad’s acts or omissions resulting in damages, as opposed to the OCP which limits coverage to vicarious liability of those as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3B0DA7">
      <w:pPr>
        <w:pStyle w:val="BodyText"/>
        <w:numPr>
          <w:ilvl w:val="0"/>
          <w:numId w:val="94"/>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w:t>
      </w:r>
      <w:proofErr w:type="gramStart"/>
      <w:r>
        <w:t>clearly-applied</w:t>
      </w:r>
      <w:proofErr w:type="gramEnd"/>
      <w:r>
        <w:t xml:space="preserve">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proofErr w:type="spellStart"/>
      <w:r w:rsidR="00FC46F5" w:rsidRPr="00940B6B">
        <w:rPr>
          <w:i/>
        </w:rPr>
        <w:t>Katsoff</w:t>
      </w:r>
      <w:proofErr w:type="spellEnd"/>
      <w:r w:rsidR="00FC46F5" w:rsidRPr="00940B6B">
        <w:rPr>
          <w:i/>
        </w:rPr>
        <w:t xml:space="preserve"> v. </w:t>
      </w:r>
      <w:proofErr w:type="spellStart"/>
      <w:r w:rsidR="00FC46F5" w:rsidRPr="00940B6B">
        <w:rPr>
          <w:i/>
        </w:rPr>
        <w:t>Lucertini</w:t>
      </w:r>
      <w:proofErr w:type="spellEnd"/>
      <w:r w:rsidR="00FC46F5" w:rsidRPr="00940B6B">
        <w:rPr>
          <w:i/>
        </w:rPr>
        <w:t>,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3B0DA7">
      <w:pPr>
        <w:pStyle w:val="BodyText"/>
        <w:numPr>
          <w:ilvl w:val="0"/>
          <w:numId w:val="94"/>
        </w:numPr>
        <w:spacing w:before="120" w:after="0"/>
        <w:rPr>
          <w:b/>
        </w:rPr>
      </w:pPr>
      <w:r w:rsidRPr="00940B6B">
        <w:rPr>
          <w:b/>
        </w:rPr>
        <w:t>Limits</w:t>
      </w:r>
    </w:p>
    <w:p w14:paraId="328AB2D9" w14:textId="1D69658E" w:rsidR="00B37ADC"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F69CC0E" w14:textId="77777777" w:rsidR="00FD66C1" w:rsidRPr="006E415E" w:rsidRDefault="00FD66C1" w:rsidP="002B30E8">
      <w:pPr>
        <w:pStyle w:val="BodyText"/>
        <w:ind w:left="720"/>
      </w:pPr>
    </w:p>
    <w:p w14:paraId="6DA096AD" w14:textId="33706AC0" w:rsidR="00340F31" w:rsidRPr="00940B6B" w:rsidRDefault="004C13E7" w:rsidP="003B0DA7">
      <w:pPr>
        <w:pStyle w:val="BodyText"/>
        <w:numPr>
          <w:ilvl w:val="0"/>
          <w:numId w:val="94"/>
        </w:numPr>
        <w:spacing w:before="120" w:after="0"/>
        <w:rPr>
          <w:b/>
        </w:rPr>
      </w:pPr>
      <w:r>
        <w:rPr>
          <w:b/>
        </w:rPr>
        <w:lastRenderedPageBreak/>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0341E38F" w:rsidR="004D565E" w:rsidRPr="001B7151" w:rsidRDefault="004D565E" w:rsidP="001B7151">
      <w:pPr>
        <w:pStyle w:val="BodyText"/>
        <w:rPr>
          <w:u w:val="single"/>
        </w:rPr>
      </w:pPr>
      <w:r w:rsidRPr="001B7151">
        <w:t xml:space="preserve">Contractor’s looking for a Railroad Protective Liability market can quickly and easily access one at </w:t>
      </w:r>
      <w:hyperlink r:id="rId34"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5"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36"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3B0DA7">
      <w:pPr>
        <w:pStyle w:val="BodyText"/>
        <w:numPr>
          <w:ilvl w:val="0"/>
          <w:numId w:val="94"/>
        </w:numPr>
        <w:spacing w:before="120" w:after="0"/>
        <w:rPr>
          <w:b/>
        </w:rPr>
      </w:pPr>
      <w:r w:rsidRPr="00940B6B">
        <w:rPr>
          <w:b/>
        </w:rPr>
        <w:t>ISO Forms</w:t>
      </w:r>
    </w:p>
    <w:p w14:paraId="6603FB49" w14:textId="50CE35D8"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4D565E">
        <w:t xml:space="preserve"> </w:t>
      </w:r>
      <w:r w:rsidR="004C13E7">
        <w:t>and CG 24 27</w:t>
      </w:r>
      <w:r w:rsidR="006966E2">
        <w:t>.</w:t>
      </w:r>
    </w:p>
    <w:p w14:paraId="0888DD16" w14:textId="76565989" w:rsidR="00FC0204" w:rsidRDefault="004C13E7" w:rsidP="003B0DA7">
      <w:pPr>
        <w:pStyle w:val="BodyText"/>
        <w:keepNext/>
        <w:numPr>
          <w:ilvl w:val="1"/>
          <w:numId w:val="94"/>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railroad related projects. </w:t>
      </w:r>
    </w:p>
    <w:p w14:paraId="5AC11408" w14:textId="37AB9349" w:rsidR="00FC0204" w:rsidRDefault="00FC0204" w:rsidP="003B0DA7">
      <w:pPr>
        <w:pStyle w:val="BodyText"/>
        <w:numPr>
          <w:ilvl w:val="1"/>
          <w:numId w:val="94"/>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3B0DA7">
      <w:pPr>
        <w:pStyle w:val="BodyText"/>
        <w:numPr>
          <w:ilvl w:val="1"/>
          <w:numId w:val="94"/>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endorsement was referenced above. Your Entity will want to be as thorough as possible when describing the scheduled railroad project and designated job site, because default interpretation will rely solely on your policy’s declarations page.</w:t>
      </w:r>
    </w:p>
    <w:p w14:paraId="0F0A1D50" w14:textId="7A77572C" w:rsidR="00344D8F" w:rsidRDefault="00FC0204" w:rsidP="003B0DA7">
      <w:pPr>
        <w:pStyle w:val="BodyText"/>
        <w:numPr>
          <w:ilvl w:val="1"/>
          <w:numId w:val="94"/>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37"/>
          <w:pgSz w:w="12240" w:h="15840" w:code="1"/>
          <w:pgMar w:top="1530" w:right="1440" w:bottom="1440" w:left="1800" w:header="720" w:footer="720" w:gutter="0"/>
          <w:paperSrc w:first="15"/>
          <w:cols w:space="720"/>
          <w:titlePg/>
          <w:rtlGutter/>
          <w:docGrid w:linePitch="326"/>
        </w:sectPr>
      </w:pPr>
      <w:bookmarkStart w:id="181" w:name="_Exhibit_5:_"/>
      <w:bookmarkEnd w:id="181"/>
    </w:p>
    <w:p w14:paraId="15B1A8B6" w14:textId="2B0C56F2" w:rsidR="00C71E6F" w:rsidRPr="004B1EC3" w:rsidRDefault="00C71E6F" w:rsidP="00280E92">
      <w:pPr>
        <w:pStyle w:val="Heading2"/>
        <w:rPr>
          <w:color w:val="1F497D" w:themeColor="text2"/>
          <w:u w:val="single"/>
        </w:rPr>
      </w:pPr>
      <w:bookmarkStart w:id="182" w:name="_Exhibit_5:__1"/>
      <w:bookmarkStart w:id="183" w:name="_Toc285119639"/>
      <w:bookmarkStart w:id="184" w:name="_Toc285119768"/>
      <w:bookmarkStart w:id="185" w:name="_Toc474481723"/>
      <w:bookmarkStart w:id="186" w:name="_Toc125990377"/>
      <w:bookmarkEnd w:id="182"/>
      <w:r w:rsidRPr="004B1EC3">
        <w:rPr>
          <w:color w:val="1F497D" w:themeColor="text2"/>
          <w:u w:val="single"/>
        </w:rPr>
        <w:lastRenderedPageBreak/>
        <w:t>Exhibit 5:</w:t>
      </w:r>
      <w:bookmarkEnd w:id="183"/>
      <w:bookmarkEnd w:id="184"/>
      <w:r w:rsidRPr="004B1EC3">
        <w:rPr>
          <w:color w:val="1F497D" w:themeColor="text2"/>
          <w:u w:val="single"/>
        </w:rPr>
        <w:t xml:space="preserve"> </w:t>
      </w:r>
      <w:r w:rsidRPr="004B1EC3">
        <w:rPr>
          <w:color w:val="1F497D" w:themeColor="text2"/>
          <w:u w:val="single"/>
        </w:rPr>
        <w:br/>
        <w:t>Insurance Requirements for Construction Contracts</w:t>
      </w:r>
      <w:bookmarkEnd w:id="185"/>
      <w:bookmarkEnd w:id="186"/>
    </w:p>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3B0DA7">
      <w:pPr>
        <w:pStyle w:val="ListNumber"/>
        <w:numPr>
          <w:ilvl w:val="0"/>
          <w:numId w:val="38"/>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3B0DA7">
      <w:pPr>
        <w:numPr>
          <w:ilvl w:val="0"/>
          <w:numId w:val="38"/>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3B0DA7">
      <w:pPr>
        <w:numPr>
          <w:ilvl w:val="0"/>
          <w:numId w:val="38"/>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3B0DA7">
      <w:pPr>
        <w:numPr>
          <w:ilvl w:val="0"/>
          <w:numId w:val="38"/>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3B0DA7">
      <w:pPr>
        <w:numPr>
          <w:ilvl w:val="0"/>
          <w:numId w:val="38"/>
        </w:numPr>
        <w:spacing w:after="120"/>
        <w:rPr>
          <w:szCs w:val="24"/>
        </w:rPr>
      </w:pPr>
      <w:r>
        <w:rPr>
          <w:b/>
          <w:szCs w:val="24"/>
        </w:rPr>
        <w:t xml:space="preserve">Surety Bonds </w:t>
      </w:r>
      <w:r>
        <w:rPr>
          <w:szCs w:val="24"/>
        </w:rPr>
        <w:t>as described below.</w:t>
      </w:r>
    </w:p>
    <w:p w14:paraId="18D71B11" w14:textId="4C3BF07A" w:rsidR="00003B34" w:rsidRDefault="00003B34" w:rsidP="003B0DA7">
      <w:pPr>
        <w:numPr>
          <w:ilvl w:val="0"/>
          <w:numId w:val="38"/>
        </w:numPr>
        <w:spacing w:after="120"/>
        <w:rPr>
          <w:szCs w:val="24"/>
        </w:rPr>
      </w:pPr>
      <w:r w:rsidRPr="00AD38F0">
        <w:rPr>
          <w:b/>
          <w:szCs w:val="24"/>
        </w:rPr>
        <w:t>Professional Liability</w:t>
      </w:r>
      <w:r>
        <w:rPr>
          <w:b/>
          <w:szCs w:val="24"/>
        </w:rPr>
        <w:t xml:space="preserve"> </w:t>
      </w:r>
      <w:r w:rsidRPr="00CC6564">
        <w:rPr>
          <w:szCs w:val="24"/>
        </w:rPr>
        <w:t xml:space="preserve">(if Design/Build), with limits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3B0DA7">
      <w:pPr>
        <w:numPr>
          <w:ilvl w:val="0"/>
          <w:numId w:val="38"/>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w:t>
      </w:r>
      <w:r w:rsidRPr="00347DE9">
        <w:rPr>
          <w:color w:val="000000"/>
          <w:szCs w:val="24"/>
        </w:rPr>
        <w:lastRenderedPageBreak/>
        <w:t xml:space="preserve">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374FF9">
        <w:rPr>
          <w:szCs w:val="24"/>
        </w:rPr>
        <w:t>Any and all</w:t>
      </w:r>
      <w:proofErr w:type="gramEnd"/>
      <w:r w:rsidRPr="00374FF9">
        <w:rPr>
          <w:szCs w:val="24"/>
        </w:rPr>
        <w:t xml:space="preserve">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3B0DA7">
      <w:pPr>
        <w:numPr>
          <w:ilvl w:val="0"/>
          <w:numId w:val="39"/>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used).</w:t>
      </w:r>
    </w:p>
    <w:p w14:paraId="04107CD6" w14:textId="734FC328" w:rsidR="00003B34" w:rsidRDefault="00003B34" w:rsidP="003B0DA7">
      <w:pPr>
        <w:numPr>
          <w:ilvl w:val="0"/>
          <w:numId w:val="39"/>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3B0DA7">
      <w:pPr>
        <w:numPr>
          <w:ilvl w:val="0"/>
          <w:numId w:val="39"/>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77777777"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 xml:space="preserve">loater shall be obtained that provides for the improvement, remodel, modification, alteration, conversion or adjustment to existing buildings, structures, processes, machinery and equipment.  The Property Installation Floater shall provide property damage coverage for any building, </w:t>
      </w:r>
      <w:r w:rsidRPr="00AD38F0">
        <w:rPr>
          <w:szCs w:val="24"/>
        </w:rPr>
        <w:lastRenderedPageBreak/>
        <w:t>structure, machinery or equipment damaged, impaired,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 xml:space="preserve">(If at all </w:t>
      </w:r>
      <w:proofErr w:type="gramStart"/>
      <w:r w:rsidRPr="00D5430F">
        <w:rPr>
          <w:b/>
          <w:i/>
          <w:iCs/>
          <w:color w:val="000000" w:themeColor="text1"/>
          <w:szCs w:val="24"/>
        </w:rPr>
        <w:t>possible</w:t>
      </w:r>
      <w:proofErr w:type="gramEnd"/>
      <w:r w:rsidRPr="00D5430F">
        <w:rPr>
          <w:b/>
          <w:i/>
          <w:iCs/>
          <w:color w:val="000000" w:themeColor="text1"/>
          <w:szCs w:val="24"/>
        </w:rPr>
        <w:t xml:space="preserv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3B0DA7">
      <w:pPr>
        <w:numPr>
          <w:ilvl w:val="0"/>
          <w:numId w:val="40"/>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3B0DA7">
      <w:pPr>
        <w:numPr>
          <w:ilvl w:val="0"/>
          <w:numId w:val="40"/>
        </w:numPr>
        <w:spacing w:after="120"/>
        <w:rPr>
          <w:szCs w:val="24"/>
        </w:rPr>
      </w:pPr>
      <w:r w:rsidRPr="00AD38F0">
        <w:rPr>
          <w:szCs w:val="24"/>
        </w:rPr>
        <w:t xml:space="preserve">Insurance must be maintained and evidence of insurance must be provided for at least five (5) years after completion of contract work. </w:t>
      </w:r>
    </w:p>
    <w:p w14:paraId="1CA85A7E" w14:textId="626F625F" w:rsidR="00003B34" w:rsidRPr="00C31647" w:rsidRDefault="00003B34" w:rsidP="003B0DA7">
      <w:pPr>
        <w:numPr>
          <w:ilvl w:val="0"/>
          <w:numId w:val="40"/>
        </w:numPr>
        <w:spacing w:after="120"/>
        <w:rPr>
          <w:szCs w:val="24"/>
        </w:rPr>
      </w:pPr>
      <w:r w:rsidRPr="00C31647">
        <w:rPr>
          <w:szCs w:val="24"/>
        </w:rPr>
        <w:t>If coverage is cance</w:t>
      </w:r>
      <w:r w:rsidR="00687503">
        <w:rPr>
          <w:szCs w:val="24"/>
        </w:rPr>
        <w:t>l</w:t>
      </w:r>
      <w:r w:rsidRPr="00C31647">
        <w:rPr>
          <w:szCs w:val="24"/>
        </w:rPr>
        <w:t xml:space="preserve">led or non-renewed, and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3B0DA7">
      <w:pPr>
        <w:numPr>
          <w:ilvl w:val="0"/>
          <w:numId w:val="40"/>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3B0DA7">
      <w:pPr>
        <w:numPr>
          <w:ilvl w:val="0"/>
          <w:numId w:val="40"/>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 xml:space="preserve">The Contractor may use Umbrella or Excess Policies to provide the liability limits as required in this agreement.  This form of insurance will be acceptable </w:t>
      </w:r>
      <w:proofErr w:type="gramStart"/>
      <w:r w:rsidRPr="00CF3F30">
        <w:rPr>
          <w:szCs w:val="24"/>
        </w:rPr>
        <w:t>provided that</w:t>
      </w:r>
      <w:proofErr w:type="gramEnd"/>
      <w:r w:rsidRPr="00CF3F30">
        <w:rPr>
          <w:szCs w:val="24"/>
        </w:rPr>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0810C1E9" w:rsidR="00CF3F30" w:rsidRPr="00CF3F30" w:rsidRDefault="00CF3F30" w:rsidP="00CF3F30">
      <w:pPr>
        <w:spacing w:after="120"/>
        <w:ind w:left="720"/>
        <w:rPr>
          <w:i/>
          <w:szCs w:val="24"/>
        </w:rPr>
      </w:pPr>
      <w:r w:rsidRPr="00CF3F30">
        <w:rPr>
          <w:i/>
          <w:szCs w:val="24"/>
        </w:rPr>
        <w:t xml:space="preserve">NOTE to Agencies: Please see the section on The Myth of “Following Form” Excess Limits Insurance Policies </w:t>
      </w:r>
      <w:r w:rsidR="00471DAB">
        <w:rPr>
          <w:i/>
          <w:szCs w:val="24"/>
        </w:rPr>
        <w:t xml:space="preserve">in chapter 2 </w:t>
      </w:r>
      <w:r w:rsidRPr="00CF3F30">
        <w:rPr>
          <w:i/>
          <w:szCs w:val="24"/>
        </w:rPr>
        <w:t>for additional explanatory information on this very common Excess policy problem that needs to be verified and corrected.</w:t>
      </w:r>
    </w:p>
    <w:p w14:paraId="6A228D2B" w14:textId="51694708" w:rsidR="00003B34" w:rsidRPr="009F341F" w:rsidRDefault="00003B34" w:rsidP="002F1E69">
      <w:pPr>
        <w:spacing w:before="120"/>
        <w:rPr>
          <w:b/>
          <w:szCs w:val="24"/>
        </w:rPr>
      </w:pPr>
      <w:r w:rsidRPr="00AD38F0">
        <w:rPr>
          <w:b/>
          <w:i/>
          <w:iCs/>
          <w:szCs w:val="24"/>
        </w:rPr>
        <w:t xml:space="preserve">Acceptability of Insurers </w:t>
      </w:r>
    </w:p>
    <w:p w14:paraId="4A8E8FE3" w14:textId="78BC3140" w:rsidR="00003B34" w:rsidRDefault="00003B34" w:rsidP="00106DB9">
      <w:pPr>
        <w:spacing w:after="120"/>
        <w:rPr>
          <w:szCs w:val="24"/>
        </w:rPr>
      </w:pPr>
      <w:r w:rsidRPr="00AD38F0">
        <w:rPr>
          <w:szCs w:val="24"/>
        </w:rPr>
        <w:t>Insurance is to be placed with insurers</w:t>
      </w:r>
      <w:r w:rsidR="00842935" w:rsidRPr="00842935">
        <w:rPr>
          <w:szCs w:val="24"/>
        </w:rPr>
        <w:t xml:space="preserve"> </w:t>
      </w:r>
      <w:r w:rsidR="00842935">
        <w:rPr>
          <w:szCs w:val="24"/>
        </w:rPr>
        <w:t>authorized to conduct business in the state</w:t>
      </w:r>
      <w:r w:rsidRPr="00AD38F0">
        <w:rPr>
          <w:szCs w:val="24"/>
        </w:rPr>
        <w:t xml:space="preserve"> with a current A.M. Best rating of no less than A:</w:t>
      </w:r>
      <w:r>
        <w:rPr>
          <w:szCs w:val="24"/>
        </w:rPr>
        <w:t xml:space="preserve"> </w:t>
      </w:r>
      <w:r w:rsidRPr="00AD38F0">
        <w:rPr>
          <w:szCs w:val="24"/>
        </w:rPr>
        <w:t xml:space="preserve">VII, unless otherwise acceptable to the </w:t>
      </w:r>
      <w:r>
        <w:rPr>
          <w:szCs w:val="24"/>
        </w:rPr>
        <w:t>Entity</w:t>
      </w:r>
      <w:r w:rsidRPr="00AD38F0">
        <w:rPr>
          <w:szCs w:val="24"/>
        </w:rPr>
        <w:t xml:space="preserve">. </w:t>
      </w:r>
    </w:p>
    <w:p w14:paraId="5A32D0C7" w14:textId="77777777" w:rsidR="00003B34" w:rsidRPr="009F341F" w:rsidRDefault="00003B34" w:rsidP="002F1E69">
      <w:pPr>
        <w:spacing w:before="120"/>
        <w:rPr>
          <w:b/>
          <w:szCs w:val="24"/>
        </w:rPr>
      </w:pPr>
      <w:r w:rsidRPr="00AD38F0">
        <w:rPr>
          <w:b/>
          <w:i/>
          <w:iCs/>
          <w:szCs w:val="24"/>
        </w:rPr>
        <w:t xml:space="preserve">Waiver of Subrogation </w:t>
      </w:r>
    </w:p>
    <w:p w14:paraId="6A804FE9" w14:textId="77777777" w:rsidR="00003B34" w:rsidRPr="009F341F" w:rsidRDefault="00003B34" w:rsidP="00106DB9">
      <w:pPr>
        <w:spacing w:after="120"/>
        <w:rPr>
          <w:szCs w:val="24"/>
        </w:rPr>
      </w:pPr>
      <w:r w:rsidRPr="00AD38F0">
        <w:rPr>
          <w:b/>
          <w:szCs w:val="24"/>
        </w:rPr>
        <w:t>Contractor hereby agrees to waive rights of subrogation which any insurer of Contractor may acquire</w:t>
      </w:r>
      <w:r w:rsidRPr="00AD38F0">
        <w:rPr>
          <w:szCs w:val="24"/>
        </w:rPr>
        <w:t xml:space="preserve"> from Contractor by virtue of the payment of any loss. Contractor agrees to obtain any endorsement that may be necessary to affect this waiver of subrogation. </w:t>
      </w:r>
      <w:r w:rsidRPr="00AD38F0">
        <w:rPr>
          <w:b/>
          <w:szCs w:val="24"/>
        </w:rPr>
        <w:t>The Workers’ Compensation policy shall be endorsed with a waiver of subrogation</w:t>
      </w:r>
      <w:r w:rsidRPr="00AD38F0">
        <w:rPr>
          <w:szCs w:val="24"/>
        </w:rPr>
        <w:t xml:space="preserve"> in favor of the </w:t>
      </w:r>
      <w:r>
        <w:rPr>
          <w:szCs w:val="24"/>
        </w:rPr>
        <w:t xml:space="preserve">Entity </w:t>
      </w:r>
      <w:r w:rsidRPr="00AD38F0">
        <w:rPr>
          <w:szCs w:val="24"/>
        </w:rPr>
        <w:t xml:space="preserve">for all work performed by the Contractor, its employees, agents and subcontractors. </w:t>
      </w:r>
    </w:p>
    <w:p w14:paraId="578693E1" w14:textId="77777777" w:rsidR="00003B34" w:rsidRPr="009F341F" w:rsidRDefault="00003B34" w:rsidP="002F1E69">
      <w:pPr>
        <w:spacing w:before="120"/>
        <w:rPr>
          <w:b/>
          <w:szCs w:val="24"/>
        </w:rPr>
      </w:pPr>
      <w:r w:rsidRPr="00AD38F0">
        <w:rPr>
          <w:b/>
          <w:i/>
          <w:iCs/>
          <w:szCs w:val="24"/>
        </w:rPr>
        <w:lastRenderedPageBreak/>
        <w:t xml:space="preserve">Verification of Coverage </w:t>
      </w:r>
    </w:p>
    <w:p w14:paraId="682BC91C" w14:textId="77777777" w:rsidR="00CF3F30" w:rsidRPr="0061324E"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w:t>
      </w:r>
      <w:r w:rsidRPr="0061324E">
        <w:rPr>
          <w:rFonts w:eastAsia="SimSun"/>
          <w:szCs w:val="24"/>
          <w:lang w:eastAsia="zh-CN"/>
        </w:rPr>
        <w:t xml:space="preserve">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bcontractors </w:t>
      </w:r>
    </w:p>
    <w:p w14:paraId="46552DDF" w14:textId="25528088" w:rsidR="00003B34" w:rsidRDefault="00003B34" w:rsidP="00106DB9">
      <w:pPr>
        <w:pStyle w:val="Default"/>
        <w:spacing w:after="120"/>
        <w:jc w:val="both"/>
        <w:rPr>
          <w:rFonts w:ascii="Times New Roman" w:hAnsi="Times New Roman" w:cs="Times New Roman"/>
        </w:rPr>
      </w:pPr>
      <w:r w:rsidRPr="00AD38F0">
        <w:rPr>
          <w:rFonts w:ascii="Times New Roman" w:hAnsi="Times New Roman" w:cs="Times New Roman"/>
        </w:rPr>
        <w:t>Contractor shall require and verify that all subcontractors maintain insurance meeting all requirements stated herein</w:t>
      </w:r>
      <w:r w:rsidRPr="00657BBF">
        <w:rPr>
          <w:rFonts w:ascii="Times New Roman" w:hAnsi="Times New Roman" w:cs="Times New Roman"/>
        </w:rPr>
        <w:t>, and Contractor shall ensure that Entity is an additional insured on insurance required from subcontractors.</w:t>
      </w:r>
      <w:r w:rsidRPr="00AD38F0">
        <w:rPr>
          <w:rFonts w:ascii="Times New Roman" w:hAnsi="Times New Roman" w:cs="Times New Roman"/>
        </w:rPr>
        <w:t xml:space="preserve"> </w:t>
      </w:r>
      <w:r>
        <w:rPr>
          <w:rFonts w:ascii="Times New Roman" w:hAnsi="Times New Roman" w:cs="Times New Roman"/>
        </w:rPr>
        <w:t>For CGL coverage</w:t>
      </w:r>
      <w:r w:rsidR="00687503">
        <w:rPr>
          <w:rFonts w:ascii="Times New Roman" w:hAnsi="Times New Roman" w:cs="Times New Roman"/>
        </w:rPr>
        <w:t>,</w:t>
      </w:r>
      <w:r>
        <w:rPr>
          <w:rFonts w:ascii="Times New Roman" w:hAnsi="Times New Roman" w:cs="Times New Roman"/>
        </w:rPr>
        <w:t xml:space="preserve"> subcontractors shall provide coverage with a form</w:t>
      </w:r>
      <w:r w:rsidR="00803510">
        <w:rPr>
          <w:rFonts w:ascii="Times New Roman" w:hAnsi="Times New Roman" w:cs="Times New Roman"/>
        </w:rPr>
        <w:t xml:space="preserve"> </w:t>
      </w:r>
      <w:r>
        <w:rPr>
          <w:rFonts w:ascii="Times New Roman" w:hAnsi="Times New Roman" w:cs="Times New Roman"/>
        </w:rPr>
        <w:t>at least as broad as CG 20 38 04 13.</w:t>
      </w:r>
    </w:p>
    <w:p w14:paraId="3E45D2B3" w14:textId="1B25C6DF" w:rsidR="00CF3F30" w:rsidRPr="00CD7BCE" w:rsidRDefault="00CF3F30" w:rsidP="00CF3F30">
      <w:r w:rsidRPr="00CD7BCE">
        <w:rPr>
          <w:b/>
          <w:bCs/>
          <w:i/>
          <w:iCs/>
        </w:rPr>
        <w:t xml:space="preserve">Duration of Coverage </w:t>
      </w:r>
    </w:p>
    <w:p w14:paraId="6919A597" w14:textId="67C531BC" w:rsid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4CCD97C8"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rety Bonds </w:t>
      </w:r>
    </w:p>
    <w:p w14:paraId="0644B059" w14:textId="77777777" w:rsidR="00003B34" w:rsidRDefault="00003B34" w:rsidP="00106DB9">
      <w:pPr>
        <w:pStyle w:val="Default"/>
        <w:widowControl/>
        <w:spacing w:after="120"/>
        <w:rPr>
          <w:rFonts w:ascii="Times New Roman" w:hAnsi="Times New Roman" w:cs="Times New Roman"/>
        </w:rPr>
      </w:pPr>
      <w:r w:rsidRPr="00AD38F0">
        <w:rPr>
          <w:rFonts w:ascii="Times New Roman" w:hAnsi="Times New Roman" w:cs="Times New Roman"/>
        </w:rPr>
        <w:t>Contractor shall provide the following Surety Bonds:</w:t>
      </w:r>
    </w:p>
    <w:p w14:paraId="142DEDE6" w14:textId="5CFF819F"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Bid </w:t>
      </w:r>
      <w:r w:rsidR="00687503">
        <w:rPr>
          <w:rFonts w:ascii="Times New Roman" w:hAnsi="Times New Roman" w:cs="Times New Roman"/>
        </w:rPr>
        <w:t>B</w:t>
      </w:r>
      <w:r>
        <w:rPr>
          <w:rFonts w:ascii="Times New Roman" w:hAnsi="Times New Roman" w:cs="Times New Roman"/>
        </w:rPr>
        <w:t>ond</w:t>
      </w:r>
    </w:p>
    <w:p w14:paraId="410C406F" w14:textId="511C9384"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Performance </w:t>
      </w:r>
      <w:r w:rsidR="00687503">
        <w:rPr>
          <w:rFonts w:ascii="Times New Roman" w:hAnsi="Times New Roman" w:cs="Times New Roman"/>
        </w:rPr>
        <w:t>B</w:t>
      </w:r>
      <w:r>
        <w:rPr>
          <w:rFonts w:ascii="Times New Roman" w:hAnsi="Times New Roman" w:cs="Times New Roman"/>
        </w:rPr>
        <w:t>ond</w:t>
      </w:r>
    </w:p>
    <w:p w14:paraId="0E10BECA" w14:textId="5054183A"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Payment</w:t>
      </w:r>
      <w:r w:rsidR="00687503">
        <w:rPr>
          <w:rFonts w:ascii="Times New Roman" w:hAnsi="Times New Roman" w:cs="Times New Roman"/>
        </w:rPr>
        <w:t xml:space="preserve"> B</w:t>
      </w:r>
      <w:r>
        <w:rPr>
          <w:rFonts w:ascii="Times New Roman" w:hAnsi="Times New Roman" w:cs="Times New Roman"/>
        </w:rPr>
        <w:t>ond</w:t>
      </w:r>
    </w:p>
    <w:p w14:paraId="33740468" w14:textId="45324AC7" w:rsidR="00003B34" w:rsidRDefault="00003B34" w:rsidP="003B0DA7">
      <w:pPr>
        <w:pStyle w:val="Default"/>
        <w:widowControl/>
        <w:numPr>
          <w:ilvl w:val="0"/>
          <w:numId w:val="41"/>
        </w:numPr>
        <w:spacing w:after="120"/>
        <w:ind w:left="547"/>
        <w:rPr>
          <w:rFonts w:ascii="Times New Roman" w:hAnsi="Times New Roman" w:cs="Times New Roman"/>
        </w:rPr>
      </w:pPr>
      <w:r>
        <w:rPr>
          <w:rFonts w:ascii="Times New Roman" w:hAnsi="Times New Roman" w:cs="Times New Roman"/>
        </w:rPr>
        <w:t xml:space="preserve">Maintenance </w:t>
      </w:r>
      <w:r w:rsidR="00687503">
        <w:rPr>
          <w:rFonts w:ascii="Times New Roman" w:hAnsi="Times New Roman" w:cs="Times New Roman"/>
        </w:rPr>
        <w:t>B</w:t>
      </w:r>
      <w:r>
        <w:rPr>
          <w:rFonts w:ascii="Times New Roman" w:hAnsi="Times New Roman" w:cs="Times New Roman"/>
        </w:rPr>
        <w:t>ond</w:t>
      </w:r>
    </w:p>
    <w:p w14:paraId="04D9C607" w14:textId="77777777" w:rsidR="00003B34" w:rsidRPr="009F33FB" w:rsidRDefault="00003B34" w:rsidP="00106DB9">
      <w:pPr>
        <w:pStyle w:val="ListNumber"/>
        <w:rPr>
          <w:szCs w:val="24"/>
        </w:rPr>
      </w:pPr>
      <w:r w:rsidRPr="00AD38F0">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9F341F" w:rsidRDefault="00003B34" w:rsidP="002F1E69">
      <w:pPr>
        <w:keepNext/>
        <w:spacing w:before="120"/>
        <w:rPr>
          <w:b/>
          <w:i/>
          <w:szCs w:val="24"/>
        </w:rPr>
      </w:pPr>
      <w:r w:rsidRPr="00AD38F0">
        <w:rPr>
          <w:b/>
          <w:i/>
          <w:szCs w:val="24"/>
        </w:rPr>
        <w:t>Special Risks or Circumstances</w:t>
      </w:r>
    </w:p>
    <w:p w14:paraId="49F044E7" w14:textId="77777777" w:rsidR="00003B34" w:rsidRPr="009F341F" w:rsidRDefault="00003B34" w:rsidP="00106DB9">
      <w:pPr>
        <w:spacing w:after="120"/>
        <w:rPr>
          <w:szCs w:val="24"/>
        </w:rPr>
      </w:pPr>
      <w:r>
        <w:rPr>
          <w:szCs w:val="24"/>
        </w:rPr>
        <w:t xml:space="preserve">Entity </w:t>
      </w:r>
      <w:r w:rsidRPr="00AD38F0">
        <w:rPr>
          <w:szCs w:val="24"/>
        </w:rPr>
        <w:t xml:space="preserve">reserves the right to modify these requirements, including limits, based on the nature of the risk, prior experience, insurer, coverage, or other circumstances.    </w:t>
      </w:r>
    </w:p>
    <w:p w14:paraId="2190259D" w14:textId="77777777" w:rsidR="00003B34" w:rsidRDefault="00003B34" w:rsidP="00106DB9">
      <w:pPr>
        <w:spacing w:after="120"/>
        <w:rPr>
          <w:szCs w:val="24"/>
        </w:rPr>
      </w:pPr>
      <w:bookmarkStart w:id="187" w:name="_Exhibit_6:_Insurance"/>
      <w:bookmarkEnd w:id="187"/>
      <w:r>
        <w:br w:type="page"/>
      </w:r>
    </w:p>
    <w:p w14:paraId="31FFCDC1" w14:textId="3053441F" w:rsidR="00C71E6F" w:rsidRPr="004B1EC3" w:rsidRDefault="00C71E6F" w:rsidP="00E01C2C">
      <w:pPr>
        <w:pStyle w:val="Heading2"/>
        <w:rPr>
          <w:rFonts w:ascii="Times New Roman" w:hAnsi="Times New Roman"/>
          <w:color w:val="1F497D" w:themeColor="text2"/>
          <w:szCs w:val="24"/>
          <w:u w:val="single"/>
        </w:rPr>
      </w:pPr>
      <w:bookmarkStart w:id="188" w:name="_Minimum_Scope_and_3"/>
      <w:bookmarkStart w:id="189" w:name="_Exhibit_6:_"/>
      <w:bookmarkStart w:id="190" w:name="_Toc285119640"/>
      <w:bookmarkStart w:id="191" w:name="_Toc285119769"/>
      <w:bookmarkStart w:id="192" w:name="_Toc474481724"/>
      <w:bookmarkStart w:id="193" w:name="_Toc125990378"/>
      <w:bookmarkEnd w:id="188"/>
      <w:bookmarkEnd w:id="189"/>
      <w:r w:rsidRPr="004B1EC3">
        <w:rPr>
          <w:color w:val="1F497D" w:themeColor="text2"/>
          <w:u w:val="single"/>
        </w:rPr>
        <w:lastRenderedPageBreak/>
        <w:t>Exhibit 6</w:t>
      </w:r>
      <w:bookmarkEnd w:id="190"/>
      <w:bookmarkEnd w:id="191"/>
      <w:r w:rsidR="00444242"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szCs w:val="24"/>
          <w:u w:val="single"/>
        </w:rPr>
        <w:t>Insurance Requirements for Environmental Contractors and/or Consultants</w:t>
      </w:r>
      <w:bookmarkEnd w:id="192"/>
      <w:bookmarkEnd w:id="193"/>
    </w:p>
    <w:p w14:paraId="3D853729" w14:textId="77777777" w:rsidR="00C71E6F" w:rsidRDefault="00C71E6F" w:rsidP="00106DB9">
      <w:pPr>
        <w:pStyle w:val="BodyText"/>
        <w:rPr>
          <w:szCs w:val="24"/>
        </w:rPr>
      </w:pPr>
      <w:r w:rsidRPr="00AD38F0">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w:t>
      </w:r>
      <w:r>
        <w:rPr>
          <w:szCs w:val="24"/>
        </w:rPr>
        <w:t>,</w:t>
      </w:r>
      <w:r w:rsidRPr="00AD38F0">
        <w:rPr>
          <w:szCs w:val="24"/>
        </w:rPr>
        <w:t xml:space="preserve"> or subcontractors. With respect to General Liability, Errors &amp; Omissions, Contractors Pollution Liability</w:t>
      </w:r>
      <w:r>
        <w:rPr>
          <w:szCs w:val="24"/>
        </w:rPr>
        <w:t>,</w:t>
      </w:r>
      <w:r w:rsidRPr="00AD38F0">
        <w:rPr>
          <w:szCs w:val="24"/>
        </w:rPr>
        <w:t xml:space="preserve"> and/or Asbestos Pollution Liability, coverage should be maintained for a minimum of five (5) years after contract completion.</w:t>
      </w:r>
    </w:p>
    <w:p w14:paraId="3AA1F5C3" w14:textId="77777777" w:rsidR="00003B34" w:rsidRPr="00003B34" w:rsidRDefault="00003B34" w:rsidP="00106DB9">
      <w:pPr>
        <w:spacing w:after="120"/>
        <w:rPr>
          <w:b/>
          <w:caps/>
        </w:rPr>
      </w:pPr>
      <w:r w:rsidRPr="00003B34">
        <w:rPr>
          <w:b/>
          <w:caps/>
        </w:rPr>
        <w:t xml:space="preserve">Minimum Scope and limit of Insurance </w:t>
      </w:r>
    </w:p>
    <w:p w14:paraId="725E19D2" w14:textId="77777777" w:rsidR="00003B34" w:rsidRPr="00C8793B" w:rsidRDefault="00003B34" w:rsidP="00106DB9">
      <w:pPr>
        <w:pStyle w:val="BodyText"/>
        <w:rPr>
          <w:szCs w:val="24"/>
        </w:rPr>
      </w:pPr>
      <w:r w:rsidRPr="00AD38F0">
        <w:rPr>
          <w:szCs w:val="24"/>
        </w:rPr>
        <w:t>Coverage shall be at least as broad as:</w:t>
      </w:r>
    </w:p>
    <w:p w14:paraId="1F118148" w14:textId="77777777" w:rsidR="00003B34" w:rsidRPr="008A5F15" w:rsidRDefault="00003B34" w:rsidP="00106DB9">
      <w:pPr>
        <w:pStyle w:val="ListNumber"/>
        <w:numPr>
          <w:ilvl w:val="0"/>
          <w:numId w:val="10"/>
        </w:numPr>
        <w:autoSpaceDE w:val="0"/>
        <w:autoSpaceDN w:val="0"/>
        <w:adjustRightInd w:val="0"/>
        <w:rPr>
          <w:b/>
          <w:szCs w:val="24"/>
        </w:rPr>
      </w:pPr>
      <w:r w:rsidRPr="008A5F15">
        <w:rPr>
          <w:b/>
          <w:szCs w:val="24"/>
        </w:rPr>
        <w:t>Commercial General Liability</w:t>
      </w:r>
      <w:r w:rsidRPr="008A5F15">
        <w:rPr>
          <w:szCs w:val="24"/>
        </w:rPr>
        <w:t xml:space="preserve"> (CGL):  Insurance Services Offic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 xml:space="preserve">$2,000,000 </w:t>
      </w:r>
      <w:r w:rsidRPr="008A5F15">
        <w:rPr>
          <w:szCs w:val="24"/>
        </w:rPr>
        <w:t xml:space="preserve">per occurrence. If a general aggregate limit applies, either the general aggregate limit shall apply separately </w:t>
      </w:r>
      <w:r>
        <w:rPr>
          <w:szCs w:val="24"/>
        </w:rPr>
        <w:t xml:space="preserve">to this project/location </w:t>
      </w:r>
      <w:r w:rsidRPr="00D5430F">
        <w:rPr>
          <w:bCs/>
          <w:color w:val="000000" w:themeColor="text1"/>
          <w:szCs w:val="24"/>
        </w:rPr>
        <w:t>(ISO CG 25 03 or 25 04)</w:t>
      </w:r>
      <w:r w:rsidRPr="00D5430F">
        <w:rPr>
          <w:color w:val="000000" w:themeColor="text1"/>
          <w:szCs w:val="24"/>
        </w:rPr>
        <w:t xml:space="preserve"> </w:t>
      </w:r>
      <w:r w:rsidRPr="008A5F15">
        <w:rPr>
          <w:szCs w:val="24"/>
        </w:rPr>
        <w:t xml:space="preserve">or the general aggregate limit shall be twice the required occurrence limit.  </w:t>
      </w:r>
    </w:p>
    <w:p w14:paraId="7D996186" w14:textId="77777777" w:rsidR="00003B34" w:rsidRPr="00C8793B" w:rsidRDefault="00003B34" w:rsidP="00106DB9">
      <w:pPr>
        <w:pStyle w:val="ListNumber"/>
        <w:numPr>
          <w:ilvl w:val="0"/>
          <w:numId w:val="10"/>
        </w:numPr>
        <w:autoSpaceDE w:val="0"/>
        <w:autoSpaceDN w:val="0"/>
        <w:adjustRightInd w:val="0"/>
        <w:rPr>
          <w:szCs w:val="24"/>
        </w:rPr>
      </w:pPr>
      <w:r w:rsidRPr="00AD38F0">
        <w:rPr>
          <w:b/>
          <w:szCs w:val="24"/>
        </w:rPr>
        <w:t xml:space="preserve">Automobile Liability:  </w:t>
      </w:r>
      <w:r w:rsidRPr="00AD38F0">
        <w:rPr>
          <w:szCs w:val="24"/>
        </w:rPr>
        <w:t xml:space="preserve">Insurance Services Office Form Number CA 0001 covering any auto (Code 1), or if Contractor has no owned autos, hired (Code 8) and non-owned (Code 9) autos, with limit no less than </w:t>
      </w:r>
      <w:r w:rsidRPr="00AD38F0">
        <w:rPr>
          <w:b/>
          <w:szCs w:val="24"/>
        </w:rPr>
        <w:t xml:space="preserve">$1,000,000 </w:t>
      </w:r>
      <w:r w:rsidRPr="00AD38F0">
        <w:rPr>
          <w:szCs w:val="24"/>
        </w:rPr>
        <w:t>per accident for bodily injury and property damage.</w:t>
      </w:r>
    </w:p>
    <w:p w14:paraId="003F3EA1" w14:textId="77777777" w:rsidR="003A5165" w:rsidRDefault="00003B34" w:rsidP="00106DB9">
      <w:pPr>
        <w:pStyle w:val="ListNumber"/>
        <w:numPr>
          <w:ilvl w:val="0"/>
          <w:numId w:val="10"/>
        </w:numPr>
        <w:autoSpaceDE w:val="0"/>
        <w:autoSpaceDN w:val="0"/>
        <w:adjustRightInd w:val="0"/>
        <w:rPr>
          <w:szCs w:val="24"/>
        </w:rPr>
      </w:pPr>
      <w:r w:rsidRPr="003A5165">
        <w:rPr>
          <w:b/>
          <w:szCs w:val="24"/>
        </w:rPr>
        <w:t>Workers’ Compensation</w:t>
      </w:r>
      <w:r w:rsidRPr="003A5165">
        <w:rPr>
          <w:szCs w:val="24"/>
        </w:rPr>
        <w:t xml:space="preserve"> insurance as required by the State of California, with Statutory Limits, and Employer’s Liability Insurance with limit of no less than </w:t>
      </w:r>
      <w:r w:rsidRPr="00D71C3D">
        <w:rPr>
          <w:b/>
          <w:szCs w:val="24"/>
        </w:rPr>
        <w:t>$1,000,000</w:t>
      </w:r>
      <w:r w:rsidRPr="003A5165">
        <w:rPr>
          <w:szCs w:val="24"/>
        </w:rPr>
        <w:t xml:space="preserve"> per accident for bodily injury or disease.</w:t>
      </w:r>
      <w:r w:rsidR="003A5165" w:rsidRPr="003A5165">
        <w:rPr>
          <w:szCs w:val="24"/>
        </w:rPr>
        <w:t xml:space="preserve"> </w:t>
      </w:r>
    </w:p>
    <w:p w14:paraId="15525E2A" w14:textId="6930D3CE" w:rsidR="00003B34" w:rsidRPr="003A5165" w:rsidRDefault="00003B34" w:rsidP="00106DB9">
      <w:pPr>
        <w:pStyle w:val="ListNumber"/>
        <w:numPr>
          <w:ilvl w:val="0"/>
          <w:numId w:val="10"/>
        </w:numPr>
        <w:autoSpaceDE w:val="0"/>
        <w:autoSpaceDN w:val="0"/>
        <w:adjustRightInd w:val="0"/>
        <w:rPr>
          <w:szCs w:val="24"/>
        </w:rPr>
      </w:pPr>
      <w:r w:rsidRPr="003A5165">
        <w:rPr>
          <w:b/>
          <w:szCs w:val="24"/>
        </w:rPr>
        <w:t>Contractors Pollution Liability and/or Asbestos Pollution Liability and/or Errors &amp; Omissions</w:t>
      </w:r>
      <w:r w:rsidRPr="003A5165">
        <w:rPr>
          <w:szCs w:val="24"/>
        </w:rPr>
        <w:t xml:space="preserve"> applicable to the work being performed, with a limit no less than </w:t>
      </w:r>
      <w:r w:rsidRPr="00D71C3D">
        <w:rPr>
          <w:b/>
          <w:szCs w:val="24"/>
        </w:rPr>
        <w:t>$</w:t>
      </w:r>
      <w:r w:rsidR="00951F7D" w:rsidRPr="00D71C3D">
        <w:rPr>
          <w:b/>
          <w:szCs w:val="24"/>
        </w:rPr>
        <w:t>2</w:t>
      </w:r>
      <w:r w:rsidRPr="00D71C3D">
        <w:rPr>
          <w:b/>
          <w:szCs w:val="24"/>
        </w:rPr>
        <w:t xml:space="preserve">,000,000 </w:t>
      </w:r>
      <w:r w:rsidRPr="003A5165">
        <w:rPr>
          <w:szCs w:val="24"/>
        </w:rPr>
        <w:t xml:space="preserve">per claim or occurrence and </w:t>
      </w:r>
      <w:r w:rsidRPr="00D71C3D">
        <w:rPr>
          <w:b/>
          <w:szCs w:val="24"/>
        </w:rPr>
        <w:t>$2,000,000</w:t>
      </w:r>
      <w:r w:rsidRPr="003A5165">
        <w:rPr>
          <w:szCs w:val="24"/>
        </w:rPr>
        <w:t xml:space="preserve"> aggregate per policy period of one year.</w:t>
      </w:r>
    </w:p>
    <w:p w14:paraId="19E687CE"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5129A2A5"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45516BC2" w14:textId="77777777"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374FF9">
        <w:rPr>
          <w:szCs w:val="24"/>
        </w:rPr>
        <w:t>Any and all</w:t>
      </w:r>
      <w:proofErr w:type="gramEnd"/>
      <w:r w:rsidRPr="00374FF9">
        <w:rPr>
          <w:szCs w:val="24"/>
        </w:rPr>
        <w:t xml:space="preserve"> deductibles and SIRs </w:t>
      </w:r>
      <w:r w:rsidRPr="00374FF9">
        <w:rPr>
          <w:szCs w:val="24"/>
        </w:rPr>
        <w:lastRenderedPageBreak/>
        <w:t xml:space="preserve">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Default="00CF3F30" w:rsidP="00CF3F30">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2F1E69" w:rsidRDefault="00003B34" w:rsidP="00106DB9">
      <w:pPr>
        <w:keepNext/>
        <w:spacing w:after="120"/>
        <w:rPr>
          <w:b/>
        </w:rPr>
      </w:pPr>
      <w:r w:rsidRPr="002F1E69">
        <w:rPr>
          <w:b/>
        </w:rPr>
        <w:t>Other Insurance Provisions</w:t>
      </w:r>
    </w:p>
    <w:p w14:paraId="14CE4CBA" w14:textId="77777777" w:rsidR="00003B34" w:rsidRDefault="00003B34" w:rsidP="003B0DA7">
      <w:pPr>
        <w:pStyle w:val="OutlineAlpha1"/>
        <w:numPr>
          <w:ilvl w:val="0"/>
          <w:numId w:val="42"/>
        </w:numPr>
        <w:spacing w:before="0" w:after="120"/>
        <w:ind w:left="360"/>
        <w:rPr>
          <w:szCs w:val="24"/>
        </w:rPr>
      </w:pPr>
      <w:r w:rsidRPr="00AD38F0">
        <w:rPr>
          <w:szCs w:val="24"/>
        </w:rPr>
        <w:t>The General Liability, Automobile Liability, Contractors Pollution Liability</w:t>
      </w:r>
      <w:r>
        <w:rPr>
          <w:szCs w:val="24"/>
        </w:rPr>
        <w:t>,</w:t>
      </w:r>
      <w:r w:rsidRPr="00AD38F0">
        <w:rPr>
          <w:szCs w:val="24"/>
        </w:rPr>
        <w:t xml:space="preserve"> and/or Asbestos</w:t>
      </w:r>
      <w:r>
        <w:rPr>
          <w:szCs w:val="24"/>
        </w:rPr>
        <w:t xml:space="preserve"> </w:t>
      </w:r>
      <w:r w:rsidRPr="00AD38F0">
        <w:rPr>
          <w:szCs w:val="24"/>
        </w:rPr>
        <w:t>Pollution policies are to contain, or be endorsed to contain, the following provisions:</w:t>
      </w:r>
    </w:p>
    <w:p w14:paraId="4962290D" w14:textId="77777777" w:rsidR="00003B34" w:rsidRDefault="00003B34" w:rsidP="003B0DA7">
      <w:pPr>
        <w:pStyle w:val="OutlineAlpha2"/>
        <w:numPr>
          <w:ilvl w:val="0"/>
          <w:numId w:val="95"/>
        </w:numPr>
        <w:spacing w:after="120"/>
        <w:rPr>
          <w:szCs w:val="24"/>
        </w:rPr>
      </w:pPr>
      <w:r w:rsidRPr="00E01C2C">
        <w:rPr>
          <w:b/>
          <w:szCs w:val="24"/>
        </w:rPr>
        <w:t>The Entity, its officers, officials, employees, and volunteers are to be covered as additional insureds</w:t>
      </w:r>
      <w:r w:rsidRPr="00AD38F0">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w:t>
      </w:r>
      <w:r>
        <w:rPr>
          <w:szCs w:val="24"/>
        </w:rPr>
        <w:t xml:space="preserve">CG </w:t>
      </w:r>
      <w:r w:rsidRPr="00AD38F0">
        <w:rPr>
          <w:szCs w:val="24"/>
        </w:rPr>
        <w:t xml:space="preserve">11 85 or </w:t>
      </w:r>
      <w:r w:rsidRPr="007B5EF0">
        <w:rPr>
          <w:b/>
          <w:bCs/>
          <w:szCs w:val="24"/>
        </w:rPr>
        <w:t>both</w:t>
      </w:r>
      <w:r w:rsidRPr="00AD38F0">
        <w:rPr>
          <w:szCs w:val="24"/>
        </w:rPr>
        <w:t xml:space="preserve"> CG 20 10</w:t>
      </w:r>
      <w:r>
        <w:rPr>
          <w:szCs w:val="24"/>
        </w:rPr>
        <w:t xml:space="preserve">, </w:t>
      </w:r>
      <w:r w:rsidRPr="00191697">
        <w:rPr>
          <w:bCs/>
          <w:color w:val="000000" w:themeColor="text1"/>
          <w:szCs w:val="24"/>
        </w:rPr>
        <w:t>CG 20 26, CG 20 33, or CG 20 38</w:t>
      </w:r>
      <w:r>
        <w:rPr>
          <w:szCs w:val="24"/>
        </w:rPr>
        <w:t>;</w:t>
      </w:r>
      <w:r w:rsidRPr="00AD38F0">
        <w:rPr>
          <w:szCs w:val="24"/>
        </w:rPr>
        <w:t xml:space="preserve"> </w:t>
      </w:r>
      <w:r w:rsidRPr="00191697">
        <w:rPr>
          <w:b/>
          <w:szCs w:val="24"/>
          <w:u w:val="single"/>
        </w:rPr>
        <w:t>and</w:t>
      </w:r>
      <w:r w:rsidRPr="00AD38F0">
        <w:rPr>
          <w:szCs w:val="24"/>
        </w:rPr>
        <w:t xml:space="preserve"> CG 20 37</w:t>
      </w:r>
      <w:r>
        <w:rPr>
          <w:szCs w:val="24"/>
        </w:rPr>
        <w:t xml:space="preserve"> </w:t>
      </w:r>
      <w:r w:rsidRPr="00AD38F0">
        <w:rPr>
          <w:szCs w:val="24"/>
        </w:rPr>
        <w:t>forms if later revisions used).</w:t>
      </w:r>
    </w:p>
    <w:p w14:paraId="55CDBB60" w14:textId="64DC5607" w:rsidR="00003B34" w:rsidRDefault="00003B34" w:rsidP="003B0DA7">
      <w:pPr>
        <w:pStyle w:val="OutlineAlpha2"/>
        <w:numPr>
          <w:ilvl w:val="0"/>
          <w:numId w:val="95"/>
        </w:numPr>
        <w:spacing w:after="120"/>
        <w:rPr>
          <w:szCs w:val="24"/>
        </w:rPr>
      </w:pPr>
      <w:r w:rsidRPr="00C8793B">
        <w:rPr>
          <w:szCs w:val="24"/>
        </w:rPr>
        <w:t xml:space="preserve">For any claims related to this project, </w:t>
      </w:r>
      <w:r w:rsidRPr="00E01C2C">
        <w:rPr>
          <w:b/>
          <w:szCs w:val="24"/>
        </w:rPr>
        <w:t xml:space="preserve">the Contractor’s insurance coverage shall be primary </w:t>
      </w:r>
      <w:r w:rsidR="00CF3F30">
        <w:rPr>
          <w:b/>
          <w:szCs w:val="24"/>
        </w:rPr>
        <w:t xml:space="preserve">and non-contributory </w:t>
      </w:r>
      <w:r w:rsidRPr="00CF3F30">
        <w:rPr>
          <w:szCs w:val="24"/>
        </w:rPr>
        <w:t>insurance</w:t>
      </w:r>
      <w:r>
        <w:rPr>
          <w:b/>
          <w:szCs w:val="24"/>
        </w:rPr>
        <w:t xml:space="preserve"> </w:t>
      </w:r>
      <w:r w:rsidRPr="00191697">
        <w:rPr>
          <w:bCs/>
          <w:color w:val="000000" w:themeColor="text1"/>
          <w:szCs w:val="24"/>
        </w:rPr>
        <w:t>coverage at least as broad as ISO CG 20 01 04 13</w:t>
      </w:r>
      <w:r w:rsidRPr="00191697">
        <w:rPr>
          <w:color w:val="000000" w:themeColor="text1"/>
          <w:szCs w:val="24"/>
        </w:rPr>
        <w:t xml:space="preserve"> </w:t>
      </w:r>
      <w:r w:rsidRPr="00C8793B">
        <w:rPr>
          <w:szCs w:val="24"/>
        </w:rPr>
        <w:t>as respects the Entity, its officers, officials, employees, agents</w:t>
      </w:r>
      <w:r>
        <w:rPr>
          <w:szCs w:val="24"/>
        </w:rPr>
        <w:t>,</w:t>
      </w:r>
      <w:r w:rsidRPr="00C8793B">
        <w:rPr>
          <w:szCs w:val="24"/>
        </w:rPr>
        <w:t xml:space="preserve"> and volunteers. Any insurance or self-insurance maintained by the Entity, its officers, officials, employees, agents</w:t>
      </w:r>
      <w:r>
        <w:rPr>
          <w:szCs w:val="24"/>
        </w:rPr>
        <w:t>,</w:t>
      </w:r>
      <w:r w:rsidRPr="00C8793B">
        <w:rPr>
          <w:szCs w:val="24"/>
        </w:rPr>
        <w:t xml:space="preserve"> or volunteers shall be excess of the Contractor’s insurance and shall not contribute with it.</w:t>
      </w:r>
      <w:r w:rsidR="00CF3F30">
        <w:rPr>
          <w:szCs w:val="24"/>
        </w:rPr>
        <w:t xml:space="preserve"> This requirement shall also apply to any Excess or Umbrella liability policies.</w:t>
      </w:r>
    </w:p>
    <w:p w14:paraId="509A420B" w14:textId="77777777" w:rsidR="00003B34" w:rsidRPr="00E57ABC" w:rsidRDefault="00003B34" w:rsidP="003B0DA7">
      <w:pPr>
        <w:pStyle w:val="OutlineAlpha2"/>
        <w:numPr>
          <w:ilvl w:val="0"/>
          <w:numId w:val="95"/>
        </w:numPr>
        <w:spacing w:before="0" w:after="120"/>
        <w:rPr>
          <w:szCs w:val="24"/>
        </w:rPr>
      </w:pPr>
      <w:r w:rsidRPr="00AD38F0">
        <w:t xml:space="preserve">Each insurance policy required above shall provide </w:t>
      </w:r>
      <w:r w:rsidRPr="00E53475">
        <w:t xml:space="preserve">that </w:t>
      </w:r>
      <w:r w:rsidRPr="006E6F64">
        <w:t xml:space="preserve">coverage shall not be canceled, except </w:t>
      </w:r>
      <w:r>
        <w:t>with notice</w:t>
      </w:r>
      <w:r w:rsidRPr="00AD38F0">
        <w:t xml:space="preserve"> to the Entity.</w:t>
      </w:r>
    </w:p>
    <w:p w14:paraId="48E4769D" w14:textId="77777777" w:rsidR="00003B34" w:rsidRDefault="00003B34" w:rsidP="003B0DA7">
      <w:pPr>
        <w:pStyle w:val="OutlineAlpha1"/>
        <w:numPr>
          <w:ilvl w:val="0"/>
          <w:numId w:val="42"/>
        </w:numPr>
        <w:spacing w:before="0" w:after="120"/>
        <w:ind w:left="360"/>
        <w:rPr>
          <w:szCs w:val="24"/>
        </w:rPr>
      </w:pPr>
      <w:r w:rsidRPr="00AD38F0">
        <w:rPr>
          <w:szCs w:val="24"/>
        </w:rPr>
        <w:t>The Automobile Liability policy shall be endorsed to include Transportation Pollution Liability</w:t>
      </w:r>
      <w:r>
        <w:rPr>
          <w:szCs w:val="24"/>
        </w:rPr>
        <w:t xml:space="preserve"> </w:t>
      </w:r>
      <w:r w:rsidRPr="00AD38F0">
        <w:rPr>
          <w:szCs w:val="24"/>
        </w:rPr>
        <w:t>insurance, covering materials to be transported by Contractor pursuant to the contract. This coverage may also be provided on the Contractors Pollution Liability policy.</w:t>
      </w:r>
    </w:p>
    <w:p w14:paraId="7FA73DF9" w14:textId="77777777" w:rsidR="00003B34" w:rsidRDefault="00003B34" w:rsidP="003B0DA7">
      <w:pPr>
        <w:pStyle w:val="OutlineAlpha1"/>
        <w:numPr>
          <w:ilvl w:val="0"/>
          <w:numId w:val="42"/>
        </w:numPr>
        <w:spacing w:before="0" w:after="120"/>
        <w:ind w:left="360"/>
        <w:rPr>
          <w:szCs w:val="24"/>
        </w:rPr>
      </w:pPr>
      <w:r w:rsidRPr="00AD38F0">
        <w:rPr>
          <w:szCs w:val="24"/>
        </w:rPr>
        <w:t>If General Liability, Contractors Pollution Liability and/or Asbestos Pollution Liability and/or Errors &amp; Omissions coverages are written on a claims-made form:</w:t>
      </w:r>
    </w:p>
    <w:p w14:paraId="4E016A99" w14:textId="69329D72" w:rsidR="00003B34" w:rsidRDefault="00003B34" w:rsidP="003B0DA7">
      <w:pPr>
        <w:pStyle w:val="OutlineAlpha2"/>
        <w:numPr>
          <w:ilvl w:val="0"/>
          <w:numId w:val="43"/>
        </w:numPr>
        <w:spacing w:after="120"/>
        <w:ind w:left="630" w:hanging="270"/>
        <w:rPr>
          <w:szCs w:val="24"/>
        </w:rPr>
      </w:pPr>
      <w:r w:rsidRPr="00AD38F0">
        <w:rPr>
          <w:szCs w:val="24"/>
        </w:rPr>
        <w:t xml:space="preserve">The retroactive date must be </w:t>
      </w:r>
      <w:r w:rsidR="00567EEC" w:rsidRPr="00AD38F0">
        <w:rPr>
          <w:szCs w:val="24"/>
        </w:rPr>
        <w:t>shown and</w:t>
      </w:r>
      <w:r w:rsidRPr="00AD38F0">
        <w:rPr>
          <w:szCs w:val="24"/>
        </w:rPr>
        <w:t xml:space="preserve"> must be before the date of the contract or the beginning of contract work.</w:t>
      </w:r>
    </w:p>
    <w:p w14:paraId="27635436" w14:textId="77777777" w:rsidR="00003B34" w:rsidRDefault="00003B34" w:rsidP="003B0DA7">
      <w:pPr>
        <w:pStyle w:val="OutlineAlpha2"/>
        <w:numPr>
          <w:ilvl w:val="0"/>
          <w:numId w:val="43"/>
        </w:numPr>
        <w:spacing w:before="0" w:after="120"/>
        <w:ind w:left="634" w:hanging="274"/>
        <w:rPr>
          <w:szCs w:val="24"/>
        </w:rPr>
      </w:pPr>
      <w:r w:rsidRPr="00C8793B">
        <w:rPr>
          <w:szCs w:val="24"/>
        </w:rPr>
        <w:t>Insurance must be maintained and evidence of insurance must be provided for at least five (5) years after completion of the contract of work.</w:t>
      </w:r>
    </w:p>
    <w:p w14:paraId="28A27349" w14:textId="77777777" w:rsidR="00003B34" w:rsidRDefault="00003B34" w:rsidP="003B0DA7">
      <w:pPr>
        <w:pStyle w:val="OutlineAlpha2"/>
        <w:numPr>
          <w:ilvl w:val="0"/>
          <w:numId w:val="43"/>
        </w:numPr>
        <w:spacing w:before="0" w:after="120"/>
        <w:ind w:left="634" w:hanging="274"/>
        <w:rPr>
          <w:szCs w:val="24"/>
        </w:rPr>
      </w:pPr>
      <w:r w:rsidRPr="00C8793B">
        <w:rPr>
          <w:szCs w:val="24"/>
        </w:rPr>
        <w:lastRenderedPageBreak/>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Default="00003B34" w:rsidP="003B0DA7">
      <w:pPr>
        <w:pStyle w:val="OutlineAlpha2"/>
        <w:numPr>
          <w:ilvl w:val="0"/>
          <w:numId w:val="43"/>
        </w:numPr>
        <w:spacing w:before="0" w:after="120"/>
        <w:ind w:left="634" w:hanging="274"/>
        <w:rPr>
          <w:szCs w:val="24"/>
        </w:rPr>
      </w:pPr>
      <w:r w:rsidRPr="00C8793B">
        <w:rPr>
          <w:szCs w:val="24"/>
        </w:rPr>
        <w:t>A copy of the claims reporting requirements must be submitted to the Entity for review.</w:t>
      </w:r>
    </w:p>
    <w:p w14:paraId="1B6B27E9" w14:textId="19D891F8" w:rsidR="00003B34" w:rsidRPr="00CF3F30" w:rsidRDefault="00003B34" w:rsidP="003B0DA7">
      <w:pPr>
        <w:pStyle w:val="OutlineAlpha2"/>
        <w:numPr>
          <w:ilvl w:val="0"/>
          <w:numId w:val="43"/>
        </w:numPr>
        <w:spacing w:before="0" w:after="120"/>
        <w:ind w:left="634" w:hanging="274"/>
        <w:rPr>
          <w:szCs w:val="24"/>
        </w:rPr>
      </w:pPr>
      <w:r w:rsidRPr="00C8793B">
        <w:rPr>
          <w:szCs w:val="24"/>
        </w:rPr>
        <w:t>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exclusion and the definition of “Pollution” shall include microbial matter including mold.</w:t>
      </w:r>
      <w:r w:rsidRPr="00966298">
        <w:rPr>
          <w:rFonts w:ascii="Times New Roman Bold" w:hAnsi="Times New Roman Bold"/>
          <w:b/>
          <w:noProof/>
          <w:spacing w:val="-2"/>
          <w:sz w:val="20"/>
        </w:rPr>
        <w:t xml:space="preserve"> </w:t>
      </w:r>
    </w:p>
    <w:p w14:paraId="4DA79599" w14:textId="77777777" w:rsidR="00CF3F30" w:rsidRPr="00B454EA" w:rsidRDefault="00CF3F30" w:rsidP="00CF3F30">
      <w:pPr>
        <w:pStyle w:val="ListParagraph"/>
        <w:ind w:left="0"/>
        <w:rPr>
          <w:b/>
          <w:i/>
        </w:rPr>
      </w:pPr>
      <w:r w:rsidRPr="00B454EA">
        <w:rPr>
          <w:b/>
          <w:i/>
        </w:rPr>
        <w:t>Umbrella or Excess Policy</w:t>
      </w:r>
    </w:p>
    <w:p w14:paraId="3122E02E" w14:textId="77777777" w:rsidR="00CF3F30" w:rsidRPr="00CF3F30" w:rsidRDefault="00CF3F30" w:rsidP="00CF3F30">
      <w:pPr>
        <w:pStyle w:val="ListParagraph"/>
        <w:ind w:left="0"/>
      </w:pPr>
      <w:r w:rsidRPr="00CF3F30">
        <w:t xml:space="preserve">The Contractor may use Umbrella or Excess Policies to provide the liability limits as required in this agreement.  This form of insurance will be acceptable </w:t>
      </w:r>
      <w:proofErr w:type="gramStart"/>
      <w:r w:rsidRPr="00CF3F30">
        <w:t>provided that</w:t>
      </w:r>
      <w:proofErr w:type="gramEnd"/>
      <w:r w:rsidRPr="00CF3F30">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27ED8F9F" w:rsidR="00CF3F30" w:rsidRPr="00CF3F30" w:rsidRDefault="00CF3F30" w:rsidP="00CF3F30">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78E6D900" w14:textId="5688ACDE" w:rsidR="00003B34" w:rsidRPr="00E57ABC" w:rsidRDefault="00003B34" w:rsidP="0093248E">
      <w:pPr>
        <w:pStyle w:val="OutlineAlpha2"/>
        <w:keepNext/>
        <w:keepLines/>
        <w:numPr>
          <w:ilvl w:val="0"/>
          <w:numId w:val="0"/>
        </w:numPr>
        <w:spacing w:before="120" w:after="0"/>
        <w:rPr>
          <w:b/>
        </w:rPr>
      </w:pPr>
      <w:r w:rsidRPr="00E57ABC">
        <w:rPr>
          <w:b/>
          <w:i/>
        </w:rPr>
        <w:t>Acceptability of Insurers</w:t>
      </w:r>
    </w:p>
    <w:p w14:paraId="4B1FE084" w14:textId="0CF350EA" w:rsidR="00003B34" w:rsidRDefault="00003B34" w:rsidP="00106DB9">
      <w:pPr>
        <w:pStyle w:val="BodyText"/>
        <w:rPr>
          <w:szCs w:val="24"/>
        </w:rPr>
      </w:pPr>
      <w:r w:rsidRPr="00AD38F0">
        <w:rPr>
          <w:szCs w:val="24"/>
        </w:rPr>
        <w:t xml:space="preserve">Insurance is to be placed with insurers </w:t>
      </w:r>
      <w:r w:rsidR="00951F7D">
        <w:rPr>
          <w:szCs w:val="24"/>
        </w:rPr>
        <w:t xml:space="preserve">authorized to conduct business in the state </w:t>
      </w:r>
      <w:r w:rsidRPr="00AD38F0">
        <w:rPr>
          <w:szCs w:val="24"/>
        </w:rPr>
        <w:t xml:space="preserve">with a current A.M. Best rating of no less than </w:t>
      </w:r>
      <w:proofErr w:type="gramStart"/>
      <w:r w:rsidRPr="00AD38F0">
        <w:rPr>
          <w:szCs w:val="24"/>
        </w:rPr>
        <w:t>A:VII</w:t>
      </w:r>
      <w:proofErr w:type="gramEnd"/>
      <w:r w:rsidRPr="00AD38F0">
        <w:rPr>
          <w:szCs w:val="24"/>
        </w:rPr>
        <w:t xml:space="preserve"> if admitted in the State of California. </w:t>
      </w:r>
    </w:p>
    <w:p w14:paraId="3E061A0C"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0B2211E8" w14:textId="77777777"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4C92804" w14:textId="77777777" w:rsidR="00003B34" w:rsidRPr="00003B34" w:rsidRDefault="00003B34" w:rsidP="0093248E">
      <w:pPr>
        <w:spacing w:before="120"/>
        <w:rPr>
          <w:b/>
          <w:i/>
        </w:rPr>
      </w:pPr>
      <w:r w:rsidRPr="00003B34">
        <w:rPr>
          <w:b/>
          <w:i/>
        </w:rPr>
        <w:t>Waiver of Subrogation</w:t>
      </w:r>
    </w:p>
    <w:p w14:paraId="5410F359" w14:textId="77777777" w:rsidR="00003B34" w:rsidRPr="00C8793B" w:rsidRDefault="00003B34" w:rsidP="0093248E">
      <w:pPr>
        <w:pStyle w:val="BodyText"/>
        <w:rPr>
          <w:szCs w:val="24"/>
        </w:rPr>
      </w:pPr>
      <w:r w:rsidRPr="00AD38F0">
        <w:rPr>
          <w:szCs w:val="24"/>
        </w:rPr>
        <w:t>Contractor hereby grants to Entity a waiver of subrogation which any insurer may acquire against Entity, its officers, officials, employees</w:t>
      </w:r>
      <w:r>
        <w:rPr>
          <w:szCs w:val="24"/>
        </w:rPr>
        <w:t>,</w:t>
      </w:r>
      <w:r w:rsidRPr="00AD38F0">
        <w:rPr>
          <w:szCs w:val="24"/>
        </w:rPr>
        <w:t xml:space="preserve"> and volunteers, from Contractor by virtue of the payment of any loss. Contractor agrees to obtain any endorsement that may be necessary </w:t>
      </w:r>
      <w:r w:rsidRPr="00AD38F0">
        <w:rPr>
          <w:szCs w:val="24"/>
        </w:rPr>
        <w:lastRenderedPageBreak/>
        <w:t xml:space="preserve">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  </w:t>
      </w:r>
    </w:p>
    <w:p w14:paraId="29548BA1" w14:textId="77777777" w:rsidR="00003B34" w:rsidRDefault="00003B34" w:rsidP="00106DB9">
      <w:pPr>
        <w:pStyle w:val="BodyText"/>
        <w:rPr>
          <w:szCs w:val="24"/>
        </w:rPr>
      </w:pPr>
      <w:r w:rsidRPr="00AD38F0">
        <w:rPr>
          <w:szCs w:val="24"/>
        </w:rPr>
        <w:t>The Workers’ Compensation policy shall be endorsed with a waiver of subrogation in favor of the Entity for all work performed by the Contractor, its employees, agents</w:t>
      </w:r>
      <w:r>
        <w:rPr>
          <w:szCs w:val="24"/>
        </w:rPr>
        <w:t>,</w:t>
      </w:r>
      <w:r w:rsidRPr="00AD38F0">
        <w:rPr>
          <w:szCs w:val="24"/>
        </w:rPr>
        <w:t xml:space="preserve"> and subcontractors.</w:t>
      </w:r>
    </w:p>
    <w:p w14:paraId="2B7D615A" w14:textId="77777777" w:rsidR="00003B34" w:rsidRPr="00003B34" w:rsidRDefault="00003B34" w:rsidP="0093248E">
      <w:pPr>
        <w:spacing w:before="120"/>
        <w:rPr>
          <w:b/>
          <w:i/>
        </w:rPr>
      </w:pPr>
      <w:r w:rsidRPr="00003B34">
        <w:rPr>
          <w:b/>
          <w:i/>
        </w:rPr>
        <w:t>Subcontractors</w:t>
      </w:r>
    </w:p>
    <w:p w14:paraId="040C8693" w14:textId="08042F6E" w:rsidR="00003B34" w:rsidRDefault="00003B34" w:rsidP="00106DB9">
      <w:pPr>
        <w:pStyle w:val="BodyText"/>
      </w:pPr>
      <w:r w:rsidRPr="00AD38F0">
        <w:rPr>
          <w:szCs w:val="24"/>
        </w:rPr>
        <w:t>Contractor shall require and verify that all subcontractors maintain insurance meeting all the requirements stated herein</w:t>
      </w:r>
      <w:r>
        <w:t>, and Contractor shall ensure that Entity is an additional insured on insurance required from subcontractors.</w:t>
      </w:r>
      <w:r w:rsidRPr="00E433CF">
        <w:t xml:space="preserve"> </w:t>
      </w:r>
      <w:r>
        <w:t>For CGL coverage subcontractors shall provide coverage with a format least as broad as CG 20 38 04 13.</w:t>
      </w:r>
    </w:p>
    <w:p w14:paraId="13D1F907" w14:textId="0E48DFD4" w:rsidR="00CF3F30" w:rsidRPr="00CD7BCE" w:rsidRDefault="00CF3F30" w:rsidP="00CF3F30">
      <w:r w:rsidRPr="00CD7BCE">
        <w:rPr>
          <w:b/>
          <w:bCs/>
          <w:i/>
          <w:iCs/>
        </w:rPr>
        <w:t xml:space="preserve">Duration of Coverage </w:t>
      </w:r>
    </w:p>
    <w:p w14:paraId="239C3554" w14:textId="20BD5D4F" w:rsidR="00CF3F30" w:rsidRP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6F9376D0" w14:textId="77777777" w:rsidR="00003B34" w:rsidRDefault="00003B34" w:rsidP="0093248E">
      <w:pPr>
        <w:spacing w:before="120"/>
        <w:rPr>
          <w:szCs w:val="24"/>
        </w:rPr>
      </w:pPr>
      <w:r w:rsidRPr="00AD38F0">
        <w:rPr>
          <w:b/>
          <w:i/>
          <w:szCs w:val="24"/>
        </w:rPr>
        <w:t>Special Risks or Circumstances</w:t>
      </w:r>
    </w:p>
    <w:p w14:paraId="10E355B6" w14:textId="745AB2C2" w:rsidR="00003B34" w:rsidRPr="00C8793B" w:rsidRDefault="00003B34" w:rsidP="00106DB9">
      <w:pPr>
        <w:spacing w:after="120"/>
        <w:rPr>
          <w:szCs w:val="24"/>
        </w:rPr>
      </w:pPr>
      <w:r w:rsidRPr="00AD38F0">
        <w:rPr>
          <w:szCs w:val="24"/>
        </w:rPr>
        <w:t>Entity reserves the right to modify these requirements, including limits, based on the nature of the risk, prior experience, insurer, coverage, or other special circumstances.</w:t>
      </w:r>
    </w:p>
    <w:p w14:paraId="7C5BF005" w14:textId="77777777" w:rsidR="00003B34" w:rsidRDefault="00003B34">
      <w:pPr>
        <w:jc w:val="left"/>
        <w:rPr>
          <w:rFonts w:ascii="Times New Roman Bold" w:hAnsi="Times New Roman Bold"/>
          <w:b/>
          <w:bCs/>
          <w:iCs/>
          <w:sz w:val="28"/>
          <w:szCs w:val="28"/>
          <w:u w:val="single"/>
        </w:rPr>
      </w:pPr>
      <w:bookmarkStart w:id="194" w:name="_Minimum_Scope_and_4"/>
      <w:bookmarkStart w:id="195" w:name="_Toc288746509"/>
      <w:bookmarkStart w:id="196" w:name="_Toc285119641"/>
      <w:bookmarkStart w:id="197" w:name="_Toc285119770"/>
      <w:bookmarkEnd w:id="194"/>
      <w:r>
        <w:rPr>
          <w:u w:val="single"/>
        </w:rPr>
        <w:br w:type="page"/>
      </w:r>
    </w:p>
    <w:p w14:paraId="6E13E5E7" w14:textId="77777777" w:rsidR="00C71E6F" w:rsidRPr="0026299D" w:rsidRDefault="00C71E6F" w:rsidP="0026299D">
      <w:pPr>
        <w:jc w:val="center"/>
        <w:rPr>
          <w:b/>
          <w:sz w:val="28"/>
          <w:szCs w:val="28"/>
        </w:rPr>
      </w:pPr>
      <w:r w:rsidRPr="0026299D">
        <w:rPr>
          <w:b/>
          <w:sz w:val="28"/>
          <w:szCs w:val="28"/>
        </w:rPr>
        <w:lastRenderedPageBreak/>
        <w:t>Sample Forms: Surety Bonds</w:t>
      </w:r>
      <w:bookmarkEnd w:id="195"/>
    </w:p>
    <w:p w14:paraId="0C67B2F3" w14:textId="77777777" w:rsidR="00C71E6F" w:rsidRPr="0026299D" w:rsidRDefault="00C71E6F" w:rsidP="0026299D">
      <w:pPr>
        <w:pStyle w:val="Heading2"/>
        <w:rPr>
          <w:i/>
          <w:sz w:val="24"/>
          <w:szCs w:val="24"/>
        </w:rPr>
      </w:pPr>
      <w:bookmarkStart w:id="198" w:name="_Toc474481725"/>
      <w:bookmarkStart w:id="199" w:name="_Toc125990379"/>
      <w:r w:rsidRPr="0026299D">
        <w:rPr>
          <w:sz w:val="24"/>
          <w:szCs w:val="24"/>
        </w:rPr>
        <w:t>Performance Bond</w:t>
      </w:r>
      <w:bookmarkEnd w:id="196"/>
      <w:bookmarkEnd w:id="197"/>
      <w:bookmarkEnd w:id="198"/>
      <w:bookmarkEnd w:id="199"/>
    </w:p>
    <w:p w14:paraId="0148DAA4" w14:textId="77777777" w:rsidR="00C71E6F" w:rsidRPr="00E144DD" w:rsidRDefault="00C71E6F" w:rsidP="00F21287">
      <w:pPr>
        <w:jc w:val="right"/>
        <w:rPr>
          <w:sz w:val="23"/>
          <w:szCs w:val="23"/>
        </w:rPr>
      </w:pPr>
      <w:r w:rsidRPr="00571989">
        <w:rPr>
          <w:sz w:val="22"/>
          <w:szCs w:val="22"/>
        </w:rPr>
        <w:tab/>
      </w:r>
      <w:r w:rsidRPr="00E144DD">
        <w:rPr>
          <w:sz w:val="23"/>
          <w:szCs w:val="23"/>
        </w:rPr>
        <w:t>BOND NO. ____________</w:t>
      </w:r>
    </w:p>
    <w:p w14:paraId="62F86831" w14:textId="238037B2" w:rsidR="00C71E6F" w:rsidRPr="00E144DD" w:rsidRDefault="00C71E6F" w:rsidP="00F21287">
      <w:pPr>
        <w:jc w:val="right"/>
        <w:rPr>
          <w:sz w:val="23"/>
          <w:szCs w:val="23"/>
        </w:rPr>
      </w:pPr>
      <w:r w:rsidRPr="00E144DD">
        <w:rPr>
          <w:sz w:val="23"/>
          <w:szCs w:val="23"/>
        </w:rPr>
        <w:tab/>
        <w:t>PREMIUM: ____________</w:t>
      </w:r>
    </w:p>
    <w:p w14:paraId="6EC21CDB" w14:textId="77777777" w:rsidR="00C71E6F" w:rsidRPr="00E144DD" w:rsidRDefault="00C71E6F" w:rsidP="00F21287">
      <w:pPr>
        <w:jc w:val="right"/>
        <w:rPr>
          <w:sz w:val="23"/>
          <w:szCs w:val="23"/>
        </w:rPr>
      </w:pPr>
    </w:p>
    <w:p w14:paraId="27D9E8EF" w14:textId="77777777" w:rsidR="00C71E6F" w:rsidRPr="00E144DD" w:rsidRDefault="00C71E6F" w:rsidP="00F21287">
      <w:pPr>
        <w:spacing w:after="120"/>
        <w:rPr>
          <w:sz w:val="23"/>
          <w:szCs w:val="23"/>
        </w:rPr>
      </w:pPr>
      <w:r w:rsidRPr="00E144DD">
        <w:rPr>
          <w:sz w:val="23"/>
          <w:szCs w:val="23"/>
        </w:rPr>
        <w:tab/>
        <w:t>WHEREAS, The ____________________________________, (hereinafter designated as “</w:t>
      </w:r>
      <w:proofErr w:type="spellStart"/>
      <w:r w:rsidRPr="00E144DD">
        <w:rPr>
          <w:sz w:val="23"/>
          <w:szCs w:val="23"/>
        </w:rPr>
        <w:t>Obligee</w:t>
      </w:r>
      <w:proofErr w:type="spellEnd"/>
      <w:r w:rsidRPr="00E144DD">
        <w:rPr>
          <w:sz w:val="23"/>
          <w:szCs w:val="23"/>
        </w:rPr>
        <w:t>”)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144DD" w:rsidRDefault="00C71E6F" w:rsidP="00F21287">
      <w:pPr>
        <w:spacing w:after="120"/>
        <w:rPr>
          <w:sz w:val="23"/>
          <w:szCs w:val="23"/>
        </w:rPr>
      </w:pPr>
      <w:r w:rsidRPr="00E144DD">
        <w:rPr>
          <w:sz w:val="23"/>
          <w:szCs w:val="23"/>
        </w:rPr>
        <w:tab/>
        <w:t xml:space="preserve">WHEREAS, Said principal is required under the terms of said agreement to furnish a bond for the faithful performance of said </w:t>
      </w:r>
      <w:proofErr w:type="gramStart"/>
      <w:r w:rsidRPr="00E144DD">
        <w:rPr>
          <w:sz w:val="23"/>
          <w:szCs w:val="23"/>
        </w:rPr>
        <w:t>agreement;</w:t>
      </w:r>
      <w:proofErr w:type="gramEnd"/>
    </w:p>
    <w:p w14:paraId="735EA43E" w14:textId="77777777" w:rsidR="00C71E6F" w:rsidRPr="00E144DD" w:rsidRDefault="00677E80" w:rsidP="00F21287">
      <w:pPr>
        <w:spacing w:after="120"/>
        <w:rPr>
          <w:sz w:val="23"/>
          <w:szCs w:val="23"/>
        </w:rPr>
      </w:pPr>
      <w:r w:rsidRPr="00E144DD">
        <w:rPr>
          <w:noProof/>
          <w:sz w:val="23"/>
          <w:szCs w:val="23"/>
        </w:rPr>
        <mc:AlternateContent>
          <mc:Choice Requires="wps">
            <w:drawing>
              <wp:anchor distT="0" distB="0" distL="114300" distR="114300" simplePos="0" relativeHeight="251642368" behindDoc="1" locked="0" layoutInCell="1" allowOverlap="1" wp14:anchorId="17FACD09" wp14:editId="0B989EB3">
                <wp:simplePos x="0" y="0"/>
                <wp:positionH relativeFrom="column">
                  <wp:posOffset>104775</wp:posOffset>
                </wp:positionH>
                <wp:positionV relativeFrom="paragraph">
                  <wp:posOffset>394335</wp:posOffset>
                </wp:positionV>
                <wp:extent cx="5495925" cy="1533525"/>
                <wp:effectExtent l="0" t="1524000" r="0" b="1533525"/>
                <wp:wrapNone/>
                <wp:docPr id="5" name="Text Box 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C4BEF8F"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ACD09" id="Text Box 5" o:spid="_x0000_s1029" type="#_x0000_t202" style="position:absolute;left:0;text-align:left;margin-left:8.25pt;margin-top:31.05pt;width:432.75pt;height:120.75pt;rotation:-2592759fd;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HZIwIAAEg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" filled="f" stroked="f">
                <v:textbox>
                  <w:txbxContent>
                    <w:p w14:paraId="0C4BEF8F"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sidRPr="00E144DD">
        <w:rPr>
          <w:sz w:val="23"/>
          <w:szCs w:val="23"/>
        </w:rPr>
        <w:tab/>
        <w:t xml:space="preserve">NOW, THEREFORE, We, the principal and ______________________ as surety, are held and firmly bound unto the hereinafter called “The </w:t>
      </w:r>
      <w:proofErr w:type="spellStart"/>
      <w:r w:rsidR="00C71E6F" w:rsidRPr="00E144DD">
        <w:rPr>
          <w:sz w:val="23"/>
          <w:szCs w:val="23"/>
        </w:rPr>
        <w:t>Obligee</w:t>
      </w:r>
      <w:proofErr w:type="spellEnd"/>
      <w:r w:rsidR="00C71E6F" w:rsidRPr="00E144DD">
        <w:rPr>
          <w:sz w:val="23"/>
          <w:szCs w:val="23"/>
        </w:rPr>
        <w:t>,”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Pr="00E144DD">
        <w:rPr>
          <w:noProof/>
          <w:sz w:val="23"/>
          <w:szCs w:val="23"/>
        </w:rPr>
        <w:t xml:space="preserve"> </w:t>
      </w:r>
    </w:p>
    <w:p w14:paraId="10CFD9EF" w14:textId="77777777" w:rsidR="00C71E6F" w:rsidRPr="00E144DD" w:rsidRDefault="00C71E6F" w:rsidP="00F21287">
      <w:pPr>
        <w:spacing w:after="120"/>
        <w:rPr>
          <w:sz w:val="23"/>
          <w:szCs w:val="23"/>
        </w:rPr>
      </w:pPr>
      <w:r w:rsidRPr="00E144DD">
        <w:rPr>
          <w:sz w:val="23"/>
          <w:szCs w:val="23"/>
        </w:rPr>
        <w:tab/>
        <w:t xml:space="preserve">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w:t>
      </w:r>
      <w:proofErr w:type="spellStart"/>
      <w:r w:rsidRPr="00E144DD">
        <w:rPr>
          <w:sz w:val="23"/>
          <w:szCs w:val="23"/>
        </w:rPr>
        <w:t>Obligee</w:t>
      </w:r>
      <w:proofErr w:type="spellEnd"/>
      <w:r w:rsidRPr="00E144DD">
        <w:rPr>
          <w:sz w:val="23"/>
          <w:szCs w:val="23"/>
        </w:rPr>
        <w:t>, its officers, agents and employees, as therein stipulated, then this obligation shall become null and void; otherwise it shall be and remain in full force and effect.</w:t>
      </w:r>
    </w:p>
    <w:p w14:paraId="10E85F99" w14:textId="77777777" w:rsidR="00C71E6F" w:rsidRPr="00E144DD" w:rsidRDefault="00C71E6F" w:rsidP="00F21287">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144DD" w:rsidRDefault="00C71E6F" w:rsidP="00F21287">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144DD" w:rsidRDefault="00C71E6F" w:rsidP="00F21287">
      <w:pPr>
        <w:rPr>
          <w:sz w:val="23"/>
          <w:szCs w:val="23"/>
        </w:rPr>
      </w:pPr>
      <w:r w:rsidRPr="00E144DD">
        <w:rPr>
          <w:sz w:val="23"/>
          <w:szCs w:val="23"/>
        </w:rPr>
        <w:tab/>
        <w:t>IN WITNESS WHEREOF, this instrument has been duly executed by the principal and surety above named, on</w:t>
      </w:r>
    </w:p>
    <w:p w14:paraId="7BFC7322" w14:textId="77777777" w:rsidR="00C71E6F" w:rsidRPr="00E144DD" w:rsidRDefault="00C71E6F" w:rsidP="00F21287">
      <w:pPr>
        <w:rPr>
          <w:sz w:val="23"/>
          <w:szCs w:val="23"/>
        </w:rPr>
      </w:pPr>
    </w:p>
    <w:p w14:paraId="1ED9DC8F"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26EF2182" w14:textId="77777777" w:rsidR="00C71E6F" w:rsidRPr="00E144DD" w:rsidRDefault="00C71E6F" w:rsidP="00F21287">
      <w:pPr>
        <w:tabs>
          <w:tab w:val="left" w:pos="360"/>
        </w:tabs>
        <w:rPr>
          <w:sz w:val="23"/>
          <w:szCs w:val="23"/>
        </w:rPr>
      </w:pPr>
      <w:r w:rsidRPr="00E144DD">
        <w:rPr>
          <w:sz w:val="23"/>
          <w:szCs w:val="23"/>
        </w:rPr>
        <w:tab/>
        <w:t>PRINCIPAL</w:t>
      </w:r>
    </w:p>
    <w:p w14:paraId="3EE53D9C"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7B796B26" w14:textId="77777777" w:rsidR="00C71E6F" w:rsidRPr="00E144DD" w:rsidRDefault="00C71E6F" w:rsidP="00F21287">
      <w:pPr>
        <w:tabs>
          <w:tab w:val="left" w:pos="360"/>
        </w:tabs>
        <w:rPr>
          <w:sz w:val="23"/>
          <w:szCs w:val="23"/>
        </w:rPr>
      </w:pPr>
      <w:r w:rsidRPr="00E144DD">
        <w:rPr>
          <w:sz w:val="23"/>
          <w:szCs w:val="23"/>
        </w:rPr>
        <w:tab/>
        <w:t>PRINCIPAL</w:t>
      </w:r>
    </w:p>
    <w:p w14:paraId="7C109D11" w14:textId="77777777" w:rsidR="00C71E6F" w:rsidRPr="00E144DD" w:rsidRDefault="00C71E6F" w:rsidP="00F21287">
      <w:pPr>
        <w:tabs>
          <w:tab w:val="left" w:pos="360"/>
        </w:tabs>
        <w:rPr>
          <w:sz w:val="23"/>
          <w:szCs w:val="23"/>
        </w:rPr>
      </w:pPr>
      <w:r w:rsidRPr="00E144DD">
        <w:rPr>
          <w:sz w:val="23"/>
          <w:szCs w:val="23"/>
        </w:rPr>
        <w:t>By: _____________________________________________</w:t>
      </w:r>
    </w:p>
    <w:p w14:paraId="24669694" w14:textId="77777777" w:rsidR="00C71E6F" w:rsidRPr="00E144DD" w:rsidRDefault="00C71E6F" w:rsidP="00F21287">
      <w:pPr>
        <w:tabs>
          <w:tab w:val="left" w:pos="360"/>
        </w:tabs>
        <w:rPr>
          <w:caps/>
          <w:sz w:val="23"/>
          <w:szCs w:val="23"/>
        </w:rPr>
      </w:pPr>
      <w:r w:rsidRPr="00E144DD">
        <w:rPr>
          <w:caps/>
          <w:sz w:val="23"/>
          <w:szCs w:val="23"/>
        </w:rPr>
        <w:tab/>
        <w:t>Attorney-In-Fact</w:t>
      </w:r>
    </w:p>
    <w:p w14:paraId="0EAB79EB" w14:textId="77777777" w:rsidR="00427305" w:rsidRPr="006A7343" w:rsidRDefault="00C71E6F" w:rsidP="00427305">
      <w:pPr>
        <w:pStyle w:val="Heading2"/>
        <w:rPr>
          <w:sz w:val="24"/>
          <w:szCs w:val="24"/>
        </w:rPr>
      </w:pPr>
      <w:r>
        <w:br w:type="page"/>
      </w:r>
      <w:bookmarkStart w:id="200" w:name="_Toc474481726"/>
      <w:bookmarkStart w:id="201" w:name="_Toc125990380"/>
      <w:r w:rsidR="00427305" w:rsidRPr="006A7343">
        <w:rPr>
          <w:sz w:val="24"/>
          <w:szCs w:val="24"/>
        </w:rPr>
        <w:lastRenderedPageBreak/>
        <w:t>Payment (Labor &amp; Materials) Bond</w:t>
      </w:r>
      <w:bookmarkEnd w:id="200"/>
      <w:bookmarkEnd w:id="201"/>
    </w:p>
    <w:p w14:paraId="6370F127" w14:textId="77777777" w:rsidR="00427305" w:rsidRDefault="00427305" w:rsidP="00427305">
      <w:pPr>
        <w:pStyle w:val="Caption"/>
        <w:jc w:val="center"/>
      </w:pPr>
    </w:p>
    <w:p w14:paraId="7EE05BA0" w14:textId="77777777" w:rsidR="00427305" w:rsidRPr="00427305" w:rsidRDefault="00427305" w:rsidP="00427305">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0281000" w14:textId="77777777" w:rsidR="00427305" w:rsidRPr="00427305" w:rsidRDefault="00427305" w:rsidP="00427305"/>
    <w:p w14:paraId="1BFA81AE" w14:textId="77777777" w:rsidR="00427305" w:rsidRDefault="00427305" w:rsidP="00427305">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427305" w:rsidRDefault="00427305" w:rsidP="00427305">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6402FAAC" w14:textId="77777777" w:rsidR="00427305" w:rsidRDefault="008A7BA4" w:rsidP="00427305">
      <w:pPr>
        <w:spacing w:after="240"/>
      </w:pPr>
      <w:r w:rsidRPr="00E144DD">
        <w:rPr>
          <w:noProof/>
          <w:sz w:val="23"/>
          <w:szCs w:val="23"/>
        </w:rPr>
        <mc:AlternateContent>
          <mc:Choice Requires="wps">
            <w:drawing>
              <wp:anchor distT="0" distB="0" distL="114300" distR="114300" simplePos="0" relativeHeight="251695616" behindDoc="1" locked="0" layoutInCell="1" allowOverlap="1" wp14:anchorId="790CF6FD" wp14:editId="016C506F">
                <wp:simplePos x="0" y="0"/>
                <wp:positionH relativeFrom="margin">
                  <wp:align>right</wp:align>
                </wp:positionH>
                <wp:positionV relativeFrom="paragraph">
                  <wp:posOffset>359410</wp:posOffset>
                </wp:positionV>
                <wp:extent cx="5495925" cy="1533525"/>
                <wp:effectExtent l="0" t="1524000" r="0" b="1533525"/>
                <wp:wrapNone/>
                <wp:docPr id="13" name="Text Box 1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E9D753B" w14:textId="77777777" w:rsidR="00CE09DA" w:rsidRPr="003D439D" w:rsidRDefault="00CE09DA" w:rsidP="008A7BA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CF6FD" id="Text Box 13" o:spid="_x0000_s1030" type="#_x0000_t202" style="position:absolute;left:0;text-align:left;margin-left:381.55pt;margin-top:28.3pt;width:432.75pt;height:120.75pt;rotation:-2592759fd;z-index:-251620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HyeIwIAAEg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" filled="f" stroked="f">
                <v:textbox>
                  <w:txbxContent>
                    <w:p w14:paraId="0E9D753B" w14:textId="77777777" w:rsidR="00CE09DA" w:rsidRPr="003D439D" w:rsidRDefault="00CE09DA" w:rsidP="008A7BA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427305" w:rsidRPr="00427305">
        <w:t xml:space="preserve">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w:t>
      </w:r>
      <w:proofErr w:type="gramStart"/>
      <w:r w:rsidR="00427305" w:rsidRPr="00427305">
        <w:t>any and all</w:t>
      </w:r>
      <w:proofErr w:type="gramEnd"/>
      <w:r w:rsidR="00427305" w:rsidRPr="00427305">
        <w:t xml:space="preserve"> persons named in Section 9100 of the Civil Code of the State of California so as to give a right of action to them or their assigns in any suit brought upon this bond</w:t>
      </w:r>
      <w:r w:rsidR="00427305">
        <w:t>.</w:t>
      </w:r>
    </w:p>
    <w:p w14:paraId="61577F5C" w14:textId="77777777" w:rsidR="00865508" w:rsidRDefault="00427305" w:rsidP="00865508">
      <w:pPr>
        <w:spacing w:after="240"/>
      </w:pPr>
      <w:r w:rsidRPr="00427305">
        <w:t xml:space="preserve">PROVIDED, that any alterations in the WORK to be done or the materials to be furnished, or changes in the time of completion, which may be made pursuant to the terms of said Contract Documents, shall not in any way release said CONTRACTOR or said Surety thereunder, nor </w:t>
      </w:r>
      <w:r w:rsidRPr="00427305">
        <w:lastRenderedPageBreak/>
        <w:t>shall any extensions of time granted under the provisions of said Contract Documents release either said CONTRACTOR or said Surety, and notice of such alterations or extensions of the Agreement i</w:t>
      </w:r>
      <w:r w:rsidR="00865508">
        <w:t>s hereby waived by said Surety.</w:t>
      </w:r>
    </w:p>
    <w:p w14:paraId="74BDD552" w14:textId="60E880A1" w:rsidR="00427305" w:rsidRPr="00427305" w:rsidRDefault="00427305" w:rsidP="00865508">
      <w:pPr>
        <w:spacing w:after="240"/>
      </w:pPr>
      <w:r w:rsidRPr="00427305">
        <w:t>IN WITNESS WHEREOF, the Principal and the Surety have executed this instrument in duplicate this ________________ day of ________________, 20_____.</w:t>
      </w:r>
    </w:p>
    <w:p w14:paraId="31AD9005" w14:textId="76DDB9AC" w:rsidR="00427305" w:rsidRPr="00427305" w:rsidRDefault="00427305" w:rsidP="00427305"/>
    <w:p w14:paraId="6A7AD293" w14:textId="3998B7E9" w:rsidR="00427305" w:rsidRPr="00427305" w:rsidRDefault="00427305" w:rsidP="00427305"/>
    <w:p w14:paraId="04ED4B8A" w14:textId="3547D78A" w:rsidR="00427305" w:rsidRPr="00427305" w:rsidRDefault="00427305" w:rsidP="00427305">
      <w:r w:rsidRPr="00427305">
        <w:t>_________________________________        __________________________________</w:t>
      </w:r>
    </w:p>
    <w:p w14:paraId="1E77A375" w14:textId="3DA4B627" w:rsidR="00427305" w:rsidRPr="00427305" w:rsidRDefault="00427305" w:rsidP="00427305">
      <w:r w:rsidRPr="00427305">
        <w:t xml:space="preserve">Surety </w:t>
      </w:r>
      <w:r w:rsidRPr="00427305">
        <w:tab/>
      </w:r>
      <w:r w:rsidRPr="00427305">
        <w:tab/>
      </w:r>
      <w:r w:rsidRPr="00427305">
        <w:tab/>
      </w:r>
      <w:r w:rsidRPr="00427305">
        <w:tab/>
      </w:r>
      <w:r w:rsidRPr="00427305">
        <w:tab/>
        <w:t xml:space="preserve">       </w:t>
      </w:r>
      <w:r w:rsidR="003A07B7">
        <w:tab/>
      </w:r>
      <w:r w:rsidR="003A07B7" w:rsidRPr="00427305">
        <w:t xml:space="preserve"> Principal</w:t>
      </w:r>
    </w:p>
    <w:p w14:paraId="6EC68D6D" w14:textId="0B9F218F" w:rsidR="00427305" w:rsidRPr="00427305" w:rsidRDefault="00427305" w:rsidP="00427305">
      <w:r w:rsidRPr="00427305">
        <w:t xml:space="preserve"> </w:t>
      </w:r>
    </w:p>
    <w:p w14:paraId="522C8B34" w14:textId="72D7132F" w:rsidR="00427305" w:rsidRPr="00427305" w:rsidRDefault="007064AD" w:rsidP="00427305">
      <w:r w:rsidRPr="00E144DD">
        <w:rPr>
          <w:noProof/>
          <w:sz w:val="23"/>
          <w:szCs w:val="23"/>
        </w:rPr>
        <mc:AlternateContent>
          <mc:Choice Requires="wps">
            <w:drawing>
              <wp:anchor distT="0" distB="0" distL="114300" distR="114300" simplePos="0" relativeHeight="251759104" behindDoc="1" locked="0" layoutInCell="1" allowOverlap="1" wp14:anchorId="64B855FF" wp14:editId="5955D3D1">
                <wp:simplePos x="0" y="0"/>
                <wp:positionH relativeFrom="margin">
                  <wp:posOffset>-142875</wp:posOffset>
                </wp:positionH>
                <wp:positionV relativeFrom="paragraph">
                  <wp:posOffset>147955</wp:posOffset>
                </wp:positionV>
                <wp:extent cx="5495925" cy="1533525"/>
                <wp:effectExtent l="0" t="1524000" r="0" b="1533525"/>
                <wp:wrapNone/>
                <wp:docPr id="38" name="Text Box 3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BDD2914" w14:textId="77777777" w:rsidR="00CE09DA" w:rsidRPr="007064AD" w:rsidRDefault="00CE09DA" w:rsidP="007064A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064A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855FF" id="Text Box 38" o:spid="_x0000_s1031" type="#_x0000_t202" style="position:absolute;left:0;text-align:left;margin-left:-11.25pt;margin-top:11.65pt;width:432.75pt;height:120.75pt;rotation:-2592759fd;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" filled="f" stroked="f">
                <v:textbox>
                  <w:txbxContent>
                    <w:p w14:paraId="6BDD2914" w14:textId="77777777" w:rsidR="00CE09DA" w:rsidRPr="007064AD" w:rsidRDefault="00CE09DA" w:rsidP="007064A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064A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427305" w:rsidRPr="00427305">
        <w:t>By:</w:t>
      </w:r>
      <w:r w:rsidR="00865508">
        <w:t xml:space="preserve"> </w:t>
      </w:r>
      <w:r w:rsidR="00427305" w:rsidRPr="00427305">
        <w:t xml:space="preserve">______________________________       By: _______________________________ </w:t>
      </w:r>
    </w:p>
    <w:p w14:paraId="11E5266E" w14:textId="0B769AD1" w:rsidR="00427305" w:rsidRPr="00427305" w:rsidRDefault="00427305" w:rsidP="00427305"/>
    <w:p w14:paraId="1F0009F4" w14:textId="6FCEA4AB" w:rsidR="008A7BA4" w:rsidRDefault="008A7BA4" w:rsidP="00427305"/>
    <w:p w14:paraId="5F8A8DC3" w14:textId="536D19C9" w:rsidR="00427305" w:rsidRPr="00427305" w:rsidRDefault="00427305" w:rsidP="00427305">
      <w:r w:rsidRPr="00427305">
        <w:t>_________________________________        _____________________________</w:t>
      </w:r>
      <w:r w:rsidR="00865508">
        <w:t>___</w:t>
      </w:r>
      <w:r w:rsidRPr="00427305">
        <w:t>___</w:t>
      </w:r>
    </w:p>
    <w:p w14:paraId="616D4D8D" w14:textId="0B29EF44" w:rsidR="00427305" w:rsidRPr="00427305" w:rsidRDefault="00427305" w:rsidP="00427305">
      <w:r w:rsidRPr="00427305">
        <w:t>Print Name/Title</w:t>
      </w:r>
      <w:r w:rsidRPr="00427305">
        <w:tab/>
        <w:t xml:space="preserve">                                      Print Name/Title</w:t>
      </w:r>
    </w:p>
    <w:p w14:paraId="394500A6" w14:textId="4BD5B6FD" w:rsidR="00427305" w:rsidRPr="00427305" w:rsidRDefault="00427305" w:rsidP="00427305">
      <w:r w:rsidRPr="00427305">
        <w:tab/>
      </w:r>
      <w:r w:rsidRPr="00427305">
        <w:tab/>
      </w:r>
      <w:r w:rsidRPr="00427305">
        <w:tab/>
      </w:r>
      <w:r w:rsidRPr="00427305">
        <w:tab/>
      </w:r>
      <w:r w:rsidRPr="00427305">
        <w:tab/>
      </w:r>
      <w:r w:rsidRPr="00427305">
        <w:tab/>
      </w:r>
    </w:p>
    <w:p w14:paraId="2736C5C2" w14:textId="1778D636" w:rsidR="00427305" w:rsidRPr="00427305" w:rsidRDefault="00427305" w:rsidP="00427305">
      <w:r w:rsidRPr="00427305">
        <w:t>________________________</w:t>
      </w:r>
      <w:r w:rsidR="00865508">
        <w:t>_</w:t>
      </w:r>
      <w:r w:rsidRPr="00427305">
        <w:t>________        __</w:t>
      </w:r>
      <w:r w:rsidR="00865508">
        <w:t>_</w:t>
      </w:r>
      <w:r w:rsidRPr="00427305">
        <w:t>________________________________</w:t>
      </w:r>
    </w:p>
    <w:p w14:paraId="7B4D7B10" w14:textId="652678C2" w:rsidR="00427305" w:rsidRPr="00427305" w:rsidRDefault="00427305" w:rsidP="00427305">
      <w:r w:rsidRPr="00427305">
        <w:t>Address</w:t>
      </w:r>
      <w:r w:rsidRPr="00427305">
        <w:tab/>
      </w:r>
      <w:r w:rsidRPr="00427305">
        <w:tab/>
      </w:r>
      <w:r w:rsidRPr="00427305">
        <w:tab/>
      </w:r>
      <w:r w:rsidRPr="00427305">
        <w:tab/>
      </w:r>
      <w:r w:rsidR="003A07B7" w:rsidRPr="00427305">
        <w:tab/>
        <w:t xml:space="preserve"> </w:t>
      </w:r>
      <w:proofErr w:type="spellStart"/>
      <w:r w:rsidR="003A07B7" w:rsidRPr="00427305">
        <w:t>Address</w:t>
      </w:r>
      <w:proofErr w:type="spellEnd"/>
    </w:p>
    <w:p w14:paraId="667721FA" w14:textId="44B337C6" w:rsidR="00427305" w:rsidRPr="00427305" w:rsidRDefault="00427305" w:rsidP="00427305">
      <w:r w:rsidRPr="00427305">
        <w:tab/>
      </w:r>
      <w:r w:rsidRPr="00427305">
        <w:tab/>
      </w:r>
      <w:r w:rsidRPr="00427305">
        <w:tab/>
      </w:r>
      <w:r w:rsidRPr="00427305">
        <w:tab/>
      </w:r>
      <w:r w:rsidRPr="00427305">
        <w:tab/>
      </w:r>
      <w:r w:rsidRPr="00427305">
        <w:tab/>
      </w:r>
      <w:r w:rsidRPr="00427305">
        <w:tab/>
      </w:r>
    </w:p>
    <w:p w14:paraId="035F55C1" w14:textId="3CB097F7" w:rsidR="00427305" w:rsidRPr="00427305" w:rsidRDefault="00427305" w:rsidP="00427305">
      <w:r w:rsidRPr="00427305">
        <w:t xml:space="preserve">(______)__________________________     </w:t>
      </w:r>
      <w:r w:rsidR="008A7BA4">
        <w:t xml:space="preserve"> </w:t>
      </w:r>
      <w:r w:rsidRPr="00427305">
        <w:t>(_____)_</w:t>
      </w:r>
      <w:r w:rsidR="00865508">
        <w:t>_</w:t>
      </w:r>
      <w:r w:rsidRPr="00427305">
        <w:t>____________________________</w:t>
      </w:r>
    </w:p>
    <w:p w14:paraId="7B699019" w14:textId="4CA8D4FB" w:rsidR="00427305" w:rsidRPr="00427305" w:rsidRDefault="00427305" w:rsidP="00427305">
      <w:r w:rsidRPr="00427305">
        <w:t>Telephone Number</w:t>
      </w:r>
      <w:r w:rsidRPr="00427305">
        <w:tab/>
      </w:r>
      <w:r w:rsidRPr="00427305">
        <w:tab/>
        <w:t xml:space="preserve">                        </w:t>
      </w:r>
      <w:r w:rsidR="008A7BA4">
        <w:t xml:space="preserve"> </w:t>
      </w:r>
      <w:r w:rsidRPr="00427305">
        <w:t>Telephone Number</w:t>
      </w:r>
    </w:p>
    <w:p w14:paraId="1BC9F7C2" w14:textId="20FB0D3E" w:rsidR="00427305" w:rsidRPr="00427305" w:rsidRDefault="00427305" w:rsidP="00427305"/>
    <w:p w14:paraId="2E329DE0" w14:textId="2DA9E595" w:rsidR="00427305" w:rsidRPr="00427305" w:rsidRDefault="00427305" w:rsidP="00427305">
      <w:r w:rsidRPr="00427305">
        <w:t>_________________________</w:t>
      </w:r>
      <w:r w:rsidR="00865508">
        <w:t>_</w:t>
      </w:r>
      <w:r w:rsidRPr="00427305">
        <w:t xml:space="preserve">________    </w:t>
      </w:r>
      <w:r w:rsidR="008A7BA4">
        <w:t xml:space="preserve"> </w:t>
      </w:r>
      <w:r w:rsidRPr="00427305">
        <w:t>_______</w:t>
      </w:r>
      <w:r w:rsidR="00865508">
        <w:t>_</w:t>
      </w:r>
      <w:r w:rsidRPr="00427305">
        <w:t>____________________________</w:t>
      </w:r>
    </w:p>
    <w:p w14:paraId="66DF7064" w14:textId="77777777" w:rsidR="00427305" w:rsidRPr="00427305" w:rsidRDefault="00427305" w:rsidP="00427305">
      <w:r w:rsidRPr="00427305">
        <w:t>Email Address</w:t>
      </w:r>
      <w:r w:rsidRPr="00427305">
        <w:tab/>
      </w:r>
      <w:r w:rsidRPr="00427305">
        <w:tab/>
      </w:r>
      <w:r w:rsidRPr="00427305">
        <w:tab/>
      </w:r>
      <w:r w:rsidRPr="00427305">
        <w:tab/>
        <w:t xml:space="preserve">           </w:t>
      </w:r>
      <w:r w:rsidR="00865508">
        <w:t xml:space="preserve"> </w:t>
      </w:r>
      <w:r w:rsidR="008A7BA4">
        <w:t xml:space="preserve"> </w:t>
      </w:r>
      <w:r w:rsidRPr="00427305">
        <w:t>Email Address</w:t>
      </w:r>
    </w:p>
    <w:p w14:paraId="24E79A40" w14:textId="77777777" w:rsidR="00427305" w:rsidRDefault="00427305" w:rsidP="00427305">
      <w:r w:rsidRPr="00427305">
        <w:tab/>
      </w:r>
      <w:r w:rsidRPr="00427305">
        <w:tab/>
      </w:r>
      <w:r w:rsidRPr="00427305">
        <w:tab/>
      </w:r>
      <w:r w:rsidRPr="00427305">
        <w:tab/>
      </w:r>
      <w:r>
        <w:tab/>
      </w:r>
      <w:r>
        <w:tab/>
      </w:r>
      <w:r>
        <w:tab/>
      </w:r>
    </w:p>
    <w:p w14:paraId="64154EA2" w14:textId="77777777" w:rsidR="00427305" w:rsidRDefault="00427305" w:rsidP="00427305">
      <w:pPr>
        <w:pStyle w:val="Caption"/>
        <w:jc w:val="center"/>
      </w:pPr>
    </w:p>
    <w:p w14:paraId="20767E56" w14:textId="77777777" w:rsidR="00427305" w:rsidRDefault="00427305" w:rsidP="00427305">
      <w:pPr>
        <w:pStyle w:val="Caption"/>
        <w:jc w:val="center"/>
      </w:pPr>
      <w:r>
        <w:t>NOTARIAL CERTIFICATE OF ATTORNEY IN FACT AND SEAL OF SURETY MUST BE ATTACHED.</w:t>
      </w:r>
    </w:p>
    <w:p w14:paraId="7CD968C7" w14:textId="67618CFE" w:rsidR="00CF59F2" w:rsidRDefault="004564B2">
      <w:pPr>
        <w:jc w:val="left"/>
      </w:pPr>
      <w:r>
        <w:br w:type="page"/>
      </w:r>
    </w:p>
    <w:p w14:paraId="7F8D81EC" w14:textId="77777777" w:rsidR="00021E3F" w:rsidRDefault="00021E3F" w:rsidP="00021E3F">
      <w:pPr>
        <w:pStyle w:val="Heading1"/>
      </w:pPr>
      <w:bookmarkStart w:id="202" w:name="_Exhibit_7:__1"/>
      <w:bookmarkStart w:id="203" w:name="_Minimum_Scope_and_5"/>
      <w:bookmarkStart w:id="204" w:name="_Minimum_Scope_and_6"/>
      <w:bookmarkStart w:id="205" w:name="_Toc474481727"/>
      <w:bookmarkStart w:id="206" w:name="_Toc125990381"/>
      <w:bookmarkEnd w:id="202"/>
      <w:bookmarkEnd w:id="203"/>
      <w:bookmarkEnd w:id="204"/>
      <w:r>
        <w:lastRenderedPageBreak/>
        <w:t xml:space="preserve">Chapter Four: </w:t>
      </w:r>
      <w:r>
        <w:br/>
        <w:t>Agreements Including Cyber Risks</w:t>
      </w:r>
      <w:bookmarkEnd w:id="205"/>
      <w:bookmarkEnd w:id="206"/>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14:paraId="3B006DC4" w14:textId="77777777" w:rsidTr="006A5C2C">
        <w:trPr>
          <w:jc w:val="center"/>
        </w:trPr>
        <w:tc>
          <w:tcPr>
            <w:tcW w:w="9000" w:type="dxa"/>
            <w:shd w:val="clear" w:color="auto" w:fill="006699"/>
          </w:tcPr>
          <w:p w14:paraId="72BE29ED" w14:textId="77777777" w:rsidR="00021E3F" w:rsidRDefault="00021E3F" w:rsidP="006A5C2C">
            <w:pPr>
              <w:pStyle w:val="TableText"/>
              <w:jc w:val="center"/>
              <w:rPr>
                <w:color w:val="FFFFFF"/>
              </w:rPr>
            </w:pPr>
            <w:r>
              <w:rPr>
                <w:b/>
                <w:color w:val="FFFFFF"/>
                <w:sz w:val="28"/>
              </w:rPr>
              <w:t>SUMMARY</w:t>
            </w:r>
          </w:p>
          <w:p w14:paraId="045B5838" w14:textId="77777777" w:rsidR="00021E3F" w:rsidRDefault="00021E3F" w:rsidP="006A5C2C">
            <w:pPr>
              <w:pStyle w:val="TableText"/>
              <w:rPr>
                <w:color w:val="FFFFFF"/>
                <w:sz w:val="16"/>
              </w:rPr>
            </w:pPr>
          </w:p>
          <w:p w14:paraId="3F541E35" w14:textId="77777777" w:rsidR="00021E3F" w:rsidRDefault="00021E3F" w:rsidP="006A5C2C">
            <w:pPr>
              <w:pStyle w:val="TableText"/>
              <w:rPr>
                <w:color w:val="FFFFFF"/>
              </w:rPr>
            </w:pPr>
            <w:r>
              <w:rPr>
                <w:i/>
                <w:color w:val="FFFFFF"/>
              </w:rPr>
              <w:t xml:space="preserve">Collectively called “Cyber Risk” these exposures are rapidly expanding and changing as we become more reliant upon technology and insurers respond to emerging statutes, regulations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Default="00021E3F" w:rsidP="006A5C2C">
            <w:pPr>
              <w:pStyle w:val="TableText"/>
              <w:jc w:val="left"/>
              <w:rPr>
                <w:color w:val="FFFFFF"/>
              </w:rPr>
            </w:pPr>
          </w:p>
        </w:tc>
      </w:tr>
    </w:tbl>
    <w:p w14:paraId="1A7FC1A3" w14:textId="77777777" w:rsidR="00021E3F" w:rsidRDefault="00021E3F" w:rsidP="00181202">
      <w:pPr>
        <w:pStyle w:val="Heading2"/>
        <w:jc w:val="both"/>
        <w:rPr>
          <w:sz w:val="24"/>
          <w:szCs w:val="24"/>
        </w:rPr>
      </w:pPr>
      <w:bookmarkStart w:id="207" w:name="_Toc474481728"/>
      <w:bookmarkStart w:id="208" w:name="_Toc125990382"/>
      <w:r>
        <w:rPr>
          <w:sz w:val="24"/>
          <w:szCs w:val="24"/>
        </w:rPr>
        <w:t>Cyber Risks &amp; Electronic Data Processing (EDP)</w:t>
      </w:r>
      <w:bookmarkEnd w:id="207"/>
      <w:bookmarkEnd w:id="208"/>
    </w:p>
    <w:p w14:paraId="32343DFE" w14:textId="77777777" w:rsidR="00021E3F" w:rsidRPr="008B0687" w:rsidRDefault="00021E3F" w:rsidP="00181202">
      <w:pPr>
        <w:pStyle w:val="BodyText"/>
        <w:rPr>
          <w:b/>
        </w:rPr>
      </w:pPr>
      <w:r>
        <w:t xml:space="preserve">The risks associated with IT products and services is </w:t>
      </w:r>
      <w:proofErr w:type="gramStart"/>
      <w:r>
        <w:t>ever-evolving</w:t>
      </w:r>
      <w:proofErr w:type="gramEnd"/>
      <w:r>
        <w:t xml:space="preserve"> and increasing which means serious attention needs to be paid to the contract wording along with the insurance requirements.  The ability to transfer these risks to traditional insurance or look to typical contractual indemnity </w:t>
      </w:r>
      <w:r w:rsidRPr="008B0687">
        <w:rPr>
          <w:b/>
        </w:rPr>
        <w:t xml:space="preserve">is severely limited due to the complexity of these risks.  </w:t>
      </w:r>
    </w:p>
    <w:p w14:paraId="193B0075" w14:textId="043877B2" w:rsidR="00021E3F" w:rsidRDefault="00021E3F" w:rsidP="00181202">
      <w:pPr>
        <w:pStyle w:val="BodyText"/>
      </w:pPr>
      <w:r>
        <w:t xml:space="preserve">Cyber risks and the related management techniques can be broken down into first party risks, related to damages directly to an entity’s own systems or data, and </w:t>
      </w:r>
      <w:r w:rsidR="00567EEC">
        <w:t>third-party</w:t>
      </w:r>
      <w:r>
        <w:t xml:space="preserve"> risks related to liability to others for breaches of security that may lead to loss of privacy or potential for identity theft for which the Entity may be responsible. There is no approved standard for cyber liability policies and the coverage and terms </w:t>
      </w:r>
      <w:r w:rsidRPr="008B0687">
        <w:rPr>
          <w:b/>
        </w:rPr>
        <w:t>vary significantly between policies</w:t>
      </w:r>
      <w:r>
        <w:t xml:space="preserve">. It’s important to review the coverage you have in place closely with your broker and legal counsel to ensure the coverage will respond the way you expect it to. </w:t>
      </w:r>
    </w:p>
    <w:p w14:paraId="078D516A" w14:textId="77777777" w:rsidR="00021E3F" w:rsidRDefault="00021E3F" w:rsidP="00181202">
      <w:pPr>
        <w:pStyle w:val="BodyText"/>
      </w:pPr>
      <w:r>
        <w:t xml:space="preserve">Many vendor’s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272F06">
        <w:rPr>
          <w:b/>
        </w:rPr>
        <w:t>discussing these provisions during contract negotiations may provide valuable insight</w:t>
      </w:r>
      <w:r>
        <w:t xml:space="preserve"> on the maturity of a vendor’s information security posture.</w:t>
      </w:r>
    </w:p>
    <w:p w14:paraId="5378F8DE" w14:textId="3C3645D6" w:rsidR="00021E3F" w:rsidRDefault="00021E3F" w:rsidP="00181202">
      <w:pPr>
        <w:pStyle w:val="BodyText"/>
      </w:pPr>
      <w:r>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t>known</w:t>
      </w:r>
      <w:r>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Technology Professional Liability.” See following </w:t>
      </w:r>
      <w:hyperlink w:anchor="_Exhibit_8:_" w:history="1">
        <w:r w:rsidRPr="004B1EC3">
          <w:rPr>
            <w:rStyle w:val="Hyperlink"/>
          </w:rPr>
          <w:t>Exhibit 7</w:t>
        </w:r>
      </w:hyperlink>
      <w:r>
        <w:t xml:space="preserve"> for sample contract language relating to Tech E&amp;O. Unfortunately, it is difficult, if not impossible, to apply the same privacy and data security provisions to every contract. It is important for your organization to determine the </w:t>
      </w:r>
      <w:r>
        <w:rPr>
          <w:b/>
        </w:rPr>
        <w:t>types of data to be accessed by the vendor, and what they will be doing with it</w:t>
      </w:r>
      <w:r>
        <w:t xml:space="preserve">. The answers to those questions will determine what provisions are necessary and how far you can </w:t>
      </w:r>
      <w:r>
        <w:lastRenderedPageBreak/>
        <w:t>“bend” before looking elsewhere. This guide will discuss certain privacy and data security provisions for your organization to consider when negotiating contracts with vendors that access or process your data.</w:t>
      </w:r>
    </w:p>
    <w:p w14:paraId="62F040AD" w14:textId="4A45BECE" w:rsidR="00021E3F" w:rsidRDefault="00021E3F" w:rsidP="00575E68">
      <w:pPr>
        <w:pStyle w:val="BodyText"/>
        <w:contextualSpacing/>
        <w:rPr>
          <w:rFonts w:ascii="Times New Roman Bold" w:hAnsi="Times New Roman Bold"/>
          <w:b/>
          <w:noProof/>
          <w:spacing w:val="-2"/>
          <w:sz w:val="20"/>
        </w:rPr>
      </w:pPr>
      <w:r>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Pr>
          <w:szCs w:val="24"/>
        </w:rPr>
        <w:t xml:space="preserve">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t>
      </w:r>
      <w:proofErr w:type="gramStart"/>
      <w:r>
        <w:rPr>
          <w:szCs w:val="24"/>
        </w:rPr>
        <w:t>whether or not</w:t>
      </w:r>
      <w:proofErr w:type="gramEnd"/>
      <w:r>
        <w:rPr>
          <w:szCs w:val="24"/>
        </w:rPr>
        <w:t xml:space="preserve"> they have been audited to industry standards regarding their controls over information technology and related processes.  </w:t>
      </w:r>
      <w:proofErr w:type="gramStart"/>
      <w:r>
        <w:rPr>
          <w:szCs w:val="24"/>
        </w:rPr>
        <w:t>In drafting the agreement, it</w:t>
      </w:r>
      <w:proofErr w:type="gramEnd"/>
      <w:r>
        <w:rPr>
          <w:szCs w:val="24"/>
        </w:rPr>
        <w:t xml:space="preserve"> is suggested that the following points be taken into consideration:</w:t>
      </w:r>
      <w:r>
        <w:rPr>
          <w:rFonts w:ascii="Times New Roman Bold" w:hAnsi="Times New Roman Bold"/>
          <w:b/>
          <w:noProof/>
          <w:spacing w:val="-2"/>
          <w:sz w:val="20"/>
        </w:rPr>
        <w:t xml:space="preserve"> </w:t>
      </w:r>
    </w:p>
    <w:p w14:paraId="24DA1EAA" w14:textId="77777777" w:rsidR="00181202" w:rsidRDefault="00021E3F" w:rsidP="00575E68">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t>Essential Privacy and Security Terms</w:t>
      </w:r>
    </w:p>
    <w:p w14:paraId="0A54DF27" w14:textId="7F63705A" w:rsidR="00021E3F" w:rsidRPr="00181202" w:rsidRDefault="00021E3F" w:rsidP="00181202">
      <w:pPr>
        <w:ind w:right="115"/>
        <w:contextualSpacing/>
        <w:rPr>
          <w:rFonts w:eastAsiaTheme="minorHAnsi" w:cstheme="minorBidi"/>
          <w:b/>
          <w:lang w:val="en-GB"/>
        </w:rPr>
      </w:pPr>
      <w:r w:rsidRPr="00181202">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Default="00021E3F" w:rsidP="00181202">
      <w:pPr>
        <w:pStyle w:val="ListParagraph"/>
        <w:numPr>
          <w:ilvl w:val="0"/>
          <w:numId w:val="99"/>
        </w:numPr>
        <w:spacing w:before="4" w:line="276" w:lineRule="auto"/>
        <w:ind w:left="720" w:right="115"/>
        <w:rPr>
          <w:rFonts w:eastAsiaTheme="minorHAnsi" w:cstheme="minorBidi"/>
          <w:lang w:val="en-GB"/>
        </w:rPr>
      </w:pPr>
      <w:r>
        <w:rPr>
          <w:rFonts w:eastAsiaTheme="minorHAnsi" w:cstheme="minorBidi"/>
          <w:b/>
          <w:lang w:val="en-GB"/>
        </w:rPr>
        <w:t xml:space="preserve">Personal Information </w:t>
      </w:r>
      <w:r>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95597A4" w:rsidR="00021E3F" w:rsidRPr="00575E68" w:rsidRDefault="00021E3F" w:rsidP="00575E68">
      <w:pPr>
        <w:pStyle w:val="ListParagraph"/>
        <w:numPr>
          <w:ilvl w:val="1"/>
          <w:numId w:val="99"/>
        </w:numPr>
        <w:spacing w:after="120"/>
        <w:ind w:right="115"/>
        <w:rPr>
          <w:rFonts w:eastAsiaTheme="minorHAnsi" w:cstheme="minorBidi"/>
          <w:b/>
          <w:lang w:val="en-GB"/>
        </w:rPr>
      </w:pPr>
      <w:r>
        <w:rPr>
          <w:rFonts w:eastAsiaTheme="minorHAnsi" w:cstheme="minorBidi"/>
          <w:lang w:val="en-GB"/>
        </w:rPr>
        <w:t xml:space="preserve">If a vendor accesses, </w:t>
      </w:r>
      <w:proofErr w:type="gramStart"/>
      <w:r>
        <w:rPr>
          <w:rFonts w:eastAsiaTheme="minorHAnsi" w:cstheme="minorBidi"/>
          <w:lang w:val="en-GB"/>
        </w:rPr>
        <w:t>stores</w:t>
      </w:r>
      <w:proofErr w:type="gramEnd"/>
      <w:r>
        <w:rPr>
          <w:rFonts w:eastAsiaTheme="minorHAnsi" w:cstheme="minorBidi"/>
          <w:lang w:val="en-GB"/>
        </w:rPr>
        <w:t xml:space="preserve">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Default="00021E3F" w:rsidP="00575E68">
      <w:pPr>
        <w:pStyle w:val="ListParagraph"/>
        <w:keepNext/>
        <w:numPr>
          <w:ilvl w:val="0"/>
          <w:numId w:val="100"/>
        </w:numPr>
        <w:spacing w:before="240"/>
        <w:ind w:left="360" w:right="115"/>
        <w:contextualSpacing/>
        <w:rPr>
          <w:rFonts w:eastAsiaTheme="minorHAnsi" w:cstheme="minorBidi"/>
          <w:b/>
          <w:lang w:val="en-GB"/>
        </w:rPr>
      </w:pPr>
      <w:r>
        <w:rPr>
          <w:rFonts w:eastAsiaTheme="minorHAnsi" w:cstheme="minorBidi"/>
          <w:b/>
          <w:lang w:val="en-GB"/>
        </w:rPr>
        <w:t>Confidentiality</w:t>
      </w:r>
    </w:p>
    <w:p w14:paraId="2A8F8018" w14:textId="3F44A5A4" w:rsidR="00021E3F" w:rsidRDefault="00021E3F" w:rsidP="00181202">
      <w:pPr>
        <w:contextualSpacing/>
        <w:rPr>
          <w:rFonts w:eastAsiaTheme="minorHAnsi"/>
          <w:lang w:val="en-GB"/>
        </w:rPr>
      </w:pPr>
      <w:r>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Pr>
          <w:rFonts w:eastAsiaTheme="minorHAnsi"/>
          <w:lang w:val="en-GB"/>
        </w:rPr>
        <w:t xml:space="preserve">is </w:t>
      </w:r>
      <w:r>
        <w:rPr>
          <w:rFonts w:eastAsiaTheme="minorHAnsi"/>
          <w:lang w:val="en-GB"/>
        </w:rPr>
        <w:t>unclear whether information that has been breached falls under the contract. Specifically, we recommend that you think through the following:</w:t>
      </w:r>
    </w:p>
    <w:p w14:paraId="5E31E5BE" w14:textId="4A2E0A95"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3B479FBD"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Require access to confidential information only on a “need to know” basis.</w:t>
      </w:r>
    </w:p>
    <w:p w14:paraId="1E8A1DB9" w14:textId="48C61C43"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 xml:space="preserve">Require vendor to enter into similar confidentiality agreements with staff, </w:t>
      </w:r>
      <w:r w:rsidR="00567EEC">
        <w:rPr>
          <w:rFonts w:eastAsiaTheme="minorHAnsi" w:cstheme="minorBidi"/>
          <w:lang w:val="en-GB"/>
        </w:rPr>
        <w:t>third parties</w:t>
      </w:r>
      <w:r>
        <w:rPr>
          <w:rFonts w:eastAsiaTheme="minorHAnsi" w:cstheme="minorBidi"/>
          <w:lang w:val="en-GB"/>
        </w:rPr>
        <w:t>, and subcontractors who may have access to confidential information.</w:t>
      </w:r>
    </w:p>
    <w:p w14:paraId="733714D2" w14:textId="77777777" w:rsidR="00FD66C1" w:rsidRDefault="00FD66C1" w:rsidP="00FD66C1">
      <w:pPr>
        <w:pStyle w:val="ListParagraph"/>
        <w:spacing w:before="4" w:line="276" w:lineRule="auto"/>
        <w:ind w:left="1440" w:right="115"/>
        <w:rPr>
          <w:rFonts w:eastAsiaTheme="minorHAnsi" w:cstheme="minorBidi"/>
          <w:lang w:val="en-GB"/>
        </w:rPr>
      </w:pPr>
    </w:p>
    <w:p w14:paraId="33A30259" w14:textId="77777777" w:rsidR="00021E3F" w:rsidRDefault="00021E3F" w:rsidP="00181202">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lastRenderedPageBreak/>
        <w:t>Data Protection Provisions</w:t>
      </w:r>
    </w:p>
    <w:p w14:paraId="0F9DD665" w14:textId="77777777" w:rsidR="00021E3F" w:rsidRDefault="00021E3F" w:rsidP="00181202">
      <w:pPr>
        <w:contextualSpacing/>
        <w:rPr>
          <w:rFonts w:eastAsiaTheme="minorHAnsi"/>
          <w:lang w:val="en-GB"/>
        </w:rPr>
      </w:pPr>
      <w:r>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Standard of Care </w:t>
      </w:r>
      <w:r>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Information Security Program – </w:t>
      </w:r>
      <w:r>
        <w:rPr>
          <w:rFonts w:eastAsiaTheme="minorHAnsi" w:cstheme="minorBidi"/>
          <w:lang w:val="en-GB"/>
        </w:rPr>
        <w:t>Consider requiring your vendor to have a written information security program in place.</w:t>
      </w:r>
    </w:p>
    <w:p w14:paraId="2EC678EE"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Entities that store or maintain PII, PCI, or PHI are required to implement reasonable security to safeguard information in their care.  Vendors that do not have a written information security program or resists a contractual agreement requiring one, should be viewed sceptically. </w:t>
      </w:r>
    </w:p>
    <w:p w14:paraId="0F1A1735"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76F91070" w14:textId="77777777" w:rsidR="00021E3F" w:rsidRPr="00617F72"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Notification of an Information Security Incident</w:t>
      </w:r>
      <w:r>
        <w:rPr>
          <w:rFonts w:eastAsiaTheme="minorHAnsi" w:cstheme="minorBidi"/>
          <w:lang w:val="en-GB"/>
        </w:rPr>
        <w:t xml:space="preserve"> – It is important that the contract require prompt notification in the event of an information security incident involving your data.  However, consider the timing and how quickly you will want to be notified. </w:t>
      </w:r>
    </w:p>
    <w:p w14:paraId="6E7EDF58" w14:textId="77777777" w:rsidR="005B38E8" w:rsidRPr="005B38E8" w:rsidRDefault="00021E3F" w:rsidP="00181202">
      <w:pPr>
        <w:pStyle w:val="ListParagraph"/>
        <w:numPr>
          <w:ilvl w:val="1"/>
          <w:numId w:val="102"/>
        </w:numPr>
        <w:spacing w:before="4" w:line="276" w:lineRule="auto"/>
        <w:ind w:right="115"/>
        <w:rPr>
          <w:rFonts w:eastAsiaTheme="minorHAnsi" w:cstheme="minorBidi"/>
          <w:b/>
          <w:lang w:val="en-GB"/>
        </w:rPr>
      </w:pPr>
      <w:r>
        <w:rPr>
          <w:rFonts w:eastAsiaTheme="minorHAnsi" w:cstheme="minorBidi"/>
          <w:lang w:val="en-GB"/>
        </w:rPr>
        <w:t xml:space="preserve">Faster is not always better.  Forensic investigations take time to understand the full scope of the incident and identify potentially affected individuals.  Most legal notification deadlines start from when you are notified by the vendor.  If the vendor notifies you immediately, the clock will start running before the vendor has completed their investigation, further reducing the amount of time you </w:t>
      </w:r>
      <w:proofErr w:type="gramStart"/>
      <w:r>
        <w:rPr>
          <w:rFonts w:eastAsiaTheme="minorHAnsi" w:cstheme="minorBidi"/>
          <w:lang w:val="en-GB"/>
        </w:rPr>
        <w:t>have to</w:t>
      </w:r>
      <w:proofErr w:type="gramEnd"/>
      <w:r>
        <w:rPr>
          <w:rFonts w:eastAsiaTheme="minorHAnsi" w:cstheme="minorBidi"/>
          <w:lang w:val="en-GB"/>
        </w:rPr>
        <w:t xml:space="preserve"> notify affected individuals.  Consider discussing these timing considerations with your legal counsel to find what works best for your organization.  </w:t>
      </w:r>
    </w:p>
    <w:p w14:paraId="16FDA365" w14:textId="7F47546D" w:rsidR="00021E3F" w:rsidRPr="005B38E8" w:rsidRDefault="00021E3F" w:rsidP="00181202">
      <w:pPr>
        <w:pStyle w:val="ListParagraph"/>
        <w:numPr>
          <w:ilvl w:val="1"/>
          <w:numId w:val="102"/>
        </w:numPr>
        <w:spacing w:before="4" w:line="276" w:lineRule="auto"/>
        <w:ind w:right="115"/>
        <w:rPr>
          <w:rFonts w:eastAsiaTheme="minorHAnsi" w:cstheme="minorBidi"/>
          <w:b/>
          <w:lang w:val="en-GB"/>
        </w:rPr>
      </w:pPr>
      <w:r w:rsidRPr="005B38E8">
        <w:rPr>
          <w:rFonts w:eastAsiaTheme="minorHAnsi" w:cstheme="minorBidi"/>
          <w:lang w:val="en-GB"/>
        </w:rPr>
        <w:t>Consider requiring the vendor to notify your organization of actual or suspected use, disclosure, or acquisition of your data by an unauthorized actor.</w:t>
      </w:r>
    </w:p>
    <w:p w14:paraId="1B720F58" w14:textId="77777777" w:rsidR="00021E3F" w:rsidRDefault="00021E3F" w:rsidP="00181202">
      <w:pPr>
        <w:pStyle w:val="ListParagraph"/>
        <w:numPr>
          <w:ilvl w:val="1"/>
          <w:numId w:val="104"/>
        </w:numPr>
        <w:spacing w:before="4" w:line="276" w:lineRule="auto"/>
        <w:ind w:left="1800" w:right="115"/>
        <w:rPr>
          <w:rFonts w:eastAsiaTheme="minorHAnsi" w:cstheme="minorBidi"/>
          <w:lang w:val="en-GB"/>
        </w:rPr>
      </w:pPr>
      <w:r>
        <w:rPr>
          <w:rFonts w:eastAsiaTheme="minorHAnsi" w:cstheme="minorBidi"/>
          <w:lang w:val="en-GB"/>
        </w:rPr>
        <w:t>The vendor may attempt to limit notice obligation only to “actual” incidents instead of encompassing “alleged” incidents – make sure you include language requiring notification for alleged as well</w:t>
      </w:r>
    </w:p>
    <w:p w14:paraId="26FE76CC" w14:textId="0EF84013" w:rsidR="00181202" w:rsidRPr="00575E68" w:rsidRDefault="00021E3F" w:rsidP="00575E68">
      <w:pPr>
        <w:pStyle w:val="ListParagraph"/>
        <w:numPr>
          <w:ilvl w:val="0"/>
          <w:numId w:val="102"/>
        </w:numPr>
        <w:spacing w:after="120"/>
        <w:ind w:left="720" w:right="115"/>
        <w:rPr>
          <w:rFonts w:eastAsiaTheme="minorHAnsi" w:cstheme="minorBidi"/>
          <w:b/>
          <w:lang w:val="en-GB"/>
        </w:rPr>
      </w:pPr>
      <w:r>
        <w:rPr>
          <w:rFonts w:eastAsiaTheme="minorHAnsi" w:cstheme="minorBidi"/>
          <w:b/>
          <w:lang w:val="en-GB"/>
        </w:rPr>
        <w:t xml:space="preserve">Incident-Related Costs </w:t>
      </w:r>
      <w:r>
        <w:rPr>
          <w:rFonts w:eastAsiaTheme="minorHAnsi" w:cstheme="minorBidi"/>
          <w:lang w:val="en-GB"/>
        </w:rPr>
        <w:t xml:space="preserve">– In the event that an incident occurred due to a failure of the vendor to secure your organization’s data, consider shifting your costs associated with investigating, addressing, and responding to an incident to the vendor. The threat of </w:t>
      </w:r>
      <w:r>
        <w:rPr>
          <w:rFonts w:eastAsiaTheme="minorHAnsi" w:cstheme="minorBidi"/>
          <w:lang w:val="en-GB"/>
        </w:rPr>
        <w:lastRenderedPageBreak/>
        <w:t>exposure to these costs may provide the vendor additional incentive to keep your data secure.</w:t>
      </w:r>
    </w:p>
    <w:p w14:paraId="3E28A177" w14:textId="77777777" w:rsidR="00021E3F" w:rsidRDefault="00021E3F" w:rsidP="00181202">
      <w:pPr>
        <w:pStyle w:val="ListParagraph"/>
        <w:numPr>
          <w:ilvl w:val="0"/>
          <w:numId w:val="100"/>
        </w:numPr>
        <w:tabs>
          <w:tab w:val="left" w:pos="360"/>
        </w:tabs>
        <w:ind w:right="115" w:hanging="720"/>
        <w:contextualSpacing/>
        <w:rPr>
          <w:rFonts w:eastAsiaTheme="minorHAnsi" w:cstheme="minorBidi"/>
          <w:b/>
          <w:lang w:val="en-GB"/>
        </w:rPr>
      </w:pPr>
      <w:r>
        <w:rPr>
          <w:rFonts w:eastAsiaTheme="minorHAnsi" w:cstheme="minorBidi"/>
          <w:b/>
          <w:lang w:val="en-GB"/>
        </w:rPr>
        <w:t>Compliance with Privacy Laws</w:t>
      </w:r>
    </w:p>
    <w:p w14:paraId="37C72B53" w14:textId="77777777" w:rsidR="00021E3F" w:rsidRDefault="00021E3F" w:rsidP="00181202">
      <w:pPr>
        <w:contextualSpacing/>
        <w:rPr>
          <w:rFonts w:eastAsiaTheme="minorHAnsi"/>
          <w:lang w:val="en-GB"/>
        </w:rPr>
      </w:pPr>
      <w:r>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LBA (financial), FCRA (consumer reports / HR data), CAN-SPAM (marketing)</w:t>
      </w:r>
    </w:p>
    <w:p w14:paraId="1CDFC666"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PCI DSS – if handling payment card data</w:t>
      </w:r>
    </w:p>
    <w:p w14:paraId="4FCB028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DPR</w:t>
      </w:r>
    </w:p>
    <w:p w14:paraId="3A2C0BB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HIPAA – if handling medical records or health information</w:t>
      </w:r>
    </w:p>
    <w:p w14:paraId="46C976AB"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FERPA – if handling student data</w:t>
      </w:r>
    </w:p>
    <w:p w14:paraId="39DA5124" w14:textId="297CFD76"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CCPA/CCPR or its equivalent</w:t>
      </w:r>
    </w:p>
    <w:p w14:paraId="3B144FFD" w14:textId="3E6BC8F6" w:rsidR="006F19C6" w:rsidRDefault="006F19C6" w:rsidP="00181202">
      <w:pPr>
        <w:pStyle w:val="ListParagraph"/>
        <w:numPr>
          <w:ilvl w:val="0"/>
          <w:numId w:val="105"/>
        </w:numPr>
        <w:spacing w:before="4" w:line="276" w:lineRule="auto"/>
        <w:ind w:right="115"/>
        <w:rPr>
          <w:rFonts w:eastAsiaTheme="minorHAnsi"/>
          <w:lang w:val="en-GB"/>
        </w:rPr>
      </w:pPr>
      <w:r>
        <w:rPr>
          <w:rFonts w:eastAsiaTheme="minorHAnsi"/>
          <w:lang w:val="en-GB"/>
        </w:rPr>
        <w:t>DSL (Data Security Law) and PIPL (Personal Information Protection Law) for entities whose operations touch China</w:t>
      </w:r>
    </w:p>
    <w:p w14:paraId="3548FCCB" w14:textId="2E2A99DC" w:rsidR="00181202" w:rsidRPr="00575E68" w:rsidRDefault="00021E3F" w:rsidP="00575E68">
      <w:pPr>
        <w:pStyle w:val="ListParagraph"/>
        <w:numPr>
          <w:ilvl w:val="0"/>
          <w:numId w:val="105"/>
        </w:numPr>
        <w:spacing w:after="120"/>
        <w:ind w:right="115"/>
        <w:rPr>
          <w:rFonts w:eastAsiaTheme="minorHAnsi"/>
          <w:lang w:val="en-GB"/>
        </w:rPr>
      </w:pPr>
      <w:r>
        <w:rPr>
          <w:rFonts w:eastAsiaTheme="minorHAnsi"/>
          <w:lang w:val="en-GB"/>
        </w:rPr>
        <w:t>Certain states impose minimum security requirements (</w:t>
      </w:r>
      <w:proofErr w:type="gramStart"/>
      <w:r>
        <w:rPr>
          <w:rFonts w:eastAsiaTheme="minorHAnsi"/>
          <w:lang w:val="en-GB"/>
        </w:rPr>
        <w:t>e.g.</w:t>
      </w:r>
      <w:proofErr w:type="gramEnd"/>
      <w:r>
        <w:rPr>
          <w:rFonts w:eastAsiaTheme="minorHAnsi"/>
          <w:lang w:val="en-GB"/>
        </w:rPr>
        <w:t xml:space="preserve"> California, Illinois, Massachusetts, and New York</w:t>
      </w:r>
      <w:r w:rsidR="006F19C6">
        <w:rPr>
          <w:rFonts w:eastAsiaTheme="minorHAnsi"/>
          <w:lang w:val="en-GB"/>
        </w:rPr>
        <w:t>)</w:t>
      </w:r>
    </w:p>
    <w:p w14:paraId="30B696F9"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Access to Systems</w:t>
      </w:r>
    </w:p>
    <w:p w14:paraId="638D89F4" w14:textId="7B28DCC3" w:rsidR="00021E3F" w:rsidRPr="005B38E8" w:rsidRDefault="00021E3F" w:rsidP="00181202">
      <w:pPr>
        <w:contextualSpacing/>
        <w:rPr>
          <w:rFonts w:eastAsiaTheme="minorHAnsi"/>
          <w:lang w:val="en-GB"/>
        </w:rPr>
      </w:pPr>
      <w:r>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event of a data security incident. Your organization should consider defining </w:t>
      </w:r>
      <w:r>
        <w:rPr>
          <w:rFonts w:eastAsiaTheme="minorHAnsi"/>
          <w:b/>
          <w:lang w:val="en-GB"/>
        </w:rPr>
        <w:t>where your data can be stored and what happens after the vendor no longer needs access</w:t>
      </w:r>
      <w:r w:rsidR="005B38E8">
        <w:rPr>
          <w:rFonts w:eastAsiaTheme="minorHAnsi"/>
          <w:lang w:val="en-GB"/>
        </w:rPr>
        <w:t xml:space="preserve">. </w:t>
      </w:r>
    </w:p>
    <w:p w14:paraId="47F24343"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 xml:space="preserve">Restrictions </w:t>
      </w:r>
      <w:r>
        <w:rPr>
          <w:rFonts w:eastAsiaTheme="minorHAnsi" w:cstheme="minorBidi"/>
          <w:lang w:val="en-GB"/>
        </w:rPr>
        <w:t>– Depending on the scope of engagement, you may consider the following restrictions for vendors who access or process your data:</w:t>
      </w:r>
    </w:p>
    <w:p w14:paraId="340B3137"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modifications to company data.</w:t>
      </w:r>
    </w:p>
    <w:p w14:paraId="4013F6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unauthorized access.</w:t>
      </w:r>
    </w:p>
    <w:p w14:paraId="58E5A8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strict access to those who “need to know” </w:t>
      </w:r>
      <w:proofErr w:type="gramStart"/>
      <w:r>
        <w:rPr>
          <w:rFonts w:eastAsiaTheme="minorHAnsi" w:cstheme="minorBidi"/>
          <w:lang w:val="en-GB"/>
        </w:rPr>
        <w:t>in order to</w:t>
      </w:r>
      <w:proofErr w:type="gramEnd"/>
      <w:r>
        <w:rPr>
          <w:rFonts w:eastAsiaTheme="minorHAnsi" w:cstheme="minorBidi"/>
          <w:lang w:val="en-GB"/>
        </w:rPr>
        <w:t xml:space="preserve"> perform services under the agreement.</w:t>
      </w:r>
    </w:p>
    <w:p w14:paraId="7D7F3D2C"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quire vendors to </w:t>
      </w:r>
      <w:r>
        <w:rPr>
          <w:rFonts w:eastAsiaTheme="minorHAnsi" w:cstheme="minorBidi"/>
          <w:b/>
          <w:lang w:val="en-GB"/>
        </w:rPr>
        <w:t>terminate credentials</w:t>
      </w:r>
      <w:r>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Data Storage</w:t>
      </w:r>
      <w:r>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lastRenderedPageBreak/>
        <w:t>Do not permit the storage of company data on vendor mobile/removable devices (</w:t>
      </w:r>
      <w:proofErr w:type="gramStart"/>
      <w:r>
        <w:rPr>
          <w:rFonts w:eastAsiaTheme="minorHAnsi" w:cstheme="minorBidi"/>
          <w:lang w:val="en-GB"/>
        </w:rPr>
        <w:t>e.g.</w:t>
      </w:r>
      <w:proofErr w:type="gramEnd"/>
      <w:r>
        <w:rPr>
          <w:rFonts w:eastAsiaTheme="minorHAnsi" w:cstheme="minorBidi"/>
          <w:lang w:val="en-GB"/>
        </w:rPr>
        <w:t xml:space="preserve"> laptops, USB drives, or removable) except for </w:t>
      </w:r>
      <w:r>
        <w:rPr>
          <w:rFonts w:eastAsiaTheme="minorHAnsi" w:cstheme="minorBidi"/>
          <w:b/>
          <w:lang w:val="en-GB"/>
        </w:rPr>
        <w:t>limited purpose and duration</w:t>
      </w:r>
      <w:r>
        <w:rPr>
          <w:rFonts w:eastAsiaTheme="minorHAnsi" w:cstheme="minorBidi"/>
          <w:lang w:val="en-GB"/>
        </w:rPr>
        <w:t>.</w:t>
      </w:r>
    </w:p>
    <w:p w14:paraId="16CD098B" w14:textId="5343595C" w:rsidR="00181202" w:rsidRPr="00575E68" w:rsidRDefault="00021E3F" w:rsidP="00575E68">
      <w:pPr>
        <w:pStyle w:val="ListParagraph"/>
        <w:numPr>
          <w:ilvl w:val="0"/>
          <w:numId w:val="106"/>
        </w:numPr>
        <w:spacing w:after="120"/>
        <w:ind w:left="720" w:right="115"/>
        <w:rPr>
          <w:rFonts w:eastAsiaTheme="minorHAnsi" w:cstheme="minorBidi"/>
          <w:b/>
          <w:lang w:val="en-GB"/>
        </w:rPr>
      </w:pPr>
      <w:r>
        <w:rPr>
          <w:rFonts w:eastAsiaTheme="minorHAnsi" w:cstheme="minorBidi"/>
          <w:b/>
          <w:lang w:val="en-GB"/>
        </w:rPr>
        <w:t xml:space="preserve">Data Destruction </w:t>
      </w:r>
      <w:r>
        <w:rPr>
          <w:rFonts w:eastAsiaTheme="minorHAnsi" w:cstheme="minorBidi"/>
          <w:lang w:val="en-GB"/>
        </w:rPr>
        <w:t>– Consider requiring that vendors to destroy or securely return your data upon termination or expiration of the engagement.</w:t>
      </w:r>
    </w:p>
    <w:p w14:paraId="50529F1C" w14:textId="77777777" w:rsidR="00021E3F" w:rsidRDefault="00021E3F" w:rsidP="00181202">
      <w:pPr>
        <w:pStyle w:val="ListParagraph"/>
        <w:numPr>
          <w:ilvl w:val="0"/>
          <w:numId w:val="100"/>
        </w:numPr>
        <w:spacing w:line="276" w:lineRule="auto"/>
        <w:ind w:left="360" w:right="115"/>
        <w:rPr>
          <w:rFonts w:eastAsiaTheme="minorHAnsi" w:cstheme="minorBidi"/>
          <w:b/>
          <w:lang w:val="en-GB"/>
        </w:rPr>
      </w:pPr>
      <w:r>
        <w:rPr>
          <w:rFonts w:eastAsiaTheme="minorHAnsi" w:cstheme="minorBidi"/>
          <w:b/>
          <w:lang w:val="en-GB"/>
        </w:rPr>
        <w:t>Audit Rights</w:t>
      </w:r>
    </w:p>
    <w:p w14:paraId="0CAED442" w14:textId="77777777" w:rsidR="00021E3F" w:rsidRDefault="00021E3F" w:rsidP="00181202">
      <w:pPr>
        <w:spacing w:line="276" w:lineRule="auto"/>
        <w:rPr>
          <w:rFonts w:eastAsiaTheme="minorHAnsi"/>
          <w:lang w:val="en-GB"/>
        </w:rPr>
      </w:pPr>
      <w:r>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termine who will conduct the audit – vendor, third-party, or resources at your organization.</w:t>
      </w:r>
    </w:p>
    <w:p w14:paraId="03684194"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cide on the scope and frequency of the audit as determined by the size and information accessed by the vendor.</w:t>
      </w:r>
    </w:p>
    <w:p w14:paraId="51A88CDA" w14:textId="77777777" w:rsidR="00021E3F" w:rsidRDefault="00021E3F" w:rsidP="00181202">
      <w:pPr>
        <w:pStyle w:val="ListParagraph"/>
        <w:numPr>
          <w:ilvl w:val="0"/>
          <w:numId w:val="110"/>
        </w:numPr>
        <w:spacing w:before="4" w:line="276" w:lineRule="auto"/>
        <w:ind w:right="115"/>
        <w:rPr>
          <w:rFonts w:eastAsiaTheme="minorHAnsi"/>
          <w:lang w:val="en-GB"/>
        </w:rPr>
      </w:pPr>
      <w:r>
        <w:rPr>
          <w:rFonts w:eastAsiaTheme="minorHAnsi"/>
          <w:lang w:val="en-GB"/>
        </w:rPr>
        <w:t>The less onerous the audit measure, the more frequently it can be requested.</w:t>
      </w:r>
    </w:p>
    <w:p w14:paraId="4A3068FA"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Penetration testing – monthly</w:t>
      </w:r>
    </w:p>
    <w:p w14:paraId="3E381A3C"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Risk Assessments – quarterly</w:t>
      </w:r>
    </w:p>
    <w:p w14:paraId="12B21150" w14:textId="0E2E807F" w:rsidR="00181202" w:rsidRPr="00575E68" w:rsidRDefault="00021E3F" w:rsidP="00575E68">
      <w:pPr>
        <w:pStyle w:val="ListParagraph"/>
        <w:numPr>
          <w:ilvl w:val="0"/>
          <w:numId w:val="137"/>
        </w:numPr>
        <w:spacing w:after="120"/>
        <w:ind w:right="115"/>
        <w:rPr>
          <w:rFonts w:eastAsiaTheme="minorHAnsi"/>
          <w:lang w:val="en-GB"/>
        </w:rPr>
      </w:pPr>
      <w:r>
        <w:rPr>
          <w:rFonts w:eastAsiaTheme="minorHAnsi"/>
          <w:lang w:val="en-GB"/>
        </w:rPr>
        <w:t>Full SOC 2, Type II, or ISO 27001 certification – yearly</w:t>
      </w:r>
    </w:p>
    <w:p w14:paraId="58F25E45" w14:textId="77777777" w:rsidR="00021E3F" w:rsidRDefault="00021E3F" w:rsidP="00575E68">
      <w:pPr>
        <w:pStyle w:val="ListParagraph"/>
        <w:numPr>
          <w:ilvl w:val="0"/>
          <w:numId w:val="100"/>
        </w:numPr>
        <w:ind w:left="360" w:right="115"/>
        <w:contextualSpacing/>
        <w:rPr>
          <w:rFonts w:eastAsiaTheme="minorHAnsi"/>
          <w:b/>
          <w:lang w:val="en-GB"/>
        </w:rPr>
      </w:pPr>
      <w:r>
        <w:rPr>
          <w:rFonts w:eastAsiaTheme="minorHAnsi"/>
          <w:b/>
          <w:lang w:val="en-GB"/>
        </w:rPr>
        <w:t>Indemnification and Limitation of Liability</w:t>
      </w:r>
    </w:p>
    <w:p w14:paraId="65175328" w14:textId="77777777" w:rsidR="00021E3F" w:rsidRDefault="00021E3F" w:rsidP="00181202">
      <w:pPr>
        <w:spacing w:line="276" w:lineRule="auto"/>
        <w:rPr>
          <w:rFonts w:eastAsiaTheme="minorHAnsi"/>
          <w:lang w:val="en-GB"/>
        </w:rPr>
      </w:pPr>
      <w:r>
        <w:rPr>
          <w:rFonts w:eastAsiaTheme="minorHAnsi"/>
          <w:lang w:val="en-GB"/>
        </w:rPr>
        <w:t xml:space="preserve">Standard limitations on liability are most likely too low to cover the costs related to a breach as breaches often expose companies to significantly high costs for remediation and legal fees. If the vendor had more control over the factors giving rise to a particular risk, the vendor should bear more responsibility </w:t>
      </w:r>
      <w:proofErr w:type="gramStart"/>
      <w:r>
        <w:rPr>
          <w:rFonts w:eastAsiaTheme="minorHAnsi"/>
          <w:lang w:val="en-GB"/>
        </w:rPr>
        <w:t>in the event that</w:t>
      </w:r>
      <w:proofErr w:type="gramEnd"/>
      <w:r>
        <w:rPr>
          <w:rFonts w:eastAsiaTheme="minorHAnsi"/>
          <w:lang w:val="en-GB"/>
        </w:rPr>
        <w:t xml:space="preserve"> such risk materializes and results in damages to your company. </w:t>
      </w:r>
    </w:p>
    <w:p w14:paraId="4ADE1A6B" w14:textId="77777777" w:rsidR="00021E3F" w:rsidRDefault="00021E3F" w:rsidP="00181202">
      <w:pPr>
        <w:pStyle w:val="ListParagraph"/>
        <w:numPr>
          <w:ilvl w:val="0"/>
          <w:numId w:val="111"/>
        </w:numPr>
        <w:spacing w:before="4" w:line="276" w:lineRule="auto"/>
        <w:ind w:left="720" w:right="115"/>
        <w:rPr>
          <w:rFonts w:eastAsiaTheme="minorHAnsi"/>
          <w:lang w:val="en-GB"/>
        </w:rPr>
      </w:pPr>
      <w:r>
        <w:rPr>
          <w:rFonts w:eastAsiaTheme="minorHAnsi"/>
          <w:b/>
          <w:lang w:val="en-GB"/>
        </w:rPr>
        <w:t xml:space="preserve">Security breaches </w:t>
      </w:r>
      <w:r>
        <w:rPr>
          <w:rFonts w:eastAsiaTheme="minorHAnsi"/>
          <w:lang w:val="en-GB"/>
        </w:rPr>
        <w:t xml:space="preserve">– Where the vendor is likely responsible, include indemnity language for liability for security breaches and failure to timely notify thereof to vendor; indemnity should cover any breach of confidentiality and security obligations.   Depending on who the laws see as the original data owner, you may still have liability and may need to file suit against the vendor to draw upon their insurance policy, should the contractual language not </w:t>
      </w:r>
      <w:proofErr w:type="gramStart"/>
      <w:r>
        <w:rPr>
          <w:rFonts w:eastAsiaTheme="minorHAnsi"/>
          <w:lang w:val="en-GB"/>
        </w:rPr>
        <w:t>indemnify you to the fullest extent</w:t>
      </w:r>
      <w:proofErr w:type="gramEnd"/>
      <w:r>
        <w:rPr>
          <w:rFonts w:eastAsiaTheme="minorHAnsi"/>
          <w:lang w:val="en-GB"/>
        </w:rPr>
        <w:t>.  You should not only require that the vendor indemnify you, but also that the vendor cooperate with any pending litigation or investigation in connection with security incident.</w:t>
      </w:r>
    </w:p>
    <w:p w14:paraId="45A8627F"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Carve-outs:</w:t>
      </w:r>
    </w:p>
    <w:p w14:paraId="67D783FE"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 xml:space="preserve">Exclude breach of confidentiality, data security, </w:t>
      </w:r>
      <w:proofErr w:type="gramStart"/>
      <w:r>
        <w:rPr>
          <w:rFonts w:eastAsiaTheme="minorHAnsi" w:cstheme="minorBidi"/>
          <w:lang w:val="en-GB"/>
        </w:rPr>
        <w:t>notification</w:t>
      </w:r>
      <w:proofErr w:type="gramEnd"/>
      <w:r>
        <w:rPr>
          <w:rFonts w:eastAsiaTheme="minorHAnsi" w:cstheme="minorBidi"/>
          <w:lang w:val="en-GB"/>
        </w:rPr>
        <w:t xml:space="preserve"> and data privacy obligations from the limitation of liability provision to the greatest extent </w:t>
      </w:r>
      <w:r>
        <w:rPr>
          <w:rFonts w:eastAsiaTheme="minorHAnsi" w:cstheme="minorBidi"/>
          <w:lang w:val="en-GB"/>
        </w:rPr>
        <w:lastRenderedPageBreak/>
        <w:t>possible. If vendor will not exclude such claims, attempt to negotiate a separate liability cap.</w:t>
      </w:r>
    </w:p>
    <w:p w14:paraId="7E317D2D"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 xml:space="preserve">Remedies </w:t>
      </w:r>
      <w:r>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181202" w:rsidRDefault="00021E3F" w:rsidP="00575E68">
      <w:pPr>
        <w:pStyle w:val="ListParagraph"/>
        <w:numPr>
          <w:ilvl w:val="0"/>
          <w:numId w:val="111"/>
        </w:numPr>
        <w:spacing w:after="120"/>
        <w:ind w:left="720" w:right="115"/>
        <w:rPr>
          <w:rFonts w:eastAsiaTheme="minorHAnsi" w:cstheme="minorBidi"/>
          <w:b/>
          <w:lang w:val="en-GB"/>
        </w:rPr>
      </w:pPr>
      <w:r>
        <w:rPr>
          <w:rFonts w:eastAsiaTheme="minorHAnsi" w:cstheme="minorBidi"/>
          <w:b/>
          <w:lang w:val="en-GB"/>
        </w:rPr>
        <w:t xml:space="preserve">Impact on Insurance </w:t>
      </w:r>
      <w:r>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Default="00021E3F" w:rsidP="00181202">
      <w:pPr>
        <w:pStyle w:val="ListParagraph"/>
        <w:numPr>
          <w:ilvl w:val="0"/>
          <w:numId w:val="100"/>
        </w:numPr>
        <w:ind w:left="360" w:right="115"/>
        <w:rPr>
          <w:rFonts w:eastAsiaTheme="minorHAnsi" w:cstheme="minorBidi"/>
          <w:b/>
          <w:lang w:val="en-GB"/>
        </w:rPr>
      </w:pPr>
      <w:r>
        <w:rPr>
          <w:rFonts w:eastAsiaTheme="minorHAnsi" w:cstheme="minorBidi"/>
          <w:b/>
          <w:lang w:val="en-GB"/>
        </w:rPr>
        <w:t>Warranties</w:t>
      </w:r>
    </w:p>
    <w:p w14:paraId="6570DDF2" w14:textId="77777777" w:rsidR="00021E3F" w:rsidRDefault="00021E3F" w:rsidP="00181202">
      <w:pPr>
        <w:rPr>
          <w:rFonts w:eastAsiaTheme="minorHAnsi"/>
          <w:lang w:val="en-GB"/>
        </w:rPr>
      </w:pPr>
      <w:r>
        <w:rPr>
          <w:rFonts w:eastAsiaTheme="minorHAnsi"/>
          <w:lang w:val="en-GB"/>
        </w:rPr>
        <w:t>Generally, vendors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give ample prior notice of any material changes to the deliverables that could adversely affect security and/or data integrity.</w:t>
      </w:r>
    </w:p>
    <w:p w14:paraId="1915DEE5"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Vendor should represent that any work product should be free and clear of viruses.</w:t>
      </w:r>
    </w:p>
    <w:p w14:paraId="2A8A8B4B" w14:textId="2A65A978" w:rsidR="00181202" w:rsidRPr="009304B6" w:rsidRDefault="00021E3F" w:rsidP="009304B6">
      <w:pPr>
        <w:pStyle w:val="ListParagraph"/>
        <w:numPr>
          <w:ilvl w:val="0"/>
          <w:numId w:val="113"/>
        </w:numPr>
        <w:spacing w:after="120"/>
        <w:ind w:left="720" w:right="115"/>
        <w:rPr>
          <w:rFonts w:eastAsiaTheme="minorHAnsi"/>
          <w:lang w:val="en-GB"/>
        </w:rPr>
      </w:pPr>
      <w:r>
        <w:rPr>
          <w:rFonts w:eastAsiaTheme="minorHAnsi"/>
          <w:lang w:val="en-GB"/>
        </w:rPr>
        <w:t>Vendor should provide proper documentation and/or user manuals describing the deliverable and technical specifications. Work product and all related equipment, software and systems should substantially conform with such documentation.</w:t>
      </w:r>
    </w:p>
    <w:p w14:paraId="6EA7D682"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Termination</w:t>
      </w:r>
    </w:p>
    <w:p w14:paraId="37DD1C82" w14:textId="77777777" w:rsidR="00021E3F" w:rsidRDefault="00021E3F" w:rsidP="00181202">
      <w:pPr>
        <w:contextualSpacing/>
        <w:rPr>
          <w:rFonts w:eastAsiaTheme="minorHAnsi"/>
          <w:lang w:val="en-GB"/>
        </w:rPr>
      </w:pPr>
      <w:r>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Pr>
          <w:rFonts w:eastAsiaTheme="minorHAnsi"/>
          <w:b/>
          <w:lang w:val="en-GB"/>
        </w:rPr>
        <w:t>may no longer be under any duty to protect your confidential information.</w:t>
      </w:r>
      <w:r>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ermination due to a security failure </w:t>
      </w:r>
      <w:r>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Return of materials upon termination </w:t>
      </w:r>
      <w:r>
        <w:rPr>
          <w:rFonts w:eastAsiaTheme="minorHAnsi"/>
          <w:lang w:val="en-GB"/>
        </w:rPr>
        <w:t xml:space="preserve">– Vendor should return or destroy all data and materials provided to vendor or created by vendor </w:t>
      </w:r>
      <w:proofErr w:type="gramStart"/>
      <w:r>
        <w:rPr>
          <w:rFonts w:eastAsiaTheme="minorHAnsi"/>
          <w:lang w:val="en-GB"/>
        </w:rPr>
        <w:t>in the course of</w:t>
      </w:r>
      <w:proofErr w:type="gramEnd"/>
      <w:r>
        <w:rPr>
          <w:rFonts w:eastAsiaTheme="minorHAnsi"/>
          <w:lang w:val="en-GB"/>
        </w:rPr>
        <w:t xml:space="preserve"> the engagement. Sever access to any systems post-termination should be provided for.</w:t>
      </w:r>
    </w:p>
    <w:p w14:paraId="353CC65F"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ransition Assistance </w:t>
      </w:r>
      <w:r>
        <w:rPr>
          <w:rFonts w:eastAsiaTheme="minorHAnsi"/>
          <w:lang w:val="en-GB"/>
        </w:rPr>
        <w:t>– Require assistance if data or materials need to be transferred to a subsequent service provider.</w:t>
      </w:r>
    </w:p>
    <w:p w14:paraId="75CE27D9" w14:textId="2326BE5E" w:rsidR="002E07A6" w:rsidRDefault="00021E3F" w:rsidP="009304B6">
      <w:pPr>
        <w:pStyle w:val="ListParagraph"/>
        <w:numPr>
          <w:ilvl w:val="0"/>
          <w:numId w:val="114"/>
        </w:numPr>
        <w:spacing w:after="120"/>
        <w:ind w:left="720" w:right="115"/>
        <w:rPr>
          <w:rFonts w:eastAsiaTheme="minorHAnsi"/>
          <w:lang w:val="en-GB"/>
        </w:rPr>
      </w:pPr>
      <w:r>
        <w:rPr>
          <w:rFonts w:eastAsiaTheme="minorHAnsi"/>
          <w:b/>
          <w:lang w:val="en-GB"/>
        </w:rPr>
        <w:t xml:space="preserve">No data “Lockout” </w:t>
      </w:r>
      <w:r>
        <w:rPr>
          <w:rFonts w:eastAsiaTheme="minorHAnsi"/>
          <w:lang w:val="en-GB"/>
        </w:rPr>
        <w:t>– Vendor should return data and materials regardless of any other open items and payment obligations; data should not be held “hostage.”</w:t>
      </w:r>
    </w:p>
    <w:p w14:paraId="2061DC37" w14:textId="77777777" w:rsidR="00FD66C1" w:rsidRPr="009304B6" w:rsidRDefault="00FD66C1" w:rsidP="00FD66C1">
      <w:pPr>
        <w:pStyle w:val="ListParagraph"/>
        <w:spacing w:after="120"/>
        <w:ind w:right="115"/>
        <w:rPr>
          <w:rFonts w:eastAsiaTheme="minorHAnsi"/>
          <w:lang w:val="en-GB"/>
        </w:rPr>
      </w:pPr>
    </w:p>
    <w:p w14:paraId="5E8ADD52" w14:textId="77777777" w:rsidR="00021E3F" w:rsidRDefault="00021E3F" w:rsidP="002E07A6">
      <w:pPr>
        <w:pStyle w:val="ListParagraph"/>
        <w:numPr>
          <w:ilvl w:val="0"/>
          <w:numId w:val="100"/>
        </w:numPr>
        <w:ind w:left="360" w:right="115"/>
        <w:rPr>
          <w:rFonts w:eastAsiaTheme="minorHAnsi" w:cstheme="minorBidi"/>
          <w:b/>
          <w:lang w:val="en-GB"/>
        </w:rPr>
      </w:pPr>
      <w:r>
        <w:rPr>
          <w:rFonts w:eastAsiaTheme="minorHAnsi" w:cstheme="minorBidi"/>
          <w:b/>
          <w:lang w:val="en-GB"/>
        </w:rPr>
        <w:lastRenderedPageBreak/>
        <w:t>Subcontractors and liability for third parties</w:t>
      </w:r>
    </w:p>
    <w:p w14:paraId="10598B5A" w14:textId="77777777" w:rsidR="00021E3F" w:rsidRDefault="00021E3F" w:rsidP="002E07A6">
      <w:pPr>
        <w:rPr>
          <w:rFonts w:eastAsiaTheme="minorHAnsi"/>
          <w:lang w:val="en-GB"/>
        </w:rPr>
      </w:pPr>
      <w:r>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Default="00021E3F" w:rsidP="00181202">
      <w:pPr>
        <w:pStyle w:val="ListParagraph"/>
        <w:numPr>
          <w:ilvl w:val="0"/>
          <w:numId w:val="115"/>
        </w:numPr>
        <w:spacing w:before="4" w:line="276" w:lineRule="auto"/>
        <w:ind w:left="720" w:right="115"/>
        <w:rPr>
          <w:rFonts w:eastAsiaTheme="minorHAnsi"/>
          <w:lang w:val="en-GB"/>
        </w:rPr>
      </w:pPr>
      <w:r>
        <w:rPr>
          <w:rFonts w:eastAsiaTheme="minorHAnsi"/>
          <w:lang w:val="en-GB"/>
        </w:rPr>
        <w:t xml:space="preserve">Vendor should be accountable and liable for </w:t>
      </w:r>
      <w:r w:rsidR="002E07A6">
        <w:rPr>
          <w:rFonts w:eastAsiaTheme="minorHAnsi"/>
          <w:lang w:val="en-GB"/>
        </w:rPr>
        <w:t xml:space="preserve">any acts or omissions by </w:t>
      </w:r>
      <w:r w:rsidR="0056328E">
        <w:rPr>
          <w:rFonts w:eastAsiaTheme="minorHAnsi"/>
          <w:lang w:val="en-GB"/>
        </w:rPr>
        <w:t>third parties</w:t>
      </w:r>
      <w:r>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Default="00021E3F" w:rsidP="00181202">
      <w:pPr>
        <w:pStyle w:val="ListParagraph"/>
        <w:numPr>
          <w:ilvl w:val="0"/>
          <w:numId w:val="115"/>
        </w:numPr>
        <w:spacing w:before="4" w:line="276" w:lineRule="auto"/>
        <w:ind w:left="720" w:right="115"/>
        <w:rPr>
          <w:rFonts w:eastAsiaTheme="minorHAnsi"/>
          <w:b/>
          <w:lang w:val="en-GB"/>
        </w:rPr>
      </w:pPr>
      <w:r>
        <w:rPr>
          <w:rFonts w:eastAsiaTheme="minorHAnsi"/>
          <w:b/>
          <w:lang w:val="en-GB"/>
        </w:rPr>
        <w:t xml:space="preserve">Permission to Subcontract </w:t>
      </w:r>
      <w:r>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9304B6" w:rsidRDefault="00021E3F" w:rsidP="009304B6">
      <w:pPr>
        <w:pStyle w:val="ListParagraph"/>
        <w:numPr>
          <w:ilvl w:val="0"/>
          <w:numId w:val="115"/>
        </w:numPr>
        <w:spacing w:after="120"/>
        <w:ind w:left="720" w:right="115"/>
        <w:rPr>
          <w:rFonts w:eastAsiaTheme="minorHAnsi"/>
          <w:b/>
          <w:lang w:val="en-GB"/>
        </w:rPr>
      </w:pPr>
      <w:r>
        <w:rPr>
          <w:rFonts w:eastAsiaTheme="minorHAnsi"/>
          <w:b/>
          <w:lang w:val="en-GB"/>
        </w:rPr>
        <w:t xml:space="preserve">Access </w:t>
      </w:r>
      <w:r>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Preservation Notices and E-Discovery</w:t>
      </w:r>
    </w:p>
    <w:p w14:paraId="5626A970" w14:textId="3FD4789F" w:rsidR="00021E3F" w:rsidRDefault="00021E3F" w:rsidP="002E07A6">
      <w:pPr>
        <w:rPr>
          <w:rFonts w:eastAsiaTheme="minorHAnsi"/>
          <w:lang w:val="en-GB"/>
        </w:rPr>
      </w:pPr>
      <w:r>
        <w:rPr>
          <w:rFonts w:eastAsiaTheme="minorHAnsi"/>
          <w:lang w:val="en-GB"/>
        </w:rPr>
        <w:t xml:space="preserve">Records, </w:t>
      </w:r>
      <w:r w:rsidR="0056328E">
        <w:rPr>
          <w:rFonts w:eastAsiaTheme="minorHAnsi"/>
          <w:lang w:val="en-GB"/>
        </w:rPr>
        <w:t>documents,</w:t>
      </w:r>
      <w:r>
        <w:rPr>
          <w:rFonts w:eastAsiaTheme="minorHAnsi"/>
          <w:lang w:val="en-GB"/>
        </w:rPr>
        <w:t xml:space="preserve"> and communications with the vendor may become relevant if litigation is brought against your company due to a security incident. Consider adding language along the lines of the following to ensure in advance that the vendor complies with discovery requests to help avoid friction over this issue in the future.</w:t>
      </w:r>
    </w:p>
    <w:p w14:paraId="243F0714" w14:textId="1D2D38BA" w:rsidR="00021E3F" w:rsidRDefault="00021E3F" w:rsidP="00181202">
      <w:pPr>
        <w:pStyle w:val="ListParagraph"/>
        <w:numPr>
          <w:ilvl w:val="0"/>
          <w:numId w:val="116"/>
        </w:numPr>
        <w:spacing w:before="4" w:line="276" w:lineRule="auto"/>
        <w:ind w:left="720" w:right="115"/>
        <w:rPr>
          <w:rFonts w:eastAsiaTheme="minorHAnsi" w:cstheme="minorBidi"/>
          <w:lang w:val="en-GB"/>
        </w:rPr>
      </w:pPr>
      <w:r>
        <w:rPr>
          <w:rFonts w:eastAsiaTheme="minorHAnsi" w:cstheme="minorBidi"/>
          <w:lang w:val="en-GB"/>
        </w:rPr>
        <w:t>It is beneficial to add language ensuring vendor’s compliance with a third-party legal hold notice in the event of litigation, any preservation notices and document requests.</w:t>
      </w:r>
    </w:p>
    <w:p w14:paraId="20A6315A" w14:textId="0D139805" w:rsidR="002E07A6" w:rsidRPr="009304B6" w:rsidRDefault="00021E3F" w:rsidP="009304B6">
      <w:pPr>
        <w:pStyle w:val="ListParagraph"/>
        <w:numPr>
          <w:ilvl w:val="0"/>
          <w:numId w:val="116"/>
        </w:numPr>
        <w:spacing w:after="120"/>
        <w:ind w:left="720" w:right="115"/>
        <w:rPr>
          <w:rFonts w:eastAsiaTheme="minorHAnsi" w:cstheme="minorBidi"/>
          <w:lang w:val="en-GB"/>
        </w:rPr>
      </w:pPr>
      <w:r>
        <w:rPr>
          <w:rFonts w:eastAsiaTheme="minorHAnsi" w:cstheme="minorBidi"/>
          <w:lang w:val="en-GB"/>
        </w:rPr>
        <w:t xml:space="preserve">In instances where the vendor provides software/platform, vendor should allow you to retain an archival copy of the most recently used version of the software and all documentation </w:t>
      </w:r>
      <w:proofErr w:type="gramStart"/>
      <w:r>
        <w:rPr>
          <w:rFonts w:eastAsiaTheme="minorHAnsi" w:cstheme="minorBidi"/>
          <w:lang w:val="en-GB"/>
        </w:rPr>
        <w:t>in the event that</w:t>
      </w:r>
      <w:proofErr w:type="gramEnd"/>
      <w:r>
        <w:rPr>
          <w:rFonts w:eastAsiaTheme="minorHAnsi" w:cstheme="minorBidi"/>
          <w:lang w:val="en-GB"/>
        </w:rPr>
        <w:t xml:space="preserve"> discovery requests call for electronically stored information in native format.</w:t>
      </w:r>
    </w:p>
    <w:p w14:paraId="7EF2A586"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Insurance</w:t>
      </w:r>
    </w:p>
    <w:p w14:paraId="3DC4F805" w14:textId="618C7575" w:rsidR="00021E3F" w:rsidRDefault="00021E3F" w:rsidP="002E07A6">
      <w:pPr>
        <w:rPr>
          <w:rFonts w:eastAsiaTheme="minorHAnsi"/>
          <w:lang w:val="en-GB"/>
        </w:rPr>
      </w:pPr>
      <w:r>
        <w:rPr>
          <w:rFonts w:eastAsiaTheme="minorHAnsi"/>
          <w:lang w:val="en-GB"/>
        </w:rPr>
        <w:t xml:space="preserve">Review section above for sample language and common exposures to address in contract. See following </w:t>
      </w:r>
      <w:hyperlink w:anchor="_Exhibit_8:_" w:history="1">
        <w:r w:rsidRPr="004B1EC3">
          <w:rPr>
            <w:rStyle w:val="Hyperlink"/>
            <w:rFonts w:eastAsiaTheme="minorHAnsi"/>
            <w:lang w:val="en-GB"/>
          </w:rPr>
          <w:t>Exhibit 7</w:t>
        </w:r>
      </w:hyperlink>
      <w:r>
        <w:rPr>
          <w:rFonts w:eastAsiaTheme="minorHAnsi"/>
          <w:lang w:val="en-GB"/>
        </w:rPr>
        <w:t xml:space="preserve"> for sample Cyber and Tech E&amp;O limits. Make sure that your company is an additional insured and request a certificate of insurance annually from all vendors. </w:t>
      </w:r>
    </w:p>
    <w:p w14:paraId="6CDCCB65" w14:textId="6549E911" w:rsidR="00FD66C1" w:rsidRDefault="00FD66C1">
      <w:pPr>
        <w:jc w:val="left"/>
        <w:rPr>
          <w:szCs w:val="24"/>
        </w:rPr>
      </w:pPr>
      <w:bookmarkStart w:id="209" w:name="_Exhibit_7:__2"/>
      <w:bookmarkEnd w:id="209"/>
      <w:r>
        <w:rPr>
          <w:szCs w:val="24"/>
        </w:rPr>
        <w:br w:type="page"/>
      </w:r>
    </w:p>
    <w:p w14:paraId="6D290758" w14:textId="42E8FB2F" w:rsidR="00021E3F" w:rsidRPr="004B1EC3" w:rsidRDefault="00021E3F" w:rsidP="00021E3F">
      <w:pPr>
        <w:pStyle w:val="Heading2"/>
        <w:rPr>
          <w:rFonts w:ascii="Times New Roman" w:hAnsi="Times New Roman"/>
          <w:color w:val="1F497D" w:themeColor="text2"/>
          <w:u w:val="single"/>
        </w:rPr>
      </w:pPr>
      <w:bookmarkStart w:id="210" w:name="_Exhibit_8:_"/>
      <w:bookmarkStart w:id="211" w:name="_Toc32501808"/>
      <w:bookmarkStart w:id="212" w:name="_Toc125990383"/>
      <w:bookmarkEnd w:id="210"/>
      <w:r w:rsidRPr="004B1EC3">
        <w:rPr>
          <w:color w:val="1F497D" w:themeColor="text2"/>
          <w:u w:val="single"/>
        </w:rPr>
        <w:lastRenderedPageBreak/>
        <w:t xml:space="preserve">Exhibit 7: </w:t>
      </w:r>
      <w:r w:rsidRPr="004B1EC3">
        <w:rPr>
          <w:color w:val="1F497D" w:themeColor="text2"/>
          <w:u w:val="single"/>
        </w:rPr>
        <w:br/>
      </w:r>
      <w:r w:rsidRPr="004B1EC3">
        <w:rPr>
          <w:rFonts w:ascii="Times New Roman" w:hAnsi="Times New Roman"/>
          <w:color w:val="1F497D" w:themeColor="text2"/>
          <w:u w:val="single"/>
        </w:rPr>
        <w:t xml:space="preserve">Insurance Requirements for </w:t>
      </w:r>
      <w:bookmarkEnd w:id="211"/>
      <w:r w:rsidRPr="004B1EC3">
        <w:rPr>
          <w:rFonts w:ascii="Times New Roman" w:hAnsi="Times New Roman"/>
          <w:color w:val="1F497D" w:themeColor="text2"/>
          <w:u w:val="single"/>
        </w:rPr>
        <w:t>Agreements Involving Information Technology</w:t>
      </w:r>
      <w:bookmarkEnd w:id="212"/>
    </w:p>
    <w:p w14:paraId="5A0BB447" w14:textId="77777777" w:rsidR="00021E3F" w:rsidRDefault="00021E3F" w:rsidP="00021E3F">
      <w:pPr>
        <w:pStyle w:val="BodyText"/>
        <w:rPr>
          <w:szCs w:val="24"/>
        </w:rPr>
      </w:pPr>
      <w:r w:rsidRPr="003C1611">
        <w:rPr>
          <w:szCs w:val="24"/>
        </w:rPr>
        <w:t xml:space="preserve">Vendor/Consultant </w:t>
      </w:r>
      <w:r>
        <w:rPr>
          <w:szCs w:val="24"/>
        </w:rPr>
        <w:t>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Vendor, its agents, representatives, or employees.  Vendor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0E0FE4A2" w14:textId="77777777" w:rsidR="00021E3F" w:rsidRDefault="00021E3F" w:rsidP="00021E3F">
      <w:pPr>
        <w:rPr>
          <w:rFonts w:ascii="Times New Roman Bold" w:hAnsi="Times New Roman Bold"/>
          <w:b/>
          <w:caps/>
        </w:rPr>
      </w:pPr>
      <w:r>
        <w:rPr>
          <w:rFonts w:ascii="Times New Roman Bold" w:hAnsi="Times New Roman Bold"/>
          <w:b/>
          <w:caps/>
        </w:rPr>
        <w:t xml:space="preserve">Minimum Scope and limit of Insurance </w:t>
      </w:r>
    </w:p>
    <w:p w14:paraId="12C2D05A" w14:textId="77777777" w:rsidR="00021E3F" w:rsidRDefault="00021E3F" w:rsidP="00021E3F">
      <w:pPr>
        <w:autoSpaceDE w:val="0"/>
        <w:autoSpaceDN w:val="0"/>
        <w:adjustRightInd w:val="0"/>
        <w:spacing w:after="120"/>
        <w:rPr>
          <w:szCs w:val="24"/>
        </w:rPr>
      </w:pPr>
      <w:r>
        <w:rPr>
          <w:szCs w:val="24"/>
        </w:rPr>
        <w:t>Coverage shall be at least as broad as:</w:t>
      </w:r>
    </w:p>
    <w:p w14:paraId="56BFDAB2" w14:textId="640CFFC0" w:rsidR="00021E3F" w:rsidRDefault="00021E3F" w:rsidP="00160F15">
      <w:pPr>
        <w:numPr>
          <w:ilvl w:val="0"/>
          <w:numId w:val="58"/>
        </w:numPr>
        <w:tabs>
          <w:tab w:val="clear" w:pos="720"/>
          <w:tab w:val="num" w:pos="1800"/>
        </w:tabs>
        <w:autoSpaceDE w:val="0"/>
        <w:autoSpaceDN w:val="0"/>
        <w:adjustRightInd w:val="0"/>
        <w:spacing w:after="120"/>
        <w:rPr>
          <w:b/>
          <w:szCs w:val="24"/>
        </w:rPr>
      </w:pPr>
      <w:r>
        <w:rPr>
          <w:b/>
          <w:szCs w:val="24"/>
        </w:rPr>
        <w:t>Commercial General Liability</w:t>
      </w:r>
      <w:r>
        <w:rPr>
          <w:szCs w:val="24"/>
        </w:rPr>
        <w:t xml:space="preserve"> (CGL):  Insurance Services Office Form CG 00 01 covering CGL on an “occurrence” basis, including products and completed operations, property damage, bodily injury and personal &amp; advertising injury with limits no less than </w:t>
      </w:r>
      <w:r w:rsidR="00BE05E6">
        <w:rPr>
          <w:b/>
          <w:szCs w:val="24"/>
        </w:rPr>
        <w:t>$2</w:t>
      </w:r>
      <w:r>
        <w:rPr>
          <w:b/>
          <w:szCs w:val="24"/>
        </w:rPr>
        <w:t xml:space="preserve">,000,000 </w:t>
      </w:r>
      <w:r>
        <w:rPr>
          <w:szCs w:val="24"/>
        </w:rPr>
        <w:t xml:space="preserve">per occurrence. If a general aggregate limit applies, either the general aggregate limit shall apply separately to this project/location </w:t>
      </w:r>
      <w:r>
        <w:rPr>
          <w:bCs/>
          <w:color w:val="000000" w:themeColor="text1"/>
          <w:szCs w:val="24"/>
        </w:rPr>
        <w:t>(ISO CG 25 03 or 25 04)</w:t>
      </w:r>
      <w:r>
        <w:rPr>
          <w:color w:val="000000" w:themeColor="text1"/>
          <w:szCs w:val="24"/>
        </w:rPr>
        <w:t xml:space="preserve"> </w:t>
      </w:r>
      <w:r>
        <w:rPr>
          <w:szCs w:val="24"/>
        </w:rPr>
        <w:t xml:space="preserve">or the general aggregate limit shall be twice the required occurrence limit.  </w:t>
      </w:r>
    </w:p>
    <w:p w14:paraId="1935BBE1" w14:textId="77777777" w:rsidR="00021E3F" w:rsidRDefault="00021E3F" w:rsidP="00160F15">
      <w:pPr>
        <w:numPr>
          <w:ilvl w:val="0"/>
          <w:numId w:val="58"/>
        </w:numPr>
        <w:tabs>
          <w:tab w:val="clear" w:pos="720"/>
          <w:tab w:val="num" w:pos="1800"/>
        </w:tabs>
        <w:autoSpaceDE w:val="0"/>
        <w:autoSpaceDN w:val="0"/>
        <w:adjustRightInd w:val="0"/>
        <w:spacing w:after="60"/>
        <w:rPr>
          <w:szCs w:val="24"/>
        </w:rPr>
      </w:pPr>
      <w:r>
        <w:rPr>
          <w:b/>
          <w:szCs w:val="24"/>
        </w:rPr>
        <w:t xml:space="preserve">Automobile Liability:  </w:t>
      </w:r>
      <w:r>
        <w:rPr>
          <w:szCs w:val="24"/>
        </w:rPr>
        <w:t xml:space="preserve">Insurance Services Office Form Number CA 0001 covering, Code 1 (any auto), or if Consultant has no owned autos, Code 8 (hired) and 9 (non-owned), with limit no less than </w:t>
      </w:r>
      <w:r>
        <w:rPr>
          <w:b/>
          <w:szCs w:val="24"/>
        </w:rPr>
        <w:t xml:space="preserve">$1,000,000 </w:t>
      </w:r>
      <w:r>
        <w:rPr>
          <w:szCs w:val="24"/>
        </w:rPr>
        <w:t>per accident for bodily injury and property damage.</w:t>
      </w:r>
      <w:r>
        <w:rPr>
          <w:rFonts w:ascii="Times New Roman Bold" w:hAnsi="Times New Roman Bold"/>
          <w:b/>
          <w:noProof/>
          <w:spacing w:val="-2"/>
          <w:sz w:val="20"/>
        </w:rPr>
        <w:t xml:space="preserve"> </w:t>
      </w:r>
    </w:p>
    <w:p w14:paraId="3D7558B7" w14:textId="77777777" w:rsidR="00021E3F" w:rsidRDefault="00021E3F" w:rsidP="00160F15">
      <w:pPr>
        <w:numPr>
          <w:ilvl w:val="0"/>
          <w:numId w:val="58"/>
        </w:numPr>
        <w:tabs>
          <w:tab w:val="clear" w:pos="720"/>
          <w:tab w:val="num" w:pos="1800"/>
        </w:tabs>
        <w:autoSpaceDE w:val="0"/>
        <w:autoSpaceDN w:val="0"/>
        <w:adjustRightInd w:val="0"/>
        <w:spacing w:after="60"/>
        <w:rPr>
          <w:szCs w:val="24"/>
        </w:rPr>
      </w:pPr>
      <w:r>
        <w:rPr>
          <w:b/>
          <w:szCs w:val="24"/>
        </w:rPr>
        <w:t>Workers’ Compensation</w:t>
      </w:r>
      <w:r>
        <w:rPr>
          <w:szCs w:val="24"/>
        </w:rPr>
        <w:t xml:space="preserve"> insurance as required by the State of California, with Statutory Limits, and Employer’s Liability Insurance with limit of no less than </w:t>
      </w:r>
      <w:r>
        <w:rPr>
          <w:b/>
          <w:szCs w:val="24"/>
        </w:rPr>
        <w:t xml:space="preserve">$1,000,000 </w:t>
      </w:r>
      <w:r>
        <w:rPr>
          <w:szCs w:val="24"/>
        </w:rPr>
        <w:t xml:space="preserve">per accident for bodily injury or disease. </w:t>
      </w:r>
    </w:p>
    <w:p w14:paraId="59D9443D" w14:textId="77777777" w:rsidR="00021E3F" w:rsidRDefault="00021E3F" w:rsidP="00021E3F">
      <w:pPr>
        <w:autoSpaceDE w:val="0"/>
        <w:autoSpaceDN w:val="0"/>
        <w:adjustRightInd w:val="0"/>
        <w:spacing w:after="60"/>
        <w:ind w:left="360" w:firstLine="360"/>
        <w:rPr>
          <w:szCs w:val="24"/>
        </w:rPr>
      </w:pPr>
      <w:r>
        <w:rPr>
          <w:b/>
          <w:i/>
          <w:szCs w:val="24"/>
        </w:rPr>
        <w:t xml:space="preserve">(Not required if consultant provides written </w:t>
      </w:r>
      <w:proofErr w:type="gramStart"/>
      <w:r>
        <w:rPr>
          <w:b/>
          <w:i/>
          <w:szCs w:val="24"/>
        </w:rPr>
        <w:t>verification</w:t>
      </w:r>
      <w:proofErr w:type="gramEnd"/>
      <w:r>
        <w:rPr>
          <w:b/>
          <w:i/>
          <w:szCs w:val="24"/>
        </w:rPr>
        <w:t xml:space="preserve"> it has no employees)</w:t>
      </w:r>
    </w:p>
    <w:p w14:paraId="7F1BB73E" w14:textId="77777777" w:rsidR="00021E3F" w:rsidRDefault="00021E3F" w:rsidP="00160F15">
      <w:pPr>
        <w:pStyle w:val="BodyTextIndent3"/>
        <w:numPr>
          <w:ilvl w:val="0"/>
          <w:numId w:val="58"/>
        </w:numPr>
        <w:tabs>
          <w:tab w:val="clear" w:pos="720"/>
          <w:tab w:val="num" w:pos="1800"/>
        </w:tabs>
        <w:spacing w:after="200"/>
        <w:rPr>
          <w:sz w:val="24"/>
        </w:rPr>
      </w:pPr>
      <w:r>
        <w:rPr>
          <w:b/>
          <w:sz w:val="24"/>
          <w:szCs w:val="24"/>
        </w:rPr>
        <w:t>Cyber Liability</w:t>
      </w:r>
      <w:r>
        <w:rPr>
          <w:sz w:val="24"/>
          <w:szCs w:val="24"/>
        </w:rPr>
        <w:t xml:space="preserve"> Insurance, with limits not less than </w:t>
      </w:r>
      <w:r>
        <w:rPr>
          <w:b/>
          <w:sz w:val="24"/>
          <w:szCs w:val="24"/>
        </w:rPr>
        <w:t>$2,000,000</w:t>
      </w:r>
      <w:r>
        <w:rPr>
          <w:sz w:val="24"/>
          <w:szCs w:val="24"/>
        </w:rPr>
        <w:t xml:space="preserve"> per occurrence or claim, </w:t>
      </w:r>
      <w:r>
        <w:rPr>
          <w:b/>
          <w:sz w:val="24"/>
          <w:szCs w:val="24"/>
        </w:rPr>
        <w:t>$2,000,000</w:t>
      </w:r>
      <w:r>
        <w:rPr>
          <w:sz w:val="24"/>
          <w:szCs w:val="24"/>
        </w:rPr>
        <w:t xml:space="preserve"> aggregate.  Coverage shall be sufficiently broad to respond to the duties and obligations as is undertaken by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Pr>
          <w:sz w:val="40"/>
          <w:szCs w:val="24"/>
        </w:rPr>
        <w:t xml:space="preserve">  </w:t>
      </w:r>
      <w:r>
        <w:rPr>
          <w:sz w:val="24"/>
        </w:rPr>
        <w:t>The policy shall provide coverage for breach response costs, regulatory fines and penalties as well as credit monitoring expenses.</w:t>
      </w:r>
    </w:p>
    <w:p w14:paraId="6551B29E" w14:textId="77777777" w:rsidR="00021E3F" w:rsidRDefault="00021E3F" w:rsidP="00160F15">
      <w:pPr>
        <w:pStyle w:val="BodyTextIndent3"/>
        <w:numPr>
          <w:ilvl w:val="0"/>
          <w:numId w:val="117"/>
        </w:numPr>
        <w:tabs>
          <w:tab w:val="clear" w:pos="720"/>
          <w:tab w:val="num" w:pos="2880"/>
        </w:tabs>
        <w:spacing w:after="200"/>
        <w:ind w:left="1800"/>
        <w:rPr>
          <w:sz w:val="24"/>
        </w:rPr>
      </w:pPr>
      <w:r>
        <w:rPr>
          <w:b/>
          <w:sz w:val="24"/>
          <w:szCs w:val="24"/>
        </w:rPr>
        <w:t>Technology Professional Liability Errors &amp; Omissions</w:t>
      </w:r>
    </w:p>
    <w:p w14:paraId="0A3E4339" w14:textId="77777777" w:rsidR="00021E3F" w:rsidRPr="0073175C" w:rsidRDefault="00021E3F" w:rsidP="00021E3F">
      <w:pPr>
        <w:pStyle w:val="BodyTextIndent3"/>
        <w:spacing w:after="200"/>
        <w:ind w:left="1800"/>
        <w:rPr>
          <w:color w:val="FF0000"/>
          <w:sz w:val="24"/>
        </w:rPr>
      </w:pPr>
      <w:r w:rsidRPr="0073175C">
        <w:rPr>
          <w:b/>
          <w:color w:val="FF0000"/>
          <w:sz w:val="24"/>
          <w:szCs w:val="24"/>
        </w:rPr>
        <w:t>(</w:t>
      </w:r>
      <w:r w:rsidRPr="0073175C">
        <w:rPr>
          <w:b/>
          <w:i/>
          <w:color w:val="FF0000"/>
          <w:sz w:val="24"/>
          <w:szCs w:val="24"/>
        </w:rPr>
        <w:t>Include this section only if vendor is providing a technology service (data storage, website designers, etc.,) or product (software providers)</w:t>
      </w:r>
    </w:p>
    <w:p w14:paraId="11A5A3CC" w14:textId="77777777" w:rsidR="00021E3F" w:rsidRDefault="00021E3F" w:rsidP="00021E3F">
      <w:pPr>
        <w:spacing w:after="120"/>
        <w:ind w:left="1800"/>
      </w:pPr>
      <w:r>
        <w:rPr>
          <w:b/>
        </w:rPr>
        <w:t>Technology Professional Liability Errors and Omissions Insurance</w:t>
      </w:r>
      <w:r>
        <w:t xml:space="preserve"> appropriate to the Consultant’s profession and work hereunder, with limits </w:t>
      </w:r>
      <w:r>
        <w:lastRenderedPageBreak/>
        <w:t>not less than $2,000,000 per occurrence.  Coverage shall be sufficiently broad to respond to the duties and obligations as is undertaken by the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  The policy shall provide coverage for breach response costs, regulatory fines and penalties as well as credit monitoring expenses.</w:t>
      </w:r>
    </w:p>
    <w:p w14:paraId="1A898488" w14:textId="4BB2641C" w:rsidR="00021E3F" w:rsidRPr="0073175C" w:rsidRDefault="00021E3F" w:rsidP="00160F15">
      <w:pPr>
        <w:pStyle w:val="ListParagraph"/>
        <w:numPr>
          <w:ilvl w:val="1"/>
          <w:numId w:val="117"/>
        </w:numPr>
        <w:tabs>
          <w:tab w:val="clear" w:pos="1440"/>
          <w:tab w:val="num" w:pos="3600"/>
        </w:tabs>
        <w:spacing w:after="120"/>
        <w:ind w:left="2520"/>
        <w:rPr>
          <w:color w:val="000000" w:themeColor="text1"/>
        </w:rPr>
      </w:pPr>
      <w:r>
        <w:t xml:space="preserve">The Policy shall include, or be endorsed to </w:t>
      </w:r>
      <w:proofErr w:type="gramStart"/>
      <w:r>
        <w:t>include,</w:t>
      </w:r>
      <w:proofErr w:type="gramEnd"/>
      <w:r>
        <w:t xml:space="preserve"> </w:t>
      </w:r>
      <w:r w:rsidRPr="0073175C">
        <w:rPr>
          <w:b/>
          <w:i/>
        </w:rPr>
        <w:t>property damage liability coverage</w:t>
      </w:r>
      <w:r>
        <w:t xml:space="preserve"> for damage to, alteration of, loss of, or destruction of electronic data and/or information “property” of the Agency in the care, custody, or control of the Vendor. </w:t>
      </w:r>
    </w:p>
    <w:p w14:paraId="37D3F50F" w14:textId="77777777" w:rsidR="00021E3F" w:rsidRDefault="00021E3F" w:rsidP="00021E3F">
      <w:pPr>
        <w:autoSpaceDE w:val="0"/>
        <w:autoSpaceDN w:val="0"/>
        <w:adjustRightInd w:val="0"/>
        <w:spacing w:after="120"/>
        <w:rPr>
          <w:szCs w:val="24"/>
        </w:rPr>
      </w:pPr>
      <w:r>
        <w:rPr>
          <w:szCs w:val="24"/>
        </w:rPr>
        <w:t xml:space="preserve">If the Vendo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 xml:space="preserve">higher limits maintained by the contractor. Any available insurance proceeds </w:t>
      </w:r>
      <w:proofErr w:type="gramStart"/>
      <w:r>
        <w:rPr>
          <w:szCs w:val="24"/>
        </w:rPr>
        <w:t>in excess of</w:t>
      </w:r>
      <w:proofErr w:type="gramEnd"/>
      <w:r>
        <w:rPr>
          <w:szCs w:val="24"/>
        </w:rPr>
        <w:t xml:space="preserve"> the specified minimum limits of insurance and coverage shall be available to the Entity.</w:t>
      </w:r>
    </w:p>
    <w:p w14:paraId="596D1006" w14:textId="77777777" w:rsidR="00021E3F" w:rsidRDefault="00021E3F" w:rsidP="00021E3F">
      <w:pPr>
        <w:spacing w:after="120"/>
        <w:rPr>
          <w:b/>
        </w:rPr>
      </w:pPr>
      <w:r>
        <w:rPr>
          <w:b/>
        </w:rPr>
        <w:t>Other Insurance Provisions</w:t>
      </w:r>
    </w:p>
    <w:p w14:paraId="480C8C46" w14:textId="77777777" w:rsidR="00021E3F" w:rsidRDefault="00021E3F" w:rsidP="00021E3F">
      <w:pPr>
        <w:spacing w:after="120"/>
      </w:pPr>
      <w:r>
        <w:t>The insurance policies are to contain, or be endorsed to contain, the following provisions:</w:t>
      </w:r>
    </w:p>
    <w:p w14:paraId="246E27F5" w14:textId="77777777" w:rsidR="00021E3F" w:rsidRDefault="00021E3F" w:rsidP="00021E3F">
      <w:pPr>
        <w:keepNext/>
        <w:autoSpaceDE w:val="0"/>
        <w:autoSpaceDN w:val="0"/>
        <w:adjustRightInd w:val="0"/>
        <w:rPr>
          <w:b/>
          <w:i/>
          <w:szCs w:val="24"/>
        </w:rPr>
      </w:pPr>
      <w:r>
        <w:rPr>
          <w:b/>
          <w:i/>
          <w:szCs w:val="24"/>
        </w:rPr>
        <w:t>Additional Insured Status</w:t>
      </w:r>
    </w:p>
    <w:p w14:paraId="30FFA345" w14:textId="77777777" w:rsidR="00021E3F" w:rsidRDefault="00021E3F" w:rsidP="00021E3F">
      <w:pPr>
        <w:autoSpaceDE w:val="0"/>
        <w:autoSpaceDN w:val="0"/>
        <w:adjustRightInd w:val="0"/>
        <w:spacing w:after="120"/>
        <w:rPr>
          <w:szCs w:val="24"/>
        </w:rPr>
      </w:pPr>
      <w:r>
        <w:rPr>
          <w:b/>
          <w:szCs w:val="24"/>
        </w:rPr>
        <w:t>The Entity, its officers, officials, employees, and volunteers are to be</w:t>
      </w:r>
      <w:r>
        <w:rPr>
          <w:szCs w:val="24"/>
        </w:rPr>
        <w:t xml:space="preserve"> </w:t>
      </w:r>
      <w:r>
        <w:rPr>
          <w:b/>
          <w:szCs w:val="24"/>
        </w:rPr>
        <w:t>covered as additional insureds</w:t>
      </w:r>
      <w:r>
        <w:rPr>
          <w:szCs w:val="24"/>
        </w:rPr>
        <w:t xml:space="preserve"> on the CGL policy with respect to liability arising out of work or operations performed by or on behalf of the Vendor including materials, parts, or equipment furnished in connection with such work or operations. General liability coverage can be provided in the form of an endorsement to the Consultant’s insurance (at least as broad as ISO Form CG 20 10 11 85 or </w:t>
      </w:r>
      <w:r>
        <w:rPr>
          <w:b/>
          <w:bCs/>
          <w:szCs w:val="24"/>
        </w:rPr>
        <w:t>both</w:t>
      </w:r>
      <w:r>
        <w:rPr>
          <w:szCs w:val="24"/>
        </w:rPr>
        <w:t xml:space="preserve"> CG 20 10, </w:t>
      </w:r>
      <w:r>
        <w:rPr>
          <w:bCs/>
          <w:color w:val="000000" w:themeColor="text1"/>
          <w:szCs w:val="24"/>
        </w:rPr>
        <w:t>CG 20 26, CG 20 33, or CG 20 38</w:t>
      </w:r>
      <w:r>
        <w:rPr>
          <w:color w:val="000000" w:themeColor="text1"/>
          <w:szCs w:val="24"/>
        </w:rPr>
        <w:t xml:space="preserve">; </w:t>
      </w:r>
      <w:r>
        <w:rPr>
          <w:b/>
          <w:szCs w:val="24"/>
          <w:u w:val="single"/>
        </w:rPr>
        <w:t>and</w:t>
      </w:r>
      <w:r>
        <w:rPr>
          <w:szCs w:val="24"/>
        </w:rPr>
        <w:t xml:space="preserve"> CG 20 37 forms if later revisions used).   </w:t>
      </w:r>
    </w:p>
    <w:p w14:paraId="5A27498F" w14:textId="77777777" w:rsidR="00021E3F" w:rsidRDefault="00021E3F" w:rsidP="00021E3F">
      <w:pPr>
        <w:autoSpaceDE w:val="0"/>
        <w:autoSpaceDN w:val="0"/>
        <w:adjustRightInd w:val="0"/>
        <w:spacing w:after="120"/>
        <w:rPr>
          <w:szCs w:val="24"/>
        </w:rPr>
      </w:pPr>
      <w:r>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303DD555" w14:textId="77777777" w:rsidR="00021E3F" w:rsidRDefault="00021E3F" w:rsidP="00021E3F">
      <w:pPr>
        <w:autoSpaceDE w:val="0"/>
        <w:autoSpaceDN w:val="0"/>
        <w:adjustRightInd w:val="0"/>
        <w:spacing w:before="120"/>
        <w:rPr>
          <w:b/>
          <w:i/>
          <w:szCs w:val="24"/>
        </w:rPr>
      </w:pPr>
      <w:r>
        <w:rPr>
          <w:b/>
          <w:i/>
          <w:szCs w:val="24"/>
        </w:rPr>
        <w:t>Primary Coverage</w:t>
      </w:r>
    </w:p>
    <w:p w14:paraId="4F2DE450" w14:textId="70697706" w:rsidR="00021E3F" w:rsidRDefault="00021E3F" w:rsidP="00021E3F">
      <w:pPr>
        <w:autoSpaceDE w:val="0"/>
        <w:autoSpaceDN w:val="0"/>
        <w:adjustRightInd w:val="0"/>
        <w:spacing w:after="120"/>
        <w:rPr>
          <w:b/>
          <w:i/>
          <w:szCs w:val="24"/>
        </w:rPr>
      </w:pPr>
      <w:r>
        <w:rPr>
          <w:szCs w:val="24"/>
        </w:rPr>
        <w:t xml:space="preserve">For any claims related to this contract, the </w:t>
      </w:r>
      <w:r>
        <w:rPr>
          <w:b/>
          <w:szCs w:val="24"/>
        </w:rPr>
        <w:t>Vendor’s insurance coverage shall be primary</w:t>
      </w:r>
      <w:r w:rsidR="00CF3F30">
        <w:rPr>
          <w:b/>
          <w:szCs w:val="24"/>
        </w:rPr>
        <w:t xml:space="preserve"> and non-contributory</w:t>
      </w:r>
      <w:r>
        <w:rPr>
          <w:b/>
          <w:szCs w:val="24"/>
        </w:rPr>
        <w:t>.</w:t>
      </w:r>
      <w:r>
        <w:rPr>
          <w:szCs w:val="24"/>
        </w:rPr>
        <w:t xml:space="preserve"> C</w:t>
      </w:r>
      <w:r>
        <w:rPr>
          <w:bCs/>
          <w:color w:val="000000" w:themeColor="text1"/>
          <w:szCs w:val="24"/>
        </w:rPr>
        <w:t>overage for commercial liability shall be at least as broad as ISO CG 20 01 04 13</w:t>
      </w:r>
      <w:r>
        <w:rPr>
          <w:color w:val="000000" w:themeColor="text1"/>
          <w:szCs w:val="24"/>
        </w:rPr>
        <w:t xml:space="preserve"> as </w:t>
      </w:r>
      <w:r>
        <w:rPr>
          <w:szCs w:val="24"/>
        </w:rPr>
        <w:t>respects the Entity, its officers, officials, employees, and volunteers. Any insurance or self-insurance maintained by the Entity, its officers, officials, employees, or volunteers shall be excess of the Vendor’s insurance and shall not contribute with it.</w:t>
      </w:r>
      <w:r w:rsidR="00CF3F30">
        <w:rPr>
          <w:szCs w:val="24"/>
        </w:rPr>
        <w:t xml:space="preserve"> This requirement shall also apply to any Excess policies. </w:t>
      </w:r>
    </w:p>
    <w:p w14:paraId="268F34C6" w14:textId="77777777" w:rsidR="00001218" w:rsidRDefault="00001218" w:rsidP="00CF3F30">
      <w:pPr>
        <w:pStyle w:val="ListParagraph"/>
        <w:ind w:left="0"/>
        <w:rPr>
          <w:b/>
          <w:i/>
        </w:rPr>
      </w:pPr>
    </w:p>
    <w:p w14:paraId="78BF0CD2" w14:textId="1FE4C611" w:rsidR="00CF3F30" w:rsidRPr="00CF3F30" w:rsidRDefault="00CF3F30" w:rsidP="00CF3F30">
      <w:pPr>
        <w:pStyle w:val="ListParagraph"/>
        <w:ind w:left="0"/>
        <w:rPr>
          <w:b/>
          <w:i/>
        </w:rPr>
      </w:pPr>
      <w:r w:rsidRPr="00CF3F30">
        <w:rPr>
          <w:b/>
          <w:i/>
        </w:rPr>
        <w:lastRenderedPageBreak/>
        <w:t>Umbrella or Excess Policy</w:t>
      </w:r>
    </w:p>
    <w:p w14:paraId="545BC02F" w14:textId="6771FB2A" w:rsidR="00CF3F30" w:rsidRPr="00CF3F30" w:rsidRDefault="00CF3F30" w:rsidP="00CF3F30">
      <w:pPr>
        <w:pStyle w:val="ListParagraph"/>
        <w:ind w:left="0"/>
      </w:pPr>
      <w:r w:rsidRPr="00CF3F30">
        <w:t xml:space="preserve">The Vendor may use Umbrella or Excess Policies to provide the liability limits as required in this agreement.  This form of insurance will be acceptable </w:t>
      </w:r>
      <w:proofErr w:type="gramStart"/>
      <w:r w:rsidRPr="00CF3F30">
        <w:t>provided that</w:t>
      </w:r>
      <w:proofErr w:type="gramEnd"/>
      <w:r w:rsidRPr="00CF3F30">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primary and excess liability policies are exhausted.</w:t>
      </w:r>
    </w:p>
    <w:p w14:paraId="07182943" w14:textId="42329CDF" w:rsidR="00CF3F30" w:rsidRPr="00CF3F30" w:rsidRDefault="00CF3F30" w:rsidP="00CF3F30">
      <w:pPr>
        <w:pStyle w:val="ListParagraph"/>
        <w:rPr>
          <w:i/>
        </w:rPr>
      </w:pPr>
      <w:r w:rsidRPr="00CF3F30">
        <w:rPr>
          <w:i/>
        </w:rPr>
        <w:t>NOTE to Agencies: Please see the section on The Myth of “Following Form” Excess Limits Insurance Policies</w:t>
      </w:r>
      <w:r w:rsidR="00471DAB">
        <w:rPr>
          <w:i/>
        </w:rPr>
        <w:t xml:space="preserve"> in chapter 2</w:t>
      </w:r>
      <w:r w:rsidRPr="00CF3F30">
        <w:rPr>
          <w:i/>
        </w:rPr>
        <w:t xml:space="preserve"> for additional explanatory information on this very common Excess policy problem that needs to be verified and corrected. </w:t>
      </w:r>
    </w:p>
    <w:p w14:paraId="2E9CA103" w14:textId="11BC7D1B" w:rsidR="00021E3F" w:rsidRDefault="00021E3F" w:rsidP="00021E3F">
      <w:pPr>
        <w:autoSpaceDE w:val="0"/>
        <w:autoSpaceDN w:val="0"/>
        <w:adjustRightInd w:val="0"/>
        <w:spacing w:before="120"/>
        <w:rPr>
          <w:b/>
          <w:i/>
          <w:szCs w:val="24"/>
        </w:rPr>
      </w:pPr>
      <w:r>
        <w:rPr>
          <w:b/>
          <w:i/>
          <w:szCs w:val="24"/>
        </w:rPr>
        <w:t>Notice of Cancellation</w:t>
      </w:r>
    </w:p>
    <w:p w14:paraId="49D9C2A9" w14:textId="77777777" w:rsidR="00021E3F" w:rsidRDefault="00021E3F" w:rsidP="00021E3F">
      <w:pPr>
        <w:autoSpaceDE w:val="0"/>
        <w:autoSpaceDN w:val="0"/>
        <w:adjustRightInd w:val="0"/>
        <w:spacing w:after="120"/>
        <w:rPr>
          <w:szCs w:val="24"/>
        </w:rPr>
      </w:pPr>
      <w:r>
        <w:rPr>
          <w:szCs w:val="24"/>
        </w:rPr>
        <w:t xml:space="preserve">Each insurance policy required above shall state that </w:t>
      </w:r>
      <w:r>
        <w:rPr>
          <w:b/>
          <w:szCs w:val="24"/>
        </w:rPr>
        <w:t>coverage shall not be canceled, except with notice to the Entity</w:t>
      </w:r>
      <w:r>
        <w:rPr>
          <w:szCs w:val="24"/>
        </w:rPr>
        <w:t xml:space="preserve">.  </w:t>
      </w:r>
    </w:p>
    <w:p w14:paraId="420DADAD" w14:textId="77777777" w:rsidR="00021E3F" w:rsidRDefault="00021E3F" w:rsidP="00021E3F">
      <w:pPr>
        <w:spacing w:before="120"/>
        <w:rPr>
          <w:b/>
          <w:i/>
        </w:rPr>
      </w:pPr>
      <w:r>
        <w:rPr>
          <w:b/>
          <w:i/>
        </w:rPr>
        <w:t>Waiver of Subrogation</w:t>
      </w:r>
    </w:p>
    <w:p w14:paraId="21CCAF59" w14:textId="77777777" w:rsidR="00021E3F" w:rsidRDefault="00021E3F" w:rsidP="00021E3F">
      <w:pPr>
        <w:pStyle w:val="DefaultText"/>
        <w:spacing w:after="120"/>
        <w:rPr>
          <w:color w:val="FFFFFF"/>
          <w:szCs w:val="24"/>
        </w:rPr>
      </w:pPr>
      <w:r>
        <w:rPr>
          <w:szCs w:val="24"/>
        </w:rPr>
        <w:t xml:space="preserve">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t>
      </w:r>
      <w:proofErr w:type="gramStart"/>
      <w:r>
        <w:rPr>
          <w:szCs w:val="24"/>
        </w:rPr>
        <w:t>whether or not</w:t>
      </w:r>
      <w:proofErr w:type="gramEnd"/>
      <w:r>
        <w:rPr>
          <w:szCs w:val="24"/>
        </w:rPr>
        <w:t xml:space="preserve"> the Entity has received a waiver of subrogation endorsement from the insurer.  </w:t>
      </w:r>
    </w:p>
    <w:p w14:paraId="4529204C"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55C8CD30" w14:textId="61A71E6F"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CF3F30">
        <w:rPr>
          <w:szCs w:val="24"/>
        </w:rPr>
        <w:t xml:space="preserve">the Vend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CF3F30">
        <w:rPr>
          <w:szCs w:val="24"/>
          <w:u w:val="single"/>
        </w:rPr>
        <w:t>$25,000</w:t>
      </w:r>
      <w:r w:rsidRPr="00CF3F30">
        <w:rPr>
          <w:szCs w:val="24"/>
        </w:rPr>
        <w:t xml:space="preserve"> [fill in the amount for your comfort level for the specific Vendor and job – it could be much higher, or in the case of a very small Vendor, you might want it lower] unless approved in writing by Entity. </w:t>
      </w:r>
      <w:proofErr w:type="gramStart"/>
      <w:r w:rsidRPr="00CF3F30">
        <w:rPr>
          <w:szCs w:val="24"/>
        </w:rPr>
        <w:t>Any and all</w:t>
      </w:r>
      <w:proofErr w:type="gramEnd"/>
      <w:r w:rsidRPr="00CF3F30">
        <w:rPr>
          <w:szCs w:val="24"/>
        </w:rPr>
        <w:t xml:space="preserve"> deductibles and SIRs shall be the sole responsibility of Vendor or subcontractor who procured such insurance and shall not apply to the Indemnified Additional Insured Parties. Entity may deduct from any amounts otherwise due Vendor to fund the SIR/deductible. Policies shall NOT contain any self-insured retention (SIR) provision that limits the satisfaction of the SIR to the Named Insured. The policy must also provide that Defense costs, including the Allocated Loss Adjustment Expenses, will satisfy the SIR or deductible. Entity reserves the right </w:t>
      </w:r>
      <w:r w:rsidRPr="00347DE9">
        <w:rPr>
          <w:color w:val="000000"/>
          <w:szCs w:val="24"/>
        </w:rPr>
        <w:t>to obtain a copy of any policies and endorsements for verification.</w:t>
      </w:r>
    </w:p>
    <w:p w14:paraId="13749284" w14:textId="735165F5" w:rsidR="00CF3F30" w:rsidRDefault="00CF3F30" w:rsidP="00CF3F30">
      <w:pPr>
        <w:autoSpaceDE w:val="0"/>
        <w:autoSpaceDN w:val="0"/>
        <w:adjustRightInd w:val="0"/>
        <w:spacing w:before="120"/>
        <w:ind w:left="720"/>
        <w:rPr>
          <w:i/>
          <w:color w:val="000000"/>
          <w:szCs w:val="24"/>
        </w:rPr>
      </w:pPr>
      <w:r w:rsidRPr="00347DE9">
        <w:rPr>
          <w:i/>
          <w:color w:val="000000"/>
          <w:szCs w:val="24"/>
        </w:rPr>
        <w:t xml:space="preserve">NOTE to Agencies: If the SIR is not paid, there is NO COVERAGE for the Insured or you as the Additional Insured or Indemnified Party. Since there is usually a requirement in the SIR provisions on the </w:t>
      </w:r>
      <w:r>
        <w:rPr>
          <w:i/>
          <w:color w:val="000000"/>
          <w:szCs w:val="24"/>
        </w:rPr>
        <w:t>Vendor’s</w:t>
      </w:r>
      <w:r w:rsidRPr="00347DE9">
        <w:rPr>
          <w:i/>
          <w:color w:val="000000"/>
          <w:szCs w:val="24"/>
        </w:rPr>
        <w:t xml:space="preserve"> policy that the Named Insured Contractor (not the Agency as an Additional Insured) is the only party allowed to make </w:t>
      </w:r>
      <w:r w:rsidRPr="00347DE9">
        <w:rPr>
          <w:i/>
          <w:color w:val="000000"/>
          <w:szCs w:val="24"/>
        </w:rPr>
        <w:lastRenderedPageBreak/>
        <w:t xml:space="preserve">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6B4B546A" w14:textId="77777777" w:rsidR="00021E3F" w:rsidRDefault="00021E3F" w:rsidP="00021E3F">
      <w:pPr>
        <w:autoSpaceDE w:val="0"/>
        <w:autoSpaceDN w:val="0"/>
        <w:adjustRightInd w:val="0"/>
        <w:spacing w:before="120"/>
        <w:rPr>
          <w:b/>
          <w:i/>
          <w:szCs w:val="24"/>
        </w:rPr>
      </w:pPr>
      <w:r>
        <w:rPr>
          <w:b/>
          <w:i/>
          <w:szCs w:val="24"/>
        </w:rPr>
        <w:t>Acceptability of Insurers</w:t>
      </w:r>
    </w:p>
    <w:p w14:paraId="43F25181" w14:textId="77777777" w:rsidR="00021E3F" w:rsidRDefault="00021E3F" w:rsidP="00021E3F">
      <w:pPr>
        <w:autoSpaceDE w:val="0"/>
        <w:autoSpaceDN w:val="0"/>
        <w:adjustRightInd w:val="0"/>
        <w:spacing w:after="120"/>
        <w:rPr>
          <w:szCs w:val="24"/>
        </w:rPr>
      </w:pPr>
      <w:r>
        <w:rPr>
          <w:szCs w:val="24"/>
        </w:rPr>
        <w:t>Insurance is to be placed with insurers authorized to conduct business in the state with a current A.M. Best’s rating of no less than A</w:t>
      </w:r>
      <w:proofErr w:type="gramStart"/>
      <w:r>
        <w:rPr>
          <w:szCs w:val="24"/>
        </w:rPr>
        <w:t>-:VII</w:t>
      </w:r>
      <w:proofErr w:type="gramEnd"/>
      <w:r>
        <w:rPr>
          <w:szCs w:val="24"/>
        </w:rPr>
        <w:t>, unless otherwise acceptable to the Entity.</w:t>
      </w:r>
    </w:p>
    <w:p w14:paraId="422DAA63" w14:textId="77777777" w:rsidR="00021E3F" w:rsidRDefault="00021E3F" w:rsidP="00021E3F">
      <w:pPr>
        <w:spacing w:before="120"/>
        <w:rPr>
          <w:b/>
          <w:i/>
        </w:rPr>
      </w:pPr>
      <w:r>
        <w:rPr>
          <w:b/>
          <w:i/>
        </w:rPr>
        <w:t>Claims Made Policies</w:t>
      </w:r>
    </w:p>
    <w:p w14:paraId="6CEE80B6" w14:textId="77777777" w:rsidR="00021E3F" w:rsidRDefault="00021E3F" w:rsidP="00021E3F">
      <w:pPr>
        <w:rPr>
          <w:szCs w:val="24"/>
        </w:rPr>
      </w:pPr>
      <w:r>
        <w:rPr>
          <w:szCs w:val="24"/>
        </w:rPr>
        <w:t xml:space="preserve">If any of the required policies provide coverage on a claims-made basis:    </w:t>
      </w:r>
    </w:p>
    <w:p w14:paraId="14CCC3C6" w14:textId="77777777" w:rsidR="00021E3F" w:rsidRDefault="00021E3F" w:rsidP="00160F15">
      <w:pPr>
        <w:numPr>
          <w:ilvl w:val="0"/>
          <w:numId w:val="59"/>
        </w:numPr>
        <w:spacing w:after="120"/>
        <w:rPr>
          <w:b/>
          <w:i/>
          <w:szCs w:val="24"/>
        </w:rPr>
      </w:pPr>
      <w:r>
        <w:rPr>
          <w:szCs w:val="24"/>
        </w:rPr>
        <w:t>The Retroactive Date must be shown and must be before the date of the contract or the beginning of contract work.</w:t>
      </w:r>
    </w:p>
    <w:p w14:paraId="0E7F4DF0" w14:textId="77777777" w:rsidR="00021E3F" w:rsidRDefault="00021E3F" w:rsidP="00160F15">
      <w:pPr>
        <w:numPr>
          <w:ilvl w:val="0"/>
          <w:numId w:val="59"/>
        </w:numPr>
        <w:spacing w:after="120"/>
        <w:rPr>
          <w:b/>
          <w:i/>
          <w:szCs w:val="24"/>
        </w:rPr>
      </w:pPr>
      <w:r>
        <w:rPr>
          <w:szCs w:val="24"/>
        </w:rPr>
        <w:t xml:space="preserve">Insurance must be maintained and evidence of insurance must be provided </w:t>
      </w:r>
      <w:r>
        <w:rPr>
          <w:b/>
          <w:i/>
          <w:szCs w:val="24"/>
        </w:rPr>
        <w:t>for at least five (5) years after completion of the contract of work.</w:t>
      </w:r>
    </w:p>
    <w:p w14:paraId="44DD9CD8" w14:textId="77777777" w:rsidR="00021E3F" w:rsidRDefault="00021E3F" w:rsidP="00160F15">
      <w:pPr>
        <w:numPr>
          <w:ilvl w:val="0"/>
          <w:numId w:val="59"/>
        </w:numPr>
        <w:spacing w:after="120"/>
        <w:rPr>
          <w:szCs w:val="24"/>
        </w:rPr>
      </w:pPr>
      <w:r>
        <w:rPr>
          <w:szCs w:val="24"/>
        </w:rPr>
        <w:t>If coverage is canceled or non-renewed, and not</w:t>
      </w:r>
      <w:r>
        <w:rPr>
          <w:b/>
          <w:i/>
          <w:szCs w:val="24"/>
        </w:rPr>
        <w:t xml:space="preserve"> replaced with another claims-made policy form with a Retroactive Dat</w:t>
      </w:r>
      <w:r>
        <w:rPr>
          <w:szCs w:val="24"/>
        </w:rPr>
        <w:t xml:space="preserve">e prior to the contract effective date, the Vendor must purchase “extended reporting” coverage for a minimum of </w:t>
      </w:r>
      <w:r>
        <w:rPr>
          <w:b/>
          <w:i/>
          <w:szCs w:val="24"/>
        </w:rPr>
        <w:t>five (5)</w:t>
      </w:r>
      <w:r>
        <w:rPr>
          <w:szCs w:val="24"/>
        </w:rPr>
        <w:t xml:space="preserve"> years after completion of contract work.  </w:t>
      </w:r>
    </w:p>
    <w:p w14:paraId="7D0600B7"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6A566A6F" w14:textId="5729557D"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075BBB79" w14:textId="77777777" w:rsidR="00021E3F" w:rsidRDefault="00021E3F" w:rsidP="00021E3F">
      <w:pPr>
        <w:spacing w:before="120"/>
        <w:rPr>
          <w:b/>
          <w:i/>
        </w:rPr>
      </w:pPr>
      <w:r>
        <w:rPr>
          <w:b/>
          <w:i/>
        </w:rPr>
        <w:t>Subcontractors</w:t>
      </w:r>
    </w:p>
    <w:p w14:paraId="5E90B0DE" w14:textId="21DE1598" w:rsidR="00575E68" w:rsidRDefault="00021E3F" w:rsidP="00CF3F30">
      <w:pPr>
        <w:pStyle w:val="BodyText"/>
        <w:rPr>
          <w:b/>
          <w:i/>
          <w:szCs w:val="24"/>
        </w:rPr>
      </w:pPr>
      <w:r>
        <w:rPr>
          <w:szCs w:val="24"/>
        </w:rPr>
        <w:t>Vendor shall require and verify that all subcontractors maintain insurance meeting all the requirements stated herein</w:t>
      </w:r>
      <w:r>
        <w:t>, and Vendor shall ensure that Entity is an additional insured on insurance required from subcontractors.</w:t>
      </w:r>
    </w:p>
    <w:p w14:paraId="0DEF88E8" w14:textId="2603102F" w:rsidR="00021E3F" w:rsidRDefault="00021E3F" w:rsidP="00021E3F">
      <w:pPr>
        <w:pStyle w:val="BodyText"/>
        <w:spacing w:before="120" w:after="0"/>
        <w:rPr>
          <w:szCs w:val="24"/>
        </w:rPr>
      </w:pPr>
      <w:r>
        <w:rPr>
          <w:b/>
          <w:i/>
          <w:szCs w:val="24"/>
        </w:rPr>
        <w:t>Special Risks or Circumstances</w:t>
      </w:r>
    </w:p>
    <w:p w14:paraId="3963D5CB" w14:textId="77777777" w:rsidR="00021E3F" w:rsidRDefault="00021E3F" w:rsidP="00021E3F">
      <w:pPr>
        <w:rPr>
          <w:szCs w:val="24"/>
        </w:rPr>
      </w:pPr>
      <w:r>
        <w:rPr>
          <w:szCs w:val="24"/>
        </w:rPr>
        <w:t xml:space="preserve">Entity reserves the right to modify these requirements, including limits, based on the nature of the risk, prior experience, insurer, coverage, or other special circumstances.   </w:t>
      </w:r>
    </w:p>
    <w:p w14:paraId="2EB45689" w14:textId="1AC6C031" w:rsidR="00CF59F2" w:rsidRDefault="00CF59F2">
      <w:pPr>
        <w:jc w:val="left"/>
        <w:rPr>
          <w:szCs w:val="24"/>
        </w:rPr>
      </w:pPr>
      <w:r>
        <w:rPr>
          <w:szCs w:val="24"/>
        </w:rPr>
        <w:br w:type="page"/>
      </w:r>
    </w:p>
    <w:p w14:paraId="576880BD" w14:textId="77777777" w:rsidR="003B428E" w:rsidRPr="00887009" w:rsidRDefault="003B428E" w:rsidP="003B428E">
      <w:pPr>
        <w:pStyle w:val="Heading1"/>
        <w:rPr>
          <w:rFonts w:ascii="Times New Roman" w:hAnsi="Times New Roman"/>
          <w:szCs w:val="28"/>
        </w:rPr>
      </w:pPr>
      <w:bookmarkStart w:id="213" w:name="_Chapter_Five:_"/>
      <w:bookmarkStart w:id="214" w:name="_Toc474481731"/>
      <w:bookmarkStart w:id="215" w:name="_Toc125990384"/>
      <w:bookmarkEnd w:id="213"/>
      <w:r w:rsidRPr="00887009">
        <w:lastRenderedPageBreak/>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14"/>
      <w:bookmarkEnd w:id="215"/>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0B4EE7" w:rsidRDefault="002B1E8E" w:rsidP="000E1866">
      <w:pPr>
        <w:pStyle w:val="Heading2"/>
        <w:spacing w:after="0"/>
        <w:jc w:val="left"/>
        <w:rPr>
          <w:sz w:val="24"/>
          <w:szCs w:val="24"/>
        </w:rPr>
      </w:pPr>
      <w:bookmarkStart w:id="216" w:name="_Toc474481732"/>
      <w:bookmarkStart w:id="217" w:name="_Toc125990385"/>
      <w:r w:rsidRPr="000B4EE7">
        <w:rPr>
          <w:sz w:val="24"/>
          <w:szCs w:val="24"/>
        </w:rPr>
        <w:t>A</w:t>
      </w:r>
      <w:r w:rsidR="0071586B" w:rsidRPr="000B4EE7">
        <w:rPr>
          <w:sz w:val="24"/>
          <w:szCs w:val="24"/>
        </w:rPr>
        <w:t>viation Risks</w:t>
      </w:r>
      <w:bookmarkEnd w:id="216"/>
      <w:bookmarkEnd w:id="217"/>
    </w:p>
    <w:p w14:paraId="11EFCFFB" w14:textId="77777777" w:rsidR="008811C3" w:rsidRDefault="0010024D" w:rsidP="000E1866">
      <w:pPr>
        <w:spacing w:after="120"/>
        <w:rPr>
          <w:szCs w:val="24"/>
        </w:rPr>
      </w:pPr>
      <w:r w:rsidRPr="0010024D">
        <w:rPr>
          <w:szCs w:val="24"/>
        </w:rPr>
        <w:t xml:space="preserve">Whether a commercial, municipal or general aviation airport, the operation of airports inherently </w:t>
      </w:r>
      <w:proofErr w:type="gramStart"/>
      <w:r w:rsidRPr="0010024D">
        <w:rPr>
          <w:szCs w:val="24"/>
        </w:rPr>
        <w:t>include</w:t>
      </w:r>
      <w:proofErr w:type="gramEnd"/>
      <w:r w:rsidRPr="0010024D">
        <w:rPr>
          <w:szCs w:val="24"/>
        </w:rPr>
        <w:t xml:space="preserve"> risks of loss that are identified in almost every section of this manual.</w:t>
      </w:r>
    </w:p>
    <w:p w14:paraId="095ADA30" w14:textId="77777777" w:rsidR="0010024D" w:rsidRPr="0010024D" w:rsidRDefault="0010024D" w:rsidP="00160F15">
      <w:pPr>
        <w:pStyle w:val="ListParagraph"/>
        <w:numPr>
          <w:ilvl w:val="0"/>
          <w:numId w:val="60"/>
        </w:numPr>
        <w:spacing w:after="120"/>
      </w:pPr>
      <w:r w:rsidRPr="0010024D">
        <w:t xml:space="preserve">Injury or damage to the </w:t>
      </w:r>
      <w:proofErr w:type="gramStart"/>
      <w:r w:rsidRPr="0010024D">
        <w:t>general public</w:t>
      </w:r>
      <w:proofErr w:type="gramEnd"/>
      <w:r w:rsidRPr="0010024D">
        <w:t xml:space="preserve"> on the airport premises or operations.</w:t>
      </w:r>
    </w:p>
    <w:p w14:paraId="7D7110EA" w14:textId="77777777" w:rsidR="0010024D" w:rsidRPr="0010024D" w:rsidRDefault="0010024D" w:rsidP="00160F15">
      <w:pPr>
        <w:pStyle w:val="ListParagraph"/>
        <w:numPr>
          <w:ilvl w:val="0"/>
          <w:numId w:val="60"/>
        </w:numPr>
        <w:spacing w:after="120"/>
      </w:pPr>
      <w:r w:rsidRPr="0010024D">
        <w:t>Environmental damage, including third party injury or damage arising out of the various fuels, lubricants, metals and other pollutants that are found at airports.</w:t>
      </w:r>
    </w:p>
    <w:p w14:paraId="75A2EB06" w14:textId="77777777" w:rsidR="0010024D" w:rsidRPr="0010024D" w:rsidRDefault="0010024D" w:rsidP="00160F15">
      <w:pPr>
        <w:pStyle w:val="ListParagraph"/>
        <w:numPr>
          <w:ilvl w:val="0"/>
          <w:numId w:val="60"/>
        </w:numPr>
        <w:spacing w:after="120"/>
      </w:pPr>
      <w:r w:rsidRPr="0010024D">
        <w:t>Construction operations that can involve repair, renovation or maintenance of the grounds, the facility or ancillary buildings.</w:t>
      </w:r>
    </w:p>
    <w:p w14:paraId="061F3580" w14:textId="77777777" w:rsidR="0010024D" w:rsidRPr="0010024D" w:rsidRDefault="0010024D" w:rsidP="00160F15">
      <w:pPr>
        <w:pStyle w:val="ListParagraph"/>
        <w:numPr>
          <w:ilvl w:val="0"/>
          <w:numId w:val="60"/>
        </w:numPr>
        <w:spacing w:after="120"/>
      </w:pPr>
      <w:r w:rsidRPr="0010024D">
        <w:t>Mechanic operations and work.</w:t>
      </w:r>
    </w:p>
    <w:p w14:paraId="76542DC3" w14:textId="6997ED3F" w:rsidR="0010024D" w:rsidRPr="0010024D" w:rsidRDefault="0010024D" w:rsidP="00160F15">
      <w:pPr>
        <w:pStyle w:val="ListParagraph"/>
        <w:numPr>
          <w:ilvl w:val="0"/>
          <w:numId w:val="60"/>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60F15">
      <w:pPr>
        <w:pStyle w:val="ListParagraph"/>
        <w:numPr>
          <w:ilvl w:val="0"/>
          <w:numId w:val="60"/>
        </w:numPr>
        <w:spacing w:after="120"/>
      </w:pPr>
      <w:r w:rsidRPr="0010024D">
        <w:t>Vendors providing services at the airport</w:t>
      </w:r>
      <w:r w:rsidR="008A7025">
        <w:t>.</w:t>
      </w:r>
    </w:p>
    <w:p w14:paraId="5DD82591" w14:textId="77777777" w:rsidR="0010024D" w:rsidRDefault="0010024D" w:rsidP="000E1866">
      <w:pPr>
        <w:spacing w:after="120"/>
      </w:pPr>
      <w:r w:rsidRPr="0010024D">
        <w:t xml:space="preserve">Some airports (or the Entity owner of the airport)  may grant rights to a Fixed Base Operator (FBO), a commercial entity, that takes over the obligations to provide some or all of needed aeronautic support services, such as aircraft maintenance or repair, </w:t>
      </w:r>
      <w:proofErr w:type="spellStart"/>
      <w:r w:rsidRPr="0010024D">
        <w:t>hangaring</w:t>
      </w:r>
      <w:proofErr w:type="spellEnd"/>
      <w:r w:rsidRPr="0010024D">
        <w:t>,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18" w:name="_Toc474481733"/>
      <w:bookmarkStart w:id="219" w:name="_Toc125990386"/>
      <w:r w:rsidRPr="002670EC">
        <w:rPr>
          <w:rStyle w:val="Heading2Char1"/>
          <w:sz w:val="24"/>
          <w:szCs w:val="24"/>
        </w:rPr>
        <w:t>Classes of Aviation Liability Exposures</w:t>
      </w:r>
      <w:bookmarkEnd w:id="218"/>
      <w:bookmarkEnd w:id="219"/>
      <w:r>
        <w:t>:</w:t>
      </w:r>
    </w:p>
    <w:p w14:paraId="785D6BB7" w14:textId="77777777" w:rsidR="0010024D" w:rsidRDefault="0010024D" w:rsidP="00160F15">
      <w:pPr>
        <w:pStyle w:val="ListParagraph"/>
        <w:numPr>
          <w:ilvl w:val="0"/>
          <w:numId w:val="61"/>
        </w:numPr>
        <w:spacing w:after="120"/>
        <w:ind w:left="1080"/>
        <w:jc w:val="left"/>
      </w:pPr>
      <w:r>
        <w:t>Entities utilizing aircraft</w:t>
      </w:r>
    </w:p>
    <w:p w14:paraId="32FA3162" w14:textId="77777777" w:rsidR="0010024D" w:rsidRDefault="0010024D" w:rsidP="00160F15">
      <w:pPr>
        <w:pStyle w:val="ListParagraph"/>
        <w:numPr>
          <w:ilvl w:val="0"/>
          <w:numId w:val="61"/>
        </w:numPr>
        <w:spacing w:after="120"/>
        <w:ind w:left="1080"/>
        <w:jc w:val="left"/>
      </w:pPr>
      <w:r>
        <w:t>Commercial and Regional airlines</w:t>
      </w:r>
    </w:p>
    <w:p w14:paraId="434557A4" w14:textId="77777777" w:rsidR="0010024D" w:rsidRDefault="0010024D" w:rsidP="00160F15">
      <w:pPr>
        <w:pStyle w:val="ListParagraph"/>
        <w:numPr>
          <w:ilvl w:val="0"/>
          <w:numId w:val="61"/>
        </w:numPr>
        <w:spacing w:after="120"/>
        <w:ind w:left="1080"/>
        <w:jc w:val="left"/>
      </w:pPr>
      <w:r>
        <w:t>Charter and cargo operations</w:t>
      </w:r>
    </w:p>
    <w:p w14:paraId="563FFCA7" w14:textId="77777777" w:rsidR="0010024D" w:rsidRDefault="0010024D" w:rsidP="00160F15">
      <w:pPr>
        <w:pStyle w:val="ListParagraph"/>
        <w:numPr>
          <w:ilvl w:val="0"/>
          <w:numId w:val="61"/>
        </w:numPr>
        <w:spacing w:after="120"/>
        <w:ind w:left="1080"/>
        <w:jc w:val="left"/>
      </w:pPr>
      <w:r>
        <w:t>Corporate Business and aviation exposures</w:t>
      </w:r>
    </w:p>
    <w:p w14:paraId="6FCC76D8" w14:textId="77777777" w:rsidR="0010024D" w:rsidRDefault="0010024D" w:rsidP="00160F15">
      <w:pPr>
        <w:pStyle w:val="ListParagraph"/>
        <w:numPr>
          <w:ilvl w:val="0"/>
          <w:numId w:val="61"/>
        </w:numPr>
        <w:spacing w:after="120"/>
        <w:ind w:left="1080"/>
        <w:jc w:val="left"/>
      </w:pPr>
      <w:r>
        <w:t>Private pilots</w:t>
      </w:r>
    </w:p>
    <w:p w14:paraId="11F8370E" w14:textId="77777777" w:rsidR="0010024D" w:rsidRDefault="0010024D" w:rsidP="00160F15">
      <w:pPr>
        <w:pStyle w:val="ListParagraph"/>
        <w:numPr>
          <w:ilvl w:val="0"/>
          <w:numId w:val="61"/>
        </w:numPr>
        <w:spacing w:after="120"/>
        <w:ind w:left="1080"/>
        <w:jc w:val="left"/>
      </w:pPr>
      <w:r>
        <w:t>Aerial applicators</w:t>
      </w:r>
    </w:p>
    <w:p w14:paraId="7A64CDDA" w14:textId="77777777" w:rsidR="0010024D" w:rsidRDefault="0010024D" w:rsidP="00160F15">
      <w:pPr>
        <w:pStyle w:val="ListParagraph"/>
        <w:numPr>
          <w:ilvl w:val="0"/>
          <w:numId w:val="61"/>
        </w:numPr>
        <w:spacing w:after="120"/>
        <w:ind w:left="1080"/>
        <w:jc w:val="left"/>
      </w:pPr>
      <w:r>
        <w:t>Corporate non-owned aircraft liability</w:t>
      </w:r>
    </w:p>
    <w:p w14:paraId="083A2620" w14:textId="77777777" w:rsidR="0010024D" w:rsidRDefault="0010024D" w:rsidP="00160F15">
      <w:pPr>
        <w:pStyle w:val="ListParagraph"/>
        <w:numPr>
          <w:ilvl w:val="0"/>
          <w:numId w:val="61"/>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lastRenderedPageBreak/>
        <w:t xml:space="preserve">It is important to remember that when </w:t>
      </w:r>
      <w:proofErr w:type="gramStart"/>
      <w:r w:rsidRPr="0010024D">
        <w:t>entering into</w:t>
      </w:r>
      <w:proofErr w:type="gramEnd"/>
      <w:r w:rsidRPr="0010024D">
        <w:t xml:space="preserve">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20" w:name="_Toc474481734"/>
      <w:bookmarkStart w:id="221" w:name="_Toc125990387"/>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20"/>
      <w:bookmarkEnd w:id="221"/>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 xml:space="preserve">Aviation airport liability coverages fit the needs for owners and/or operators of private, commercial, or municipal airports as well as fixed based operators (FBO’s), against claims resulting from injuries to persons of the </w:t>
      </w:r>
      <w:proofErr w:type="gramStart"/>
      <w:r w:rsidRPr="0040668C">
        <w:t>general public</w:t>
      </w:r>
      <w:proofErr w:type="gramEnd"/>
      <w:r w:rsidRPr="0040668C">
        <w:t xml:space="preserve"> or physical damage to persons of the general public, provided that these individuals are on the premises of the airport or its related facilities.</w:t>
      </w:r>
    </w:p>
    <w:p w14:paraId="5FB04105" w14:textId="55C7CB0D" w:rsidR="0040668C" w:rsidRDefault="0040668C" w:rsidP="000E1866">
      <w:pPr>
        <w:spacing w:after="120"/>
      </w:pPr>
      <w:r>
        <w:t xml:space="preserve">The policy may include any or </w:t>
      </w:r>
      <w:proofErr w:type="gramStart"/>
      <w:r>
        <w:t>all of</w:t>
      </w:r>
      <w:proofErr w:type="gramEnd"/>
      <w:r>
        <w:t xml:space="preserve"> the following coverages</w:t>
      </w:r>
      <w:r w:rsidR="00845404">
        <w:t>:</w:t>
      </w:r>
    </w:p>
    <w:p w14:paraId="07BB3F93" w14:textId="77777777" w:rsidR="0040668C" w:rsidRDefault="0040668C" w:rsidP="00160F15">
      <w:pPr>
        <w:pStyle w:val="ListParagraph"/>
        <w:numPr>
          <w:ilvl w:val="0"/>
          <w:numId w:val="62"/>
        </w:numPr>
        <w:spacing w:after="120"/>
        <w:ind w:left="1080"/>
        <w:jc w:val="left"/>
      </w:pPr>
      <w:r>
        <w:t>Premises and Operations Liability Insurance</w:t>
      </w:r>
    </w:p>
    <w:p w14:paraId="3582AD50" w14:textId="77777777" w:rsidR="0040668C" w:rsidRDefault="0040668C" w:rsidP="00160F15">
      <w:pPr>
        <w:pStyle w:val="ListParagraph"/>
        <w:numPr>
          <w:ilvl w:val="0"/>
          <w:numId w:val="62"/>
        </w:numPr>
        <w:spacing w:after="120"/>
        <w:ind w:left="1080"/>
        <w:jc w:val="left"/>
      </w:pPr>
      <w:r>
        <w:t>Personal Injury</w:t>
      </w:r>
    </w:p>
    <w:p w14:paraId="713FB7C4" w14:textId="77777777" w:rsidR="0040668C" w:rsidRDefault="0040668C" w:rsidP="00160F15">
      <w:pPr>
        <w:pStyle w:val="ListParagraph"/>
        <w:numPr>
          <w:ilvl w:val="0"/>
          <w:numId w:val="62"/>
        </w:numPr>
        <w:spacing w:after="120"/>
        <w:ind w:left="1080"/>
        <w:jc w:val="left"/>
      </w:pPr>
      <w:r>
        <w:t>Premises Medical payments</w:t>
      </w:r>
    </w:p>
    <w:p w14:paraId="3479D503" w14:textId="77777777" w:rsidR="0040668C" w:rsidRDefault="0040668C" w:rsidP="00160F15">
      <w:pPr>
        <w:pStyle w:val="ListParagraph"/>
        <w:numPr>
          <w:ilvl w:val="0"/>
          <w:numId w:val="62"/>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77777777" w:rsidR="0040668C" w:rsidRDefault="0040668C" w:rsidP="000E1866">
      <w:pPr>
        <w:spacing w:after="120"/>
      </w:pPr>
      <w:r w:rsidRPr="0040668C">
        <w:t>The Contractor shall indemnify, defend, and hold harmless the CLIENT, its officers, agents, and employees for any claim, liability, loss, injury or damage arising out of, or in connection with, performance of this agreement by contractor and/or its agents, employees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 and liabilities incurred with respect to any litigation in which the Contractor is obligated to indemnify, defend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C01CE0">
      <w:pPr>
        <w:pStyle w:val="ListParagraph"/>
        <w:numPr>
          <w:ilvl w:val="0"/>
          <w:numId w:val="72"/>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C01CE0">
      <w:pPr>
        <w:pStyle w:val="ListParagraph"/>
        <w:numPr>
          <w:ilvl w:val="0"/>
          <w:numId w:val="72"/>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C01CE0">
      <w:pPr>
        <w:pStyle w:val="ListParagraph"/>
        <w:numPr>
          <w:ilvl w:val="0"/>
          <w:numId w:val="72"/>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C01CE0">
      <w:pPr>
        <w:pStyle w:val="ListParagraph"/>
        <w:numPr>
          <w:ilvl w:val="0"/>
          <w:numId w:val="72"/>
        </w:numPr>
        <w:spacing w:after="120"/>
      </w:pPr>
      <w:r w:rsidRPr="008808B6">
        <w:lastRenderedPageBreak/>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Pr="008808B6" w:rsidRDefault="0064030F" w:rsidP="0064030F">
      <w:pPr>
        <w:pStyle w:val="ListParagraph"/>
        <w:numPr>
          <w:ilvl w:val="0"/>
          <w:numId w:val="72"/>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45E77824" w14:textId="77777777" w:rsidR="0064030F" w:rsidRPr="009D3D89" w:rsidRDefault="0064030F" w:rsidP="0064030F">
      <w:pPr>
        <w:pStyle w:val="Heading2"/>
        <w:spacing w:after="0"/>
        <w:jc w:val="left"/>
        <w:rPr>
          <w:sz w:val="24"/>
          <w:szCs w:val="24"/>
        </w:rPr>
      </w:pPr>
      <w:bookmarkStart w:id="222" w:name="_Toc125990388"/>
      <w:r w:rsidRPr="009D3D89">
        <w:rPr>
          <w:sz w:val="24"/>
          <w:szCs w:val="24"/>
        </w:rPr>
        <w:t>Unmanned Aerial Systems – aka “Drones”</w:t>
      </w:r>
      <w:bookmarkEnd w:id="222"/>
    </w:p>
    <w:p w14:paraId="5BF8D57E" w14:textId="77777777" w:rsidR="0064030F" w:rsidRPr="00690D65" w:rsidRDefault="0064030F" w:rsidP="0064030F">
      <w:pPr>
        <w:spacing w:after="120"/>
      </w:pPr>
      <w:r w:rsidRPr="00690D65">
        <w:t>The Federal Aviation Administration (FAA) has determined that drones are “currently the most d</w:t>
      </w:r>
      <w:r>
        <w:t xml:space="preserve">ynamic growth sector within </w:t>
      </w:r>
      <w:r w:rsidRPr="00690D65">
        <w:t>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7423297F" w14:textId="77777777" w:rsidR="0064030F" w:rsidRDefault="0064030F" w:rsidP="0064030F">
      <w:pPr>
        <w:pStyle w:val="Default"/>
        <w:spacing w:after="120"/>
        <w:rPr>
          <w:rFonts w:ascii="Times New Roman" w:hAnsi="Times New Roman" w:cs="Times New Roman"/>
          <w:color w:val="auto"/>
        </w:rPr>
      </w:pPr>
      <w:r w:rsidRPr="00C015D3">
        <w:rPr>
          <w:rFonts w:ascii="Times New Roman" w:hAnsi="Times New Roman" w:cs="Times New Roman"/>
          <w:color w:val="auto"/>
        </w:rPr>
        <w:t xml:space="preserve">If the Entity has purchased a drone for commercial use, FAA regulations should be followed (note that FAA regulations are subject to change): </w:t>
      </w:r>
    </w:p>
    <w:p w14:paraId="03FBEE78" w14:textId="77777777" w:rsidR="0064030F" w:rsidRPr="00C015D3" w:rsidRDefault="0064030F" w:rsidP="0064030F">
      <w:pPr>
        <w:pStyle w:val="Default"/>
        <w:widowControl/>
        <w:numPr>
          <w:ilvl w:val="0"/>
          <w:numId w:val="93"/>
        </w:numPr>
        <w:adjustRightInd/>
        <w:spacing w:after="120"/>
        <w:rPr>
          <w:rFonts w:ascii="Times New Roman" w:hAnsi="Times New Roman" w:cs="Times New Roman"/>
          <w:color w:val="auto"/>
        </w:rPr>
      </w:pPr>
      <w:r w:rsidRPr="00C015D3">
        <w:rPr>
          <w:rFonts w:ascii="Times New Roman" w:hAnsi="Times New Roman" w:cs="Times New Roman"/>
          <w:color w:val="auto"/>
        </w:rPr>
        <w:t xml:space="preserve">The owner/operator must obtain (as necessary): </w:t>
      </w:r>
    </w:p>
    <w:p w14:paraId="72F8127C"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1. A Section 333 grant of exemption, </w:t>
      </w:r>
    </w:p>
    <w:p w14:paraId="31EA154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2. A Certificate of Waiver or Authorization (COA), </w:t>
      </w:r>
    </w:p>
    <w:p w14:paraId="7C3F5D45"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3. An aircraft registration with the FAA, and/or</w:t>
      </w:r>
    </w:p>
    <w:p w14:paraId="25EA126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4. A pilot with an FAA airman certificate.</w:t>
      </w:r>
    </w:p>
    <w:p w14:paraId="1FD100D1" w14:textId="77777777" w:rsidR="0064030F" w:rsidRDefault="0064030F" w:rsidP="0064030F">
      <w:pPr>
        <w:spacing w:after="120"/>
        <w:rPr>
          <w:color w:val="000000"/>
          <w:szCs w:val="24"/>
          <w:shd w:val="clear" w:color="auto" w:fill="FFFFFF"/>
        </w:rPr>
      </w:pPr>
      <w:r w:rsidRPr="00C015D3">
        <w:rPr>
          <w:color w:val="000000"/>
          <w:szCs w:val="24"/>
          <w:shd w:val="clear" w:color="auto" w:fill="FFFFFF"/>
        </w:rPr>
        <w:t xml:space="preserve">The FAA’s final rule for small, unmanned aircraft </w:t>
      </w:r>
      <w:r w:rsidRPr="00C015D3">
        <w:rPr>
          <w:color w:val="000000"/>
          <w:szCs w:val="24"/>
        </w:rPr>
        <w:t>(Part 107)</w:t>
      </w:r>
      <w:r w:rsidRPr="00C015D3">
        <w:rPr>
          <w:color w:val="000000"/>
          <w:szCs w:val="24"/>
          <w:shd w:val="clear" w:color="auto" w:fill="FFFFFF"/>
        </w:rPr>
        <w:t xml:space="preserve"> went into effect on August 29, 2016. It provides specific safety regulations for unmanned aircraft drones weighing less than 55 pounds that are conducting non-hobbyis</w:t>
      </w:r>
      <w:r>
        <w:rPr>
          <w:color w:val="000000"/>
          <w:szCs w:val="24"/>
          <w:shd w:val="clear" w:color="auto" w:fill="FFFFFF"/>
        </w:rPr>
        <w:t>t operations (business users).</w:t>
      </w:r>
    </w:p>
    <w:p w14:paraId="30190E05" w14:textId="77777777" w:rsidR="0064030F" w:rsidRDefault="0064030F" w:rsidP="0064030F">
      <w:pPr>
        <w:spacing w:after="120"/>
        <w:rPr>
          <w:szCs w:val="24"/>
        </w:rPr>
      </w:pPr>
      <w:r w:rsidRPr="00690D65">
        <w:rPr>
          <w:szCs w:val="24"/>
        </w:rPr>
        <w:t xml:space="preserve">California law prohibits entering the airspace of an individual </w:t>
      </w:r>
      <w:proofErr w:type="gramStart"/>
      <w:r w:rsidRPr="00690D65">
        <w:rPr>
          <w:szCs w:val="24"/>
        </w:rPr>
        <w:t>in order to</w:t>
      </w:r>
      <w:proofErr w:type="gramEnd"/>
      <w:r w:rsidRPr="00690D65">
        <w:rPr>
          <w:szCs w:val="24"/>
        </w:rPr>
        <w:t xml:space="preserve"> capture an image or recording of that individual engaging in a private, personal, or familial activity without permission.</w:t>
      </w:r>
    </w:p>
    <w:p w14:paraId="4C3BA338" w14:textId="77777777" w:rsidR="0064030F" w:rsidRPr="00FA709E" w:rsidRDefault="0064030F" w:rsidP="0064030F">
      <w:pPr>
        <w:spacing w:after="120"/>
      </w:pPr>
      <w:r w:rsidRPr="00FA709E">
        <w:t>In addition to regulatory and legal challenges, there are a myriad of complex liability and coverage issues related to insuring the use of commercial drones.</w:t>
      </w:r>
    </w:p>
    <w:p w14:paraId="26F1672C" w14:textId="77777777" w:rsidR="0064030F" w:rsidRPr="00FA709E" w:rsidRDefault="0064030F" w:rsidP="0064030F">
      <w:pPr>
        <w:spacing w:after="120"/>
      </w:pPr>
      <w:r w:rsidRPr="00FA709E">
        <w:t>Currently, there are no mandated insurance requirements however operators should assume that their customers and partners will require them to certify that they are insured.</w:t>
      </w:r>
    </w:p>
    <w:p w14:paraId="160FD5EF" w14:textId="77777777" w:rsidR="0064030F" w:rsidRPr="00FA709E" w:rsidRDefault="0064030F" w:rsidP="0064030F">
      <w:pPr>
        <w:keepNext/>
        <w:keepLines/>
        <w:spacing w:after="120"/>
      </w:pPr>
      <w:r w:rsidRPr="00FA709E">
        <w:t xml:space="preserve">Insurance Requirements and/or Considerations will be needed for the use of </w:t>
      </w:r>
      <w:r>
        <w:t>UAS</w:t>
      </w:r>
      <w:r w:rsidRPr="00FA709E">
        <w:t>’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788EE838" w14:textId="77777777" w:rsidR="0064030F" w:rsidRPr="00FA709E" w:rsidRDefault="0064030F" w:rsidP="0064030F">
      <w:pPr>
        <w:spacing w:after="120"/>
      </w:pPr>
      <w:r>
        <w:t>Further</w:t>
      </w:r>
      <w:r w:rsidRPr="00FA709E">
        <w:t>, coverage is available against physical damage to the drone system itself. This covers the cost to repair equipment, or cover the total loss of either the platform, payload or ground equipment.</w:t>
      </w:r>
    </w:p>
    <w:p w14:paraId="1D6FA79A" w14:textId="233EDDDA" w:rsidR="0064030F" w:rsidRDefault="0064030F" w:rsidP="0064030F">
      <w:pPr>
        <w:spacing w:after="120"/>
      </w:pPr>
      <w:r w:rsidRPr="00FA709E">
        <w:lastRenderedPageBreak/>
        <w:t xml:space="preserve">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w:t>
      </w:r>
      <w:r>
        <w:t>UAS</w:t>
      </w:r>
      <w:r w:rsidRPr="00FA709E">
        <w:t xml:space="preserve"> operation is just getting started and is not yet commercially viable as a business, it still risks exposure in the event of an </w:t>
      </w:r>
      <w:r w:rsidR="0056328E" w:rsidRPr="00FA709E">
        <w:t>incident and</w:t>
      </w:r>
      <w:r w:rsidRPr="00FA709E">
        <w:t xml:space="preserve"> should have the appropriate insurance coverage.</w:t>
      </w:r>
    </w:p>
    <w:p w14:paraId="5F7D9124" w14:textId="77777777" w:rsidR="0064030F" w:rsidRPr="00BF690C" w:rsidRDefault="0064030F" w:rsidP="0064030F">
      <w:pPr>
        <w:spacing w:before="120"/>
        <w:rPr>
          <w:b/>
          <w:i/>
        </w:rPr>
      </w:pPr>
      <w:r w:rsidRPr="00BF690C">
        <w:rPr>
          <w:b/>
          <w:i/>
        </w:rPr>
        <w:t>Safety Management-additional considerations:</w:t>
      </w:r>
    </w:p>
    <w:p w14:paraId="6F35F5E1" w14:textId="77777777" w:rsidR="0064030F" w:rsidRPr="00FA709E" w:rsidRDefault="0064030F" w:rsidP="0064030F">
      <w:pPr>
        <w:pStyle w:val="ListParagraph"/>
        <w:numPr>
          <w:ilvl w:val="0"/>
          <w:numId w:val="73"/>
        </w:numPr>
        <w:spacing w:after="120"/>
        <w:jc w:val="left"/>
      </w:pPr>
      <w:r w:rsidRPr="00FA709E">
        <w:t>Choice of platform</w:t>
      </w:r>
    </w:p>
    <w:p w14:paraId="0426B6D9" w14:textId="77777777" w:rsidR="0064030F" w:rsidRPr="00FA709E" w:rsidRDefault="0064030F" w:rsidP="0064030F">
      <w:pPr>
        <w:pStyle w:val="ListParagraph"/>
        <w:numPr>
          <w:ilvl w:val="0"/>
          <w:numId w:val="73"/>
        </w:numPr>
        <w:spacing w:after="120"/>
        <w:jc w:val="left"/>
      </w:pPr>
      <w:r w:rsidRPr="00FA709E">
        <w:t>Experience of the operator(s)</w:t>
      </w:r>
    </w:p>
    <w:p w14:paraId="5C414AEB" w14:textId="77777777" w:rsidR="0064030F" w:rsidRPr="00FA709E" w:rsidRDefault="0064030F" w:rsidP="0064030F">
      <w:pPr>
        <w:pStyle w:val="ListParagraph"/>
        <w:numPr>
          <w:ilvl w:val="0"/>
          <w:numId w:val="73"/>
        </w:numPr>
        <w:spacing w:after="120"/>
        <w:jc w:val="left"/>
      </w:pPr>
      <w:r w:rsidRPr="00FA709E">
        <w:t>Intended use</w:t>
      </w:r>
    </w:p>
    <w:p w14:paraId="4FE3FA07" w14:textId="77777777" w:rsidR="0064030F" w:rsidRPr="00FA709E" w:rsidRDefault="0064030F" w:rsidP="0064030F">
      <w:pPr>
        <w:pStyle w:val="ListParagraph"/>
        <w:numPr>
          <w:ilvl w:val="0"/>
          <w:numId w:val="73"/>
        </w:numPr>
        <w:spacing w:after="120"/>
        <w:jc w:val="left"/>
      </w:pPr>
      <w:r w:rsidRPr="00FA709E">
        <w:t>Interaction between the operator and observer</w:t>
      </w:r>
    </w:p>
    <w:p w14:paraId="77FBC484" w14:textId="77777777" w:rsidR="0064030F" w:rsidRPr="00FA709E" w:rsidRDefault="0064030F" w:rsidP="0064030F">
      <w:pPr>
        <w:pStyle w:val="ListParagraph"/>
        <w:numPr>
          <w:ilvl w:val="0"/>
          <w:numId w:val="73"/>
        </w:numPr>
        <w:spacing w:after="120"/>
        <w:jc w:val="left"/>
      </w:pPr>
      <w:r w:rsidRPr="00FA709E">
        <w:t>Weather and environmental issues</w:t>
      </w:r>
    </w:p>
    <w:p w14:paraId="10AF0453" w14:textId="77777777" w:rsidR="0064030F" w:rsidRPr="00FA709E" w:rsidRDefault="0064030F" w:rsidP="0064030F">
      <w:pPr>
        <w:pStyle w:val="ListParagraph"/>
        <w:numPr>
          <w:ilvl w:val="0"/>
          <w:numId w:val="73"/>
        </w:numPr>
        <w:spacing w:after="120"/>
        <w:jc w:val="left"/>
      </w:pPr>
      <w:r w:rsidRPr="00FA709E">
        <w:t xml:space="preserve">Maintaining a safe distance from the </w:t>
      </w:r>
      <w:r>
        <w:t>UAS</w:t>
      </w:r>
    </w:p>
    <w:p w14:paraId="2545AE1C" w14:textId="77777777" w:rsidR="0064030F" w:rsidRPr="00FA709E" w:rsidRDefault="0064030F" w:rsidP="0064030F">
      <w:pPr>
        <w:pStyle w:val="ListParagraph"/>
        <w:numPr>
          <w:ilvl w:val="0"/>
          <w:numId w:val="73"/>
        </w:numPr>
        <w:spacing w:after="120"/>
        <w:jc w:val="left"/>
      </w:pPr>
      <w:r w:rsidRPr="00FA709E">
        <w:t>Ensuring the airworthiness of the drone</w:t>
      </w:r>
    </w:p>
    <w:p w14:paraId="7D35265C" w14:textId="77777777" w:rsidR="0064030F" w:rsidRPr="00FA709E" w:rsidRDefault="0064030F" w:rsidP="0064030F">
      <w:pPr>
        <w:pStyle w:val="ListParagraph"/>
        <w:numPr>
          <w:ilvl w:val="0"/>
          <w:numId w:val="73"/>
        </w:numPr>
        <w:spacing w:after="120"/>
        <w:jc w:val="left"/>
      </w:pPr>
      <w:r w:rsidRPr="00FA709E">
        <w:t>Pre-flight/post-flight checks</w:t>
      </w:r>
    </w:p>
    <w:p w14:paraId="7B0D8E7B" w14:textId="77777777" w:rsidR="0064030F" w:rsidRPr="00FA709E" w:rsidRDefault="0064030F" w:rsidP="0064030F">
      <w:pPr>
        <w:pStyle w:val="ListParagraph"/>
        <w:numPr>
          <w:ilvl w:val="0"/>
          <w:numId w:val="73"/>
        </w:numPr>
        <w:spacing w:after="120"/>
        <w:jc w:val="left"/>
      </w:pPr>
      <w:r w:rsidRPr="00FA709E">
        <w:t xml:space="preserve">Maintenance of the drone </w:t>
      </w:r>
    </w:p>
    <w:p w14:paraId="521FF6A6" w14:textId="77777777" w:rsidR="0064030F" w:rsidRPr="00BF690C" w:rsidRDefault="0064030F" w:rsidP="0064030F">
      <w:pPr>
        <w:spacing w:before="120"/>
        <w:rPr>
          <w:b/>
          <w:i/>
        </w:rPr>
      </w:pPr>
      <w:r w:rsidRPr="00BF690C">
        <w:rPr>
          <w:b/>
          <w:i/>
        </w:rPr>
        <w:t>Procuring the coverage</w:t>
      </w:r>
    </w:p>
    <w:p w14:paraId="2F4622C9" w14:textId="77777777" w:rsidR="0064030F" w:rsidRPr="00FA709E" w:rsidRDefault="0064030F" w:rsidP="0064030F">
      <w:pPr>
        <w:spacing w:after="120"/>
      </w:pPr>
      <w:r w:rsidRPr="00FA709E">
        <w:t xml:space="preserve">Currently there are more than 15 insurance companies that provide coverage for the use of </w:t>
      </w:r>
      <w:r>
        <w:t>UAS</w:t>
      </w:r>
      <w:r w:rsidRPr="00FA709E">
        <w:t xml:space="preserve">’s in commercial activities. Before contacting an insurance company, be sure to have information needed </w:t>
      </w:r>
      <w:proofErr w:type="gramStart"/>
      <w:r w:rsidRPr="00FA709E">
        <w:t>in order to</w:t>
      </w:r>
      <w:proofErr w:type="gramEnd"/>
      <w:r w:rsidRPr="00FA709E">
        <w:t xml:space="preserve"> procure the coverage including</w:t>
      </w:r>
      <w:r>
        <w:t>:</w:t>
      </w:r>
    </w:p>
    <w:p w14:paraId="30B142C0" w14:textId="77777777" w:rsidR="0064030F" w:rsidRPr="00FA709E" w:rsidRDefault="0064030F" w:rsidP="0064030F">
      <w:pPr>
        <w:pStyle w:val="ListParagraph"/>
        <w:numPr>
          <w:ilvl w:val="0"/>
          <w:numId w:val="74"/>
        </w:numPr>
        <w:spacing w:after="120"/>
        <w:jc w:val="left"/>
      </w:pPr>
      <w:r>
        <w:t>UAS</w:t>
      </w:r>
      <w:r w:rsidRPr="00FA709E">
        <w:t>/Drone Data: model/year built</w:t>
      </w:r>
    </w:p>
    <w:p w14:paraId="1B5A8F67" w14:textId="77777777" w:rsidR="0064030F" w:rsidRPr="00FA709E" w:rsidRDefault="0064030F" w:rsidP="0064030F">
      <w:pPr>
        <w:pStyle w:val="ListParagraph"/>
        <w:numPr>
          <w:ilvl w:val="0"/>
          <w:numId w:val="74"/>
        </w:numPr>
        <w:spacing w:after="120"/>
        <w:jc w:val="left"/>
      </w:pPr>
      <w:r w:rsidRPr="00FA709E">
        <w:t>Manufacturer</w:t>
      </w:r>
    </w:p>
    <w:p w14:paraId="7C3C191D" w14:textId="77777777" w:rsidR="0064030F" w:rsidRPr="00FA709E" w:rsidRDefault="0064030F" w:rsidP="0064030F">
      <w:pPr>
        <w:pStyle w:val="ListParagraph"/>
        <w:numPr>
          <w:ilvl w:val="0"/>
          <w:numId w:val="74"/>
        </w:numPr>
        <w:spacing w:after="120"/>
        <w:jc w:val="left"/>
      </w:pPr>
      <w:r w:rsidRPr="00FA709E">
        <w:t>Value</w:t>
      </w:r>
    </w:p>
    <w:p w14:paraId="289C5E4E" w14:textId="77777777" w:rsidR="0064030F" w:rsidRPr="00FA709E" w:rsidRDefault="0064030F" w:rsidP="0064030F">
      <w:pPr>
        <w:pStyle w:val="ListParagraph"/>
        <w:numPr>
          <w:ilvl w:val="0"/>
          <w:numId w:val="74"/>
        </w:numPr>
        <w:spacing w:after="120"/>
        <w:jc w:val="left"/>
      </w:pPr>
      <w:r w:rsidRPr="00FA709E">
        <w:t xml:space="preserve">How the </w:t>
      </w:r>
      <w:r>
        <w:t>UAS</w:t>
      </w:r>
      <w:r w:rsidRPr="00FA709E">
        <w:t xml:space="preserve"> is launched: Airport runway, catapult, roads, field, vertical takeoff </w:t>
      </w:r>
    </w:p>
    <w:p w14:paraId="11DA980D" w14:textId="77777777" w:rsidR="0064030F" w:rsidRPr="00FA709E" w:rsidRDefault="0064030F" w:rsidP="0064030F">
      <w:pPr>
        <w:pStyle w:val="ListParagraph"/>
        <w:numPr>
          <w:ilvl w:val="0"/>
          <w:numId w:val="74"/>
        </w:numPr>
        <w:spacing w:after="120"/>
        <w:jc w:val="left"/>
      </w:pPr>
      <w:r w:rsidRPr="00FA709E">
        <w:t>How is aircraft controlled- no pilot/</w:t>
      </w:r>
      <w:proofErr w:type="gramStart"/>
      <w:r w:rsidRPr="00FA709E">
        <w:t>ground based</w:t>
      </w:r>
      <w:proofErr w:type="gramEnd"/>
      <w:r w:rsidRPr="00FA709E">
        <w:t xml:space="preserve"> pilot</w:t>
      </w:r>
    </w:p>
    <w:p w14:paraId="0A07E9AB" w14:textId="77777777" w:rsidR="0064030F" w:rsidRPr="00FA709E" w:rsidRDefault="0064030F" w:rsidP="0064030F">
      <w:pPr>
        <w:pStyle w:val="ListParagraph"/>
        <w:numPr>
          <w:ilvl w:val="0"/>
          <w:numId w:val="74"/>
        </w:numPr>
        <w:spacing w:after="120"/>
        <w:jc w:val="left"/>
      </w:pPr>
      <w:r w:rsidRPr="00FA709E">
        <w:t>Proposed USE of aircraft: business, commercial, or pleasure</w:t>
      </w:r>
    </w:p>
    <w:p w14:paraId="6C9BE869" w14:textId="77777777" w:rsidR="0064030F" w:rsidRDefault="0064030F" w:rsidP="00C01CE0">
      <w:pPr>
        <w:pStyle w:val="ListParagraph"/>
        <w:numPr>
          <w:ilvl w:val="0"/>
          <w:numId w:val="74"/>
        </w:numPr>
        <w:spacing w:after="120"/>
      </w:pPr>
      <w:r w:rsidRPr="00FA709E">
        <w:t>Area of proposed operations</w:t>
      </w:r>
    </w:p>
    <w:p w14:paraId="342FF330" w14:textId="77777777" w:rsidR="0064030F" w:rsidRDefault="0064030F" w:rsidP="00C01CE0">
      <w:pPr>
        <w:pStyle w:val="ListParagraph"/>
        <w:numPr>
          <w:ilvl w:val="0"/>
          <w:numId w:val="74"/>
        </w:numPr>
        <w:spacing w:after="120"/>
      </w:pPr>
      <w:r w:rsidRPr="00FA709E">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5B940D2" w14:textId="29C56CFC" w:rsidR="00AA285E" w:rsidRPr="00BF690C" w:rsidRDefault="00AA285E" w:rsidP="00AA285E">
      <w:pPr>
        <w:spacing w:before="120"/>
        <w:rPr>
          <w:b/>
          <w:i/>
        </w:rPr>
      </w:pPr>
      <w:r>
        <w:rPr>
          <w:b/>
          <w:i/>
        </w:rPr>
        <w:t>What limits to ask for related to Airport Operations</w:t>
      </w:r>
    </w:p>
    <w:p w14:paraId="2E9159C5" w14:textId="560762AA"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operation related agreements:</w:t>
      </w:r>
    </w:p>
    <w:p w14:paraId="0F31C1E1" w14:textId="54FB88E4" w:rsidR="00AA285E" w:rsidRDefault="00AA285E" w:rsidP="00AA285E">
      <w:pPr>
        <w:jc w:val="left"/>
      </w:pPr>
    </w:p>
    <w:p w14:paraId="50BF7775" w14:textId="4F3FFDD2" w:rsidR="00AA285E" w:rsidRPr="00AA285E" w:rsidRDefault="00FB6324" w:rsidP="00AA285E">
      <w:pPr>
        <w:jc w:val="left"/>
        <w:rPr>
          <w:rFonts w:ascii="Times New Roman Bold" w:hAnsi="Times New Roman Bold"/>
          <w:b/>
          <w:bCs/>
          <w:iCs/>
          <w:color w:val="FF0000"/>
          <w:sz w:val="28"/>
          <w:szCs w:val="28"/>
        </w:rPr>
      </w:pPr>
      <w:r>
        <w:rPr>
          <w:color w:val="FF0000"/>
        </w:rPr>
        <w:object w:dxaOrig="7345" w:dyaOrig="9505" w14:anchorId="3B23E931">
          <v:shape id="_x0000_i1027" type="#_x0000_t75" style="width:503.25pt;height:651pt" o:ole="">
            <v:imagedata r:id="rId38" o:title=""/>
          </v:shape>
          <o:OLEObject Type="Embed" ProgID="Acrobat.Document.DC" ShapeID="_x0000_i1027" DrawAspect="Content" ObjectID="_1736936190" r:id="rId39"/>
        </w:object>
      </w:r>
    </w:p>
    <w:p w14:paraId="7A8A5767" w14:textId="1590681B" w:rsidR="00E75777" w:rsidRPr="004B1EC3" w:rsidRDefault="00B43781" w:rsidP="00BA4091">
      <w:pPr>
        <w:pStyle w:val="Heading2"/>
        <w:rPr>
          <w:color w:val="1F497D" w:themeColor="text2"/>
          <w:u w:val="single"/>
        </w:rPr>
      </w:pPr>
      <w:bookmarkStart w:id="223" w:name="_Exhibit_9:_"/>
      <w:bookmarkStart w:id="224" w:name="_Toc474481735"/>
      <w:bookmarkStart w:id="225" w:name="_Toc125990389"/>
      <w:bookmarkEnd w:id="223"/>
      <w:r w:rsidRPr="004B1EC3">
        <w:rPr>
          <w:color w:val="1F497D" w:themeColor="text2"/>
          <w:u w:val="single"/>
        </w:rPr>
        <w:lastRenderedPageBreak/>
        <w:t>Exhibit 8</w:t>
      </w:r>
      <w:r w:rsidR="00E75777" w:rsidRPr="004B1EC3">
        <w:rPr>
          <w:color w:val="1F497D" w:themeColor="text2"/>
          <w:u w:val="single"/>
        </w:rPr>
        <w:t xml:space="preserve">: </w:t>
      </w:r>
      <w:r w:rsidR="00E75777" w:rsidRPr="004B1EC3">
        <w:rPr>
          <w:color w:val="1F497D" w:themeColor="text2"/>
          <w:u w:val="single"/>
        </w:rPr>
        <w:br/>
      </w:r>
      <w:r w:rsidR="00E75777" w:rsidRPr="004B1EC3">
        <w:rPr>
          <w:rFonts w:ascii="Times New Roman" w:hAnsi="Times New Roman"/>
          <w:color w:val="1F497D" w:themeColor="text2"/>
          <w:u w:val="single"/>
        </w:rPr>
        <w:t>Sample Insurance Requirements for Airport, Airport Operations and FBOs</w:t>
      </w:r>
      <w:bookmarkEnd w:id="224"/>
      <w:bookmarkEnd w:id="225"/>
    </w:p>
    <w:p w14:paraId="2847F0FF" w14:textId="77777777" w:rsidR="00BF690C" w:rsidRPr="00BF690C" w:rsidRDefault="00BF690C" w:rsidP="00E50C06">
      <w:pPr>
        <w:spacing w:before="120"/>
        <w:rPr>
          <w:b/>
          <w:i/>
        </w:rPr>
      </w:pPr>
      <w:r w:rsidRPr="00BF690C">
        <w:rPr>
          <w:b/>
          <w:i/>
        </w:rPr>
        <w:t xml:space="preserve">Insurance </w:t>
      </w:r>
    </w:p>
    <w:p w14:paraId="6AF533BC" w14:textId="77777777" w:rsidR="00BF690C" w:rsidRDefault="00BF690C" w:rsidP="000E1866">
      <w:pPr>
        <w:pStyle w:val="BodyText"/>
        <w:rPr>
          <w:szCs w:val="24"/>
        </w:rPr>
      </w:pPr>
      <w:r>
        <w:rPr>
          <w:szCs w:val="24"/>
        </w:rPr>
        <w:t>Vendor/</w:t>
      </w:r>
      <w:r w:rsidRPr="00E75777">
        <w:rPr>
          <w:szCs w:val="24"/>
        </w:rPr>
        <w:t>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employees or subcontractors.  With respect to General Liability, Errors &amp; Omissions, Pollution Legal Liability and Remediation, coverage should be maintained for a minimum of five (5) years after contract completion.</w:t>
      </w:r>
    </w:p>
    <w:p w14:paraId="5BCEAFFA" w14:textId="77777777" w:rsidR="00BF690C" w:rsidRPr="00BF690C" w:rsidRDefault="00BF690C" w:rsidP="000E1866">
      <w:pPr>
        <w:spacing w:after="120"/>
        <w:rPr>
          <w:rFonts w:ascii="Times New Roman Bold" w:hAnsi="Times New Roman Bold"/>
          <w:b/>
          <w:caps/>
        </w:rPr>
      </w:pPr>
      <w:r w:rsidRPr="00BF690C">
        <w:rPr>
          <w:rFonts w:ascii="Times New Roman Bold" w:hAnsi="Times New Roman Bold"/>
          <w:b/>
          <w:caps/>
        </w:rPr>
        <w:t>MINIMUM SCOPE AND LIMIT OF INSURANCE</w:t>
      </w:r>
    </w:p>
    <w:p w14:paraId="2341ED41" w14:textId="77777777" w:rsidR="00BF690C" w:rsidRDefault="00BF690C" w:rsidP="000E1866">
      <w:pPr>
        <w:pStyle w:val="BodyText"/>
      </w:pPr>
      <w:r w:rsidRPr="001226A8">
        <w:t>Coverage shall be at least as broad as:</w:t>
      </w:r>
    </w:p>
    <w:p w14:paraId="33378B84" w14:textId="77777777" w:rsidR="00BF690C" w:rsidRPr="00225D9F" w:rsidRDefault="00BF690C" w:rsidP="000E1866">
      <w:pPr>
        <w:pStyle w:val="ListNumber"/>
        <w:ind w:left="360" w:hanging="360"/>
      </w:pPr>
      <w:r>
        <w:t xml:space="preserve">A. </w:t>
      </w:r>
      <w:r w:rsidRPr="00225D9F">
        <w:t>For fixed-based operators (FBO’s), flight schools, and/or flying clubs located at the airport:</w:t>
      </w:r>
    </w:p>
    <w:p w14:paraId="74F00391" w14:textId="2F4992F9" w:rsidR="00BF690C" w:rsidRDefault="00BF690C" w:rsidP="00160F15">
      <w:pPr>
        <w:pStyle w:val="ListNumber"/>
        <w:numPr>
          <w:ilvl w:val="0"/>
          <w:numId w:val="69"/>
        </w:numPr>
        <w:autoSpaceDE w:val="0"/>
        <w:autoSpaceDN w:val="0"/>
        <w:adjustRightInd w:val="0"/>
      </w:pPr>
      <w:r w:rsidRPr="00225D9F">
        <w:rPr>
          <w:b/>
        </w:rPr>
        <w:t>Airport Liability Insurance</w:t>
      </w:r>
      <w:r w:rsidR="00BC7D88">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36C5CFDB" w14:textId="77777777" w:rsidR="00BF690C" w:rsidRDefault="00BF690C" w:rsidP="000E1866">
      <w:pPr>
        <w:pStyle w:val="ListNumber"/>
        <w:autoSpaceDE w:val="0"/>
        <w:autoSpaceDN w:val="0"/>
        <w:adjustRightInd w:val="0"/>
        <w:rPr>
          <w:szCs w:val="24"/>
        </w:rPr>
      </w:pPr>
      <w:r>
        <w:rPr>
          <w:szCs w:val="24"/>
        </w:rPr>
        <w:t xml:space="preserve">B. </w:t>
      </w:r>
      <w:r w:rsidRPr="00225D9F">
        <w:rPr>
          <w:szCs w:val="24"/>
        </w:rPr>
        <w:t>For aero-nautical and non-aeronautical businesses located at the airport:</w:t>
      </w:r>
    </w:p>
    <w:p w14:paraId="5DC3D9E7" w14:textId="77777777" w:rsidR="00BF690C" w:rsidRPr="00225D9F" w:rsidRDefault="00BF690C" w:rsidP="00160F15">
      <w:pPr>
        <w:pStyle w:val="ListParagraph"/>
        <w:numPr>
          <w:ilvl w:val="0"/>
          <w:numId w:val="66"/>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3D8B487D"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2368A786"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00EF776E" w14:textId="4A71CBD4" w:rsidR="00BF690C" w:rsidRPr="00225D9F" w:rsidRDefault="00BF690C" w:rsidP="00160F15">
      <w:pPr>
        <w:pStyle w:val="ListParagraph"/>
        <w:numPr>
          <w:ilvl w:val="0"/>
          <w:numId w:val="66"/>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limit no less than </w:t>
      </w:r>
      <w:r w:rsidRPr="00D71C3D">
        <w:rPr>
          <w:b/>
          <w:szCs w:val="24"/>
        </w:rPr>
        <w:t>$</w:t>
      </w:r>
      <w:r w:rsidR="00710902" w:rsidRPr="00D71C3D">
        <w:rPr>
          <w:b/>
          <w:szCs w:val="24"/>
        </w:rPr>
        <w:t>2</w:t>
      </w:r>
      <w:r w:rsidRPr="00D71C3D">
        <w:rPr>
          <w:b/>
          <w:szCs w:val="24"/>
        </w:rPr>
        <w:t xml:space="preserve">,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damage personal injury and environmental site restoration, including fines and penalties in accordance with applicable EPA or state regulations.</w:t>
      </w:r>
    </w:p>
    <w:p w14:paraId="7DC56FD4" w14:textId="746D304C" w:rsidR="00BF690C" w:rsidRPr="00225D9F" w:rsidRDefault="00BF690C" w:rsidP="00160F15">
      <w:pPr>
        <w:pStyle w:val="ListParagraph"/>
        <w:numPr>
          <w:ilvl w:val="0"/>
          <w:numId w:val="66"/>
        </w:numPr>
        <w:spacing w:after="120"/>
        <w:rPr>
          <w:szCs w:val="24"/>
        </w:rPr>
      </w:pPr>
      <w:proofErr w:type="spellStart"/>
      <w:r w:rsidRPr="00225D9F">
        <w:rPr>
          <w:b/>
        </w:rPr>
        <w:t>Hangerkeepers</w:t>
      </w:r>
      <w:proofErr w:type="spellEnd"/>
      <w:r w:rsidRPr="00225D9F">
        <w:rPr>
          <w:b/>
        </w:rPr>
        <w:t xml:space="preserve"> Liability</w:t>
      </w:r>
      <w:r w:rsidR="00D84F37">
        <w:t>:</w:t>
      </w:r>
      <w:r w:rsidRPr="00225D9F">
        <w:t xml:space="preserve"> with a limit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1A60130D" w14:textId="77777777" w:rsidR="00BF690C" w:rsidRDefault="00BF690C" w:rsidP="000E1866">
      <w:pPr>
        <w:spacing w:after="120"/>
        <w:rPr>
          <w:szCs w:val="24"/>
        </w:rPr>
      </w:pPr>
      <w:r>
        <w:rPr>
          <w:szCs w:val="24"/>
        </w:rPr>
        <w:lastRenderedPageBreak/>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72C7A27A" w14:textId="77777777" w:rsidR="00BF690C" w:rsidRPr="00225D9F" w:rsidRDefault="00BF690C" w:rsidP="00160F15">
      <w:pPr>
        <w:pStyle w:val="BodyTextIndent3"/>
        <w:numPr>
          <w:ilvl w:val="0"/>
          <w:numId w:val="67"/>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6FB10A78" w14:textId="1DB402D5" w:rsidR="00BF690C" w:rsidRPr="00225D9F" w:rsidRDefault="00BF690C" w:rsidP="000E1866">
      <w:pPr>
        <w:spacing w:after="120"/>
        <w:rPr>
          <w:szCs w:val="24"/>
        </w:rPr>
      </w:pPr>
      <w:r>
        <w:rPr>
          <w:szCs w:val="24"/>
        </w:rPr>
        <w:t xml:space="preserve">D. </w:t>
      </w:r>
      <w:r w:rsidRPr="00225D9F">
        <w:rPr>
          <w:szCs w:val="24"/>
        </w:rPr>
        <w:t xml:space="preserve">If the contract is with a Tenant or General </w:t>
      </w:r>
      <w:r w:rsidR="00D86907" w:rsidRPr="00D86907">
        <w:rPr>
          <w:szCs w:val="24"/>
        </w:rPr>
        <w:t>Les</w:t>
      </w:r>
      <w:r w:rsidRPr="00D86907">
        <w:rPr>
          <w:szCs w:val="24"/>
        </w:rPr>
        <w:t>see</w:t>
      </w:r>
      <w:r w:rsidRPr="00225D9F">
        <w:rPr>
          <w:szCs w:val="24"/>
        </w:rPr>
        <w:t>, then add:</w:t>
      </w:r>
    </w:p>
    <w:p w14:paraId="2F2FC570" w14:textId="2448F968" w:rsidR="00CB0CF1" w:rsidRPr="00CB0CF1" w:rsidRDefault="00CB0CF1" w:rsidP="00160F15">
      <w:pPr>
        <w:pStyle w:val="ListParagraph"/>
        <w:numPr>
          <w:ilvl w:val="0"/>
          <w:numId w:val="68"/>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681A8EFF" w14:textId="0B65128D" w:rsidR="00BF690C" w:rsidRPr="00225D9F" w:rsidRDefault="00C01CE0" w:rsidP="00160F15">
      <w:pPr>
        <w:pStyle w:val="ListParagraph"/>
        <w:numPr>
          <w:ilvl w:val="0"/>
          <w:numId w:val="68"/>
        </w:numPr>
        <w:spacing w:after="120"/>
      </w:pPr>
      <w:r>
        <w:rPr>
          <w:b/>
        </w:rPr>
        <w:t>Interruption of Business I</w:t>
      </w:r>
      <w:r w:rsidR="00BF690C" w:rsidRPr="003E2B53">
        <w:rPr>
          <w:b/>
        </w:rPr>
        <w:t>nsurance</w:t>
      </w:r>
      <w:r w:rsidR="00E57DB7">
        <w:t>:</w:t>
      </w:r>
      <w:r w:rsidR="00BF690C" w:rsidRPr="00225D9F">
        <w:t xml:space="preserve"> Lessee shall, at its sole cost and expense, maintain business interruption insurance by which the minimum monthly rent will be paid to Lessor for a period of up to </w:t>
      </w:r>
      <w:r w:rsidR="00E57DB7">
        <w:t xml:space="preserve">one </w:t>
      </w:r>
      <w:r w:rsidR="00BF690C" w:rsidRPr="00225D9F">
        <w:t>(1) year if the premises are destroyed or rendered inaccessible by a risk insured against by a policy of standard fire and extended coverage insurance, with vandalism and malicious mischief endorsements.</w:t>
      </w:r>
    </w:p>
    <w:p w14:paraId="04DFF2FC" w14:textId="0D703125" w:rsidR="00463A84" w:rsidRDefault="00463A84" w:rsidP="000E1866">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5DC944D0" w14:textId="11B3C61A" w:rsidR="00BF690C" w:rsidRPr="00BF690C" w:rsidRDefault="00444242" w:rsidP="00E50C06">
      <w:pPr>
        <w:spacing w:before="120"/>
        <w:rPr>
          <w:b/>
          <w:i/>
        </w:rPr>
      </w:pPr>
      <w:r w:rsidRPr="00BF690C">
        <w:rPr>
          <w:b/>
          <w:i/>
        </w:rPr>
        <w:t>Self-Insured</w:t>
      </w:r>
      <w:r w:rsidR="00BF690C" w:rsidRPr="00BF690C">
        <w:rPr>
          <w:b/>
          <w:i/>
        </w:rPr>
        <w:t xml:space="preserve"> Retentions</w:t>
      </w:r>
    </w:p>
    <w:p w14:paraId="0D61D6ED" w14:textId="68CA1B45" w:rsidR="00BF690C" w:rsidRDefault="00BF690C" w:rsidP="00C01CE0">
      <w:pPr>
        <w:autoSpaceDE w:val="0"/>
        <w:autoSpaceDN w:val="0"/>
        <w:adjustRightInd w:val="0"/>
        <w:spacing w:after="120"/>
        <w:rPr>
          <w:szCs w:val="24"/>
        </w:rPr>
      </w:pPr>
      <w:r w:rsidRPr="003E2B53">
        <w:t xml:space="preserve">Self-insured retentions must be declared to and approved by the Entity. </w:t>
      </w:r>
      <w:r w:rsidR="00F8286F">
        <w:t xml:space="preserve">The Entity may require the </w:t>
      </w:r>
      <w:r w:rsidRPr="003E2B53">
        <w:t xml:space="preserve">Vendor/Contractor/Operator </w:t>
      </w:r>
      <w:r w:rsidR="00307A39" w:rsidRPr="00AD38F0">
        <w:rPr>
          <w:szCs w:val="24"/>
        </w:rPr>
        <w:t xml:space="preserve">to purchase coverage with a lower retention or provide proof of ability to pay losses and related investigations, claim administration, and defense expenses within the retention.  </w:t>
      </w:r>
      <w:r w:rsidR="00307A39" w:rsidRPr="007B221E">
        <w:rPr>
          <w:bCs/>
          <w:color w:val="000000" w:themeColor="text1"/>
          <w:szCs w:val="24"/>
        </w:rPr>
        <w:t>T</w:t>
      </w:r>
      <w:r w:rsidR="00307A39" w:rsidRPr="007B221E">
        <w:rPr>
          <w:bCs/>
          <w:color w:val="000000" w:themeColor="text1"/>
        </w:rPr>
        <w:t>he policy language shall provide, or be endorsed to provide, that the self-insured retention may be satisfied by either the named insured or Entity</w:t>
      </w:r>
      <w:r w:rsidR="00307A39" w:rsidRPr="007B221E">
        <w:rPr>
          <w:color w:val="000000" w:themeColor="text1"/>
        </w:rPr>
        <w:t>.</w:t>
      </w:r>
      <w:r w:rsidR="00307A39" w:rsidRPr="00966298">
        <w:rPr>
          <w:rFonts w:ascii="Times New Roman Bold" w:hAnsi="Times New Roman Bold"/>
          <w:b/>
          <w:noProof/>
          <w:spacing w:val="-2"/>
          <w:sz w:val="20"/>
        </w:rPr>
        <w:t xml:space="preserve"> </w:t>
      </w:r>
    </w:p>
    <w:p w14:paraId="0CA822AB" w14:textId="77777777" w:rsidR="00BF690C" w:rsidRPr="00E50C06" w:rsidRDefault="00BF690C" w:rsidP="00E50C06">
      <w:pPr>
        <w:keepNext/>
        <w:keepLines/>
        <w:spacing w:after="120"/>
        <w:rPr>
          <w:b/>
        </w:rPr>
      </w:pPr>
      <w:r w:rsidRPr="00E50C06">
        <w:rPr>
          <w:b/>
        </w:rPr>
        <w:t>Other Insurance Provisions</w:t>
      </w:r>
    </w:p>
    <w:p w14:paraId="2946C294" w14:textId="77777777" w:rsidR="00BF690C" w:rsidRDefault="00BF690C" w:rsidP="000E1866">
      <w:pPr>
        <w:spacing w:after="120"/>
        <w:rPr>
          <w:szCs w:val="24"/>
        </w:rPr>
      </w:pPr>
      <w:r w:rsidRPr="003E2B53">
        <w:rPr>
          <w:szCs w:val="24"/>
        </w:rPr>
        <w:t>The General Liability, Automobile Liability, Pollution Legal Liability and Remediation, policies are to contain, or be endorsed to contain, the following provisions:</w:t>
      </w:r>
    </w:p>
    <w:p w14:paraId="0BA7A064" w14:textId="77777777" w:rsidR="00BF690C" w:rsidRPr="003E2B53" w:rsidRDefault="00BF690C" w:rsidP="00160F15">
      <w:pPr>
        <w:pStyle w:val="ListParagraph"/>
        <w:numPr>
          <w:ilvl w:val="1"/>
          <w:numId w:val="70"/>
        </w:numPr>
        <w:spacing w:after="120"/>
        <w:rPr>
          <w:szCs w:val="24"/>
        </w:rPr>
      </w:pPr>
      <w:r w:rsidRPr="003E2B53">
        <w:rPr>
          <w:b/>
          <w:szCs w:val="24"/>
        </w:rPr>
        <w:lastRenderedPageBreak/>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used).</w:t>
      </w:r>
    </w:p>
    <w:p w14:paraId="38C0E05D" w14:textId="4D862A47" w:rsidR="00BF690C" w:rsidRDefault="00BF690C" w:rsidP="00160F15">
      <w:pPr>
        <w:pStyle w:val="OutlineAlpha2"/>
        <w:numPr>
          <w:ilvl w:val="1"/>
          <w:numId w:val="70"/>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sidR="005F5CEA">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sidR="005F5CEA">
        <w:rPr>
          <w:szCs w:val="24"/>
        </w:rPr>
        <w:t xml:space="preserve"> This requirement shall also apply to any Excess or Umbrella liability policies.</w:t>
      </w:r>
    </w:p>
    <w:p w14:paraId="5A6C26ED" w14:textId="77777777" w:rsidR="00BF690C" w:rsidRDefault="00BF690C" w:rsidP="00160F15">
      <w:pPr>
        <w:pStyle w:val="ListParagraph"/>
        <w:numPr>
          <w:ilvl w:val="1"/>
          <w:numId w:val="70"/>
        </w:numPr>
        <w:spacing w:after="120"/>
        <w:rPr>
          <w:szCs w:val="24"/>
        </w:rPr>
      </w:pPr>
      <w:r w:rsidRPr="003E2B53">
        <w:rPr>
          <w:szCs w:val="24"/>
        </w:rPr>
        <w:t>Each insurance policy required shall provide that coverage shall not be canceled, except with notice to the Entity.</w:t>
      </w:r>
    </w:p>
    <w:p w14:paraId="5BF5776F" w14:textId="77777777" w:rsidR="00BF690C" w:rsidRPr="003E2B53" w:rsidRDefault="00BF690C" w:rsidP="000E1866">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72F3C46D" w14:textId="77777777" w:rsidR="00BF690C" w:rsidRPr="003E2B53" w:rsidRDefault="00BF690C" w:rsidP="000E1866">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CC3780C" w14:textId="32BD9941" w:rsidR="00BF690C" w:rsidRPr="00352F83" w:rsidRDefault="00BF690C" w:rsidP="00160F15">
      <w:pPr>
        <w:pStyle w:val="OutlineAlpha2"/>
        <w:numPr>
          <w:ilvl w:val="0"/>
          <w:numId w:val="71"/>
        </w:numPr>
        <w:spacing w:before="0" w:after="120"/>
        <w:ind w:left="630"/>
        <w:rPr>
          <w:szCs w:val="24"/>
        </w:rPr>
      </w:pPr>
      <w:r w:rsidRPr="00352F83">
        <w:rPr>
          <w:szCs w:val="24"/>
        </w:rPr>
        <w:t xml:space="preserve">The retroactive date must be </w:t>
      </w:r>
      <w:r w:rsidR="0056328E" w:rsidRPr="00352F83">
        <w:rPr>
          <w:szCs w:val="24"/>
        </w:rPr>
        <w:t>shown and</w:t>
      </w:r>
      <w:r w:rsidRPr="00352F83">
        <w:rPr>
          <w:szCs w:val="24"/>
        </w:rPr>
        <w:t xml:space="preserve"> must be before the date of the contract or the beginning of contract work.</w:t>
      </w:r>
    </w:p>
    <w:p w14:paraId="41E10DF2" w14:textId="23484AB7" w:rsidR="00BF690C" w:rsidRPr="00352F83" w:rsidRDefault="00BF690C" w:rsidP="00160F15">
      <w:pPr>
        <w:pStyle w:val="OutlineAlpha2"/>
        <w:numPr>
          <w:ilvl w:val="0"/>
          <w:numId w:val="71"/>
        </w:numPr>
        <w:spacing w:before="0" w:after="120"/>
        <w:ind w:left="634" w:hanging="364"/>
        <w:rPr>
          <w:szCs w:val="24"/>
        </w:rPr>
      </w:pPr>
      <w:r w:rsidRPr="00352F83">
        <w:rPr>
          <w:szCs w:val="24"/>
        </w:rPr>
        <w:t xml:space="preserve">Insurance must be </w:t>
      </w:r>
      <w:r w:rsidR="00FD66C1" w:rsidRPr="00352F83">
        <w:rPr>
          <w:szCs w:val="24"/>
        </w:rPr>
        <w:t>maintained,</w:t>
      </w:r>
      <w:r w:rsidRPr="00352F83">
        <w:rPr>
          <w:szCs w:val="24"/>
        </w:rPr>
        <w:t xml:space="preserve"> and evidence of insurance must be provided for at least five (5) years after completion of the contract of work.</w:t>
      </w:r>
    </w:p>
    <w:p w14:paraId="71E0CF7B"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5884A854"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A copy of the claims reporting requirements must be submitted to the Entity for review.</w:t>
      </w:r>
    </w:p>
    <w:p w14:paraId="04631DC1" w14:textId="77777777" w:rsidR="005F5CEA" w:rsidRPr="00B454EA" w:rsidRDefault="005F5CEA" w:rsidP="005F5CEA">
      <w:pPr>
        <w:pStyle w:val="ListParagraph"/>
        <w:ind w:left="0"/>
        <w:rPr>
          <w:b/>
          <w:i/>
        </w:rPr>
      </w:pPr>
      <w:r w:rsidRPr="00B454EA">
        <w:rPr>
          <w:b/>
          <w:i/>
        </w:rPr>
        <w:t>Umbrella or Excess Policy</w:t>
      </w:r>
    </w:p>
    <w:p w14:paraId="69792F7B" w14:textId="7CFFC17A" w:rsidR="005F5CEA" w:rsidRDefault="005F5CEA" w:rsidP="005F5CEA">
      <w:pPr>
        <w:pStyle w:val="ListParagraph"/>
        <w:ind w:left="0"/>
      </w:pPr>
      <w:r w:rsidRPr="00FE677B">
        <w:t xml:space="preserve">The </w:t>
      </w:r>
      <w:r w:rsidRPr="00352F83">
        <w:t>Vendor/Contractor/Operator</w:t>
      </w:r>
      <w:r w:rsidRPr="00352F83">
        <w:rPr>
          <w:szCs w:val="24"/>
        </w:rPr>
        <w:t xml:space="preserve"> </w:t>
      </w:r>
      <w:r w:rsidRPr="00FE677B">
        <w:t xml:space="preserve">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Pr="00352F83">
        <w:t>Vendor/Contractor/Operator</w:t>
      </w:r>
      <w:r>
        <w:rPr>
          <w:szCs w:val="24"/>
        </w:rPr>
        <w:t xml:space="preserve">’s </w:t>
      </w:r>
      <w:r w:rsidRPr="00FE677B">
        <w:t>primary and excess liability policies are exhausted</w:t>
      </w:r>
      <w:r>
        <w:t>.</w:t>
      </w:r>
    </w:p>
    <w:p w14:paraId="691F6EA1" w14:textId="7542E8D4" w:rsidR="005F5CEA" w:rsidRPr="00347DE9" w:rsidRDefault="005F5CEA" w:rsidP="005F5CEA">
      <w:pPr>
        <w:pStyle w:val="ListParagraph"/>
        <w:rPr>
          <w:i/>
        </w:rPr>
      </w:pPr>
      <w:r w:rsidRPr="00B454EA">
        <w:rPr>
          <w:i/>
        </w:rPr>
        <w:lastRenderedPageBreak/>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4C46A5DC" w14:textId="77777777" w:rsidR="005F5CEA" w:rsidRDefault="005F5CEA" w:rsidP="00E50C06">
      <w:pPr>
        <w:spacing w:before="120"/>
        <w:rPr>
          <w:b/>
          <w:i/>
        </w:rPr>
      </w:pPr>
    </w:p>
    <w:p w14:paraId="743A8816" w14:textId="7247EC71" w:rsidR="00BF690C" w:rsidRPr="00BF690C" w:rsidRDefault="00BF690C" w:rsidP="00E50C06">
      <w:pPr>
        <w:spacing w:before="120"/>
        <w:rPr>
          <w:b/>
          <w:i/>
        </w:rPr>
      </w:pPr>
      <w:r w:rsidRPr="00BF690C">
        <w:rPr>
          <w:b/>
          <w:i/>
        </w:rPr>
        <w:t>Acceptability of Insurers</w:t>
      </w:r>
    </w:p>
    <w:p w14:paraId="0483B193" w14:textId="4EB2CE99" w:rsidR="00BF690C" w:rsidRDefault="00BF690C" w:rsidP="000E1866">
      <w:pPr>
        <w:spacing w:after="120"/>
      </w:pPr>
      <w:r w:rsidRPr="00352F83">
        <w:t xml:space="preserve">Insurance is to be placed with insurers </w:t>
      </w:r>
      <w:r w:rsidR="00710902">
        <w:rPr>
          <w:szCs w:val="24"/>
        </w:rPr>
        <w:t xml:space="preserve">authorized to conduct business in the state </w:t>
      </w:r>
      <w:r w:rsidRPr="00352F83">
        <w:t xml:space="preserve">with a current A.M. Best rating of no less than </w:t>
      </w:r>
      <w:proofErr w:type="gramStart"/>
      <w:r w:rsidRPr="00352F83">
        <w:t>A:VII</w:t>
      </w:r>
      <w:r w:rsidR="00710902">
        <w:t>.</w:t>
      </w:r>
      <w:proofErr w:type="gramEnd"/>
      <w:r w:rsidRPr="00352F83">
        <w:t xml:space="preserve"> </w:t>
      </w:r>
    </w:p>
    <w:p w14:paraId="10917039" w14:textId="77777777" w:rsidR="005F5CEA" w:rsidRDefault="005F5CEA" w:rsidP="005F5CEA">
      <w:pPr>
        <w:autoSpaceDE w:val="0"/>
        <w:autoSpaceDN w:val="0"/>
        <w:adjustRightInd w:val="0"/>
        <w:spacing w:before="120"/>
        <w:rPr>
          <w:b/>
          <w:i/>
          <w:szCs w:val="24"/>
        </w:rPr>
      </w:pPr>
      <w:r w:rsidRPr="00AD38F0">
        <w:rPr>
          <w:b/>
          <w:i/>
          <w:szCs w:val="24"/>
        </w:rPr>
        <w:t>Verification of Coverage</w:t>
      </w:r>
    </w:p>
    <w:p w14:paraId="368B0689" w14:textId="7ACF0776" w:rsidR="005F5CEA" w:rsidRPr="0061324E" w:rsidRDefault="005F5CEA" w:rsidP="005F5CE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w:t>
      </w:r>
      <w:r w:rsidR="00FD66C1"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Contractor/Operator</w:t>
      </w:r>
      <w:r w:rsidRPr="00352F83">
        <w:rPr>
          <w:szCs w:val="24"/>
        </w:rPr>
        <w:t xml:space="preserve">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349D17AE" w14:textId="77777777" w:rsidR="00BF690C" w:rsidRPr="00BF690C" w:rsidRDefault="00BF690C" w:rsidP="00E50C06">
      <w:pPr>
        <w:spacing w:before="120"/>
        <w:rPr>
          <w:b/>
          <w:i/>
        </w:rPr>
      </w:pPr>
      <w:r w:rsidRPr="00BF690C">
        <w:rPr>
          <w:b/>
          <w:i/>
        </w:rPr>
        <w:t>Waiver of Subrogation</w:t>
      </w:r>
    </w:p>
    <w:p w14:paraId="09A23971" w14:textId="5C2AD2DF" w:rsidR="00BF690C" w:rsidRPr="00352F83" w:rsidRDefault="00BF690C" w:rsidP="000E1866">
      <w:pPr>
        <w:pStyle w:val="BodyText"/>
        <w:rPr>
          <w:szCs w:val="24"/>
        </w:rPr>
      </w:pPr>
      <w:r w:rsidRPr="00352F83">
        <w:t>Vendor/Contractor/Operator</w:t>
      </w:r>
      <w:r w:rsidRPr="00352F83">
        <w:rPr>
          <w:szCs w:val="24"/>
        </w:rPr>
        <w:t xml:space="preserve"> hereby grants to Entity a waiver of subrogation which any insurer may acquire against Entity, its officers, officials, employees, and volunteers, from </w:t>
      </w:r>
      <w:r w:rsidRPr="00352F83">
        <w:t>Vendor/Contractor/Operator</w:t>
      </w:r>
      <w:r w:rsidRPr="00352F83">
        <w:rPr>
          <w:szCs w:val="24"/>
        </w:rPr>
        <w:t xml:space="preserve"> by virtue of the payment of any loss. </w:t>
      </w:r>
      <w:r w:rsidRPr="00352F83">
        <w:t>Vendor/Contractor/Operator</w:t>
      </w:r>
      <w:r w:rsidRPr="00352F83">
        <w:rPr>
          <w:szCs w:val="24"/>
        </w:rPr>
        <w:t xml:space="preserve"> agrees to obtain any endorsement that may be necessary to affect this waiver of </w:t>
      </w:r>
      <w:r w:rsidR="00FD66C1" w:rsidRPr="00352F83">
        <w:rPr>
          <w:szCs w:val="24"/>
        </w:rPr>
        <w:t>subrogation,</w:t>
      </w:r>
      <w:r w:rsidRPr="00352F83">
        <w:rPr>
          <w:szCs w:val="24"/>
        </w:rPr>
        <w:t xml:space="preserve"> but this provision applies regardless of </w:t>
      </w:r>
      <w:proofErr w:type="gramStart"/>
      <w:r w:rsidRPr="00352F83">
        <w:rPr>
          <w:szCs w:val="24"/>
        </w:rPr>
        <w:t>whether or not</w:t>
      </w:r>
      <w:proofErr w:type="gramEnd"/>
      <w:r w:rsidRPr="00352F83">
        <w:rPr>
          <w:szCs w:val="24"/>
        </w:rPr>
        <w:t xml:space="preserve"> the Entity has received a waiver of subrogation endorsement from the insurer.  </w:t>
      </w:r>
    </w:p>
    <w:p w14:paraId="2F82659D" w14:textId="77777777" w:rsidR="00BF690C" w:rsidRPr="00352F83" w:rsidRDefault="00BF690C" w:rsidP="000E1866">
      <w:pPr>
        <w:pStyle w:val="BodyText"/>
        <w:rPr>
          <w:szCs w:val="24"/>
        </w:rPr>
      </w:pPr>
      <w:r w:rsidRPr="00352F83">
        <w:rPr>
          <w:szCs w:val="24"/>
        </w:rPr>
        <w:t xml:space="preserve">The Workers’ Compensation policy shall be endorsed with a waiver of subrogation in favor of the Entity for all work performed by the </w:t>
      </w:r>
      <w:r w:rsidRPr="00352F83">
        <w:t>Vendor/Contractor/Operator</w:t>
      </w:r>
      <w:r w:rsidRPr="00352F83">
        <w:rPr>
          <w:szCs w:val="24"/>
        </w:rPr>
        <w:t>, its employees, agents, and subcontractors.</w:t>
      </w:r>
    </w:p>
    <w:p w14:paraId="38810F67" w14:textId="77777777" w:rsidR="00BF690C" w:rsidRPr="00BF690C" w:rsidRDefault="00BF690C" w:rsidP="00E50C06">
      <w:pPr>
        <w:spacing w:before="120"/>
        <w:rPr>
          <w:b/>
          <w:i/>
        </w:rPr>
      </w:pPr>
      <w:r w:rsidRPr="00BF690C">
        <w:rPr>
          <w:b/>
          <w:i/>
        </w:rPr>
        <w:t>Subcontractors</w:t>
      </w:r>
    </w:p>
    <w:p w14:paraId="4A38B450" w14:textId="77777777" w:rsidR="00BF690C" w:rsidRDefault="00BF690C" w:rsidP="000E1866">
      <w:pPr>
        <w:spacing w:after="120"/>
        <w:rPr>
          <w:szCs w:val="24"/>
        </w:rPr>
      </w:pPr>
      <w:r w:rsidRPr="00352F83">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 least as broad as CG 20 38 04 13.</w:t>
      </w:r>
    </w:p>
    <w:p w14:paraId="7C6A4F5B" w14:textId="77777777" w:rsidR="00BF690C" w:rsidRPr="00BF690C" w:rsidRDefault="00BF690C" w:rsidP="00E50C06">
      <w:pPr>
        <w:spacing w:before="120"/>
        <w:rPr>
          <w:b/>
          <w:i/>
        </w:rPr>
      </w:pPr>
      <w:r w:rsidRPr="00BF690C">
        <w:rPr>
          <w:b/>
          <w:i/>
        </w:rPr>
        <w:t>Special Risks or Circumstances</w:t>
      </w:r>
    </w:p>
    <w:p w14:paraId="15733E49" w14:textId="77777777" w:rsidR="00BF690C" w:rsidRDefault="00BF690C" w:rsidP="000E1866">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54657E2F" w14:textId="77777777" w:rsidR="0064030F" w:rsidRDefault="0064030F">
      <w:pPr>
        <w:jc w:val="left"/>
        <w:rPr>
          <w:b/>
          <w:i/>
          <w:u w:val="single"/>
        </w:rPr>
      </w:pPr>
      <w:r>
        <w:rPr>
          <w:b/>
          <w:i/>
          <w:u w:val="single"/>
        </w:rPr>
        <w:br w:type="page"/>
      </w:r>
    </w:p>
    <w:p w14:paraId="0F5513AA" w14:textId="27D25FA2" w:rsidR="00BA4091" w:rsidRPr="001051FE" w:rsidRDefault="00B43781" w:rsidP="001051FE">
      <w:pPr>
        <w:pStyle w:val="Heading2"/>
        <w:rPr>
          <w:color w:val="1F497D" w:themeColor="text2"/>
        </w:rPr>
      </w:pPr>
      <w:bookmarkStart w:id="226" w:name="_Exhibit_10:__1"/>
      <w:bookmarkStart w:id="227" w:name="_Toc446924359"/>
      <w:bookmarkStart w:id="228" w:name="_Toc446939290"/>
      <w:bookmarkStart w:id="229" w:name="_Toc474481737"/>
      <w:bookmarkStart w:id="230" w:name="_Toc125990390"/>
      <w:bookmarkEnd w:id="226"/>
      <w:r w:rsidRPr="001051FE">
        <w:rPr>
          <w:color w:val="1F497D" w:themeColor="text2"/>
        </w:rPr>
        <w:lastRenderedPageBreak/>
        <w:t>Exhibit 9</w:t>
      </w:r>
      <w:r w:rsidR="002670EC" w:rsidRPr="001051FE">
        <w:rPr>
          <w:color w:val="1F497D" w:themeColor="text2"/>
        </w:rPr>
        <w:t xml:space="preserve">: </w:t>
      </w:r>
      <w:r w:rsidR="002670EC" w:rsidRPr="001051FE">
        <w:rPr>
          <w:color w:val="1F497D" w:themeColor="text2"/>
        </w:rPr>
        <w:br/>
        <w:t xml:space="preserve">Sample Insurance Requirements for the Use of </w:t>
      </w:r>
      <w:r w:rsidR="000D2045" w:rsidRPr="001051FE">
        <w:rPr>
          <w:color w:val="1F497D" w:themeColor="text2"/>
        </w:rPr>
        <w:t>UAS</w:t>
      </w:r>
      <w:bookmarkEnd w:id="227"/>
      <w:bookmarkEnd w:id="228"/>
      <w:bookmarkEnd w:id="229"/>
      <w:bookmarkEnd w:id="230"/>
    </w:p>
    <w:p w14:paraId="4DE00E3D" w14:textId="77AC4B51" w:rsidR="00BA4091" w:rsidRPr="00BF690C" w:rsidRDefault="00BA4091" w:rsidP="00E50C06">
      <w:pPr>
        <w:spacing w:before="120"/>
        <w:rPr>
          <w:b/>
          <w:i/>
        </w:rPr>
      </w:pPr>
      <w:r w:rsidRPr="00BF690C">
        <w:rPr>
          <w:b/>
          <w:i/>
        </w:rPr>
        <w:t>Insurance</w:t>
      </w:r>
    </w:p>
    <w:p w14:paraId="278F1DD1" w14:textId="0B1AA1BC" w:rsidR="00BF690C" w:rsidRDefault="00BF690C" w:rsidP="00E50C06">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rsidR="00ED76AC">
        <w:t>System.</w:t>
      </w:r>
    </w:p>
    <w:p w14:paraId="3877A4BB" w14:textId="77777777" w:rsidR="00BF690C" w:rsidRPr="00BF690C" w:rsidRDefault="00BF690C" w:rsidP="00E50C06">
      <w:pPr>
        <w:spacing w:after="120"/>
        <w:rPr>
          <w:b/>
          <w:caps/>
        </w:rPr>
      </w:pPr>
      <w:r w:rsidRPr="00BF690C">
        <w:rPr>
          <w:b/>
          <w:caps/>
        </w:rPr>
        <w:t xml:space="preserve">Minimum Scope and limit of Insurance </w:t>
      </w:r>
    </w:p>
    <w:p w14:paraId="60F7708D" w14:textId="77777777" w:rsidR="00BF690C" w:rsidRPr="00BA4091" w:rsidRDefault="00BF690C" w:rsidP="00E50C06">
      <w:pPr>
        <w:spacing w:after="120"/>
        <w:rPr>
          <w:szCs w:val="24"/>
        </w:rPr>
      </w:pPr>
      <w:r w:rsidRPr="00BA4091">
        <w:rPr>
          <w:szCs w:val="24"/>
        </w:rPr>
        <w:t>Coverage shall be at least as broad as:</w:t>
      </w:r>
    </w:p>
    <w:p w14:paraId="0FA5AA2A" w14:textId="3A47AA47" w:rsidR="00BF690C" w:rsidRDefault="00BF690C" w:rsidP="00E50C06">
      <w:pPr>
        <w:spacing w:after="120"/>
      </w:pPr>
      <w:r w:rsidRPr="00095A0A">
        <w:rPr>
          <w:b/>
        </w:rPr>
        <w:t>Aviation Liability Insurance</w:t>
      </w:r>
      <w:r w:rsidR="00F4679C">
        <w:rPr>
          <w:b/>
        </w:rPr>
        <w:t xml:space="preserve">: </w:t>
      </w:r>
      <w:r w:rsidR="00F4679C"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617DD809" w14:textId="77777777" w:rsidR="00BF690C" w:rsidRDefault="00BF690C" w:rsidP="00160F15">
      <w:pPr>
        <w:pStyle w:val="ListParagraph"/>
        <w:numPr>
          <w:ilvl w:val="0"/>
          <w:numId w:val="65"/>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33D5B5C0" w14:textId="77777777" w:rsidR="00BF690C" w:rsidRDefault="00BF690C" w:rsidP="00160F15">
      <w:pPr>
        <w:pStyle w:val="ListParagraph"/>
        <w:numPr>
          <w:ilvl w:val="0"/>
          <w:numId w:val="65"/>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0D7DD97B" w14:textId="01379771" w:rsidR="00F8165E" w:rsidRDefault="00F8165E" w:rsidP="00E50C06">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736FEFF0" w14:textId="0A1E3E4A" w:rsidR="00BF690C" w:rsidRPr="00BF690C" w:rsidRDefault="00C343A7" w:rsidP="00E50C06">
      <w:pPr>
        <w:spacing w:before="120"/>
        <w:rPr>
          <w:b/>
          <w:i/>
        </w:rPr>
      </w:pPr>
      <w:r w:rsidRPr="00BF690C">
        <w:rPr>
          <w:b/>
          <w:i/>
        </w:rPr>
        <w:t>Self-Insured</w:t>
      </w:r>
      <w:r w:rsidR="00BF690C" w:rsidRPr="00BF690C">
        <w:rPr>
          <w:b/>
          <w:i/>
        </w:rPr>
        <w:t xml:space="preserve"> Retentions</w:t>
      </w:r>
    </w:p>
    <w:p w14:paraId="6F056453" w14:textId="72EBBD0C" w:rsidR="00F6238E" w:rsidRDefault="00BF690C" w:rsidP="00F6238E">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sidR="00F6238E">
        <w:rPr>
          <w:szCs w:val="24"/>
        </w:rPr>
        <w:t xml:space="preserve">The Entity may require the </w:t>
      </w:r>
      <w:r w:rsidRPr="00095A0A">
        <w:rPr>
          <w:szCs w:val="24"/>
        </w:rPr>
        <w:t xml:space="preserve">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2854BAF5" w14:textId="4E42AD76" w:rsidR="00BF690C" w:rsidRPr="00095A0A" w:rsidRDefault="00BF690C" w:rsidP="00E50C06">
      <w:pPr>
        <w:pStyle w:val="BodyText"/>
        <w:rPr>
          <w:color w:val="000000" w:themeColor="text1"/>
          <w:szCs w:val="24"/>
        </w:rPr>
      </w:pPr>
    </w:p>
    <w:p w14:paraId="55950AB7" w14:textId="77777777" w:rsidR="00BF690C" w:rsidRPr="00E50C06" w:rsidRDefault="00BF690C" w:rsidP="00E50C06">
      <w:pPr>
        <w:spacing w:after="120"/>
        <w:rPr>
          <w:b/>
        </w:rPr>
      </w:pPr>
      <w:r w:rsidRPr="00E50C06">
        <w:rPr>
          <w:b/>
        </w:rPr>
        <w:t>Other Insurance Provisions</w:t>
      </w:r>
    </w:p>
    <w:p w14:paraId="51C8F3C8" w14:textId="77777777" w:rsidR="00BF690C" w:rsidRPr="00095A0A" w:rsidRDefault="00BF690C" w:rsidP="00160F15">
      <w:pPr>
        <w:pStyle w:val="OutlineAlpha1"/>
        <w:numPr>
          <w:ilvl w:val="0"/>
          <w:numId w:val="75"/>
        </w:numPr>
        <w:spacing w:before="0" w:after="120"/>
        <w:ind w:left="360"/>
        <w:rPr>
          <w:szCs w:val="24"/>
        </w:rPr>
      </w:pPr>
      <w:r w:rsidRPr="00095A0A">
        <w:rPr>
          <w:szCs w:val="24"/>
        </w:rPr>
        <w:t>The Aviation Liability or General Liability policy is to contain, or be endorsed to contain, the following provisions:</w:t>
      </w:r>
    </w:p>
    <w:p w14:paraId="253D2FAD" w14:textId="77777777" w:rsidR="00BF690C" w:rsidRPr="00095A0A" w:rsidRDefault="00BF690C" w:rsidP="00160F15">
      <w:pPr>
        <w:pStyle w:val="ListParagraph"/>
        <w:numPr>
          <w:ilvl w:val="0"/>
          <w:numId w:val="76"/>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375AC887" w14:textId="5A99048D" w:rsidR="00BF690C" w:rsidRPr="00095A0A" w:rsidRDefault="00BF690C" w:rsidP="00160F15">
      <w:pPr>
        <w:pStyle w:val="OutlineAlpha2"/>
        <w:numPr>
          <w:ilvl w:val="0"/>
          <w:numId w:val="76"/>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sidR="005F5CEA">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coverage at least as broad as ISO CG 20 01 04 13</w:t>
      </w:r>
      <w:r w:rsidRPr="00095A0A">
        <w:rPr>
          <w:color w:val="000000" w:themeColor="text1"/>
          <w:szCs w:val="24"/>
        </w:rPr>
        <w:t xml:space="preserve"> </w:t>
      </w:r>
      <w:r w:rsidRPr="00095A0A">
        <w:rPr>
          <w:szCs w:val="24"/>
        </w:rPr>
        <w:t xml:space="preserve">as respects the Entity, its officers, officials, employees, agents, and </w:t>
      </w:r>
      <w:r w:rsidRPr="00095A0A">
        <w:rPr>
          <w:szCs w:val="24"/>
        </w:rPr>
        <w:lastRenderedPageBreak/>
        <w:t>volunteers. Any insurance or self-insurance maintained by the Entity, its officers, officials, employees, agents, or volunteers shall be excess of the Owner’s/Operator’s insurance and shall not contribute with it.</w:t>
      </w:r>
      <w:r w:rsidR="005F5CEA">
        <w:rPr>
          <w:szCs w:val="24"/>
        </w:rPr>
        <w:t xml:space="preserve"> This requirement shall also apply to any Excess or Umbrella liability policies. </w:t>
      </w:r>
    </w:p>
    <w:p w14:paraId="30CBC43A" w14:textId="77777777" w:rsidR="00BF690C" w:rsidRPr="00095A0A" w:rsidRDefault="00BF690C" w:rsidP="00160F15">
      <w:pPr>
        <w:pStyle w:val="OutlineAlpha2"/>
        <w:numPr>
          <w:ilvl w:val="0"/>
          <w:numId w:val="76"/>
        </w:numPr>
        <w:spacing w:before="0" w:after="120"/>
        <w:rPr>
          <w:szCs w:val="24"/>
        </w:rPr>
      </w:pPr>
      <w:r w:rsidRPr="00095A0A">
        <w:t>Each insurance policy required above shall provide that coverage shall not be canceled, except with notice to the Entity.</w:t>
      </w:r>
    </w:p>
    <w:p w14:paraId="44EBD878" w14:textId="77777777" w:rsidR="005F5CEA" w:rsidRPr="00B454EA" w:rsidRDefault="005F5CEA" w:rsidP="005F5CEA">
      <w:pPr>
        <w:pStyle w:val="ListParagraph"/>
        <w:ind w:left="0"/>
        <w:rPr>
          <w:b/>
          <w:i/>
        </w:rPr>
      </w:pPr>
      <w:r w:rsidRPr="00B454EA">
        <w:rPr>
          <w:b/>
          <w:i/>
        </w:rPr>
        <w:t>Umbrella or Excess Policy</w:t>
      </w:r>
    </w:p>
    <w:p w14:paraId="26DC5F58" w14:textId="71E8A40E" w:rsidR="005F5CEA" w:rsidRDefault="005F5CEA" w:rsidP="005F5CEA">
      <w:pPr>
        <w:pStyle w:val="ListParagraph"/>
        <w:ind w:left="0"/>
      </w:pPr>
      <w:r w:rsidRPr="00FE677B">
        <w:t xml:space="preserve">The </w:t>
      </w:r>
      <w:r w:rsidRPr="00095A0A">
        <w:rPr>
          <w:szCs w:val="24"/>
        </w:rPr>
        <w:t xml:space="preserve">Owner/Operator </w:t>
      </w:r>
      <w:r w:rsidRPr="00FE677B">
        <w:t xml:space="preserve">may 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Pr>
          <w:szCs w:val="24"/>
        </w:rPr>
        <w:t xml:space="preserve">Owner/Operator’s </w:t>
      </w:r>
      <w:r w:rsidRPr="00FE677B">
        <w:t>primary and excess liability policies are exhausted</w:t>
      </w:r>
      <w:r>
        <w:t>.</w:t>
      </w:r>
    </w:p>
    <w:p w14:paraId="04EAA546" w14:textId="77777777" w:rsidR="00FD66C1" w:rsidRDefault="00FD66C1" w:rsidP="005F5CEA">
      <w:pPr>
        <w:pStyle w:val="ListParagraph"/>
        <w:ind w:left="0"/>
      </w:pPr>
    </w:p>
    <w:p w14:paraId="1015059E" w14:textId="18FFB299" w:rsidR="005F5CEA" w:rsidRPr="005F5CEA" w:rsidRDefault="005F5CEA" w:rsidP="005F5CEA">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1433AF1A" w14:textId="637B666B" w:rsidR="00BF690C" w:rsidRPr="00BF690C" w:rsidRDefault="00BF690C" w:rsidP="00E50C06">
      <w:pPr>
        <w:spacing w:before="120"/>
        <w:rPr>
          <w:b/>
          <w:i/>
        </w:rPr>
      </w:pPr>
      <w:r w:rsidRPr="00BF690C">
        <w:rPr>
          <w:b/>
          <w:i/>
        </w:rPr>
        <w:t>Acceptability of Insurers</w:t>
      </w:r>
    </w:p>
    <w:p w14:paraId="1DD13D9B" w14:textId="319C2C17" w:rsidR="00BF690C" w:rsidRPr="00095A0A" w:rsidRDefault="00BF690C" w:rsidP="00E50C06">
      <w:pPr>
        <w:pStyle w:val="BodyText"/>
        <w:rPr>
          <w:szCs w:val="24"/>
        </w:rPr>
      </w:pPr>
      <w:r w:rsidRPr="00095A0A">
        <w:rPr>
          <w:szCs w:val="24"/>
        </w:rPr>
        <w:t xml:space="preserve">Insurance is to be placed with insurers </w:t>
      </w:r>
      <w:r w:rsidR="00710902">
        <w:rPr>
          <w:szCs w:val="24"/>
        </w:rPr>
        <w:t xml:space="preserve">authorized to conduct business in the state </w:t>
      </w:r>
      <w:r w:rsidRPr="00095A0A">
        <w:rPr>
          <w:szCs w:val="24"/>
        </w:rPr>
        <w:t xml:space="preserve">with a current A.M. Best rating of no less than </w:t>
      </w:r>
      <w:proofErr w:type="gramStart"/>
      <w:r w:rsidRPr="00095A0A">
        <w:rPr>
          <w:szCs w:val="24"/>
        </w:rPr>
        <w:t>A:VII</w:t>
      </w:r>
      <w:r w:rsidR="00710902">
        <w:rPr>
          <w:szCs w:val="24"/>
        </w:rPr>
        <w:t>.</w:t>
      </w:r>
      <w:proofErr w:type="gramEnd"/>
      <w:r w:rsidRPr="00095A0A">
        <w:rPr>
          <w:szCs w:val="24"/>
        </w:rPr>
        <w:t xml:space="preserve"> </w:t>
      </w:r>
    </w:p>
    <w:p w14:paraId="7F352FE2" w14:textId="77777777" w:rsidR="00BF690C" w:rsidRPr="00BF690C" w:rsidRDefault="00BF690C" w:rsidP="00E50C06">
      <w:pPr>
        <w:spacing w:before="120"/>
        <w:rPr>
          <w:b/>
          <w:i/>
        </w:rPr>
      </w:pPr>
      <w:r w:rsidRPr="00BF690C">
        <w:rPr>
          <w:b/>
          <w:i/>
        </w:rPr>
        <w:t>Verification of Coverage</w:t>
      </w:r>
    </w:p>
    <w:p w14:paraId="4BC474FF" w14:textId="08AA89A2" w:rsidR="005F5CEA" w:rsidRPr="0061324E" w:rsidRDefault="005F5CEA" w:rsidP="005F5CE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furnish the Entity with original certificates and amendatory </w:t>
      </w:r>
      <w:r w:rsidR="00FD66C1"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szCs w:val="24"/>
        </w:rPr>
        <w:t xml:space="preserve">Owner/Operator’s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3716724" w14:textId="77777777" w:rsidR="00BF690C" w:rsidRPr="00BF690C" w:rsidRDefault="00BF690C" w:rsidP="00E50C06">
      <w:pPr>
        <w:spacing w:before="120"/>
        <w:rPr>
          <w:b/>
          <w:i/>
        </w:rPr>
      </w:pPr>
      <w:r w:rsidRPr="00BF690C">
        <w:rPr>
          <w:b/>
          <w:i/>
        </w:rPr>
        <w:t>Waiver of Subrogation</w:t>
      </w:r>
    </w:p>
    <w:p w14:paraId="508E8953" w14:textId="3B9BB252" w:rsidR="00BF690C" w:rsidRPr="00095A0A" w:rsidRDefault="00BF690C" w:rsidP="00E50C06">
      <w:pPr>
        <w:pStyle w:val="BodyText"/>
        <w:rPr>
          <w:szCs w:val="24"/>
        </w:rPr>
      </w:pPr>
      <w:r w:rsidRPr="00095A0A">
        <w:rPr>
          <w:szCs w:val="24"/>
        </w:rPr>
        <w:t xml:space="preserve">Owner/Operator hereby grants to Entity a waiver of subrogation which any insurer may acquire against Entity, its officers, officials, employees, and volunteers, from Contractor/Vendor/Operator by virtue of the payment of any loss. Owner/Operator agrees to obtain any endorsement that may be necessary to affect this waiver of subrogation but this provision applies regardless of </w:t>
      </w:r>
      <w:proofErr w:type="gramStart"/>
      <w:r w:rsidRPr="00095A0A">
        <w:rPr>
          <w:szCs w:val="24"/>
        </w:rPr>
        <w:t>whether or not</w:t>
      </w:r>
      <w:proofErr w:type="gramEnd"/>
      <w:r w:rsidRPr="00095A0A">
        <w:rPr>
          <w:szCs w:val="24"/>
        </w:rPr>
        <w:t xml:space="preserve"> the Entity has received a waiver of subrogation endorsement from the insurer.  </w:t>
      </w:r>
    </w:p>
    <w:p w14:paraId="0737064E" w14:textId="77777777" w:rsidR="00BF690C" w:rsidRPr="00095A0A" w:rsidRDefault="00BF690C" w:rsidP="00E50C06">
      <w:pPr>
        <w:pStyle w:val="BodyText"/>
        <w:rPr>
          <w:szCs w:val="24"/>
        </w:rPr>
      </w:pPr>
      <w:r w:rsidRPr="00095A0A">
        <w:rPr>
          <w:szCs w:val="24"/>
        </w:rPr>
        <w:lastRenderedPageBreak/>
        <w:t>The Workers’ Compensation policy shall be endorsed with a waiver of subrogation in favor of the Entity for all work performed by the Owner/Operator, its employees, agents, and subcontractors.</w:t>
      </w:r>
    </w:p>
    <w:p w14:paraId="64F986F2" w14:textId="77777777" w:rsidR="00BF690C" w:rsidRPr="00BF690C" w:rsidRDefault="00BF690C" w:rsidP="00E50C06">
      <w:pPr>
        <w:spacing w:before="120"/>
        <w:rPr>
          <w:b/>
          <w:i/>
        </w:rPr>
      </w:pPr>
      <w:r w:rsidRPr="00BF690C">
        <w:rPr>
          <w:b/>
          <w:i/>
        </w:rPr>
        <w:t>Subcontractors</w:t>
      </w:r>
    </w:p>
    <w:p w14:paraId="53BADCFC" w14:textId="77777777" w:rsidR="00BF690C" w:rsidRDefault="00BF690C" w:rsidP="00E50C06">
      <w:pPr>
        <w:spacing w:after="120"/>
      </w:pPr>
      <w:r w:rsidRPr="00095A0A">
        <w:rPr>
          <w:szCs w:val="24"/>
        </w:rPr>
        <w:t>Owner/Operator shall require and verify that all subcontractors maintain insurance meeting all the requirements stated herein</w:t>
      </w:r>
      <w:r w:rsidRPr="00095A0A">
        <w:t xml:space="preserve">, and </w:t>
      </w:r>
      <w:r w:rsidRPr="00095A0A">
        <w:rPr>
          <w:szCs w:val="24"/>
        </w:rPr>
        <w:t xml:space="preserve">Owner/Operator </w:t>
      </w:r>
      <w:r w:rsidRPr="00095A0A">
        <w:t>shall ensure that Entity is an</w:t>
      </w:r>
      <w:r>
        <w:t xml:space="preserve"> </w:t>
      </w:r>
      <w:r w:rsidRPr="00095A0A">
        <w:t>additional insured on insurance required from subcontractors. For CGL coverage subcontractors shall provide coverage with a format least as broad as CG 20 38 04 13.</w:t>
      </w:r>
    </w:p>
    <w:p w14:paraId="42BC9F0A" w14:textId="77777777" w:rsidR="00BF690C" w:rsidRPr="00BF690C" w:rsidRDefault="00BF690C" w:rsidP="00E50C06">
      <w:pPr>
        <w:spacing w:before="120"/>
        <w:rPr>
          <w:b/>
          <w:i/>
        </w:rPr>
      </w:pPr>
      <w:r w:rsidRPr="00BF690C">
        <w:rPr>
          <w:b/>
          <w:i/>
        </w:rPr>
        <w:t>Special Risks or Circumstances</w:t>
      </w:r>
    </w:p>
    <w:p w14:paraId="592E2743" w14:textId="77777777" w:rsidR="00BF690C" w:rsidRDefault="00BF690C" w:rsidP="00E50C06">
      <w:pPr>
        <w:spacing w:after="120"/>
      </w:pPr>
      <w:r>
        <w:t>Entity reserves the right to modify these requirements, including limits, based on the nature of the risk, prior experience, insurer, coverage, or other special circumstances.</w:t>
      </w:r>
    </w:p>
    <w:p w14:paraId="5AA50D01" w14:textId="77777777" w:rsidR="00BF690C" w:rsidRDefault="00BF690C" w:rsidP="00E50C06">
      <w:pPr>
        <w:spacing w:after="120"/>
        <w:jc w:val="left"/>
        <w:rPr>
          <w:b/>
          <w:u w:val="single"/>
        </w:rPr>
      </w:pPr>
    </w:p>
    <w:p w14:paraId="08F0CD23" w14:textId="77777777" w:rsidR="003A5165" w:rsidRDefault="003A5165" w:rsidP="00E50C06">
      <w:pPr>
        <w:spacing w:after="120"/>
        <w:jc w:val="left"/>
        <w:rPr>
          <w:b/>
          <w:u w:val="single"/>
        </w:rPr>
      </w:pPr>
      <w:r>
        <w:rPr>
          <w:b/>
          <w:u w:val="single"/>
        </w:rPr>
        <w:br w:type="page"/>
      </w:r>
    </w:p>
    <w:p w14:paraId="18FA6F2A" w14:textId="77777777" w:rsidR="00BF690C" w:rsidRPr="00D956AA" w:rsidRDefault="00BF690C" w:rsidP="00E50C06">
      <w:pPr>
        <w:pStyle w:val="Heading2"/>
        <w:spacing w:before="0"/>
        <w:jc w:val="left"/>
        <w:rPr>
          <w:sz w:val="24"/>
          <w:szCs w:val="24"/>
        </w:rPr>
      </w:pPr>
      <w:bookmarkStart w:id="231" w:name="_Toc474481738"/>
      <w:bookmarkStart w:id="232" w:name="_Toc125990391"/>
      <w:r w:rsidRPr="00D956AA">
        <w:rPr>
          <w:sz w:val="24"/>
          <w:szCs w:val="24"/>
        </w:rPr>
        <w:lastRenderedPageBreak/>
        <w:t>Charter Aircraft Services</w:t>
      </w:r>
      <w:bookmarkEnd w:id="231"/>
      <w:bookmarkEnd w:id="232"/>
    </w:p>
    <w:p w14:paraId="5A87619E" w14:textId="5F14D0EC" w:rsidR="00BF690C" w:rsidRPr="00FA709E" w:rsidRDefault="00BF690C" w:rsidP="00E50C06">
      <w:pPr>
        <w:spacing w:after="120"/>
      </w:pPr>
      <w:r w:rsidRPr="00FA709E">
        <w:t>Air charter is the business of renting the entire aircraft on an on-demand basis for the purpose of controlling your personal schedule and providing considerable flexibility. With the ability to fly in and out of more than 5,000 public use airports in the US (more than 100 times that of the airlines)</w:t>
      </w:r>
      <w:r w:rsidR="00D73D9E">
        <w:t>,</w:t>
      </w:r>
      <w:r w:rsidRPr="00FA709E">
        <w:t xml:space="preserve"> air charter provides safe, secure, </w:t>
      </w:r>
      <w:r w:rsidR="00D73D9E">
        <w:t xml:space="preserve">and </w:t>
      </w:r>
      <w:r w:rsidRPr="00FA709E">
        <w:t xml:space="preserve">convenient travel to your destination. </w:t>
      </w:r>
    </w:p>
    <w:p w14:paraId="16B8CF8E" w14:textId="77777777" w:rsidR="00BF690C" w:rsidRDefault="00BF690C" w:rsidP="00E50C06">
      <w:pPr>
        <w:spacing w:after="120"/>
      </w:pPr>
      <w:r w:rsidRPr="00FA709E">
        <w:t xml:space="preserve">Air charter companies focus on individual aircraft and itineraries, urgent on time sensitive cargo, air ambulance service and other forms of </w:t>
      </w:r>
      <w:r w:rsidRPr="00FA709E">
        <w:rPr>
          <w:i/>
        </w:rPr>
        <w:t xml:space="preserve">ad hoc </w:t>
      </w:r>
      <w:r w:rsidRPr="00FA709E">
        <w:t>air transportation.</w:t>
      </w:r>
    </w:p>
    <w:p w14:paraId="4AFF364E" w14:textId="77777777" w:rsidR="00BF690C" w:rsidRPr="00BF690C" w:rsidRDefault="00BF690C" w:rsidP="00974879">
      <w:pPr>
        <w:spacing w:before="120"/>
        <w:rPr>
          <w:b/>
          <w:i/>
        </w:rPr>
      </w:pPr>
      <w:r w:rsidRPr="00BF690C">
        <w:rPr>
          <w:b/>
          <w:i/>
        </w:rPr>
        <w:t>Charter Jet Categories:</w:t>
      </w:r>
    </w:p>
    <w:p w14:paraId="3BD31F42" w14:textId="77777777" w:rsidR="00BF690C" w:rsidRPr="00FA709E" w:rsidRDefault="00BF690C" w:rsidP="00160F15">
      <w:pPr>
        <w:pStyle w:val="ListParagraph"/>
        <w:numPr>
          <w:ilvl w:val="0"/>
          <w:numId w:val="63"/>
        </w:numPr>
        <w:spacing w:after="120"/>
        <w:jc w:val="left"/>
      </w:pPr>
      <w:r w:rsidRPr="00FA709E">
        <w:t>Turbo prop</w:t>
      </w:r>
    </w:p>
    <w:p w14:paraId="2D630769" w14:textId="77777777" w:rsidR="00BF690C" w:rsidRPr="00FA709E" w:rsidRDefault="00BF690C" w:rsidP="00160F15">
      <w:pPr>
        <w:pStyle w:val="ListParagraph"/>
        <w:numPr>
          <w:ilvl w:val="0"/>
          <w:numId w:val="63"/>
        </w:numPr>
        <w:spacing w:after="120"/>
        <w:jc w:val="left"/>
      </w:pPr>
      <w:r w:rsidRPr="00FA709E">
        <w:t>Light jets</w:t>
      </w:r>
    </w:p>
    <w:p w14:paraId="4B201837" w14:textId="77777777" w:rsidR="00BF690C" w:rsidRPr="00FA709E" w:rsidRDefault="00BF690C" w:rsidP="00160F15">
      <w:pPr>
        <w:pStyle w:val="ListParagraph"/>
        <w:numPr>
          <w:ilvl w:val="0"/>
          <w:numId w:val="63"/>
        </w:numPr>
        <w:spacing w:after="120"/>
        <w:jc w:val="left"/>
      </w:pPr>
      <w:r w:rsidRPr="00FA709E">
        <w:t>Mid-size jets</w:t>
      </w:r>
    </w:p>
    <w:p w14:paraId="294DE45A" w14:textId="77777777" w:rsidR="00BF690C" w:rsidRPr="00FA709E" w:rsidRDefault="00BF690C" w:rsidP="00160F15">
      <w:pPr>
        <w:pStyle w:val="ListParagraph"/>
        <w:numPr>
          <w:ilvl w:val="0"/>
          <w:numId w:val="63"/>
        </w:numPr>
        <w:spacing w:after="120"/>
        <w:jc w:val="left"/>
      </w:pPr>
      <w:r w:rsidRPr="00FA709E">
        <w:t>Super mid-size jets</w:t>
      </w:r>
    </w:p>
    <w:p w14:paraId="2C3E1987" w14:textId="77777777" w:rsidR="00BF690C" w:rsidRPr="00FA709E" w:rsidRDefault="00BF690C" w:rsidP="00160F15">
      <w:pPr>
        <w:pStyle w:val="ListParagraph"/>
        <w:numPr>
          <w:ilvl w:val="0"/>
          <w:numId w:val="63"/>
        </w:numPr>
        <w:spacing w:after="120"/>
        <w:jc w:val="left"/>
      </w:pPr>
      <w:r w:rsidRPr="00FA709E">
        <w:t>Heavy jets</w:t>
      </w:r>
    </w:p>
    <w:p w14:paraId="656618CC" w14:textId="77777777" w:rsidR="00BF690C" w:rsidRPr="00FA709E" w:rsidRDefault="00BF690C" w:rsidP="00160F15">
      <w:pPr>
        <w:pStyle w:val="ListParagraph"/>
        <w:numPr>
          <w:ilvl w:val="0"/>
          <w:numId w:val="63"/>
        </w:numPr>
        <w:spacing w:after="120"/>
        <w:jc w:val="left"/>
      </w:pPr>
      <w:r w:rsidRPr="00FA709E">
        <w:t>Airlines</w:t>
      </w:r>
    </w:p>
    <w:p w14:paraId="18D23243" w14:textId="77777777" w:rsidR="00BF690C" w:rsidRPr="00BF690C" w:rsidRDefault="00BF690C" w:rsidP="00974879">
      <w:pPr>
        <w:spacing w:before="120"/>
        <w:rPr>
          <w:b/>
          <w:i/>
        </w:rPr>
      </w:pPr>
      <w:r w:rsidRPr="00BF690C">
        <w:rPr>
          <w:b/>
          <w:i/>
        </w:rPr>
        <w:t>Certification &amp; Insurance:</w:t>
      </w:r>
    </w:p>
    <w:p w14:paraId="52DEFA3F" w14:textId="5D331079" w:rsidR="00BF690C" w:rsidRPr="00FA709E" w:rsidRDefault="00BF690C" w:rsidP="00E50C06">
      <w:pPr>
        <w:spacing w:after="120"/>
      </w:pPr>
      <w:r w:rsidRPr="00FA709E">
        <w:t xml:space="preserve">Within the US, charter aircraft operators that provide services for-hire must be certified by the FAA. The FAA’s air carrier certification process helps the agency ensure that certified entities </w:t>
      </w:r>
      <w:proofErr w:type="gramStart"/>
      <w:r w:rsidRPr="00FA709E">
        <w:t>are able to</w:t>
      </w:r>
      <w:proofErr w:type="gramEnd"/>
      <w:r w:rsidRPr="00FA709E">
        <w:t xml:space="preserve"> “design, document, implement, and audit critical safety processes.” The type of certificate a flight operates under is dictated by how it’s being used and how many passengers</w:t>
      </w:r>
      <w:r w:rsidR="00D73D9E">
        <w:t>.</w:t>
      </w:r>
      <w:r w:rsidRPr="00FA709E">
        <w:t xml:space="preserve"> </w:t>
      </w:r>
      <w:r w:rsidR="00D73D9E">
        <w:t>C</w:t>
      </w:r>
      <w:r w:rsidRPr="00FA709E">
        <w:t>ertificates for larger planes and those being used for transport services have more stringent safety and compliance standards. Copies of the certificate, the FAA DO-86 (authorized aircraft document), and evidence of current hull and liability insurance for the tail numbers to be flown should all be requested in advance of a contract agreement.</w:t>
      </w:r>
    </w:p>
    <w:p w14:paraId="4F332EC8" w14:textId="77777777" w:rsidR="00BF690C" w:rsidRPr="00BF690C" w:rsidRDefault="00BF690C" w:rsidP="00974879">
      <w:pPr>
        <w:spacing w:before="120"/>
        <w:rPr>
          <w:b/>
          <w:i/>
        </w:rPr>
      </w:pPr>
      <w:r w:rsidRPr="00BF690C">
        <w:rPr>
          <w:b/>
          <w:i/>
        </w:rPr>
        <w:t>Safety, Security, and Maintenance History:</w:t>
      </w:r>
    </w:p>
    <w:p w14:paraId="79969E12" w14:textId="5F50FA60" w:rsidR="00BF690C" w:rsidRPr="00FA709E" w:rsidRDefault="00BF690C" w:rsidP="00E50C06">
      <w:pPr>
        <w:spacing w:after="120"/>
      </w:pPr>
      <w:r w:rsidRPr="00FA709E">
        <w:t xml:space="preserve">The single most important risk mitigation </w:t>
      </w:r>
      <w:proofErr w:type="gramStart"/>
      <w:r w:rsidRPr="00FA709E">
        <w:t>step</w:t>
      </w:r>
      <w:proofErr w:type="gramEnd"/>
      <w:r w:rsidRPr="00FA709E">
        <w:t xml:space="preserve"> a potential charter user can take is to research and verify the audit history, ratings, pilot certifications, and accidents/incidents of any potential charter operator. The charter operator should be able to provide these requests including directing you to a third-party safety auditor</w:t>
      </w:r>
      <w:r w:rsidR="00D73D9E">
        <w:t>:</w:t>
      </w:r>
      <w:r w:rsidRPr="00FA709E">
        <w:t xml:space="preserve"> ARGUS (Aviation Research Group US), Wyvern, ACSF (Air Charter Safety Foundation), or IS-BAO (International Standard of Business Aircraft Operations) of which they should subscribe to one or more of these “rating” services. </w:t>
      </w:r>
    </w:p>
    <w:p w14:paraId="223B1C91" w14:textId="77777777" w:rsidR="00BF690C" w:rsidRPr="00BF690C" w:rsidRDefault="00BF690C" w:rsidP="00974879">
      <w:pPr>
        <w:spacing w:before="120"/>
        <w:rPr>
          <w:b/>
          <w:i/>
        </w:rPr>
      </w:pPr>
      <w:r w:rsidRPr="00BF690C">
        <w:rPr>
          <w:b/>
          <w:i/>
        </w:rPr>
        <w:t>Non-owned Aircraft Liability and Physical Damage insurance:</w:t>
      </w:r>
    </w:p>
    <w:p w14:paraId="50C39C40" w14:textId="77777777" w:rsidR="00BF690C" w:rsidRDefault="00BF690C" w:rsidP="00E50C06">
      <w:pPr>
        <w:spacing w:after="120"/>
      </w:pPr>
      <w:r w:rsidRPr="00FA709E">
        <w:t xml:space="preserve">When chartering aircraft, you might be exposed to liability in the event of an accident/incident. Non-owned aircraft liability insurance provides coverage in the event a company becomes liable for injuries and/or property damage to third parties </w:t>
      </w:r>
      <w:proofErr w:type="gramStart"/>
      <w:r w:rsidRPr="00FA709E">
        <w:t>as a result of</w:t>
      </w:r>
      <w:proofErr w:type="gramEnd"/>
      <w:r w:rsidRPr="00FA709E">
        <w:t xml:space="preserve"> a loss involving a company or employees use of a non-owned aircraft. Liability coverage would be provided to the company </w:t>
      </w:r>
      <w:proofErr w:type="gramStart"/>
      <w:r w:rsidRPr="00FA709E">
        <w:t>as long as</w:t>
      </w:r>
      <w:proofErr w:type="gramEnd"/>
      <w:r w:rsidRPr="00FA709E">
        <w:t xml:space="preserve"> the aircraft is not partly or wholly owned or registered in the name of the company.</w:t>
      </w:r>
    </w:p>
    <w:p w14:paraId="7B4E1837" w14:textId="77777777" w:rsidR="00466954" w:rsidRDefault="00466954">
      <w:pPr>
        <w:jc w:val="left"/>
        <w:rPr>
          <w:rFonts w:ascii="Times New Roman Bold" w:hAnsi="Times New Roman Bold"/>
          <w:b/>
          <w:bCs/>
          <w:iCs/>
          <w:sz w:val="28"/>
          <w:szCs w:val="28"/>
        </w:rPr>
      </w:pPr>
      <w:bookmarkStart w:id="233" w:name="_Exhibit_11:_"/>
      <w:bookmarkStart w:id="234" w:name="_Toc446945655"/>
      <w:bookmarkEnd w:id="233"/>
      <w:r>
        <w:br w:type="page"/>
      </w:r>
    </w:p>
    <w:p w14:paraId="7E03F56E" w14:textId="795AA37B" w:rsidR="002670EC" w:rsidRPr="00A40EFE" w:rsidRDefault="00B43781" w:rsidP="002670EC">
      <w:pPr>
        <w:pStyle w:val="Heading2"/>
        <w:rPr>
          <w:rFonts w:ascii="Times New Roman" w:hAnsi="Times New Roman"/>
          <w:color w:val="1F497D" w:themeColor="text2"/>
          <w:u w:val="single"/>
        </w:rPr>
      </w:pPr>
      <w:bookmarkStart w:id="235" w:name="_Exhibit_11:__1"/>
      <w:bookmarkStart w:id="236" w:name="_Toc474481739"/>
      <w:bookmarkStart w:id="237" w:name="_Toc125990392"/>
      <w:bookmarkEnd w:id="235"/>
      <w:r w:rsidRPr="00A40EFE">
        <w:rPr>
          <w:color w:val="1F497D" w:themeColor="text2"/>
          <w:u w:val="single"/>
        </w:rPr>
        <w:lastRenderedPageBreak/>
        <w:t>Exhibit 10</w:t>
      </w:r>
      <w:r w:rsidR="002670EC" w:rsidRPr="00A40EFE">
        <w:rPr>
          <w:color w:val="1F497D" w:themeColor="text2"/>
          <w:u w:val="single"/>
        </w:rPr>
        <w:t xml:space="preserve">: </w:t>
      </w:r>
      <w:r w:rsidR="002670EC" w:rsidRPr="00A40EFE">
        <w:rPr>
          <w:color w:val="1F497D" w:themeColor="text2"/>
          <w:u w:val="single"/>
        </w:rPr>
        <w:br/>
      </w:r>
      <w:r w:rsidR="002670EC" w:rsidRPr="00A40EFE">
        <w:rPr>
          <w:rFonts w:ascii="Times New Roman" w:hAnsi="Times New Roman"/>
          <w:color w:val="1F497D" w:themeColor="text2"/>
          <w:u w:val="single"/>
        </w:rPr>
        <w:t xml:space="preserve">Sample Insurance Requirements for </w:t>
      </w:r>
      <w:bookmarkEnd w:id="234"/>
      <w:r w:rsidR="002670EC" w:rsidRPr="00A40EFE">
        <w:rPr>
          <w:rFonts w:ascii="Times New Roman" w:hAnsi="Times New Roman"/>
          <w:color w:val="1F497D" w:themeColor="text2"/>
          <w:u w:val="single"/>
        </w:rPr>
        <w:t>Chartering for Aircraft</w:t>
      </w:r>
      <w:bookmarkEnd w:id="236"/>
      <w:bookmarkEnd w:id="237"/>
    </w:p>
    <w:p w14:paraId="78EB7C1C" w14:textId="768221E1" w:rsidR="00BF690C" w:rsidRPr="00BF690C" w:rsidRDefault="00BF690C" w:rsidP="00B72E11">
      <w:pPr>
        <w:spacing w:before="120"/>
        <w:rPr>
          <w:b/>
          <w:i/>
        </w:rPr>
      </w:pPr>
      <w:r w:rsidRPr="00BF690C">
        <w:rPr>
          <w:b/>
          <w:i/>
        </w:rPr>
        <w:t xml:space="preserve">Insurance </w:t>
      </w:r>
    </w:p>
    <w:p w14:paraId="7D0547D0" w14:textId="77777777" w:rsidR="00BF690C" w:rsidRDefault="00BF690C" w:rsidP="00BF690C">
      <w:pPr>
        <w:pStyle w:val="BodyText"/>
      </w:pPr>
      <w:r w:rsidRPr="00687DFA">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687DFA" w:rsidRDefault="00BF690C" w:rsidP="00BF690C">
      <w:pPr>
        <w:spacing w:after="120"/>
        <w:rPr>
          <w:szCs w:val="24"/>
        </w:rPr>
      </w:pPr>
      <w:r w:rsidRPr="00687DFA">
        <w:rPr>
          <w:szCs w:val="24"/>
        </w:rPr>
        <w:t>Coverage shall be at least as broad as:</w:t>
      </w:r>
    </w:p>
    <w:p w14:paraId="0E4A646C" w14:textId="30D2FE88" w:rsidR="00BF690C" w:rsidRPr="00687DFA" w:rsidRDefault="00BF690C" w:rsidP="00160F15">
      <w:pPr>
        <w:numPr>
          <w:ilvl w:val="0"/>
          <w:numId w:val="77"/>
        </w:numPr>
        <w:spacing w:after="120"/>
        <w:rPr>
          <w:szCs w:val="24"/>
        </w:rPr>
      </w:pPr>
      <w:r w:rsidRPr="00687DFA">
        <w:rPr>
          <w:b/>
        </w:rPr>
        <w:t>Aviation Liability Insurance</w:t>
      </w:r>
      <w:r w:rsidR="002210BC">
        <w:t xml:space="preserve">: </w:t>
      </w:r>
      <w:r w:rsidR="00F83ABB">
        <w:t>On a</w:t>
      </w:r>
      <w:r w:rsidRPr="00687DFA">
        <w:t xml:space="preserve">n “occurrence” basis, including products and completed operations, property damage, bodily injury with limits no less than </w:t>
      </w:r>
      <w:r w:rsidRPr="00D71C3D">
        <w:rPr>
          <w:b/>
        </w:rPr>
        <w:t xml:space="preserve">$50,000,000 </w:t>
      </w:r>
      <w:r w:rsidRPr="00687DFA">
        <w:t xml:space="preserve">per occurrence, and </w:t>
      </w:r>
      <w:r w:rsidRPr="00D71C3D">
        <w:rPr>
          <w:b/>
        </w:rPr>
        <w:t>$50,000,000</w:t>
      </w:r>
      <w:r w:rsidRPr="00687DFA">
        <w:t xml:space="preserve"> in the aggregate.  If the charter is an international flight, the limits shall be no less than </w:t>
      </w:r>
      <w:r w:rsidRPr="00D71C3D">
        <w:rPr>
          <w:b/>
        </w:rPr>
        <w:t>$250,000,000</w:t>
      </w:r>
      <w:r w:rsidRPr="00687DFA">
        <w:t xml:space="preserve"> per occurrence and </w:t>
      </w:r>
      <w:r w:rsidRPr="00D71C3D">
        <w:rPr>
          <w:b/>
        </w:rPr>
        <w:t>$250,000,000</w:t>
      </w:r>
      <w:r w:rsidRPr="00687DFA">
        <w:t xml:space="preserve"> in the aggregate.</w:t>
      </w:r>
    </w:p>
    <w:p w14:paraId="56FB36C9" w14:textId="77777777" w:rsidR="00BF690C" w:rsidRPr="00687DFA" w:rsidRDefault="00BF690C" w:rsidP="00160F15">
      <w:pPr>
        <w:numPr>
          <w:ilvl w:val="0"/>
          <w:numId w:val="77"/>
        </w:numPr>
        <w:autoSpaceDE w:val="0"/>
        <w:autoSpaceDN w:val="0"/>
        <w:adjustRightInd w:val="0"/>
        <w:spacing w:after="120"/>
        <w:rPr>
          <w:szCs w:val="24"/>
        </w:rPr>
      </w:pPr>
      <w:r w:rsidRPr="00687DFA">
        <w:rPr>
          <w:b/>
          <w:szCs w:val="24"/>
        </w:rPr>
        <w:t>Workers’ Compensation</w:t>
      </w:r>
      <w:r w:rsidRPr="00687DFA">
        <w:rPr>
          <w:szCs w:val="24"/>
        </w:rPr>
        <w:t xml:space="preserve"> insurance as required by the State of California, with Statutory Limits, and Employer’s Liability Insurance with limit of no less than </w:t>
      </w:r>
      <w:r w:rsidRPr="00D71C3D">
        <w:rPr>
          <w:b/>
          <w:szCs w:val="24"/>
        </w:rPr>
        <w:t>$1,000,000</w:t>
      </w:r>
      <w:r w:rsidRPr="00687DFA">
        <w:rPr>
          <w:szCs w:val="24"/>
        </w:rPr>
        <w:t xml:space="preserve"> per accident for bodily injury or disease.</w:t>
      </w:r>
    </w:p>
    <w:p w14:paraId="11975253" w14:textId="324A8C35" w:rsidR="00F8165E" w:rsidRDefault="00F8165E" w:rsidP="00542044">
      <w:pPr>
        <w:autoSpaceDE w:val="0"/>
        <w:autoSpaceDN w:val="0"/>
        <w:adjustRightInd w:val="0"/>
        <w:spacing w:after="120"/>
        <w:rPr>
          <w:szCs w:val="24"/>
        </w:rPr>
      </w:pPr>
      <w:r w:rsidRPr="00AD38F0">
        <w:rPr>
          <w:szCs w:val="24"/>
        </w:rPr>
        <w:t xml:space="preserve">If the </w:t>
      </w:r>
      <w:r w:rsidRPr="00687DFA">
        <w:rPr>
          <w:szCs w:val="24"/>
        </w:rPr>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687DFA">
        <w:rPr>
          <w:szCs w:val="24"/>
        </w:rPr>
        <w:t>Owner/Operator</w:t>
      </w:r>
      <w:r w:rsidRPr="00AD38F0">
        <w:rPr>
          <w:szCs w:val="24"/>
        </w:rPr>
        <w:t>.</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668749A9" w14:textId="0017C3EE" w:rsidR="00BF690C" w:rsidRPr="00BF690C" w:rsidRDefault="00C343A7" w:rsidP="00B72E11">
      <w:pPr>
        <w:spacing w:before="120"/>
        <w:rPr>
          <w:b/>
          <w:i/>
        </w:rPr>
      </w:pPr>
      <w:r w:rsidRPr="00BF690C">
        <w:rPr>
          <w:b/>
          <w:i/>
        </w:rPr>
        <w:t>Self-Insured</w:t>
      </w:r>
      <w:r w:rsidR="00BF690C" w:rsidRPr="00BF690C">
        <w:rPr>
          <w:b/>
          <w:i/>
        </w:rPr>
        <w:t xml:space="preserve"> Retentions</w:t>
      </w:r>
    </w:p>
    <w:p w14:paraId="6F21CD81" w14:textId="57DEC2CD" w:rsidR="00BF690C" w:rsidRPr="00F6238E" w:rsidRDefault="00BF690C" w:rsidP="00F6238E">
      <w:pPr>
        <w:autoSpaceDE w:val="0"/>
        <w:autoSpaceDN w:val="0"/>
        <w:adjustRightInd w:val="0"/>
        <w:spacing w:after="120"/>
        <w:rPr>
          <w:szCs w:val="24"/>
        </w:rPr>
      </w:pPr>
      <w:r w:rsidRPr="00687DFA">
        <w:rPr>
          <w:color w:val="000000"/>
          <w:szCs w:val="24"/>
        </w:rPr>
        <w:t>S</w:t>
      </w:r>
      <w:r w:rsidRPr="00687DFA">
        <w:rPr>
          <w:szCs w:val="24"/>
        </w:rPr>
        <w:t xml:space="preserve">elf-insured retentions must be declared to and approved by the Entity. </w:t>
      </w:r>
      <w:r w:rsidR="00F6238E">
        <w:rPr>
          <w:szCs w:val="24"/>
        </w:rPr>
        <w:t xml:space="preserve">The Entity may require </w:t>
      </w:r>
      <w:r w:rsidRPr="00687DFA">
        <w:rPr>
          <w:szCs w:val="24"/>
        </w:rPr>
        <w:t xml:space="preserve">the 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7ED5CA64" w14:textId="77777777" w:rsidR="00BF690C" w:rsidRPr="00B72E11" w:rsidRDefault="00BF690C" w:rsidP="00B72E11">
      <w:pPr>
        <w:spacing w:before="120" w:after="120"/>
        <w:rPr>
          <w:b/>
        </w:rPr>
      </w:pPr>
      <w:r w:rsidRPr="00B72E11">
        <w:rPr>
          <w:b/>
        </w:rPr>
        <w:t>Other Insurance Provisions</w:t>
      </w:r>
    </w:p>
    <w:p w14:paraId="6AC25A55" w14:textId="77777777" w:rsidR="00BF690C" w:rsidRPr="00687DFA" w:rsidRDefault="00BF690C" w:rsidP="00BF690C">
      <w:pPr>
        <w:pStyle w:val="OutlineAlpha1"/>
        <w:numPr>
          <w:ilvl w:val="0"/>
          <w:numId w:val="0"/>
        </w:numPr>
        <w:spacing w:before="0" w:after="120"/>
        <w:ind w:left="360" w:hanging="360"/>
        <w:rPr>
          <w:szCs w:val="24"/>
        </w:rPr>
      </w:pPr>
      <w:r w:rsidRPr="00687DFA">
        <w:rPr>
          <w:szCs w:val="24"/>
        </w:rPr>
        <w:t>The Aviation Liability policy is to contain, or be endorsed to contain, the following provisions:</w:t>
      </w:r>
    </w:p>
    <w:p w14:paraId="3D106065" w14:textId="77777777" w:rsidR="00BF690C" w:rsidRPr="00687DFA" w:rsidRDefault="00BF690C" w:rsidP="00160F15">
      <w:pPr>
        <w:pStyle w:val="OutlineAlpha2"/>
        <w:numPr>
          <w:ilvl w:val="1"/>
          <w:numId w:val="64"/>
        </w:numPr>
        <w:ind w:hanging="270"/>
        <w:rPr>
          <w:szCs w:val="24"/>
        </w:rPr>
      </w:pPr>
      <w:r w:rsidRPr="00687DFA">
        <w:rPr>
          <w:b/>
          <w:szCs w:val="24"/>
        </w:rPr>
        <w:t>The Entity, its officers, officials, employees, and volunteers are to be covered as additional insureds</w:t>
      </w:r>
      <w:r w:rsidRPr="00687DFA">
        <w:rPr>
          <w:szCs w:val="24"/>
        </w:rPr>
        <w:t xml:space="preserve"> with respect to liability arising out of the ownership, maintenance or use of the chartered aircraft.</w:t>
      </w:r>
    </w:p>
    <w:p w14:paraId="384EE3A6" w14:textId="1625296E" w:rsidR="00BF690C" w:rsidRPr="00687DFA" w:rsidRDefault="00BF690C" w:rsidP="00160F15">
      <w:pPr>
        <w:pStyle w:val="OutlineAlpha2"/>
        <w:numPr>
          <w:ilvl w:val="1"/>
          <w:numId w:val="64"/>
        </w:numPr>
        <w:spacing w:after="40"/>
        <w:ind w:hanging="270"/>
        <w:rPr>
          <w:szCs w:val="24"/>
        </w:rPr>
      </w:pPr>
      <w:r w:rsidRPr="00687DFA">
        <w:rPr>
          <w:szCs w:val="24"/>
        </w:rPr>
        <w:t xml:space="preserve">For any claims related to this charter, </w:t>
      </w:r>
      <w:r w:rsidRPr="00687DFA">
        <w:rPr>
          <w:b/>
          <w:szCs w:val="24"/>
        </w:rPr>
        <w:t>the Owner/Operator’s insurance coverage shall be primary</w:t>
      </w:r>
      <w:r w:rsidR="00E10EC1">
        <w:rPr>
          <w:b/>
          <w:szCs w:val="24"/>
        </w:rPr>
        <w:t xml:space="preserve"> and non-contributory</w:t>
      </w:r>
      <w:r w:rsidRPr="00687DFA">
        <w:rPr>
          <w:b/>
          <w:szCs w:val="24"/>
        </w:rPr>
        <w:t xml:space="preserve"> </w:t>
      </w:r>
      <w:r w:rsidRPr="00E10EC1">
        <w:rPr>
          <w:szCs w:val="24"/>
        </w:rPr>
        <w:t>insurance</w:t>
      </w:r>
      <w:r w:rsidRPr="00687DFA">
        <w:rPr>
          <w:b/>
          <w:szCs w:val="24"/>
        </w:rPr>
        <w:t xml:space="preserve"> </w:t>
      </w:r>
      <w:r w:rsidRPr="00687DFA">
        <w:rPr>
          <w:bCs/>
          <w:color w:val="000000" w:themeColor="text1"/>
          <w:szCs w:val="24"/>
        </w:rPr>
        <w:t xml:space="preserve">coverage </w:t>
      </w:r>
      <w:r w:rsidRPr="00687DFA">
        <w:rPr>
          <w:szCs w:val="24"/>
        </w:rPr>
        <w:t>as respects the Entity, its officers, officials, employees, agents, and volunteers. Any insurance or self-insurance maintained by the Owner/Operator’s insurance and shall not contribute with it.</w:t>
      </w:r>
      <w:r w:rsidR="00E10EC1">
        <w:rPr>
          <w:szCs w:val="24"/>
        </w:rPr>
        <w:t xml:space="preserve"> This requirement shall also apply to any Excess or Umbrella liability policies.</w:t>
      </w:r>
    </w:p>
    <w:p w14:paraId="458032CB" w14:textId="77777777" w:rsidR="00BF690C" w:rsidRPr="00687DFA" w:rsidRDefault="00BF690C" w:rsidP="00160F15">
      <w:pPr>
        <w:pStyle w:val="OutlineAlpha2"/>
        <w:numPr>
          <w:ilvl w:val="1"/>
          <w:numId w:val="64"/>
        </w:numPr>
        <w:spacing w:before="0" w:after="120"/>
        <w:ind w:left="634" w:hanging="274"/>
        <w:rPr>
          <w:szCs w:val="24"/>
        </w:rPr>
      </w:pPr>
      <w:r w:rsidRPr="00687DFA">
        <w:t>Each insurance policy required above shall provide that coverage shall not be canceled, except with notice to the Entity.</w:t>
      </w:r>
    </w:p>
    <w:p w14:paraId="62296744" w14:textId="77777777" w:rsidR="00BF690C" w:rsidRDefault="00BF690C">
      <w:pPr>
        <w:jc w:val="left"/>
        <w:rPr>
          <w:b/>
          <w:i/>
        </w:rPr>
      </w:pPr>
      <w:r>
        <w:rPr>
          <w:b/>
          <w:i/>
        </w:rPr>
        <w:br w:type="page"/>
      </w:r>
    </w:p>
    <w:p w14:paraId="00C4CC8F" w14:textId="77777777" w:rsidR="00E10EC1" w:rsidRPr="00B454EA" w:rsidRDefault="00E10EC1" w:rsidP="00E10EC1">
      <w:pPr>
        <w:pStyle w:val="ListParagraph"/>
        <w:ind w:left="0"/>
        <w:rPr>
          <w:b/>
          <w:i/>
        </w:rPr>
      </w:pPr>
      <w:r w:rsidRPr="00B454EA">
        <w:rPr>
          <w:b/>
          <w:i/>
        </w:rPr>
        <w:lastRenderedPageBreak/>
        <w:t>Umbrella or Excess Policy</w:t>
      </w:r>
    </w:p>
    <w:p w14:paraId="18E839C2" w14:textId="45D18214" w:rsidR="00E10EC1" w:rsidRDefault="00E10EC1" w:rsidP="00E10EC1">
      <w:pPr>
        <w:pStyle w:val="ListParagraph"/>
        <w:ind w:left="0"/>
      </w:pPr>
      <w:r w:rsidRPr="00FE677B">
        <w:t xml:space="preserve">The </w:t>
      </w:r>
      <w:r w:rsidRPr="00E10EC1">
        <w:t xml:space="preserve">Owner/Operator may </w:t>
      </w:r>
      <w:r w:rsidRPr="00FE677B">
        <w:t xml:space="preserve">use Umbrella or Excess Policies to provide the liability limits as required in this agreement.  This form of insurance will be acceptable </w:t>
      </w:r>
      <w:proofErr w:type="gramStart"/>
      <w:r w:rsidRPr="00FE677B">
        <w:t>provided that</w:t>
      </w:r>
      <w:proofErr w:type="gramEnd"/>
      <w:r w:rsidRPr="00FE677B">
        <w:t xml:space="preserve">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10EC1">
        <w:t>Owner/Operator</w:t>
      </w:r>
      <w:r w:rsidR="006639B5">
        <w:t xml:space="preserve">’s </w:t>
      </w:r>
      <w:r w:rsidRPr="00FE677B">
        <w:t>primary and excess liability policies are exhausted</w:t>
      </w:r>
      <w:r>
        <w:t>.</w:t>
      </w:r>
    </w:p>
    <w:p w14:paraId="77EB4870" w14:textId="57DFD9D3" w:rsidR="00E10EC1" w:rsidRPr="00E10EC1" w:rsidRDefault="00E10EC1" w:rsidP="00E10EC1">
      <w:pPr>
        <w:pStyle w:val="ListParagraph"/>
        <w:rPr>
          <w:i/>
        </w:rPr>
      </w:pPr>
      <w:r w:rsidRPr="00B454EA">
        <w:rPr>
          <w:i/>
        </w:rPr>
        <w:t xml:space="preserve">NOTE to Agencies: Please see the section on The Myth of “Following Form” Excess Limits Insurance Policies </w:t>
      </w:r>
      <w:r w:rsidR="00471DAB">
        <w:rPr>
          <w:i/>
        </w:rPr>
        <w:t xml:space="preserve">in chapter 2 </w:t>
      </w:r>
      <w:r w:rsidRPr="00B454EA">
        <w:rPr>
          <w:i/>
        </w:rPr>
        <w:t xml:space="preserve">for additional explanatory information on this very common Excess policy problem that needs to be verified and corrected. </w:t>
      </w:r>
    </w:p>
    <w:p w14:paraId="696B8D84" w14:textId="5C81BAE2" w:rsidR="00BF690C" w:rsidRPr="00BF690C" w:rsidRDefault="00BF690C" w:rsidP="00B72E11">
      <w:pPr>
        <w:spacing w:before="120"/>
        <w:rPr>
          <w:b/>
          <w:i/>
        </w:rPr>
      </w:pPr>
      <w:r w:rsidRPr="00BF690C">
        <w:rPr>
          <w:b/>
          <w:i/>
        </w:rPr>
        <w:t>Acceptability of Insurers</w:t>
      </w:r>
    </w:p>
    <w:p w14:paraId="5E20FDC8" w14:textId="390B01B3" w:rsidR="00BF690C" w:rsidRPr="00687DFA" w:rsidRDefault="00BF690C" w:rsidP="00BF690C">
      <w:pPr>
        <w:pStyle w:val="BodyText"/>
        <w:rPr>
          <w:szCs w:val="24"/>
        </w:rPr>
      </w:pPr>
      <w:r w:rsidRPr="00687DFA">
        <w:rPr>
          <w:szCs w:val="24"/>
        </w:rPr>
        <w:t>Insurance is to be placed with insurers</w:t>
      </w:r>
      <w:r w:rsidR="00710902" w:rsidRPr="00710902">
        <w:rPr>
          <w:szCs w:val="24"/>
        </w:rPr>
        <w:t xml:space="preserve"> </w:t>
      </w:r>
      <w:r w:rsidR="00710902">
        <w:rPr>
          <w:szCs w:val="24"/>
        </w:rPr>
        <w:t>authorized to conduct business in the state</w:t>
      </w:r>
      <w:r w:rsidRPr="00687DFA">
        <w:rPr>
          <w:szCs w:val="24"/>
        </w:rPr>
        <w:t xml:space="preserve"> with a current A.M. Best rating of no less than </w:t>
      </w:r>
      <w:proofErr w:type="gramStart"/>
      <w:r w:rsidRPr="00687DFA">
        <w:rPr>
          <w:szCs w:val="24"/>
        </w:rPr>
        <w:t>A:VII</w:t>
      </w:r>
      <w:r w:rsidR="00710902">
        <w:rPr>
          <w:szCs w:val="24"/>
        </w:rPr>
        <w:t>.</w:t>
      </w:r>
      <w:proofErr w:type="gramEnd"/>
      <w:r w:rsidRPr="00687DFA">
        <w:rPr>
          <w:szCs w:val="24"/>
        </w:rPr>
        <w:t xml:space="preserve"> </w:t>
      </w:r>
    </w:p>
    <w:p w14:paraId="32B4D306" w14:textId="77777777" w:rsidR="00BF690C" w:rsidRPr="00BF690C" w:rsidRDefault="00BF690C" w:rsidP="00B72E11">
      <w:pPr>
        <w:spacing w:before="120"/>
        <w:rPr>
          <w:b/>
          <w:i/>
        </w:rPr>
      </w:pPr>
      <w:r w:rsidRPr="00BF690C">
        <w:rPr>
          <w:b/>
          <w:i/>
        </w:rPr>
        <w:t>Verification of Coverage</w:t>
      </w:r>
    </w:p>
    <w:p w14:paraId="5E106033" w14:textId="73906DC8" w:rsidR="00BF690C" w:rsidRPr="00687DFA" w:rsidRDefault="00BF690C" w:rsidP="00BF690C">
      <w:pPr>
        <w:pStyle w:val="BodyText"/>
        <w:keepNext/>
      </w:pPr>
      <w:r w:rsidRPr="00687DFA">
        <w:rPr>
          <w:szCs w:val="24"/>
        </w:rPr>
        <w:t xml:space="preserve">Prior to the flight, </w:t>
      </w:r>
      <w:r w:rsidR="0078743E">
        <w:rPr>
          <w:rFonts w:eastAsia="SimSun"/>
          <w:szCs w:val="24"/>
          <w:u w:val="single"/>
          <w:lang w:eastAsia="zh-CN"/>
        </w:rPr>
        <w:t>Owner/Operator</w:t>
      </w:r>
      <w:r w:rsidR="0078743E" w:rsidRPr="00896109">
        <w:rPr>
          <w:rFonts w:eastAsia="SimSun"/>
          <w:szCs w:val="24"/>
          <w:u w:val="single"/>
          <w:lang w:eastAsia="zh-CN"/>
        </w:rPr>
        <w:t xml:space="preserve"> shall </w:t>
      </w:r>
      <w:r w:rsidR="0078743E">
        <w:rPr>
          <w:rFonts w:eastAsia="SimSun"/>
          <w:szCs w:val="24"/>
          <w:u w:val="single"/>
          <w:lang w:eastAsia="zh-CN"/>
        </w:rPr>
        <w:t xml:space="preserve">furnish the Entity </w:t>
      </w:r>
      <w:r w:rsidR="0078743E" w:rsidRPr="00896109">
        <w:rPr>
          <w:rFonts w:eastAsia="SimSun"/>
          <w:szCs w:val="24"/>
          <w:u w:val="single"/>
          <w:lang w:eastAsia="zh-CN"/>
        </w:rPr>
        <w:t>with</w:t>
      </w:r>
      <w:r w:rsidR="0078743E">
        <w:rPr>
          <w:rFonts w:eastAsia="SimSun"/>
          <w:szCs w:val="24"/>
          <w:u w:val="single"/>
          <w:lang w:eastAsia="zh-CN"/>
        </w:rPr>
        <w:t xml:space="preserve"> original</w:t>
      </w:r>
      <w:r w:rsidR="0078743E" w:rsidRPr="00896109">
        <w:rPr>
          <w:rFonts w:eastAsia="SimSun"/>
          <w:szCs w:val="24"/>
          <w:u w:val="single"/>
          <w:lang w:eastAsia="zh-CN"/>
        </w:rPr>
        <w:t xml:space="preserve"> Certificates of Insurance including all required </w:t>
      </w:r>
      <w:r w:rsidR="0078743E">
        <w:rPr>
          <w:rFonts w:eastAsia="SimSun"/>
          <w:szCs w:val="24"/>
          <w:u w:val="single"/>
          <w:lang w:eastAsia="zh-CN"/>
        </w:rPr>
        <w:t xml:space="preserve">amendatory </w:t>
      </w:r>
      <w:r w:rsidR="0078743E" w:rsidRPr="00896109">
        <w:rPr>
          <w:rFonts w:eastAsia="SimSun"/>
          <w:szCs w:val="24"/>
          <w:u w:val="single"/>
          <w:lang w:eastAsia="zh-CN"/>
        </w:rPr>
        <w:t>endorsements</w:t>
      </w:r>
      <w:r w:rsidR="0078743E">
        <w:rPr>
          <w:rFonts w:eastAsia="SimSun"/>
          <w:szCs w:val="24"/>
          <w:u w:val="single"/>
          <w:lang w:eastAsia="zh-CN"/>
        </w:rPr>
        <w:t xml:space="preserve"> (or copies of the applicable policy language effecting coverage required by this clause)</w:t>
      </w:r>
      <w:r w:rsidR="0078743E" w:rsidRPr="00896109">
        <w:rPr>
          <w:rFonts w:eastAsia="SimSun"/>
          <w:szCs w:val="24"/>
          <w:u w:val="single"/>
          <w:lang w:eastAsia="zh-CN"/>
        </w:rPr>
        <w:t xml:space="preserve"> and a copy of the Declarations and Endorsement Page of the policy listing all policy endorsements</w:t>
      </w:r>
      <w:r w:rsidR="0078743E">
        <w:rPr>
          <w:rFonts w:eastAsia="SimSun"/>
          <w:szCs w:val="24"/>
          <w:u w:val="single"/>
          <w:lang w:eastAsia="zh-CN"/>
        </w:rPr>
        <w:t>.</w:t>
      </w:r>
      <w:r w:rsidR="00F36F74">
        <w:rPr>
          <w:rFonts w:eastAsia="SimSun"/>
          <w:szCs w:val="24"/>
          <w:lang w:eastAsia="zh-CN"/>
        </w:rPr>
        <w:t xml:space="preserve"> </w:t>
      </w:r>
      <w:r w:rsidRPr="00687DFA">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35476842" w14:textId="77777777" w:rsidR="00BF690C" w:rsidRPr="00BF690C" w:rsidRDefault="00BF690C" w:rsidP="00C01CE0">
      <w:pPr>
        <w:rPr>
          <w:b/>
          <w:i/>
        </w:rPr>
      </w:pPr>
      <w:r w:rsidRPr="00BF690C">
        <w:rPr>
          <w:b/>
          <w:i/>
        </w:rPr>
        <w:t>Waiver of Subrogation</w:t>
      </w:r>
    </w:p>
    <w:p w14:paraId="0F777CC1" w14:textId="77777777" w:rsidR="00BF690C" w:rsidRPr="00687DFA" w:rsidRDefault="00BF690C" w:rsidP="00C01CE0">
      <w:pPr>
        <w:pStyle w:val="BodyText"/>
        <w:spacing w:after="0"/>
        <w:rPr>
          <w:szCs w:val="24"/>
        </w:rPr>
      </w:pPr>
      <w:r w:rsidRPr="00687DFA">
        <w:rPr>
          <w:szCs w:val="24"/>
        </w:rPr>
        <w:t xml:space="preserve">Owner/Operator hereby grants to Entity a waiver of subrogation which any insurer may acquire against Entity, its officers, officials, employees, and volunteers, from Owner/Operator by virtue of the payment of any loss. Owner/Operator agrees to obtain any endorsement that may be necessary to affect this waiver of subrogation but this provision applies regardless of </w:t>
      </w:r>
      <w:proofErr w:type="gramStart"/>
      <w:r w:rsidRPr="00687DFA">
        <w:rPr>
          <w:szCs w:val="24"/>
        </w:rPr>
        <w:t>whether or not</w:t>
      </w:r>
      <w:proofErr w:type="gramEnd"/>
      <w:r w:rsidRPr="00687DFA">
        <w:rPr>
          <w:szCs w:val="24"/>
        </w:rPr>
        <w:t xml:space="preserve"> the Entity has received a waiver of subrogation endorsement from the insurer.  </w:t>
      </w:r>
    </w:p>
    <w:p w14:paraId="75F9A43E" w14:textId="77777777" w:rsidR="00BF690C" w:rsidRPr="00687DFA" w:rsidRDefault="00BF690C" w:rsidP="00BF690C">
      <w:pPr>
        <w:pStyle w:val="BodyText"/>
        <w:rPr>
          <w:szCs w:val="24"/>
        </w:rPr>
      </w:pPr>
      <w:r w:rsidRPr="00687DFA">
        <w:rPr>
          <w:szCs w:val="24"/>
        </w:rPr>
        <w:t>The Workers’ Compensation policy shall be endorsed with a waiver of subrogation in favor of the Entity for all work performed by the Owner/Operator, its employees, agents, and subcontractors.</w:t>
      </w:r>
    </w:p>
    <w:p w14:paraId="051EDE35" w14:textId="77777777" w:rsidR="00BF690C" w:rsidRPr="00BF690C" w:rsidRDefault="00BF690C" w:rsidP="00B72E11">
      <w:pPr>
        <w:spacing w:before="120"/>
        <w:rPr>
          <w:b/>
          <w:i/>
        </w:rPr>
      </w:pPr>
      <w:r w:rsidRPr="00BF690C">
        <w:rPr>
          <w:b/>
          <w:i/>
        </w:rPr>
        <w:t>Subcontractors</w:t>
      </w:r>
    </w:p>
    <w:p w14:paraId="0C3F3827" w14:textId="77777777" w:rsidR="00BF690C" w:rsidRPr="00687DFA" w:rsidRDefault="00BF690C" w:rsidP="00BF690C">
      <w:pPr>
        <w:pStyle w:val="BodyText"/>
        <w:rPr>
          <w:szCs w:val="24"/>
        </w:rPr>
      </w:pPr>
      <w:r w:rsidRPr="00687DFA">
        <w:rPr>
          <w:szCs w:val="24"/>
        </w:rPr>
        <w:t>Owner/Operator shall require and verify that all subcontractors maintain insurance meeting all the requirements stated herein</w:t>
      </w:r>
      <w:r w:rsidRPr="00687DFA">
        <w:t xml:space="preserve">, and </w:t>
      </w:r>
      <w:r w:rsidRPr="00687DFA">
        <w:rPr>
          <w:szCs w:val="24"/>
        </w:rPr>
        <w:t>Owner/Operator</w:t>
      </w:r>
      <w:r w:rsidRPr="00687DFA">
        <w:t xml:space="preserve"> shall ensure that Entity is an additional insured on insurance required from subcontractors.</w:t>
      </w:r>
    </w:p>
    <w:p w14:paraId="7059D9AD" w14:textId="77777777" w:rsidR="00BF690C" w:rsidRPr="00687DFA" w:rsidRDefault="00BF690C" w:rsidP="00B72E11">
      <w:pPr>
        <w:spacing w:before="120"/>
        <w:rPr>
          <w:szCs w:val="24"/>
        </w:rPr>
      </w:pPr>
      <w:r w:rsidRPr="00687DFA">
        <w:rPr>
          <w:b/>
          <w:i/>
          <w:szCs w:val="24"/>
        </w:rPr>
        <w:t>Special Risks or Circumstances</w:t>
      </w:r>
    </w:p>
    <w:p w14:paraId="1C0BF9B4" w14:textId="5A6231ED" w:rsidR="00761ADE" w:rsidRDefault="00BF690C" w:rsidP="00B72E11">
      <w:pPr>
        <w:spacing w:after="120"/>
      </w:pPr>
      <w:r w:rsidRPr="00687DFA">
        <w:rPr>
          <w:szCs w:val="24"/>
        </w:rPr>
        <w:t>Entity reserves the right to modify these requirements, including limits, based on the nature of the risk, prior experience, insurer, coverage, or other special circumstances.</w:t>
      </w:r>
      <w:bookmarkStart w:id="238" w:name="_Toc285119642"/>
      <w:bookmarkStart w:id="239" w:name="_Toc285119771"/>
    </w:p>
    <w:p w14:paraId="5A80E699" w14:textId="77355D6E" w:rsidR="00761ADE" w:rsidRPr="00887009" w:rsidRDefault="00761ADE" w:rsidP="00761ADE">
      <w:pPr>
        <w:pStyle w:val="Heading1"/>
        <w:rPr>
          <w:rFonts w:ascii="Times New Roman" w:hAnsi="Times New Roman"/>
          <w:szCs w:val="28"/>
        </w:rPr>
      </w:pPr>
      <w:bookmarkStart w:id="240" w:name="_Toc474481740"/>
      <w:bookmarkStart w:id="241" w:name="_Toc125990393"/>
      <w:r w:rsidRPr="00887009">
        <w:lastRenderedPageBreak/>
        <w:t xml:space="preserve">Chapter </w:t>
      </w:r>
      <w:r w:rsidR="002C302F">
        <w:t>Six</w:t>
      </w:r>
      <w:r w:rsidRPr="00887009">
        <w:t>:</w:t>
      </w:r>
      <w:r>
        <w:t xml:space="preserve"> </w:t>
      </w:r>
      <w:r w:rsidRPr="00887009">
        <w:br/>
      </w:r>
      <w:r w:rsidRPr="00FB37B3">
        <w:rPr>
          <w:szCs w:val="28"/>
        </w:rPr>
        <w:t>M</w:t>
      </w:r>
      <w:r w:rsidR="00FB37B3" w:rsidRPr="00FB37B3">
        <w:rPr>
          <w:szCs w:val="28"/>
        </w:rPr>
        <w:t>arine</w:t>
      </w:r>
      <w:r w:rsidRPr="00FB37B3">
        <w:rPr>
          <w:szCs w:val="28"/>
        </w:rPr>
        <w:t xml:space="preserve"> Related Risks</w:t>
      </w:r>
      <w:bookmarkEnd w:id="240"/>
      <w:bookmarkEnd w:id="241"/>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5E707C" w:rsidRPr="00FA709E" w14:paraId="102C41DD" w14:textId="77777777" w:rsidTr="00071CF7">
        <w:trPr>
          <w:jc w:val="center"/>
        </w:trPr>
        <w:tc>
          <w:tcPr>
            <w:tcW w:w="9000" w:type="dxa"/>
            <w:shd w:val="clear" w:color="auto" w:fill="006699"/>
          </w:tcPr>
          <w:p w14:paraId="0BD5C983" w14:textId="77777777" w:rsidR="005E707C" w:rsidRPr="00FA709E" w:rsidRDefault="005E707C" w:rsidP="00071CF7">
            <w:pPr>
              <w:pStyle w:val="TableText"/>
              <w:spacing w:after="120"/>
              <w:jc w:val="center"/>
              <w:rPr>
                <w:color w:val="FFFFFF"/>
              </w:rPr>
            </w:pPr>
            <w:r w:rsidRPr="00FA709E">
              <w:rPr>
                <w:b/>
                <w:color w:val="FFFFFF"/>
                <w:sz w:val="28"/>
              </w:rPr>
              <w:t>SUMMARY</w:t>
            </w:r>
          </w:p>
          <w:p w14:paraId="23A052A6" w14:textId="77777777" w:rsidR="005E707C" w:rsidRPr="00FA709E" w:rsidRDefault="005E707C" w:rsidP="00071CF7">
            <w:pPr>
              <w:pStyle w:val="TableText"/>
              <w:spacing w:after="120"/>
              <w:jc w:val="left"/>
              <w:rPr>
                <w:color w:val="FFFFFF"/>
                <w:sz w:val="16"/>
              </w:rPr>
            </w:pPr>
          </w:p>
          <w:p w14:paraId="588F7CA6" w14:textId="06C6C14C" w:rsidR="005E707C" w:rsidRPr="00FA709E" w:rsidRDefault="005E707C" w:rsidP="00C01CE0">
            <w:pPr>
              <w:pStyle w:val="TableText"/>
              <w:rPr>
                <w:color w:val="FFFFFF"/>
              </w:rPr>
            </w:pPr>
            <w:r w:rsidRPr="00836036">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w:t>
            </w:r>
            <w:r>
              <w:rPr>
                <w:i/>
                <w:color w:val="FFFFFF"/>
              </w:rPr>
              <w:t>The coverages required that respond to these risks ar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13ADDE0D" w14:textId="77777777" w:rsidR="005E707C" w:rsidRPr="00FA709E" w:rsidRDefault="005E707C" w:rsidP="00071CF7">
            <w:pPr>
              <w:pStyle w:val="TableText"/>
              <w:spacing w:after="120"/>
              <w:jc w:val="left"/>
              <w:rPr>
                <w:color w:val="FFFFFF"/>
              </w:rPr>
            </w:pPr>
          </w:p>
        </w:tc>
      </w:tr>
    </w:tbl>
    <w:p w14:paraId="23F5F302" w14:textId="77777777" w:rsidR="005E707C" w:rsidRPr="00172903" w:rsidRDefault="005E707C" w:rsidP="00B15542">
      <w:pPr>
        <w:pStyle w:val="Heading2"/>
        <w:spacing w:after="0"/>
        <w:ind w:left="360"/>
        <w:jc w:val="both"/>
        <w:rPr>
          <w:rFonts w:ascii="Times New Roman" w:hAnsi="Times New Roman"/>
          <w:sz w:val="24"/>
          <w:szCs w:val="24"/>
        </w:rPr>
      </w:pPr>
      <w:bookmarkStart w:id="242" w:name="_Toc474481741"/>
      <w:bookmarkStart w:id="243" w:name="_Toc125990394"/>
      <w:r w:rsidRPr="00172903">
        <w:rPr>
          <w:rFonts w:ascii="Times New Roman" w:hAnsi="Times New Roman"/>
          <w:sz w:val="24"/>
          <w:szCs w:val="24"/>
        </w:rPr>
        <w:t>Marine Risks</w:t>
      </w:r>
      <w:bookmarkEnd w:id="242"/>
      <w:bookmarkEnd w:id="243"/>
    </w:p>
    <w:p w14:paraId="2D78549E" w14:textId="70282984" w:rsidR="005E707C" w:rsidRPr="00172903" w:rsidRDefault="005E707C" w:rsidP="00B15542">
      <w:pPr>
        <w:spacing w:after="120"/>
        <w:ind w:left="360"/>
        <w:rPr>
          <w:szCs w:val="24"/>
        </w:rPr>
      </w:pPr>
      <w:r w:rsidRPr="00172903">
        <w:rPr>
          <w:szCs w:val="24"/>
        </w:rPr>
        <w:t xml:space="preserve">Public Entities with exposures on </w:t>
      </w:r>
      <w:r w:rsidR="006D5738">
        <w:rPr>
          <w:szCs w:val="24"/>
        </w:rPr>
        <w:t xml:space="preserve">or around </w:t>
      </w:r>
      <w:r w:rsidRPr="00172903">
        <w:rPr>
          <w:szCs w:val="24"/>
        </w:rPr>
        <w:t>navigable water, usually will have marine risks that need to be addressed contractually with the appropriate insurance requirements.  These exposures can include:</w:t>
      </w:r>
    </w:p>
    <w:p w14:paraId="7C52F069" w14:textId="77777777" w:rsidR="005E707C" w:rsidRPr="00172903" w:rsidRDefault="005E707C" w:rsidP="00160F15">
      <w:pPr>
        <w:pStyle w:val="ListParagraph"/>
        <w:numPr>
          <w:ilvl w:val="0"/>
          <w:numId w:val="81"/>
        </w:numPr>
        <w:spacing w:after="120"/>
        <w:rPr>
          <w:szCs w:val="24"/>
        </w:rPr>
      </w:pPr>
      <w:r w:rsidRPr="00172903">
        <w:rPr>
          <w:szCs w:val="24"/>
        </w:rPr>
        <w:t>Vessels (owned or non-owned)</w:t>
      </w:r>
    </w:p>
    <w:p w14:paraId="14DDE322" w14:textId="77777777" w:rsidR="005E707C" w:rsidRPr="00172903" w:rsidRDefault="005E707C" w:rsidP="00160F15">
      <w:pPr>
        <w:pStyle w:val="ListParagraph"/>
        <w:numPr>
          <w:ilvl w:val="0"/>
          <w:numId w:val="81"/>
        </w:numPr>
        <w:spacing w:after="120"/>
        <w:rPr>
          <w:szCs w:val="24"/>
        </w:rPr>
      </w:pPr>
      <w:r w:rsidRPr="00172903">
        <w:rPr>
          <w:szCs w:val="24"/>
        </w:rPr>
        <w:t>Piers, Docks and Wharves</w:t>
      </w:r>
    </w:p>
    <w:p w14:paraId="1F5F53EA" w14:textId="77777777" w:rsidR="005E707C" w:rsidRPr="00172903" w:rsidRDefault="005E707C" w:rsidP="00160F15">
      <w:pPr>
        <w:pStyle w:val="ListParagraph"/>
        <w:numPr>
          <w:ilvl w:val="0"/>
          <w:numId w:val="81"/>
        </w:numPr>
        <w:spacing w:after="120"/>
        <w:rPr>
          <w:szCs w:val="24"/>
        </w:rPr>
      </w:pPr>
      <w:r w:rsidRPr="00172903">
        <w:rPr>
          <w:szCs w:val="24"/>
        </w:rPr>
        <w:t>Marina Operations</w:t>
      </w:r>
    </w:p>
    <w:p w14:paraId="2722F334" w14:textId="459D63A8" w:rsidR="005E707C" w:rsidRPr="00172903" w:rsidRDefault="005E707C" w:rsidP="00160F15">
      <w:pPr>
        <w:pStyle w:val="ListParagraph"/>
        <w:numPr>
          <w:ilvl w:val="0"/>
          <w:numId w:val="81"/>
        </w:numPr>
        <w:spacing w:after="120"/>
        <w:rPr>
          <w:szCs w:val="24"/>
        </w:rPr>
      </w:pPr>
      <w:r w:rsidRPr="00172903">
        <w:rPr>
          <w:szCs w:val="24"/>
        </w:rPr>
        <w:t xml:space="preserve">Vessel Charters (special events involving the public or </w:t>
      </w:r>
      <w:r w:rsidR="0056328E" w:rsidRPr="00172903">
        <w:rPr>
          <w:szCs w:val="24"/>
        </w:rPr>
        <w:t>business-related</w:t>
      </w:r>
      <w:r w:rsidRPr="00172903">
        <w:rPr>
          <w:szCs w:val="24"/>
        </w:rPr>
        <w:t xml:space="preserve"> tours)</w:t>
      </w:r>
    </w:p>
    <w:p w14:paraId="02D8D867" w14:textId="77777777" w:rsidR="005E707C" w:rsidRDefault="005E707C" w:rsidP="00160F15">
      <w:pPr>
        <w:pStyle w:val="ListParagraph"/>
        <w:numPr>
          <w:ilvl w:val="0"/>
          <w:numId w:val="81"/>
        </w:numPr>
        <w:spacing w:after="120"/>
        <w:rPr>
          <w:szCs w:val="24"/>
        </w:rPr>
      </w:pPr>
      <w:r w:rsidRPr="00172903">
        <w:rPr>
          <w:szCs w:val="24"/>
        </w:rPr>
        <w:t>Contractors providing services for water related locations</w:t>
      </w:r>
    </w:p>
    <w:p w14:paraId="53F297F8" w14:textId="77777777" w:rsidR="005E707C" w:rsidRPr="00723F82" w:rsidRDefault="005E707C" w:rsidP="00160F15">
      <w:pPr>
        <w:pStyle w:val="ListParagraph"/>
        <w:numPr>
          <w:ilvl w:val="0"/>
          <w:numId w:val="81"/>
        </w:numPr>
        <w:spacing w:after="120"/>
        <w:rPr>
          <w:szCs w:val="24"/>
        </w:rPr>
      </w:pPr>
      <w:r w:rsidRPr="00723F82">
        <w:rPr>
          <w:szCs w:val="24"/>
        </w:rPr>
        <w:t>Vendors providing services on vessels or over docks, piers, or on marinas</w:t>
      </w:r>
    </w:p>
    <w:p w14:paraId="1CBCF9E9" w14:textId="77777777" w:rsidR="005E707C" w:rsidRPr="00723F82" w:rsidRDefault="005E707C" w:rsidP="00160F15">
      <w:pPr>
        <w:pStyle w:val="ListParagraph"/>
        <w:numPr>
          <w:ilvl w:val="0"/>
          <w:numId w:val="81"/>
        </w:numPr>
        <w:spacing w:after="120"/>
        <w:rPr>
          <w:szCs w:val="24"/>
        </w:rPr>
      </w:pPr>
      <w:r w:rsidRPr="00723F82">
        <w:rPr>
          <w:szCs w:val="24"/>
        </w:rPr>
        <w:t>Water sampling and inspection of underwater facilities</w:t>
      </w:r>
    </w:p>
    <w:p w14:paraId="18CC30F2" w14:textId="77777777" w:rsidR="005E707C" w:rsidRPr="00172903" w:rsidRDefault="005E707C" w:rsidP="00B15542">
      <w:pPr>
        <w:spacing w:after="120"/>
        <w:ind w:left="360"/>
        <w:rPr>
          <w:szCs w:val="24"/>
        </w:rPr>
      </w:pPr>
      <w:proofErr w:type="gramStart"/>
      <w:r w:rsidRPr="00172903">
        <w:rPr>
          <w:szCs w:val="24"/>
        </w:rPr>
        <w:t>All of</w:t>
      </w:r>
      <w:proofErr w:type="gramEnd"/>
      <w:r w:rsidRPr="00172903">
        <w:rPr>
          <w:szCs w:val="24"/>
        </w:rPr>
        <w:t xml:space="preserve"> these types of operations can trigger the need for marine insurance coverage and contractual risk transfer.  It is critical to require the appropriate marine insurance </w:t>
      </w:r>
      <w:r>
        <w:rPr>
          <w:szCs w:val="24"/>
        </w:rPr>
        <w:t xml:space="preserve">policies and endorsements </w:t>
      </w:r>
      <w:r w:rsidRPr="00172903">
        <w:rPr>
          <w:szCs w:val="24"/>
        </w:rPr>
        <w:t>because the standard property and casualty policies</w:t>
      </w:r>
      <w:r>
        <w:rPr>
          <w:szCs w:val="24"/>
        </w:rPr>
        <w:t xml:space="preserve"> (CGL)</w:t>
      </w:r>
      <w:r w:rsidRPr="00172903">
        <w:rPr>
          <w:szCs w:val="24"/>
        </w:rPr>
        <w:t xml:space="preserve"> usually have exclusions that will remove all coverage for the ‘wet’</w:t>
      </w:r>
      <w:r>
        <w:rPr>
          <w:szCs w:val="24"/>
        </w:rPr>
        <w:t xml:space="preserve"> marine</w:t>
      </w:r>
      <w:r w:rsidRPr="00172903">
        <w:rPr>
          <w:szCs w:val="24"/>
        </w:rPr>
        <w:t xml:space="preserve"> risks.  </w:t>
      </w:r>
      <w:r>
        <w:rPr>
          <w:szCs w:val="24"/>
        </w:rPr>
        <w:t>To</w:t>
      </w:r>
      <w:r w:rsidRPr="00172903">
        <w:rPr>
          <w:szCs w:val="24"/>
        </w:rPr>
        <w:t xml:space="preserve"> address these risks, </w:t>
      </w:r>
      <w:r>
        <w:rPr>
          <w:szCs w:val="24"/>
        </w:rPr>
        <w:t>agreements</w:t>
      </w:r>
      <w:r w:rsidRPr="00172903">
        <w:rPr>
          <w:szCs w:val="24"/>
        </w:rPr>
        <w:t xml:space="preserve"> need to request marine</w:t>
      </w:r>
      <w:r w:rsidRPr="00660D8A">
        <w:rPr>
          <w:szCs w:val="24"/>
        </w:rPr>
        <w:t xml:space="preserve"> coverages with s</w:t>
      </w:r>
      <w:r>
        <w:rPr>
          <w:szCs w:val="24"/>
        </w:rPr>
        <w:t>pecific language</w:t>
      </w:r>
      <w:r w:rsidRPr="00172903">
        <w:rPr>
          <w:szCs w:val="24"/>
        </w:rPr>
        <w:t xml:space="preserve">.  The following is a list of the most common coverages and a brief </w:t>
      </w:r>
      <w:r>
        <w:rPr>
          <w:szCs w:val="24"/>
        </w:rPr>
        <w:t>discussion</w:t>
      </w:r>
      <w:r w:rsidRPr="00172903">
        <w:rPr>
          <w:szCs w:val="24"/>
        </w:rPr>
        <w:t xml:space="preserve"> of the coverage:</w:t>
      </w:r>
    </w:p>
    <w:p w14:paraId="6C7E6A76" w14:textId="77777777" w:rsidR="005E707C" w:rsidRPr="00172903" w:rsidRDefault="005E707C" w:rsidP="00B15542">
      <w:pPr>
        <w:spacing w:before="120"/>
        <w:ind w:left="360"/>
        <w:rPr>
          <w:b/>
          <w:szCs w:val="24"/>
        </w:rPr>
      </w:pPr>
      <w:r w:rsidRPr="00172903">
        <w:rPr>
          <w:b/>
          <w:szCs w:val="24"/>
        </w:rPr>
        <w:t>Marine General Liability (MGL)</w:t>
      </w:r>
    </w:p>
    <w:p w14:paraId="48C713B3" w14:textId="65A3637E" w:rsidR="005E707C" w:rsidRPr="005752C8" w:rsidRDefault="005E707C" w:rsidP="00B15542">
      <w:pPr>
        <w:spacing w:after="120"/>
        <w:ind w:left="360"/>
        <w:rPr>
          <w:szCs w:val="24"/>
        </w:rPr>
      </w:pPr>
      <w:r w:rsidRPr="005752C8">
        <w:rPr>
          <w:szCs w:val="24"/>
        </w:rPr>
        <w:t>A</w:t>
      </w:r>
      <w:r w:rsidR="00F90C2F">
        <w:rPr>
          <w:szCs w:val="24"/>
        </w:rPr>
        <w:t xml:space="preserve"> </w:t>
      </w:r>
      <w:r w:rsidRPr="005752C8">
        <w:rPr>
          <w:szCs w:val="24"/>
        </w:rPr>
        <w:t>MGL is a Commercial General Liability (CGL) policy on steroids.  Besi</w:t>
      </w:r>
      <w:r w:rsidR="003E6081">
        <w:rPr>
          <w:szCs w:val="24"/>
        </w:rPr>
        <w:t xml:space="preserve">des </w:t>
      </w:r>
      <w:proofErr w:type="gramStart"/>
      <w:r w:rsidR="003E6081">
        <w:rPr>
          <w:szCs w:val="24"/>
        </w:rPr>
        <w:t>all of</w:t>
      </w:r>
      <w:proofErr w:type="gramEnd"/>
      <w:r w:rsidR="003E6081">
        <w:rPr>
          <w:szCs w:val="24"/>
        </w:rPr>
        <w:t xml:space="preserve"> the common CGL shore-</w:t>
      </w:r>
      <w:r w:rsidRPr="005752C8">
        <w:rPr>
          <w:szCs w:val="24"/>
        </w:rPr>
        <w:t xml:space="preserve">side coverages, it should also include a number of Marine components.  This policy will cover both shore-side exposures as well as marine exposures.  Unlike a CGL policy that will have a standard ISO policy number, the MGL is usually a manuscript form designed to meet the </w:t>
      </w:r>
      <w:proofErr w:type="gramStart"/>
      <w:r w:rsidRPr="005752C8">
        <w:rPr>
          <w:szCs w:val="24"/>
        </w:rPr>
        <w:t>particular needs</w:t>
      </w:r>
      <w:proofErr w:type="gramEnd"/>
      <w:r w:rsidRPr="005752C8">
        <w:rPr>
          <w:szCs w:val="24"/>
        </w:rPr>
        <w:t xml:space="preserve"> of the Insured.  You must call out the specific Marine coverages that are needed for your project.  </w:t>
      </w:r>
    </w:p>
    <w:p w14:paraId="184B83FC" w14:textId="77777777" w:rsidR="005E707C" w:rsidRPr="005752C8" w:rsidRDefault="005E707C" w:rsidP="00B15542">
      <w:pPr>
        <w:spacing w:after="120"/>
        <w:ind w:left="360"/>
        <w:rPr>
          <w:strike/>
          <w:szCs w:val="24"/>
        </w:rPr>
      </w:pPr>
      <w:r w:rsidRPr="005752C8">
        <w:rPr>
          <w:szCs w:val="24"/>
        </w:rPr>
        <w:lastRenderedPageBreak/>
        <w:t xml:space="preserve">As a part of the contract provisions, you can require either a MGL policy or a CGL policy that has NO waterborne exclusions.  Please note that you should require Additional Insured status, Waivers of Subrogation and Primary and Non-Contributory wording under a MGL policy the same way that you would under a CGL policy. </w:t>
      </w:r>
      <w:r w:rsidRPr="005752C8">
        <w:rPr>
          <w:strike/>
          <w:szCs w:val="24"/>
        </w:rPr>
        <w:t xml:space="preserve"> </w:t>
      </w:r>
    </w:p>
    <w:p w14:paraId="241318BD" w14:textId="77777777" w:rsidR="005E707C" w:rsidRPr="005752C8" w:rsidRDefault="005E707C" w:rsidP="00B15542">
      <w:pPr>
        <w:spacing w:after="120"/>
        <w:ind w:left="360"/>
        <w:rPr>
          <w:szCs w:val="24"/>
        </w:rPr>
      </w:pPr>
      <w:r w:rsidRPr="005752C8">
        <w:rPr>
          <w:szCs w:val="24"/>
        </w:rPr>
        <w:t xml:space="preserve">Appropriate MGL coverage </w:t>
      </w:r>
      <w:r w:rsidRPr="005752C8">
        <w:rPr>
          <w:i/>
          <w:szCs w:val="24"/>
        </w:rPr>
        <w:t>can</w:t>
      </w:r>
      <w:r w:rsidRPr="005752C8">
        <w:rPr>
          <w:szCs w:val="24"/>
        </w:rPr>
        <w:t xml:space="preserve"> include the following:</w:t>
      </w:r>
    </w:p>
    <w:p w14:paraId="0BA8DB5D" w14:textId="77777777" w:rsidR="005E707C" w:rsidRPr="005752C8" w:rsidRDefault="005E707C" w:rsidP="00160F15">
      <w:pPr>
        <w:pStyle w:val="ListParagraph"/>
        <w:numPr>
          <w:ilvl w:val="0"/>
          <w:numId w:val="84"/>
        </w:numPr>
        <w:spacing w:after="120"/>
        <w:rPr>
          <w:szCs w:val="24"/>
        </w:rPr>
      </w:pPr>
      <w:r w:rsidRPr="005752C8">
        <w:rPr>
          <w:szCs w:val="24"/>
        </w:rPr>
        <w:t>Bodily Injury and Property coverage</w:t>
      </w:r>
    </w:p>
    <w:p w14:paraId="67F423F3" w14:textId="77777777" w:rsidR="005E707C" w:rsidRPr="00172903" w:rsidRDefault="005E707C" w:rsidP="00160F15">
      <w:pPr>
        <w:pStyle w:val="ListParagraph"/>
        <w:numPr>
          <w:ilvl w:val="0"/>
          <w:numId w:val="84"/>
        </w:numPr>
        <w:spacing w:after="120"/>
        <w:rPr>
          <w:szCs w:val="24"/>
        </w:rPr>
      </w:pPr>
      <w:r>
        <w:rPr>
          <w:szCs w:val="24"/>
        </w:rPr>
        <w:t>Personal Injury Coverage</w:t>
      </w:r>
    </w:p>
    <w:p w14:paraId="1C13FEB7" w14:textId="77777777" w:rsidR="005E707C" w:rsidRPr="00172903" w:rsidRDefault="005E707C" w:rsidP="00160F15">
      <w:pPr>
        <w:pStyle w:val="ListParagraph"/>
        <w:numPr>
          <w:ilvl w:val="0"/>
          <w:numId w:val="84"/>
        </w:numPr>
        <w:spacing w:after="120"/>
        <w:rPr>
          <w:szCs w:val="24"/>
        </w:rPr>
      </w:pPr>
      <w:r w:rsidRPr="00172903">
        <w:rPr>
          <w:szCs w:val="24"/>
        </w:rPr>
        <w:t>Pr</w:t>
      </w:r>
      <w:r>
        <w:rPr>
          <w:szCs w:val="24"/>
        </w:rPr>
        <w:t>oducts and Completed Operations</w:t>
      </w:r>
    </w:p>
    <w:p w14:paraId="461F795D" w14:textId="77777777" w:rsidR="005E707C" w:rsidRPr="00172903" w:rsidRDefault="005E707C" w:rsidP="00160F15">
      <w:pPr>
        <w:pStyle w:val="ListParagraph"/>
        <w:numPr>
          <w:ilvl w:val="0"/>
          <w:numId w:val="84"/>
        </w:numPr>
        <w:spacing w:after="120"/>
        <w:rPr>
          <w:szCs w:val="24"/>
        </w:rPr>
      </w:pPr>
      <w:r>
        <w:rPr>
          <w:szCs w:val="24"/>
        </w:rPr>
        <w:t>Contractual Liability</w:t>
      </w:r>
    </w:p>
    <w:p w14:paraId="407FB82E" w14:textId="77777777" w:rsidR="005E707C" w:rsidRPr="00172903" w:rsidRDefault="005E707C" w:rsidP="00160F15">
      <w:pPr>
        <w:pStyle w:val="ListParagraph"/>
        <w:numPr>
          <w:ilvl w:val="0"/>
          <w:numId w:val="82"/>
        </w:numPr>
        <w:spacing w:after="120"/>
        <w:rPr>
          <w:szCs w:val="24"/>
        </w:rPr>
      </w:pPr>
      <w:r w:rsidRPr="00172903">
        <w:rPr>
          <w:szCs w:val="24"/>
        </w:rPr>
        <w:t>Terminal Operators Liability</w:t>
      </w:r>
    </w:p>
    <w:p w14:paraId="7EC99CEA" w14:textId="77777777" w:rsidR="005E707C" w:rsidRPr="00172903" w:rsidRDefault="005E707C" w:rsidP="00160F15">
      <w:pPr>
        <w:pStyle w:val="ListParagraph"/>
        <w:numPr>
          <w:ilvl w:val="0"/>
          <w:numId w:val="82"/>
        </w:numPr>
        <w:spacing w:after="120"/>
        <w:rPr>
          <w:szCs w:val="24"/>
        </w:rPr>
      </w:pPr>
      <w:r>
        <w:rPr>
          <w:szCs w:val="24"/>
        </w:rPr>
        <w:t>Wharfingers Liability</w:t>
      </w:r>
    </w:p>
    <w:p w14:paraId="1795C5E8" w14:textId="77777777" w:rsidR="005E707C" w:rsidRPr="00172903" w:rsidRDefault="005E707C" w:rsidP="00160F15">
      <w:pPr>
        <w:pStyle w:val="ListParagraph"/>
        <w:numPr>
          <w:ilvl w:val="0"/>
          <w:numId w:val="82"/>
        </w:numPr>
        <w:spacing w:after="120"/>
        <w:rPr>
          <w:szCs w:val="24"/>
        </w:rPr>
      </w:pPr>
      <w:r>
        <w:rPr>
          <w:szCs w:val="24"/>
        </w:rPr>
        <w:t>Charterers Liability</w:t>
      </w:r>
    </w:p>
    <w:p w14:paraId="67D6035C" w14:textId="77777777" w:rsidR="005E707C" w:rsidRPr="00172903" w:rsidRDefault="005E707C" w:rsidP="00160F15">
      <w:pPr>
        <w:pStyle w:val="ListParagraph"/>
        <w:numPr>
          <w:ilvl w:val="0"/>
          <w:numId w:val="82"/>
        </w:numPr>
        <w:spacing w:after="120"/>
        <w:rPr>
          <w:szCs w:val="24"/>
        </w:rPr>
      </w:pPr>
      <w:r w:rsidRPr="00172903">
        <w:rPr>
          <w:szCs w:val="24"/>
        </w:rPr>
        <w:t>Marina Operators’</w:t>
      </w:r>
      <w:r>
        <w:rPr>
          <w:szCs w:val="24"/>
        </w:rPr>
        <w:t xml:space="preserve"> Liability</w:t>
      </w:r>
    </w:p>
    <w:p w14:paraId="184BD576" w14:textId="77777777" w:rsidR="005E707C" w:rsidRPr="00172903" w:rsidRDefault="005E707C" w:rsidP="00160F15">
      <w:pPr>
        <w:pStyle w:val="ListParagraph"/>
        <w:numPr>
          <w:ilvl w:val="0"/>
          <w:numId w:val="82"/>
        </w:numPr>
        <w:spacing w:after="120"/>
        <w:rPr>
          <w:szCs w:val="24"/>
        </w:rPr>
      </w:pPr>
      <w:r>
        <w:rPr>
          <w:szCs w:val="24"/>
        </w:rPr>
        <w:t>Stevedores Liability</w:t>
      </w:r>
    </w:p>
    <w:p w14:paraId="3048DF11" w14:textId="77777777" w:rsidR="005E707C" w:rsidRPr="00172903" w:rsidRDefault="005E707C" w:rsidP="00160F15">
      <w:pPr>
        <w:pStyle w:val="ListParagraph"/>
        <w:numPr>
          <w:ilvl w:val="0"/>
          <w:numId w:val="82"/>
        </w:numPr>
        <w:spacing w:after="120"/>
        <w:rPr>
          <w:szCs w:val="24"/>
        </w:rPr>
      </w:pPr>
      <w:r w:rsidRPr="00172903">
        <w:rPr>
          <w:szCs w:val="24"/>
        </w:rPr>
        <w:t>Sudden and Accidental Pollution Liabili</w:t>
      </w:r>
      <w:r>
        <w:rPr>
          <w:szCs w:val="24"/>
        </w:rPr>
        <w:t>ty</w:t>
      </w:r>
    </w:p>
    <w:p w14:paraId="76A268C9" w14:textId="77777777" w:rsidR="005E707C" w:rsidRPr="00172903" w:rsidRDefault="005E707C" w:rsidP="00160F15">
      <w:pPr>
        <w:pStyle w:val="ListParagraph"/>
        <w:numPr>
          <w:ilvl w:val="0"/>
          <w:numId w:val="82"/>
        </w:numPr>
        <w:spacing w:after="120"/>
        <w:rPr>
          <w:szCs w:val="24"/>
        </w:rPr>
      </w:pPr>
      <w:r w:rsidRPr="00172903">
        <w:rPr>
          <w:szCs w:val="24"/>
        </w:rPr>
        <w:t xml:space="preserve">United States Longshore and </w:t>
      </w:r>
      <w:r>
        <w:rPr>
          <w:szCs w:val="24"/>
        </w:rPr>
        <w:t>Harbor Workers (USL&amp;H) coverage on a contingent basis</w:t>
      </w:r>
    </w:p>
    <w:p w14:paraId="4F9AF083" w14:textId="77777777" w:rsidR="005E707C" w:rsidRPr="00172903" w:rsidRDefault="005E707C" w:rsidP="00160F15">
      <w:pPr>
        <w:pStyle w:val="ListParagraph"/>
        <w:numPr>
          <w:ilvl w:val="0"/>
          <w:numId w:val="82"/>
        </w:numPr>
        <w:spacing w:after="120"/>
        <w:rPr>
          <w:szCs w:val="24"/>
        </w:rPr>
      </w:pPr>
      <w:r w:rsidRPr="00172903">
        <w:rPr>
          <w:szCs w:val="24"/>
        </w:rPr>
        <w:t>Maritime Employers Liability</w:t>
      </w:r>
    </w:p>
    <w:p w14:paraId="0609B76C" w14:textId="77777777" w:rsidR="005E707C" w:rsidRDefault="005E707C" w:rsidP="00B15542">
      <w:pPr>
        <w:spacing w:before="120"/>
        <w:ind w:left="360"/>
        <w:rPr>
          <w:b/>
          <w:szCs w:val="24"/>
        </w:rPr>
      </w:pPr>
      <w:r>
        <w:rPr>
          <w:b/>
          <w:szCs w:val="24"/>
        </w:rPr>
        <w:t>Terminal Operators Liability</w:t>
      </w:r>
    </w:p>
    <w:p w14:paraId="3DCE57F1" w14:textId="77777777" w:rsidR="005E707C" w:rsidRPr="00491EBD" w:rsidRDefault="005E707C" w:rsidP="00B15542">
      <w:pPr>
        <w:spacing w:after="120"/>
        <w:ind w:left="360"/>
        <w:rPr>
          <w:szCs w:val="24"/>
        </w:rPr>
      </w:pPr>
      <w:r w:rsidRPr="00491EBD">
        <w:rPr>
          <w:szCs w:val="24"/>
        </w:rPr>
        <w:t>Coverage for property damage to goods or cargo in the care, custody and control of the operator.  If the operation involves passengers such as a cruise line or a ferry operator, this coverage needs to be expanded to include bodily injury.  The contract will need to specifically require Bodily Injury coverage.</w:t>
      </w:r>
    </w:p>
    <w:p w14:paraId="30108AC0" w14:textId="77777777" w:rsidR="005E707C" w:rsidRDefault="005E707C" w:rsidP="00B15542">
      <w:pPr>
        <w:spacing w:before="120"/>
        <w:ind w:left="360"/>
        <w:rPr>
          <w:b/>
          <w:szCs w:val="24"/>
        </w:rPr>
      </w:pPr>
      <w:r>
        <w:rPr>
          <w:b/>
          <w:szCs w:val="24"/>
        </w:rPr>
        <w:t>Wharfingers Liability</w:t>
      </w:r>
    </w:p>
    <w:p w14:paraId="05A7A532" w14:textId="77777777" w:rsidR="005E707C" w:rsidRPr="00491EBD" w:rsidRDefault="005E707C" w:rsidP="00B15542">
      <w:pPr>
        <w:spacing w:after="120"/>
        <w:ind w:left="360"/>
        <w:rPr>
          <w:szCs w:val="24"/>
        </w:rPr>
      </w:pPr>
      <w:r w:rsidRPr="00491EBD">
        <w:rPr>
          <w:szCs w:val="24"/>
        </w:rPr>
        <w:t>Any public entity that owns a pier, dock or wharf where third parties can dock their vessels, needs this coverage.  It provides coverage for the safe berth of vessels.</w:t>
      </w:r>
    </w:p>
    <w:p w14:paraId="0B79208C" w14:textId="77777777" w:rsidR="005E707C" w:rsidRDefault="005E707C" w:rsidP="00B15542">
      <w:pPr>
        <w:spacing w:before="120"/>
        <w:ind w:left="360"/>
        <w:rPr>
          <w:b/>
          <w:szCs w:val="24"/>
        </w:rPr>
      </w:pPr>
      <w:r w:rsidRPr="00491EBD">
        <w:rPr>
          <w:b/>
          <w:szCs w:val="24"/>
        </w:rPr>
        <w:t>Charters Liability</w:t>
      </w:r>
    </w:p>
    <w:p w14:paraId="40E242DF" w14:textId="77777777" w:rsidR="005E707C" w:rsidRPr="00491EBD" w:rsidRDefault="005E707C" w:rsidP="00B15542">
      <w:pPr>
        <w:spacing w:after="120"/>
        <w:ind w:left="360"/>
        <w:rPr>
          <w:szCs w:val="24"/>
        </w:rPr>
      </w:pPr>
      <w:r w:rsidRPr="00491EBD">
        <w:rPr>
          <w:szCs w:val="24"/>
        </w:rPr>
        <w:t>This coverage addresses the vicarious liability of the entity chartering the vessel.  This includes liability for physical damage to the watercraft including demurrage as well as defense costs.</w:t>
      </w:r>
      <w:r>
        <w:rPr>
          <w:szCs w:val="24"/>
        </w:rPr>
        <w:t xml:space="preserve"> It will also respond to third party liability claims.</w:t>
      </w:r>
    </w:p>
    <w:p w14:paraId="432C3EB3" w14:textId="77777777" w:rsidR="005E707C" w:rsidRDefault="005E707C" w:rsidP="00B15542">
      <w:pPr>
        <w:spacing w:before="120"/>
        <w:ind w:left="360"/>
        <w:rPr>
          <w:b/>
          <w:szCs w:val="24"/>
        </w:rPr>
      </w:pPr>
      <w:r w:rsidRPr="00491EBD">
        <w:rPr>
          <w:b/>
          <w:szCs w:val="24"/>
        </w:rPr>
        <w:t>Marina Operators’ Liability</w:t>
      </w:r>
      <w:r>
        <w:rPr>
          <w:b/>
          <w:szCs w:val="24"/>
        </w:rPr>
        <w:t xml:space="preserve"> (including Fueling Operations)</w:t>
      </w:r>
    </w:p>
    <w:p w14:paraId="136E4321" w14:textId="77777777" w:rsidR="005E707C" w:rsidRPr="00172903" w:rsidRDefault="005E707C" w:rsidP="00B15542">
      <w:pPr>
        <w:spacing w:after="120"/>
        <w:ind w:left="360"/>
        <w:rPr>
          <w:szCs w:val="24"/>
        </w:rPr>
      </w:pPr>
      <w:r w:rsidRPr="00491EBD">
        <w:rPr>
          <w:szCs w:val="24"/>
        </w:rPr>
        <w:t>This coverage is for the legal liabi</w:t>
      </w:r>
      <w:r>
        <w:rPr>
          <w:szCs w:val="24"/>
        </w:rPr>
        <w:t>lity of the Marina Operator for l</w:t>
      </w:r>
      <w:r w:rsidRPr="00172903">
        <w:rPr>
          <w:szCs w:val="24"/>
        </w:rPr>
        <w:t>oss or damage to pleasure watercraft in the insured’s care, custody and control for operations including:</w:t>
      </w:r>
    </w:p>
    <w:p w14:paraId="08120443" w14:textId="77777777" w:rsidR="005E707C" w:rsidRPr="00491EBD" w:rsidRDefault="005E707C" w:rsidP="00160F15">
      <w:pPr>
        <w:pStyle w:val="ListParagraph"/>
        <w:numPr>
          <w:ilvl w:val="0"/>
          <w:numId w:val="85"/>
        </w:numPr>
        <w:spacing w:after="120"/>
        <w:rPr>
          <w:szCs w:val="24"/>
        </w:rPr>
      </w:pPr>
      <w:r w:rsidRPr="00491EBD">
        <w:rPr>
          <w:szCs w:val="24"/>
        </w:rPr>
        <w:t>Rep</w:t>
      </w:r>
      <w:r>
        <w:rPr>
          <w:szCs w:val="24"/>
        </w:rPr>
        <w:t>air, alterations or maintenance</w:t>
      </w:r>
    </w:p>
    <w:p w14:paraId="363A2574" w14:textId="77777777" w:rsidR="005E707C" w:rsidRPr="00491EBD" w:rsidRDefault="005E707C" w:rsidP="00160F15">
      <w:pPr>
        <w:pStyle w:val="ListParagraph"/>
        <w:numPr>
          <w:ilvl w:val="0"/>
          <w:numId w:val="85"/>
        </w:numPr>
        <w:spacing w:after="120"/>
        <w:rPr>
          <w:szCs w:val="24"/>
        </w:rPr>
      </w:pPr>
      <w:r>
        <w:rPr>
          <w:szCs w:val="24"/>
        </w:rPr>
        <w:t>Mooring at slips</w:t>
      </w:r>
    </w:p>
    <w:p w14:paraId="6FBBA5EF" w14:textId="77777777" w:rsidR="005E707C" w:rsidRPr="00491EBD" w:rsidRDefault="005E707C" w:rsidP="00160F15">
      <w:pPr>
        <w:pStyle w:val="ListParagraph"/>
        <w:numPr>
          <w:ilvl w:val="0"/>
          <w:numId w:val="85"/>
        </w:numPr>
        <w:spacing w:after="120"/>
        <w:rPr>
          <w:szCs w:val="24"/>
        </w:rPr>
      </w:pPr>
      <w:r>
        <w:rPr>
          <w:szCs w:val="24"/>
        </w:rPr>
        <w:t>Hauling in or out of vessels</w:t>
      </w:r>
    </w:p>
    <w:p w14:paraId="0CD9B704" w14:textId="77777777" w:rsidR="005E707C" w:rsidRPr="00491EBD" w:rsidRDefault="005E707C" w:rsidP="00160F15">
      <w:pPr>
        <w:pStyle w:val="ListParagraph"/>
        <w:numPr>
          <w:ilvl w:val="0"/>
          <w:numId w:val="85"/>
        </w:numPr>
        <w:spacing w:after="120"/>
        <w:rPr>
          <w:szCs w:val="24"/>
        </w:rPr>
      </w:pPr>
      <w:r>
        <w:rPr>
          <w:szCs w:val="24"/>
        </w:rPr>
        <w:lastRenderedPageBreak/>
        <w:t>Fueling</w:t>
      </w:r>
    </w:p>
    <w:p w14:paraId="174ECB3B" w14:textId="77777777" w:rsidR="005E707C" w:rsidRPr="00491EBD" w:rsidRDefault="005E707C" w:rsidP="00B15542">
      <w:pPr>
        <w:spacing w:after="120"/>
        <w:ind w:left="360"/>
        <w:rPr>
          <w:szCs w:val="24"/>
        </w:rPr>
      </w:pPr>
      <w:r w:rsidRPr="00491EBD">
        <w:rPr>
          <w:szCs w:val="24"/>
        </w:rPr>
        <w:t xml:space="preserve">This policy </w:t>
      </w:r>
      <w:r>
        <w:rPr>
          <w:szCs w:val="24"/>
        </w:rPr>
        <w:t xml:space="preserve">also </w:t>
      </w:r>
      <w:r w:rsidRPr="00491EBD">
        <w:rPr>
          <w:szCs w:val="24"/>
        </w:rPr>
        <w:t>includes coverage for both bodily injury and property damage.</w:t>
      </w:r>
    </w:p>
    <w:p w14:paraId="44D74171" w14:textId="77777777" w:rsidR="005E707C" w:rsidRDefault="005E707C" w:rsidP="00B15542">
      <w:pPr>
        <w:spacing w:before="120"/>
        <w:ind w:left="360"/>
        <w:rPr>
          <w:b/>
          <w:szCs w:val="24"/>
        </w:rPr>
      </w:pPr>
      <w:r w:rsidRPr="00491EBD">
        <w:rPr>
          <w:b/>
          <w:szCs w:val="24"/>
        </w:rPr>
        <w:t>Sudden and</w:t>
      </w:r>
      <w:r>
        <w:rPr>
          <w:b/>
          <w:szCs w:val="24"/>
        </w:rPr>
        <w:t xml:space="preserve"> Accidental Pollution Liability</w:t>
      </w:r>
    </w:p>
    <w:p w14:paraId="10F66FEF" w14:textId="5451E3C0" w:rsidR="005E707C" w:rsidRPr="00491EBD" w:rsidRDefault="005E707C" w:rsidP="00B15542">
      <w:pPr>
        <w:spacing w:after="120"/>
        <w:ind w:left="360"/>
        <w:rPr>
          <w:szCs w:val="24"/>
        </w:rPr>
      </w:pPr>
      <w:r w:rsidRPr="00491EBD">
        <w:rPr>
          <w:szCs w:val="24"/>
        </w:rPr>
        <w:t>It is not unusual for a MGL policy to provide coverage for Sudden and Accidental Pollution arising</w:t>
      </w:r>
      <w:r>
        <w:rPr>
          <w:szCs w:val="24"/>
        </w:rPr>
        <w:t xml:space="preserve"> from the insured’s operations or this coverage can</w:t>
      </w:r>
      <w:r w:rsidR="00973754">
        <w:rPr>
          <w:szCs w:val="24"/>
        </w:rPr>
        <w:t xml:space="preserve"> be</w:t>
      </w:r>
      <w:r>
        <w:rPr>
          <w:szCs w:val="24"/>
        </w:rPr>
        <w:t xml:space="preserve"> provided by a stand-alone policy. </w:t>
      </w:r>
      <w:r w:rsidRPr="00491EBD">
        <w:rPr>
          <w:szCs w:val="24"/>
        </w:rPr>
        <w:t xml:space="preserve"> This type of coverage has very strict reporting requirements and any potential claim should be reported as soon as an incident is known.</w:t>
      </w:r>
    </w:p>
    <w:p w14:paraId="5930DC2B" w14:textId="77777777" w:rsidR="005E707C" w:rsidRDefault="005E707C" w:rsidP="00B15542">
      <w:pPr>
        <w:spacing w:before="120"/>
        <w:ind w:left="360"/>
        <w:rPr>
          <w:b/>
          <w:szCs w:val="24"/>
        </w:rPr>
      </w:pPr>
      <w:r>
        <w:rPr>
          <w:b/>
          <w:szCs w:val="24"/>
        </w:rPr>
        <w:t>Stevedores Liability</w:t>
      </w:r>
    </w:p>
    <w:p w14:paraId="427B4E3D" w14:textId="11F22853" w:rsidR="005E707C" w:rsidRPr="00491EBD" w:rsidRDefault="00684FA1" w:rsidP="00B15542">
      <w:pPr>
        <w:spacing w:after="120"/>
        <w:ind w:left="360"/>
        <w:rPr>
          <w:szCs w:val="24"/>
        </w:rPr>
      </w:pPr>
      <w:r>
        <w:rPr>
          <w:szCs w:val="24"/>
        </w:rPr>
        <w:t>This is c</w:t>
      </w:r>
      <w:r w:rsidR="005E707C" w:rsidRPr="00491EBD">
        <w:rPr>
          <w:szCs w:val="24"/>
        </w:rPr>
        <w:t>overage for damage to vessels, equipment or cargo</w:t>
      </w:r>
      <w:r w:rsidR="005E707C">
        <w:rPr>
          <w:szCs w:val="24"/>
        </w:rPr>
        <w:t xml:space="preserve"> </w:t>
      </w:r>
      <w:proofErr w:type="gramStart"/>
      <w:r w:rsidR="005E707C">
        <w:rPr>
          <w:szCs w:val="24"/>
        </w:rPr>
        <w:t>during the course of</w:t>
      </w:r>
      <w:proofErr w:type="gramEnd"/>
      <w:r w:rsidR="005E707C">
        <w:rPr>
          <w:szCs w:val="24"/>
        </w:rPr>
        <w:t xml:space="preserve"> loading, unloading or stowage of cargo.</w:t>
      </w:r>
    </w:p>
    <w:p w14:paraId="47A26B72" w14:textId="77777777" w:rsidR="006D5738" w:rsidRPr="006D5738" w:rsidRDefault="006D5738" w:rsidP="00B15542">
      <w:pPr>
        <w:spacing w:before="120"/>
        <w:ind w:left="360"/>
        <w:rPr>
          <w:rStyle w:val="tgc"/>
          <w:rFonts w:eastAsiaTheme="majorEastAsia"/>
          <w:b/>
          <w:bCs/>
          <w:color w:val="222222"/>
          <w:sz w:val="22"/>
          <w:lang w:val="en"/>
        </w:rPr>
      </w:pPr>
      <w:r w:rsidRPr="006D5738">
        <w:rPr>
          <w:b/>
          <w:szCs w:val="24"/>
        </w:rPr>
        <w:t>Jones</w:t>
      </w:r>
      <w:r w:rsidRPr="006D5738">
        <w:rPr>
          <w:rStyle w:val="tgc"/>
          <w:rFonts w:eastAsiaTheme="majorEastAsia"/>
          <w:b/>
          <w:bCs/>
          <w:color w:val="222222"/>
          <w:lang w:val="en"/>
        </w:rPr>
        <w:t xml:space="preserve"> Act</w:t>
      </w:r>
    </w:p>
    <w:p w14:paraId="3D00C8E5" w14:textId="7C8D3205" w:rsidR="006D5738" w:rsidRPr="006D5738" w:rsidRDefault="00684FA1" w:rsidP="00B15542">
      <w:pPr>
        <w:spacing w:after="120"/>
        <w:ind w:left="360"/>
        <w:rPr>
          <w:szCs w:val="24"/>
        </w:rPr>
      </w:pPr>
      <w:r>
        <w:rPr>
          <w:szCs w:val="24"/>
        </w:rPr>
        <w:t xml:space="preserve">The Jones Act is </w:t>
      </w:r>
      <w:r w:rsidR="006D5738" w:rsidRPr="006D5738">
        <w:rPr>
          <w:szCs w:val="24"/>
        </w:rPr>
        <w:t>Federal legislation that protects workers injured at sea. This law allows qualifying sailors who have been involved in accidents or become sick while performing their duties to recover compensation from their employers.</w:t>
      </w:r>
    </w:p>
    <w:p w14:paraId="0F75543A" w14:textId="52C9C6A5" w:rsidR="005E707C" w:rsidRDefault="005E707C" w:rsidP="00B15542">
      <w:pPr>
        <w:spacing w:before="120"/>
        <w:ind w:left="360"/>
        <w:rPr>
          <w:b/>
          <w:szCs w:val="24"/>
        </w:rPr>
      </w:pPr>
      <w:r w:rsidRPr="00491EBD">
        <w:rPr>
          <w:b/>
          <w:szCs w:val="24"/>
        </w:rPr>
        <w:t>United States Longshore and H</w:t>
      </w:r>
      <w:r w:rsidR="00D956AA">
        <w:rPr>
          <w:b/>
          <w:szCs w:val="24"/>
        </w:rPr>
        <w:t>arbor Workers (USL&amp;H) I</w:t>
      </w:r>
      <w:r>
        <w:rPr>
          <w:b/>
          <w:szCs w:val="24"/>
        </w:rPr>
        <w:t>nsurance</w:t>
      </w:r>
    </w:p>
    <w:p w14:paraId="232CF549" w14:textId="0DA074D6" w:rsidR="005E707C" w:rsidRPr="00081C2A" w:rsidRDefault="005E707C" w:rsidP="00B15542">
      <w:pPr>
        <w:spacing w:after="120"/>
        <w:ind w:left="360"/>
        <w:rPr>
          <w:szCs w:val="24"/>
        </w:rPr>
      </w:pPr>
      <w:r w:rsidRPr="00081C2A">
        <w:rPr>
          <w:szCs w:val="24"/>
        </w:rPr>
        <w:t xml:space="preserve">This is a type of Workers Compensation insurance mandated by the Federal Government for </w:t>
      </w:r>
      <w:r w:rsidR="00B7458A">
        <w:rPr>
          <w:szCs w:val="24"/>
        </w:rPr>
        <w:t>employees</w:t>
      </w:r>
      <w:r w:rsidRPr="00081C2A">
        <w:rPr>
          <w:szCs w:val="24"/>
        </w:rPr>
        <w:t xml:space="preserve"> doing work on or over </w:t>
      </w:r>
      <w:r w:rsidR="00F90C2F">
        <w:rPr>
          <w:szCs w:val="24"/>
        </w:rPr>
        <w:t xml:space="preserve">navigable </w:t>
      </w:r>
      <w:r w:rsidRPr="00081C2A">
        <w:rPr>
          <w:szCs w:val="24"/>
        </w:rPr>
        <w:t>water.  It has an extremely broad definition and can apply for all work by or over a navigable waterway that are NOT exempted.  Some exempted classes of workers include:</w:t>
      </w:r>
    </w:p>
    <w:p w14:paraId="0ECABE8D" w14:textId="576ED5E6" w:rsidR="005E707C" w:rsidRPr="00491EBD" w:rsidRDefault="005E707C" w:rsidP="00160F15">
      <w:pPr>
        <w:pStyle w:val="ListParagraph"/>
        <w:numPr>
          <w:ilvl w:val="0"/>
          <w:numId w:val="86"/>
        </w:numPr>
        <w:spacing w:after="120"/>
        <w:rPr>
          <w:szCs w:val="24"/>
        </w:rPr>
      </w:pPr>
      <w:r w:rsidRPr="00491EBD">
        <w:rPr>
          <w:szCs w:val="24"/>
        </w:rPr>
        <w:t xml:space="preserve">Public Entity </w:t>
      </w:r>
      <w:proofErr w:type="gramStart"/>
      <w:r w:rsidRPr="00491EBD">
        <w:rPr>
          <w:szCs w:val="24"/>
        </w:rPr>
        <w:t>Employees</w:t>
      </w:r>
      <w:r w:rsidR="00F90C2F">
        <w:rPr>
          <w:szCs w:val="24"/>
        </w:rPr>
        <w:t>;</w:t>
      </w:r>
      <w:proofErr w:type="gramEnd"/>
    </w:p>
    <w:p w14:paraId="12FCD036" w14:textId="668173E3" w:rsidR="005E707C" w:rsidRPr="00491EBD" w:rsidRDefault="005E707C" w:rsidP="00160F15">
      <w:pPr>
        <w:pStyle w:val="ListParagraph"/>
        <w:numPr>
          <w:ilvl w:val="0"/>
          <w:numId w:val="86"/>
        </w:numPr>
        <w:spacing w:after="120"/>
        <w:rPr>
          <w:szCs w:val="24"/>
        </w:rPr>
      </w:pPr>
      <w:r w:rsidRPr="00491EBD">
        <w:rPr>
          <w:szCs w:val="24"/>
        </w:rPr>
        <w:t>Individuals subject to Jones A</w:t>
      </w:r>
      <w:r w:rsidR="00F90C2F">
        <w:rPr>
          <w:szCs w:val="24"/>
        </w:rPr>
        <w:t xml:space="preserve">ct:  Masters or members of </w:t>
      </w:r>
      <w:proofErr w:type="gramStart"/>
      <w:r w:rsidR="00F90C2F">
        <w:rPr>
          <w:szCs w:val="24"/>
        </w:rPr>
        <w:t>crew;</w:t>
      </w:r>
      <w:proofErr w:type="gramEnd"/>
    </w:p>
    <w:p w14:paraId="07CC68CF" w14:textId="0F47B052" w:rsidR="005E707C" w:rsidRPr="00491EBD" w:rsidRDefault="005E707C" w:rsidP="00160F15">
      <w:pPr>
        <w:pStyle w:val="ListParagraph"/>
        <w:numPr>
          <w:ilvl w:val="0"/>
          <w:numId w:val="86"/>
        </w:numPr>
        <w:spacing w:after="120"/>
        <w:rPr>
          <w:szCs w:val="24"/>
        </w:rPr>
      </w:pPr>
      <w:r w:rsidRPr="00491EBD">
        <w:rPr>
          <w:szCs w:val="24"/>
        </w:rPr>
        <w:t xml:space="preserve">Individuals employed exclusively to perform office clerical, secretarial or security </w:t>
      </w:r>
      <w:proofErr w:type="gramStart"/>
      <w:r w:rsidRPr="00491EBD">
        <w:rPr>
          <w:szCs w:val="24"/>
        </w:rPr>
        <w:t>work</w:t>
      </w:r>
      <w:r w:rsidR="00F90C2F">
        <w:rPr>
          <w:szCs w:val="24"/>
        </w:rPr>
        <w:t>;</w:t>
      </w:r>
      <w:proofErr w:type="gramEnd"/>
    </w:p>
    <w:p w14:paraId="47DD81B9" w14:textId="4C43FFFF" w:rsidR="005E707C" w:rsidRPr="00491EBD" w:rsidRDefault="005E707C" w:rsidP="00160F15">
      <w:pPr>
        <w:pStyle w:val="ListParagraph"/>
        <w:numPr>
          <w:ilvl w:val="0"/>
          <w:numId w:val="86"/>
        </w:numPr>
        <w:spacing w:after="120"/>
        <w:rPr>
          <w:szCs w:val="24"/>
        </w:rPr>
      </w:pPr>
      <w:r w:rsidRPr="00491EBD">
        <w:rPr>
          <w:szCs w:val="24"/>
        </w:rPr>
        <w:t xml:space="preserve">Individuals employed by a marina who are not engaged in construction at the marina except for routine </w:t>
      </w:r>
      <w:proofErr w:type="gramStart"/>
      <w:r w:rsidRPr="00491EBD">
        <w:rPr>
          <w:szCs w:val="24"/>
        </w:rPr>
        <w:t>maintenance</w:t>
      </w:r>
      <w:r w:rsidR="00F90C2F">
        <w:rPr>
          <w:szCs w:val="24"/>
        </w:rPr>
        <w:t>;</w:t>
      </w:r>
      <w:proofErr w:type="gramEnd"/>
    </w:p>
    <w:p w14:paraId="17C67CB6" w14:textId="3FEFB195" w:rsidR="005E707C" w:rsidRPr="00081C2A" w:rsidRDefault="005E707C" w:rsidP="00160F15">
      <w:pPr>
        <w:pStyle w:val="ListParagraph"/>
        <w:numPr>
          <w:ilvl w:val="0"/>
          <w:numId w:val="86"/>
        </w:numPr>
        <w:spacing w:after="120"/>
        <w:rPr>
          <w:szCs w:val="24"/>
        </w:rPr>
      </w:pPr>
      <w:r w:rsidRPr="00491EBD">
        <w:rPr>
          <w:szCs w:val="24"/>
        </w:rPr>
        <w:t>Employees of suppliers or vendors who are temporarily doing business on the premises and are not engaged in the normal work of the employees covered under this act</w:t>
      </w:r>
      <w:r w:rsidR="003E6081">
        <w:rPr>
          <w:szCs w:val="24"/>
        </w:rPr>
        <w:t>,</w:t>
      </w:r>
      <w:r>
        <w:rPr>
          <w:szCs w:val="24"/>
        </w:rPr>
        <w:t xml:space="preserve"> </w:t>
      </w:r>
      <w:proofErr w:type="gramStart"/>
      <w:r w:rsidR="003E6081">
        <w:rPr>
          <w:szCs w:val="24"/>
        </w:rPr>
        <w:t>i.e.</w:t>
      </w:r>
      <w:proofErr w:type="gramEnd"/>
      <w:r w:rsidR="003E6081">
        <w:rPr>
          <w:szCs w:val="24"/>
        </w:rPr>
        <w:t xml:space="preserve"> s</w:t>
      </w:r>
      <w:r w:rsidRPr="00081C2A">
        <w:rPr>
          <w:szCs w:val="24"/>
        </w:rPr>
        <w:t>hipyard workers</w:t>
      </w:r>
      <w:r w:rsidR="003E6081">
        <w:rPr>
          <w:szCs w:val="24"/>
        </w:rPr>
        <w:t>;</w:t>
      </w:r>
    </w:p>
    <w:p w14:paraId="34AB182D" w14:textId="67D473EE" w:rsidR="005E707C" w:rsidRPr="00491EBD" w:rsidRDefault="005E707C" w:rsidP="00160F15">
      <w:pPr>
        <w:pStyle w:val="ListParagraph"/>
        <w:numPr>
          <w:ilvl w:val="0"/>
          <w:numId w:val="86"/>
        </w:numPr>
        <w:spacing w:after="120"/>
        <w:rPr>
          <w:szCs w:val="24"/>
        </w:rPr>
      </w:pPr>
      <w:r w:rsidRPr="00491EBD">
        <w:rPr>
          <w:szCs w:val="24"/>
        </w:rPr>
        <w:t>Individuals employed to build recreational vessels under 65 feet in length</w:t>
      </w:r>
      <w:r w:rsidR="00F90C2F">
        <w:rPr>
          <w:szCs w:val="24"/>
        </w:rPr>
        <w:t>.</w:t>
      </w:r>
    </w:p>
    <w:p w14:paraId="22CB49D2" w14:textId="0EDF7034" w:rsidR="005E707C" w:rsidRPr="006B7B14" w:rsidRDefault="005E707C" w:rsidP="00B15542">
      <w:pPr>
        <w:spacing w:after="120"/>
        <w:ind w:left="360"/>
        <w:rPr>
          <w:szCs w:val="24"/>
        </w:rPr>
      </w:pPr>
      <w:r w:rsidRPr="00172903">
        <w:rPr>
          <w:szCs w:val="24"/>
        </w:rPr>
        <w:t>This coverage is characterized by high benefits and high rates.  The definition</w:t>
      </w:r>
      <w:r w:rsidRPr="00F90C2F">
        <w:rPr>
          <w:szCs w:val="24"/>
        </w:rPr>
        <w:t>s</w:t>
      </w:r>
      <w:r w:rsidRPr="00172903">
        <w:rPr>
          <w:szCs w:val="24"/>
        </w:rPr>
        <w:t xml:space="preserve"> o</w:t>
      </w:r>
      <w:r>
        <w:rPr>
          <w:szCs w:val="24"/>
        </w:rPr>
        <w:t>f ‘who is NOT subject’ to this A</w:t>
      </w:r>
      <w:r w:rsidRPr="00172903">
        <w:rPr>
          <w:szCs w:val="24"/>
        </w:rPr>
        <w:t>ct are general</w:t>
      </w:r>
      <w:r>
        <w:rPr>
          <w:szCs w:val="24"/>
        </w:rPr>
        <w:t xml:space="preserve"> </w:t>
      </w:r>
      <w:r w:rsidRPr="00723F82">
        <w:rPr>
          <w:szCs w:val="24"/>
        </w:rPr>
        <w:t>and often confusing</w:t>
      </w:r>
      <w:r w:rsidRPr="006B7B14">
        <w:rPr>
          <w:szCs w:val="24"/>
        </w:rPr>
        <w:t xml:space="preserve">.  There is a </w:t>
      </w:r>
      <w:r w:rsidR="00F90C2F">
        <w:rPr>
          <w:szCs w:val="24"/>
        </w:rPr>
        <w:t>large</w:t>
      </w:r>
      <w:r w:rsidRPr="006B7B14">
        <w:rPr>
          <w:szCs w:val="24"/>
        </w:rPr>
        <w:t xml:space="preserve"> body of law surrounding the applicability of this </w:t>
      </w:r>
      <w:r w:rsidRPr="00723F82">
        <w:rPr>
          <w:szCs w:val="24"/>
        </w:rPr>
        <w:t>complex</w:t>
      </w:r>
      <w:r w:rsidR="006D5738">
        <w:rPr>
          <w:szCs w:val="24"/>
        </w:rPr>
        <w:t xml:space="preserve"> Act.</w:t>
      </w:r>
    </w:p>
    <w:p w14:paraId="6BDBBE1A" w14:textId="0C50AA1B" w:rsidR="005E707C" w:rsidRPr="00172903" w:rsidRDefault="005E707C" w:rsidP="00B15542">
      <w:pPr>
        <w:spacing w:after="120"/>
        <w:ind w:left="360"/>
        <w:rPr>
          <w:szCs w:val="24"/>
        </w:rPr>
      </w:pPr>
      <w:r w:rsidRPr="00723F82">
        <w:rPr>
          <w:szCs w:val="24"/>
        </w:rPr>
        <w:t xml:space="preserve">The US Department of Labor, Division of Longshore and Harbor Workers’ Compensation authorizes insurance carriers and self-insured employers to write this coverage.  A list of authorized insurers can be found at:  </w:t>
      </w:r>
      <w:hyperlink r:id="rId40" w:history="1">
        <w:r w:rsidR="00E24AFB" w:rsidRPr="00B73BA7">
          <w:rPr>
            <w:rStyle w:val="Hyperlink"/>
            <w:szCs w:val="24"/>
          </w:rPr>
          <w:t>https://www.dol.gov/owcp/dlhwc/lscarrier.htm</w:t>
        </w:r>
      </w:hyperlink>
      <w:r w:rsidRPr="00723F82">
        <w:rPr>
          <w:szCs w:val="24"/>
        </w:rPr>
        <w:t>.</w:t>
      </w:r>
      <w:r w:rsidRPr="00172903">
        <w:rPr>
          <w:szCs w:val="24"/>
        </w:rPr>
        <w:t xml:space="preserve"> </w:t>
      </w:r>
    </w:p>
    <w:p w14:paraId="18A0CB8E" w14:textId="77777777" w:rsidR="00F90C2F" w:rsidRDefault="00F90C2F" w:rsidP="00B15542">
      <w:pPr>
        <w:spacing w:before="120"/>
        <w:ind w:left="360"/>
        <w:rPr>
          <w:b/>
          <w:szCs w:val="24"/>
        </w:rPr>
      </w:pPr>
      <w:r w:rsidRPr="00491EBD">
        <w:rPr>
          <w:b/>
          <w:szCs w:val="24"/>
        </w:rPr>
        <w:t>Protectio</w:t>
      </w:r>
      <w:r>
        <w:rPr>
          <w:b/>
          <w:szCs w:val="24"/>
        </w:rPr>
        <w:t>n &amp; Indemnity (P&amp;I) Insurance</w:t>
      </w:r>
    </w:p>
    <w:p w14:paraId="6BADC992" w14:textId="77777777" w:rsidR="00F90C2F" w:rsidRPr="000F38F6" w:rsidRDefault="00F90C2F" w:rsidP="00B15542">
      <w:pPr>
        <w:spacing w:after="120"/>
        <w:ind w:left="360"/>
        <w:rPr>
          <w:szCs w:val="24"/>
        </w:rPr>
      </w:pPr>
      <w:r w:rsidRPr="00491EBD">
        <w:rPr>
          <w:szCs w:val="24"/>
        </w:rPr>
        <w:t>This is an extremely important coverage for vessels.  It covers third party damages (both bodily injury and property damage) caused by a vessel.  It is important to note that P&amp;I (</w:t>
      </w:r>
      <w:r>
        <w:rPr>
          <w:szCs w:val="24"/>
        </w:rPr>
        <w:t>which includes</w:t>
      </w:r>
      <w:r w:rsidRPr="00491EBD">
        <w:rPr>
          <w:szCs w:val="24"/>
        </w:rPr>
        <w:t xml:space="preserve"> Jones Act</w:t>
      </w:r>
      <w:r>
        <w:rPr>
          <w:szCs w:val="24"/>
        </w:rPr>
        <w:t xml:space="preserve"> coverage</w:t>
      </w:r>
      <w:r w:rsidRPr="00491EBD">
        <w:rPr>
          <w:szCs w:val="24"/>
        </w:rPr>
        <w:t xml:space="preserve">) should apply to all </w:t>
      </w:r>
      <w:proofErr w:type="gramStart"/>
      <w:r w:rsidRPr="00491EBD">
        <w:rPr>
          <w:szCs w:val="24"/>
        </w:rPr>
        <w:t>Masters</w:t>
      </w:r>
      <w:proofErr w:type="gramEnd"/>
      <w:r w:rsidRPr="00491EBD">
        <w:rPr>
          <w:szCs w:val="24"/>
        </w:rPr>
        <w:t xml:space="preserve"> and Members of the crew </w:t>
      </w:r>
      <w:r w:rsidRPr="00491EBD">
        <w:rPr>
          <w:szCs w:val="24"/>
        </w:rPr>
        <w:lastRenderedPageBreak/>
        <w:t xml:space="preserve">as well as passengers on board the vessel.  In addition to damages to third parties, P&amp;I insurance will also provide coverage for </w:t>
      </w:r>
      <w:r w:rsidRPr="00723F82">
        <w:rPr>
          <w:szCs w:val="24"/>
        </w:rPr>
        <w:t>wreck removal</w:t>
      </w:r>
      <w:r w:rsidRPr="00491EBD">
        <w:rPr>
          <w:szCs w:val="24"/>
        </w:rPr>
        <w:t xml:space="preserve"> if the vessel sinks</w:t>
      </w:r>
      <w:r>
        <w:rPr>
          <w:szCs w:val="24"/>
        </w:rPr>
        <w:t xml:space="preserve"> in a navigable waterway or when the removal is compulsory by law. There is also coverage for damage to fixed and floating objects such as docks, piers, bridges or buoys.</w:t>
      </w:r>
    </w:p>
    <w:p w14:paraId="5423FC74" w14:textId="77777777" w:rsidR="002D1B66" w:rsidRPr="00723F82" w:rsidRDefault="002D1B66" w:rsidP="00B15542">
      <w:pPr>
        <w:spacing w:before="120"/>
        <w:ind w:left="360"/>
        <w:rPr>
          <w:b/>
          <w:szCs w:val="24"/>
        </w:rPr>
      </w:pPr>
      <w:r w:rsidRPr="00723F82">
        <w:rPr>
          <w:b/>
          <w:szCs w:val="24"/>
        </w:rPr>
        <w:t>Tower’s Legal Liability</w:t>
      </w:r>
    </w:p>
    <w:p w14:paraId="0398C0CA" w14:textId="53EB2CED" w:rsidR="002D1B66" w:rsidRPr="006B7B14" w:rsidRDefault="002D1B66" w:rsidP="00B15542">
      <w:pPr>
        <w:spacing w:after="120"/>
        <w:ind w:left="360"/>
        <w:rPr>
          <w:szCs w:val="24"/>
        </w:rPr>
      </w:pPr>
      <w:r w:rsidRPr="00723F82">
        <w:rPr>
          <w:szCs w:val="24"/>
        </w:rPr>
        <w:t xml:space="preserve">This coverage is typically added by an endorsement to the vessel’s P&amp;I coverage and extend the liability coverage for operations involving towing of </w:t>
      </w:r>
      <w:r w:rsidR="0056328E" w:rsidRPr="00723F82">
        <w:rPr>
          <w:szCs w:val="24"/>
        </w:rPr>
        <w:t>third-party</w:t>
      </w:r>
      <w:r w:rsidRPr="00723F82">
        <w:rPr>
          <w:szCs w:val="24"/>
        </w:rPr>
        <w:t xml:space="preserve"> vessels.</w:t>
      </w:r>
    </w:p>
    <w:p w14:paraId="6818C9DA" w14:textId="317C0582" w:rsidR="005E707C" w:rsidRPr="00081C2A" w:rsidRDefault="005E707C" w:rsidP="00B15542">
      <w:pPr>
        <w:tabs>
          <w:tab w:val="left" w:pos="5850"/>
        </w:tabs>
        <w:spacing w:before="120"/>
        <w:ind w:left="360"/>
        <w:rPr>
          <w:b/>
          <w:szCs w:val="24"/>
        </w:rPr>
      </w:pPr>
      <w:r w:rsidRPr="00081C2A">
        <w:rPr>
          <w:b/>
          <w:szCs w:val="24"/>
        </w:rPr>
        <w:t>Mar</w:t>
      </w:r>
      <w:r w:rsidR="006D5738">
        <w:rPr>
          <w:b/>
          <w:szCs w:val="24"/>
        </w:rPr>
        <w:t>itime Employers Liability (MEL)</w:t>
      </w:r>
    </w:p>
    <w:p w14:paraId="1A04AB4E" w14:textId="15770C77" w:rsidR="005E707C" w:rsidRPr="00081C2A" w:rsidRDefault="00F90C2F" w:rsidP="00B15542">
      <w:pPr>
        <w:spacing w:after="120"/>
        <w:ind w:left="360"/>
        <w:rPr>
          <w:szCs w:val="24"/>
        </w:rPr>
      </w:pPr>
      <w:r>
        <w:rPr>
          <w:szCs w:val="24"/>
        </w:rPr>
        <w:t>MEL</w:t>
      </w:r>
      <w:r w:rsidR="005E707C" w:rsidRPr="00081C2A">
        <w:rPr>
          <w:szCs w:val="24"/>
        </w:rPr>
        <w:t xml:space="preserve"> can be written without the US</w:t>
      </w:r>
      <w:r w:rsidR="006D5738">
        <w:rPr>
          <w:szCs w:val="24"/>
        </w:rPr>
        <w:t>L&amp;H coverage.  It functions as</w:t>
      </w:r>
      <w:r w:rsidR="005E707C" w:rsidRPr="00081C2A">
        <w:rPr>
          <w:szCs w:val="24"/>
        </w:rPr>
        <w:t xml:space="preserve"> P&amp;I for an employee not permanently assigned to </w:t>
      </w:r>
      <w:r w:rsidR="006D5738">
        <w:rPr>
          <w:szCs w:val="24"/>
        </w:rPr>
        <w:t>a vessel.  It is a particularly</w:t>
      </w:r>
      <w:r w:rsidR="005E707C" w:rsidRPr="00081C2A">
        <w:rPr>
          <w:szCs w:val="24"/>
        </w:rPr>
        <w:t xml:space="preserve"> important coverage for Diving activities. </w:t>
      </w:r>
    </w:p>
    <w:p w14:paraId="4DE10FCE" w14:textId="77777777" w:rsidR="005E707C" w:rsidRDefault="005E707C" w:rsidP="00B15542">
      <w:pPr>
        <w:spacing w:before="120"/>
        <w:ind w:left="360"/>
        <w:rPr>
          <w:b/>
          <w:szCs w:val="24"/>
        </w:rPr>
      </w:pPr>
      <w:r w:rsidRPr="00491EBD">
        <w:rPr>
          <w:b/>
          <w:szCs w:val="24"/>
        </w:rPr>
        <w:t>Hull &amp; Machinery Coverage</w:t>
      </w:r>
    </w:p>
    <w:p w14:paraId="4E2826E1" w14:textId="13F11C64" w:rsidR="005E707C" w:rsidRPr="00491EBD" w:rsidRDefault="005E707C" w:rsidP="00B15542">
      <w:pPr>
        <w:spacing w:after="120"/>
        <w:ind w:left="360"/>
        <w:rPr>
          <w:szCs w:val="24"/>
        </w:rPr>
      </w:pPr>
      <w:r w:rsidRPr="00491EBD">
        <w:rPr>
          <w:szCs w:val="24"/>
        </w:rPr>
        <w:t>Coverage for physical damage to a</w:t>
      </w:r>
      <w:r>
        <w:rPr>
          <w:szCs w:val="24"/>
        </w:rPr>
        <w:t xml:space="preserve"> </w:t>
      </w:r>
      <w:r w:rsidRPr="00491EBD">
        <w:rPr>
          <w:szCs w:val="24"/>
        </w:rPr>
        <w:t>vessel.  Hull &amp; Machinery coverage can also include an important coverage for damage caused by collision of the vessel with</w:t>
      </w:r>
      <w:r w:rsidR="00D86907">
        <w:rPr>
          <w:szCs w:val="24"/>
        </w:rPr>
        <w:t xml:space="preserve"> another vessel </w:t>
      </w:r>
      <w:r>
        <w:rPr>
          <w:szCs w:val="24"/>
        </w:rPr>
        <w:t>(known as the “running down” clause)</w:t>
      </w:r>
      <w:r w:rsidR="00FF0E7D">
        <w:rPr>
          <w:szCs w:val="24"/>
        </w:rPr>
        <w:t>.</w:t>
      </w:r>
    </w:p>
    <w:p w14:paraId="756865CB" w14:textId="77777777" w:rsidR="005E707C" w:rsidRDefault="005E707C" w:rsidP="00B15542">
      <w:pPr>
        <w:spacing w:before="120"/>
        <w:ind w:left="360"/>
        <w:rPr>
          <w:b/>
          <w:szCs w:val="24"/>
        </w:rPr>
      </w:pPr>
      <w:r>
        <w:rPr>
          <w:b/>
          <w:szCs w:val="24"/>
        </w:rPr>
        <w:t>Vessel Pollution Liability</w:t>
      </w:r>
    </w:p>
    <w:p w14:paraId="411617B4" w14:textId="1201B5F9" w:rsidR="005E707C" w:rsidRPr="00491EBD" w:rsidRDefault="005E707C" w:rsidP="00B15542">
      <w:pPr>
        <w:spacing w:after="120"/>
        <w:ind w:left="360"/>
        <w:rPr>
          <w:szCs w:val="24"/>
        </w:rPr>
      </w:pPr>
      <w:r w:rsidRPr="00491EBD">
        <w:rPr>
          <w:szCs w:val="24"/>
        </w:rPr>
        <w:t>Vessels carry all types</w:t>
      </w:r>
      <w:r>
        <w:rPr>
          <w:szCs w:val="24"/>
        </w:rPr>
        <w:t xml:space="preserve"> of fuel, lube oil and/or solvents for the use of the vessel.</w:t>
      </w:r>
      <w:r w:rsidRPr="00491EBD">
        <w:rPr>
          <w:szCs w:val="24"/>
        </w:rPr>
        <w:t xml:space="preserve">  Whenever P&amp;I coverage is mandated, also </w:t>
      </w:r>
      <w:r w:rsidR="002D1B66">
        <w:rPr>
          <w:szCs w:val="24"/>
        </w:rPr>
        <w:t>require</w:t>
      </w:r>
      <w:r w:rsidR="00684FA1">
        <w:rPr>
          <w:szCs w:val="24"/>
        </w:rPr>
        <w:t>d is</w:t>
      </w:r>
      <w:r w:rsidR="002D1B66">
        <w:rPr>
          <w:szCs w:val="24"/>
        </w:rPr>
        <w:t xml:space="preserve"> </w:t>
      </w:r>
      <w:r w:rsidRPr="00491EBD">
        <w:rPr>
          <w:szCs w:val="24"/>
        </w:rPr>
        <w:t>Vessel Pollution Liability with limits equal to the P&amp;I</w:t>
      </w:r>
      <w:r>
        <w:rPr>
          <w:szCs w:val="24"/>
        </w:rPr>
        <w:t>.</w:t>
      </w:r>
      <w:r w:rsidRPr="00491EBD">
        <w:rPr>
          <w:szCs w:val="24"/>
        </w:rPr>
        <w:t xml:space="preserve">  It will also provide coverage for fines and penalties due to contamination caused by the vessel.</w:t>
      </w:r>
      <w:r>
        <w:rPr>
          <w:szCs w:val="24"/>
        </w:rPr>
        <w:t xml:space="preserve">  </w:t>
      </w:r>
    </w:p>
    <w:p w14:paraId="07983115" w14:textId="77777777" w:rsidR="005E707C" w:rsidRPr="00723F82" w:rsidRDefault="005E707C" w:rsidP="00B15542">
      <w:pPr>
        <w:spacing w:before="120"/>
        <w:ind w:left="360"/>
        <w:rPr>
          <w:b/>
          <w:szCs w:val="24"/>
        </w:rPr>
      </w:pPr>
      <w:r w:rsidRPr="00723F82">
        <w:rPr>
          <w:b/>
          <w:szCs w:val="24"/>
        </w:rPr>
        <w:t>Excess Marine Liability</w:t>
      </w:r>
    </w:p>
    <w:p w14:paraId="749F9A30" w14:textId="77777777" w:rsidR="005E707C" w:rsidRPr="00723F82" w:rsidRDefault="005E707C" w:rsidP="00B15542">
      <w:pPr>
        <w:spacing w:after="120"/>
        <w:ind w:left="360"/>
        <w:rPr>
          <w:szCs w:val="24"/>
        </w:rPr>
      </w:pPr>
      <w:r w:rsidRPr="00723F82">
        <w:rPr>
          <w:szCs w:val="24"/>
        </w:rPr>
        <w:t>Provides excess limits of liability coverage that typically “follow” form over a “primary” scheduled marine liability policy.  It does not provide broader coverage than is found in the primary policy.</w:t>
      </w:r>
    </w:p>
    <w:p w14:paraId="29EB200C" w14:textId="77777777" w:rsidR="005E707C" w:rsidRPr="00723F82" w:rsidRDefault="005E707C" w:rsidP="00B15542">
      <w:pPr>
        <w:spacing w:before="120"/>
        <w:ind w:left="360"/>
        <w:rPr>
          <w:b/>
          <w:szCs w:val="24"/>
        </w:rPr>
      </w:pPr>
      <w:r w:rsidRPr="00723F82">
        <w:rPr>
          <w:b/>
          <w:szCs w:val="24"/>
        </w:rPr>
        <w:t>Bumbershoot</w:t>
      </w:r>
    </w:p>
    <w:p w14:paraId="3C392288" w14:textId="54AF3F44" w:rsidR="005E707C" w:rsidRPr="00723F82" w:rsidRDefault="005E707C" w:rsidP="00B15542">
      <w:pPr>
        <w:spacing w:after="120"/>
        <w:ind w:left="360"/>
        <w:rPr>
          <w:szCs w:val="24"/>
        </w:rPr>
      </w:pPr>
      <w:r w:rsidRPr="00723F82">
        <w:rPr>
          <w:szCs w:val="24"/>
        </w:rPr>
        <w:t xml:space="preserve">Provides excess limits over both Marine and Non-Marine liability policies and is typically broader than the “primary” policies that are scheduled on the Bumbershoot.  This policy </w:t>
      </w:r>
      <w:r w:rsidR="00D86907">
        <w:rPr>
          <w:szCs w:val="24"/>
        </w:rPr>
        <w:t>can</w:t>
      </w:r>
      <w:r w:rsidRPr="00723F82">
        <w:rPr>
          <w:szCs w:val="24"/>
        </w:rPr>
        <w:t xml:space="preserve"> drop-down</w:t>
      </w:r>
      <w:r>
        <w:rPr>
          <w:szCs w:val="24"/>
        </w:rPr>
        <w:t xml:space="preserve"> subject to </w:t>
      </w:r>
      <w:proofErr w:type="gramStart"/>
      <w:r>
        <w:rPr>
          <w:szCs w:val="24"/>
        </w:rPr>
        <w:t>a</w:t>
      </w:r>
      <w:proofErr w:type="gramEnd"/>
      <w:r>
        <w:rPr>
          <w:szCs w:val="24"/>
        </w:rPr>
        <w:t xml:space="preserve"> SIR/deductible</w:t>
      </w:r>
      <w:r w:rsidRPr="00723F82">
        <w:rPr>
          <w:szCs w:val="24"/>
        </w:rPr>
        <w:t xml:space="preserve"> if the “primary policy limit is exhausted in the payment of claims.</w:t>
      </w:r>
    </w:p>
    <w:p w14:paraId="76EEA1C1" w14:textId="1325FAAA" w:rsidR="005E707C" w:rsidRPr="00723F82" w:rsidRDefault="005E707C" w:rsidP="00B15542">
      <w:pPr>
        <w:spacing w:before="120"/>
        <w:ind w:left="360"/>
        <w:rPr>
          <w:b/>
          <w:szCs w:val="24"/>
        </w:rPr>
      </w:pPr>
      <w:r w:rsidRPr="00723F82">
        <w:rPr>
          <w:b/>
          <w:szCs w:val="24"/>
        </w:rPr>
        <w:t>Marine Professional Liability</w:t>
      </w:r>
    </w:p>
    <w:p w14:paraId="3BC06DF6" w14:textId="77777777" w:rsidR="005E707C" w:rsidRPr="00723F82" w:rsidRDefault="005E707C" w:rsidP="00B15542">
      <w:pPr>
        <w:spacing w:after="120"/>
        <w:ind w:left="360"/>
        <w:rPr>
          <w:szCs w:val="24"/>
        </w:rPr>
      </w:pPr>
      <w:r w:rsidRPr="00723F82">
        <w:rPr>
          <w:szCs w:val="24"/>
        </w:rPr>
        <w:t>This coverage may be necessary, for example, if a Marine engineer is involved in a rebuilding project of a wharf, dock or pier or other circumstances where a professional is involved in marine-related trades.</w:t>
      </w:r>
    </w:p>
    <w:p w14:paraId="27BB68A5" w14:textId="77777777" w:rsidR="005E707C" w:rsidRPr="006B7B14" w:rsidRDefault="005E707C" w:rsidP="00B15542">
      <w:pPr>
        <w:spacing w:after="120"/>
        <w:ind w:left="360"/>
        <w:rPr>
          <w:szCs w:val="24"/>
        </w:rPr>
      </w:pPr>
      <w:r w:rsidRPr="006B7B14">
        <w:rPr>
          <w:szCs w:val="24"/>
        </w:rPr>
        <w:br w:type="page"/>
      </w:r>
    </w:p>
    <w:p w14:paraId="3147FC90" w14:textId="23D3EE13" w:rsidR="005E707C" w:rsidRPr="00A40EFE" w:rsidRDefault="00B43781" w:rsidP="00FE5B15">
      <w:pPr>
        <w:pStyle w:val="Heading2"/>
        <w:ind w:left="360"/>
        <w:rPr>
          <w:rFonts w:ascii="Times New Roman" w:hAnsi="Times New Roman"/>
          <w:color w:val="1F497D" w:themeColor="text2"/>
          <w:u w:val="single"/>
        </w:rPr>
      </w:pPr>
      <w:bookmarkStart w:id="244" w:name="_Exhibit_12:"/>
      <w:bookmarkStart w:id="245" w:name="_Exhibit_12:_Sample"/>
      <w:bookmarkStart w:id="246" w:name="_Exhibit_11:_Sample"/>
      <w:bookmarkStart w:id="247" w:name="_Toc474481742"/>
      <w:bookmarkStart w:id="248" w:name="_Toc125990395"/>
      <w:bookmarkEnd w:id="244"/>
      <w:bookmarkEnd w:id="245"/>
      <w:bookmarkEnd w:id="246"/>
      <w:r w:rsidRPr="00A40EFE">
        <w:rPr>
          <w:color w:val="1F497D" w:themeColor="text2"/>
          <w:u w:val="single"/>
        </w:rPr>
        <w:lastRenderedPageBreak/>
        <w:t>Exhibit 11</w:t>
      </w:r>
      <w:r w:rsidR="005E707C" w:rsidRPr="00A40EFE">
        <w:rPr>
          <w:color w:val="1F497D" w:themeColor="text2"/>
          <w:u w:val="single"/>
        </w:rPr>
        <w:t>:</w:t>
      </w:r>
      <w:bookmarkStart w:id="249" w:name="_Toc474481743"/>
      <w:bookmarkEnd w:id="247"/>
      <w:r w:rsidR="00FE5B15" w:rsidRPr="00A40EFE">
        <w:rPr>
          <w:color w:val="1F497D" w:themeColor="text2"/>
          <w:u w:val="single"/>
        </w:rPr>
        <w:br/>
      </w:r>
      <w:r w:rsidR="005E707C" w:rsidRPr="00A40EFE">
        <w:rPr>
          <w:color w:val="1F497D" w:themeColor="text2"/>
          <w:u w:val="single"/>
        </w:rPr>
        <w:t>Sample Insurance Requirements for Marine Risk Exposures</w:t>
      </w:r>
      <w:bookmarkEnd w:id="249"/>
      <w:bookmarkEnd w:id="248"/>
    </w:p>
    <w:p w14:paraId="6B99716F" w14:textId="1624FB93" w:rsidR="005E707C" w:rsidRPr="00172903" w:rsidRDefault="005E707C" w:rsidP="00022ACD">
      <w:pPr>
        <w:spacing w:after="120"/>
        <w:ind w:left="360"/>
        <w:rPr>
          <w:szCs w:val="24"/>
        </w:rPr>
      </w:pPr>
      <w:r w:rsidRPr="00172903">
        <w:rPr>
          <w:b/>
          <w:szCs w:val="24"/>
        </w:rPr>
        <w:t>Sample Insurance Requirements</w:t>
      </w:r>
      <w:r w:rsidRPr="00172903">
        <w:rPr>
          <w:szCs w:val="24"/>
        </w:rPr>
        <w:t>:  Whenever an activity involves vessels, divers, piers, docks, wharves or work on a</w:t>
      </w:r>
      <w:r>
        <w:rPr>
          <w:szCs w:val="24"/>
        </w:rPr>
        <w:t xml:space="preserve"> </w:t>
      </w:r>
      <w:r w:rsidRPr="00081C2A">
        <w:rPr>
          <w:szCs w:val="24"/>
        </w:rPr>
        <w:t>navigable waterway</w:t>
      </w:r>
      <w:r w:rsidRPr="00172903">
        <w:rPr>
          <w:szCs w:val="24"/>
        </w:rPr>
        <w:t xml:space="preserve">, simply using the standard Property and Casualty contract requirements will not be adequate.  </w:t>
      </w:r>
      <w:r>
        <w:rPr>
          <w:szCs w:val="24"/>
        </w:rPr>
        <w:t>A</w:t>
      </w:r>
      <w:r w:rsidRPr="00172903">
        <w:rPr>
          <w:szCs w:val="24"/>
        </w:rPr>
        <w:t xml:space="preserve">ppropriate marine </w:t>
      </w:r>
      <w:r>
        <w:rPr>
          <w:szCs w:val="24"/>
        </w:rPr>
        <w:t xml:space="preserve">insurance </w:t>
      </w:r>
      <w:r w:rsidRPr="00172903">
        <w:rPr>
          <w:szCs w:val="24"/>
        </w:rPr>
        <w:t xml:space="preserve">wording </w:t>
      </w:r>
      <w:r>
        <w:rPr>
          <w:szCs w:val="24"/>
        </w:rPr>
        <w:t xml:space="preserve">must be incorporated </w:t>
      </w:r>
      <w:r w:rsidRPr="00172903">
        <w:rPr>
          <w:szCs w:val="24"/>
        </w:rPr>
        <w:t>to secure the appropriate coverage.  The following are examples of the types of activities that will require special wording:</w:t>
      </w:r>
    </w:p>
    <w:p w14:paraId="78A1ACC0" w14:textId="77777777" w:rsidR="005E707C" w:rsidRPr="0085026D" w:rsidRDefault="005E707C" w:rsidP="00022ACD">
      <w:pPr>
        <w:spacing w:after="120"/>
        <w:ind w:left="360"/>
        <w:rPr>
          <w:szCs w:val="24"/>
        </w:rPr>
      </w:pPr>
      <w:r w:rsidRPr="0085026D">
        <w:rPr>
          <w:b/>
          <w:szCs w:val="24"/>
        </w:rPr>
        <w:t>Construction Projects</w:t>
      </w:r>
      <w:r w:rsidRPr="0085026D">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6D6D44A6" w14:textId="77777777" w:rsidR="005E707C" w:rsidRPr="00215E10" w:rsidRDefault="005E707C" w:rsidP="00022ACD">
      <w:pPr>
        <w:spacing w:after="120"/>
        <w:ind w:left="360"/>
        <w:rPr>
          <w:b/>
          <w:szCs w:val="24"/>
        </w:rPr>
      </w:pPr>
      <w:r w:rsidRPr="00215E10">
        <w:rPr>
          <w:b/>
          <w:szCs w:val="24"/>
        </w:rPr>
        <w:t>The following is the type of project that would require marine liabilities:</w:t>
      </w:r>
    </w:p>
    <w:p w14:paraId="13EF7ABC" w14:textId="77777777" w:rsidR="005E707C" w:rsidRPr="00172903" w:rsidRDefault="005E707C" w:rsidP="00022ACD">
      <w:pPr>
        <w:spacing w:after="120"/>
        <w:ind w:left="360"/>
        <w:rPr>
          <w:szCs w:val="24"/>
        </w:rPr>
      </w:pPr>
      <w:r w:rsidRPr="00172903">
        <w:rPr>
          <w:szCs w:val="24"/>
        </w:rPr>
        <w:t xml:space="preserve">The </w:t>
      </w:r>
      <w:r>
        <w:rPr>
          <w:szCs w:val="24"/>
        </w:rPr>
        <w:t xml:space="preserve">Public Entity </w:t>
      </w:r>
      <w:r w:rsidRPr="00172903">
        <w:rPr>
          <w:szCs w:val="24"/>
        </w:rPr>
        <w:t xml:space="preserve">owns a dock next to a restaurant.  The restaurant leases the dock from the </w:t>
      </w:r>
      <w:r>
        <w:rPr>
          <w:szCs w:val="24"/>
        </w:rPr>
        <w:t>Public Entity</w:t>
      </w:r>
      <w:r w:rsidRPr="00172903">
        <w:rPr>
          <w:szCs w:val="24"/>
        </w:rPr>
        <w:t xml:space="preserve"> so that its patrons can tie their vessels to it. The dock is in serious need of repair.  The lease stipulates that the </w:t>
      </w:r>
      <w:r>
        <w:rPr>
          <w:szCs w:val="24"/>
        </w:rPr>
        <w:t>Public Entity</w:t>
      </w:r>
      <w:r w:rsidRPr="00172903">
        <w:rPr>
          <w:szCs w:val="24"/>
        </w:rPr>
        <w:t xml:space="preserve"> will be responsible for keeping the dock in good repair.  The </w:t>
      </w:r>
      <w:r>
        <w:rPr>
          <w:szCs w:val="24"/>
        </w:rPr>
        <w:t>Public Entity</w:t>
      </w:r>
      <w:r w:rsidRPr="00172903">
        <w:rPr>
          <w:szCs w:val="24"/>
        </w:rPr>
        <w:t xml:space="preserve"> is going to request bids for a construction project to:</w:t>
      </w:r>
    </w:p>
    <w:p w14:paraId="65443D76" w14:textId="2CE812F2" w:rsidR="005E707C" w:rsidRPr="0085026D" w:rsidRDefault="002D1B66" w:rsidP="00160F15">
      <w:pPr>
        <w:pStyle w:val="ListParagraph"/>
        <w:numPr>
          <w:ilvl w:val="0"/>
          <w:numId w:val="87"/>
        </w:numPr>
        <w:spacing w:after="120"/>
        <w:rPr>
          <w:szCs w:val="24"/>
        </w:rPr>
      </w:pPr>
      <w:r>
        <w:rPr>
          <w:szCs w:val="24"/>
        </w:rPr>
        <w:t xml:space="preserve">Repair </w:t>
      </w:r>
      <w:r w:rsidR="005E707C" w:rsidRPr="0085026D">
        <w:rPr>
          <w:szCs w:val="24"/>
        </w:rPr>
        <w:t>broken rails a</w:t>
      </w:r>
      <w:r w:rsidR="005E707C">
        <w:rPr>
          <w:szCs w:val="24"/>
        </w:rPr>
        <w:t xml:space="preserve">nd replacement of the </w:t>
      </w:r>
      <w:proofErr w:type="gramStart"/>
      <w:r w:rsidR="005E707C">
        <w:rPr>
          <w:szCs w:val="24"/>
        </w:rPr>
        <w:t>handrails</w:t>
      </w:r>
      <w:r w:rsidR="00215E10">
        <w:rPr>
          <w:szCs w:val="24"/>
        </w:rPr>
        <w:t>;</w:t>
      </w:r>
      <w:proofErr w:type="gramEnd"/>
    </w:p>
    <w:p w14:paraId="05F6B66E" w14:textId="5E2B9DB6" w:rsidR="005E707C" w:rsidRPr="0085026D" w:rsidRDefault="005E707C" w:rsidP="00160F15">
      <w:pPr>
        <w:pStyle w:val="ListParagraph"/>
        <w:numPr>
          <w:ilvl w:val="0"/>
          <w:numId w:val="87"/>
        </w:numPr>
        <w:spacing w:after="120"/>
        <w:rPr>
          <w:szCs w:val="24"/>
        </w:rPr>
      </w:pPr>
      <w:r w:rsidRPr="0085026D">
        <w:rPr>
          <w:szCs w:val="24"/>
        </w:rPr>
        <w:t>Since several ves</w:t>
      </w:r>
      <w:r w:rsidR="002D1B66">
        <w:rPr>
          <w:szCs w:val="24"/>
        </w:rPr>
        <w:t>sels have hit the dock</w:t>
      </w:r>
      <w:r w:rsidRPr="0085026D">
        <w:rPr>
          <w:szCs w:val="24"/>
        </w:rPr>
        <w:t xml:space="preserve">, the </w:t>
      </w:r>
      <w:r>
        <w:rPr>
          <w:szCs w:val="24"/>
        </w:rPr>
        <w:t>Public Entity</w:t>
      </w:r>
      <w:r w:rsidRPr="0085026D">
        <w:rPr>
          <w:szCs w:val="24"/>
        </w:rPr>
        <w:t xml:space="preserve">’s Engineer wants all of the pilings to be inspected for damage and recommend </w:t>
      </w:r>
      <w:r w:rsidR="002D1B66">
        <w:rPr>
          <w:szCs w:val="24"/>
        </w:rPr>
        <w:t>which pilings</w:t>
      </w:r>
      <w:r w:rsidRPr="0085026D">
        <w:rPr>
          <w:szCs w:val="24"/>
        </w:rPr>
        <w:t xml:space="preserve"> should be </w:t>
      </w:r>
      <w:proofErr w:type="gramStart"/>
      <w:r w:rsidRPr="0085026D">
        <w:rPr>
          <w:szCs w:val="24"/>
        </w:rPr>
        <w:t>repaired</w:t>
      </w:r>
      <w:r w:rsidR="00215E10">
        <w:rPr>
          <w:szCs w:val="24"/>
        </w:rPr>
        <w:t>;</w:t>
      </w:r>
      <w:proofErr w:type="gramEnd"/>
    </w:p>
    <w:p w14:paraId="64C15647" w14:textId="4A4E3A1D" w:rsidR="005E707C" w:rsidRPr="0085026D" w:rsidRDefault="005E707C" w:rsidP="00160F15">
      <w:pPr>
        <w:pStyle w:val="ListParagraph"/>
        <w:numPr>
          <w:ilvl w:val="0"/>
          <w:numId w:val="87"/>
        </w:numPr>
        <w:spacing w:after="120"/>
        <w:rPr>
          <w:szCs w:val="24"/>
        </w:rPr>
      </w:pPr>
      <w:r>
        <w:rPr>
          <w:szCs w:val="24"/>
        </w:rPr>
        <w:t xml:space="preserve">Paint the entire </w:t>
      </w:r>
      <w:proofErr w:type="gramStart"/>
      <w:r>
        <w:rPr>
          <w:szCs w:val="24"/>
        </w:rPr>
        <w:t>dock</w:t>
      </w:r>
      <w:r w:rsidR="00215E10">
        <w:rPr>
          <w:szCs w:val="24"/>
        </w:rPr>
        <w:t>;</w:t>
      </w:r>
      <w:proofErr w:type="gramEnd"/>
    </w:p>
    <w:p w14:paraId="6817C419" w14:textId="36185310" w:rsidR="005E707C" w:rsidRPr="0085026D" w:rsidRDefault="005E707C" w:rsidP="00160F15">
      <w:pPr>
        <w:pStyle w:val="ListParagraph"/>
        <w:numPr>
          <w:ilvl w:val="0"/>
          <w:numId w:val="87"/>
        </w:numPr>
        <w:spacing w:after="120"/>
        <w:rPr>
          <w:szCs w:val="24"/>
        </w:rPr>
      </w:pPr>
      <w:r w:rsidRPr="0085026D">
        <w:rPr>
          <w:szCs w:val="24"/>
        </w:rPr>
        <w:t xml:space="preserve">Upgrade the walkway to the restaurant and install new signage that will </w:t>
      </w:r>
      <w:r>
        <w:rPr>
          <w:szCs w:val="24"/>
        </w:rPr>
        <w:t>direct guests to the restaurant</w:t>
      </w:r>
      <w:r w:rsidR="00215E10">
        <w:rPr>
          <w:szCs w:val="24"/>
        </w:rPr>
        <w:t>.</w:t>
      </w:r>
    </w:p>
    <w:p w14:paraId="6AF036B6" w14:textId="3A113C47" w:rsidR="005E707C" w:rsidRDefault="005E707C" w:rsidP="00A63E5A">
      <w:pPr>
        <w:spacing w:after="120"/>
        <w:ind w:left="360"/>
        <w:rPr>
          <w:szCs w:val="24"/>
        </w:rPr>
      </w:pPr>
      <w:r w:rsidRPr="00172903">
        <w:rPr>
          <w:szCs w:val="24"/>
        </w:rPr>
        <w:t xml:space="preserve">The total estimated cost for the </w:t>
      </w:r>
      <w:r>
        <w:rPr>
          <w:szCs w:val="24"/>
        </w:rPr>
        <w:t xml:space="preserve">project is $300,000.  </w:t>
      </w:r>
      <w:r w:rsidRPr="0085026D">
        <w:rPr>
          <w:szCs w:val="24"/>
        </w:rPr>
        <w:t xml:space="preserve">The work is clearly on and over a navigable waterway.  Even if the Contractor chooses to try and perform </w:t>
      </w:r>
      <w:proofErr w:type="gramStart"/>
      <w:r w:rsidRPr="0085026D">
        <w:rPr>
          <w:szCs w:val="24"/>
        </w:rPr>
        <w:t>all of</w:t>
      </w:r>
      <w:proofErr w:type="gramEnd"/>
      <w:r w:rsidRPr="0085026D">
        <w:rPr>
          <w:szCs w:val="24"/>
        </w:rPr>
        <w:t xml:space="preserve"> the work from the shore/dock, there are several marine coverages that will be more clearly addressed by a MGL policy as well as the more standard coverage that the </w:t>
      </w:r>
      <w:r w:rsidR="00C01CE0">
        <w:rPr>
          <w:szCs w:val="24"/>
        </w:rPr>
        <w:t>Public Entity</w:t>
      </w:r>
      <w:r w:rsidRPr="0085026D">
        <w:rPr>
          <w:szCs w:val="24"/>
        </w:rPr>
        <w:t xml:space="preserve"> would require </w:t>
      </w:r>
      <w:r w:rsidRPr="002D1B66">
        <w:rPr>
          <w:szCs w:val="24"/>
        </w:rPr>
        <w:t>for</w:t>
      </w:r>
      <w:r w:rsidRPr="0085026D">
        <w:rPr>
          <w:szCs w:val="24"/>
        </w:rPr>
        <w:t xml:space="preserve"> any type of construction project:</w:t>
      </w:r>
    </w:p>
    <w:p w14:paraId="557E0B4A" w14:textId="77777777" w:rsidR="00A63E5A" w:rsidRPr="00172903" w:rsidRDefault="00A63E5A" w:rsidP="00A63E5A">
      <w:pPr>
        <w:spacing w:after="120"/>
        <w:ind w:left="360"/>
        <w:rPr>
          <w:szCs w:val="24"/>
        </w:rPr>
      </w:pPr>
    </w:p>
    <w:p w14:paraId="1C6FDCD4" w14:textId="77777777" w:rsidR="005E707C" w:rsidRPr="0085026D" w:rsidRDefault="005E707C" w:rsidP="00022ACD">
      <w:pPr>
        <w:spacing w:after="120"/>
        <w:ind w:left="360"/>
        <w:rPr>
          <w:b/>
        </w:rPr>
      </w:pPr>
      <w:r w:rsidRPr="0085026D">
        <w:rPr>
          <w:b/>
        </w:rPr>
        <w:t>MINIMUM SCOPE AND LIMIT</w:t>
      </w:r>
      <w:r>
        <w:rPr>
          <w:b/>
        </w:rPr>
        <w:t>S</w:t>
      </w:r>
      <w:r w:rsidRPr="0085026D">
        <w:rPr>
          <w:b/>
        </w:rPr>
        <w:t xml:space="preserve"> OF INSURANCE </w:t>
      </w:r>
    </w:p>
    <w:p w14:paraId="0A777C79" w14:textId="77777777" w:rsidR="005E707C" w:rsidRPr="0085026D" w:rsidRDefault="005E707C" w:rsidP="00022ACD">
      <w:pPr>
        <w:pStyle w:val="BodyText"/>
        <w:ind w:left="360"/>
        <w:rPr>
          <w:szCs w:val="24"/>
        </w:rPr>
      </w:pPr>
      <w:r w:rsidRPr="0085026D">
        <w:rPr>
          <w:szCs w:val="24"/>
        </w:rPr>
        <w:t>Coverage shall be at least as broad as:</w:t>
      </w:r>
    </w:p>
    <w:p w14:paraId="24EEDE10" w14:textId="77777777" w:rsidR="005E707C" w:rsidRPr="00081C2A" w:rsidRDefault="005E707C" w:rsidP="00022ACD">
      <w:pPr>
        <w:spacing w:after="120"/>
        <w:ind w:left="360"/>
        <w:rPr>
          <w:b/>
          <w:szCs w:val="24"/>
        </w:rPr>
      </w:pPr>
      <w:r w:rsidRPr="0085026D">
        <w:rPr>
          <w:b/>
          <w:szCs w:val="24"/>
        </w:rPr>
        <w:t>Marine General Liability (MGL) OR Commercial General Liabil</w:t>
      </w:r>
      <w:r>
        <w:rPr>
          <w:b/>
          <w:szCs w:val="24"/>
        </w:rPr>
        <w:t xml:space="preserve">ity with </w:t>
      </w:r>
      <w:r w:rsidRPr="00081C2A">
        <w:rPr>
          <w:b/>
          <w:szCs w:val="24"/>
        </w:rPr>
        <w:t>no waterborne exclusions including coverage for:</w:t>
      </w:r>
    </w:p>
    <w:p w14:paraId="7AC9D6D0" w14:textId="00275A17" w:rsidR="005E707C" w:rsidRPr="003E6081" w:rsidRDefault="005E707C" w:rsidP="00160F15">
      <w:pPr>
        <w:pStyle w:val="ListParagraph"/>
        <w:numPr>
          <w:ilvl w:val="0"/>
          <w:numId w:val="88"/>
        </w:numPr>
        <w:spacing w:after="120"/>
        <w:rPr>
          <w:b/>
          <w:szCs w:val="24"/>
        </w:rPr>
      </w:pPr>
      <w:r w:rsidRPr="003E6081">
        <w:rPr>
          <w:b/>
          <w:szCs w:val="24"/>
        </w:rPr>
        <w:t>Contractual Liability</w:t>
      </w:r>
    </w:p>
    <w:p w14:paraId="2C42E2F3" w14:textId="77777777" w:rsidR="005E707C" w:rsidRPr="003E6081" w:rsidRDefault="005E707C" w:rsidP="00160F15">
      <w:pPr>
        <w:pStyle w:val="ListParagraph"/>
        <w:numPr>
          <w:ilvl w:val="0"/>
          <w:numId w:val="88"/>
        </w:numPr>
        <w:spacing w:after="120"/>
        <w:rPr>
          <w:b/>
          <w:szCs w:val="24"/>
        </w:rPr>
      </w:pPr>
      <w:r w:rsidRPr="003E6081">
        <w:rPr>
          <w:b/>
          <w:szCs w:val="24"/>
        </w:rPr>
        <w:t>Products and Completed Operations</w:t>
      </w:r>
    </w:p>
    <w:p w14:paraId="1D0941A5" w14:textId="77777777" w:rsidR="005E707C" w:rsidRPr="003E6081" w:rsidRDefault="005E707C" w:rsidP="00160F15">
      <w:pPr>
        <w:pStyle w:val="ListParagraph"/>
        <w:numPr>
          <w:ilvl w:val="0"/>
          <w:numId w:val="88"/>
        </w:numPr>
        <w:spacing w:after="120"/>
        <w:rPr>
          <w:b/>
          <w:szCs w:val="24"/>
        </w:rPr>
      </w:pPr>
      <w:r w:rsidRPr="003E6081">
        <w:rPr>
          <w:b/>
          <w:szCs w:val="24"/>
        </w:rPr>
        <w:lastRenderedPageBreak/>
        <w:t>Bodily Injury and Property Damage</w:t>
      </w:r>
    </w:p>
    <w:p w14:paraId="072827B8" w14:textId="77777777" w:rsidR="005E707C" w:rsidRPr="003E6081" w:rsidRDefault="005E707C" w:rsidP="00160F15">
      <w:pPr>
        <w:pStyle w:val="ListParagraph"/>
        <w:numPr>
          <w:ilvl w:val="0"/>
          <w:numId w:val="88"/>
        </w:numPr>
        <w:spacing w:after="120"/>
        <w:rPr>
          <w:b/>
          <w:szCs w:val="24"/>
        </w:rPr>
      </w:pPr>
      <w:r w:rsidRPr="003E6081">
        <w:rPr>
          <w:b/>
          <w:szCs w:val="24"/>
        </w:rPr>
        <w:t>Terminal Operators/Wharfingers Liability</w:t>
      </w:r>
    </w:p>
    <w:p w14:paraId="2A8869FA" w14:textId="77777777" w:rsidR="005E707C" w:rsidRPr="003E6081" w:rsidRDefault="005E707C" w:rsidP="00160F15">
      <w:pPr>
        <w:pStyle w:val="ListParagraph"/>
        <w:numPr>
          <w:ilvl w:val="0"/>
          <w:numId w:val="88"/>
        </w:numPr>
        <w:spacing w:after="120"/>
        <w:rPr>
          <w:b/>
          <w:szCs w:val="24"/>
        </w:rPr>
      </w:pPr>
      <w:r w:rsidRPr="003E6081">
        <w:rPr>
          <w:b/>
          <w:szCs w:val="24"/>
        </w:rPr>
        <w:t>Sudden and Accidental Pollution</w:t>
      </w:r>
    </w:p>
    <w:p w14:paraId="4E567522" w14:textId="075C6F6D" w:rsidR="005E707C" w:rsidRPr="003E6081" w:rsidRDefault="005E707C" w:rsidP="00160F15">
      <w:pPr>
        <w:pStyle w:val="ListParagraph"/>
        <w:numPr>
          <w:ilvl w:val="0"/>
          <w:numId w:val="88"/>
        </w:numPr>
        <w:spacing w:after="120"/>
        <w:rPr>
          <w:b/>
          <w:szCs w:val="24"/>
        </w:rPr>
      </w:pPr>
      <w:r w:rsidRPr="003E6081">
        <w:rPr>
          <w:b/>
          <w:szCs w:val="24"/>
        </w:rPr>
        <w:t xml:space="preserve">USL&amp;H </w:t>
      </w:r>
      <w:r w:rsidR="00903965">
        <w:rPr>
          <w:b/>
          <w:szCs w:val="24"/>
        </w:rPr>
        <w:t>(potentially)</w:t>
      </w:r>
    </w:p>
    <w:p w14:paraId="65D886F8" w14:textId="77777777" w:rsidR="005E707C" w:rsidRPr="003E6081" w:rsidRDefault="005E707C" w:rsidP="00160F15">
      <w:pPr>
        <w:pStyle w:val="ListParagraph"/>
        <w:numPr>
          <w:ilvl w:val="0"/>
          <w:numId w:val="88"/>
        </w:numPr>
        <w:spacing w:after="120"/>
        <w:rPr>
          <w:b/>
          <w:szCs w:val="24"/>
        </w:rPr>
      </w:pPr>
      <w:r w:rsidRPr="003E6081">
        <w:rPr>
          <w:b/>
          <w:szCs w:val="24"/>
        </w:rPr>
        <w:t>MEL (potentially)</w:t>
      </w:r>
    </w:p>
    <w:p w14:paraId="3EBECE55" w14:textId="5D823F58" w:rsidR="005E707C" w:rsidRDefault="005E707C" w:rsidP="00022ACD">
      <w:pPr>
        <w:spacing w:after="120"/>
        <w:ind w:left="360"/>
        <w:rPr>
          <w:szCs w:val="24"/>
        </w:rPr>
      </w:pPr>
      <w:r w:rsidRPr="00172903">
        <w:rPr>
          <w:szCs w:val="24"/>
        </w:rPr>
        <w:t xml:space="preserve">In addition to the above coverage components, the </w:t>
      </w:r>
      <w:r w:rsidR="00C01CE0">
        <w:rPr>
          <w:szCs w:val="24"/>
        </w:rPr>
        <w:t>Public Entity</w:t>
      </w:r>
      <w:r w:rsidRPr="00172903">
        <w:rPr>
          <w:szCs w:val="24"/>
        </w:rPr>
        <w:t xml:space="preserve"> should be named as an Additional Insured, there should be a W</w:t>
      </w:r>
      <w:r w:rsidR="00C01CE0">
        <w:rPr>
          <w:szCs w:val="24"/>
        </w:rPr>
        <w:t>aiver of Subrogation in the Public Entity</w:t>
      </w:r>
      <w:r w:rsidRPr="00172903">
        <w:rPr>
          <w:szCs w:val="24"/>
        </w:rPr>
        <w:t xml:space="preserve">’s favor as well as Primary and Non-Contributory wording.  </w:t>
      </w:r>
    </w:p>
    <w:p w14:paraId="38FE5E7B" w14:textId="1FA8280A" w:rsidR="005E707C" w:rsidRDefault="005E707C" w:rsidP="00022ACD">
      <w:pPr>
        <w:spacing w:after="120"/>
        <w:ind w:left="360"/>
        <w:rPr>
          <w:b/>
          <w:szCs w:val="24"/>
        </w:rPr>
      </w:pPr>
      <w:r w:rsidRPr="008D4759">
        <w:rPr>
          <w:b/>
          <w:szCs w:val="24"/>
        </w:rPr>
        <w:t xml:space="preserve">Vessel </w:t>
      </w:r>
      <w:r w:rsidR="002D1B66" w:rsidRPr="00491EBD">
        <w:rPr>
          <w:b/>
          <w:szCs w:val="24"/>
        </w:rPr>
        <w:t>Hull &amp; Machinery</w:t>
      </w:r>
      <w:r w:rsidRPr="008D4759">
        <w:rPr>
          <w:b/>
          <w:szCs w:val="24"/>
        </w:rPr>
        <w:t>, P&amp;I, Vessel Pollution Liability</w:t>
      </w:r>
    </w:p>
    <w:p w14:paraId="117B7917" w14:textId="77777777" w:rsidR="005E707C" w:rsidRPr="00081C2A" w:rsidRDefault="005E707C" w:rsidP="00022ACD">
      <w:pPr>
        <w:spacing w:after="120"/>
        <w:ind w:left="360"/>
        <w:rPr>
          <w:szCs w:val="24"/>
        </w:rPr>
      </w:pPr>
      <w:r w:rsidRPr="008D4759">
        <w:rPr>
          <w:szCs w:val="24"/>
        </w:rPr>
        <w:t>It is highly likely that the Contractor will need to use some type of barge or vessel to complete this project</w:t>
      </w:r>
      <w:r w:rsidRPr="00081C2A">
        <w:rPr>
          <w:szCs w:val="24"/>
        </w:rPr>
        <w: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48E12A1E" w14:textId="28BD2E19" w:rsidR="005E707C" w:rsidRPr="008D4759" w:rsidRDefault="005E707C" w:rsidP="00160F15">
      <w:pPr>
        <w:pStyle w:val="ListParagraph"/>
        <w:numPr>
          <w:ilvl w:val="0"/>
          <w:numId w:val="89"/>
        </w:numPr>
        <w:spacing w:after="120"/>
        <w:rPr>
          <w:b/>
          <w:szCs w:val="24"/>
        </w:rPr>
      </w:pPr>
      <w:r w:rsidRPr="008D4759">
        <w:rPr>
          <w:b/>
          <w:szCs w:val="24"/>
        </w:rPr>
        <w:t xml:space="preserve">Protection &amp; Indemnity Insurance (including crew):  </w:t>
      </w:r>
      <w:r w:rsidRPr="008D4759">
        <w:rPr>
          <w:szCs w:val="24"/>
        </w:rPr>
        <w:t xml:space="preserve">Liability for any </w:t>
      </w:r>
      <w:r w:rsidR="0056328E" w:rsidRPr="008D4759">
        <w:rPr>
          <w:szCs w:val="24"/>
        </w:rPr>
        <w:t>third-party</w:t>
      </w:r>
      <w:r w:rsidRPr="008D4759">
        <w:rPr>
          <w:szCs w:val="24"/>
        </w:rPr>
        <w:t xml:space="preserve"> bodily injury or property damage caused by the vessel.  This includes injury to the crew.  Minimum limits acceptable are $1,000,000.  For larger projects, higher limits would be recommended.</w:t>
      </w:r>
    </w:p>
    <w:p w14:paraId="011994AC" w14:textId="5A215063" w:rsidR="005E707C" w:rsidRPr="008D4759" w:rsidRDefault="005E707C" w:rsidP="00160F15">
      <w:pPr>
        <w:pStyle w:val="ListParagraph"/>
        <w:numPr>
          <w:ilvl w:val="0"/>
          <w:numId w:val="89"/>
        </w:numPr>
        <w:spacing w:after="120"/>
        <w:rPr>
          <w:b/>
          <w:szCs w:val="24"/>
        </w:rPr>
      </w:pPr>
      <w:r w:rsidRPr="008D4759">
        <w:rPr>
          <w:b/>
          <w:szCs w:val="24"/>
        </w:rPr>
        <w:t xml:space="preserve">Vessel Pollution Liability:  </w:t>
      </w:r>
      <w:r w:rsidRPr="008D4759">
        <w:rPr>
          <w:szCs w:val="24"/>
        </w:rPr>
        <w:t xml:space="preserve">For barges or vessels of any size, require Vessel Pollution Liability with limits equal to the </w:t>
      </w:r>
      <w:r>
        <w:rPr>
          <w:szCs w:val="24"/>
        </w:rPr>
        <w:t xml:space="preserve">required </w:t>
      </w:r>
      <w:r w:rsidRPr="008D4759">
        <w:rPr>
          <w:szCs w:val="24"/>
        </w:rPr>
        <w:t>P&amp;I limits</w:t>
      </w:r>
      <w:r>
        <w:rPr>
          <w:szCs w:val="24"/>
        </w:rPr>
        <w:t>.</w:t>
      </w:r>
    </w:p>
    <w:p w14:paraId="4D6940CF" w14:textId="1BA89C4E" w:rsidR="005E707C" w:rsidRPr="00081C2A" w:rsidRDefault="005E707C" w:rsidP="00160F15">
      <w:pPr>
        <w:pStyle w:val="ListParagraph"/>
        <w:numPr>
          <w:ilvl w:val="0"/>
          <w:numId w:val="89"/>
        </w:numPr>
        <w:spacing w:after="120"/>
        <w:rPr>
          <w:b/>
          <w:szCs w:val="24"/>
        </w:rPr>
      </w:pPr>
      <w:r w:rsidRPr="008D4759">
        <w:rPr>
          <w:b/>
          <w:szCs w:val="24"/>
        </w:rPr>
        <w:t xml:space="preserve">Hull &amp; Machinery (H&amp;M):  </w:t>
      </w:r>
      <w:r w:rsidRPr="008D4759">
        <w:rPr>
          <w:szCs w:val="24"/>
        </w:rPr>
        <w:t xml:space="preserve">Vessels, like automobiles, are insured for their Actual Cash Value.  H&amp;M, in addition to providing physical damage coverage for the vessel, will also provide Collision coverage for damage that could be </w:t>
      </w:r>
      <w:r w:rsidR="003E6081">
        <w:rPr>
          <w:szCs w:val="24"/>
        </w:rPr>
        <w:t>caused to other vessels.</w:t>
      </w:r>
    </w:p>
    <w:p w14:paraId="59E81320" w14:textId="25057B45" w:rsidR="005E707C" w:rsidRPr="00081C2A" w:rsidRDefault="005E707C" w:rsidP="00022ACD">
      <w:pPr>
        <w:spacing w:after="120"/>
        <w:ind w:left="720"/>
        <w:rPr>
          <w:szCs w:val="24"/>
        </w:rPr>
      </w:pPr>
      <w:r w:rsidRPr="00172903">
        <w:rPr>
          <w:szCs w:val="24"/>
        </w:rPr>
        <w:t xml:space="preserve">The </w:t>
      </w:r>
      <w:r w:rsidR="00C01CE0">
        <w:rPr>
          <w:szCs w:val="24"/>
        </w:rPr>
        <w:t>Public Entity</w:t>
      </w:r>
      <w:r w:rsidRPr="00172903">
        <w:rPr>
          <w:szCs w:val="24"/>
        </w:rPr>
        <w:t xml:space="preserve"> should be named as an Additional Insured on the P&amp;I and Vessel Pollution Liability.  There should be a Waiver of Subrogation in favor of the </w:t>
      </w:r>
      <w:r w:rsidR="00C01CE0">
        <w:rPr>
          <w:szCs w:val="24"/>
        </w:rPr>
        <w:t>Public Entity</w:t>
      </w:r>
      <w:r w:rsidRPr="00172903">
        <w:rPr>
          <w:szCs w:val="24"/>
        </w:rPr>
        <w:t xml:space="preserve"> as well as Primary and non-contributory wording.</w:t>
      </w:r>
    </w:p>
    <w:p w14:paraId="37329455" w14:textId="29F79CD6" w:rsidR="005E707C" w:rsidRPr="00081C2A" w:rsidRDefault="005E707C" w:rsidP="00022ACD">
      <w:pPr>
        <w:spacing w:after="120"/>
        <w:rPr>
          <w:b/>
          <w:szCs w:val="24"/>
        </w:rPr>
      </w:pPr>
      <w:r w:rsidRPr="00081C2A">
        <w:rPr>
          <w:b/>
          <w:szCs w:val="24"/>
        </w:rPr>
        <w:t xml:space="preserve">USL&amp;H:  </w:t>
      </w:r>
      <w:r w:rsidR="002D1B66">
        <w:rPr>
          <w:szCs w:val="24"/>
        </w:rPr>
        <w:t>If t</w:t>
      </w:r>
      <w:r w:rsidRPr="00081C2A">
        <w:rPr>
          <w:szCs w:val="24"/>
        </w:rPr>
        <w:t xml:space="preserve">he work being performed for the Public Entity will take place on or over a navigable waterway.  In addition, these employees would not fall into one of the exempt classifications. Therefore, </w:t>
      </w:r>
      <w:proofErr w:type="gramStart"/>
      <w:r w:rsidRPr="00081C2A">
        <w:rPr>
          <w:szCs w:val="24"/>
        </w:rPr>
        <w:t>all of</w:t>
      </w:r>
      <w:proofErr w:type="gramEnd"/>
      <w:r w:rsidRPr="00081C2A">
        <w:rPr>
          <w:szCs w:val="24"/>
        </w:rPr>
        <w:t xml:space="preserve"> the Contractor’s employees as well as </w:t>
      </w:r>
      <w:r w:rsidR="003E6081">
        <w:rPr>
          <w:szCs w:val="24"/>
        </w:rPr>
        <w:t xml:space="preserve">any </w:t>
      </w:r>
      <w:r w:rsidRPr="00081C2A">
        <w:rPr>
          <w:szCs w:val="24"/>
        </w:rPr>
        <w:t xml:space="preserve">subcontractor employees will need to </w:t>
      </w:r>
      <w:r w:rsidR="003E6081">
        <w:rPr>
          <w:szCs w:val="24"/>
        </w:rPr>
        <w:t xml:space="preserve">be </w:t>
      </w:r>
      <w:r w:rsidRPr="00081C2A">
        <w:rPr>
          <w:szCs w:val="24"/>
        </w:rPr>
        <w:t>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years and the courts have found that USL&amp;H does apply to these types of operations.</w:t>
      </w:r>
    </w:p>
    <w:p w14:paraId="3BC1C063" w14:textId="77777777" w:rsidR="00680FD6" w:rsidRDefault="005E707C" w:rsidP="00022ACD">
      <w:pPr>
        <w:spacing w:after="120"/>
        <w:rPr>
          <w:sz w:val="22"/>
        </w:rPr>
      </w:pPr>
      <w:r w:rsidRPr="00081C2A">
        <w:rPr>
          <w:b/>
          <w:szCs w:val="24"/>
        </w:rPr>
        <w:t xml:space="preserve">Maritime Employers Liability (MEL):  </w:t>
      </w:r>
      <w:r w:rsidR="00680FD6">
        <w:t>This coverage is particularly important for diving activities</w:t>
      </w:r>
      <w:r w:rsidR="00680FD6">
        <w:rPr>
          <w:color w:val="1F497D"/>
        </w:rPr>
        <w:t xml:space="preserve">, </w:t>
      </w:r>
      <w:r w:rsidR="00680FD6">
        <w:t>such as to inspect pilings for docks, piers, wharves and bridges as well as underwater pipelines such as water treatment plant outflow pipelines. The standard limit is $1,000,000.  Divers are a special class</w:t>
      </w:r>
      <w:r w:rsidR="00680FD6">
        <w:rPr>
          <w:color w:val="1F497D"/>
        </w:rPr>
        <w:t xml:space="preserve"> </w:t>
      </w:r>
      <w:r w:rsidR="00680FD6">
        <w:t>and</w:t>
      </w:r>
      <w:r w:rsidR="00680FD6">
        <w:rPr>
          <w:color w:val="1F497D"/>
        </w:rPr>
        <w:t xml:space="preserve"> </w:t>
      </w:r>
      <w:r w:rsidR="00680FD6" w:rsidRPr="00940B6B">
        <w:t>t</w:t>
      </w:r>
      <w:r w:rsidR="00680FD6" w:rsidRPr="00DA0365">
        <w:t>hi</w:t>
      </w:r>
      <w:r w:rsidR="00680FD6">
        <w:t xml:space="preserve">s activity is classified as ultra-hazardous.  Typically, the remedy for an injured diver is MEL.  In addition to requiring MEL </w:t>
      </w:r>
      <w:r w:rsidR="00680FD6">
        <w:lastRenderedPageBreak/>
        <w:t xml:space="preserve">insurance, the Public Entity should insert a provision stipulating the divers employed for their project must be commercially certified.  A recreational certification will not be sufficient.  </w:t>
      </w:r>
    </w:p>
    <w:p w14:paraId="72BF493E" w14:textId="0BD19861" w:rsidR="00680FD6" w:rsidRDefault="00680FD6" w:rsidP="00022ACD">
      <w:pPr>
        <w:spacing w:after="120"/>
        <w:rPr>
          <w:sz w:val="22"/>
        </w:rPr>
      </w:pPr>
      <w:r>
        <w:t>Marine operations can be more expensive due to the usually higher exposure to injury and property damage.  As a result</w:t>
      </w:r>
      <w:r w:rsidR="00985971">
        <w:t>,</w:t>
      </w:r>
      <w:r>
        <w:t xml:space="preserve"> the required insurance tends to be more expensive than for projects on dry land; however, the insurance protections are important and should not be ignored.  This chapter describes the types of coverage available and necessary.</w:t>
      </w:r>
    </w:p>
    <w:p w14:paraId="1C48D738" w14:textId="5A77649F" w:rsidR="005E707C" w:rsidRPr="008D4759" w:rsidRDefault="005E707C" w:rsidP="00022ACD">
      <w:pPr>
        <w:spacing w:after="120"/>
        <w:rPr>
          <w:szCs w:val="24"/>
        </w:rPr>
      </w:pPr>
      <w:r w:rsidRPr="008D4759">
        <w:rPr>
          <w:b/>
          <w:szCs w:val="24"/>
        </w:rPr>
        <w:t>Marina Operations</w:t>
      </w:r>
      <w:r>
        <w:rPr>
          <w:b/>
          <w:szCs w:val="24"/>
        </w:rPr>
        <w:t xml:space="preserve"> Example</w:t>
      </w:r>
      <w:r w:rsidRPr="008D4759">
        <w:rPr>
          <w:b/>
          <w:szCs w:val="24"/>
        </w:rPr>
        <w:t>:</w:t>
      </w:r>
      <w:r w:rsidRPr="008D4759">
        <w:rPr>
          <w:szCs w:val="24"/>
        </w:rPr>
        <w:t xml:space="preserve">  The </w:t>
      </w:r>
      <w:r w:rsidR="00985971">
        <w:rPr>
          <w:szCs w:val="24"/>
        </w:rPr>
        <w:t>Public Entity</w:t>
      </w:r>
      <w:r w:rsidRPr="008D4759">
        <w:rPr>
          <w:szCs w:val="24"/>
        </w:rPr>
        <w:t xml:space="preserve"> owns a Marina.  They have hired an operator to run the facility.  In addition to providing moorage slips, the marina has the following additional operations:</w:t>
      </w:r>
    </w:p>
    <w:p w14:paraId="31753299" w14:textId="77777777" w:rsidR="005E707C" w:rsidRPr="008D4759" w:rsidRDefault="005E707C" w:rsidP="00160F15">
      <w:pPr>
        <w:pStyle w:val="ListParagraph"/>
        <w:numPr>
          <w:ilvl w:val="0"/>
          <w:numId w:val="90"/>
        </w:numPr>
        <w:spacing w:after="120"/>
        <w:rPr>
          <w:szCs w:val="24"/>
        </w:rPr>
      </w:pPr>
      <w:r w:rsidRPr="008D4759">
        <w:rPr>
          <w:szCs w:val="24"/>
        </w:rPr>
        <w:t xml:space="preserve">Chartering of small </w:t>
      </w:r>
      <w:proofErr w:type="gramStart"/>
      <w:r w:rsidRPr="008D4759">
        <w:rPr>
          <w:szCs w:val="24"/>
        </w:rPr>
        <w:t>watercraft;</w:t>
      </w:r>
      <w:proofErr w:type="gramEnd"/>
    </w:p>
    <w:p w14:paraId="7822D459" w14:textId="4B0C58B3" w:rsidR="005E707C" w:rsidRPr="008D4759" w:rsidRDefault="005E707C" w:rsidP="00160F15">
      <w:pPr>
        <w:pStyle w:val="ListParagraph"/>
        <w:numPr>
          <w:ilvl w:val="0"/>
          <w:numId w:val="90"/>
        </w:numPr>
        <w:spacing w:after="120"/>
        <w:rPr>
          <w:szCs w:val="24"/>
        </w:rPr>
      </w:pPr>
      <w:r w:rsidRPr="008D4759">
        <w:rPr>
          <w:szCs w:val="24"/>
        </w:rPr>
        <w:t xml:space="preserve">Fueling Operations:  Marina personnel fuel </w:t>
      </w:r>
      <w:r w:rsidR="009531D5">
        <w:rPr>
          <w:szCs w:val="24"/>
        </w:rPr>
        <w:t xml:space="preserve">vessels at a special fuel </w:t>
      </w:r>
      <w:proofErr w:type="gramStart"/>
      <w:r w:rsidR="009531D5">
        <w:rPr>
          <w:szCs w:val="24"/>
        </w:rPr>
        <w:t>dock;</w:t>
      </w:r>
      <w:proofErr w:type="gramEnd"/>
    </w:p>
    <w:p w14:paraId="6B394015" w14:textId="1110048F" w:rsidR="005E707C" w:rsidRPr="008D4759" w:rsidRDefault="005E707C" w:rsidP="00160F15">
      <w:pPr>
        <w:pStyle w:val="ListParagraph"/>
        <w:numPr>
          <w:ilvl w:val="0"/>
          <w:numId w:val="90"/>
        </w:numPr>
        <w:spacing w:after="120"/>
        <w:rPr>
          <w:szCs w:val="24"/>
        </w:rPr>
      </w:pPr>
      <w:r w:rsidRPr="008D4759">
        <w:rPr>
          <w:szCs w:val="24"/>
        </w:rPr>
        <w:t xml:space="preserve">A small grocery store that </w:t>
      </w:r>
      <w:r w:rsidR="009531D5">
        <w:rPr>
          <w:szCs w:val="24"/>
        </w:rPr>
        <w:t xml:space="preserve">sells ice, beer, wine and </w:t>
      </w:r>
      <w:proofErr w:type="gramStart"/>
      <w:r w:rsidR="009531D5">
        <w:rPr>
          <w:szCs w:val="24"/>
        </w:rPr>
        <w:t>food;</w:t>
      </w:r>
      <w:proofErr w:type="gramEnd"/>
    </w:p>
    <w:p w14:paraId="0E5C593F" w14:textId="2E8BAD41" w:rsidR="005E707C" w:rsidRPr="00172903" w:rsidRDefault="005E707C" w:rsidP="00160F15">
      <w:pPr>
        <w:pStyle w:val="ListParagraph"/>
        <w:numPr>
          <w:ilvl w:val="0"/>
          <w:numId w:val="83"/>
        </w:numPr>
        <w:spacing w:after="120"/>
        <w:rPr>
          <w:szCs w:val="24"/>
        </w:rPr>
      </w:pPr>
      <w:r w:rsidRPr="00172903">
        <w:rPr>
          <w:szCs w:val="24"/>
        </w:rPr>
        <w:t xml:space="preserve">Hauling and Launching of </w:t>
      </w:r>
      <w:proofErr w:type="gramStart"/>
      <w:r w:rsidRPr="00172903">
        <w:rPr>
          <w:szCs w:val="24"/>
        </w:rPr>
        <w:t>vessels</w:t>
      </w:r>
      <w:r w:rsidR="009531D5">
        <w:rPr>
          <w:szCs w:val="24"/>
        </w:rPr>
        <w:t>;</w:t>
      </w:r>
      <w:proofErr w:type="gramEnd"/>
    </w:p>
    <w:p w14:paraId="07D883DB" w14:textId="3F825F25" w:rsidR="005E707C" w:rsidRPr="00172903" w:rsidRDefault="005E707C" w:rsidP="00160F15">
      <w:pPr>
        <w:pStyle w:val="ListParagraph"/>
        <w:numPr>
          <w:ilvl w:val="0"/>
          <w:numId w:val="83"/>
        </w:numPr>
        <w:spacing w:after="120"/>
        <w:rPr>
          <w:szCs w:val="24"/>
        </w:rPr>
      </w:pPr>
      <w:r w:rsidRPr="00172903">
        <w:rPr>
          <w:szCs w:val="24"/>
        </w:rPr>
        <w:t xml:space="preserve">Wet and dry storage of </w:t>
      </w:r>
      <w:proofErr w:type="gramStart"/>
      <w:r w:rsidRPr="00172903">
        <w:rPr>
          <w:szCs w:val="24"/>
        </w:rPr>
        <w:t>vessels</w:t>
      </w:r>
      <w:r w:rsidR="009531D5">
        <w:rPr>
          <w:szCs w:val="24"/>
        </w:rPr>
        <w:t>;</w:t>
      </w:r>
      <w:proofErr w:type="gramEnd"/>
    </w:p>
    <w:p w14:paraId="1847245B" w14:textId="0788E1B1" w:rsidR="005E707C" w:rsidRPr="00172903" w:rsidRDefault="005E707C" w:rsidP="00160F15">
      <w:pPr>
        <w:pStyle w:val="ListParagraph"/>
        <w:numPr>
          <w:ilvl w:val="0"/>
          <w:numId w:val="83"/>
        </w:numPr>
        <w:spacing w:after="120"/>
        <w:rPr>
          <w:szCs w:val="24"/>
        </w:rPr>
      </w:pPr>
      <w:r w:rsidRPr="00172903">
        <w:rPr>
          <w:szCs w:val="24"/>
        </w:rPr>
        <w:t xml:space="preserve">A boat ramp for individuals to launch their own </w:t>
      </w:r>
      <w:proofErr w:type="gramStart"/>
      <w:r w:rsidRPr="00172903">
        <w:rPr>
          <w:szCs w:val="24"/>
        </w:rPr>
        <w:t>vessels</w:t>
      </w:r>
      <w:r w:rsidR="009531D5">
        <w:rPr>
          <w:szCs w:val="24"/>
        </w:rPr>
        <w:t>;</w:t>
      </w:r>
      <w:proofErr w:type="gramEnd"/>
    </w:p>
    <w:p w14:paraId="7C4A6895" w14:textId="77777777" w:rsidR="005E707C" w:rsidRPr="00081C2A" w:rsidRDefault="005E707C" w:rsidP="00160F15">
      <w:pPr>
        <w:pStyle w:val="ListParagraph"/>
        <w:numPr>
          <w:ilvl w:val="0"/>
          <w:numId w:val="83"/>
        </w:numPr>
        <w:spacing w:after="120"/>
        <w:contextualSpacing/>
        <w:rPr>
          <w:szCs w:val="24"/>
        </w:rPr>
      </w:pPr>
      <w:r w:rsidRPr="00081C2A">
        <w:rPr>
          <w:szCs w:val="24"/>
        </w:rPr>
        <w:t>Parking areas for cars, trailer and other vehicles while people use the marina facilities.</w:t>
      </w:r>
    </w:p>
    <w:p w14:paraId="52F99648" w14:textId="77777777" w:rsidR="005E707C" w:rsidRPr="00172903" w:rsidRDefault="005E707C" w:rsidP="00022ACD">
      <w:pPr>
        <w:spacing w:after="120"/>
        <w:ind w:left="360"/>
        <w:rPr>
          <w:szCs w:val="24"/>
        </w:rPr>
      </w:pPr>
      <w:r w:rsidRPr="00172903">
        <w:rPr>
          <w:szCs w:val="24"/>
        </w:rPr>
        <w:t xml:space="preserve">The </w:t>
      </w:r>
      <w:r>
        <w:rPr>
          <w:szCs w:val="24"/>
        </w:rPr>
        <w:t>Public Entity</w:t>
      </w:r>
      <w:r w:rsidRPr="00172903">
        <w:rPr>
          <w:szCs w:val="24"/>
        </w:rPr>
        <w:t xml:space="preserve"> is looking for a new operator for their facility.  What types of insurance should </w:t>
      </w:r>
      <w:r>
        <w:rPr>
          <w:szCs w:val="24"/>
        </w:rPr>
        <w:t>be required</w:t>
      </w:r>
      <w:r w:rsidRPr="00172903">
        <w:rPr>
          <w:szCs w:val="24"/>
        </w:rPr>
        <w:t>?</w:t>
      </w:r>
    </w:p>
    <w:p w14:paraId="4C073301" w14:textId="77777777" w:rsidR="005E707C" w:rsidRPr="008D4759" w:rsidRDefault="005E707C" w:rsidP="00022ACD">
      <w:pPr>
        <w:spacing w:after="120"/>
        <w:ind w:left="360"/>
        <w:rPr>
          <w:szCs w:val="24"/>
        </w:rPr>
      </w:pPr>
      <w:r w:rsidRPr="008D4759">
        <w:rPr>
          <w:b/>
          <w:szCs w:val="24"/>
        </w:rPr>
        <w:t xml:space="preserve">Marine General Liability:  </w:t>
      </w:r>
      <w:r w:rsidRPr="008D4759">
        <w:rPr>
          <w:szCs w:val="24"/>
        </w:rPr>
        <w:t xml:space="preserve">This type of policy can incorporate </w:t>
      </w:r>
      <w:proofErr w:type="gramStart"/>
      <w:r w:rsidRPr="008D4759">
        <w:rPr>
          <w:szCs w:val="24"/>
        </w:rPr>
        <w:t>all of</w:t>
      </w:r>
      <w:proofErr w:type="gramEnd"/>
      <w:r w:rsidRPr="008D4759">
        <w:rPr>
          <w:szCs w:val="24"/>
        </w:rPr>
        <w:t xml:space="preserve"> the coverage necessary to adequately insure the operator and provide the </w:t>
      </w:r>
      <w:r>
        <w:rPr>
          <w:szCs w:val="24"/>
        </w:rPr>
        <w:t>Public Entity</w:t>
      </w:r>
      <w:r w:rsidRPr="008D4759">
        <w:rPr>
          <w:szCs w:val="24"/>
        </w:rPr>
        <w:t xml:space="preserve"> with Additional Insured status,</w:t>
      </w:r>
      <w:r>
        <w:rPr>
          <w:szCs w:val="24"/>
        </w:rPr>
        <w:t xml:space="preserve"> </w:t>
      </w:r>
      <w:r w:rsidRPr="008D4759">
        <w:rPr>
          <w:szCs w:val="24"/>
        </w:rPr>
        <w:t>Waiver of Subrogation and Primary and Non-Contributory wording.  The types of coverage that should be included:</w:t>
      </w:r>
    </w:p>
    <w:p w14:paraId="4B3C87F4" w14:textId="77777777" w:rsidR="005E707C" w:rsidRDefault="005E707C" w:rsidP="00160F15">
      <w:pPr>
        <w:pStyle w:val="ListParagraph"/>
        <w:numPr>
          <w:ilvl w:val="0"/>
          <w:numId w:val="91"/>
        </w:numPr>
        <w:spacing w:after="120"/>
        <w:rPr>
          <w:szCs w:val="24"/>
        </w:rPr>
      </w:pPr>
      <w:r w:rsidRPr="00034DA4">
        <w:rPr>
          <w:szCs w:val="24"/>
        </w:rPr>
        <w:t xml:space="preserve">Bodily Injury and Property </w:t>
      </w:r>
      <w:proofErr w:type="gramStart"/>
      <w:r w:rsidRPr="00034DA4">
        <w:rPr>
          <w:szCs w:val="24"/>
        </w:rPr>
        <w:t>Damage;</w:t>
      </w:r>
      <w:proofErr w:type="gramEnd"/>
    </w:p>
    <w:p w14:paraId="6C386644" w14:textId="77777777" w:rsidR="005E707C" w:rsidRPr="00081C2A" w:rsidRDefault="005E707C" w:rsidP="00160F15">
      <w:pPr>
        <w:pStyle w:val="ListParagraph"/>
        <w:numPr>
          <w:ilvl w:val="0"/>
          <w:numId w:val="91"/>
        </w:numPr>
        <w:spacing w:after="120"/>
        <w:rPr>
          <w:szCs w:val="24"/>
        </w:rPr>
      </w:pPr>
      <w:r w:rsidRPr="00081C2A">
        <w:rPr>
          <w:szCs w:val="24"/>
        </w:rPr>
        <w:t xml:space="preserve">Premises </w:t>
      </w:r>
      <w:proofErr w:type="gramStart"/>
      <w:r w:rsidRPr="00081C2A">
        <w:rPr>
          <w:szCs w:val="24"/>
        </w:rPr>
        <w:t>Liability;</w:t>
      </w:r>
      <w:proofErr w:type="gramEnd"/>
    </w:p>
    <w:p w14:paraId="4AB83B9C" w14:textId="77777777" w:rsidR="005E707C" w:rsidRPr="00081C2A" w:rsidRDefault="005E707C" w:rsidP="00160F15">
      <w:pPr>
        <w:pStyle w:val="ListParagraph"/>
        <w:numPr>
          <w:ilvl w:val="0"/>
          <w:numId w:val="91"/>
        </w:numPr>
        <w:spacing w:after="120"/>
        <w:rPr>
          <w:szCs w:val="24"/>
        </w:rPr>
      </w:pPr>
      <w:r w:rsidRPr="00081C2A">
        <w:rPr>
          <w:szCs w:val="24"/>
        </w:rPr>
        <w:t xml:space="preserve">Contractual </w:t>
      </w:r>
      <w:proofErr w:type="gramStart"/>
      <w:r w:rsidRPr="00081C2A">
        <w:rPr>
          <w:szCs w:val="24"/>
        </w:rPr>
        <w:t>Liability;</w:t>
      </w:r>
      <w:proofErr w:type="gramEnd"/>
    </w:p>
    <w:p w14:paraId="18D3A1B9" w14:textId="77777777" w:rsidR="005E707C" w:rsidRDefault="005E707C" w:rsidP="00160F15">
      <w:pPr>
        <w:pStyle w:val="ListParagraph"/>
        <w:numPr>
          <w:ilvl w:val="0"/>
          <w:numId w:val="91"/>
        </w:numPr>
        <w:spacing w:after="120"/>
        <w:rPr>
          <w:szCs w:val="24"/>
        </w:rPr>
      </w:pPr>
      <w:r w:rsidRPr="00034DA4">
        <w:rPr>
          <w:szCs w:val="24"/>
        </w:rPr>
        <w:t xml:space="preserve">Products and Completed </w:t>
      </w:r>
      <w:proofErr w:type="gramStart"/>
      <w:r w:rsidRPr="00034DA4">
        <w:rPr>
          <w:szCs w:val="24"/>
        </w:rPr>
        <w:t>Operations;</w:t>
      </w:r>
      <w:proofErr w:type="gramEnd"/>
    </w:p>
    <w:p w14:paraId="09EFE5B7" w14:textId="2946EF36" w:rsidR="005E707C" w:rsidRDefault="005E707C" w:rsidP="00160F15">
      <w:pPr>
        <w:pStyle w:val="ListParagraph"/>
        <w:numPr>
          <w:ilvl w:val="0"/>
          <w:numId w:val="91"/>
        </w:numPr>
        <w:spacing w:after="120"/>
        <w:rPr>
          <w:szCs w:val="24"/>
        </w:rPr>
      </w:pPr>
      <w:r w:rsidRPr="00034DA4">
        <w:rPr>
          <w:szCs w:val="24"/>
        </w:rPr>
        <w:t xml:space="preserve">Liquor Liability for the sale of beer and </w:t>
      </w:r>
      <w:proofErr w:type="gramStart"/>
      <w:r w:rsidRPr="00034DA4">
        <w:rPr>
          <w:szCs w:val="24"/>
        </w:rPr>
        <w:t>wine</w:t>
      </w:r>
      <w:r w:rsidR="009531D5">
        <w:rPr>
          <w:szCs w:val="24"/>
        </w:rPr>
        <w:t>;</w:t>
      </w:r>
      <w:proofErr w:type="gramEnd"/>
    </w:p>
    <w:p w14:paraId="534C5719" w14:textId="472199BA" w:rsidR="005E707C" w:rsidRPr="00081C2A" w:rsidRDefault="005E707C" w:rsidP="00160F15">
      <w:pPr>
        <w:pStyle w:val="ListParagraph"/>
        <w:numPr>
          <w:ilvl w:val="0"/>
          <w:numId w:val="91"/>
        </w:numPr>
        <w:spacing w:after="120"/>
        <w:rPr>
          <w:szCs w:val="24"/>
        </w:rPr>
      </w:pPr>
      <w:r w:rsidRPr="00081C2A">
        <w:rPr>
          <w:szCs w:val="24"/>
        </w:rPr>
        <w:t>Marina Operators Legal Liability:  This coverage can be provided as a part of the MGL or it can be addressed thru a stand-alone policy.  This coverage will respond to damage caused to vessels while they are being launched or removed from the water. It will also respond to damage</w:t>
      </w:r>
      <w:r w:rsidR="00DA0365">
        <w:rPr>
          <w:szCs w:val="24"/>
        </w:rPr>
        <w:t>d</w:t>
      </w:r>
      <w:r w:rsidRPr="00081C2A">
        <w:rPr>
          <w:szCs w:val="24"/>
        </w:rPr>
        <w:t xml:space="preserve"> non-owned vessels while </w:t>
      </w:r>
      <w:r w:rsidR="009531D5">
        <w:rPr>
          <w:szCs w:val="24"/>
        </w:rPr>
        <w:t xml:space="preserve">they are moored at the </w:t>
      </w:r>
      <w:proofErr w:type="gramStart"/>
      <w:r w:rsidR="009531D5">
        <w:rPr>
          <w:szCs w:val="24"/>
        </w:rPr>
        <w:t>marina;</w:t>
      </w:r>
      <w:proofErr w:type="gramEnd"/>
    </w:p>
    <w:p w14:paraId="32B64E12" w14:textId="6F134D0F" w:rsidR="005E707C" w:rsidRPr="00081C2A" w:rsidRDefault="005E707C" w:rsidP="00160F15">
      <w:pPr>
        <w:pStyle w:val="ListParagraph"/>
        <w:numPr>
          <w:ilvl w:val="0"/>
          <w:numId w:val="91"/>
        </w:numPr>
        <w:spacing w:after="120"/>
        <w:rPr>
          <w:szCs w:val="24"/>
        </w:rPr>
      </w:pPr>
      <w:r w:rsidRPr="00081C2A">
        <w:rPr>
          <w:szCs w:val="24"/>
        </w:rPr>
        <w:t>Sudden &amp; Accidental Pollution:  This is important coverage d</w:t>
      </w:r>
      <w:r w:rsidR="009531D5">
        <w:rPr>
          <w:szCs w:val="24"/>
        </w:rPr>
        <w:t xml:space="preserve">ue to the fueling </w:t>
      </w:r>
      <w:proofErr w:type="gramStart"/>
      <w:r w:rsidR="009531D5">
        <w:rPr>
          <w:szCs w:val="24"/>
        </w:rPr>
        <w:t>operations;</w:t>
      </w:r>
      <w:proofErr w:type="gramEnd"/>
    </w:p>
    <w:p w14:paraId="16DDE946" w14:textId="1B4892CA" w:rsidR="005E707C" w:rsidRPr="00081C2A" w:rsidRDefault="005E707C" w:rsidP="00160F15">
      <w:pPr>
        <w:pStyle w:val="ListParagraph"/>
        <w:numPr>
          <w:ilvl w:val="0"/>
          <w:numId w:val="91"/>
        </w:numPr>
        <w:spacing w:after="120"/>
        <w:contextualSpacing/>
        <w:rPr>
          <w:szCs w:val="24"/>
        </w:rPr>
      </w:pPr>
      <w:r w:rsidRPr="00081C2A">
        <w:rPr>
          <w:szCs w:val="24"/>
        </w:rPr>
        <w:t>Owned Vessels coverage:  This coverage can also be endorsed onto a MGL policy OR it can be provided on a separate policy.  It should include Protection</w:t>
      </w:r>
      <w:r w:rsidR="009531D5">
        <w:rPr>
          <w:szCs w:val="24"/>
        </w:rPr>
        <w:t xml:space="preserve"> and Indemnity (P&amp;I) coverage at</w:t>
      </w:r>
      <w:r w:rsidRPr="00081C2A">
        <w:rPr>
          <w:szCs w:val="24"/>
        </w:rPr>
        <w:t xml:space="preserve"> a minimum.  Since marina patrol and maintenance </w:t>
      </w:r>
      <w:r w:rsidRPr="00081C2A">
        <w:rPr>
          <w:szCs w:val="24"/>
        </w:rPr>
        <w:lastRenderedPageBreak/>
        <w:t>vessels are small</w:t>
      </w:r>
      <w:r w:rsidR="003E6081">
        <w:rPr>
          <w:szCs w:val="24"/>
        </w:rPr>
        <w:t>,</w:t>
      </w:r>
      <w:r w:rsidRPr="00081C2A">
        <w:rPr>
          <w:szCs w:val="24"/>
        </w:rPr>
        <w:t xml:space="preserve"> it is likely that Vessel </w:t>
      </w:r>
      <w:r w:rsidR="00296698">
        <w:rPr>
          <w:szCs w:val="24"/>
        </w:rPr>
        <w:t>Pollution Liability will not be</w:t>
      </w:r>
      <w:r w:rsidRPr="00081C2A">
        <w:rPr>
          <w:szCs w:val="24"/>
        </w:rPr>
        <w:t xml:space="preserve"> included in the policy.  Hull &amp; Machinery is optional, unless the Public Entity is requiring the operator to </w:t>
      </w:r>
      <w:proofErr w:type="gramStart"/>
      <w:r w:rsidRPr="00081C2A">
        <w:rPr>
          <w:szCs w:val="24"/>
        </w:rPr>
        <w:t>insure</w:t>
      </w:r>
      <w:proofErr w:type="gramEnd"/>
      <w:r w:rsidRPr="00081C2A">
        <w:rPr>
          <w:szCs w:val="24"/>
        </w:rPr>
        <w:t xml:space="preserve"> Entity owned vessels.  In addition, the marina is chartering small vessels to others.  These vessels will also require P&amp;I coverage</w:t>
      </w:r>
      <w:r w:rsidR="009531D5">
        <w:rPr>
          <w:szCs w:val="24"/>
        </w:rPr>
        <w:t>.</w:t>
      </w:r>
    </w:p>
    <w:p w14:paraId="5A4AE903" w14:textId="77777777" w:rsidR="005E707C" w:rsidRPr="00081C2A" w:rsidRDefault="005E707C" w:rsidP="00022ACD">
      <w:pPr>
        <w:spacing w:after="120"/>
        <w:ind w:left="360"/>
        <w:rPr>
          <w:szCs w:val="24"/>
        </w:rPr>
      </w:pPr>
      <w:r w:rsidRPr="00081C2A">
        <w:rPr>
          <w:szCs w:val="24"/>
        </w:rPr>
        <w:t>Since this is a Marina Operation, USL&amp;H will not be required for the Operator’s employees or vendors coming onto the premises.</w:t>
      </w:r>
    </w:p>
    <w:p w14:paraId="06D9F5FB" w14:textId="555939CE" w:rsidR="005E707C" w:rsidRPr="00081C2A" w:rsidRDefault="005E707C" w:rsidP="00022ACD">
      <w:pPr>
        <w:spacing w:after="120"/>
        <w:ind w:left="360"/>
        <w:rPr>
          <w:szCs w:val="24"/>
        </w:rPr>
      </w:pPr>
      <w:r w:rsidRPr="00215E10">
        <w:rPr>
          <w:szCs w:val="24"/>
        </w:rPr>
        <w:t xml:space="preserve">The </w:t>
      </w:r>
      <w:r w:rsidR="00985971">
        <w:rPr>
          <w:szCs w:val="24"/>
        </w:rPr>
        <w:t>Public Entity</w:t>
      </w:r>
      <w:r w:rsidRPr="00215E10">
        <w:rPr>
          <w:szCs w:val="24"/>
        </w:rPr>
        <w:t xml:space="preserve"> should be n</w:t>
      </w:r>
      <w:r w:rsidR="003E6081">
        <w:rPr>
          <w:szCs w:val="24"/>
        </w:rPr>
        <w:t>amed as an Additional Insured, waivers of s</w:t>
      </w:r>
      <w:r w:rsidRPr="00215E10">
        <w:rPr>
          <w:szCs w:val="24"/>
        </w:rPr>
        <w:t>ubrogation</w:t>
      </w:r>
      <w:r w:rsidR="003E6081">
        <w:rPr>
          <w:szCs w:val="24"/>
        </w:rPr>
        <w:t xml:space="preserve"> should be provided along with p</w:t>
      </w:r>
      <w:r w:rsidRPr="00215E10">
        <w:rPr>
          <w:szCs w:val="24"/>
        </w:rPr>
        <w:t>rimary and non-contributory wording.  Limits of liabi</w:t>
      </w:r>
      <w:r w:rsidR="00BE05E6">
        <w:rPr>
          <w:szCs w:val="24"/>
        </w:rPr>
        <w:t>lity:  The minimum limits are $5,000,000 per occurrence/$5</w:t>
      </w:r>
      <w:r w:rsidRPr="00215E10">
        <w:rPr>
          <w:szCs w:val="24"/>
        </w:rPr>
        <w:t>,000,000 aggregate.  For this type of operation, a $5,000,000 per occurrence limit is more realistic due to the fueling operations, rental of vessels to others and the sale of liquor.</w:t>
      </w:r>
    </w:p>
    <w:p w14:paraId="72BE4225" w14:textId="19443049" w:rsidR="005E707C" w:rsidRPr="00081C2A" w:rsidRDefault="005E707C" w:rsidP="00022ACD">
      <w:pPr>
        <w:spacing w:after="120"/>
        <w:ind w:left="360"/>
        <w:rPr>
          <w:b/>
          <w:szCs w:val="24"/>
        </w:rPr>
      </w:pPr>
      <w:r w:rsidRPr="00081C2A">
        <w:rPr>
          <w:b/>
          <w:szCs w:val="24"/>
        </w:rPr>
        <w:t>Watercraft</w:t>
      </w:r>
      <w:r w:rsidR="00952C56">
        <w:rPr>
          <w:b/>
          <w:szCs w:val="24"/>
        </w:rPr>
        <w:t xml:space="preserve"> Charter</w:t>
      </w:r>
      <w:r w:rsidRPr="00081C2A">
        <w:rPr>
          <w:b/>
          <w:szCs w:val="24"/>
        </w:rPr>
        <w:t xml:space="preserve">:  </w:t>
      </w:r>
      <w:r w:rsidRPr="00081C2A">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07FC8CD7" w14:textId="7738DE9A" w:rsidR="005E707C" w:rsidRPr="00081C2A" w:rsidRDefault="005E707C" w:rsidP="00160F15">
      <w:pPr>
        <w:pStyle w:val="ListParagraph"/>
        <w:numPr>
          <w:ilvl w:val="0"/>
          <w:numId w:val="92"/>
        </w:numPr>
        <w:spacing w:after="120"/>
        <w:contextualSpacing/>
        <w:rPr>
          <w:b/>
          <w:szCs w:val="24"/>
        </w:rPr>
      </w:pPr>
      <w:r w:rsidRPr="00081C2A">
        <w:rPr>
          <w:b/>
          <w:szCs w:val="24"/>
        </w:rPr>
        <w:t xml:space="preserve">Insurance Coverage that Entity should have:  </w:t>
      </w:r>
      <w:r w:rsidRPr="00081C2A">
        <w:rPr>
          <w:szCs w:val="24"/>
        </w:rPr>
        <w:t xml:space="preserve">The </w:t>
      </w:r>
      <w:r w:rsidR="00985971">
        <w:rPr>
          <w:szCs w:val="24"/>
        </w:rPr>
        <w:t>Public Entity</w:t>
      </w:r>
      <w:r w:rsidRPr="00081C2A">
        <w:rPr>
          <w:szCs w:val="24"/>
        </w:rPr>
        <w:t xml:space="preserve"> owns the dock and is allowing the vessel to tie-up to it.  Also, passengers will be using the </w:t>
      </w:r>
      <w:r w:rsidR="00985971">
        <w:rPr>
          <w:szCs w:val="24"/>
        </w:rPr>
        <w:t>Public Entity</w:t>
      </w:r>
      <w:r w:rsidRPr="00081C2A">
        <w:rPr>
          <w:szCs w:val="24"/>
        </w:rPr>
        <w:t xml:space="preserve">’s dock for loading and unloading of the vessel.  The </w:t>
      </w:r>
      <w:r w:rsidR="00985971">
        <w:rPr>
          <w:szCs w:val="24"/>
        </w:rPr>
        <w:t>Public Entity</w:t>
      </w:r>
      <w:r w:rsidRPr="00081C2A">
        <w:rPr>
          <w:szCs w:val="24"/>
        </w:rPr>
        <w:t xml:space="preserve"> should have:</w:t>
      </w:r>
    </w:p>
    <w:p w14:paraId="7EB3D045" w14:textId="213D8EDD" w:rsidR="005E707C" w:rsidRPr="00215E10" w:rsidRDefault="005E707C" w:rsidP="00160F15">
      <w:pPr>
        <w:pStyle w:val="ListParagraph"/>
        <w:numPr>
          <w:ilvl w:val="1"/>
          <w:numId w:val="92"/>
        </w:numPr>
        <w:spacing w:after="120"/>
        <w:contextualSpacing/>
        <w:rPr>
          <w:szCs w:val="24"/>
        </w:rPr>
      </w:pPr>
      <w:r w:rsidRPr="00215E10">
        <w:rPr>
          <w:szCs w:val="24"/>
        </w:rPr>
        <w:t>Terminal Operators/Wharfingers Liability:  The limit of liability should be $1</w:t>
      </w:r>
      <w:r w:rsidR="00BE05E6">
        <w:rPr>
          <w:szCs w:val="24"/>
        </w:rPr>
        <w:t>0,000,000 per claim/$10</w:t>
      </w:r>
      <w:r w:rsidRPr="00215E10">
        <w:rPr>
          <w:szCs w:val="24"/>
        </w:rPr>
        <w:t xml:space="preserve">,000,000 aggregate.  </w:t>
      </w:r>
    </w:p>
    <w:p w14:paraId="5349E1CC" w14:textId="0AFA1DD5" w:rsidR="005E707C" w:rsidRPr="00215E10" w:rsidRDefault="005E707C" w:rsidP="00160F15">
      <w:pPr>
        <w:pStyle w:val="ListParagraph"/>
        <w:numPr>
          <w:ilvl w:val="1"/>
          <w:numId w:val="92"/>
        </w:numPr>
        <w:spacing w:after="120"/>
        <w:contextualSpacing/>
        <w:rPr>
          <w:szCs w:val="24"/>
        </w:rPr>
      </w:pPr>
      <w:r w:rsidRPr="00215E10">
        <w:rPr>
          <w:szCs w:val="24"/>
        </w:rPr>
        <w:t xml:space="preserve">Charterers Liability:  This coverage will defend and indemnify the </w:t>
      </w:r>
      <w:r w:rsidR="00985971">
        <w:rPr>
          <w:szCs w:val="24"/>
        </w:rPr>
        <w:t>Public Entity</w:t>
      </w:r>
      <w:r w:rsidRPr="00215E10">
        <w:rPr>
          <w:szCs w:val="24"/>
        </w:rPr>
        <w:t xml:space="preserve"> if they are named in a claim by a third party for bodily injury or property damage arising from the Charter agreement.</w:t>
      </w:r>
    </w:p>
    <w:p w14:paraId="54683D54" w14:textId="77777777" w:rsidR="005E707C" w:rsidRPr="00215E10" w:rsidRDefault="005E707C" w:rsidP="00022ACD">
      <w:pPr>
        <w:spacing w:after="120"/>
        <w:ind w:left="1080"/>
        <w:rPr>
          <w:szCs w:val="24"/>
        </w:rPr>
      </w:pPr>
      <w:r w:rsidRPr="00215E10">
        <w:rPr>
          <w:szCs w:val="24"/>
        </w:rPr>
        <w:t>It is highly likely that the owner of the vessel will require evidence of coverage for the above.  They will also want to be named as an Additional Insured and have Waivers of Subrogation.  These types of requests can be met.</w:t>
      </w:r>
    </w:p>
    <w:p w14:paraId="3E05A0C6" w14:textId="02E2EB43" w:rsidR="005E707C" w:rsidRPr="00215E10" w:rsidRDefault="00215E10" w:rsidP="00160F15">
      <w:pPr>
        <w:pStyle w:val="ListParagraph"/>
        <w:numPr>
          <w:ilvl w:val="0"/>
          <w:numId w:val="92"/>
        </w:numPr>
        <w:spacing w:after="120"/>
        <w:contextualSpacing/>
        <w:rPr>
          <w:szCs w:val="24"/>
        </w:rPr>
      </w:pPr>
      <w:r>
        <w:rPr>
          <w:b/>
          <w:szCs w:val="24"/>
        </w:rPr>
        <w:t>Vessel Owner</w:t>
      </w:r>
      <w:r w:rsidR="005E707C" w:rsidRPr="00081C2A">
        <w:rPr>
          <w:b/>
          <w:szCs w:val="24"/>
        </w:rPr>
        <w:t xml:space="preserve">/Operator’s Insurance:  </w:t>
      </w:r>
      <w:r w:rsidR="005E707C" w:rsidRPr="00215E10">
        <w:rPr>
          <w:szCs w:val="24"/>
        </w:rPr>
        <w:t xml:space="preserve">The Owner/Operator should have the following coverages.  The Charter Owner/Operator is providing the vessel and the crew to operate it.  They should provide the </w:t>
      </w:r>
      <w:r w:rsidR="00985971">
        <w:rPr>
          <w:szCs w:val="24"/>
        </w:rPr>
        <w:t>Public Entity</w:t>
      </w:r>
      <w:r w:rsidR="005E707C" w:rsidRPr="00215E10">
        <w:rPr>
          <w:szCs w:val="24"/>
        </w:rPr>
        <w:t xml:space="preserve"> with evidence of the following types of insurance:</w:t>
      </w:r>
    </w:p>
    <w:p w14:paraId="78F59CED" w14:textId="70604F8A" w:rsidR="005E707C" w:rsidRPr="00215E10" w:rsidRDefault="005E707C" w:rsidP="00160F15">
      <w:pPr>
        <w:pStyle w:val="ListParagraph"/>
        <w:numPr>
          <w:ilvl w:val="1"/>
          <w:numId w:val="92"/>
        </w:numPr>
        <w:spacing w:after="120"/>
        <w:contextualSpacing/>
        <w:rPr>
          <w:szCs w:val="24"/>
        </w:rPr>
      </w:pPr>
      <w:r w:rsidRPr="00215E10">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ill carry greater than 25 passengers, then we would recommend limits of liability of at least $10,000,000 per claim.  The </w:t>
      </w:r>
      <w:r w:rsidR="00985971">
        <w:rPr>
          <w:szCs w:val="24"/>
        </w:rPr>
        <w:t>Public Entity</w:t>
      </w:r>
      <w:r w:rsidRPr="00215E10">
        <w:rPr>
          <w:szCs w:val="24"/>
        </w:rPr>
        <w:t xml:space="preserve"> should be named as an Additional Insured and Waivers of Subrogation should be provided.</w:t>
      </w:r>
    </w:p>
    <w:p w14:paraId="01921781" w14:textId="3DCD29F9" w:rsidR="005E707C" w:rsidRPr="00215E10" w:rsidRDefault="005E707C" w:rsidP="00160F15">
      <w:pPr>
        <w:pStyle w:val="ListParagraph"/>
        <w:numPr>
          <w:ilvl w:val="1"/>
          <w:numId w:val="92"/>
        </w:numPr>
        <w:spacing w:after="120"/>
        <w:contextualSpacing/>
        <w:rPr>
          <w:szCs w:val="24"/>
        </w:rPr>
      </w:pPr>
      <w:r w:rsidRPr="00215E10">
        <w:rPr>
          <w:szCs w:val="24"/>
        </w:rPr>
        <w:t xml:space="preserve">Vessel Pollution Liability:  Evidence of this coverage should be provided.  The limits required should be equal to the P&amp;I limits required.  The </w:t>
      </w:r>
      <w:r w:rsidR="00985971">
        <w:rPr>
          <w:szCs w:val="24"/>
        </w:rPr>
        <w:t>Public Entity</w:t>
      </w:r>
      <w:r w:rsidRPr="00215E10">
        <w:rPr>
          <w:szCs w:val="24"/>
        </w:rPr>
        <w:t xml:space="preserve"> should be named as an Additional Insured and a Waiver of Subrogation should be provided.</w:t>
      </w:r>
    </w:p>
    <w:p w14:paraId="35AF1A37" w14:textId="587F22A0" w:rsidR="00E773B6" w:rsidRDefault="005E707C" w:rsidP="004B2D76">
      <w:pPr>
        <w:pStyle w:val="ListParagraph"/>
        <w:numPr>
          <w:ilvl w:val="1"/>
          <w:numId w:val="92"/>
        </w:numPr>
        <w:spacing w:after="120"/>
        <w:contextualSpacing/>
        <w:jc w:val="left"/>
      </w:pPr>
      <w:r w:rsidRPr="0064030F">
        <w:rPr>
          <w:szCs w:val="24"/>
        </w:rPr>
        <w:lastRenderedPageBreak/>
        <w:t>Hull &amp; Machinery:  The Hull &amp; Machinery should be insured at the vessel’s market value.</w:t>
      </w:r>
    </w:p>
    <w:p w14:paraId="43B658F9" w14:textId="554E3E0B" w:rsidR="007C7A1A" w:rsidRDefault="007C7A1A">
      <w:pPr>
        <w:jc w:val="left"/>
        <w:rPr>
          <w:rFonts w:ascii="Times New Roman Bold" w:hAnsi="Times New Roman Bold" w:cs="Arial"/>
          <w:b/>
          <w:bCs/>
          <w:caps/>
          <w:kern w:val="32"/>
          <w:sz w:val="28"/>
          <w:szCs w:val="32"/>
        </w:rPr>
      </w:pPr>
      <w:r>
        <w:br w:type="page"/>
      </w:r>
    </w:p>
    <w:p w14:paraId="69126E67" w14:textId="67FD2800" w:rsidR="00C71E6F" w:rsidRPr="00887009" w:rsidRDefault="00C71E6F" w:rsidP="00280E92">
      <w:pPr>
        <w:pStyle w:val="Heading1"/>
        <w:rPr>
          <w:rFonts w:ascii="Times New Roman" w:hAnsi="Times New Roman"/>
          <w:szCs w:val="28"/>
        </w:rPr>
      </w:pPr>
      <w:bookmarkStart w:id="250" w:name="_Chapter_Seven:_"/>
      <w:bookmarkStart w:id="251" w:name="_Toc474481744"/>
      <w:bookmarkStart w:id="252" w:name="_Toc125990396"/>
      <w:bookmarkEnd w:id="250"/>
      <w:r w:rsidRPr="00887009">
        <w:lastRenderedPageBreak/>
        <w:t xml:space="preserve">Chapter </w:t>
      </w:r>
      <w:bookmarkEnd w:id="238"/>
      <w:bookmarkEnd w:id="239"/>
      <w:r w:rsidR="002C302F">
        <w:t>Seven</w:t>
      </w:r>
      <w:r w:rsidRPr="00887009">
        <w:t>:</w:t>
      </w:r>
      <w:r>
        <w:t xml:space="preserve"> </w:t>
      </w:r>
      <w:r w:rsidRPr="00887009">
        <w:br/>
      </w:r>
      <w:r w:rsidRPr="00887009">
        <w:rPr>
          <w:rFonts w:ascii="Times New Roman" w:hAnsi="Times New Roman"/>
          <w:szCs w:val="28"/>
        </w:rPr>
        <w:t>Special Situations</w:t>
      </w:r>
      <w:bookmarkEnd w:id="251"/>
      <w:bookmarkEnd w:id="252"/>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740DF2E8" w14:textId="77777777">
        <w:trPr>
          <w:jc w:val="center"/>
        </w:trPr>
        <w:tc>
          <w:tcPr>
            <w:tcW w:w="9000" w:type="dxa"/>
            <w:shd w:val="clear" w:color="auto" w:fill="006699"/>
          </w:tcPr>
          <w:p w14:paraId="03225630" w14:textId="77777777" w:rsidR="00C71E6F" w:rsidRDefault="00C71E6F" w:rsidP="006811D5">
            <w:pPr>
              <w:pStyle w:val="TableText"/>
              <w:jc w:val="center"/>
              <w:rPr>
                <w:color w:val="FFFFFF"/>
              </w:rPr>
            </w:pPr>
            <w:r>
              <w:rPr>
                <w:b/>
                <w:color w:val="FFFFFF"/>
                <w:sz w:val="28"/>
              </w:rPr>
              <w:t>SUMMARY</w:t>
            </w:r>
          </w:p>
          <w:p w14:paraId="57513113" w14:textId="77777777" w:rsidR="00C71E6F" w:rsidRDefault="00C71E6F" w:rsidP="006811D5">
            <w:pPr>
              <w:pStyle w:val="TableText"/>
              <w:jc w:val="left"/>
              <w:rPr>
                <w:color w:val="FFFFFF"/>
                <w:sz w:val="16"/>
              </w:rPr>
            </w:pPr>
          </w:p>
          <w:p w14:paraId="60D4843D" w14:textId="77777777" w:rsidR="00C71E6F" w:rsidRDefault="00C71E6F" w:rsidP="00985971">
            <w:pPr>
              <w:pStyle w:val="TableText"/>
              <w:rPr>
                <w:i/>
                <w:color w:val="FFFFFF"/>
                <w:sz w:val="16"/>
              </w:rPr>
            </w:pPr>
            <w:r w:rsidRPr="00074695">
              <w:rPr>
                <w:i/>
                <w:color w:val="FFFFFF"/>
              </w:rPr>
              <w:t xml:space="preserve">This </w:t>
            </w:r>
            <w:r>
              <w:rPr>
                <w:i/>
                <w:color w:val="FFFFFF"/>
              </w:rPr>
              <w:t>c</w:t>
            </w:r>
            <w:r w:rsidRPr="00074695">
              <w:rPr>
                <w:i/>
                <w:color w:val="FFFFFF"/>
              </w:rPr>
              <w:t xml:space="preserve">hapter covers </w:t>
            </w:r>
            <w:proofErr w:type="gramStart"/>
            <w:r w:rsidRPr="00074695">
              <w:rPr>
                <w:i/>
                <w:color w:val="FFFFFF"/>
              </w:rPr>
              <w:t>a number of</w:t>
            </w:r>
            <w:proofErr w:type="gramEnd"/>
            <w:r w:rsidRPr="00074695">
              <w:rPr>
                <w:i/>
                <w:color w:val="FFFFFF"/>
              </w:rPr>
              <w:t xml:space="preserve"> situations in which special commercial insurance should be required or when personal lines insurance may be acceptable.  </w:t>
            </w:r>
          </w:p>
          <w:p w14:paraId="53E1FCF0" w14:textId="77777777" w:rsidR="00C71E6F" w:rsidRDefault="00C71E6F" w:rsidP="006811D5">
            <w:pPr>
              <w:pStyle w:val="TableText"/>
              <w:tabs>
                <w:tab w:val="left" w:pos="930"/>
              </w:tabs>
              <w:ind w:left="1020" w:hanging="1020"/>
              <w:jc w:val="left"/>
              <w:rPr>
                <w:color w:val="FFFFFF"/>
              </w:rPr>
            </w:pPr>
          </w:p>
          <w:p w14:paraId="1FB168CB" w14:textId="77777777" w:rsidR="00C71E6F" w:rsidRPr="006D0F4E" w:rsidRDefault="00C71E6F" w:rsidP="006811D5">
            <w:pPr>
              <w:pStyle w:val="TableText"/>
              <w:jc w:val="left"/>
              <w:rPr>
                <w:color w:val="FFFFFF"/>
              </w:rPr>
            </w:pPr>
          </w:p>
        </w:tc>
      </w:tr>
    </w:tbl>
    <w:p w14:paraId="0BE3B4B9" w14:textId="77777777" w:rsidR="00C71E6F" w:rsidRPr="00887009" w:rsidRDefault="00C71E6F" w:rsidP="00022ACD">
      <w:pPr>
        <w:pStyle w:val="Heading2"/>
        <w:spacing w:after="0"/>
        <w:jc w:val="left"/>
        <w:rPr>
          <w:sz w:val="24"/>
          <w:szCs w:val="24"/>
        </w:rPr>
      </w:pPr>
      <w:bookmarkStart w:id="253" w:name="_Toc285119644"/>
      <w:bookmarkStart w:id="254" w:name="_Toc285119773"/>
      <w:bookmarkStart w:id="255" w:name="_Toc474481745"/>
      <w:bookmarkStart w:id="256" w:name="_Toc125990397"/>
      <w:bookmarkStart w:id="257" w:name="_Toc125436489"/>
      <w:bookmarkStart w:id="258" w:name="_Toc126492235"/>
      <w:bookmarkStart w:id="259" w:name="_Toc130114438"/>
      <w:r w:rsidRPr="00887009">
        <w:rPr>
          <w:sz w:val="24"/>
          <w:szCs w:val="24"/>
        </w:rPr>
        <w:t>Teaching, Coaching, and Childcare</w:t>
      </w:r>
      <w:bookmarkEnd w:id="253"/>
      <w:bookmarkEnd w:id="254"/>
      <w:bookmarkEnd w:id="255"/>
      <w:bookmarkEnd w:id="256"/>
    </w:p>
    <w:p w14:paraId="37E21D30" w14:textId="386FF62A" w:rsidR="004677E1" w:rsidRDefault="004677E1" w:rsidP="004677E1">
      <w:pPr>
        <w:pStyle w:val="BodyText"/>
      </w:pPr>
      <w:r>
        <w:t xml:space="preserve">An </w:t>
      </w:r>
      <w:r w:rsidR="00454108">
        <w:t>often-overlooked</w:t>
      </w:r>
      <w:r>
        <w:t xml:space="preserve"> exposure for public entities that run day care, provide after school programs, or provide coaches for recreational activities is the potential for claims of abuse or molestation.  Despite being a sad fact of life for those in the teaching professions, it is an exposure that is not covered by standard general liability policies.  Sexual Abuse and Molestation (SAM) coverage may be endorsed to a standard liability </w:t>
      </w:r>
      <w:r w:rsidR="00FA1BBB">
        <w:t>policy,</w:t>
      </w:r>
      <w:r>
        <w:t xml:space="preserve"> or it may be obtained on a specially purchased stand-alone policy. More information on this and other school youth exposures is found in Chapter 8.    </w:t>
      </w:r>
    </w:p>
    <w:p w14:paraId="3998E716" w14:textId="39E1979E" w:rsidR="00C71E6F" w:rsidRDefault="004677E1" w:rsidP="004677E1">
      <w:pPr>
        <w:pStyle w:val="BodyText"/>
      </w:pPr>
      <w:r>
        <w:t xml:space="preserve">For this exposure, use </w:t>
      </w:r>
      <w:hyperlink w:anchor="_Exhibit_13:_" w:history="1">
        <w:r w:rsidRPr="00454108">
          <w:rPr>
            <w:rStyle w:val="Hyperlink"/>
          </w:rPr>
          <w:t>Exhibit 13</w:t>
        </w:r>
      </w:hyperlink>
      <w:r>
        <w:t xml:space="preserve">, for Instructors, that includes requirement for SAM coverage. For professional liability exposures including teaching consider adding SAM coverage to </w:t>
      </w:r>
      <w:hyperlink w:anchor="_Exhibit_2:_" w:history="1">
        <w:r w:rsidRPr="00454108">
          <w:rPr>
            <w:rStyle w:val="Hyperlink"/>
          </w:rPr>
          <w:t>Exhibit 2</w:t>
        </w:r>
      </w:hyperlink>
      <w:r>
        <w:t xml:space="preserve">, for professional liability.     </w:t>
      </w:r>
    </w:p>
    <w:p w14:paraId="6790B3A5" w14:textId="77777777" w:rsidR="00C71E6F" w:rsidRPr="00887009" w:rsidRDefault="00C71E6F" w:rsidP="00022ACD">
      <w:pPr>
        <w:pStyle w:val="Heading2"/>
        <w:spacing w:after="0"/>
        <w:jc w:val="left"/>
        <w:rPr>
          <w:sz w:val="24"/>
          <w:szCs w:val="24"/>
        </w:rPr>
      </w:pPr>
      <w:bookmarkStart w:id="260" w:name="_Toc285119645"/>
      <w:bookmarkStart w:id="261" w:name="_Toc285119774"/>
      <w:bookmarkStart w:id="262" w:name="_Toc474481746"/>
      <w:bookmarkStart w:id="263" w:name="_Toc125990398"/>
      <w:r w:rsidRPr="00887009">
        <w:rPr>
          <w:sz w:val="24"/>
          <w:szCs w:val="24"/>
        </w:rPr>
        <w:t>Contracts with Private Parties</w:t>
      </w:r>
      <w:bookmarkEnd w:id="260"/>
      <w:bookmarkEnd w:id="261"/>
      <w:bookmarkEnd w:id="262"/>
      <w:bookmarkEnd w:id="263"/>
    </w:p>
    <w:p w14:paraId="3548A1E6" w14:textId="77777777" w:rsidR="00C71E6F" w:rsidRDefault="00C71E6F" w:rsidP="00022ACD">
      <w:pPr>
        <w:pStyle w:val="BodyText"/>
      </w:pPr>
      <w:r>
        <w:t xml:space="preserve">Occasionally, your Entity will </w:t>
      </w:r>
      <w:proofErr w:type="gramStart"/>
      <w:r>
        <w:t>enter into</w:t>
      </w:r>
      <w:proofErr w:type="gramEnd"/>
      <w:r>
        <w:t xml:space="preserve"> contracts with private individuals. A common example may be rental of a facility for private usage, such as a park, meeting hall, or historic building for holding a wedding or other private gathering, or rental of a booth at a community fair. Recreational activity instructors may also be individuals working part-time or as a hobby.  As private individuals (and some small nonprofit organizations) do not normally purchase commercial liability insurance, other forms of financial guarantee may be needed.</w:t>
      </w:r>
    </w:p>
    <w:p w14:paraId="3E77D00B" w14:textId="5BA1E869" w:rsidR="00C71E6F" w:rsidRDefault="00C71E6F" w:rsidP="00022ACD">
      <w:pPr>
        <w:pStyle w:val="BodyText"/>
      </w:pPr>
      <w:r>
        <w:t xml:space="preserve">Most homeowner insurers will provide additional insured coverage to another party if requested. </w:t>
      </w:r>
      <w:proofErr w:type="gramStart"/>
      <w:r>
        <w:t>Thus</w:t>
      </w:r>
      <w:proofErr w:type="gramEnd"/>
      <w:r>
        <w:t xml:space="preserve"> an individual who purchases a homeowner’s policy or tenant’s package policy would be able to ask his or her insurance agent to provide the additional insured endorsement.  See</w:t>
      </w:r>
      <w:hyperlink w:anchor="_Exhibit_13:__1" w:tgtFrame="_top" w:history="1">
        <w:r w:rsidRPr="00985971">
          <w:rPr>
            <w:rStyle w:val="Hyperlink"/>
          </w:rPr>
          <w:t xml:space="preserve"> Exhibit</w:t>
        </w:r>
        <w:r w:rsidR="001D1B44" w:rsidRPr="00985971">
          <w:rPr>
            <w:rStyle w:val="Hyperlink"/>
          </w:rPr>
          <w:t xml:space="preserve"> 12</w:t>
        </w:r>
      </w:hyperlink>
      <w:r w:rsidRPr="00667E64">
        <w:t xml:space="preserve"> for</w:t>
      </w:r>
      <w:r>
        <w:t xml:space="preserve"> a set of recommended insurance specifications that allow for homeowner’s insurance.  </w:t>
      </w:r>
    </w:p>
    <w:p w14:paraId="15750785" w14:textId="77777777" w:rsidR="00C71E6F" w:rsidRDefault="00C71E6F" w:rsidP="00022ACD">
      <w:pPr>
        <w:pStyle w:val="BodyText"/>
      </w:pPr>
      <w:r>
        <w:t>Be aware that most private individuals do not carry large amounts of liability insurance. Unless the homeowner purchases personal umbrella liability coverage, limits on the homeowner’s or tenant’s package policy are likely to be in the vicinity of $300,000 to $500,000. However, the risks involved in a private party event may be just as severe as those in a commercial contract. Crowd exposures and food poisoning are examples.</w:t>
      </w:r>
    </w:p>
    <w:p w14:paraId="45AE44C5" w14:textId="25BB607A" w:rsidR="00C71E6F" w:rsidRDefault="00C71E6F" w:rsidP="00022ACD">
      <w:pPr>
        <w:pStyle w:val="BodyText"/>
      </w:pPr>
      <w:r>
        <w:t xml:space="preserve">One possible alternative to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w:t>
      </w:r>
      <w:r>
        <w:lastRenderedPageBreak/>
        <w:t>holder as well as the Entity. The advantage of Special Event coverage is that your Entity can determine coverage and limits. Contact your risk management advisor for information concerning the availability of a Special Events insurance program for your Entity.</w:t>
      </w:r>
      <w:r w:rsidR="00AA4683">
        <w:t xml:space="preserve">  If a special event policy is utilized</w:t>
      </w:r>
      <w:r w:rsidR="00985971">
        <w:t>,</w:t>
      </w:r>
      <w:r w:rsidR="00AA4683">
        <w:t xml:space="preserve"> then the limit of coverage is dedicated to that event and is the aggregate limit available.  For low risk and smaller events, a limit of $1 million per occurrence and $1 million aggregate is likely acceptable.</w:t>
      </w:r>
    </w:p>
    <w:p w14:paraId="49911009" w14:textId="77777777" w:rsidR="00C71E6F" w:rsidRPr="00887009" w:rsidRDefault="00C71E6F" w:rsidP="00022ACD">
      <w:pPr>
        <w:pStyle w:val="Heading2"/>
        <w:spacing w:after="0"/>
        <w:jc w:val="left"/>
        <w:rPr>
          <w:sz w:val="24"/>
          <w:szCs w:val="24"/>
        </w:rPr>
      </w:pPr>
      <w:bookmarkStart w:id="264" w:name="_Toc285119646"/>
      <w:bookmarkStart w:id="265" w:name="_Toc285119775"/>
      <w:bookmarkStart w:id="266" w:name="_Toc474481747"/>
      <w:bookmarkStart w:id="267" w:name="_Toc125990399"/>
      <w:r w:rsidRPr="00887009">
        <w:rPr>
          <w:sz w:val="24"/>
          <w:szCs w:val="24"/>
        </w:rPr>
        <w:t>Instructors</w:t>
      </w:r>
      <w:bookmarkEnd w:id="264"/>
      <w:bookmarkEnd w:id="265"/>
      <w:bookmarkEnd w:id="266"/>
      <w:bookmarkEnd w:id="267"/>
    </w:p>
    <w:p w14:paraId="5D20F445" w14:textId="44288103" w:rsidR="00C71E6F" w:rsidRPr="00294658" w:rsidRDefault="00C71E6F" w:rsidP="00022ACD">
      <w:pPr>
        <w:pStyle w:val="BodyText"/>
      </w:pPr>
      <w:r w:rsidRPr="00294658">
        <w:t xml:space="preserve">Many public entities </w:t>
      </w:r>
      <w:r>
        <w:t xml:space="preserve">offer </w:t>
      </w:r>
      <w:r w:rsidRPr="00294658">
        <w:t>a wide variety of</w:t>
      </w:r>
      <w:r>
        <w:t xml:space="preserve"> recreational classes and programs, from creative writing to yoga, dance, tennis, and karate lessons.  And while many of these activities are considered low risk, many are not.  </w:t>
      </w:r>
      <w:proofErr w:type="gramStart"/>
      <w:r>
        <w:t>In spite of</w:t>
      </w:r>
      <w:proofErr w:type="gramEnd"/>
      <w:r>
        <w:t xml:space="preserve"> this, many entities do not practice the contract and insurance recommendations contained in this manual; indeed, many do not require a written contract with instructors.  It is recommended that at very least the entity require a written contract containing a scope of work, with a hold harmless in favor of the entity and a waiver of claims against the entity.  For high-risk activities and full-time instructors, it is recommended that the entity also require general liability coverage with additional insured protection.  Note that coverage for instructors is available for specific classes, </w:t>
      </w:r>
      <w:proofErr w:type="gramStart"/>
      <w:r>
        <w:t>similar to</w:t>
      </w:r>
      <w:proofErr w:type="gramEnd"/>
      <w:r>
        <w:t xml:space="preserve"> special events coverage.  See </w:t>
      </w:r>
      <w:hyperlink w:anchor="_Exhibit_13:_" w:history="1">
        <w:r w:rsidRPr="00985971">
          <w:rPr>
            <w:rStyle w:val="Hyperlink"/>
          </w:rPr>
          <w:t xml:space="preserve">Exhibit </w:t>
        </w:r>
        <w:r w:rsidR="00985971" w:rsidRPr="00985971">
          <w:rPr>
            <w:rStyle w:val="Hyperlink"/>
          </w:rPr>
          <w:t>13</w:t>
        </w:r>
      </w:hyperlink>
      <w:r w:rsidRPr="000D4A0D">
        <w:t xml:space="preserve"> </w:t>
      </w:r>
      <w:r>
        <w:t xml:space="preserve">for recommended insurance specifications.     </w:t>
      </w:r>
    </w:p>
    <w:p w14:paraId="5447F473" w14:textId="5B0D6310" w:rsidR="00C71E6F" w:rsidRPr="00887009" w:rsidRDefault="00C71E6F" w:rsidP="00022ACD">
      <w:pPr>
        <w:pStyle w:val="Heading2"/>
        <w:spacing w:after="0"/>
        <w:jc w:val="left"/>
        <w:rPr>
          <w:sz w:val="24"/>
          <w:szCs w:val="24"/>
        </w:rPr>
      </w:pPr>
      <w:bookmarkStart w:id="268" w:name="_Toc285119647"/>
      <w:bookmarkStart w:id="269" w:name="_Toc285119776"/>
      <w:bookmarkStart w:id="270" w:name="_Toc474481748"/>
      <w:bookmarkStart w:id="271" w:name="_Toc125990400"/>
      <w:r w:rsidRPr="00887009">
        <w:rPr>
          <w:sz w:val="24"/>
          <w:szCs w:val="24"/>
        </w:rPr>
        <w:t xml:space="preserve">Special Events &amp; </w:t>
      </w:r>
      <w:r w:rsidR="0056328E" w:rsidRPr="00887009">
        <w:rPr>
          <w:sz w:val="24"/>
          <w:szCs w:val="24"/>
        </w:rPr>
        <w:t>Short-Term</w:t>
      </w:r>
      <w:r w:rsidRPr="00887009">
        <w:rPr>
          <w:sz w:val="24"/>
          <w:szCs w:val="24"/>
        </w:rPr>
        <w:t xml:space="preserve"> Rentals</w:t>
      </w:r>
      <w:bookmarkEnd w:id="268"/>
      <w:bookmarkEnd w:id="269"/>
      <w:bookmarkEnd w:id="270"/>
      <w:bookmarkEnd w:id="271"/>
    </w:p>
    <w:p w14:paraId="6779C381" w14:textId="7AC6479A" w:rsidR="00C71E6F" w:rsidRDefault="00C71E6F" w:rsidP="00022ACD">
      <w:pPr>
        <w:pStyle w:val="BodyText"/>
      </w:pPr>
      <w:r w:rsidRPr="00956EAD">
        <w:t xml:space="preserve">Public entities also sponsor </w:t>
      </w:r>
      <w:r>
        <w:t>a wide variety of special events or allow them to be held on their property.  For each event not sponsored by the entity, a permit should be issued to a legitimate sponsoring organization that contains a hold harmless and a requirement for general liability insurance naming the entity as an additional insured.  Where the sponsoring organization contracts with others to hold the event, the entity should also request proof of insurance and additional insured status from that party. Special event coverage is also available to protect the renter and your agency, including one program offered by Alliant.  Ask your insurance advisor or search the Internet for Special Event</w:t>
      </w:r>
      <w:r w:rsidR="000B1E2A">
        <w:t xml:space="preserve"> Coverage for more details.</w:t>
      </w:r>
    </w:p>
    <w:p w14:paraId="23B5DA34" w14:textId="1BBCBADC" w:rsidR="000B1E2A" w:rsidRDefault="000B1E2A" w:rsidP="000B1E2A">
      <w:pPr>
        <w:pStyle w:val="BodyText"/>
      </w:pPr>
      <w:r>
        <w:t xml:space="preserve">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w:t>
      </w:r>
      <w:r w:rsidR="00211F60">
        <w:t xml:space="preserve">Please refer to the </w:t>
      </w:r>
      <w:r w:rsidR="00211F60" w:rsidRPr="00DC0635">
        <w:t>California Manual on Uniform Traffic Control Devices</w:t>
      </w:r>
      <w:r w:rsidR="00211F60">
        <w:t xml:space="preserve"> or other resources at </w:t>
      </w:r>
      <w:hyperlink r:id="rId41" w:history="1">
        <w:r w:rsidR="00211F60" w:rsidRPr="00E73467">
          <w:rPr>
            <w:rStyle w:val="Hyperlink"/>
            <w:rFonts w:eastAsiaTheme="minorEastAsia"/>
          </w:rPr>
          <w:t>http://www.dot.ca.gov/trafficops/tcd/workzones.html</w:t>
        </w:r>
      </w:hyperlink>
      <w:r w:rsidR="00211F60">
        <w:t xml:space="preserve"> for more information.</w:t>
      </w:r>
    </w:p>
    <w:p w14:paraId="7A5DC7C8" w14:textId="65541A7C" w:rsidR="000B1E2A" w:rsidRDefault="000B1E2A" w:rsidP="00022AC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w:t>
      </w:r>
      <w:hyperlink r:id="rId42" w:history="1">
        <w:r w:rsidRPr="00211F60">
          <w:rPr>
            <w:rStyle w:val="Hyperlink"/>
          </w:rPr>
          <w:t>https://www.aclunc.org/our-work/know-your-rights/free-speech-protests-demonstrations.</w:t>
        </w:r>
      </w:hyperlink>
    </w:p>
    <w:p w14:paraId="454E2300" w14:textId="1DDC9851" w:rsidR="00C71E6F" w:rsidRDefault="003A5DCC" w:rsidP="00022ACD">
      <w:pPr>
        <w:pStyle w:val="BodyText"/>
      </w:pPr>
      <w:hyperlink w:anchor="_Exhibit_13:__1" w:history="1">
        <w:r w:rsidR="00C71E6F" w:rsidRPr="00985971">
          <w:rPr>
            <w:rStyle w:val="Hyperlink"/>
          </w:rPr>
          <w:t xml:space="preserve">Exhibit </w:t>
        </w:r>
        <w:r w:rsidR="00985971" w:rsidRPr="00985971">
          <w:rPr>
            <w:rStyle w:val="Hyperlink"/>
          </w:rPr>
          <w:t>12</w:t>
        </w:r>
      </w:hyperlink>
      <w:r w:rsidR="00C71E6F">
        <w:t xml:space="preserve"> may be used for both short-term rentals of facilities and for outdoor special events.  Note that the specifications also address the issue of liquor liability insurance.  </w:t>
      </w:r>
      <w:proofErr w:type="gramStart"/>
      <w:r w:rsidR="00C71E6F">
        <w:t>As a general rule</w:t>
      </w:r>
      <w:proofErr w:type="gramEnd"/>
      <w:r w:rsidR="00C71E6F">
        <w:t xml:space="preserve">, any person who is in the business of manufacturing, distributing, or selling alcohol must have liquor liability coverage.  This includes a caterer who is supplying alcohol or a non-profit selling beer or wine at a street fair to raise money.  These entities should also have a permit issued by the local Alcohol Bureau of Control (ABC) board.  Otherwise, if the renter is </w:t>
      </w:r>
      <w:r w:rsidR="00C71E6F">
        <w:lastRenderedPageBreak/>
        <w:t xml:space="preserve">supplying alcohol for no charge, their coverage should include host liquor liability, and most general liability policies do provide such coverage.     </w:t>
      </w:r>
    </w:p>
    <w:p w14:paraId="61A1897F" w14:textId="77777777" w:rsidR="00C71E6F" w:rsidRDefault="008F3E47" w:rsidP="00022ACD">
      <w:pPr>
        <w:pStyle w:val="BodyText"/>
        <w:rPr>
          <w:rFonts w:ascii="Times New Roman Bold" w:hAnsi="Times New Roman Bold"/>
          <w:b/>
          <w:noProof/>
          <w:spacing w:val="-2"/>
          <w:sz w:val="20"/>
        </w:rPr>
      </w:pPr>
      <w:r>
        <w:t>The ISO form CG 20 10</w:t>
      </w:r>
      <w:r w:rsidR="00C71E6F">
        <w:t xml:space="preserve"> Additional Insured form should be considered for short term facilities use agreements.</w:t>
      </w:r>
      <w:r w:rsidR="00966298" w:rsidRPr="00966298">
        <w:rPr>
          <w:rFonts w:ascii="Times New Roman Bold" w:hAnsi="Times New Roman Bold"/>
          <w:b/>
          <w:noProof/>
          <w:spacing w:val="-2"/>
          <w:sz w:val="20"/>
        </w:rPr>
        <w:t xml:space="preserve"> </w:t>
      </w:r>
    </w:p>
    <w:p w14:paraId="51324955" w14:textId="7D8607D2" w:rsidR="00BE0E73" w:rsidRPr="005333F6" w:rsidRDefault="002B7E47" w:rsidP="005333F6">
      <w:pPr>
        <w:pStyle w:val="Heading2"/>
        <w:spacing w:after="0"/>
        <w:jc w:val="left"/>
        <w:rPr>
          <w:sz w:val="24"/>
          <w:szCs w:val="24"/>
        </w:rPr>
      </w:pPr>
      <w:bookmarkStart w:id="272" w:name="_Toc125990401"/>
      <w:r w:rsidRPr="005333F6">
        <w:rPr>
          <w:sz w:val="24"/>
          <w:szCs w:val="24"/>
        </w:rPr>
        <w:t>Carnival Rides</w:t>
      </w:r>
      <w:bookmarkEnd w:id="272"/>
    </w:p>
    <w:p w14:paraId="11341700" w14:textId="77777777" w:rsidR="00BE0E73" w:rsidRDefault="00BE0E73" w:rsidP="00BE0E73">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C25A48F" w14:textId="77777777" w:rsidR="00385D37" w:rsidRDefault="00385D37" w:rsidP="00BE0E73"/>
    <w:p w14:paraId="16631BAA" w14:textId="77777777" w:rsidR="00BE0E73" w:rsidRDefault="00BE0E73" w:rsidP="00BE0E73">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187E83D" w14:textId="77777777" w:rsidR="00CA1F74" w:rsidRDefault="00CA1F74" w:rsidP="00BE0E73"/>
    <w:p w14:paraId="7329193A" w14:textId="77777777" w:rsidR="00BE0E73" w:rsidRDefault="00BE0E73" w:rsidP="00BE0E73">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B26E946" w14:textId="77777777" w:rsidR="00385D37" w:rsidRDefault="00385D37" w:rsidP="00BE0E73"/>
    <w:p w14:paraId="0AB9C96C" w14:textId="77777777" w:rsidR="00BE0E73" w:rsidRDefault="00BE0E73" w:rsidP="00BE0E73">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35E54541" w14:textId="77777777" w:rsidR="00CA1F74" w:rsidRDefault="00CA1F74" w:rsidP="00BE0E73"/>
    <w:p w14:paraId="1470F7BF" w14:textId="77777777" w:rsidR="00BE0E73" w:rsidRDefault="00BE0E73" w:rsidP="00BE0E73">
      <w:r>
        <w:t xml:space="preserve">For more information, review the OSHA website, www.dir.ca.gov/DOSH, as well as Chapter 3.2 of the California Code of Regulations. Also, for information regarding amusement parks and ride safety, visit saferparks.org. </w:t>
      </w:r>
    </w:p>
    <w:p w14:paraId="34042A13" w14:textId="77777777" w:rsidR="00BE0E73" w:rsidRDefault="00BE0E73" w:rsidP="00BE0E73"/>
    <w:p w14:paraId="4CDD271D" w14:textId="77777777" w:rsidR="00BE0E73" w:rsidRPr="002B7E47" w:rsidRDefault="00BE0E73" w:rsidP="002B7E47">
      <w:pPr>
        <w:pStyle w:val="Heading2"/>
        <w:spacing w:after="0"/>
        <w:jc w:val="left"/>
        <w:rPr>
          <w:sz w:val="24"/>
          <w:szCs w:val="24"/>
        </w:rPr>
      </w:pPr>
      <w:bookmarkStart w:id="273" w:name="_Toc125990402"/>
      <w:r w:rsidRPr="002B7E47">
        <w:rPr>
          <w:sz w:val="24"/>
          <w:szCs w:val="24"/>
        </w:rPr>
        <w:t>Food Trucks/Farmers Markets</w:t>
      </w:r>
      <w:bookmarkEnd w:id="273"/>
    </w:p>
    <w:p w14:paraId="5B325D5F" w14:textId="77777777" w:rsidR="00BE0E73" w:rsidRDefault="00BE0E73" w:rsidP="00BE0E73">
      <w:r>
        <w:t xml:space="preserve">Food trucks and farmers markets pose similar challenges, as well. Both are short-term operations like carnivals. Food trucks involve inherent mobility, so in addition to strong general liability and workers’ compensation coverage, a sound auto liability and auto physical damage policies are key. There are also many items within the truck vital to food storage, preparation and presentation that should be covered as a loss to any main item, such as an oven or refrigerator, could cause unnecessary delays in that truck’s operations. </w:t>
      </w:r>
    </w:p>
    <w:p w14:paraId="69CBD7E0" w14:textId="77777777" w:rsidR="00385D37" w:rsidRDefault="00385D37" w:rsidP="00BE0E73"/>
    <w:p w14:paraId="3634FD8C" w14:textId="27C21269" w:rsidR="00BE0E73" w:rsidRDefault="00BE0E73" w:rsidP="00BE0E73">
      <w:r>
        <w:t xml:space="preserve">Farmers markets pose inherent risks, too. The entity hosting the farmers market and the vendors themselves require appropriate and comprehensive coverage. Understanding the agreement between the host entity and vendors is crucial, too, so that each party knows who is responsible for what. The booths need coverage as much as the workers.  Most likely, injuries sustained at a </w:t>
      </w:r>
      <w:r w:rsidR="0056328E">
        <w:t>farmers’</w:t>
      </w:r>
      <w:r>
        <w:t xml:space="preserve"> market will be high frequency but low severity, such as slip and falls, </w:t>
      </w:r>
      <w:r>
        <w:lastRenderedPageBreak/>
        <w:t>illness arising from food, or equipment theft or damage. The host entity may need to protect the vendors, farmers and food stands from third-party injury and/or claims arising from participation in the event.</w:t>
      </w:r>
    </w:p>
    <w:p w14:paraId="0935A371" w14:textId="77777777" w:rsidR="00385D37" w:rsidRDefault="00385D37" w:rsidP="00BE0E73"/>
    <w:p w14:paraId="29EFBD40" w14:textId="09CDE7FE" w:rsidR="00BE0E73" w:rsidRDefault="00BE0E73" w:rsidP="00BE0E73">
      <w:r>
        <w:t xml:space="preserve">If your entity is thinking about hosting food trucks or a </w:t>
      </w:r>
      <w:r w:rsidR="0056328E">
        <w:t>farmers’</w:t>
      </w:r>
      <w:r>
        <w:t xml:space="preserve"> market, you should draft an appropriate </w:t>
      </w:r>
      <w:hyperlink w:anchor="_Appendix_C:_" w:history="1">
        <w:r w:rsidRPr="00EC20D7">
          <w:rPr>
            <w:rStyle w:val="Hyperlink"/>
          </w:rPr>
          <w:t>hold harmless agreement</w:t>
        </w:r>
      </w:hyperlink>
      <w:r>
        <w:t xml:space="preserve">. It would also be wise to review </w:t>
      </w:r>
      <w:hyperlink w:anchor="_Exhibit_13:__1" w:history="1">
        <w:r w:rsidRPr="00985971">
          <w:rPr>
            <w:rStyle w:val="Hyperlink"/>
          </w:rPr>
          <w:t>Ex</w:t>
        </w:r>
        <w:r w:rsidR="00985971" w:rsidRPr="00985971">
          <w:rPr>
            <w:rStyle w:val="Hyperlink"/>
          </w:rPr>
          <w:t>hibit 12</w:t>
        </w:r>
      </w:hyperlink>
      <w:r>
        <w:t xml:space="preserve">, regarding a </w:t>
      </w:r>
      <w:r w:rsidR="0056328E">
        <w:t>short-term</w:t>
      </w:r>
      <w:r>
        <w:t xml:space="preserve"> facility rental. </w:t>
      </w:r>
    </w:p>
    <w:p w14:paraId="4A7D67A4" w14:textId="77777777" w:rsidR="000C5B8F" w:rsidRDefault="000C5B8F" w:rsidP="00BE0E73"/>
    <w:p w14:paraId="47FDECB9" w14:textId="448CBAA5" w:rsidR="000C5B8F" w:rsidRPr="00F95818" w:rsidRDefault="000C5B8F" w:rsidP="00F95818">
      <w:pPr>
        <w:pStyle w:val="Heading2"/>
        <w:spacing w:after="0"/>
        <w:jc w:val="left"/>
        <w:rPr>
          <w:b w:val="0"/>
          <w:szCs w:val="24"/>
        </w:rPr>
      </w:pPr>
      <w:bookmarkStart w:id="274" w:name="_Toc125990403"/>
      <w:r w:rsidRPr="00F95818">
        <w:rPr>
          <w:sz w:val="24"/>
          <w:szCs w:val="24"/>
        </w:rPr>
        <w:t>Contracts Involving Cash/Receipts Handling – Fidelity Bonds &amp; Crime Insurance</w:t>
      </w:r>
      <w:bookmarkEnd w:id="274"/>
    </w:p>
    <w:p w14:paraId="57C9080D" w14:textId="73AA02A0" w:rsidR="000C5B8F" w:rsidRDefault="000C5B8F" w:rsidP="00BE0E73">
      <w:r>
        <w:t>Separately in this manual, we have discussed use of surety bonds as they relate to construction projects (bid, performance and payment bonds).  Historically, another form of surety bond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requir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248F3846" w14:textId="7F744BE5" w:rsidR="006023A8" w:rsidRDefault="00FC2B29" w:rsidP="00022ACD">
      <w:pPr>
        <w:pStyle w:val="Heading2"/>
        <w:spacing w:after="0"/>
        <w:jc w:val="left"/>
        <w:rPr>
          <w:sz w:val="24"/>
          <w:szCs w:val="24"/>
        </w:rPr>
      </w:pPr>
      <w:bookmarkStart w:id="275" w:name="_Toc125990404"/>
      <w:bookmarkStart w:id="276" w:name="_Toc285119648"/>
      <w:bookmarkStart w:id="277" w:name="_Toc285119777"/>
      <w:bookmarkStart w:id="278" w:name="_Toc474481749"/>
      <w:r>
        <w:rPr>
          <w:sz w:val="24"/>
          <w:szCs w:val="24"/>
        </w:rPr>
        <w:t xml:space="preserve">California State University (CSU) </w:t>
      </w:r>
      <w:r w:rsidR="006023A8">
        <w:rPr>
          <w:sz w:val="24"/>
          <w:szCs w:val="24"/>
        </w:rPr>
        <w:t>Special Events Resource Guide</w:t>
      </w:r>
      <w:r>
        <w:rPr>
          <w:sz w:val="24"/>
          <w:szCs w:val="24"/>
        </w:rPr>
        <w:t xml:space="preserve"> (SERG)</w:t>
      </w:r>
      <w:bookmarkEnd w:id="275"/>
    </w:p>
    <w:p w14:paraId="1C841E16" w14:textId="4BEFAD46" w:rsidR="006023A8" w:rsidRDefault="006023A8" w:rsidP="00022ACD">
      <w:pPr>
        <w:spacing w:after="120"/>
      </w:pPr>
      <w:r>
        <w:t xml:space="preserve">The California State University </w:t>
      </w:r>
      <w:r w:rsidR="00146F98">
        <w:t xml:space="preserve">(CSU) </w:t>
      </w:r>
      <w:r>
        <w:t xml:space="preserve">system features 23 campuses and over 100 auxiliary non-profit organizations. Though these universities range from large to small, urban to rural, and span the entire state, they are no stranger to hosting an incredible variety of events designed for student and community enrichment. Despite their willingness to host competitions, speakers, performances and other celebrations, each event presents both common and unique challenges. </w:t>
      </w:r>
    </w:p>
    <w:p w14:paraId="755D9859" w14:textId="523A8EAE" w:rsidR="006023A8" w:rsidRDefault="006023A8" w:rsidP="00022ACD">
      <w:pPr>
        <w:spacing w:after="120"/>
      </w:pPr>
      <w:r>
        <w:t xml:space="preserve">To address as many obstacles as possible from a broad perspective, </w:t>
      </w:r>
      <w:r w:rsidR="00480E0C">
        <w:t>CSU</w:t>
      </w:r>
      <w:r>
        <w:t xml:space="preserve"> has published a Special Events Resource Guide to aid the event coordinators in planning and preparation to ensure their event runs smoothly. </w:t>
      </w:r>
      <w:r w:rsidR="00480E0C" w:rsidRPr="0024043E">
        <w:t xml:space="preserve">More information on how CSU and how it navigates special events can be found on the CSU Risk Management Authority website here: </w:t>
      </w:r>
      <w:hyperlink r:id="rId43" w:history="1">
        <w:r w:rsidR="0024043E" w:rsidRPr="00063588">
          <w:rPr>
            <w:rStyle w:val="Hyperlink"/>
            <w:b/>
          </w:rPr>
          <w:t>csurma.org</w:t>
        </w:r>
      </w:hyperlink>
      <w:r w:rsidR="0024043E">
        <w:rPr>
          <w:rStyle w:val="Hyperlink"/>
          <w:b/>
        </w:rPr>
        <w:t>.</w:t>
      </w:r>
      <w:r w:rsidR="0024043E">
        <w:t xml:space="preserve"> </w:t>
      </w:r>
    </w:p>
    <w:p w14:paraId="23A8BBFC" w14:textId="05D98897" w:rsidR="008E5FF9" w:rsidRDefault="008E5FF9" w:rsidP="00022ACD">
      <w:pPr>
        <w:spacing w:after="120"/>
      </w:pPr>
      <w:r>
        <w:t xml:space="preserve">Proper event management should be viewed for what it is – a cycle. The SERG addresses each component in detail: (1) Describe the event; (2) Identify the potential benefits and losses; (3) Evaluate those risks and benefits; (4) Develop appropriate risk management techniques; (5) Assess the residual risk and whether they are acceptable given the event as a whole; (6) Implement the necessary risk management techniques; and (7) Review the effectiveness of the applied risk management technique. Not only does the SERG provide the tools necessary for an isolated event, but it </w:t>
      </w:r>
      <w:r w:rsidR="00480E0C">
        <w:t>can guide all</w:t>
      </w:r>
      <w:r>
        <w:t xml:space="preserve"> events your Entity hosts, regardless of their similarities or differences.  </w:t>
      </w:r>
    </w:p>
    <w:p w14:paraId="1DA5752D" w14:textId="627D19DF" w:rsidR="00070329" w:rsidRDefault="00070329" w:rsidP="00022ACD">
      <w:pPr>
        <w:spacing w:after="120"/>
      </w:pPr>
      <w:r>
        <w:t xml:space="preserve">Viewing through perhaps the broadest lens, the SERG provides a comprehensive overview of a special event – </w:t>
      </w:r>
      <w:proofErr w:type="gramStart"/>
      <w:r>
        <w:t>from the initial planning stages,</w:t>
      </w:r>
      <w:proofErr w:type="gramEnd"/>
      <w:r>
        <w:t xml:space="preserve"> to the event itself, all the way through post-event analysis. As much as it is a guide to hosting events, it is a manual in management. The later </w:t>
      </w:r>
      <w:r w:rsidR="00973754">
        <w:t>chapter’s</w:t>
      </w:r>
      <w:r>
        <w:t xml:space="preserve"> address this directly, focusing on policy and program management and </w:t>
      </w:r>
      <w:r>
        <w:lastRenderedPageBreak/>
        <w:t xml:space="preserve">systematic event management functions. The event operations chapter illustrates a top-down structure, detailing how to organize event coordinators into a hierarchical structure of divisions, groups, teams and individuals. </w:t>
      </w:r>
    </w:p>
    <w:p w14:paraId="256E88D5" w14:textId="708B8696" w:rsidR="006023A8" w:rsidRPr="007D7C1C" w:rsidRDefault="00146F98" w:rsidP="00022ACD">
      <w:pPr>
        <w:spacing w:after="120"/>
      </w:pPr>
      <w:r>
        <w:t xml:space="preserve">While the primary focus of the guide is aimed at the CSU, nearly all of it can be readily applied to </w:t>
      </w:r>
      <w:r w:rsidR="00FC2B29">
        <w:t>other</w:t>
      </w:r>
      <w:r>
        <w:t xml:space="preserve"> organization</w:t>
      </w:r>
      <w:r w:rsidR="00FC2B29">
        <w:t>s</w:t>
      </w:r>
      <w:r>
        <w:t>.</w:t>
      </w:r>
      <w:r w:rsidR="00070329">
        <w:t xml:space="preserve"> All events carry certain risks your Entity will want to be protected from, however great or minor they may seem. The SERG offers comp</w:t>
      </w:r>
      <w:r w:rsidR="008E5FF9">
        <w:t>rehensive analysis of</w:t>
      </w:r>
      <w:r w:rsidR="00070329">
        <w:t xml:space="preserve"> each element of an event</w:t>
      </w:r>
      <w:r w:rsidR="008E5FF9">
        <w:t xml:space="preserve">. </w:t>
      </w:r>
    </w:p>
    <w:p w14:paraId="0D24A674" w14:textId="77777777" w:rsidR="00C71E6F" w:rsidRPr="00887009" w:rsidRDefault="00C71E6F" w:rsidP="004C1553">
      <w:pPr>
        <w:pStyle w:val="Heading2"/>
        <w:spacing w:after="0"/>
        <w:jc w:val="left"/>
        <w:rPr>
          <w:sz w:val="24"/>
          <w:szCs w:val="24"/>
        </w:rPr>
      </w:pPr>
      <w:bookmarkStart w:id="279" w:name="_Toc125990405"/>
      <w:r w:rsidRPr="00887009">
        <w:rPr>
          <w:sz w:val="24"/>
          <w:szCs w:val="24"/>
        </w:rPr>
        <w:t>Other Specialized Professional Liability Insurance</w:t>
      </w:r>
      <w:bookmarkEnd w:id="276"/>
      <w:bookmarkEnd w:id="277"/>
      <w:bookmarkEnd w:id="278"/>
      <w:bookmarkEnd w:id="279"/>
    </w:p>
    <w:p w14:paraId="52127766" w14:textId="0FFE6C07" w:rsidR="00C71E6F" w:rsidRDefault="00C71E6F">
      <w:pPr>
        <w:pStyle w:val="BodyText"/>
      </w:pPr>
      <w:r>
        <w:t xml:space="preserve">There are a variety of specialized professional services that may require a unique type of professional liability coverage.  The reader is advised to use </w:t>
      </w:r>
      <w:hyperlink w:anchor="_Exhibit_2:_" w:history="1">
        <w:r w:rsidR="008E282A" w:rsidRPr="00BF5098">
          <w:rPr>
            <w:rStyle w:val="Hyperlink"/>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297B53EE" w14:textId="77777777" w:rsidR="00C71E6F" w:rsidRPr="00141C99" w:rsidRDefault="00C71E6F" w:rsidP="00141C99">
      <w:pPr>
        <w:pStyle w:val="Heading2"/>
        <w:spacing w:after="0"/>
        <w:jc w:val="left"/>
        <w:rPr>
          <w:szCs w:val="24"/>
        </w:rPr>
      </w:pPr>
      <w:bookmarkStart w:id="280" w:name="_Toc285119649"/>
      <w:bookmarkStart w:id="281" w:name="_Toc285119778"/>
      <w:bookmarkStart w:id="282" w:name="_Toc474481750"/>
      <w:bookmarkStart w:id="283" w:name="_Toc125990406"/>
      <w:r w:rsidRPr="00141C99">
        <w:rPr>
          <w:sz w:val="24"/>
          <w:szCs w:val="24"/>
        </w:rPr>
        <w:t>Investment Bankers Errors and Omissions Insurance</w:t>
      </w:r>
      <w:bookmarkEnd w:id="280"/>
      <w:bookmarkEnd w:id="281"/>
      <w:bookmarkEnd w:id="282"/>
      <w:bookmarkEnd w:id="283"/>
    </w:p>
    <w:p w14:paraId="7B4F9D0F" w14:textId="77777777" w:rsidR="00C71E6F" w:rsidRDefault="00C71E6F" w:rsidP="00985971">
      <w:pPr>
        <w:pStyle w:val="ssa-a-indent"/>
        <w:tabs>
          <w:tab w:val="left" w:pos="0"/>
        </w:tabs>
        <w:spacing w:after="0" w:line="240" w:lineRule="auto"/>
        <w:ind w:left="0"/>
        <w:rPr>
          <w:rFonts w:ascii="Times New Roman" w:hAnsi="Times New Roman" w:cs="Times New Roman"/>
          <w:sz w:val="24"/>
          <w:szCs w:val="24"/>
        </w:rPr>
      </w:pPr>
      <w:r w:rsidRPr="00AD38F0">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w:t>
      </w:r>
      <w:proofErr w:type="gramStart"/>
      <w:r w:rsidRPr="00AD38F0">
        <w:rPr>
          <w:rFonts w:ascii="Times New Roman" w:hAnsi="Times New Roman" w:cs="Times New Roman"/>
          <w:sz w:val="24"/>
          <w:szCs w:val="24"/>
        </w:rPr>
        <w:t>time period</w:t>
      </w:r>
      <w:proofErr w:type="gramEnd"/>
      <w:r w:rsidRPr="00AD38F0">
        <w:rPr>
          <w:rFonts w:ascii="Times New Roman" w:hAnsi="Times New Roman" w:cs="Times New Roman"/>
          <w:sz w:val="24"/>
          <w:szCs w:val="24"/>
        </w:rPr>
        <w:t xml:space="preserve"> defined above, any changes that reduce coverage will be presented to Entity for review. </w:t>
      </w:r>
    </w:p>
    <w:p w14:paraId="38495338" w14:textId="77777777" w:rsidR="00C71E6F" w:rsidRPr="00887009" w:rsidRDefault="00C71E6F" w:rsidP="004C1553">
      <w:pPr>
        <w:pStyle w:val="Heading2"/>
        <w:spacing w:after="0"/>
        <w:jc w:val="left"/>
        <w:rPr>
          <w:sz w:val="24"/>
          <w:szCs w:val="24"/>
        </w:rPr>
      </w:pPr>
      <w:bookmarkStart w:id="284" w:name="_Toc285119650"/>
      <w:bookmarkStart w:id="285" w:name="_Toc285119779"/>
      <w:bookmarkStart w:id="286" w:name="_Toc474481751"/>
      <w:bookmarkStart w:id="287" w:name="_Toc125990407"/>
      <w:proofErr w:type="spellStart"/>
      <w:r w:rsidRPr="00887009">
        <w:rPr>
          <w:sz w:val="24"/>
          <w:szCs w:val="24"/>
        </w:rPr>
        <w:t>Garagekeeper’s</w:t>
      </w:r>
      <w:proofErr w:type="spellEnd"/>
      <w:r w:rsidRPr="00887009">
        <w:rPr>
          <w:sz w:val="24"/>
          <w:szCs w:val="24"/>
        </w:rPr>
        <w:t xml:space="preserve"> Legal Liability Insurance</w:t>
      </w:r>
      <w:bookmarkEnd w:id="284"/>
      <w:bookmarkEnd w:id="285"/>
      <w:bookmarkEnd w:id="286"/>
      <w:bookmarkEnd w:id="287"/>
    </w:p>
    <w:p w14:paraId="700A4E1A" w14:textId="7B899606" w:rsidR="00C71E6F" w:rsidRDefault="00C71E6F" w:rsidP="009E1A54">
      <w:pPr>
        <w:pStyle w:val="BodyText"/>
      </w:pPr>
      <w:r>
        <w:t xml:space="preserve">This protects parking lot operators who provide valet parking, car dealers, and garage owners against liability for damage to vehicles in their care, custody, or control. The </w:t>
      </w:r>
      <w:proofErr w:type="spellStart"/>
      <w:r>
        <w:t>garagekeeper</w:t>
      </w:r>
      <w:proofErr w:type="spellEnd"/>
      <w:r>
        <w:t xml:space="preserve"> who accepts another’s property for repair or keeping becomes a bailee. The law imposes certain legal responsibilities on a bailee. These responsibilities are normally excluded by general liability policies under the care, custody, </w:t>
      </w:r>
      <w:r w:rsidR="00B34092">
        <w:t>or</w:t>
      </w:r>
      <w:r>
        <w:t xml:space="preserve"> control exclusion. Therefore, this coverage is needed.</w:t>
      </w:r>
      <w:r w:rsidR="00CA7BBB">
        <w:t xml:space="preserve"> In addition, if the service provider also tows cars to/from servicing locations the insurance should include “on-hook” coverage for accidents or damage occurring while a vehicle is in tow.</w:t>
      </w:r>
    </w:p>
    <w:p w14:paraId="4322DE3E" w14:textId="77777777" w:rsidR="008E617B" w:rsidRDefault="008E617B" w:rsidP="004C1553">
      <w:pPr>
        <w:pStyle w:val="Heading2"/>
        <w:spacing w:before="0"/>
        <w:sectPr w:rsidR="008E617B" w:rsidSect="001B5CF9">
          <w:pgSz w:w="12240" w:h="15840" w:code="1"/>
          <w:pgMar w:top="1530" w:right="1440" w:bottom="1440" w:left="1800" w:header="720" w:footer="720" w:gutter="0"/>
          <w:paperSrc w:first="15"/>
          <w:cols w:space="720"/>
          <w:titlePg/>
          <w:rtlGutter/>
          <w:docGrid w:linePitch="326"/>
        </w:sectPr>
      </w:pPr>
      <w:bookmarkStart w:id="288" w:name="_Exhibit_7:_"/>
      <w:bookmarkStart w:id="289" w:name="_Exhibit_12:_"/>
      <w:bookmarkEnd w:id="288"/>
      <w:bookmarkEnd w:id="289"/>
    </w:p>
    <w:p w14:paraId="4FF08933" w14:textId="781220EB" w:rsidR="00C71E6F" w:rsidRPr="00A40EFE" w:rsidRDefault="00C71E6F" w:rsidP="004C1553">
      <w:pPr>
        <w:pStyle w:val="Heading2"/>
        <w:spacing w:before="0"/>
        <w:rPr>
          <w:rFonts w:ascii="Times New Roman" w:hAnsi="Times New Roman"/>
          <w:color w:val="1F497D" w:themeColor="text2"/>
          <w:szCs w:val="24"/>
          <w:u w:val="single"/>
        </w:rPr>
      </w:pPr>
      <w:bookmarkStart w:id="290" w:name="_Exhibit_13:__1"/>
      <w:bookmarkStart w:id="291" w:name="_Toc285119652"/>
      <w:bookmarkStart w:id="292" w:name="_Toc285119781"/>
      <w:bookmarkStart w:id="293" w:name="_Toc474481753"/>
      <w:bookmarkStart w:id="294" w:name="_Toc125990408"/>
      <w:bookmarkEnd w:id="290"/>
      <w:r w:rsidRPr="00A40EFE">
        <w:rPr>
          <w:color w:val="1F497D" w:themeColor="text2"/>
          <w:u w:val="single"/>
        </w:rPr>
        <w:lastRenderedPageBreak/>
        <w:t xml:space="preserve">Exhibit </w:t>
      </w:r>
      <w:r w:rsidR="00B43781" w:rsidRPr="00A40EFE">
        <w:rPr>
          <w:color w:val="1F497D" w:themeColor="text2"/>
          <w:u w:val="single"/>
        </w:rPr>
        <w:t>12</w:t>
      </w:r>
      <w:r w:rsidRPr="00A40EFE">
        <w:rPr>
          <w:color w:val="1F497D" w:themeColor="text2"/>
          <w:u w:val="single"/>
        </w:rPr>
        <w:t>:</w:t>
      </w:r>
      <w:bookmarkEnd w:id="291"/>
      <w:bookmarkEnd w:id="292"/>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Rental of Facilities</w:t>
      </w:r>
      <w:bookmarkEnd w:id="293"/>
      <w:bookmarkEnd w:id="294"/>
    </w:p>
    <w:p w14:paraId="0CC29901" w14:textId="0E51ED88" w:rsidR="000853AC" w:rsidRDefault="000853AC" w:rsidP="004C1553">
      <w:pPr>
        <w:autoSpaceDE w:val="0"/>
        <w:autoSpaceDN w:val="0"/>
        <w:adjustRightInd w:val="0"/>
        <w:spacing w:after="120"/>
        <w:rPr>
          <w:szCs w:val="24"/>
        </w:rPr>
      </w:pPr>
      <w:r w:rsidRPr="00AD38F0">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w:t>
      </w:r>
      <w:r>
        <w:rPr>
          <w:szCs w:val="24"/>
        </w:rPr>
        <w:t>,</w:t>
      </w:r>
      <w:r w:rsidRPr="00AD38F0">
        <w:rPr>
          <w:szCs w:val="24"/>
        </w:rPr>
        <w:t xml:space="preserve"> or subcontractors.</w:t>
      </w:r>
    </w:p>
    <w:p w14:paraId="207474C3" w14:textId="77777777" w:rsidR="000853AC" w:rsidRPr="000853AC" w:rsidRDefault="000853AC" w:rsidP="004C1553">
      <w:pPr>
        <w:spacing w:after="120"/>
        <w:rPr>
          <w:b/>
          <w:caps/>
        </w:rPr>
      </w:pPr>
      <w:r w:rsidRPr="000853AC">
        <w:rPr>
          <w:b/>
          <w:caps/>
        </w:rPr>
        <w:t xml:space="preserve">Minimum Scope and limit of Insurance </w:t>
      </w:r>
    </w:p>
    <w:p w14:paraId="2EB01590" w14:textId="77777777" w:rsidR="000853AC" w:rsidRDefault="000853AC" w:rsidP="004C1553">
      <w:pPr>
        <w:spacing w:after="120"/>
      </w:pPr>
      <w:r w:rsidRPr="00F95818">
        <w:t xml:space="preserve">Coverage shall be at least as broad as Insurance Services Form CG 00 01 covering CGL on an “occurrence” basis, including property damage, bodily injury and personal &amp; advertising injury with limits no less than </w:t>
      </w:r>
      <w:r w:rsidRPr="00EB780B">
        <w:rPr>
          <w:b/>
        </w:rPr>
        <w:t>$1,000,000</w:t>
      </w:r>
      <w:r w:rsidRPr="00F95818">
        <w:t xml:space="preserve"> per occurrence. If a general aggregate limit applies, either the general aggregate limit shall apply separately to this project/location </w:t>
      </w:r>
      <w:r w:rsidRPr="00F95818">
        <w:rPr>
          <w:bCs/>
          <w:color w:val="000000" w:themeColor="text1"/>
        </w:rPr>
        <w:t>(ISO CG 25 03 or 25 04)</w:t>
      </w:r>
      <w:r w:rsidRPr="00F95818">
        <w:rPr>
          <w:color w:val="000000" w:themeColor="text1"/>
        </w:rPr>
        <w:t xml:space="preserve"> </w:t>
      </w:r>
      <w:r w:rsidRPr="00F95818">
        <w:t xml:space="preserve">or the general aggregate limit shall be twice the required occurrence limit.  </w:t>
      </w:r>
    </w:p>
    <w:p w14:paraId="62F8D0BE" w14:textId="3B91BC3A" w:rsidR="00794059" w:rsidRPr="00F95818" w:rsidRDefault="00794059" w:rsidP="004C1553">
      <w:pPr>
        <w:spacing w:after="120"/>
      </w:pPr>
      <w:r>
        <w:t xml:space="preserve">If the use includes athletic activities, Renter shall provide evidence of that the CGL includes coverage for injuries to athletic participants and should also provide evidence of Participant Accident Insurance. </w:t>
      </w:r>
    </w:p>
    <w:p w14:paraId="70F19841" w14:textId="71E66C36" w:rsidR="00F8165E" w:rsidRDefault="00111016" w:rsidP="004C1553">
      <w:pPr>
        <w:autoSpaceDE w:val="0"/>
        <w:autoSpaceDN w:val="0"/>
        <w:adjustRightInd w:val="0"/>
        <w:spacing w:after="120"/>
        <w:rPr>
          <w:szCs w:val="24"/>
        </w:rPr>
      </w:pPr>
      <w:r>
        <w:rPr>
          <w:szCs w:val="24"/>
        </w:rPr>
        <w:t xml:space="preserve">If the </w:t>
      </w:r>
      <w:r w:rsidR="00CA7BBB">
        <w:rPr>
          <w:szCs w:val="24"/>
        </w:rPr>
        <w:t>Renter</w:t>
      </w:r>
      <w:r w:rsidR="00F8165E" w:rsidRPr="00AD38F0">
        <w:rPr>
          <w:szCs w:val="24"/>
        </w:rPr>
        <w:t xml:space="preserve"> </w:t>
      </w:r>
      <w:r w:rsidR="00F8165E" w:rsidRPr="0064613B">
        <w:rPr>
          <w:color w:val="000000" w:themeColor="text1"/>
          <w:szCs w:val="24"/>
        </w:rPr>
        <w:t xml:space="preserve">maintains </w:t>
      </w:r>
      <w:r w:rsidR="00F8165E" w:rsidRPr="0064613B">
        <w:rPr>
          <w:bCs/>
          <w:color w:val="000000" w:themeColor="text1"/>
          <w:szCs w:val="24"/>
        </w:rPr>
        <w:t>broader coverage and/or</w:t>
      </w:r>
      <w:r w:rsidR="00F8165E" w:rsidRPr="0064613B">
        <w:rPr>
          <w:color w:val="000000" w:themeColor="text1"/>
          <w:szCs w:val="24"/>
        </w:rPr>
        <w:t xml:space="preserve"> higher limits than the minimums shown above, the Entity requires and shall be entitled to </w:t>
      </w:r>
      <w:r w:rsidR="00F8165E" w:rsidRPr="0064613B">
        <w:rPr>
          <w:bCs/>
          <w:color w:val="000000" w:themeColor="text1"/>
          <w:szCs w:val="24"/>
        </w:rPr>
        <w:t xml:space="preserve">the broader </w:t>
      </w:r>
      <w:r w:rsidR="00F8165E" w:rsidRPr="0064613B">
        <w:rPr>
          <w:color w:val="000000" w:themeColor="text1"/>
          <w:szCs w:val="24"/>
        </w:rPr>
        <w:t xml:space="preserve">coverage </w:t>
      </w:r>
      <w:r w:rsidR="00F8165E" w:rsidRPr="0064613B">
        <w:rPr>
          <w:bCs/>
          <w:color w:val="000000" w:themeColor="text1"/>
          <w:szCs w:val="24"/>
        </w:rPr>
        <w:t>and/or</w:t>
      </w:r>
      <w:r w:rsidR="00F8165E" w:rsidRPr="0064613B">
        <w:rPr>
          <w:color w:val="000000" w:themeColor="text1"/>
          <w:szCs w:val="24"/>
        </w:rPr>
        <w:t xml:space="preserve"> the </w:t>
      </w:r>
      <w:r w:rsidR="00F8165E" w:rsidRPr="00AD38F0">
        <w:rPr>
          <w:szCs w:val="24"/>
        </w:rPr>
        <w:t>h</w:t>
      </w:r>
      <w:r>
        <w:rPr>
          <w:szCs w:val="24"/>
        </w:rPr>
        <w:t xml:space="preserve">igher limits maintained by the </w:t>
      </w:r>
      <w:r w:rsidR="00CA7BBB">
        <w:rPr>
          <w:szCs w:val="24"/>
        </w:rPr>
        <w:t>Renter</w:t>
      </w:r>
      <w:r w:rsidR="00F8165E" w:rsidRPr="00AD38F0">
        <w:rPr>
          <w:szCs w:val="24"/>
        </w:rPr>
        <w:t>.</w:t>
      </w:r>
      <w:r w:rsidR="00F8165E">
        <w:rPr>
          <w:szCs w:val="24"/>
        </w:rPr>
        <w:t xml:space="preserve"> </w:t>
      </w:r>
      <w:r w:rsidR="00F8165E" w:rsidRPr="00657BBF">
        <w:rPr>
          <w:szCs w:val="24"/>
        </w:rPr>
        <w:t xml:space="preserve">Any available insurance proceeds </w:t>
      </w:r>
      <w:proofErr w:type="gramStart"/>
      <w:r w:rsidR="00F8165E" w:rsidRPr="00657BBF">
        <w:rPr>
          <w:szCs w:val="24"/>
        </w:rPr>
        <w:t>in excess of</w:t>
      </w:r>
      <w:proofErr w:type="gramEnd"/>
      <w:r w:rsidR="00F8165E" w:rsidRPr="00657BBF">
        <w:rPr>
          <w:szCs w:val="24"/>
        </w:rPr>
        <w:t xml:space="preserve"> the specified minimum limits of insurance and coverage shall be available to the Entity.</w:t>
      </w:r>
    </w:p>
    <w:p w14:paraId="62CD1DD1" w14:textId="77777777" w:rsidR="000853AC" w:rsidRPr="000853AC" w:rsidRDefault="000853AC" w:rsidP="004C1553">
      <w:pPr>
        <w:spacing w:after="120"/>
        <w:rPr>
          <w:b/>
        </w:rPr>
      </w:pPr>
      <w:r w:rsidRPr="000853AC">
        <w:rPr>
          <w:b/>
        </w:rPr>
        <w:t>Other Insurance Provisions</w:t>
      </w:r>
    </w:p>
    <w:p w14:paraId="71FDC360" w14:textId="77777777" w:rsidR="000853AC" w:rsidRDefault="000853AC" w:rsidP="004C1553">
      <w:pPr>
        <w:autoSpaceDE w:val="0"/>
        <w:autoSpaceDN w:val="0"/>
        <w:adjustRightInd w:val="0"/>
        <w:spacing w:after="120"/>
        <w:rPr>
          <w:szCs w:val="24"/>
        </w:rPr>
      </w:pPr>
      <w:r w:rsidRPr="00AD38F0">
        <w:rPr>
          <w:szCs w:val="24"/>
        </w:rPr>
        <w:t>The insurance policies are to contain, or be endorsed to contain, the following provisions:</w:t>
      </w:r>
    </w:p>
    <w:p w14:paraId="2F3D1BA8" w14:textId="77777777" w:rsidR="000853AC" w:rsidRDefault="000853AC" w:rsidP="004C1553">
      <w:pPr>
        <w:autoSpaceDE w:val="0"/>
        <w:autoSpaceDN w:val="0"/>
        <w:adjustRightInd w:val="0"/>
        <w:spacing w:before="120"/>
        <w:rPr>
          <w:b/>
          <w:i/>
          <w:szCs w:val="24"/>
        </w:rPr>
      </w:pPr>
      <w:r w:rsidRPr="00AD38F0">
        <w:rPr>
          <w:b/>
          <w:i/>
          <w:szCs w:val="24"/>
        </w:rPr>
        <w:t>Additional Insured Status</w:t>
      </w:r>
    </w:p>
    <w:p w14:paraId="565AD785" w14:textId="77777777" w:rsidR="000853AC" w:rsidRDefault="000853AC" w:rsidP="004C1553">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t>
      </w:r>
      <w:r>
        <w:rPr>
          <w:szCs w:val="24"/>
        </w:rPr>
        <w:t xml:space="preserve">the rental of the facility, </w:t>
      </w:r>
      <w:r w:rsidRPr="00AD38F0">
        <w:rPr>
          <w:szCs w:val="24"/>
        </w:rPr>
        <w:t xml:space="preserve">work or operations performed </w:t>
      </w:r>
      <w:r>
        <w:rPr>
          <w:szCs w:val="24"/>
        </w:rPr>
        <w:t>by or on behalf of the Renter</w:t>
      </w:r>
      <w:r w:rsidRPr="00AD38F0">
        <w:rPr>
          <w:szCs w:val="24"/>
        </w:rPr>
        <w:t xml:space="preserve">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Renter</w:t>
      </w:r>
      <w:r w:rsidRPr="00AD38F0">
        <w:rPr>
          <w:szCs w:val="24"/>
        </w:rPr>
        <w:t xml:space="preserve">’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A13179">
        <w:rPr>
          <w:bCs/>
          <w:color w:val="000000" w:themeColor="text1"/>
          <w:szCs w:val="24"/>
        </w:rPr>
        <w:t>CG 20 26, CG 20 33, or CG 20 38</w:t>
      </w:r>
      <w:r w:rsidRPr="00A13179">
        <w:rPr>
          <w:color w:val="000000" w:themeColor="text1"/>
          <w:szCs w:val="24"/>
        </w:rPr>
        <w:t>;</w:t>
      </w:r>
      <w:r w:rsidRPr="00AD38F0">
        <w:rPr>
          <w:szCs w:val="24"/>
        </w:rPr>
        <w:t xml:space="preserve"> </w:t>
      </w:r>
      <w:r w:rsidRPr="00AF6974">
        <w:rPr>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 used)</w:t>
      </w:r>
      <w:r w:rsidRPr="00AD38F0">
        <w:rPr>
          <w:szCs w:val="24"/>
        </w:rPr>
        <w:t>.</w:t>
      </w:r>
    </w:p>
    <w:p w14:paraId="760ADAD6" w14:textId="77777777" w:rsidR="000853AC" w:rsidRDefault="000853AC" w:rsidP="004C1553">
      <w:pPr>
        <w:tabs>
          <w:tab w:val="left" w:pos="2304"/>
        </w:tabs>
        <w:autoSpaceDE w:val="0"/>
        <w:autoSpaceDN w:val="0"/>
        <w:adjustRightInd w:val="0"/>
        <w:spacing w:before="120"/>
        <w:rPr>
          <w:b/>
          <w:i/>
          <w:szCs w:val="24"/>
        </w:rPr>
      </w:pPr>
      <w:r w:rsidRPr="00AD38F0">
        <w:rPr>
          <w:b/>
          <w:i/>
          <w:szCs w:val="24"/>
        </w:rPr>
        <w:t>Primary Coverage</w:t>
      </w:r>
      <w:r>
        <w:rPr>
          <w:b/>
          <w:i/>
          <w:szCs w:val="24"/>
        </w:rPr>
        <w:tab/>
      </w:r>
    </w:p>
    <w:p w14:paraId="197A3590" w14:textId="7C25CF08" w:rsidR="000853AC" w:rsidRDefault="000853AC" w:rsidP="004C1553">
      <w:pPr>
        <w:autoSpaceDE w:val="0"/>
        <w:autoSpaceDN w:val="0"/>
        <w:adjustRightInd w:val="0"/>
        <w:spacing w:after="120"/>
        <w:rPr>
          <w:szCs w:val="24"/>
        </w:rPr>
      </w:pPr>
      <w:r w:rsidRPr="00AD38F0">
        <w:rPr>
          <w:szCs w:val="24"/>
        </w:rPr>
        <w:t xml:space="preserve">For any claims related to this contract, the </w:t>
      </w:r>
      <w:r>
        <w:rPr>
          <w:szCs w:val="24"/>
        </w:rPr>
        <w:t>Renter</w:t>
      </w:r>
      <w:r w:rsidRPr="006E6F64">
        <w:rPr>
          <w:szCs w:val="24"/>
        </w:rPr>
        <w:t>’s insurance coverage shall be primary</w:t>
      </w:r>
      <w:r w:rsidRPr="00AD38F0">
        <w:rPr>
          <w:szCs w:val="24"/>
        </w:rPr>
        <w:t xml:space="preserve"> </w:t>
      </w:r>
      <w:r w:rsidR="006639B5">
        <w:rPr>
          <w:szCs w:val="24"/>
        </w:rPr>
        <w:t xml:space="preserve">and non-contributory </w:t>
      </w:r>
      <w:r w:rsidRPr="00AD38F0">
        <w:rPr>
          <w:szCs w:val="24"/>
        </w:rPr>
        <w:t>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as respects the Entity, its officers, officials, employees, and volunteers. Any insurance or self-insurance maintained by the Entity, its officers, officials, employees, or volunteers</w:t>
      </w:r>
      <w:r>
        <w:rPr>
          <w:szCs w:val="24"/>
        </w:rPr>
        <w:t xml:space="preserve"> shall be excess of the Renter</w:t>
      </w:r>
      <w:r w:rsidRPr="00AD38F0">
        <w:rPr>
          <w:szCs w:val="24"/>
        </w:rPr>
        <w:t>’s insurance and shall not contribute with it.</w:t>
      </w:r>
      <w:r w:rsidR="006639B5">
        <w:rPr>
          <w:szCs w:val="24"/>
        </w:rPr>
        <w:t xml:space="preserve"> </w:t>
      </w:r>
      <w:r w:rsidR="006639B5" w:rsidRPr="00FE677B">
        <w:rPr>
          <w:szCs w:val="24"/>
        </w:rPr>
        <w:t>This requirement shall also apply to any Excess or Umbrella liability policies.</w:t>
      </w:r>
    </w:p>
    <w:p w14:paraId="70B14983" w14:textId="77777777" w:rsidR="006639B5" w:rsidRPr="00B454EA" w:rsidRDefault="006639B5" w:rsidP="006639B5">
      <w:pPr>
        <w:pStyle w:val="ListParagraph"/>
        <w:ind w:left="0"/>
        <w:rPr>
          <w:b/>
          <w:i/>
        </w:rPr>
      </w:pPr>
      <w:r w:rsidRPr="00B454EA">
        <w:rPr>
          <w:b/>
          <w:i/>
        </w:rPr>
        <w:t>Umbrella or Excess Policy</w:t>
      </w:r>
    </w:p>
    <w:p w14:paraId="5C5E0945" w14:textId="57B5E5CF" w:rsidR="006639B5" w:rsidRDefault="006639B5" w:rsidP="006639B5">
      <w:pPr>
        <w:pStyle w:val="ListParagraph"/>
        <w:ind w:left="0"/>
      </w:pPr>
      <w:r w:rsidRPr="006639B5">
        <w:t xml:space="preserve">The Renter may use Umbrella or Excess Policies to provide the liability limits as required in this agreement.  This form of insurance will be acceptable </w:t>
      </w:r>
      <w:proofErr w:type="gramStart"/>
      <w:r w:rsidRPr="006639B5">
        <w:t>provided that</w:t>
      </w:r>
      <w:proofErr w:type="gramEnd"/>
      <w:r w:rsidRPr="006639B5">
        <w:t xml:space="preserve"> all of the Primary and Umbrella or Excess Policies shall provide all of the insurance coverages herein required, including, but not limited to, primary and non-contributory, additional insured, Self-Insured </w:t>
      </w:r>
      <w:r w:rsidRPr="006639B5">
        <w:lastRenderedPageBreak/>
        <w:t xml:space="preserve">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Renter’s </w:t>
      </w:r>
      <w:r w:rsidRPr="00FE677B">
        <w:t>primary and excess liability policies are exhausted</w:t>
      </w:r>
      <w:r>
        <w:t>.</w:t>
      </w:r>
    </w:p>
    <w:p w14:paraId="51847372" w14:textId="50BCF8A7" w:rsidR="006639B5" w:rsidRPr="006639B5" w:rsidRDefault="006639B5" w:rsidP="006639B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0065857F" w14:textId="77777777" w:rsidR="000853AC" w:rsidRDefault="000853AC" w:rsidP="004C1553">
      <w:pPr>
        <w:autoSpaceDE w:val="0"/>
        <w:autoSpaceDN w:val="0"/>
        <w:adjustRightInd w:val="0"/>
        <w:spacing w:before="120"/>
        <w:rPr>
          <w:b/>
          <w:i/>
          <w:szCs w:val="24"/>
        </w:rPr>
      </w:pPr>
      <w:r w:rsidRPr="00AD38F0">
        <w:rPr>
          <w:b/>
          <w:i/>
          <w:szCs w:val="24"/>
        </w:rPr>
        <w:t>Notice of Cancellation</w:t>
      </w:r>
    </w:p>
    <w:p w14:paraId="51BF04BF" w14:textId="77777777" w:rsidR="000853AC" w:rsidRDefault="000853AC" w:rsidP="004C1553">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5066FD02" w14:textId="77777777" w:rsidR="000853AC" w:rsidRPr="000853AC" w:rsidRDefault="000853AC" w:rsidP="004C1553">
      <w:pPr>
        <w:spacing w:before="120"/>
        <w:rPr>
          <w:b/>
          <w:i/>
        </w:rPr>
      </w:pPr>
      <w:r w:rsidRPr="000853AC">
        <w:rPr>
          <w:b/>
          <w:i/>
        </w:rPr>
        <w:t>Waiver of Subrogation</w:t>
      </w:r>
    </w:p>
    <w:p w14:paraId="1A05248C" w14:textId="473FDD06" w:rsidR="000853AC" w:rsidRDefault="000853AC" w:rsidP="004C1553">
      <w:pPr>
        <w:pStyle w:val="BodyText"/>
        <w:rPr>
          <w:szCs w:val="24"/>
        </w:rPr>
      </w:pPr>
      <w:r>
        <w:rPr>
          <w:szCs w:val="24"/>
        </w:rPr>
        <w:t>Renter</w:t>
      </w:r>
      <w:r w:rsidRPr="00AD38F0">
        <w:rPr>
          <w:szCs w:val="24"/>
        </w:rPr>
        <w:t xml:space="preserve"> hereby grants to Entity a waiver of any right to subrogation which any insurer of said </w:t>
      </w:r>
      <w:r>
        <w:rPr>
          <w:szCs w:val="24"/>
        </w:rPr>
        <w:t>Renter</w:t>
      </w:r>
      <w:r w:rsidRPr="00AD38F0">
        <w:rPr>
          <w:szCs w:val="24"/>
        </w:rPr>
        <w:t xml:space="preserve"> may acquire against the Entity by virtue of the payment of any l</w:t>
      </w:r>
      <w:r>
        <w:rPr>
          <w:szCs w:val="24"/>
        </w:rPr>
        <w:t>oss under such insurance.  Rente</w:t>
      </w:r>
      <w:r w:rsidRPr="00AD38F0">
        <w:rPr>
          <w:szCs w:val="24"/>
        </w:rPr>
        <w:t xml:space="preserve">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w:t>
      </w:r>
      <w:r w:rsidR="00E217E1">
        <w:rPr>
          <w:szCs w:val="24"/>
        </w:rPr>
        <w:t>.</w:t>
      </w:r>
    </w:p>
    <w:p w14:paraId="5257DB23" w14:textId="77777777" w:rsidR="000853AC" w:rsidRPr="00AE34D3" w:rsidRDefault="000853AC" w:rsidP="004C1553">
      <w:pPr>
        <w:autoSpaceDE w:val="0"/>
        <w:autoSpaceDN w:val="0"/>
        <w:adjustRightInd w:val="0"/>
        <w:spacing w:before="120"/>
        <w:rPr>
          <w:b/>
          <w:i/>
          <w:szCs w:val="24"/>
        </w:rPr>
      </w:pPr>
      <w:r w:rsidRPr="00AD38F0">
        <w:rPr>
          <w:b/>
          <w:i/>
          <w:szCs w:val="24"/>
        </w:rPr>
        <w:t>Acceptability of Insurers</w:t>
      </w:r>
    </w:p>
    <w:p w14:paraId="0F7EA41C" w14:textId="5A963195" w:rsidR="000853AC" w:rsidRDefault="000853AC" w:rsidP="004C1553">
      <w:pPr>
        <w:autoSpaceDE w:val="0"/>
        <w:autoSpaceDN w:val="0"/>
        <w:adjustRightInd w:val="0"/>
        <w:spacing w:after="120"/>
        <w:rPr>
          <w:b/>
          <w:i/>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xml:space="preserve">, unless otherwise acceptable to the </w:t>
      </w:r>
      <w:r>
        <w:rPr>
          <w:szCs w:val="24"/>
        </w:rPr>
        <w:t>Entity</w:t>
      </w:r>
      <w:r w:rsidRPr="00AD38F0">
        <w:rPr>
          <w:szCs w:val="24"/>
        </w:rPr>
        <w:t xml:space="preserve">.  </w:t>
      </w:r>
    </w:p>
    <w:p w14:paraId="086A8A36" w14:textId="77777777" w:rsidR="000853AC" w:rsidRPr="00AE34D3" w:rsidRDefault="000853AC" w:rsidP="004C1553">
      <w:pPr>
        <w:autoSpaceDE w:val="0"/>
        <w:autoSpaceDN w:val="0"/>
        <w:adjustRightInd w:val="0"/>
        <w:spacing w:before="120"/>
        <w:rPr>
          <w:b/>
          <w:i/>
          <w:szCs w:val="24"/>
        </w:rPr>
      </w:pPr>
      <w:r w:rsidRPr="00AD38F0">
        <w:rPr>
          <w:b/>
          <w:i/>
          <w:szCs w:val="24"/>
        </w:rPr>
        <w:t>Verification of Coverage</w:t>
      </w:r>
    </w:p>
    <w:p w14:paraId="7A44EA64" w14:textId="6620BA57" w:rsidR="000853AC" w:rsidRPr="00AF6974" w:rsidRDefault="00227E02" w:rsidP="004C1553">
      <w:pPr>
        <w:pStyle w:val="BodyText"/>
        <w:keepNext/>
      </w:pPr>
      <w:r>
        <w:rPr>
          <w:rFonts w:eastAsia="SimSun"/>
          <w:szCs w:val="24"/>
          <w:u w:val="single"/>
          <w:lang w:eastAsia="zh-CN"/>
        </w:rPr>
        <w:t>Rente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009C1111">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All certificates and endorsements are to be received and approved by the </w:t>
      </w:r>
      <w:r w:rsidR="000853AC">
        <w:rPr>
          <w:szCs w:val="24"/>
        </w:rPr>
        <w:t xml:space="preserve">Entity </w:t>
      </w:r>
      <w:r w:rsidR="000853AC" w:rsidRPr="00AD38F0">
        <w:rPr>
          <w:i/>
          <w:szCs w:val="24"/>
        </w:rPr>
        <w:t>at least five days</w:t>
      </w:r>
      <w:r w:rsidR="000853AC" w:rsidRPr="00AD38F0">
        <w:rPr>
          <w:szCs w:val="24"/>
        </w:rPr>
        <w:t xml:space="preserve"> before Renter commences activities.   </w:t>
      </w:r>
    </w:p>
    <w:p w14:paraId="40E1080C" w14:textId="77777777" w:rsidR="000853AC" w:rsidRPr="000853AC" w:rsidRDefault="000853AC" w:rsidP="004C1553">
      <w:pPr>
        <w:spacing w:before="120"/>
        <w:rPr>
          <w:b/>
        </w:rPr>
      </w:pPr>
      <w:r w:rsidRPr="000853AC">
        <w:rPr>
          <w:b/>
        </w:rPr>
        <w:t>Liquor Liability</w:t>
      </w:r>
    </w:p>
    <w:p w14:paraId="13FE88CE" w14:textId="77777777" w:rsidR="000853AC" w:rsidRDefault="000853AC" w:rsidP="004C1553">
      <w:pPr>
        <w:spacing w:after="120"/>
        <w:rPr>
          <w:szCs w:val="24"/>
        </w:rPr>
      </w:pPr>
      <w:r w:rsidRPr="00AD38F0">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AED11CB" w14:textId="77777777" w:rsidR="000853AC" w:rsidRPr="000853AC" w:rsidRDefault="000853AC" w:rsidP="004C1553">
      <w:pPr>
        <w:spacing w:before="120"/>
        <w:rPr>
          <w:b/>
        </w:rPr>
      </w:pPr>
      <w:r w:rsidRPr="000853AC">
        <w:rPr>
          <w:b/>
        </w:rPr>
        <w:t>Homeowners Insurance</w:t>
      </w:r>
    </w:p>
    <w:p w14:paraId="43D04BFF" w14:textId="249BD711" w:rsidR="000853AC" w:rsidRDefault="000853AC" w:rsidP="004C1553">
      <w:pPr>
        <w:spacing w:after="120"/>
        <w:rPr>
          <w:szCs w:val="24"/>
        </w:rPr>
      </w:pPr>
      <w:r w:rsidRPr="00AD38F0">
        <w:rPr>
          <w:szCs w:val="24"/>
        </w:rPr>
        <w:t>In some cases</w:t>
      </w:r>
      <w:r w:rsidR="007410A1">
        <w:rPr>
          <w:szCs w:val="24"/>
        </w:rPr>
        <w:t>,</w:t>
      </w:r>
      <w:r w:rsidRPr="00AD38F0">
        <w:rPr>
          <w:szCs w:val="24"/>
        </w:rPr>
        <w:t xml:space="preserve"> the Renter’s homeowner’s liability insurance may provide coverage sufficient to meet these requirements.  Renter should provide these requirements to his or her agent to confirm and provide verification to the </w:t>
      </w:r>
      <w:r>
        <w:rPr>
          <w:szCs w:val="24"/>
        </w:rPr>
        <w:t>Entity</w:t>
      </w:r>
      <w:r w:rsidRPr="00AD38F0">
        <w:rPr>
          <w:szCs w:val="24"/>
        </w:rPr>
        <w:t xml:space="preserve">. </w:t>
      </w:r>
    </w:p>
    <w:p w14:paraId="290058C5" w14:textId="77777777" w:rsidR="000853AC" w:rsidRPr="000853AC" w:rsidRDefault="000853AC" w:rsidP="004C1553">
      <w:pPr>
        <w:spacing w:before="120"/>
        <w:rPr>
          <w:b/>
        </w:rPr>
      </w:pPr>
      <w:r w:rsidRPr="000853AC">
        <w:rPr>
          <w:b/>
        </w:rPr>
        <w:t>Special Events Coverage</w:t>
      </w:r>
    </w:p>
    <w:p w14:paraId="0D5A3CF6" w14:textId="77777777" w:rsidR="000853AC" w:rsidRDefault="000853AC" w:rsidP="004C1553">
      <w:pPr>
        <w:spacing w:after="120"/>
        <w:rPr>
          <w:szCs w:val="24"/>
        </w:rPr>
      </w:pPr>
      <w:r w:rsidRPr="00AD38F0">
        <w:rPr>
          <w:szCs w:val="24"/>
        </w:rPr>
        <w:t xml:space="preserve">Special events coverage is available for an additional fee to provide the liability insurance required by this agreement. Renter can obtain additional information and cost from </w:t>
      </w:r>
      <w:r>
        <w:rPr>
          <w:szCs w:val="24"/>
        </w:rPr>
        <w:t>Entity</w:t>
      </w:r>
      <w:r w:rsidRPr="00AD38F0">
        <w:rPr>
          <w:szCs w:val="24"/>
        </w:rPr>
        <w:t xml:space="preserve">.  </w:t>
      </w:r>
    </w:p>
    <w:p w14:paraId="59E1501B" w14:textId="77777777" w:rsidR="000853AC" w:rsidRDefault="000853AC" w:rsidP="004C1553">
      <w:pPr>
        <w:spacing w:before="120"/>
        <w:rPr>
          <w:szCs w:val="24"/>
        </w:rPr>
      </w:pPr>
      <w:r w:rsidRPr="00AD38F0">
        <w:rPr>
          <w:b/>
          <w:szCs w:val="24"/>
        </w:rPr>
        <w:t>Special Risks or Circumstances</w:t>
      </w:r>
    </w:p>
    <w:p w14:paraId="0BB7990F" w14:textId="4748B434" w:rsidR="000853AC" w:rsidRDefault="000853AC" w:rsidP="004C1553">
      <w:pPr>
        <w:spacing w:after="120"/>
        <w:rPr>
          <w:szCs w:val="24"/>
        </w:rPr>
      </w:pPr>
      <w:r>
        <w:rPr>
          <w:szCs w:val="24"/>
        </w:rPr>
        <w:lastRenderedPageBreak/>
        <w:t xml:space="preserve">Entity </w:t>
      </w:r>
      <w:r w:rsidRPr="00AD38F0">
        <w:rPr>
          <w:szCs w:val="24"/>
        </w:rPr>
        <w:t>reserves the right to modify these requirements based on the nature of the risk, prior events, insurance coverage, or other special circumstances.</w:t>
      </w:r>
    </w:p>
    <w:p w14:paraId="1D77895A" w14:textId="77777777" w:rsidR="000853AC" w:rsidRDefault="000853AC">
      <w:pPr>
        <w:jc w:val="left"/>
        <w:rPr>
          <w:rFonts w:ascii="Times New Roman Bold" w:hAnsi="Times New Roman Bold"/>
          <w:b/>
          <w:bCs/>
          <w:iCs/>
          <w:sz w:val="28"/>
          <w:szCs w:val="28"/>
        </w:rPr>
      </w:pPr>
      <w:bookmarkStart w:id="295" w:name="_Minimum_Scope_and_8"/>
      <w:bookmarkStart w:id="296" w:name="_Toc285119653"/>
      <w:bookmarkStart w:id="297" w:name="_Toc285119782"/>
      <w:bookmarkEnd w:id="295"/>
      <w:r>
        <w:br w:type="page"/>
      </w:r>
    </w:p>
    <w:p w14:paraId="0DDCFE51" w14:textId="6E15172D" w:rsidR="00C71E6F" w:rsidRPr="00A40EFE" w:rsidRDefault="00C71E6F" w:rsidP="00887009">
      <w:pPr>
        <w:pStyle w:val="Heading2"/>
        <w:rPr>
          <w:rFonts w:ascii="Times New Roman" w:hAnsi="Times New Roman"/>
          <w:color w:val="1F497D" w:themeColor="text2"/>
          <w:szCs w:val="24"/>
          <w:u w:val="single"/>
        </w:rPr>
      </w:pPr>
      <w:bookmarkStart w:id="298" w:name="_Exhibit_13:_"/>
      <w:bookmarkStart w:id="299" w:name="_Exhibit_14:_"/>
      <w:bookmarkStart w:id="300" w:name="_Toc125990409"/>
      <w:bookmarkStart w:id="301" w:name="_Toc474481754"/>
      <w:bookmarkEnd w:id="298"/>
      <w:bookmarkEnd w:id="299"/>
      <w:r w:rsidRPr="00A40EFE">
        <w:rPr>
          <w:color w:val="1F497D" w:themeColor="text2"/>
          <w:u w:val="single"/>
        </w:rPr>
        <w:lastRenderedPageBreak/>
        <w:t xml:space="preserve">Exhibit </w:t>
      </w:r>
      <w:r w:rsidR="00B43781" w:rsidRPr="00A40EFE">
        <w:rPr>
          <w:color w:val="1F497D" w:themeColor="text2"/>
          <w:u w:val="single"/>
        </w:rPr>
        <w:t>13</w:t>
      </w:r>
      <w:r w:rsidRPr="00A40EFE">
        <w:rPr>
          <w:color w:val="1F497D" w:themeColor="text2"/>
          <w:u w:val="single"/>
        </w:rPr>
        <w:t>:</w:t>
      </w:r>
      <w:bookmarkEnd w:id="296"/>
      <w:bookmarkEnd w:id="297"/>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Instructors</w:t>
      </w:r>
      <w:bookmarkEnd w:id="300"/>
      <w:r w:rsidR="00A33D74" w:rsidRPr="00A40EFE">
        <w:rPr>
          <w:rFonts w:ascii="Times New Roman" w:hAnsi="Times New Roman"/>
          <w:color w:val="1F497D" w:themeColor="text2"/>
          <w:szCs w:val="24"/>
          <w:u w:val="single"/>
        </w:rPr>
        <w:t xml:space="preserve"> </w:t>
      </w:r>
      <w:bookmarkEnd w:id="301"/>
    </w:p>
    <w:p w14:paraId="2EB4FF15" w14:textId="54341BA3" w:rsidR="00C71E6F" w:rsidRDefault="00577C5B" w:rsidP="004C1553">
      <w:pPr>
        <w:autoSpaceDE w:val="0"/>
        <w:autoSpaceDN w:val="0"/>
        <w:adjustRightInd w:val="0"/>
        <w:spacing w:before="120" w:after="120"/>
        <w:rPr>
          <w:szCs w:val="24"/>
        </w:rPr>
      </w:pPr>
      <w:r>
        <w:rPr>
          <w:szCs w:val="24"/>
        </w:rPr>
        <w:t>Contractor</w:t>
      </w:r>
      <w:r w:rsidR="00C71E6F" w:rsidRPr="00AD38F0">
        <w:rPr>
          <w:szCs w:val="24"/>
        </w:rPr>
        <w:t xml:space="preserve"> shall procure and maintain for the duration of the contract insurance against claims for injuries to persons or damages to property which may arise from or in connection with the performance of the work hereunder and the results of that work by the Instructor, his agents, representatives, employees or subcontractors.</w:t>
      </w:r>
    </w:p>
    <w:p w14:paraId="70AA9E45" w14:textId="77777777" w:rsidR="000853AC" w:rsidRPr="000853AC" w:rsidRDefault="000853AC" w:rsidP="004C1553">
      <w:pPr>
        <w:spacing w:after="120"/>
        <w:rPr>
          <w:b/>
          <w:caps/>
        </w:rPr>
      </w:pPr>
      <w:r w:rsidRPr="000853AC">
        <w:rPr>
          <w:b/>
          <w:caps/>
        </w:rPr>
        <w:t xml:space="preserve">Minimum Scope and limit of Insurance </w:t>
      </w:r>
    </w:p>
    <w:p w14:paraId="5C86AE82" w14:textId="77777777" w:rsidR="000853AC" w:rsidRDefault="000853AC" w:rsidP="004C1553">
      <w:pPr>
        <w:autoSpaceDE w:val="0"/>
        <w:autoSpaceDN w:val="0"/>
        <w:adjustRightInd w:val="0"/>
        <w:spacing w:after="120"/>
        <w:rPr>
          <w:szCs w:val="24"/>
        </w:rPr>
      </w:pPr>
      <w:r w:rsidRPr="00AD38F0">
        <w:rPr>
          <w:szCs w:val="24"/>
        </w:rPr>
        <w:t xml:space="preserve">Coverage shall be </w:t>
      </w:r>
      <w:r w:rsidRPr="00AD38F0">
        <w:rPr>
          <w:i/>
          <w:szCs w:val="24"/>
        </w:rPr>
        <w:t>at least as broad as</w:t>
      </w:r>
      <w:r w:rsidRPr="00AD38F0">
        <w:rPr>
          <w:szCs w:val="24"/>
        </w:rPr>
        <w:t>:</w:t>
      </w:r>
    </w:p>
    <w:p w14:paraId="35E18B5E" w14:textId="77777777" w:rsidR="000853AC" w:rsidRDefault="000853AC" w:rsidP="00160F15">
      <w:pPr>
        <w:numPr>
          <w:ilvl w:val="0"/>
          <w:numId w:val="32"/>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property damage, bodily injury and personal</w:t>
      </w:r>
      <w:r>
        <w:rPr>
          <w:szCs w:val="24"/>
        </w:rPr>
        <w:t xml:space="preserve"> &amp; advertising</w:t>
      </w:r>
      <w:r w:rsidRPr="00AD38F0">
        <w:rPr>
          <w:szCs w:val="24"/>
        </w:rPr>
        <w:t xml:space="preserve"> injury with limits no less than </w:t>
      </w:r>
      <w:r>
        <w:rPr>
          <w:b/>
          <w:szCs w:val="24"/>
        </w:rPr>
        <w:t>$1</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AF6974">
        <w:rPr>
          <w:bCs/>
          <w:color w:val="000000" w:themeColor="text1"/>
          <w:szCs w:val="24"/>
        </w:rPr>
        <w:t>(ISO CG 25 03 or 25 04)</w:t>
      </w:r>
      <w:r w:rsidRPr="00AF6974">
        <w:rPr>
          <w:color w:val="000000" w:themeColor="text1"/>
          <w:szCs w:val="24"/>
        </w:rPr>
        <w:t xml:space="preserve"> </w:t>
      </w:r>
      <w:r w:rsidRPr="00AD38F0">
        <w:rPr>
          <w:szCs w:val="24"/>
        </w:rPr>
        <w:t xml:space="preserve">or the general aggregate limit shall be twice the required occurrence limit.  </w:t>
      </w:r>
    </w:p>
    <w:p w14:paraId="28AC5C55" w14:textId="117A3374" w:rsidR="000853AC" w:rsidRDefault="000853AC" w:rsidP="00160F15">
      <w:pPr>
        <w:numPr>
          <w:ilvl w:val="0"/>
          <w:numId w:val="32"/>
        </w:numPr>
        <w:autoSpaceDE w:val="0"/>
        <w:autoSpaceDN w:val="0"/>
        <w:adjustRightInd w:val="0"/>
        <w:spacing w:after="120"/>
        <w:rPr>
          <w:szCs w:val="24"/>
        </w:rPr>
      </w:pPr>
      <w:r w:rsidRPr="00AD38F0">
        <w:rPr>
          <w:b/>
          <w:szCs w:val="24"/>
        </w:rPr>
        <w:t xml:space="preserve">Automobile Liability:  </w:t>
      </w:r>
      <w:r w:rsidRPr="00A43394">
        <w:rPr>
          <w:szCs w:val="24"/>
        </w:rPr>
        <w:t>Insur</w:t>
      </w:r>
      <w:r w:rsidRPr="00AD38F0">
        <w:rPr>
          <w:szCs w:val="24"/>
        </w:rPr>
        <w:t>ance Services Offic</w:t>
      </w:r>
      <w:r w:rsidR="007C0C67">
        <w:rPr>
          <w:szCs w:val="24"/>
        </w:rPr>
        <w:t>e Form Number CA 0001 covering</w:t>
      </w:r>
      <w:r w:rsidRPr="00AD38F0">
        <w:rPr>
          <w:szCs w:val="24"/>
        </w:rPr>
        <w:t xml:space="preserve"> Code 1 (any auto), or if Instructor has no owned autos, Code 8 (hired) and 9 (non-owned), with limit</w:t>
      </w:r>
      <w:r>
        <w:rPr>
          <w:szCs w:val="24"/>
        </w:rPr>
        <w:t>s</w:t>
      </w:r>
      <w:r w:rsidRPr="00AD38F0">
        <w:rPr>
          <w:szCs w:val="24"/>
        </w:rPr>
        <w:t xml:space="preserve"> no less than </w:t>
      </w:r>
      <w:r w:rsidRPr="00AD38F0">
        <w:rPr>
          <w:b/>
          <w:szCs w:val="24"/>
        </w:rPr>
        <w:t xml:space="preserve">$1,000,000 </w:t>
      </w:r>
      <w:r w:rsidRPr="00AD38F0">
        <w:rPr>
          <w:szCs w:val="24"/>
        </w:rPr>
        <w:t xml:space="preserve">per </w:t>
      </w:r>
      <w:r w:rsidRPr="003A2CB9">
        <w:rPr>
          <w:b/>
          <w:szCs w:val="24"/>
        </w:rPr>
        <w:t>ac</w:t>
      </w:r>
      <w:r w:rsidRPr="00AD38F0">
        <w:rPr>
          <w:b/>
          <w:szCs w:val="24"/>
        </w:rPr>
        <w:t xml:space="preserve">cident for </w:t>
      </w:r>
      <w:r w:rsidRPr="00AD38F0">
        <w:rPr>
          <w:szCs w:val="24"/>
        </w:rPr>
        <w:t>bodily injury and property damage. (</w:t>
      </w:r>
      <w:r w:rsidRPr="00AD38F0">
        <w:rPr>
          <w:b/>
          <w:szCs w:val="24"/>
        </w:rPr>
        <w:t>Note</w:t>
      </w:r>
      <w:r w:rsidRPr="00AD38F0">
        <w:rPr>
          <w:szCs w:val="24"/>
        </w:rPr>
        <w:t xml:space="preserve"> – required only if auto is used in performance of work)</w:t>
      </w:r>
      <w:r w:rsidR="00A63E5A">
        <w:rPr>
          <w:szCs w:val="24"/>
        </w:rPr>
        <w:t>.</w:t>
      </w:r>
    </w:p>
    <w:p w14:paraId="775EF1C8" w14:textId="77777777" w:rsidR="000853AC" w:rsidRDefault="000853AC" w:rsidP="00160F15">
      <w:pPr>
        <w:numPr>
          <w:ilvl w:val="0"/>
          <w:numId w:val="32"/>
        </w:numPr>
        <w:autoSpaceDE w:val="0"/>
        <w:autoSpaceDN w:val="0"/>
        <w:adjustRightInd w:val="0"/>
        <w:spacing w:after="120"/>
        <w:rPr>
          <w:szCs w:val="24"/>
        </w:rPr>
      </w:pPr>
      <w:r w:rsidRPr="008D1015">
        <w:rPr>
          <w:b/>
          <w:szCs w:val="24"/>
        </w:rPr>
        <w:t>Workers’ Compensation</w:t>
      </w:r>
      <w:r w:rsidRPr="008D1015">
        <w:rPr>
          <w:szCs w:val="24"/>
        </w:rPr>
        <w:t xml:space="preserve"> insurance as required by the State of California, with </w:t>
      </w:r>
      <w:r>
        <w:rPr>
          <w:szCs w:val="24"/>
        </w:rPr>
        <w:t xml:space="preserve">Statutory </w:t>
      </w:r>
      <w:r w:rsidRPr="008D1015">
        <w:rPr>
          <w:szCs w:val="24"/>
        </w:rPr>
        <w:t xml:space="preserve">Limits, and Employer’s Liability Insurance with limit of no less than </w:t>
      </w:r>
      <w:r w:rsidRPr="008D1015">
        <w:rPr>
          <w:b/>
          <w:szCs w:val="24"/>
        </w:rPr>
        <w:t xml:space="preserve">$1,000,000 </w:t>
      </w:r>
      <w:r w:rsidRPr="008D1015">
        <w:rPr>
          <w:szCs w:val="24"/>
        </w:rPr>
        <w:t>per accident for bodily injury or disease. (</w:t>
      </w:r>
      <w:r w:rsidRPr="008D1015">
        <w:rPr>
          <w:b/>
          <w:szCs w:val="24"/>
        </w:rPr>
        <w:t>Note</w:t>
      </w:r>
      <w:r w:rsidRPr="008D1015">
        <w:rPr>
          <w:szCs w:val="24"/>
        </w:rPr>
        <w:t xml:space="preserve"> – required only if Instructor has employees). </w:t>
      </w:r>
    </w:p>
    <w:p w14:paraId="658AE96F" w14:textId="73FEDBF6" w:rsidR="00577C5B" w:rsidRPr="00577C5B" w:rsidRDefault="00577C5B" w:rsidP="00160F15">
      <w:pPr>
        <w:pStyle w:val="ListParagraph"/>
        <w:numPr>
          <w:ilvl w:val="0"/>
          <w:numId w:val="32"/>
        </w:numPr>
        <w:rPr>
          <w:szCs w:val="24"/>
        </w:rPr>
      </w:pPr>
      <w:r w:rsidRPr="00F95818">
        <w:rPr>
          <w:b/>
          <w:color w:val="000000" w:themeColor="text1"/>
          <w:szCs w:val="24"/>
        </w:rPr>
        <w:t>Sexual Abuse or Molestation (SAM) Liability:</w:t>
      </w:r>
      <w:r w:rsidRPr="00F95818">
        <w:rPr>
          <w:color w:val="000000" w:themeColor="text1"/>
          <w:szCs w:val="24"/>
        </w:rPr>
        <w:t xml:space="preserve"> </w:t>
      </w:r>
      <w:r w:rsidRPr="00577C5B">
        <w:rPr>
          <w:szCs w:val="24"/>
        </w:rPr>
        <w:t xml:space="preserve">If the </w:t>
      </w:r>
      <w:r>
        <w:rPr>
          <w:szCs w:val="24"/>
        </w:rPr>
        <w:t xml:space="preserve">work will include contact with minors, and the </w:t>
      </w:r>
      <w:r w:rsidRPr="00577C5B">
        <w:rPr>
          <w:szCs w:val="24"/>
        </w:rPr>
        <w:t xml:space="preserve">CGL policy referenced above is not endorsed to include affirmative coverage for sexual abuse or molestation, Contractor shall obtain and maintain a policy covering Sexual Abuse and Molestation with a limit no less than </w:t>
      </w:r>
      <w:r w:rsidRPr="00EB780B">
        <w:rPr>
          <w:b/>
          <w:szCs w:val="24"/>
        </w:rPr>
        <w:t>$1,000,000</w:t>
      </w:r>
      <w:r w:rsidRPr="00577C5B">
        <w:rPr>
          <w:szCs w:val="24"/>
        </w:rPr>
        <w:t xml:space="preserve"> per occurrence or claim.</w:t>
      </w:r>
    </w:p>
    <w:p w14:paraId="24117D48" w14:textId="77777777" w:rsidR="00577C5B" w:rsidRDefault="00577C5B" w:rsidP="00F95818">
      <w:pPr>
        <w:autoSpaceDE w:val="0"/>
        <w:autoSpaceDN w:val="0"/>
        <w:adjustRightInd w:val="0"/>
        <w:spacing w:after="120"/>
        <w:ind w:left="720"/>
        <w:rPr>
          <w:szCs w:val="24"/>
        </w:rPr>
      </w:pPr>
    </w:p>
    <w:p w14:paraId="798E0C0D" w14:textId="57A85DB3" w:rsidR="000853AC" w:rsidRPr="00111016" w:rsidRDefault="00111016" w:rsidP="004C1553">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w:t>
      </w:r>
      <w:r>
        <w:rPr>
          <w:szCs w:val="24"/>
        </w:rPr>
        <w:t>igher limits maintained by the C</w:t>
      </w:r>
      <w:r w:rsidRPr="00AD38F0">
        <w:rPr>
          <w:szCs w:val="24"/>
        </w:rPr>
        <w:t>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59713B5E" w14:textId="77777777" w:rsidR="000853AC" w:rsidRPr="009F33FB" w:rsidRDefault="000853AC" w:rsidP="004C1553">
      <w:pPr>
        <w:autoSpaceDE w:val="0"/>
        <w:autoSpaceDN w:val="0"/>
        <w:adjustRightInd w:val="0"/>
        <w:spacing w:before="120"/>
        <w:rPr>
          <w:b/>
          <w:i/>
          <w:szCs w:val="24"/>
        </w:rPr>
      </w:pPr>
      <w:r w:rsidRPr="00AD38F0">
        <w:rPr>
          <w:b/>
          <w:i/>
          <w:szCs w:val="24"/>
        </w:rPr>
        <w:t>Self-Insured Retentions</w:t>
      </w:r>
    </w:p>
    <w:p w14:paraId="67FF6DAC" w14:textId="77777777" w:rsidR="000853AC" w:rsidRPr="00AF6974" w:rsidRDefault="000853AC" w:rsidP="004C1553">
      <w:pPr>
        <w:autoSpaceDE w:val="0"/>
        <w:autoSpaceDN w:val="0"/>
        <w:adjustRightInd w:val="0"/>
        <w:spacing w:after="120"/>
        <w:rPr>
          <w:color w:val="000000" w:themeColor="text1"/>
          <w:szCs w:val="24"/>
        </w:rPr>
      </w:pPr>
      <w:r w:rsidRPr="00067CEB">
        <w:rPr>
          <w:color w:val="000000"/>
          <w:szCs w:val="24"/>
        </w:rPr>
        <w:t>S</w:t>
      </w:r>
      <w:r w:rsidRPr="00AD38F0">
        <w:rPr>
          <w:szCs w:val="24"/>
        </w:rPr>
        <w:t xml:space="preserve">elf-insured retentions must be declared to and approved by the </w:t>
      </w:r>
      <w:r>
        <w:rPr>
          <w:szCs w:val="24"/>
        </w:rPr>
        <w:t>Entity</w:t>
      </w:r>
      <w:r w:rsidRPr="00AD38F0">
        <w:rPr>
          <w:szCs w:val="24"/>
        </w:rPr>
        <w:t xml:space="preserve">. The </w:t>
      </w:r>
      <w:r>
        <w:rPr>
          <w:szCs w:val="24"/>
        </w:rPr>
        <w:t xml:space="preserve">Entity </w:t>
      </w:r>
      <w:r w:rsidRPr="00AD38F0">
        <w:rPr>
          <w:szCs w:val="24"/>
        </w:rPr>
        <w:t>may require the Instructor to provide proof of ability to pay losses and related investigations, claim administration, and defense expenses within the retention</w:t>
      </w:r>
      <w:r w:rsidRPr="00AF6974">
        <w:rPr>
          <w:color w:val="000000" w:themeColor="text1"/>
          <w:szCs w:val="24"/>
        </w:rPr>
        <w:t xml:space="preserve">.  </w:t>
      </w:r>
      <w:r w:rsidRPr="00AF6974">
        <w:rPr>
          <w:bCs/>
          <w:color w:val="000000" w:themeColor="text1"/>
        </w:rPr>
        <w:t>The policy language shall provide, or be endorsed to provide, that the self-insured retention may be satisfied by either the named insured or Entity</w:t>
      </w:r>
      <w:r w:rsidRPr="00AF6974">
        <w:rPr>
          <w:color w:val="000000" w:themeColor="text1"/>
        </w:rPr>
        <w:t xml:space="preserve">. </w:t>
      </w:r>
    </w:p>
    <w:p w14:paraId="4D1F483C" w14:textId="77777777" w:rsidR="000853AC" w:rsidRPr="000853AC" w:rsidRDefault="000853AC" w:rsidP="004C1553">
      <w:pPr>
        <w:spacing w:after="120"/>
        <w:rPr>
          <w:b/>
        </w:rPr>
      </w:pPr>
      <w:r w:rsidRPr="000853AC">
        <w:rPr>
          <w:b/>
        </w:rPr>
        <w:t>Other Insurance Provisions</w:t>
      </w:r>
    </w:p>
    <w:p w14:paraId="4422FD17" w14:textId="77777777" w:rsidR="000853AC" w:rsidRDefault="000853AC" w:rsidP="004C1553">
      <w:pPr>
        <w:autoSpaceDE w:val="0"/>
        <w:autoSpaceDN w:val="0"/>
        <w:adjustRightInd w:val="0"/>
        <w:spacing w:after="120"/>
        <w:rPr>
          <w:szCs w:val="24"/>
        </w:rPr>
      </w:pPr>
      <w:r w:rsidRPr="00AD38F0">
        <w:rPr>
          <w:szCs w:val="24"/>
        </w:rPr>
        <w:t>The general liability polic</w:t>
      </w:r>
      <w:r>
        <w:rPr>
          <w:szCs w:val="24"/>
        </w:rPr>
        <w:t>y</w:t>
      </w:r>
      <w:r w:rsidRPr="00AD38F0">
        <w:rPr>
          <w:szCs w:val="24"/>
        </w:rPr>
        <w:t xml:space="preserve"> </w:t>
      </w:r>
      <w:r>
        <w:rPr>
          <w:szCs w:val="24"/>
        </w:rPr>
        <w:t>is</w:t>
      </w:r>
      <w:r w:rsidRPr="00AD38F0">
        <w:rPr>
          <w:szCs w:val="24"/>
        </w:rPr>
        <w:t xml:space="preserve"> to contain, or be endorsed to contain, the following provisions:</w:t>
      </w:r>
    </w:p>
    <w:p w14:paraId="0D54264A" w14:textId="77777777" w:rsidR="000853AC" w:rsidRDefault="000853AC" w:rsidP="00160F15">
      <w:pPr>
        <w:numPr>
          <w:ilvl w:val="0"/>
          <w:numId w:val="44"/>
        </w:numPr>
        <w:autoSpaceDE w:val="0"/>
        <w:autoSpaceDN w:val="0"/>
        <w:adjustRightInd w:val="0"/>
        <w:spacing w:after="120"/>
        <w:rPr>
          <w:szCs w:val="24"/>
        </w:rPr>
      </w:pPr>
      <w:r w:rsidRPr="00AD38F0">
        <w:rPr>
          <w:b/>
          <w:szCs w:val="24"/>
        </w:rPr>
        <w:lastRenderedPageBreak/>
        <w:t xml:space="preserve">The </w:t>
      </w:r>
      <w:r>
        <w:rPr>
          <w:b/>
          <w:szCs w:val="24"/>
        </w:rPr>
        <w:t>Entity</w:t>
      </w:r>
      <w:r w:rsidRPr="00AD38F0">
        <w:rPr>
          <w:b/>
          <w:szCs w:val="24"/>
        </w:rPr>
        <w:t>, its officers, officials, employees, agents</w:t>
      </w:r>
      <w:r>
        <w:rPr>
          <w:b/>
          <w:szCs w:val="24"/>
        </w:rPr>
        <w:t>,</w:t>
      </w:r>
      <w:r w:rsidRPr="00AD38F0">
        <w:rPr>
          <w:b/>
          <w:szCs w:val="24"/>
        </w:rPr>
        <w:t xml:space="preserve"> and volunteers are to be</w:t>
      </w:r>
      <w:r w:rsidRPr="00AD38F0">
        <w:rPr>
          <w:szCs w:val="24"/>
        </w:rPr>
        <w:t xml:space="preserve"> </w:t>
      </w:r>
      <w:r w:rsidRPr="00AD38F0">
        <w:rPr>
          <w:b/>
          <w:szCs w:val="24"/>
        </w:rPr>
        <w:t>covered as</w:t>
      </w:r>
      <w:r w:rsidRPr="00AD38F0">
        <w:rPr>
          <w:szCs w:val="24"/>
        </w:rPr>
        <w:t xml:space="preserve"> </w:t>
      </w:r>
      <w:r>
        <w:rPr>
          <w:b/>
          <w:szCs w:val="24"/>
        </w:rPr>
        <w:t>additional i</w:t>
      </w:r>
      <w:r w:rsidRPr="00AD38F0">
        <w:rPr>
          <w:b/>
          <w:szCs w:val="24"/>
        </w:rPr>
        <w:t>nsureds</w:t>
      </w:r>
      <w:r w:rsidRPr="00AD38F0">
        <w:rPr>
          <w:szCs w:val="24"/>
        </w:rPr>
        <w:t xml:space="preserve"> with respect to liability arising out of work or operations performed by or on behalf of the Instructor including materials, parts or equipment furnished in connection with such work or operations.</w:t>
      </w:r>
    </w:p>
    <w:p w14:paraId="704D8A92" w14:textId="717E41F6" w:rsidR="000853AC" w:rsidRDefault="000853AC" w:rsidP="00160F15">
      <w:pPr>
        <w:numPr>
          <w:ilvl w:val="0"/>
          <w:numId w:val="44"/>
        </w:numPr>
        <w:autoSpaceDE w:val="0"/>
        <w:autoSpaceDN w:val="0"/>
        <w:adjustRightInd w:val="0"/>
        <w:spacing w:after="120"/>
        <w:rPr>
          <w:b/>
          <w:szCs w:val="24"/>
        </w:rPr>
      </w:pPr>
      <w:r w:rsidRPr="008D1015">
        <w:rPr>
          <w:szCs w:val="24"/>
        </w:rPr>
        <w:t xml:space="preserve">For any claims related to this contract, the </w:t>
      </w:r>
      <w:r w:rsidRPr="008D1015">
        <w:rPr>
          <w:b/>
          <w:szCs w:val="24"/>
        </w:rPr>
        <w:t>Instructor’s insurance coverage shall be</w:t>
      </w:r>
      <w:r>
        <w:rPr>
          <w:b/>
          <w:szCs w:val="24"/>
        </w:rPr>
        <w:t xml:space="preserve"> </w:t>
      </w:r>
      <w:r w:rsidRPr="00AD38F0">
        <w:rPr>
          <w:b/>
          <w:szCs w:val="24"/>
        </w:rPr>
        <w:t>primary</w:t>
      </w:r>
      <w:r w:rsidR="006639B5">
        <w:rPr>
          <w:b/>
          <w:szCs w:val="24"/>
        </w:rPr>
        <w:t xml:space="preserve"> and non-contributory</w:t>
      </w:r>
      <w:r w:rsidRPr="00AD38F0">
        <w:rPr>
          <w:szCs w:val="24"/>
        </w:rPr>
        <w:t xml:space="preserve"> 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 xml:space="preserve">as respects the </w:t>
      </w:r>
      <w:r>
        <w:rPr>
          <w:szCs w:val="24"/>
        </w:rPr>
        <w:t>Entity</w:t>
      </w:r>
      <w:r w:rsidRPr="00AD38F0">
        <w:rPr>
          <w:szCs w:val="24"/>
        </w:rPr>
        <w:t>, its officers, officials, employees, agents</w:t>
      </w:r>
      <w:r>
        <w:rPr>
          <w:szCs w:val="24"/>
        </w:rPr>
        <w:t>,</w:t>
      </w:r>
      <w:r w:rsidRPr="00AD38F0">
        <w:rPr>
          <w:szCs w:val="24"/>
        </w:rPr>
        <w:t xml:space="preserve"> an</w:t>
      </w:r>
      <w:r>
        <w:rPr>
          <w:szCs w:val="24"/>
        </w:rPr>
        <w:t xml:space="preserve">d </w:t>
      </w:r>
      <w:r w:rsidRPr="00AD38F0">
        <w:rPr>
          <w:szCs w:val="24"/>
        </w:rPr>
        <w:t xml:space="preserve">volunteers. </w:t>
      </w:r>
      <w:r w:rsidR="006639B5" w:rsidRPr="00FE677B">
        <w:rPr>
          <w:szCs w:val="24"/>
        </w:rPr>
        <w:t>This requirement shall also apply to any Excess or Umbrella liability policies.</w:t>
      </w:r>
    </w:p>
    <w:p w14:paraId="69C9EAE3" w14:textId="77777777" w:rsidR="000853AC" w:rsidRDefault="000853AC" w:rsidP="00160F15">
      <w:pPr>
        <w:numPr>
          <w:ilvl w:val="0"/>
          <w:numId w:val="44"/>
        </w:numPr>
        <w:autoSpaceDE w:val="0"/>
        <w:autoSpaceDN w:val="0"/>
        <w:adjustRightInd w:val="0"/>
        <w:spacing w:after="120"/>
        <w:rPr>
          <w:szCs w:val="24"/>
        </w:rPr>
      </w:pPr>
      <w:r w:rsidRPr="00B9687F">
        <w:rPr>
          <w:szCs w:val="24"/>
        </w:rPr>
        <w:t xml:space="preserve">The Insurance Company agrees to </w:t>
      </w:r>
      <w:r w:rsidRPr="00B9687F">
        <w:rPr>
          <w:b/>
          <w:szCs w:val="24"/>
        </w:rPr>
        <w:t>waive all rights of subrogation</w:t>
      </w:r>
      <w:r w:rsidRPr="00B9687F">
        <w:rPr>
          <w:szCs w:val="24"/>
        </w:rPr>
        <w:t xml:space="preserve"> against the Entity, its elected or appointed officers, officials, agents, and employees for losses paid under the terms of any policy which arise from work performed by the Instructor for the Entity.  This provision also applies to the Instructor’</w:t>
      </w:r>
      <w:r>
        <w:rPr>
          <w:szCs w:val="24"/>
        </w:rPr>
        <w:t>s Workers’ Compensation policy.</w:t>
      </w:r>
    </w:p>
    <w:p w14:paraId="0244FD61" w14:textId="77777777" w:rsidR="000853AC" w:rsidRDefault="000853AC" w:rsidP="00160F15">
      <w:pPr>
        <w:numPr>
          <w:ilvl w:val="0"/>
          <w:numId w:val="44"/>
        </w:num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70D9C819" w14:textId="77777777" w:rsidR="006639B5" w:rsidRPr="00B454EA" w:rsidRDefault="006639B5" w:rsidP="006639B5">
      <w:pPr>
        <w:pStyle w:val="ListParagraph"/>
        <w:ind w:left="0"/>
        <w:rPr>
          <w:b/>
          <w:i/>
        </w:rPr>
      </w:pPr>
      <w:r w:rsidRPr="00B454EA">
        <w:rPr>
          <w:b/>
          <w:i/>
        </w:rPr>
        <w:t>Umbrella or Excess Policy</w:t>
      </w:r>
    </w:p>
    <w:p w14:paraId="6DDE5958" w14:textId="38CA51F2" w:rsidR="006639B5" w:rsidRDefault="006639B5" w:rsidP="006639B5">
      <w:pPr>
        <w:pStyle w:val="ListParagraph"/>
        <w:ind w:left="0"/>
      </w:pPr>
      <w:r w:rsidRPr="006639B5">
        <w:t xml:space="preserve">The Instructor may use Umbrella or Excess Policies to provide the liability limits as required in this agreement.  This form of insurance will be acceptable </w:t>
      </w:r>
      <w:proofErr w:type="gramStart"/>
      <w:r w:rsidRPr="006639B5">
        <w:t>provided that</w:t>
      </w:r>
      <w:proofErr w:type="gramEnd"/>
      <w:r w:rsidRPr="006639B5">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Instructor’s primary and excess liability </w:t>
      </w:r>
      <w:r w:rsidRPr="00FE677B">
        <w:t>policies are exhausted</w:t>
      </w:r>
      <w:r>
        <w:t>.</w:t>
      </w:r>
    </w:p>
    <w:p w14:paraId="318A1F79" w14:textId="696B9DE8" w:rsidR="006639B5" w:rsidRPr="006639B5" w:rsidRDefault="006639B5" w:rsidP="006639B5">
      <w:pPr>
        <w:pStyle w:val="ListParagraph"/>
        <w:rPr>
          <w:i/>
        </w:rPr>
      </w:pPr>
      <w:r w:rsidRPr="00B454EA">
        <w:rPr>
          <w:i/>
        </w:rPr>
        <w:t>NOTE to Agencies: Please see the section on The Myth of “Following Form” Excess Limits Insurance Policies</w:t>
      </w:r>
      <w:r w:rsidR="00471DAB">
        <w:rPr>
          <w:i/>
        </w:rPr>
        <w:t xml:space="preserve"> in chapter 2</w:t>
      </w:r>
      <w:r w:rsidRPr="00B454EA">
        <w:rPr>
          <w:i/>
        </w:rPr>
        <w:t xml:space="preserve"> for additional explanatory information on this very common Excess policy problem that needs to be verified and corrected. </w:t>
      </w:r>
    </w:p>
    <w:p w14:paraId="2BB92FD5" w14:textId="54BEA9EF" w:rsidR="000853AC" w:rsidRPr="009F33FB" w:rsidRDefault="000853AC" w:rsidP="004C1553">
      <w:pPr>
        <w:autoSpaceDE w:val="0"/>
        <w:autoSpaceDN w:val="0"/>
        <w:adjustRightInd w:val="0"/>
        <w:spacing w:before="120"/>
        <w:rPr>
          <w:b/>
          <w:i/>
          <w:szCs w:val="24"/>
        </w:rPr>
      </w:pPr>
      <w:r w:rsidRPr="00AD38F0">
        <w:rPr>
          <w:b/>
          <w:i/>
          <w:szCs w:val="24"/>
        </w:rPr>
        <w:t>Acceptability of Insurers</w:t>
      </w:r>
    </w:p>
    <w:p w14:paraId="7A6CBDB1" w14:textId="27221508" w:rsidR="000853AC" w:rsidRDefault="000853AC" w:rsidP="004C1553">
      <w:pPr>
        <w:autoSpaceDE w:val="0"/>
        <w:autoSpaceDN w:val="0"/>
        <w:adjustRightInd w:val="0"/>
        <w:spacing w:after="120"/>
        <w:rPr>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A: VII, unless otherwise acceptable to the </w:t>
      </w:r>
      <w:r>
        <w:rPr>
          <w:szCs w:val="24"/>
        </w:rPr>
        <w:t>Entity</w:t>
      </w:r>
      <w:r w:rsidRPr="00AD38F0">
        <w:rPr>
          <w:szCs w:val="24"/>
        </w:rPr>
        <w:t xml:space="preserve">.  </w:t>
      </w:r>
    </w:p>
    <w:p w14:paraId="38B632CD" w14:textId="77777777" w:rsidR="000853AC" w:rsidRPr="008D1015" w:rsidRDefault="000853AC" w:rsidP="004C1553">
      <w:pPr>
        <w:autoSpaceDE w:val="0"/>
        <w:autoSpaceDN w:val="0"/>
        <w:adjustRightInd w:val="0"/>
        <w:spacing w:before="120"/>
        <w:rPr>
          <w:b/>
          <w:i/>
          <w:szCs w:val="24"/>
        </w:rPr>
      </w:pPr>
      <w:r w:rsidRPr="00AD38F0">
        <w:rPr>
          <w:b/>
          <w:i/>
          <w:szCs w:val="24"/>
        </w:rPr>
        <w:t>Verification of Coverage</w:t>
      </w:r>
    </w:p>
    <w:p w14:paraId="40C7B3EC" w14:textId="02ECB9C3" w:rsidR="000853AC" w:rsidRPr="00AF6974" w:rsidRDefault="00227E02" w:rsidP="004C1553">
      <w:pPr>
        <w:pStyle w:val="BodyText"/>
        <w:keepNext/>
      </w:pPr>
      <w:r>
        <w:rPr>
          <w:rFonts w:eastAsia="SimSun"/>
          <w:szCs w:val="24"/>
          <w:u w:val="single"/>
          <w:lang w:eastAsia="zh-CN"/>
        </w:rPr>
        <w:t>Instructo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Pr="0083390E">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The </w:t>
      </w:r>
      <w:r w:rsidR="000853AC">
        <w:rPr>
          <w:szCs w:val="24"/>
        </w:rPr>
        <w:t xml:space="preserve">Entity </w:t>
      </w:r>
      <w:r w:rsidR="000853AC" w:rsidRPr="00AD38F0">
        <w:rPr>
          <w:szCs w:val="24"/>
        </w:rPr>
        <w:t xml:space="preserve">reserves the right to require complete, certified copies of all required insurance policies, including endorsements affecting the coverage required by these specifications, at any time. </w:t>
      </w:r>
      <w:r w:rsidR="000853AC">
        <w:rPr>
          <w:szCs w:val="24"/>
        </w:rPr>
        <w:t xml:space="preserve"> </w:t>
      </w:r>
    </w:p>
    <w:p w14:paraId="484E2938" w14:textId="77777777" w:rsidR="000853AC" w:rsidRPr="000853AC" w:rsidRDefault="000853AC" w:rsidP="004C1553">
      <w:pPr>
        <w:spacing w:before="120"/>
        <w:rPr>
          <w:b/>
        </w:rPr>
      </w:pPr>
      <w:r w:rsidRPr="000853AC">
        <w:rPr>
          <w:b/>
        </w:rPr>
        <w:t>Homeowner’s Insurance</w:t>
      </w:r>
    </w:p>
    <w:p w14:paraId="799023EE" w14:textId="3EC20254" w:rsidR="000853AC" w:rsidRDefault="000853AC" w:rsidP="004C1553">
      <w:pPr>
        <w:spacing w:after="120"/>
        <w:rPr>
          <w:szCs w:val="24"/>
        </w:rPr>
      </w:pPr>
      <w:r w:rsidRPr="00AD38F0">
        <w:rPr>
          <w:szCs w:val="24"/>
        </w:rPr>
        <w:t xml:space="preserve">In some </w:t>
      </w:r>
      <w:r w:rsidR="00973754" w:rsidRPr="00AD38F0">
        <w:rPr>
          <w:szCs w:val="24"/>
        </w:rPr>
        <w:t>cases,</w:t>
      </w:r>
      <w:r w:rsidRPr="00AD38F0">
        <w:rPr>
          <w:szCs w:val="24"/>
        </w:rPr>
        <w:t xml:space="preserve"> the Instructor’s homeowner’s liability insurance may provide coverage sufficient to meet these requirements.  Instructor should provide these requirements to his or her agent to confirm and provide verification to the </w:t>
      </w:r>
      <w:r>
        <w:rPr>
          <w:szCs w:val="24"/>
        </w:rPr>
        <w:t>Entity</w:t>
      </w:r>
      <w:r w:rsidRPr="00AD38F0">
        <w:rPr>
          <w:szCs w:val="24"/>
        </w:rPr>
        <w:t xml:space="preserve">. </w:t>
      </w:r>
    </w:p>
    <w:p w14:paraId="29BF5274" w14:textId="77777777" w:rsidR="00C71E6F" w:rsidRPr="000853AC" w:rsidRDefault="00C71E6F" w:rsidP="004C1553">
      <w:pPr>
        <w:spacing w:before="120"/>
        <w:rPr>
          <w:b/>
        </w:rPr>
      </w:pPr>
      <w:bookmarkStart w:id="302" w:name="_Minimum_Scope_and_9"/>
      <w:bookmarkEnd w:id="302"/>
      <w:r w:rsidRPr="000853AC">
        <w:rPr>
          <w:b/>
        </w:rPr>
        <w:lastRenderedPageBreak/>
        <w:t xml:space="preserve">Special Events Coverage for Instructors </w:t>
      </w:r>
    </w:p>
    <w:p w14:paraId="2BCB02AF" w14:textId="77777777" w:rsidR="00C71E6F" w:rsidRPr="008D1015" w:rsidRDefault="00C71E6F" w:rsidP="004C1553">
      <w:pPr>
        <w:spacing w:after="120"/>
        <w:rPr>
          <w:szCs w:val="24"/>
        </w:rPr>
      </w:pPr>
      <w:r w:rsidRPr="00AD38F0">
        <w:rPr>
          <w:szCs w:val="24"/>
        </w:rPr>
        <w:t xml:space="preserve">Special events coverage is available for an additional fee to provide the liability insurance required by this agreement. Instructor can obtain additional information and cost from the </w:t>
      </w:r>
      <w:r>
        <w:rPr>
          <w:szCs w:val="24"/>
        </w:rPr>
        <w:t>Entity</w:t>
      </w:r>
      <w:r w:rsidRPr="00AD38F0">
        <w:rPr>
          <w:szCs w:val="24"/>
        </w:rPr>
        <w:t xml:space="preserve">.  </w:t>
      </w:r>
    </w:p>
    <w:p w14:paraId="2632C58C" w14:textId="77777777" w:rsidR="00C71E6F" w:rsidRDefault="00C71E6F" w:rsidP="004C1553">
      <w:pPr>
        <w:autoSpaceDE w:val="0"/>
        <w:autoSpaceDN w:val="0"/>
        <w:adjustRightInd w:val="0"/>
        <w:spacing w:before="120"/>
        <w:rPr>
          <w:b/>
          <w:i/>
          <w:szCs w:val="24"/>
        </w:rPr>
      </w:pPr>
      <w:r w:rsidRPr="00AD38F0">
        <w:rPr>
          <w:b/>
          <w:i/>
          <w:szCs w:val="24"/>
        </w:rPr>
        <w:t>Special or Low Risk Activities</w:t>
      </w:r>
    </w:p>
    <w:p w14:paraId="4D34BC7C" w14:textId="4F3D2AC0" w:rsidR="00CF59F2" w:rsidRDefault="00C71E6F" w:rsidP="004C1553">
      <w:pPr>
        <w:pStyle w:val="Caption"/>
        <w:spacing w:after="120"/>
        <w:rPr>
          <w:rFonts w:ascii="Times New Roman" w:hAnsi="Times New Roman"/>
          <w:b w:val="0"/>
          <w:szCs w:val="24"/>
        </w:rPr>
      </w:pPr>
      <w:r w:rsidRPr="00626329">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7E96E016" w14:textId="77777777" w:rsidR="00126AD2" w:rsidRDefault="00126AD2">
      <w:pPr>
        <w:jc w:val="left"/>
        <w:rPr>
          <w:b/>
          <w:szCs w:val="24"/>
        </w:rPr>
      </w:pPr>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03" w:name="_Toc507339066"/>
      <w:bookmarkStart w:id="304" w:name="_Toc125990410"/>
      <w:r w:rsidRPr="00514E06">
        <w:lastRenderedPageBreak/>
        <w:t>Chapter E</w:t>
      </w:r>
      <w:r w:rsidR="00514E06" w:rsidRPr="00514E06">
        <w:t>ight</w:t>
      </w:r>
      <w:r w:rsidRPr="00B74AF2">
        <w:t xml:space="preserve">: </w:t>
      </w:r>
      <w:r w:rsidRPr="00B74AF2">
        <w:br/>
      </w:r>
      <w:r w:rsidR="000F303F" w:rsidRPr="00F97DA9">
        <w:t>Schools and Other Youth-Serving Organizations</w:t>
      </w:r>
      <w:bookmarkEnd w:id="303"/>
      <w:bookmarkEnd w:id="304"/>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308E001F"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that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0AB36FE4"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05" w:name="_Toc125990411"/>
      <w:r w:rsidRPr="00F95818">
        <w:rPr>
          <w:sz w:val="24"/>
          <w:szCs w:val="24"/>
        </w:rPr>
        <w:t>Use of Facilities</w:t>
      </w:r>
      <w:bookmarkEnd w:id="305"/>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evets, we recommend you read </w:t>
      </w:r>
      <w:r w:rsidR="008058E7">
        <w:t>the</w:t>
      </w:r>
      <w:r>
        <w:t xml:space="preserve"> Special Events Resource Guide, referenced in this Manual in Chapter 7.</w:t>
      </w:r>
    </w:p>
    <w:p w14:paraId="6B3EF086" w14:textId="35C7F67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proofErr w:type="gramStart"/>
      <w:r w:rsidR="00372F64">
        <w:t>similar to</w:t>
      </w:r>
      <w:proofErr w:type="gramEnd"/>
      <w:r w:rsidR="00372F64">
        <w:t xml:space="preserve">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w:t>
      </w:r>
      <w:proofErr w:type="gramStart"/>
      <w:r>
        <w:t>exercise proper care at all times</w:t>
      </w:r>
      <w:proofErr w:type="gramEnd"/>
      <w:r>
        <w:t xml:space="preserve"> before, during and after the event.</w:t>
      </w:r>
    </w:p>
    <w:p w14:paraId="689E3059" w14:textId="51C57AF3" w:rsidR="00126AD2" w:rsidRDefault="00126AD2" w:rsidP="00126AD2">
      <w:pPr>
        <w:spacing w:after="120"/>
      </w:pPr>
      <w:r>
        <w:lastRenderedPageBreak/>
        <w:t xml:space="preserve">An easy way to provide security to your organization is by having any </w:t>
      </w:r>
      <w:r w:rsidR="00993306">
        <w:t>third-party</w:t>
      </w:r>
      <w:r>
        <w:t xml:space="preserve"> facilities user complete an application. This application can be brief – highlighting dates/hours of use, purpose, person(s) in charge, facility(</w:t>
      </w:r>
      <w:proofErr w:type="spellStart"/>
      <w:r>
        <w:t>ies</w:t>
      </w:r>
      <w:proofErr w:type="spellEnd"/>
      <w:r>
        <w:t>)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3CAE456A" w:rsidR="00577C5B" w:rsidRDefault="00577C5B" w:rsidP="00126AD2">
      <w:pPr>
        <w:spacing w:after="120"/>
      </w:pPr>
      <w:r w:rsidRPr="00F71418">
        <w:t xml:space="preserve">See </w:t>
      </w:r>
      <w:hyperlink w:anchor="_Exhibit_13: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06" w:name="_Toc125990412"/>
      <w:r w:rsidRPr="00F95818">
        <w:rPr>
          <w:sz w:val="24"/>
          <w:szCs w:val="24"/>
        </w:rPr>
        <w:t>Third Party Instructors</w:t>
      </w:r>
      <w:bookmarkEnd w:id="306"/>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1A370627" w14:textId="4FBDDF20" w:rsidR="00126AD2" w:rsidRDefault="00126AD2" w:rsidP="00126AD2">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to best facilitate a program to the student’s needs, is a prime example of a </w:t>
      </w:r>
      <w:r w:rsidR="00993306">
        <w:t>third-party</w:t>
      </w:r>
      <w:r>
        <w:t xml:space="preserve"> instructor for which your organization needs to secure coverage. </w:t>
      </w:r>
    </w:p>
    <w:p w14:paraId="4BF3B659" w14:textId="77777777" w:rsidR="00126AD2" w:rsidRDefault="00126AD2" w:rsidP="00126AD2">
      <w:pPr>
        <w:spacing w:after="120"/>
      </w:pPr>
      <w:r>
        <w:t xml:space="preserve">A common issue raised against such coverage includes asking why the school should purchase a $10,000 policy when they are only paying the specialist $20,000. In addition to needing coverage since the specialist is likely excluded from the general liability policy, a tailored professional liability insurance policy will provide coverage for the instruction provided, including negligence, defense costs, personal injury, and others. The answer further parallels the secondary consequences raised in a sexual abuse incident. Such specialists should be reminded, too, that in any event of negligence or injury, they just as likely to be personally named in a suit as the school itself. </w:t>
      </w:r>
    </w:p>
    <w:p w14:paraId="4BB87EA5" w14:textId="3914ABBD" w:rsidR="00577C5B" w:rsidRDefault="00577C5B" w:rsidP="00126AD2">
      <w:pPr>
        <w:spacing w:after="120"/>
      </w:pPr>
      <w:r w:rsidRPr="00F71418">
        <w:t xml:space="preserve">See </w:t>
      </w:r>
      <w:hyperlink w:anchor="_Exhibit_13:_"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07" w:name="_Toc125990413"/>
      <w:r w:rsidRPr="00F95818">
        <w:rPr>
          <w:sz w:val="24"/>
          <w:szCs w:val="24"/>
        </w:rPr>
        <w:t>Special Events</w:t>
      </w:r>
      <w:bookmarkEnd w:id="307"/>
    </w:p>
    <w:p w14:paraId="2BF62621" w14:textId="383B803C"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here some basic information to help frame some of the issues.</w:t>
      </w:r>
    </w:p>
    <w:p w14:paraId="4AD92613" w14:textId="7E8A0432" w:rsidR="00233566" w:rsidRDefault="00E23F1F" w:rsidP="00126AD2">
      <w:pPr>
        <w:spacing w:after="120"/>
      </w:pPr>
      <w:r>
        <w:t>Most schools, colleges and universities have a well-crafted and practiced risk management program for their core operations.  Special events can bring in elements that stretch</w:t>
      </w:r>
      <w:r w:rsidR="00233566">
        <w:t xml:space="preserve"> beyond the campuses risk management and insurance program.  Some types of events to pay extra attention to:</w:t>
      </w:r>
    </w:p>
    <w:p w14:paraId="4D69E7C8" w14:textId="240F961F" w:rsidR="00EE4979" w:rsidRDefault="00233566" w:rsidP="00160F15">
      <w:pPr>
        <w:pStyle w:val="ListParagraph"/>
        <w:numPr>
          <w:ilvl w:val="0"/>
          <w:numId w:val="92"/>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74BFBC74" w:rsidR="00EE4979" w:rsidRDefault="00EE4979" w:rsidP="00160F15">
      <w:pPr>
        <w:pStyle w:val="ListParagraph"/>
        <w:numPr>
          <w:ilvl w:val="0"/>
          <w:numId w:val="92"/>
        </w:numPr>
        <w:spacing w:after="120"/>
      </w:pPr>
      <w:r>
        <w:t xml:space="preserve">Helicopters and Drones – Events that include use of aircraft including “unmanned aerial vehicles” (UAV’s aka “drones”) will require special insurance described in </w:t>
      </w:r>
      <w:hyperlink w:anchor="_Chapter_Five:_" w:history="1">
        <w:r w:rsidRPr="007C0C67">
          <w:rPr>
            <w:rStyle w:val="Hyperlink"/>
          </w:rPr>
          <w:t>Chapter 5</w:t>
        </w:r>
      </w:hyperlink>
      <w:r>
        <w:t>.</w:t>
      </w:r>
      <w:r w:rsidR="00A0275B">
        <w:t xml:space="preserve">  Also, keep in mind that campus fields are regularly used for emergency </w:t>
      </w:r>
      <w:r w:rsidR="00A0275B">
        <w:lastRenderedPageBreak/>
        <w:t>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6AD2">
      <w:pPr>
        <w:pStyle w:val="ListParagraph"/>
        <w:numPr>
          <w:ilvl w:val="0"/>
          <w:numId w:val="92"/>
        </w:numPr>
        <w:spacing w:after="120"/>
      </w:pPr>
      <w:r>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08" w:name="_Toc125990414"/>
      <w:r w:rsidRPr="00F95818">
        <w:rPr>
          <w:sz w:val="24"/>
          <w:szCs w:val="24"/>
        </w:rPr>
        <w:t>Student Placement Agreements</w:t>
      </w:r>
      <w:bookmarkEnd w:id="308"/>
    </w:p>
    <w:p w14:paraId="2F40ED3D" w14:textId="1B45B42B" w:rsidR="00126AD2" w:rsidRPr="0069523E"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68D9FAE6" w14:textId="5C1D904A" w:rsidR="00126AD2" w:rsidRPr="00F95818" w:rsidRDefault="00126AD2" w:rsidP="00F95818">
      <w:pPr>
        <w:pStyle w:val="Heading2"/>
        <w:spacing w:after="0"/>
        <w:jc w:val="left"/>
        <w:rPr>
          <w:b w:val="0"/>
          <w:szCs w:val="24"/>
        </w:rPr>
      </w:pPr>
      <w:bookmarkStart w:id="309" w:name="_Toc125990415"/>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09"/>
    </w:p>
    <w:p w14:paraId="5013895D" w14:textId="1E1584A2" w:rsidR="00FC1A54" w:rsidRDefault="00126AD2" w:rsidP="00126AD2">
      <w:pPr>
        <w:spacing w:after="120"/>
      </w:pPr>
      <w:proofErr w:type="gramStart"/>
      <w:r>
        <w:t>The majority of</w:t>
      </w:r>
      <w:proofErr w:type="gramEnd"/>
      <w:r>
        <w:t xml:space="preserve">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73FFD5F4" w14:textId="72F6BE73" w:rsidR="00FC1A54" w:rsidRDefault="00FC1A54" w:rsidP="00126AD2">
      <w:pPr>
        <w:spacing w:after="120"/>
      </w:pPr>
      <w:r>
        <w:t>As described above it is essential that contractors be required to have coverage for Sexual Abuse or Molestation (SAM) liability.  SAM liability may be endorsed to a standard liability policy or it may be obtained on a specially purchased stand-alone policy.  If a contractor attempts to confirm SAM liability coverage by showing their policy does not exclude the exposure (</w:t>
      </w:r>
      <w:proofErr w:type="gramStart"/>
      <w:r>
        <w:t>i.e.</w:t>
      </w:r>
      <w:proofErr w:type="gramEnd"/>
      <w:r>
        <w:t xml:space="preserve"> is silent rather than having an affirmative coverage grant), the authors recommend that the school require written confirmation of coverage from the contractor’s insurer or insurance agent/broker.  </w:t>
      </w:r>
      <w:r w:rsidR="00F62F78">
        <w:t xml:space="preserve">The problem with relying on silence to trigger coverage is that most insurers will decline a claim alleging </w:t>
      </w:r>
      <w:r w:rsidR="00933517">
        <w:t xml:space="preserve">abuse or molestation based on the intentional </w:t>
      </w:r>
      <w:proofErr w:type="gramStart"/>
      <w:r w:rsidR="00933517">
        <w:t>acts</w:t>
      </w:r>
      <w:proofErr w:type="gramEnd"/>
      <w:r w:rsidR="00933517">
        <w:t xml:space="preserve"> exclusion and other exclusions for criminal activities.  </w:t>
      </w:r>
      <w:r>
        <w:t xml:space="preserve">The level of diligence in confirming the coverage may depend on the nature and duration of the contract, but keep in mind that single </w:t>
      </w:r>
      <w:r w:rsidR="00933517">
        <w:t>claimant SAM</w:t>
      </w:r>
      <w:r>
        <w:t xml:space="preserve"> </w:t>
      </w:r>
      <w:r w:rsidR="00933517">
        <w:t>litigations</w:t>
      </w:r>
      <w:r>
        <w:t xml:space="preserve"> have cost schools more than $5 million in recent litigation matters. </w:t>
      </w:r>
    </w:p>
    <w:p w14:paraId="7EF54400" w14:textId="2333D540" w:rsidR="007C0C67" w:rsidRDefault="004677E1" w:rsidP="004677E1">
      <w:r w:rsidRPr="004677E1">
        <w:t xml:space="preserve">Educators Legal Liability (ELL) is designed to cover a broad range of non-bodily injury/non-property damage liability claims made against the administrators, employees, and staff members of both schools and colleges. ELL, which is also known as "school board legal </w:t>
      </w:r>
      <w:r w:rsidRPr="004677E1">
        <w:lastRenderedPageBreak/>
        <w:t>liability insurance," is a hybrid of traditional directors and officers and errors and omissions coverages. Typical claims covered by ELL include wrongful termination, wrongful dismissal, failure to grant te</w:t>
      </w:r>
      <w:r>
        <w:t>nure, and negligent counseling.</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10" w:name="_Toc125990416"/>
      <w:r w:rsidRPr="00F95818">
        <w:rPr>
          <w:sz w:val="24"/>
          <w:szCs w:val="24"/>
        </w:rPr>
        <w:t>Transportation Risks</w:t>
      </w:r>
      <w:bookmarkEnd w:id="310"/>
    </w:p>
    <w:p w14:paraId="6A52B34B" w14:textId="775D470B" w:rsidR="00D155AD" w:rsidRPr="00F95818" w:rsidRDefault="00D155AD">
      <w:pPr>
        <w:jc w:val="left"/>
        <w:rPr>
          <w:szCs w:val="24"/>
        </w:rPr>
      </w:pPr>
      <w:r w:rsidRPr="00F95818">
        <w:rPr>
          <w:szCs w:val="24"/>
        </w:rPr>
        <w:t xml:space="preserve">Schools typically have a substantial transportation exposure from busses.  Even where a school does operate owned buses, </w:t>
      </w:r>
      <w:proofErr w:type="gramStart"/>
      <w:r w:rsidRPr="00F95818">
        <w:rPr>
          <w:szCs w:val="24"/>
        </w:rPr>
        <w:t>it</w:t>
      </w:r>
      <w:proofErr w:type="gramEnd"/>
      <w:r w:rsidRPr="00F95818">
        <w:rPr>
          <w:szCs w:val="24"/>
        </w:rPr>
        <w:t xml:space="preserve">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auto liability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 xml:space="preserve">Beyond contracted transportation, there are </w:t>
      </w:r>
      <w:proofErr w:type="gramStart"/>
      <w:r w:rsidRPr="00F95818">
        <w:rPr>
          <w:szCs w:val="24"/>
        </w:rPr>
        <w:t>a number of</w:t>
      </w:r>
      <w:proofErr w:type="gramEnd"/>
      <w:r w:rsidRPr="00F95818">
        <w:rPr>
          <w:szCs w:val="24"/>
        </w:rPr>
        <w:t xml:space="preserve"> exposures related to parental volunteers transporting students to athletic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8126C4F" w:rsidR="005A52B4" w:rsidRDefault="00577C5B">
      <w:pPr>
        <w:jc w:val="left"/>
        <w:rPr>
          <w:szCs w:val="24"/>
        </w:rPr>
      </w:pPr>
      <w:r>
        <w:rPr>
          <w:szCs w:val="24"/>
        </w:rPr>
        <w:t xml:space="preserve">See </w:t>
      </w:r>
      <w:r w:rsidRPr="0014720D">
        <w:rPr>
          <w:szCs w:val="24"/>
        </w:rPr>
        <w:t>Exhibit</w:t>
      </w:r>
      <w:r w:rsidR="00EB780B" w:rsidRPr="0014720D">
        <w:rPr>
          <w:szCs w:val="24"/>
        </w:rPr>
        <w:t xml:space="preserve"> 14</w:t>
      </w:r>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11" w:name="_Exhibit_15:_"/>
      <w:bookmarkEnd w:id="311"/>
      <w:r>
        <w:rPr>
          <w:color w:val="1F497D" w:themeColor="text2"/>
          <w:u w:val="single"/>
        </w:rPr>
        <w:br w:type="page"/>
      </w:r>
    </w:p>
    <w:bookmarkStart w:id="312" w:name="_Exhibit_14:__1"/>
    <w:bookmarkEnd w:id="312"/>
    <w:p w14:paraId="6C04E32E" w14:textId="317026B4" w:rsidR="00F95818" w:rsidRPr="00A40EFE" w:rsidRDefault="0014720D" w:rsidP="00F71418">
      <w:pPr>
        <w:pStyle w:val="Heading2"/>
        <w:rPr>
          <w:color w:val="000000" w:themeColor="text1"/>
          <w:szCs w:val="24"/>
          <w:u w:val="single"/>
        </w:rPr>
      </w:pPr>
      <w:r>
        <w:rPr>
          <w:color w:val="1F497D" w:themeColor="text2"/>
          <w:u w:val="single"/>
        </w:rPr>
        <w:lastRenderedPageBreak/>
        <w:fldChar w:fldCharType="begin"/>
      </w:r>
      <w:r>
        <w:rPr>
          <w:color w:val="1F497D" w:themeColor="text2"/>
          <w:u w:val="single"/>
        </w:rPr>
        <w:instrText xml:space="preserve"> HYPERLINK  \l "_Exhibit_15:_" </w:instrText>
      </w:r>
      <w:r>
        <w:rPr>
          <w:color w:val="1F497D" w:themeColor="text2"/>
          <w:u w:val="single"/>
        </w:rPr>
        <w:fldChar w:fldCharType="separate"/>
      </w:r>
      <w:bookmarkStart w:id="313" w:name="_Toc125990417"/>
      <w:r w:rsidR="00B43781" w:rsidRPr="0014720D">
        <w:rPr>
          <w:rStyle w:val="Hyperlink"/>
        </w:rPr>
        <w:t>Exhibit 14</w:t>
      </w:r>
      <w:r w:rsidR="00F95818" w:rsidRPr="0014720D">
        <w:rPr>
          <w:rStyle w:val="Hyperlink"/>
        </w:rPr>
        <w:t>:  Insurance Requirements for Bus and Transportation Contracts</w:t>
      </w:r>
      <w:bookmarkEnd w:id="313"/>
      <w:r>
        <w:rPr>
          <w:color w:val="1F497D" w:themeColor="text2"/>
          <w:u w:val="single"/>
        </w:rPr>
        <w:fldChar w:fldCharType="end"/>
      </w:r>
    </w:p>
    <w:p w14:paraId="31D53896" w14:textId="01DDB4DD" w:rsidR="005A52B4" w:rsidRDefault="005A52B4" w:rsidP="005A52B4">
      <w:pPr>
        <w:autoSpaceDE w:val="0"/>
        <w:autoSpaceDN w:val="0"/>
        <w:adjustRightInd w:val="0"/>
        <w:spacing w:after="120"/>
        <w:rPr>
          <w:szCs w:val="24"/>
        </w:rPr>
      </w:pPr>
      <w:r w:rsidRPr="00AD38F0">
        <w:rPr>
          <w:szCs w:val="24"/>
        </w:rPr>
        <w:t xml:space="preserve">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w:t>
      </w:r>
      <w:r w:rsidR="0014720D" w:rsidRPr="00AD38F0">
        <w:rPr>
          <w:szCs w:val="24"/>
        </w:rPr>
        <w:t>employees,</w:t>
      </w:r>
      <w:r w:rsidRPr="00AD38F0">
        <w:rPr>
          <w:szCs w:val="24"/>
        </w:rPr>
        <w:t xml:space="preserve"> or subcontractors.</w:t>
      </w:r>
    </w:p>
    <w:p w14:paraId="5BE89F71" w14:textId="77777777" w:rsidR="005A52B4" w:rsidRDefault="005A52B4" w:rsidP="005A52B4">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639A0CC" w14:textId="77777777" w:rsidR="005A52B4" w:rsidRPr="00E24812" w:rsidRDefault="005A52B4" w:rsidP="005A52B4">
      <w:pPr>
        <w:spacing w:after="120"/>
        <w:rPr>
          <w:b/>
        </w:rPr>
      </w:pPr>
      <w:r w:rsidRPr="00E24812">
        <w:t>Coverage shall be at least as broad as:</w:t>
      </w:r>
    </w:p>
    <w:p w14:paraId="148C247F" w14:textId="46625FA5" w:rsidR="00577C5B" w:rsidRPr="00F95818" w:rsidRDefault="005A52B4" w:rsidP="00160F15">
      <w:pPr>
        <w:pStyle w:val="ListParagraph"/>
        <w:numPr>
          <w:ilvl w:val="0"/>
          <w:numId w:val="47"/>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7241E63" w14:textId="273D96E3" w:rsidR="005A52B4" w:rsidRPr="00577C5B" w:rsidRDefault="005A52B4" w:rsidP="00160F15">
      <w:pPr>
        <w:pStyle w:val="ListParagraph"/>
        <w:numPr>
          <w:ilvl w:val="0"/>
          <w:numId w:val="47"/>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w:t>
      </w:r>
      <w:r w:rsidR="002D3420" w:rsidRPr="00577C5B">
        <w:rPr>
          <w:b/>
          <w:szCs w:val="24"/>
        </w:rPr>
        <w:t>5</w:t>
      </w:r>
      <w:r w:rsidRPr="00577C5B">
        <w:rPr>
          <w:b/>
          <w:szCs w:val="24"/>
        </w:rPr>
        <w:t xml:space="preserve">,000,000 </w:t>
      </w:r>
      <w:r w:rsidRPr="00577C5B">
        <w:rPr>
          <w:szCs w:val="24"/>
        </w:rPr>
        <w:t>per accident for bodily injury and property damage.</w:t>
      </w:r>
    </w:p>
    <w:p w14:paraId="7FAE7F9F" w14:textId="77777777" w:rsidR="005A52B4" w:rsidRDefault="005A52B4" w:rsidP="00160F15">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462F7C9" w14:textId="46FC2398" w:rsidR="005A52B4" w:rsidRDefault="002D3420" w:rsidP="00160F15">
      <w:pPr>
        <w:numPr>
          <w:ilvl w:val="0"/>
          <w:numId w:val="47"/>
        </w:numPr>
        <w:autoSpaceDE w:val="0"/>
        <w:autoSpaceDN w:val="0"/>
        <w:adjustRightInd w:val="0"/>
        <w:spacing w:after="120"/>
        <w:rPr>
          <w:i/>
        </w:rPr>
      </w:pPr>
      <w:r>
        <w:rPr>
          <w:b/>
        </w:rPr>
        <w:t>Sexual Abuse or Molestation (SAM) Liability</w:t>
      </w:r>
      <w:r w:rsidR="005A52B4" w:rsidRPr="00BF5A12">
        <w:t>:</w:t>
      </w:r>
      <w:r w:rsidR="005A52B4">
        <w:t xml:space="preserve"> </w:t>
      </w:r>
      <w:r>
        <w:t xml:space="preserve">If the CGL policy referenced above is not endorsed to include affirmative coverage for sexual abuse or molestation, Contractor shall obtain and maintain a policy covering Sexual Abuse and Molestation with a limit </w:t>
      </w:r>
      <w:r w:rsidR="005A52B4" w:rsidRPr="00AD38F0">
        <w:t xml:space="preserve">no less than </w:t>
      </w:r>
      <w:r w:rsidR="005A52B4" w:rsidRPr="00EB780B">
        <w:rPr>
          <w:b/>
        </w:rPr>
        <w:t>$</w:t>
      </w:r>
      <w:r w:rsidRPr="00EB780B">
        <w:rPr>
          <w:b/>
        </w:rPr>
        <w:t>1</w:t>
      </w:r>
      <w:r w:rsidR="005A52B4" w:rsidRPr="00EB780B">
        <w:rPr>
          <w:b/>
        </w:rPr>
        <w:t>,000,000</w:t>
      </w:r>
      <w:r w:rsidR="005A52B4" w:rsidRPr="00AD38F0">
        <w:t xml:space="preserve"> per occurrence or claim</w:t>
      </w:r>
      <w:r>
        <w:t>.</w:t>
      </w:r>
    </w:p>
    <w:p w14:paraId="43C8D221" w14:textId="77777777" w:rsidR="005A52B4" w:rsidRDefault="005A52B4" w:rsidP="005A52B4">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 xml:space="preserve">Any available insurance proceeds </w:t>
      </w:r>
      <w:proofErr w:type="gramStart"/>
      <w:r w:rsidRPr="00657BBF">
        <w:rPr>
          <w:szCs w:val="24"/>
        </w:rPr>
        <w:t>in excess of</w:t>
      </w:r>
      <w:proofErr w:type="gramEnd"/>
      <w:r w:rsidRPr="00657BBF">
        <w:rPr>
          <w:szCs w:val="24"/>
        </w:rPr>
        <w:t xml:space="preserve"> the specified minimum limits of insurance and coverage shall be available to the Entity.</w:t>
      </w:r>
    </w:p>
    <w:p w14:paraId="0A321C5A" w14:textId="77777777" w:rsidR="005A52B4" w:rsidRDefault="005A52B4" w:rsidP="005A52B4">
      <w:pPr>
        <w:pStyle w:val="BodyText"/>
        <w:spacing w:before="120"/>
        <w:rPr>
          <w:b/>
          <w:szCs w:val="24"/>
        </w:rPr>
      </w:pPr>
      <w:r w:rsidRPr="00AD38F0">
        <w:rPr>
          <w:b/>
          <w:szCs w:val="24"/>
        </w:rPr>
        <w:t>Other Insurance Provisions</w:t>
      </w:r>
    </w:p>
    <w:p w14:paraId="3F764C70" w14:textId="77777777" w:rsidR="005A52B4" w:rsidRDefault="005A52B4" w:rsidP="005A52B4">
      <w:pPr>
        <w:autoSpaceDE w:val="0"/>
        <w:autoSpaceDN w:val="0"/>
        <w:adjustRightInd w:val="0"/>
        <w:spacing w:after="120"/>
        <w:rPr>
          <w:szCs w:val="24"/>
        </w:rPr>
      </w:pPr>
      <w:r w:rsidRPr="00AD38F0">
        <w:rPr>
          <w:szCs w:val="24"/>
        </w:rPr>
        <w:t>The insurance policies are to contain, or be endorsed to contain, the following provisions:</w:t>
      </w:r>
    </w:p>
    <w:p w14:paraId="385F30D1" w14:textId="77777777" w:rsidR="005A52B4" w:rsidRDefault="005A52B4" w:rsidP="005A52B4">
      <w:pPr>
        <w:autoSpaceDE w:val="0"/>
        <w:autoSpaceDN w:val="0"/>
        <w:adjustRightInd w:val="0"/>
        <w:spacing w:before="120"/>
        <w:rPr>
          <w:b/>
          <w:i/>
          <w:szCs w:val="24"/>
        </w:rPr>
      </w:pPr>
      <w:r w:rsidRPr="00AD38F0">
        <w:rPr>
          <w:b/>
          <w:i/>
          <w:szCs w:val="24"/>
        </w:rPr>
        <w:t>Additional Insured Status</w:t>
      </w:r>
    </w:p>
    <w:p w14:paraId="36E08A62" w14:textId="36195964" w:rsidR="005A52B4" w:rsidRDefault="005A52B4" w:rsidP="005A52B4">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sidR="002D3420">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1CFD5C0E" w14:textId="77777777" w:rsidR="006639B5" w:rsidRPr="006639B5" w:rsidRDefault="006639B5" w:rsidP="006639B5">
      <w:pPr>
        <w:keepNext/>
        <w:autoSpaceDE w:val="0"/>
        <w:autoSpaceDN w:val="0"/>
        <w:adjustRightInd w:val="0"/>
        <w:spacing w:before="120"/>
        <w:rPr>
          <w:b/>
          <w:i/>
          <w:szCs w:val="24"/>
        </w:rPr>
      </w:pPr>
      <w:r w:rsidRPr="006639B5">
        <w:rPr>
          <w:b/>
          <w:i/>
          <w:szCs w:val="24"/>
        </w:rPr>
        <w:lastRenderedPageBreak/>
        <w:t>Primary Coverage</w:t>
      </w:r>
    </w:p>
    <w:p w14:paraId="3EC152F0" w14:textId="2C1F8117" w:rsidR="006639B5" w:rsidRPr="006639B5" w:rsidRDefault="006639B5" w:rsidP="006639B5">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Entity, its officers, officials, employees, or volunteers shall be excess of the Contractor’s insurance and shall not contribute with it. This requirement shall also apply to any Excess or Umbrella liability policies.</w:t>
      </w:r>
    </w:p>
    <w:p w14:paraId="65D12B17" w14:textId="77777777" w:rsidR="006639B5" w:rsidRPr="006639B5" w:rsidRDefault="006639B5" w:rsidP="006639B5">
      <w:pPr>
        <w:pStyle w:val="ListParagraph"/>
        <w:ind w:left="0"/>
        <w:rPr>
          <w:b/>
          <w:i/>
        </w:rPr>
      </w:pPr>
      <w:r w:rsidRPr="006639B5">
        <w:rPr>
          <w:b/>
          <w:i/>
        </w:rPr>
        <w:t>Umbrella or Excess Policy</w:t>
      </w:r>
    </w:p>
    <w:p w14:paraId="246EFFE0" w14:textId="77777777" w:rsidR="006639B5" w:rsidRPr="006639B5" w:rsidRDefault="006639B5" w:rsidP="006639B5">
      <w:pPr>
        <w:pStyle w:val="ListParagraph"/>
        <w:ind w:left="0"/>
      </w:pPr>
      <w:r w:rsidRPr="006639B5">
        <w:t xml:space="preserve">The Contractor may use Umbrella or Excess Policies to provide the liability limits as required in this agreement.  This form of insurance will be acceptable </w:t>
      </w:r>
      <w:proofErr w:type="gramStart"/>
      <w:r w:rsidRPr="006639B5">
        <w:t>provided that</w:t>
      </w:r>
      <w:proofErr w:type="gramEnd"/>
      <w:r w:rsidRPr="006639B5">
        <w:t xml:space="preserve">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FA810D8" w14:textId="58EE1B53" w:rsidR="006639B5" w:rsidRPr="006639B5" w:rsidRDefault="006639B5" w:rsidP="006639B5">
      <w:pPr>
        <w:pStyle w:val="ListParagraph"/>
        <w:rPr>
          <w:i/>
        </w:rPr>
      </w:pPr>
      <w:r w:rsidRPr="006639B5">
        <w:rPr>
          <w:i/>
        </w:rPr>
        <w:t xml:space="preserve">NOTE to Agencies: Please see the section on The Myth of “Following Form” Excess Limits Insurance Policies </w:t>
      </w:r>
      <w:r w:rsidR="00471DAB">
        <w:rPr>
          <w:i/>
        </w:rPr>
        <w:t xml:space="preserve">in chapter 2 </w:t>
      </w:r>
      <w:r w:rsidRPr="006639B5">
        <w:rPr>
          <w:i/>
        </w:rPr>
        <w:t xml:space="preserve">for additional explanatory information on this very common Excess policy problem that needs to be verified and corrected. </w:t>
      </w:r>
    </w:p>
    <w:p w14:paraId="77A4B762" w14:textId="77777777" w:rsidR="005A52B4" w:rsidRDefault="005A52B4" w:rsidP="005A52B4">
      <w:pPr>
        <w:autoSpaceDE w:val="0"/>
        <w:autoSpaceDN w:val="0"/>
        <w:adjustRightInd w:val="0"/>
        <w:spacing w:before="120"/>
        <w:rPr>
          <w:b/>
          <w:i/>
          <w:szCs w:val="24"/>
        </w:rPr>
      </w:pPr>
      <w:r w:rsidRPr="00AD38F0">
        <w:rPr>
          <w:b/>
          <w:i/>
          <w:szCs w:val="24"/>
        </w:rPr>
        <w:t>Notice of Cancellation</w:t>
      </w:r>
    </w:p>
    <w:p w14:paraId="051C281C" w14:textId="77777777" w:rsidR="005A52B4" w:rsidRDefault="005A52B4" w:rsidP="005A52B4">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43B773E" w14:textId="77777777" w:rsidR="005A52B4" w:rsidRDefault="005A52B4" w:rsidP="005A52B4">
      <w:pPr>
        <w:autoSpaceDE w:val="0"/>
        <w:autoSpaceDN w:val="0"/>
        <w:adjustRightInd w:val="0"/>
        <w:spacing w:before="120"/>
        <w:rPr>
          <w:i/>
          <w:szCs w:val="24"/>
        </w:rPr>
      </w:pPr>
      <w:r w:rsidRPr="00AD38F0">
        <w:rPr>
          <w:b/>
          <w:i/>
          <w:szCs w:val="24"/>
        </w:rPr>
        <w:t>Waiver of Subrogation</w:t>
      </w:r>
    </w:p>
    <w:p w14:paraId="185A3A6D" w14:textId="77777777" w:rsidR="005A52B4" w:rsidRDefault="005A52B4" w:rsidP="005A52B4">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t>
      </w:r>
      <w:proofErr w:type="gramStart"/>
      <w:r w:rsidRPr="00AD38F0">
        <w:rPr>
          <w:szCs w:val="24"/>
        </w:rPr>
        <w:t>whether or not</w:t>
      </w:r>
      <w:proofErr w:type="gramEnd"/>
      <w:r w:rsidRPr="00AD38F0">
        <w:rPr>
          <w:szCs w:val="24"/>
        </w:rPr>
        <w:t xml:space="preserve"> the Entity has received a waiver of subrogation endorsement from the insurer.  </w:t>
      </w:r>
    </w:p>
    <w:p w14:paraId="3CFA32A4" w14:textId="77777777" w:rsidR="006639B5" w:rsidRDefault="006639B5" w:rsidP="006639B5">
      <w:pPr>
        <w:pStyle w:val="Caption"/>
        <w:spacing w:before="120"/>
        <w:rPr>
          <w:rFonts w:ascii="Times New Roman" w:hAnsi="Times New Roman"/>
          <w:i/>
          <w:szCs w:val="24"/>
        </w:rPr>
      </w:pPr>
      <w:r w:rsidRPr="00AD38F0">
        <w:rPr>
          <w:rFonts w:ascii="Times New Roman" w:hAnsi="Times New Roman"/>
          <w:i/>
          <w:szCs w:val="24"/>
        </w:rPr>
        <w:t>Self-Insured Retentions</w:t>
      </w:r>
    </w:p>
    <w:p w14:paraId="65758DD3" w14:textId="77777777" w:rsidR="006639B5" w:rsidRDefault="006639B5" w:rsidP="006639B5">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6639B5">
        <w:rPr>
          <w:szCs w:val="24"/>
          <w:u w:val="single"/>
        </w:rPr>
        <w:t>$25,000</w:t>
      </w:r>
      <w:r w:rsidRPr="006639B5">
        <w:rPr>
          <w:szCs w:val="24"/>
        </w:rPr>
        <w:t xml:space="preserve"> [fill in the amount for your comfort level for the specific Contractor and job – it could be much higher, or in the case of a very small Contractor, you might want it lower] unless approved in writing by Entity. </w:t>
      </w:r>
      <w:proofErr w:type="gramStart"/>
      <w:r w:rsidRPr="006639B5">
        <w:rPr>
          <w:szCs w:val="24"/>
        </w:rPr>
        <w:t>Any and all</w:t>
      </w:r>
      <w:proofErr w:type="gramEnd"/>
      <w:r w:rsidRPr="006639B5">
        <w:rPr>
          <w:szCs w:val="24"/>
        </w:rPr>
        <w:t xml:space="preserve"> deductibles and SIRs shall be the sole responsibility of Contractor or subcontractor who procured such insurance and shall not apply to the Indemnified Additional Insured Parties. Entity may deduct from any amounts otherwise due Contractor to fund the SIR/deductible</w:t>
      </w:r>
      <w:r w:rsidRPr="00347DE9">
        <w:rPr>
          <w:color w:val="000000"/>
          <w:szCs w:val="24"/>
        </w:rPr>
        <w:t>. Policies shall NOT contain any self-insured retention (SIR) provision that limits the satis</w:t>
      </w:r>
      <w:r>
        <w:rPr>
          <w:color w:val="000000"/>
          <w:szCs w:val="24"/>
        </w:rPr>
        <w:t xml:space="preserve">faction of the SIR to the Named </w:t>
      </w:r>
      <w:r>
        <w:rPr>
          <w:color w:val="000000"/>
          <w:szCs w:val="24"/>
        </w:rPr>
        <w:lastRenderedPageBreak/>
        <w:t xml:space="preserve">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69CEC618" w14:textId="77777777" w:rsidR="006639B5" w:rsidRDefault="006639B5" w:rsidP="006639B5">
      <w:pPr>
        <w:autoSpaceDE w:val="0"/>
        <w:autoSpaceDN w:val="0"/>
        <w:adjustRightInd w:val="0"/>
        <w:spacing w:before="120"/>
        <w:ind w:left="720"/>
        <w:rPr>
          <w:i/>
          <w:color w:val="000000"/>
          <w:szCs w:val="24"/>
        </w:rPr>
      </w:pPr>
      <w:r w:rsidRPr="00347DE9">
        <w:rPr>
          <w:i/>
          <w:color w:val="000000"/>
          <w:szCs w:val="24"/>
        </w:rPr>
        <w:t xml:space="preserve">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w:t>
      </w:r>
      <w:proofErr w:type="gramStart"/>
      <w:r w:rsidRPr="00347DE9">
        <w:rPr>
          <w:i/>
          <w:color w:val="000000"/>
          <w:szCs w:val="24"/>
        </w:rPr>
        <w:t>in order to</w:t>
      </w:r>
      <w:proofErr w:type="gramEnd"/>
      <w:r w:rsidRPr="00347DE9">
        <w:rPr>
          <w:i/>
          <w:color w:val="000000"/>
          <w:szCs w:val="24"/>
        </w:rPr>
        <w:t xml:space="preserve"> trigger coverage, it is necessary to include the Contract provision requirement above</w:t>
      </w:r>
    </w:p>
    <w:p w14:paraId="06224C75" w14:textId="77777777" w:rsidR="005A52B4" w:rsidRPr="00AB6B13" w:rsidRDefault="005A52B4" w:rsidP="005A52B4">
      <w:pPr>
        <w:autoSpaceDE w:val="0"/>
        <w:autoSpaceDN w:val="0"/>
        <w:adjustRightInd w:val="0"/>
        <w:spacing w:before="120"/>
        <w:rPr>
          <w:b/>
          <w:i/>
          <w:szCs w:val="24"/>
        </w:rPr>
      </w:pPr>
      <w:r w:rsidRPr="00AD38F0">
        <w:rPr>
          <w:b/>
          <w:i/>
          <w:szCs w:val="24"/>
        </w:rPr>
        <w:t>Acceptability of Insurers</w:t>
      </w:r>
    </w:p>
    <w:p w14:paraId="6CDBD3B5" w14:textId="77777777" w:rsidR="005A52B4" w:rsidRDefault="005A52B4" w:rsidP="005A52B4">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 xml:space="preserve">with a current A.M. Best’s rating of no less than </w:t>
      </w:r>
      <w:proofErr w:type="gramStart"/>
      <w:r w:rsidRPr="00AD38F0">
        <w:rPr>
          <w:szCs w:val="24"/>
        </w:rPr>
        <w:t>A:VII</w:t>
      </w:r>
      <w:proofErr w:type="gramEnd"/>
      <w:r w:rsidRPr="00AD38F0">
        <w:rPr>
          <w:szCs w:val="24"/>
        </w:rPr>
        <w:t>, unless otherwise acceptable to the Entity.</w:t>
      </w:r>
    </w:p>
    <w:p w14:paraId="4855B13A" w14:textId="77777777" w:rsidR="005A52B4" w:rsidRPr="00AB6B13" w:rsidRDefault="005A52B4" w:rsidP="005A52B4">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1A7CDC42" w14:textId="77777777" w:rsidR="005A52B4" w:rsidRDefault="005A52B4" w:rsidP="005A52B4">
      <w:pPr>
        <w:spacing w:after="120"/>
        <w:rPr>
          <w:szCs w:val="24"/>
        </w:rPr>
      </w:pPr>
      <w:r w:rsidRPr="00AD38F0">
        <w:rPr>
          <w:szCs w:val="24"/>
        </w:rPr>
        <w:t xml:space="preserve">If any of the required policies provide claims-made coverage: </w:t>
      </w:r>
    </w:p>
    <w:p w14:paraId="431A8FD1" w14:textId="40A982C1" w:rsidR="005A52B4" w:rsidRDefault="005A52B4" w:rsidP="0066079E">
      <w:pPr>
        <w:numPr>
          <w:ilvl w:val="0"/>
          <w:numId w:val="138"/>
        </w:numPr>
        <w:spacing w:after="120"/>
        <w:rPr>
          <w:b/>
          <w:i/>
          <w:szCs w:val="24"/>
        </w:rPr>
      </w:pPr>
      <w:r w:rsidRPr="00AD38F0">
        <w:rPr>
          <w:szCs w:val="24"/>
        </w:rPr>
        <w:t xml:space="preserve">The Retroactive Date must be </w:t>
      </w:r>
      <w:r w:rsidR="00993306" w:rsidRPr="00AD38F0">
        <w:rPr>
          <w:szCs w:val="24"/>
        </w:rPr>
        <w:t>shown and</w:t>
      </w:r>
      <w:r w:rsidRPr="00AD38F0">
        <w:rPr>
          <w:szCs w:val="24"/>
        </w:rPr>
        <w:t xml:space="preserve"> must be before the date of the contract or the beginning of contract work.</w:t>
      </w:r>
    </w:p>
    <w:p w14:paraId="6D0C1579" w14:textId="77777777" w:rsidR="005A52B4" w:rsidRDefault="005A52B4" w:rsidP="0066079E">
      <w:pPr>
        <w:numPr>
          <w:ilvl w:val="0"/>
          <w:numId w:val="138"/>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03A0A6EA" w14:textId="77777777" w:rsidR="005A52B4" w:rsidRDefault="005A52B4" w:rsidP="0066079E">
      <w:pPr>
        <w:numPr>
          <w:ilvl w:val="0"/>
          <w:numId w:val="13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681B0827" w14:textId="77777777" w:rsidR="006639B5" w:rsidRDefault="006639B5" w:rsidP="006639B5">
      <w:pPr>
        <w:autoSpaceDE w:val="0"/>
        <w:autoSpaceDN w:val="0"/>
        <w:adjustRightInd w:val="0"/>
        <w:spacing w:before="120"/>
        <w:rPr>
          <w:b/>
          <w:i/>
          <w:szCs w:val="24"/>
        </w:rPr>
      </w:pPr>
      <w:r w:rsidRPr="00AD38F0">
        <w:rPr>
          <w:b/>
          <w:i/>
          <w:szCs w:val="24"/>
        </w:rPr>
        <w:t>Verification of Coverage</w:t>
      </w:r>
    </w:p>
    <w:p w14:paraId="7014A64B" w14:textId="77777777" w:rsidR="006639B5" w:rsidRPr="0061324E" w:rsidRDefault="006639B5" w:rsidP="006639B5">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639B5">
        <w:rPr>
          <w:rFonts w:eastAsia="SimSun"/>
          <w:b/>
          <w:bCs/>
          <w:szCs w:val="24"/>
          <w:lang w:eastAsia="zh-CN"/>
        </w:rPr>
        <w:t>and a copy of the Declarations and Endorsements Pages of the CGL and any Excess policies listing all 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48BECABD" w14:textId="77777777" w:rsidR="005A52B4" w:rsidRPr="00AB6B13" w:rsidRDefault="005A52B4" w:rsidP="005A52B4">
      <w:pPr>
        <w:autoSpaceDE w:val="0"/>
        <w:autoSpaceDN w:val="0"/>
        <w:adjustRightInd w:val="0"/>
        <w:spacing w:before="120"/>
        <w:rPr>
          <w:szCs w:val="24"/>
        </w:rPr>
      </w:pPr>
      <w:r w:rsidRPr="00AD38F0">
        <w:rPr>
          <w:b/>
          <w:i/>
          <w:szCs w:val="24"/>
        </w:rPr>
        <w:t>Special Risks or Circumstances</w:t>
      </w:r>
    </w:p>
    <w:p w14:paraId="5A749877" w14:textId="77777777" w:rsidR="005A52B4" w:rsidRDefault="005A52B4" w:rsidP="005A52B4">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14" w:name="_Toc285119654"/>
      <w:bookmarkStart w:id="315" w:name="_Toc285119783"/>
      <w:bookmarkStart w:id="316" w:name="_Toc474481755"/>
      <w:bookmarkEnd w:id="257"/>
      <w:bookmarkEnd w:id="258"/>
      <w:bookmarkEnd w:id="259"/>
      <w:r>
        <w:br w:type="page"/>
      </w:r>
    </w:p>
    <w:p w14:paraId="6E93A894" w14:textId="78AF14A1" w:rsidR="00C71E6F" w:rsidRPr="0004183D" w:rsidRDefault="00C71E6F" w:rsidP="0004183D">
      <w:pPr>
        <w:pStyle w:val="Heading1"/>
        <w:rPr>
          <w:szCs w:val="28"/>
        </w:rPr>
      </w:pPr>
      <w:bookmarkStart w:id="317" w:name="_Toc125990418"/>
      <w:r w:rsidRPr="00514E06">
        <w:lastRenderedPageBreak/>
        <w:t>Ch</w:t>
      </w:r>
      <w:bookmarkEnd w:id="314"/>
      <w:bookmarkEnd w:id="315"/>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16"/>
      <w:bookmarkEnd w:id="317"/>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Your Entity should require the responsible party to submit acceptable proof of insurance before work can begin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18" w:name="_Toc285119655"/>
      <w:bookmarkStart w:id="319" w:name="_Toc285119784"/>
      <w:bookmarkStart w:id="320" w:name="_Toc474481756"/>
      <w:bookmarkStart w:id="321" w:name="_Toc125990419"/>
      <w:r w:rsidRPr="00A23450">
        <w:t>Typical Contractors Insurance Program</w:t>
      </w:r>
      <w:bookmarkEnd w:id="318"/>
      <w:bookmarkEnd w:id="319"/>
      <w:bookmarkEnd w:id="320"/>
      <w:bookmarkEnd w:id="321"/>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22" w:name="_Toc285119656"/>
      <w:bookmarkStart w:id="323" w:name="_Toc285119785"/>
    </w:p>
    <w:p w14:paraId="48C62DA8" w14:textId="77777777" w:rsidR="000853AC" w:rsidRDefault="000853AC" w:rsidP="000853AC">
      <w:pPr>
        <w:rPr>
          <w:rFonts w:ascii="Times New Roman Bold" w:hAnsi="Times New Roman Bold"/>
          <w:b/>
          <w:bCs/>
          <w:iCs/>
          <w:sz w:val="28"/>
          <w:szCs w:val="28"/>
        </w:rPr>
      </w:pPr>
      <w:r>
        <w:br w:type="page"/>
      </w:r>
    </w:p>
    <w:p w14:paraId="75D25441" w14:textId="77777777" w:rsidR="00C71E6F" w:rsidRPr="00EC2C19" w:rsidRDefault="00C71E6F" w:rsidP="00EC2C19">
      <w:pPr>
        <w:pStyle w:val="Heading2"/>
      </w:pPr>
      <w:bookmarkStart w:id="324" w:name="_Toc474481757"/>
      <w:bookmarkStart w:id="325" w:name="_Toc125990420"/>
      <w:r w:rsidRPr="00EC2C19">
        <w:lastRenderedPageBreak/>
        <w:t>Certificates of Insurance Guidelines</w:t>
      </w:r>
      <w:bookmarkEnd w:id="322"/>
      <w:bookmarkEnd w:id="323"/>
      <w:bookmarkEnd w:id="324"/>
      <w:bookmarkEnd w:id="325"/>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w:t>
      </w:r>
      <w:proofErr w:type="gramStart"/>
      <w:r>
        <w:t>e.g.</w:t>
      </w:r>
      <w:proofErr w:type="gramEnd"/>
      <w:r>
        <w:t xml:space="preserve">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lastRenderedPageBreak/>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ha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017924D9" w14:textId="1661B5C5" w:rsidR="00C953D4" w:rsidRPr="00C953D4" w:rsidRDefault="00C953D4" w:rsidP="00875219">
      <w:pPr>
        <w:pStyle w:val="BodyText"/>
        <w:keepNext/>
        <w:jc w:val="left"/>
      </w:pPr>
      <w:proofErr w:type="gramStart"/>
      <w:r>
        <w:t>A number of</w:t>
      </w:r>
      <w:proofErr w:type="gramEnd"/>
      <w:r>
        <w:t xml:space="preserve"> organizations have attempted to streamline online coverage verification. Robert </w:t>
      </w:r>
      <w:proofErr w:type="spellStart"/>
      <w:r>
        <w:t>Marshburn</w:t>
      </w:r>
      <w:proofErr w:type="spellEnd"/>
      <w:r>
        <w:t xml:space="preserve"> has helped develop one of those tools which can be found at </w:t>
      </w:r>
      <w:hyperlink r:id="rId44" w:history="1">
        <w:r w:rsidRPr="00875219">
          <w:rPr>
            <w:rStyle w:val="Hyperlink"/>
          </w:rPr>
          <w:t>www.AutomatedInsuranceVerification.com</w:t>
        </w:r>
      </w:hyperlink>
      <w:r>
        <w:t xml:space="preserve">. </w:t>
      </w:r>
    </w:p>
    <w:p w14:paraId="41736409" w14:textId="060ED11E"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lastRenderedPageBreak/>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6B5AF410" w14:textId="77777777" w:rsidR="00C71E6F" w:rsidRDefault="00C71E6F" w:rsidP="00687DFA">
      <w:pPr>
        <w:pStyle w:val="ListNumber"/>
        <w:numPr>
          <w:ilvl w:val="0"/>
          <w:numId w:val="4"/>
        </w:numPr>
        <w:tabs>
          <w:tab w:val="clear" w:pos="360"/>
          <w:tab w:val="num" w:pos="720"/>
        </w:tabs>
        <w:spacing w:before="60" w:after="60"/>
        <w:ind w:left="720"/>
      </w:pPr>
      <w:r>
        <w:t xml:space="preserve">It is conducting a special event, </w:t>
      </w:r>
      <w:proofErr w:type="gramStart"/>
      <w:r>
        <w:t>i.e.</w:t>
      </w:r>
      <w:proofErr w:type="gramEnd"/>
      <w:r>
        <w:t xml:space="preserve"> wedding, parade, etc., and utilizing your Entity’s facilities.</w:t>
      </w:r>
    </w:p>
    <w:p w14:paraId="1B520466" w14:textId="77777777" w:rsidR="00C71E6F" w:rsidRDefault="00C71E6F" w:rsidP="00036226">
      <w:pPr>
        <w:pStyle w:val="BodyText"/>
        <w:keepNext/>
        <w:jc w:val="left"/>
        <w:rPr>
          <w:b/>
        </w:rPr>
      </w:pPr>
      <w:r>
        <w:rPr>
          <w:b/>
        </w:rPr>
        <w:t>Primary Language</w:t>
      </w:r>
    </w:p>
    <w:p w14:paraId="347F76D3" w14:textId="77777777" w:rsidR="00C71E6F" w:rsidRDefault="00C71E6F" w:rsidP="00036226">
      <w:pPr>
        <w:pStyle w:val="BodyText"/>
      </w:pPr>
      <w:r>
        <w:t xml:space="preserve">All policies for general liability should state that the insurance is primary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w:t>
      </w:r>
      <w:proofErr w:type="gramStart"/>
      <w:r>
        <w:t>required;</w:t>
      </w:r>
      <w:proofErr w:type="gramEnd"/>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w:t>
      </w:r>
      <w:proofErr w:type="gramStart"/>
      <w:r>
        <w:t>deductibles;</w:t>
      </w:r>
      <w:proofErr w:type="gramEnd"/>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w:t>
      </w:r>
      <w:proofErr w:type="gramStart"/>
      <w:r>
        <w:t>i.e.</w:t>
      </w:r>
      <w:proofErr w:type="gramEnd"/>
      <w:r>
        <w:t xml:space="preserve"> owner, lender, or landlord in the insured property and your status under the policy; and</w:t>
      </w:r>
    </w:p>
    <w:p w14:paraId="43201F04" w14:textId="77777777" w:rsidR="00C71E6F" w:rsidRDefault="00C71E6F" w:rsidP="00036226">
      <w:pPr>
        <w:pStyle w:val="ListContinue"/>
      </w:pPr>
      <w:r>
        <w:rPr>
          <w:b/>
          <w:i/>
        </w:rPr>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01C3E526" w14:textId="77777777" w:rsidR="007C116D" w:rsidRPr="00A23450" w:rsidRDefault="007C116D" w:rsidP="007C116D">
      <w:pPr>
        <w:pStyle w:val="Heading2"/>
      </w:pPr>
      <w:bookmarkStart w:id="326" w:name="_Toc125990421"/>
      <w:bookmarkStart w:id="327" w:name="_Toc285119658"/>
      <w:bookmarkStart w:id="328" w:name="_Toc285119787"/>
      <w:bookmarkStart w:id="329" w:name="_Toc474481760"/>
      <w:bookmarkStart w:id="330" w:name="_Toc125436498"/>
      <w:bookmarkStart w:id="331" w:name="_Toc126492244"/>
      <w:bookmarkStart w:id="332" w:name="_Toc130114447"/>
      <w:r w:rsidRPr="00A23450">
        <w:lastRenderedPageBreak/>
        <w:t>Additiona</w:t>
      </w:r>
      <w:r>
        <w:t>l</w:t>
      </w:r>
      <w:r w:rsidRPr="00A23450">
        <w:t xml:space="preserve"> Insured Endorsements</w:t>
      </w:r>
      <w:bookmarkEnd w:id="326"/>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0937D6" w14:textId="77777777" w:rsidR="007C116D" w:rsidRDefault="007C116D" w:rsidP="007C116D"/>
    <w:p w14:paraId="07AFD3C7" w14:textId="77777777" w:rsidR="007C116D" w:rsidRDefault="007C116D" w:rsidP="007C116D">
      <w:r>
        <w:rPr>
          <w:noProof/>
        </w:rPr>
        <mc:AlternateContent>
          <mc:Choice Requires="wpc">
            <w:drawing>
              <wp:anchor distT="0" distB="0" distL="114300" distR="114300" simplePos="0" relativeHeight="251787776" behindDoc="0" locked="0" layoutInCell="1" allowOverlap="1" wp14:anchorId="22AB6B0D" wp14:editId="253687BF">
                <wp:simplePos x="0" y="0"/>
                <wp:positionH relativeFrom="column">
                  <wp:posOffset>41910</wp:posOffset>
                </wp:positionH>
                <wp:positionV relativeFrom="paragraph">
                  <wp:posOffset>1330325</wp:posOffset>
                </wp:positionV>
                <wp:extent cx="5715000" cy="3519170"/>
                <wp:effectExtent l="0" t="0" r="19050" b="24130"/>
                <wp:wrapTopAndBottom/>
                <wp:docPr id="325" name="Canvas 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3175" cap="flat" cmpd="sng" algn="ctr">
                          <a:solidFill>
                            <a:srgbClr val="000000"/>
                          </a:solidFill>
                          <a:prstDash val="solid"/>
                          <a:miter lim="800000"/>
                          <a:headEnd type="none" w="med" len="med"/>
                          <a:tailEnd type="none" w="med" len="med"/>
                        </a:ln>
                      </wpc:whole>
                      <wps:wsp>
                        <wps:cNvPr id="90" name="Oval 21"/>
                        <wps:cNvSpPr>
                          <a:spLocks noChangeArrowheads="1"/>
                        </wps:cNvSpPr>
                        <wps:spPr bwMode="auto">
                          <a:xfrm>
                            <a:off x="194310" y="1518920"/>
                            <a:ext cx="1252855" cy="742950"/>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C2E8D58" w14:textId="77777777" w:rsidR="00CE09DA" w:rsidRDefault="00CE09DA" w:rsidP="007C116D">
                              <w:pPr>
                                <w:jc w:val="center"/>
                                <w:rPr>
                                  <w:rFonts w:ascii="Arial" w:hAnsi="Arial" w:cs="Arial"/>
                                  <w:b/>
                                  <w:sz w:val="12"/>
                                </w:rPr>
                              </w:pPr>
                            </w:p>
                            <w:p w14:paraId="60F147D4" w14:textId="77777777" w:rsidR="00CE09DA" w:rsidRDefault="00CE09DA" w:rsidP="007C116D">
                              <w:pPr>
                                <w:jc w:val="center"/>
                                <w:rPr>
                                  <w:rFonts w:ascii="Garamond" w:hAnsi="Garamond" w:cs="Arial"/>
                                  <w:b/>
                                </w:rPr>
                              </w:pPr>
                              <w:r>
                                <w:rPr>
                                  <w:rFonts w:ascii="Garamond" w:hAnsi="Garamond" w:cs="Arial"/>
                                  <w:b/>
                                </w:rPr>
                                <w:t>Public Entity</w:t>
                              </w:r>
                            </w:p>
                          </w:txbxContent>
                        </wps:txbx>
                        <wps:bodyPr rot="0" vert="horz" wrap="square" lIns="0" tIns="0" rIns="0" bIns="0" anchor="t" anchorCtr="0" upright="1">
                          <a:noAutofit/>
                        </wps:bodyPr>
                      </wps:wsp>
                      <wps:wsp>
                        <wps:cNvPr id="91" name="Oval 22"/>
                        <wps:cNvSpPr>
                          <a:spLocks noChangeArrowheads="1"/>
                        </wps:cNvSpPr>
                        <wps:spPr bwMode="auto">
                          <a:xfrm>
                            <a:off x="2221230" y="1518920"/>
                            <a:ext cx="1252855" cy="571500"/>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51738B13" w14:textId="77777777" w:rsidR="00CE09DA" w:rsidRDefault="00CE09DA" w:rsidP="007C116D">
                              <w:pPr>
                                <w:jc w:val="center"/>
                                <w:rPr>
                                  <w:rFonts w:ascii="Garamond" w:hAnsi="Garamond" w:cs="Arial"/>
                                  <w:b/>
                                  <w:sz w:val="12"/>
                                </w:rPr>
                              </w:pPr>
                            </w:p>
                            <w:p w14:paraId="58AB3F3A" w14:textId="77777777" w:rsidR="00CE09DA" w:rsidRDefault="00CE09DA" w:rsidP="007C116D">
                              <w:pPr>
                                <w:jc w:val="center"/>
                                <w:rPr>
                                  <w:rFonts w:ascii="Garamond" w:hAnsi="Garamond" w:cs="Arial"/>
                                  <w:b/>
                                </w:rPr>
                              </w:pPr>
                              <w:r>
                                <w:rPr>
                                  <w:rFonts w:ascii="Garamond" w:hAnsi="Garamond" w:cs="Arial"/>
                                  <w:b/>
                                </w:rPr>
                                <w:t>Contractor</w:t>
                              </w:r>
                            </w:p>
                          </w:txbxContent>
                        </wps:txbx>
                        <wps:bodyPr rot="0" vert="horz" wrap="square" lIns="0" tIns="0" rIns="0" bIns="0" anchor="t" anchorCtr="0" upright="1">
                          <a:noAutofit/>
                        </wps:bodyPr>
                      </wps:wsp>
                      <wps:wsp>
                        <wps:cNvPr id="92" name="Oval 23"/>
                        <wps:cNvSpPr>
                          <a:spLocks noChangeArrowheads="1"/>
                        </wps:cNvSpPr>
                        <wps:spPr bwMode="auto">
                          <a:xfrm>
                            <a:off x="4248785" y="1528445"/>
                            <a:ext cx="1252855" cy="740664"/>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43C5560" w14:textId="77777777" w:rsidR="00CE09DA" w:rsidRDefault="00CE09DA" w:rsidP="007C116D">
                              <w:pPr>
                                <w:jc w:val="center"/>
                                <w:rPr>
                                  <w:rFonts w:ascii="Arial" w:hAnsi="Arial" w:cs="Arial"/>
                                  <w:b/>
                                  <w:sz w:val="2"/>
                                </w:rPr>
                              </w:pPr>
                            </w:p>
                            <w:p w14:paraId="09A408D0" w14:textId="77777777" w:rsidR="00CE09DA" w:rsidRDefault="00CE09DA" w:rsidP="007C116D">
                              <w:pPr>
                                <w:jc w:val="center"/>
                                <w:rPr>
                                  <w:rFonts w:ascii="Arial" w:hAnsi="Arial" w:cs="Arial"/>
                                  <w:b/>
                                  <w:sz w:val="2"/>
                                </w:rPr>
                              </w:pPr>
                            </w:p>
                            <w:p w14:paraId="74F2CB3B" w14:textId="77777777" w:rsidR="00CE09DA" w:rsidRDefault="00CE09DA" w:rsidP="007C116D">
                              <w:pPr>
                                <w:jc w:val="center"/>
                                <w:rPr>
                                  <w:rFonts w:ascii="Arial" w:hAnsi="Arial" w:cs="Arial"/>
                                  <w:b/>
                                  <w:sz w:val="2"/>
                                </w:rPr>
                              </w:pPr>
                            </w:p>
                            <w:p w14:paraId="216B9511" w14:textId="77777777" w:rsidR="00CE09DA" w:rsidRDefault="00CE09DA" w:rsidP="007C116D">
                              <w:pPr>
                                <w:jc w:val="center"/>
                                <w:rPr>
                                  <w:rFonts w:ascii="Arial" w:hAnsi="Arial" w:cs="Arial"/>
                                  <w:b/>
                                  <w:sz w:val="2"/>
                                </w:rPr>
                              </w:pPr>
                            </w:p>
                            <w:p w14:paraId="37425FC1" w14:textId="77777777" w:rsidR="00CE09DA" w:rsidRDefault="00CE09DA" w:rsidP="007C116D">
                              <w:pPr>
                                <w:jc w:val="center"/>
                                <w:rPr>
                                  <w:rFonts w:ascii="Arial" w:hAnsi="Arial" w:cs="Arial"/>
                                  <w:b/>
                                  <w:sz w:val="2"/>
                                </w:rPr>
                              </w:pPr>
                            </w:p>
                            <w:p w14:paraId="086039E5" w14:textId="77777777" w:rsidR="00CE09DA" w:rsidRDefault="00CE09DA" w:rsidP="007C116D">
                              <w:pPr>
                                <w:jc w:val="center"/>
                                <w:rPr>
                                  <w:rFonts w:ascii="Arial" w:hAnsi="Arial" w:cs="Arial"/>
                                  <w:b/>
                                  <w:sz w:val="2"/>
                                </w:rPr>
                              </w:pPr>
                            </w:p>
                            <w:p w14:paraId="6E99C44E" w14:textId="77777777" w:rsidR="00CE09DA" w:rsidRDefault="00CE09DA" w:rsidP="007C116D">
                              <w:pPr>
                                <w:jc w:val="center"/>
                                <w:rPr>
                                  <w:rFonts w:ascii="Garamond" w:hAnsi="Garamond" w:cs="Arial"/>
                                  <w:b/>
                                </w:rPr>
                              </w:pPr>
                              <w:r>
                                <w:rPr>
                                  <w:rFonts w:ascii="Garamond" w:hAnsi="Garamond" w:cs="Arial"/>
                                  <w:b/>
                                </w:rPr>
                                <w:t>Contractor’s Insurer</w:t>
                              </w:r>
                            </w:p>
                          </w:txbxContent>
                        </wps:txbx>
                        <wps:bodyPr rot="0" vert="horz" wrap="square" lIns="0" tIns="0" rIns="0" bIns="0" anchor="t" anchorCtr="0" upright="1">
                          <a:noAutofit/>
                        </wps:bodyPr>
                      </wps:wsp>
                      <wps:wsp>
                        <wps:cNvPr id="94" name="Freeform 24"/>
                        <wps:cNvSpPr>
                          <a:spLocks/>
                        </wps:cNvSpPr>
                        <wps:spPr bwMode="auto">
                          <a:xfrm>
                            <a:off x="847725" y="474980"/>
                            <a:ext cx="4000500" cy="914400"/>
                          </a:xfrm>
                          <a:custGeom>
                            <a:avLst/>
                            <a:gdLst>
                              <a:gd name="T0" fmla="*/ 0 w 6300"/>
                              <a:gd name="T1" fmla="*/ 1440 h 1440"/>
                              <a:gd name="T2" fmla="*/ 1260 w 6300"/>
                              <a:gd name="T3" fmla="*/ 540 h 1440"/>
                              <a:gd name="T4" fmla="*/ 3240 w 6300"/>
                              <a:gd name="T5" fmla="*/ 0 h 1440"/>
                              <a:gd name="T6" fmla="*/ 5400 w 6300"/>
                              <a:gd name="T7" fmla="*/ 540 h 1440"/>
                              <a:gd name="T8" fmla="*/ 6300 w 6300"/>
                              <a:gd name="T9" fmla="*/ 1260 h 1440"/>
                            </a:gdLst>
                            <a:ahLst/>
                            <a:cxnLst>
                              <a:cxn ang="0">
                                <a:pos x="T0" y="T1"/>
                              </a:cxn>
                              <a:cxn ang="0">
                                <a:pos x="T2" y="T3"/>
                              </a:cxn>
                              <a:cxn ang="0">
                                <a:pos x="T4" y="T5"/>
                              </a:cxn>
                              <a:cxn ang="0">
                                <a:pos x="T6" y="T7"/>
                              </a:cxn>
                              <a:cxn ang="0">
                                <a:pos x="T8" y="T9"/>
                              </a:cxn>
                            </a:cxnLst>
                            <a:rect l="0" t="0" r="r" b="b"/>
                            <a:pathLst>
                              <a:path w="6300" h="1440">
                                <a:moveTo>
                                  <a:pt x="0" y="1440"/>
                                </a:moveTo>
                                <a:cubicBezTo>
                                  <a:pt x="360" y="1110"/>
                                  <a:pt x="720" y="780"/>
                                  <a:pt x="1260" y="540"/>
                                </a:cubicBezTo>
                                <a:cubicBezTo>
                                  <a:pt x="1800" y="300"/>
                                  <a:pt x="2550" y="0"/>
                                  <a:pt x="3240" y="0"/>
                                </a:cubicBezTo>
                                <a:cubicBezTo>
                                  <a:pt x="3930" y="0"/>
                                  <a:pt x="4890" y="330"/>
                                  <a:pt x="5400" y="540"/>
                                </a:cubicBezTo>
                                <a:cubicBezTo>
                                  <a:pt x="5910" y="750"/>
                                  <a:pt x="6300" y="1140"/>
                                  <a:pt x="6300" y="1260"/>
                                </a:cubicBez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02" name="Group 25"/>
                        <wpg:cNvGrpSpPr>
                          <a:grpSpLocks/>
                        </wpg:cNvGrpSpPr>
                        <wpg:grpSpPr bwMode="auto">
                          <a:xfrm>
                            <a:off x="2898775" y="474980"/>
                            <a:ext cx="2194560" cy="1786890"/>
                            <a:chOff x="2572" y="8464"/>
                            <a:chExt cx="6740" cy="2814"/>
                          </a:xfrm>
                        </wpg:grpSpPr>
                        <wps:wsp>
                          <wps:cNvPr id="103" name="AutoShape 26"/>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04" name="AutoShape 27"/>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1" name="AutoShape 28"/>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g:wgp>
                        <wpg:cNvPr id="112" name="Group 29"/>
                        <wpg:cNvGrpSpPr>
                          <a:grpSpLocks/>
                        </wpg:cNvGrpSpPr>
                        <wpg:grpSpPr bwMode="auto">
                          <a:xfrm rot="10800000">
                            <a:off x="717550" y="1545590"/>
                            <a:ext cx="4279900" cy="1786890"/>
                            <a:chOff x="2572" y="8464"/>
                            <a:chExt cx="6740" cy="2814"/>
                          </a:xfrm>
                        </wpg:grpSpPr>
                        <wps:wsp>
                          <wps:cNvPr id="114" name="AutoShape 30"/>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6" name="AutoShape 31"/>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9" name="AutoShape 32"/>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121" name="AutoShape 33"/>
                        <wps:cNvSpPr>
                          <a:spLocks noChangeArrowheads="1"/>
                        </wps:cNvSpPr>
                        <wps:spPr bwMode="auto">
                          <a:xfrm rot="10800000">
                            <a:off x="1533525" y="1690370"/>
                            <a:ext cx="571500" cy="228600"/>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2" name="AutoShape 34"/>
                        <wps:cNvSpPr>
                          <a:spLocks noChangeArrowheads="1"/>
                        </wps:cNvSpPr>
                        <wps:spPr bwMode="auto">
                          <a:xfrm flipH="1">
                            <a:off x="3590925" y="1690370"/>
                            <a:ext cx="571500" cy="228600"/>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4" name="WordArt 35"/>
                        <wps:cNvSpPr txBox="1">
                          <a:spLocks noChangeArrowheads="1" noChangeShapeType="1" noTextEdit="1"/>
                        </wps:cNvSpPr>
                        <wps:spPr bwMode="auto">
                          <a:xfrm>
                            <a:off x="1181100" y="154940"/>
                            <a:ext cx="3305175" cy="320040"/>
                          </a:xfrm>
                          <a:prstGeom prst="rect">
                            <a:avLst/>
                          </a:prstGeom>
                          <a:extLst>
                            <a:ext uri="{AF507438-7753-43E0-B8FC-AC1667EBCBE1}">
                              <a14:hiddenEffects xmlns:a14="http://schemas.microsoft.com/office/drawing/2010/main">
                                <a:effectLst/>
                              </a14:hiddenEffects>
                            </a:ext>
                          </a:extLst>
                        </wps:spPr>
                        <wps:txbx>
                          <w:txbxContent>
                            <w:p w14:paraId="333E4F9C" w14:textId="77777777" w:rsidR="00CE09DA" w:rsidRPr="004C0981" w:rsidRDefault="00CE09DA" w:rsidP="007C116D">
                              <w:pPr>
                                <w:pStyle w:val="NormalWeb"/>
                                <w:jc w:val="center"/>
                                <w:rPr>
                                  <w:sz w:val="32"/>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Coverage flows from Indemnity          </w:t>
                              </w:r>
                            </w:p>
                          </w:txbxContent>
                        </wps:txbx>
                        <wps:bodyPr spcFirstLastPara="1" wrap="square" numCol="1" fromWordArt="1">
                          <a:prstTxWarp prst="textArchUp">
                            <a:avLst>
                              <a:gd name="adj" fmla="val 10800000"/>
                            </a:avLst>
                          </a:prstTxWarp>
                          <a:spAutoFit/>
                        </wps:bodyPr>
                      </wps:wsp>
                      <wps:wsp>
                        <wps:cNvPr id="125" name="WordArt 36"/>
                        <wps:cNvSpPr txBox="1">
                          <a:spLocks noChangeArrowheads="1" noChangeShapeType="1" noTextEdit="1"/>
                        </wps:cNvSpPr>
                        <wps:spPr bwMode="auto">
                          <a:xfrm>
                            <a:off x="1169007" y="2486025"/>
                            <a:ext cx="3543300" cy="548640"/>
                          </a:xfrm>
                          <a:prstGeom prst="rect">
                            <a:avLst/>
                          </a:prstGeom>
                          <a:extLst>
                            <a:ext uri="{AF507438-7753-43E0-B8FC-AC1667EBCBE1}">
                              <a14:hiddenEffects xmlns:a14="http://schemas.microsoft.com/office/drawing/2010/main">
                                <a:effectLst/>
                              </a14:hiddenEffects>
                            </a:ext>
                          </a:extLst>
                        </wps:spPr>
                        <wps:txbx>
                          <w:txbxContent>
                            <w:p w14:paraId="05A026B4" w14:textId="77777777" w:rsidR="00CE09DA" w:rsidRPr="004C0981" w:rsidRDefault="00CE09DA" w:rsidP="007C116D">
                              <w:pPr>
                                <w:pStyle w:val="NormalWeb"/>
                                <w:jc w:val="center"/>
                                <w:rPr>
                                  <w:sz w:val="32"/>
                                </w:rPr>
                              </w:pPr>
                              <w:r>
                                <w:rPr>
                                  <w:rFonts w:ascii="Garamond" w:hAnsi="Garamond"/>
                                  <w:color w:val="000000"/>
                                  <w14:textOutline w14:w="9525" w14:cap="flat" w14:cmpd="sng" w14:algn="ctr">
                                    <w14:solidFill>
                                      <w14:srgbClr w14:val="000000"/>
                                    </w14:solidFill>
                                    <w14:prstDash w14:val="solid"/>
                                    <w14:round/>
                                  </w14:textOutline>
                                </w:rPr>
                                <w:t xml:space="preserve">          </w:t>
                              </w:r>
                              <w:r w:rsidRPr="004C0981">
                                <w:rPr>
                                  <w:rFonts w:ascii="Garamond" w:hAnsi="Garamond"/>
                                  <w:color w:val="000000"/>
                                  <w:sz w:val="32"/>
                                  <w14:textOutline w14:w="9525" w14:cap="flat" w14:cmpd="sng" w14:algn="ctr">
                                    <w14:solidFill>
                                      <w14:srgbClr w14:val="000000"/>
                                    </w14:solidFill>
                                    <w14:prstDash w14:val="solid"/>
                                    <w14:round/>
                                  </w14:textOutline>
                                </w:rPr>
                                <w:t xml:space="preserve">Coverage flows direct via          </w:t>
                              </w:r>
                            </w:p>
                            <w:p w14:paraId="6BF9891A" w14:textId="77777777" w:rsidR="00CE09DA" w:rsidRPr="004C0981" w:rsidRDefault="00CE09DA" w:rsidP="007C116D">
                              <w:pPr>
                                <w:pStyle w:val="NormalWeb"/>
                                <w:jc w:val="center"/>
                                <w:rPr>
                                  <w:sz w:val="28"/>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Additional Insured Endorsement          </w:t>
                              </w:r>
                            </w:p>
                          </w:txbxContent>
                        </wps:txbx>
                        <wps:bodyPr spcFirstLastPara="1" wrap="square" numCol="1" fromWordArt="1">
                          <a:prstTxWarp prst="textArchDown">
                            <a:avLst>
                              <a:gd name="adj" fmla="val 21285965"/>
                            </a:avLst>
                          </a:prstTxWarp>
                          <a:spAutoFit/>
                        </wps:bodyPr>
                      </wps:wsp>
                      <wpg:wgp>
                        <wpg:cNvPr id="126" name="Group 37"/>
                        <wpg:cNvGrpSpPr>
                          <a:grpSpLocks/>
                        </wpg:cNvGrpSpPr>
                        <wpg:grpSpPr bwMode="auto">
                          <a:xfrm>
                            <a:off x="640715" y="474980"/>
                            <a:ext cx="2194560" cy="1786890"/>
                            <a:chOff x="2572" y="8464"/>
                            <a:chExt cx="6740" cy="2814"/>
                          </a:xfrm>
                        </wpg:grpSpPr>
                        <wps:wsp>
                          <wps:cNvPr id="320" name="AutoShape 38"/>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1" name="AutoShape 39"/>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2" name="AutoShape 40"/>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323" name="Text Box 41"/>
                        <wps:cNvSpPr txBox="1">
                          <a:spLocks noChangeArrowheads="1"/>
                        </wps:cNvSpPr>
                        <wps:spPr bwMode="auto">
                          <a:xfrm>
                            <a:off x="1330960" y="1298575"/>
                            <a:ext cx="977264" cy="247014"/>
                          </a:xfrm>
                          <a:prstGeom prst="rect">
                            <a:avLst/>
                          </a:prstGeom>
                          <a:solidFill>
                            <a:srgbClr val="FFFFFF"/>
                          </a:solidFill>
                          <a:ln w="9525">
                            <a:solidFill>
                              <a:srgbClr val="000000"/>
                            </a:solidFill>
                            <a:miter lim="800000"/>
                            <a:headEnd/>
                            <a:tailEnd/>
                          </a:ln>
                        </wps:spPr>
                        <wps:txbx>
                          <w:txbxContent>
                            <w:p w14:paraId="26508268" w14:textId="77777777" w:rsidR="00CE09DA" w:rsidRPr="00AD164F" w:rsidRDefault="00CE09DA" w:rsidP="007C116D">
                              <w:pPr>
                                <w:rPr>
                                  <w:sz w:val="20"/>
                                </w:rPr>
                              </w:pPr>
                              <w:r w:rsidRPr="00AD164F">
                                <w:rPr>
                                  <w:sz w:val="20"/>
                                </w:rPr>
                                <w:t>Hold Harmless</w:t>
                              </w:r>
                            </w:p>
                          </w:txbxContent>
                        </wps:txbx>
                        <wps:bodyPr rot="0" vert="horz" wrap="square" lIns="91440" tIns="45720" rIns="91440" bIns="45720" anchor="t" anchorCtr="0" upright="1">
                          <a:spAutoFit/>
                        </wps:bodyPr>
                      </wps:wsp>
                      <wps:wsp>
                        <wps:cNvPr id="324" name="Text Box 42"/>
                        <wps:cNvSpPr txBox="1">
                          <a:spLocks noChangeArrowheads="1"/>
                        </wps:cNvSpPr>
                        <wps:spPr bwMode="auto">
                          <a:xfrm>
                            <a:off x="3261995" y="1298575"/>
                            <a:ext cx="1224914" cy="247014"/>
                          </a:xfrm>
                          <a:prstGeom prst="rect">
                            <a:avLst/>
                          </a:prstGeom>
                          <a:solidFill>
                            <a:srgbClr val="FFFFFF"/>
                          </a:solidFill>
                          <a:ln w="9525">
                            <a:solidFill>
                              <a:srgbClr val="000000"/>
                            </a:solidFill>
                            <a:miter lim="800000"/>
                            <a:headEnd/>
                            <a:tailEnd/>
                          </a:ln>
                        </wps:spPr>
                        <wps:txbx>
                          <w:txbxContent>
                            <w:p w14:paraId="2D90C80D" w14:textId="77777777" w:rsidR="00CE09DA" w:rsidRPr="00AD164F" w:rsidRDefault="00CE09DA" w:rsidP="007C116D">
                              <w:pPr>
                                <w:jc w:val="center"/>
                                <w:rPr>
                                  <w:sz w:val="20"/>
                                </w:rPr>
                              </w:pPr>
                              <w:r w:rsidRPr="00AD164F">
                                <w:rPr>
                                  <w:sz w:val="20"/>
                                </w:rPr>
                                <w:t>“Insured Contract”</w:t>
                              </w:r>
                            </w:p>
                          </w:txbxContent>
                        </wps:txbx>
                        <wps:bodyPr rot="0" vert="horz" wrap="square" lIns="91440" tIns="45720" rIns="91440" bIns="4572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22AB6B0D" id="Canvas 19" o:spid="_x0000_s1032" editas="canvas" style="position:absolute;left:0;text-align:left;margin-left:3.3pt;margin-top:104.75pt;width:450pt;height:277.1pt;z-index:251787776" coordsize="57150,35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">
                <v:shape id="_x0000_s1033" type="#_x0000_t75" style="position:absolute;width:57150;height:35191;visibility:visible;mso-wrap-style:square" stroked="t" strokeweight=".25pt">
                  <v:fill o:detectmouseclick="t"/>
                  <v:path o:connecttype="none"/>
                </v:shape>
                <v:oval id="Oval 21" o:spid="_x0000_s1034" style="position:absolute;left:1943;top:15189;width:12528;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" filled="f" strokecolor="#069" strokeweight="3pt">
                  <v:textbox inset="0,0,0,0">
                    <w:txbxContent>
                      <w:p w14:paraId="3C2E8D58" w14:textId="77777777" w:rsidR="00CE09DA" w:rsidRDefault="00CE09DA" w:rsidP="007C116D">
                        <w:pPr>
                          <w:jc w:val="center"/>
                          <w:rPr>
                            <w:rFonts w:ascii="Arial" w:hAnsi="Arial" w:cs="Arial"/>
                            <w:b/>
                            <w:sz w:val="12"/>
                          </w:rPr>
                        </w:pPr>
                      </w:p>
                      <w:p w14:paraId="60F147D4" w14:textId="77777777" w:rsidR="00CE09DA" w:rsidRDefault="00CE09DA" w:rsidP="007C116D">
                        <w:pPr>
                          <w:jc w:val="center"/>
                          <w:rPr>
                            <w:rFonts w:ascii="Garamond" w:hAnsi="Garamond" w:cs="Arial"/>
                            <w:b/>
                          </w:rPr>
                        </w:pPr>
                        <w:r>
                          <w:rPr>
                            <w:rFonts w:ascii="Garamond" w:hAnsi="Garamond" w:cs="Arial"/>
                            <w:b/>
                          </w:rPr>
                          <w:t>Public Entity</w:t>
                        </w:r>
                      </w:p>
                    </w:txbxContent>
                  </v:textbox>
                </v:oval>
                <v:oval id="Oval 22" o:spid="_x0000_s1035" style="position:absolute;left:22212;top:15189;width:1252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" filled="f" strokecolor="#069" strokeweight="3pt">
                  <v:textbox inset="0,0,0,0">
                    <w:txbxContent>
                      <w:p w14:paraId="51738B13" w14:textId="77777777" w:rsidR="00CE09DA" w:rsidRDefault="00CE09DA" w:rsidP="007C116D">
                        <w:pPr>
                          <w:jc w:val="center"/>
                          <w:rPr>
                            <w:rFonts w:ascii="Garamond" w:hAnsi="Garamond" w:cs="Arial"/>
                            <w:b/>
                            <w:sz w:val="12"/>
                          </w:rPr>
                        </w:pPr>
                      </w:p>
                      <w:p w14:paraId="58AB3F3A" w14:textId="77777777" w:rsidR="00CE09DA" w:rsidRDefault="00CE09DA" w:rsidP="007C116D">
                        <w:pPr>
                          <w:jc w:val="center"/>
                          <w:rPr>
                            <w:rFonts w:ascii="Garamond" w:hAnsi="Garamond" w:cs="Arial"/>
                            <w:b/>
                          </w:rPr>
                        </w:pPr>
                        <w:r>
                          <w:rPr>
                            <w:rFonts w:ascii="Garamond" w:hAnsi="Garamond" w:cs="Arial"/>
                            <w:b/>
                          </w:rPr>
                          <w:t>Contractor</w:t>
                        </w:r>
                      </w:p>
                    </w:txbxContent>
                  </v:textbox>
                </v:oval>
                <v:oval id="Oval 23" o:spid="_x0000_s1036" style="position:absolute;left:42487;top:15284;width:12529;height:7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" filled="f" strokecolor="#069" strokeweight="3pt">
                  <v:textbox inset="0,0,0,0">
                    <w:txbxContent>
                      <w:p w14:paraId="343C5560" w14:textId="77777777" w:rsidR="00CE09DA" w:rsidRDefault="00CE09DA" w:rsidP="007C116D">
                        <w:pPr>
                          <w:jc w:val="center"/>
                          <w:rPr>
                            <w:rFonts w:ascii="Arial" w:hAnsi="Arial" w:cs="Arial"/>
                            <w:b/>
                            <w:sz w:val="2"/>
                          </w:rPr>
                        </w:pPr>
                      </w:p>
                      <w:p w14:paraId="09A408D0" w14:textId="77777777" w:rsidR="00CE09DA" w:rsidRDefault="00CE09DA" w:rsidP="007C116D">
                        <w:pPr>
                          <w:jc w:val="center"/>
                          <w:rPr>
                            <w:rFonts w:ascii="Arial" w:hAnsi="Arial" w:cs="Arial"/>
                            <w:b/>
                            <w:sz w:val="2"/>
                          </w:rPr>
                        </w:pPr>
                      </w:p>
                      <w:p w14:paraId="74F2CB3B" w14:textId="77777777" w:rsidR="00CE09DA" w:rsidRDefault="00CE09DA" w:rsidP="007C116D">
                        <w:pPr>
                          <w:jc w:val="center"/>
                          <w:rPr>
                            <w:rFonts w:ascii="Arial" w:hAnsi="Arial" w:cs="Arial"/>
                            <w:b/>
                            <w:sz w:val="2"/>
                          </w:rPr>
                        </w:pPr>
                      </w:p>
                      <w:p w14:paraId="216B9511" w14:textId="77777777" w:rsidR="00CE09DA" w:rsidRDefault="00CE09DA" w:rsidP="007C116D">
                        <w:pPr>
                          <w:jc w:val="center"/>
                          <w:rPr>
                            <w:rFonts w:ascii="Arial" w:hAnsi="Arial" w:cs="Arial"/>
                            <w:b/>
                            <w:sz w:val="2"/>
                          </w:rPr>
                        </w:pPr>
                      </w:p>
                      <w:p w14:paraId="37425FC1" w14:textId="77777777" w:rsidR="00CE09DA" w:rsidRDefault="00CE09DA" w:rsidP="007C116D">
                        <w:pPr>
                          <w:jc w:val="center"/>
                          <w:rPr>
                            <w:rFonts w:ascii="Arial" w:hAnsi="Arial" w:cs="Arial"/>
                            <w:b/>
                            <w:sz w:val="2"/>
                          </w:rPr>
                        </w:pPr>
                      </w:p>
                      <w:p w14:paraId="086039E5" w14:textId="77777777" w:rsidR="00CE09DA" w:rsidRDefault="00CE09DA" w:rsidP="007C116D">
                        <w:pPr>
                          <w:jc w:val="center"/>
                          <w:rPr>
                            <w:rFonts w:ascii="Arial" w:hAnsi="Arial" w:cs="Arial"/>
                            <w:b/>
                            <w:sz w:val="2"/>
                          </w:rPr>
                        </w:pPr>
                      </w:p>
                      <w:p w14:paraId="6E99C44E" w14:textId="77777777" w:rsidR="00CE09DA" w:rsidRDefault="00CE09DA" w:rsidP="007C116D">
                        <w:pPr>
                          <w:jc w:val="center"/>
                          <w:rPr>
                            <w:rFonts w:ascii="Garamond" w:hAnsi="Garamond" w:cs="Arial"/>
                            <w:b/>
                          </w:rPr>
                        </w:pPr>
                        <w:r>
                          <w:rPr>
                            <w:rFonts w:ascii="Garamond" w:hAnsi="Garamond" w:cs="Arial"/>
                            <w:b/>
                          </w:rPr>
                          <w:t>Contractor’s Insurer</w:t>
                        </w:r>
                      </w:p>
                    </w:txbxContent>
                  </v:textbox>
                </v:oval>
                <v:shape id="Freeform 24" o:spid="_x0000_s1037" style="position:absolute;left:8477;top:4749;width:40005;height:9144;visibility:visible;mso-wrap-style:square;v-text-anchor:top" coordsize="630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" path="m,1440c360,1110,720,780,1260,540,1800,300,2550,,3240,v690,,1650,330,2160,540c5910,750,6300,1140,6300,1260e" filled="f" stroked="f">
                  <v:path arrowok="t" o:connecttype="custom" o:connectlocs="0,914400;800100,342900;2057400,0;3429000,342900;4000500,800100" o:connectangles="0,0,0,0,0"/>
                </v:shape>
                <v:group id="Group 25" o:spid="_x0000_s1038" style="position:absolute;left:28987;top:4749;width:21946;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AutoShape 26" o:spid="_x0000_s1039"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type id="_x0000_t6" coordsize="21600,21600" o:spt="6" path="m,l,21600r21600,xe">
                    <v:stroke joinstyle="miter"/>
                    <v:path gradientshapeok="t" o:connecttype="custom" o:connectlocs="0,0;0,10800;0,21600;10800,21600;21600,21600;10800,10800" textboxrect="1800,12600,12600,19800"/>
                  </v:shapetype>
                  <v:shape id="AutoShape 27" o:spid="_x0000_s1040"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" fillcolor="#069" strokecolor="#069"/>
                  <v:shape id="AutoShape 28" o:spid="_x0000_s1041"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" fillcolor="#069" strokecolor="#069"/>
                </v:group>
                <v:group id="Group 29" o:spid="_x0000_s1042" style="position:absolute;left:7175;top:15455;width:42799;height:17869;rotation:180"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">
                  <v:shape id="AutoShape 30" o:spid="_x0000_s1043"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 id="AutoShape 31" o:spid="_x0000_s1044"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" fillcolor="#069" strokecolor="#069"/>
                  <v:shape id="AutoShape 32" o:spid="_x0000_s1045"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" fillcolor="#069" strokecolor="#069"/>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46" type="#_x0000_t13" style="position:absolute;left:15335;top:16903;width:5715;height:228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" fillcolor="#069" strokecolor="#069"/>
                <v:shape id="AutoShape 34" o:spid="_x0000_s1047" type="#_x0000_t13" style="position:absolute;left:35909;top:16903;width:5715;height:228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" fillcolor="#069" strokecolor="#069"/>
                <v:shape id="WordArt 35" o:spid="_x0000_s1048" type="#_x0000_t202" style="position:absolute;left:11811;top:1549;width:3305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" filled="f" stroked="f">
                  <o:lock v:ext="edit" shapetype="t"/>
                  <v:textbox style="mso-fit-shape-to-text:t">
                    <w:txbxContent>
                      <w:p w14:paraId="333E4F9C" w14:textId="77777777" w:rsidR="00CE09DA" w:rsidRPr="004C0981" w:rsidRDefault="00CE09DA" w:rsidP="007C116D">
                        <w:pPr>
                          <w:pStyle w:val="NormalWeb"/>
                          <w:jc w:val="center"/>
                          <w:rPr>
                            <w:sz w:val="32"/>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Coverage flows from Indemnity          </w:t>
                        </w:r>
                      </w:p>
                    </w:txbxContent>
                  </v:textbox>
                </v:shape>
                <v:shape id="WordArt 36" o:spid="_x0000_s1049" type="#_x0000_t202" style="position:absolute;left:11690;top:24860;width:35433;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" filled="f" stroked="f">
                  <o:lock v:ext="edit" shapetype="t"/>
                  <v:textbox style="mso-fit-shape-to-text:t">
                    <w:txbxContent>
                      <w:p w14:paraId="05A026B4" w14:textId="77777777" w:rsidR="00CE09DA" w:rsidRPr="004C0981" w:rsidRDefault="00CE09DA" w:rsidP="007C116D">
                        <w:pPr>
                          <w:pStyle w:val="NormalWeb"/>
                          <w:jc w:val="center"/>
                          <w:rPr>
                            <w:sz w:val="32"/>
                          </w:rPr>
                        </w:pPr>
                        <w:r>
                          <w:rPr>
                            <w:rFonts w:ascii="Garamond" w:hAnsi="Garamond"/>
                            <w:color w:val="000000"/>
                            <w14:textOutline w14:w="9525" w14:cap="flat" w14:cmpd="sng" w14:algn="ctr">
                              <w14:solidFill>
                                <w14:srgbClr w14:val="000000"/>
                              </w14:solidFill>
                              <w14:prstDash w14:val="solid"/>
                              <w14:round/>
                            </w14:textOutline>
                          </w:rPr>
                          <w:t xml:space="preserve">          </w:t>
                        </w:r>
                        <w:r w:rsidRPr="004C0981">
                          <w:rPr>
                            <w:rFonts w:ascii="Garamond" w:hAnsi="Garamond"/>
                            <w:color w:val="000000"/>
                            <w:sz w:val="32"/>
                            <w14:textOutline w14:w="9525" w14:cap="flat" w14:cmpd="sng" w14:algn="ctr">
                              <w14:solidFill>
                                <w14:srgbClr w14:val="000000"/>
                              </w14:solidFill>
                              <w14:prstDash w14:val="solid"/>
                              <w14:round/>
                            </w14:textOutline>
                          </w:rPr>
                          <w:t xml:space="preserve">Coverage flows direct via          </w:t>
                        </w:r>
                      </w:p>
                      <w:p w14:paraId="6BF9891A" w14:textId="77777777" w:rsidR="00CE09DA" w:rsidRPr="004C0981" w:rsidRDefault="00CE09DA" w:rsidP="007C116D">
                        <w:pPr>
                          <w:pStyle w:val="NormalWeb"/>
                          <w:jc w:val="center"/>
                          <w:rPr>
                            <w:sz w:val="28"/>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Additional Insured Endorsement          </w:t>
                        </w:r>
                      </w:p>
                    </w:txbxContent>
                  </v:textbox>
                </v:shape>
                <v:group id="Group 37" o:spid="_x0000_s1050" style="position:absolute;left:6407;top:4749;width:21945;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AutoShape 38" o:spid="_x0000_s1051"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 id="AutoShape 39" o:spid="_x0000_s1052"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" fillcolor="#069" strokecolor="#069"/>
                  <v:shape id="AutoShape 40" o:spid="_x0000_s1053"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" fillcolor="#069" strokecolor="#069"/>
                </v:group>
                <v:shape id="Text Box 41" o:spid="_x0000_s1054" type="#_x0000_t202" style="position:absolute;left:13309;top:12985;width:9773;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">
                  <v:textbox style="mso-fit-shape-to-text:t">
                    <w:txbxContent>
                      <w:p w14:paraId="26508268" w14:textId="77777777" w:rsidR="00CE09DA" w:rsidRPr="00AD164F" w:rsidRDefault="00CE09DA" w:rsidP="007C116D">
                        <w:pPr>
                          <w:rPr>
                            <w:sz w:val="20"/>
                          </w:rPr>
                        </w:pPr>
                        <w:r w:rsidRPr="00AD164F">
                          <w:rPr>
                            <w:sz w:val="20"/>
                          </w:rPr>
                          <w:t>Hold Harmless</w:t>
                        </w:r>
                      </w:p>
                    </w:txbxContent>
                  </v:textbox>
                </v:shape>
                <v:shape id="Text Box 42" o:spid="_x0000_s1055" type="#_x0000_t202" style="position:absolute;left:32619;top:12985;width:12250;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">
                  <v:textbox style="mso-fit-shape-to-text:t">
                    <w:txbxContent>
                      <w:p w14:paraId="2D90C80D" w14:textId="77777777" w:rsidR="00CE09DA" w:rsidRPr="00AD164F" w:rsidRDefault="00CE09DA" w:rsidP="007C116D">
                        <w:pPr>
                          <w:jc w:val="center"/>
                          <w:rPr>
                            <w:sz w:val="20"/>
                          </w:rPr>
                        </w:pPr>
                        <w:r w:rsidRPr="00AD164F">
                          <w:rPr>
                            <w:sz w:val="20"/>
                          </w:rPr>
                          <w:t>“Insured Contract”</w:t>
                        </w:r>
                      </w:p>
                    </w:txbxContent>
                  </v:textbox>
                </v:shape>
                <w10:wrap type="topAndBottom"/>
              </v:group>
            </w:pict>
          </mc:Fallback>
        </mc:AlternateContent>
      </w:r>
      <w:r>
        <w:t xml:space="preserve">The additional insured endorsement gives you a </w:t>
      </w:r>
      <w:r w:rsidRPr="007E07CC">
        <w:rPr>
          <w:i/>
        </w:rPr>
        <w:t>second contract</w:t>
      </w:r>
      <w:r>
        <w:t xml:space="preserve">, direct with the insurer, to pursue payment.  This allows you to circumvent potential difficulties with the contractor and greatly improves your ability to obtain a legal defense for any </w:t>
      </w:r>
      <w:r w:rsidRPr="0023114E">
        <w:t>potentially</w:t>
      </w:r>
      <w:r>
        <w:t xml:space="preserve"> covered claims.  In addition, under the pre-2004 endorsements discussed below, the coverage provided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60F15">
      <w:pPr>
        <w:pStyle w:val="ListNumber"/>
        <w:numPr>
          <w:ilvl w:val="0"/>
          <w:numId w:val="29"/>
        </w:numPr>
        <w:spacing w:before="60" w:after="60"/>
      </w:pPr>
      <w:r>
        <w:t>They are a contractor or vendor working on your behalf.</w:t>
      </w:r>
    </w:p>
    <w:p w14:paraId="42281777" w14:textId="77777777" w:rsidR="007C116D" w:rsidRDefault="007C116D" w:rsidP="00160F15">
      <w:pPr>
        <w:pStyle w:val="ListNumber"/>
        <w:numPr>
          <w:ilvl w:val="0"/>
          <w:numId w:val="29"/>
        </w:numPr>
        <w:spacing w:before="60" w:after="60"/>
      </w:pPr>
      <w:r>
        <w:t>They are directing or controlling the work of any of your employees in a situation where injury might result.</w:t>
      </w:r>
    </w:p>
    <w:p w14:paraId="17191337" w14:textId="77777777" w:rsidR="007C116D" w:rsidRDefault="007C116D" w:rsidP="00160F15">
      <w:pPr>
        <w:pStyle w:val="ListNumber"/>
        <w:numPr>
          <w:ilvl w:val="0"/>
          <w:numId w:val="29"/>
        </w:numPr>
        <w:spacing w:before="60" w:after="60"/>
      </w:pPr>
      <w:r>
        <w:t>They are leasing space in a building or on property you own.</w:t>
      </w:r>
    </w:p>
    <w:p w14:paraId="3802D66F" w14:textId="77777777" w:rsidR="007C116D" w:rsidRDefault="007C116D" w:rsidP="00160F15">
      <w:pPr>
        <w:pStyle w:val="ListNumber"/>
        <w:numPr>
          <w:ilvl w:val="0"/>
          <w:numId w:val="29"/>
        </w:numPr>
        <w:spacing w:before="60" w:after="60"/>
      </w:pPr>
      <w:r>
        <w:t xml:space="preserve">They are conducting a special event, </w:t>
      </w:r>
      <w:proofErr w:type="gramStart"/>
      <w:r>
        <w:t>i.e.</w:t>
      </w:r>
      <w:proofErr w:type="gramEnd"/>
      <w:r>
        <w:t xml:space="preserve"> wedding, parade, bounce house, etc., and utilizing your Entity’s facilities.</w:t>
      </w:r>
    </w:p>
    <w:p w14:paraId="5FE935AA" w14:textId="77777777" w:rsidR="007C116D" w:rsidRDefault="007C116D" w:rsidP="001C79B7">
      <w:pPr>
        <w:pStyle w:val="BodyText"/>
        <w:keepNext/>
        <w:spacing w:before="240"/>
        <w:rPr>
          <w:b/>
        </w:rPr>
      </w:pPr>
      <w:r>
        <w:rPr>
          <w:b/>
        </w:rPr>
        <w:lastRenderedPageBreak/>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w:t>
      </w:r>
      <w:proofErr w:type="gramStart"/>
      <w:r>
        <w:t>contractors</w:t>
      </w:r>
      <w:proofErr w:type="gramEnd"/>
      <w:r>
        <w:t xml:space="preserve"> form has changed </w:t>
      </w:r>
      <w:r>
        <w:rPr>
          <w:b/>
          <w:i/>
          <w:u w:val="single"/>
        </w:rPr>
        <w:t>materially</w:t>
      </w:r>
      <w:r>
        <w:t xml:space="preserve"> since the 11 85 version that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emphasis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1997,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emphasis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emphasis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lastRenderedPageBreak/>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performed for that </w:t>
      </w:r>
      <w:r w:rsidRPr="007E07CC">
        <w:t>additional</w:t>
      </w:r>
      <w:r w:rsidRPr="00DA6819">
        <w:t xml:space="preserve"> </w:t>
      </w:r>
      <w:r>
        <w:t xml:space="preserve">insured </w:t>
      </w:r>
      <w:r w:rsidRPr="00F102C4">
        <w:t>and included in the “products-completed operations hazard.”</w:t>
      </w:r>
      <w:r>
        <w:rPr>
          <w:b/>
        </w:rPr>
        <w:t xml:space="preserve"> </w:t>
      </w:r>
      <w:r>
        <w:t>(emphasis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w:t>
      </w:r>
      <w:proofErr w:type="gramStart"/>
      <w:r>
        <w:t>in order for</w:t>
      </w:r>
      <w:proofErr w:type="gramEnd"/>
      <w:r>
        <w:t xml:space="preserve">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or property damage and for the </w:t>
      </w:r>
      <w:r w:rsidRPr="004104A8">
        <w:t xml:space="preserve">first time adds the qualifier “additional” insured in the </w:t>
      </w:r>
      <w:r>
        <w:t xml:space="preserve">Who Is An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A. Section II. Who Is An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proofErr w:type="gramStart"/>
      <w:r w:rsidRPr="007E07CC">
        <w:rPr>
          <w:u w:val="single"/>
        </w:rPr>
        <w:t>a number of</w:t>
      </w:r>
      <w:proofErr w:type="gramEnd"/>
      <w:r w:rsidRPr="007E07CC">
        <w:rPr>
          <w:u w:val="single"/>
        </w:rPr>
        <w:t xml:space="preserve">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lastRenderedPageBreak/>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proofErr w:type="gramStart"/>
      <w:r w:rsidRPr="007E07CC">
        <w:t>in order to</w:t>
      </w:r>
      <w:proofErr w:type="gramEnd"/>
      <w:r w:rsidRPr="007E07CC">
        <w:t xml:space="preserve">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t xml:space="preserve">The biggest and most positive change is the addition of </w:t>
      </w:r>
      <w:proofErr w:type="gramStart"/>
      <w:r w:rsidRPr="007E07CC">
        <w:t>a number of</w:t>
      </w:r>
      <w:proofErr w:type="gramEnd"/>
      <w:r w:rsidRPr="007E07CC">
        <w:t xml:space="preserve">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77777777"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p>
    <w:p w14:paraId="41F6C734" w14:textId="77777777" w:rsidR="007C116D" w:rsidRDefault="007C116D" w:rsidP="001C79B7">
      <w:pPr>
        <w:pStyle w:val="NoSpacing"/>
        <w:jc w:val="both"/>
        <w:rPr>
          <w:szCs w:val="24"/>
        </w:rPr>
      </w:pPr>
    </w:p>
    <w:p w14:paraId="3344FAD2" w14:textId="77777777"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Coverage applies only if it is required in a written contract or agreement 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Or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Or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lastRenderedPageBreak/>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proofErr w:type="gramStart"/>
      <w:r>
        <w:rPr>
          <w:bCs/>
        </w:rPr>
        <w:t>as long as</w:t>
      </w:r>
      <w:proofErr w:type="gramEnd"/>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w:t>
      </w:r>
      <w:proofErr w:type="gramStart"/>
      <w:r>
        <w:rPr>
          <w:bCs/>
        </w:rPr>
        <w:t>in order to</w:t>
      </w:r>
      <w:proofErr w:type="gramEnd"/>
      <w:r>
        <w:rPr>
          <w:bCs/>
        </w:rPr>
        <w:t xml:space="preserve">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A. Section II - Who Is An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proofErr w:type="gramStart"/>
      <w:r w:rsidRPr="007E07CC">
        <w:rPr>
          <w:i/>
        </w:rPr>
        <w:t>similar to</w:t>
      </w:r>
      <w:proofErr w:type="gramEnd"/>
      <w:r w:rsidRPr="007E07CC">
        <w:rPr>
          <w:i/>
        </w:rPr>
        <w:t xml:space="preserve"> the one above but does not require listing the operations</w:t>
      </w:r>
      <w:r>
        <w:t xml:space="preserve"> in the endorsement schedule. However, </w:t>
      </w:r>
      <w:proofErr w:type="gramStart"/>
      <w:r>
        <w:t>both of these</w:t>
      </w:r>
      <w:proofErr w:type="gramEnd"/>
      <w:r>
        <w:t xml:space="preserv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in most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lastRenderedPageBreak/>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w:t>
      </w:r>
      <w:proofErr w:type="gramStart"/>
      <w:r w:rsidRPr="00514517">
        <w:t>lessees</w:t>
      </w:r>
      <w:proofErr w:type="gramEnd"/>
      <w:r w:rsidRPr="00514517">
        <w:t xml:space="preserve">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t xml:space="preserve">For Additional Insured protection of “upstream” owners, general contractors, etc., use the following guidelines: </w:t>
      </w:r>
    </w:p>
    <w:p w14:paraId="49D1BC6D" w14:textId="77777777" w:rsidR="007C116D" w:rsidRPr="00F8150A" w:rsidRDefault="007C116D" w:rsidP="001C79B7">
      <w:pPr>
        <w:pStyle w:val="ListParagraph"/>
        <w:numPr>
          <w:ilvl w:val="0"/>
          <w:numId w:val="119"/>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ith You </w:t>
      </w:r>
      <w:r w:rsidRPr="008135C6">
        <w:rPr>
          <w:b/>
          <w:szCs w:val="24"/>
        </w:rPr>
        <w:t xml:space="preserve">– </w:t>
      </w:r>
      <w:r w:rsidRPr="008135C6">
        <w:rPr>
          <w:szCs w:val="24"/>
        </w:rPr>
        <w:t xml:space="preserve">for ongoing </w:t>
      </w:r>
      <w:proofErr w:type="gramStart"/>
      <w:r w:rsidRPr="008135C6">
        <w:rPr>
          <w:szCs w:val="24"/>
        </w:rPr>
        <w:t>operations</w:t>
      </w:r>
      <w:r w:rsidR="001C79B7">
        <w:rPr>
          <w:szCs w:val="24"/>
        </w:rPr>
        <w:t>;</w:t>
      </w:r>
      <w:proofErr w:type="gramEnd"/>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Additional Insured – Owners, Lessees Or Contractors – Automatic Status When Required In Written Construction Agreement With You (Completed Operations)</w:t>
      </w:r>
    </w:p>
    <w:p w14:paraId="1B6A1523"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behalf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w:t>
      </w:r>
      <w:proofErr w:type="gramStart"/>
      <w:r>
        <w:rPr>
          <w:rFonts w:eastAsiaTheme="minorHAnsi"/>
          <w:b/>
          <w:bCs/>
          <w:szCs w:val="24"/>
        </w:rPr>
        <w:t xml:space="preserve">10  </w:t>
      </w:r>
      <w:r w:rsidRPr="007E07CC">
        <w:rPr>
          <w:rFonts w:eastAsiaTheme="minorHAnsi"/>
          <w:bCs/>
          <w:szCs w:val="24"/>
        </w:rPr>
        <w:t>Additional</w:t>
      </w:r>
      <w:proofErr w:type="gramEnd"/>
      <w:r w:rsidRPr="007E07CC">
        <w:rPr>
          <w:rFonts w:eastAsiaTheme="minorHAnsi"/>
          <w:bCs/>
          <w:szCs w:val="24"/>
        </w:rPr>
        <w:t xml:space="preserve"> Insured - </w:t>
      </w:r>
      <w:r w:rsidRPr="007E07CC">
        <w:rPr>
          <w:rFonts w:eastAsiaTheme="minorHAnsi"/>
          <w:szCs w:val="24"/>
        </w:rPr>
        <w:t>Owners, Lessees Or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Additional Insured – Owners, Lessees Or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Additional Insured – Owners, Lessees Or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Additional Insured – Owners, Lessees Or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 xml:space="preserve">designated </w:t>
      </w:r>
      <w:proofErr w:type="gramStart"/>
      <w:r w:rsidRPr="007E07CC">
        <w:rPr>
          <w:rFonts w:eastAsiaTheme="minorHAnsi"/>
          <w:i/>
          <w:szCs w:val="24"/>
        </w:rPr>
        <w:t>operation</w:t>
      </w:r>
      <w:proofErr w:type="gramEnd"/>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CG 20 42 Additional Insured – Automatic Status For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lastRenderedPageBreak/>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w:t>
      </w:r>
      <w:proofErr w:type="gramStart"/>
      <w:r w:rsidRPr="008135C6">
        <w:rPr>
          <w:rFonts w:eastAsiaTheme="minorHAnsi"/>
          <w:szCs w:val="24"/>
        </w:rPr>
        <w:t>has to</w:t>
      </w:r>
      <w:proofErr w:type="gramEnd"/>
      <w:r w:rsidRPr="008135C6">
        <w:rPr>
          <w:rFonts w:eastAsiaTheme="minorHAnsi"/>
          <w:szCs w:val="24"/>
        </w:rPr>
        <w:t xml:space="preserve">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Automatic Status When Required In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proofErr w:type="gramStart"/>
      <w:r w:rsidRPr="007E07CC">
        <w:rPr>
          <w:rFonts w:eastAsiaTheme="minorHAnsi"/>
          <w:i/>
          <w:szCs w:val="24"/>
        </w:rPr>
        <w:t>Both of these</w:t>
      </w:r>
      <w:proofErr w:type="gramEnd"/>
      <w:r w:rsidRPr="007E07CC">
        <w:rPr>
          <w:rFonts w:eastAsiaTheme="minorHAnsi"/>
          <w:i/>
          <w:szCs w:val="24"/>
        </w:rPr>
        <w:t xml:space="preserv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Style w:val="TableGrid2"/>
        <w:tblW w:w="10417" w:type="dxa"/>
        <w:tblInd w:w="-162" w:type="dxa"/>
        <w:tblLook w:val="04A0" w:firstRow="1" w:lastRow="0" w:firstColumn="1" w:lastColumn="0" w:noHBand="0" w:noVBand="1"/>
      </w:tblPr>
      <w:tblGrid>
        <w:gridCol w:w="2430"/>
        <w:gridCol w:w="1408"/>
        <w:gridCol w:w="1472"/>
        <w:gridCol w:w="1980"/>
        <w:gridCol w:w="1507"/>
        <w:gridCol w:w="1620"/>
      </w:tblGrid>
      <w:tr w:rsidR="00575945" w14:paraId="06D12B67" w14:textId="77777777" w:rsidTr="00495D45">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244A067" w14:textId="77777777" w:rsidR="00575945" w:rsidRPr="003F0BB1" w:rsidRDefault="00575945" w:rsidP="00CE09DA">
            <w:pPr>
              <w:spacing w:after="120"/>
              <w:jc w:val="center"/>
              <w:rPr>
                <w:b/>
                <w:sz w:val="22"/>
                <w:szCs w:val="22"/>
              </w:rPr>
            </w:pPr>
            <w:r w:rsidRPr="003F0BB1">
              <w:rPr>
                <w:b/>
                <w:sz w:val="22"/>
                <w:szCs w:val="22"/>
              </w:rPr>
              <w:t xml:space="preserve">Insured Relationship to AI </w:t>
            </w:r>
            <w:r>
              <w:rPr>
                <w:b/>
                <w:sz w:val="22"/>
                <w:szCs w:val="22"/>
              </w:rPr>
              <w:t>for Coverag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DCA582C" w14:textId="77777777" w:rsidR="00575945" w:rsidRPr="003F0BB1"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6A57823" w14:textId="77777777" w:rsidR="00575945" w:rsidRPr="003F0BB1"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1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4FE9CC7" w14:textId="77777777" w:rsidR="00575945" w:rsidRPr="003F0BB1"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3D5DFC">
              <w:rPr>
                <w:b/>
                <w:i/>
                <w:sz w:val="22"/>
                <w:szCs w:val="22"/>
                <w:u w:val="single"/>
              </w:rPr>
              <w:t>For</w:t>
            </w:r>
            <w:r w:rsidRPr="003F0BB1">
              <w:rPr>
                <w:b/>
                <w:sz w:val="22"/>
                <w:szCs w:val="22"/>
              </w:rPr>
              <w:t xml:space="preserve"> </w:t>
            </w:r>
            <w:r>
              <w:rPr>
                <w:b/>
                <w:sz w:val="22"/>
                <w:szCs w:val="22"/>
              </w:rPr>
              <w:t xml:space="preserve">Additional Insured </w:t>
            </w:r>
          </w:p>
        </w:tc>
      </w:tr>
      <w:tr w:rsidR="00575945" w14:paraId="7E0CF34D" w14:textId="77777777" w:rsidTr="00495D45">
        <w:tc>
          <w:tcPr>
            <w:tcW w:w="2430" w:type="dxa"/>
            <w:tcBorders>
              <w:top w:val="single" w:sz="4" w:space="0" w:color="auto"/>
              <w:left w:val="single" w:sz="4" w:space="0" w:color="auto"/>
              <w:bottom w:val="single" w:sz="4" w:space="0" w:color="auto"/>
              <w:right w:val="single" w:sz="4" w:space="0" w:color="auto"/>
            </w:tcBorders>
            <w:vAlign w:val="bottom"/>
            <w:hideMark/>
          </w:tcPr>
          <w:p w14:paraId="217ACF3C" w14:textId="77777777" w:rsidR="00575945" w:rsidRPr="003F0BB1" w:rsidRDefault="00575945" w:rsidP="00CE09DA">
            <w:pPr>
              <w:spacing w:after="120"/>
              <w:rPr>
                <w:b/>
                <w:sz w:val="22"/>
                <w:szCs w:val="22"/>
              </w:rPr>
            </w:pPr>
            <w:r w:rsidRPr="003F0BB1">
              <w:rPr>
                <w:b/>
                <w:sz w:val="22"/>
                <w:szCs w:val="22"/>
              </w:rPr>
              <w:t>Type of Endorsement</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F6CE8D7" w14:textId="77777777" w:rsidR="00575945" w:rsidRPr="003F0BB1" w:rsidRDefault="00575945" w:rsidP="00CE09DA">
            <w:pPr>
              <w:spacing w:after="120"/>
              <w:jc w:val="center"/>
              <w:rPr>
                <w:b/>
                <w:sz w:val="22"/>
                <w:szCs w:val="22"/>
              </w:rPr>
            </w:pPr>
            <w:r w:rsidRPr="003F0BB1">
              <w:rPr>
                <w:b/>
                <w:sz w:val="22"/>
                <w:szCs w:val="22"/>
              </w:rPr>
              <w:t>Scheduled</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02D7B37" w14:textId="77777777" w:rsidR="00575945" w:rsidRPr="003F0BB1" w:rsidRDefault="00575945" w:rsidP="00CE09DA">
            <w:pPr>
              <w:spacing w:after="120"/>
              <w:jc w:val="center"/>
              <w:rPr>
                <w:b/>
                <w:sz w:val="22"/>
                <w:szCs w:val="22"/>
              </w:rPr>
            </w:pPr>
            <w:r w:rsidRPr="003F0BB1">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BDCB13E" w14:textId="77777777" w:rsidR="00575945" w:rsidRPr="003F0BB1" w:rsidRDefault="00575945" w:rsidP="00CE09DA">
            <w:pPr>
              <w:spacing w:after="120"/>
              <w:jc w:val="center"/>
              <w:rPr>
                <w:b/>
                <w:sz w:val="22"/>
                <w:szCs w:val="22"/>
              </w:rPr>
            </w:pPr>
            <w:r w:rsidRPr="003F0BB1">
              <w:rPr>
                <w:b/>
                <w:sz w:val="22"/>
                <w:szCs w:val="22"/>
              </w:rPr>
              <w:t>Automatic*</w:t>
            </w:r>
            <w:r>
              <w:rPr>
                <w:b/>
                <w:sz w:val="22"/>
                <w:szCs w:val="22"/>
              </w:rPr>
              <w:t>*</w:t>
            </w:r>
          </w:p>
        </w:tc>
        <w:tc>
          <w:tcPr>
            <w:tcW w:w="1507" w:type="dxa"/>
            <w:tcBorders>
              <w:top w:val="single" w:sz="4" w:space="0" w:color="auto"/>
              <w:left w:val="single" w:sz="4" w:space="0" w:color="auto"/>
              <w:bottom w:val="single" w:sz="4" w:space="0" w:color="auto"/>
              <w:right w:val="single" w:sz="4" w:space="0" w:color="auto"/>
            </w:tcBorders>
            <w:vAlign w:val="center"/>
            <w:hideMark/>
          </w:tcPr>
          <w:p w14:paraId="1C885D36" w14:textId="77777777" w:rsidR="00575945" w:rsidRPr="003F0BB1" w:rsidRDefault="00575945" w:rsidP="00CE09DA">
            <w:pPr>
              <w:spacing w:after="120"/>
              <w:jc w:val="center"/>
              <w:rPr>
                <w:b/>
                <w:sz w:val="22"/>
                <w:szCs w:val="22"/>
              </w:rPr>
            </w:pPr>
            <w:r w:rsidRPr="003F0BB1">
              <w:rPr>
                <w:b/>
                <w:sz w:val="22"/>
                <w:szCs w:val="22"/>
              </w:rPr>
              <w:t>Automatic*</w:t>
            </w:r>
          </w:p>
        </w:tc>
        <w:tc>
          <w:tcPr>
            <w:tcW w:w="1620" w:type="dxa"/>
            <w:tcBorders>
              <w:top w:val="single" w:sz="4" w:space="0" w:color="auto"/>
              <w:left w:val="single" w:sz="4" w:space="0" w:color="auto"/>
              <w:bottom w:val="single" w:sz="4" w:space="0" w:color="auto"/>
              <w:right w:val="single" w:sz="4" w:space="0" w:color="auto"/>
            </w:tcBorders>
          </w:tcPr>
          <w:p w14:paraId="366C913F" w14:textId="77777777" w:rsidR="00575945" w:rsidRPr="003F0BB1" w:rsidRDefault="00575945" w:rsidP="00CE09DA">
            <w:pPr>
              <w:spacing w:after="120"/>
              <w:jc w:val="center"/>
              <w:rPr>
                <w:b/>
                <w:sz w:val="22"/>
                <w:szCs w:val="22"/>
              </w:rPr>
            </w:pPr>
            <w:r>
              <w:rPr>
                <w:b/>
                <w:sz w:val="22"/>
                <w:szCs w:val="22"/>
              </w:rPr>
              <w:t>Designated</w:t>
            </w:r>
          </w:p>
        </w:tc>
      </w:tr>
      <w:tr w:rsidR="00575945" w14:paraId="5ADAAE41"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51DED3DF" w14:textId="77777777" w:rsidR="00575945" w:rsidRPr="003F0BB1" w:rsidRDefault="00575945" w:rsidP="00CE09DA">
            <w:pPr>
              <w:spacing w:after="120"/>
              <w:rPr>
                <w:b/>
                <w:sz w:val="22"/>
                <w:szCs w:val="22"/>
              </w:rPr>
            </w:pPr>
            <w:r w:rsidRPr="003F0BB1">
              <w:rPr>
                <w:b/>
                <w:sz w:val="22"/>
                <w:szCs w:val="22"/>
              </w:rPr>
              <w:t>Ongoing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C72F870" w14:textId="77777777" w:rsidR="00575945" w:rsidRPr="003F0BB1" w:rsidRDefault="00575945" w:rsidP="00CE09DA">
            <w:pPr>
              <w:spacing w:after="120"/>
              <w:jc w:val="center"/>
              <w:rPr>
                <w:sz w:val="22"/>
                <w:szCs w:val="22"/>
              </w:rPr>
            </w:pPr>
            <w:r w:rsidRPr="003F0BB1">
              <w:rPr>
                <w:sz w:val="22"/>
                <w:szCs w:val="22"/>
              </w:rPr>
              <w:t>20 10</w:t>
            </w:r>
          </w:p>
        </w:tc>
        <w:tc>
          <w:tcPr>
            <w:tcW w:w="1472" w:type="dxa"/>
            <w:tcBorders>
              <w:top w:val="single" w:sz="4" w:space="0" w:color="auto"/>
              <w:left w:val="single" w:sz="4" w:space="0" w:color="auto"/>
              <w:bottom w:val="single" w:sz="4" w:space="0" w:color="auto"/>
              <w:right w:val="single" w:sz="4" w:space="0" w:color="auto"/>
            </w:tcBorders>
            <w:vAlign w:val="center"/>
            <w:hideMark/>
          </w:tcPr>
          <w:p w14:paraId="11B1C625" w14:textId="77777777" w:rsidR="00575945" w:rsidRPr="003F0BB1" w:rsidRDefault="00575945" w:rsidP="00CE09DA">
            <w:pPr>
              <w:spacing w:after="120"/>
              <w:jc w:val="center"/>
              <w:rPr>
                <w:sz w:val="22"/>
                <w:szCs w:val="22"/>
              </w:rPr>
            </w:pPr>
            <w:r w:rsidRPr="003F0BB1">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C0B2AD1" w14:textId="77777777" w:rsidR="00575945" w:rsidRPr="003F0BB1" w:rsidRDefault="00575945" w:rsidP="00CE09DA">
            <w:pPr>
              <w:spacing w:after="120"/>
              <w:jc w:val="center"/>
              <w:rPr>
                <w:sz w:val="22"/>
                <w:szCs w:val="22"/>
              </w:rPr>
            </w:pPr>
            <w:r w:rsidRPr="003F0BB1">
              <w:rPr>
                <w:sz w:val="22"/>
                <w:szCs w:val="22"/>
              </w:rPr>
              <w:t>20 33</w:t>
            </w:r>
          </w:p>
        </w:tc>
        <w:tc>
          <w:tcPr>
            <w:tcW w:w="1507" w:type="dxa"/>
            <w:tcBorders>
              <w:top w:val="single" w:sz="4" w:space="0" w:color="auto"/>
              <w:left w:val="single" w:sz="4" w:space="0" w:color="auto"/>
              <w:bottom w:val="single" w:sz="4" w:space="0" w:color="auto"/>
              <w:right w:val="single" w:sz="4" w:space="0" w:color="auto"/>
            </w:tcBorders>
            <w:vAlign w:val="center"/>
            <w:hideMark/>
          </w:tcPr>
          <w:p w14:paraId="037688AB" w14:textId="77777777" w:rsidR="00575945" w:rsidRPr="003F0BB1" w:rsidRDefault="00575945" w:rsidP="00CE09DA">
            <w:pPr>
              <w:spacing w:after="120"/>
              <w:jc w:val="center"/>
              <w:rPr>
                <w:sz w:val="22"/>
                <w:szCs w:val="22"/>
              </w:rPr>
            </w:pPr>
            <w:r w:rsidRPr="003F0BB1">
              <w:rPr>
                <w:sz w:val="22"/>
                <w:szCs w:val="22"/>
              </w:rPr>
              <w:t>20 43</w:t>
            </w:r>
          </w:p>
        </w:tc>
        <w:tc>
          <w:tcPr>
            <w:tcW w:w="1620" w:type="dxa"/>
            <w:tcBorders>
              <w:top w:val="single" w:sz="4" w:space="0" w:color="auto"/>
              <w:left w:val="single" w:sz="4" w:space="0" w:color="auto"/>
              <w:bottom w:val="single" w:sz="4" w:space="0" w:color="auto"/>
              <w:right w:val="single" w:sz="4" w:space="0" w:color="auto"/>
            </w:tcBorders>
            <w:vAlign w:val="center"/>
          </w:tcPr>
          <w:p w14:paraId="7565BB98" w14:textId="77777777" w:rsidR="00575945" w:rsidRPr="003F0BB1" w:rsidRDefault="00575945" w:rsidP="00CE09DA">
            <w:pPr>
              <w:spacing w:after="120"/>
              <w:jc w:val="center"/>
              <w:rPr>
                <w:sz w:val="22"/>
                <w:szCs w:val="22"/>
              </w:rPr>
            </w:pPr>
            <w:r w:rsidRPr="003F0BB1">
              <w:rPr>
                <w:sz w:val="22"/>
                <w:szCs w:val="22"/>
              </w:rPr>
              <w:t>20 42</w:t>
            </w:r>
            <w:r>
              <w:rPr>
                <w:sz w:val="22"/>
                <w:szCs w:val="22"/>
              </w:rPr>
              <w:t xml:space="preserve"> &amp; 20 26</w:t>
            </w:r>
          </w:p>
        </w:tc>
      </w:tr>
      <w:tr w:rsidR="00575945" w14:paraId="4EA957F5" w14:textId="77777777" w:rsidTr="00495D45">
        <w:tc>
          <w:tcPr>
            <w:tcW w:w="2430" w:type="dxa"/>
            <w:tcBorders>
              <w:top w:val="single" w:sz="4" w:space="0" w:color="auto"/>
              <w:left w:val="single" w:sz="4" w:space="0" w:color="auto"/>
              <w:bottom w:val="single" w:sz="4" w:space="0" w:color="auto"/>
              <w:right w:val="single" w:sz="4" w:space="0" w:color="auto"/>
            </w:tcBorders>
            <w:hideMark/>
          </w:tcPr>
          <w:p w14:paraId="125BCD28" w14:textId="77777777" w:rsidR="00575945" w:rsidRPr="003F0BB1" w:rsidRDefault="00575945" w:rsidP="00CE09DA">
            <w:pPr>
              <w:spacing w:after="120"/>
              <w:rPr>
                <w:b/>
                <w:sz w:val="22"/>
                <w:szCs w:val="22"/>
              </w:rPr>
            </w:pPr>
            <w:r w:rsidRPr="003F0BB1">
              <w:rPr>
                <w:b/>
                <w:sz w:val="22"/>
                <w:szCs w:val="22"/>
              </w:rPr>
              <w:t>Completed Ops Form #</w:t>
            </w:r>
          </w:p>
        </w:tc>
        <w:tc>
          <w:tcPr>
            <w:tcW w:w="1408" w:type="dxa"/>
            <w:tcBorders>
              <w:top w:val="single" w:sz="4" w:space="0" w:color="auto"/>
              <w:left w:val="single" w:sz="4" w:space="0" w:color="auto"/>
              <w:bottom w:val="single" w:sz="4" w:space="0" w:color="auto"/>
              <w:right w:val="single" w:sz="4" w:space="0" w:color="auto"/>
            </w:tcBorders>
            <w:vAlign w:val="center"/>
            <w:hideMark/>
          </w:tcPr>
          <w:p w14:paraId="66DA2D54" w14:textId="77777777" w:rsidR="00575945" w:rsidRPr="003F0BB1" w:rsidRDefault="00575945" w:rsidP="00CE09DA">
            <w:pPr>
              <w:spacing w:after="120"/>
              <w:jc w:val="center"/>
              <w:rPr>
                <w:sz w:val="22"/>
                <w:szCs w:val="22"/>
              </w:rPr>
            </w:pPr>
            <w:r w:rsidRPr="003F0BB1">
              <w:rPr>
                <w:sz w:val="22"/>
                <w:szCs w:val="22"/>
              </w:rPr>
              <w:t>20 37</w:t>
            </w:r>
          </w:p>
        </w:tc>
        <w:tc>
          <w:tcPr>
            <w:tcW w:w="1472" w:type="dxa"/>
            <w:tcBorders>
              <w:top w:val="single" w:sz="4" w:space="0" w:color="auto"/>
              <w:left w:val="single" w:sz="4" w:space="0" w:color="auto"/>
              <w:bottom w:val="single" w:sz="4" w:space="0" w:color="auto"/>
              <w:right w:val="single" w:sz="4" w:space="0" w:color="auto"/>
            </w:tcBorders>
            <w:vAlign w:val="center"/>
            <w:hideMark/>
          </w:tcPr>
          <w:p w14:paraId="5B09D963" w14:textId="77777777" w:rsidR="00575945" w:rsidRPr="003F0BB1" w:rsidRDefault="00575945" w:rsidP="00CE09DA">
            <w:pPr>
              <w:spacing w:after="120"/>
              <w:jc w:val="center"/>
              <w:rPr>
                <w:sz w:val="22"/>
                <w:szCs w:val="22"/>
              </w:rPr>
            </w:pPr>
            <w:r w:rsidRPr="003F0BB1">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3E59E0F" w14:textId="77777777" w:rsidR="00575945" w:rsidRPr="003F0BB1" w:rsidRDefault="00575945" w:rsidP="00CE09DA">
            <w:pPr>
              <w:spacing w:after="120"/>
              <w:jc w:val="center"/>
              <w:rPr>
                <w:sz w:val="22"/>
                <w:szCs w:val="22"/>
              </w:rPr>
            </w:pPr>
            <w:r w:rsidRPr="003F0BB1">
              <w:rPr>
                <w:sz w:val="22"/>
                <w:szCs w:val="22"/>
              </w:rPr>
              <w:t>20 39</w:t>
            </w:r>
          </w:p>
        </w:tc>
        <w:tc>
          <w:tcPr>
            <w:tcW w:w="1507" w:type="dxa"/>
            <w:tcBorders>
              <w:top w:val="single" w:sz="4" w:space="0" w:color="auto"/>
              <w:left w:val="single" w:sz="4" w:space="0" w:color="auto"/>
              <w:bottom w:val="single" w:sz="4" w:space="0" w:color="auto"/>
              <w:right w:val="single" w:sz="4" w:space="0" w:color="auto"/>
            </w:tcBorders>
            <w:vAlign w:val="center"/>
            <w:hideMark/>
          </w:tcPr>
          <w:p w14:paraId="3AED58ED"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c>
          <w:tcPr>
            <w:tcW w:w="1620" w:type="dxa"/>
            <w:tcBorders>
              <w:top w:val="single" w:sz="4" w:space="0" w:color="auto"/>
              <w:left w:val="single" w:sz="4" w:space="0" w:color="auto"/>
              <w:bottom w:val="single" w:sz="4" w:space="0" w:color="auto"/>
              <w:right w:val="single" w:sz="4" w:space="0" w:color="auto"/>
            </w:tcBorders>
            <w:vAlign w:val="center"/>
          </w:tcPr>
          <w:p w14:paraId="3E794DC5" w14:textId="77777777" w:rsidR="00575945" w:rsidRPr="003F0BB1" w:rsidRDefault="00575945" w:rsidP="00CE09DA">
            <w:pPr>
              <w:spacing w:after="120"/>
              <w:jc w:val="center"/>
              <w:rPr>
                <w:sz w:val="22"/>
                <w:szCs w:val="22"/>
              </w:rPr>
            </w:pPr>
            <w:r w:rsidRPr="003F0BB1">
              <w:rPr>
                <w:sz w:val="22"/>
                <w:szCs w:val="22"/>
              </w:rPr>
              <w:t>NONE</w:t>
            </w:r>
            <w:r>
              <w:rPr>
                <w:sz w:val="22"/>
                <w:szCs w:val="22"/>
              </w:rPr>
              <w:t xml:space="preserve"> from ISO</w:t>
            </w:r>
          </w:p>
        </w:tc>
      </w:tr>
    </w:tbl>
    <w:p w14:paraId="67FAAAF0" w14:textId="77777777" w:rsidR="00495D45" w:rsidRDefault="00495D45" w:rsidP="00495D45">
      <w:pPr>
        <w:pStyle w:val="NormalWeb"/>
        <w:shd w:val="clear" w:color="auto" w:fill="FFFFFF"/>
        <w:ind w:right="-450"/>
        <w:rPr>
          <w:sz w:val="20"/>
          <w:szCs w:val="20"/>
        </w:rPr>
      </w:pPr>
    </w:p>
    <w:p w14:paraId="5C681387" w14:textId="17A9CBC3" w:rsidR="001474A2" w:rsidRPr="00B27D3F" w:rsidRDefault="001474A2" w:rsidP="00495D45">
      <w:pPr>
        <w:pStyle w:val="NormalWeb"/>
        <w:shd w:val="clear" w:color="auto" w:fill="FFFFFF"/>
        <w:ind w:right="-450"/>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495D45">
      <w:pPr>
        <w:overflowPunct w:val="0"/>
        <w:ind w:right="-45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331D3060" w:rsidR="001474A2" w:rsidRDefault="001474A2" w:rsidP="00495D45">
      <w:pPr>
        <w:overflowPunct w:val="0"/>
        <w:ind w:right="-540"/>
        <w:jc w:val="center"/>
        <w:rPr>
          <w:rFonts w:asciiTheme="minorHAnsi" w:eastAsiaTheme="minorEastAsia" w:hAnsi="Arial"/>
          <w:position w:val="1"/>
          <w:sz w:val="20"/>
          <w:szCs w:val="56"/>
          <w:u w:val="single"/>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01D58F92" w14:textId="05F52BFC" w:rsidR="00575945" w:rsidRDefault="00575945" w:rsidP="001474A2">
      <w:pPr>
        <w:overflowPunct w:val="0"/>
        <w:jc w:val="center"/>
        <w:rPr>
          <w:rFonts w:asciiTheme="minorHAnsi" w:eastAsiaTheme="minorEastAsia" w:hAnsi="Arial"/>
          <w:position w:val="1"/>
          <w:sz w:val="20"/>
          <w:szCs w:val="56"/>
          <w:u w:val="single"/>
        </w:rPr>
      </w:pPr>
    </w:p>
    <w:p w14:paraId="3CCD2FE2" w14:textId="77777777" w:rsidR="00575945" w:rsidRDefault="00575945" w:rsidP="00575945">
      <w:pPr>
        <w:pStyle w:val="NormalWeb"/>
        <w:shd w:val="clear" w:color="auto" w:fill="FFFFFF"/>
        <w:rPr>
          <w:bCs/>
          <w:sz w:val="28"/>
          <w:szCs w:val="28"/>
        </w:rPr>
      </w:pPr>
      <w:r w:rsidRPr="00152A60">
        <w:rPr>
          <w:b/>
          <w:bCs/>
          <w:sz w:val="28"/>
          <w:szCs w:val="28"/>
        </w:rPr>
        <w:t>*</w:t>
      </w:r>
      <w:r>
        <w:rPr>
          <w:b/>
          <w:bCs/>
          <w:sz w:val="28"/>
          <w:szCs w:val="28"/>
          <w:u w:val="single"/>
        </w:rPr>
        <w:t>ALL</w:t>
      </w:r>
      <w:r>
        <w:rPr>
          <w:b/>
          <w:bCs/>
          <w:sz w:val="28"/>
          <w:szCs w:val="28"/>
        </w:rPr>
        <w:t xml:space="preserve"> Automatic </w:t>
      </w:r>
      <w:r w:rsidRPr="001866EC">
        <w:rPr>
          <w:bCs/>
          <w:sz w:val="28"/>
          <w:szCs w:val="28"/>
        </w:rPr>
        <w:t>forms</w:t>
      </w:r>
      <w:r>
        <w:rPr>
          <w:b/>
          <w:bCs/>
          <w:sz w:val="28"/>
          <w:szCs w:val="28"/>
        </w:rPr>
        <w:t xml:space="preserve"> </w:t>
      </w:r>
      <w:r w:rsidRPr="001866EC">
        <w:rPr>
          <w:b/>
          <w:bCs/>
          <w:sz w:val="28"/>
          <w:szCs w:val="28"/>
          <w:u w:val="single"/>
        </w:rPr>
        <w:t>must be</w:t>
      </w:r>
      <w:r w:rsidRPr="003C5A9E">
        <w:rPr>
          <w:bCs/>
          <w:sz w:val="28"/>
          <w:szCs w:val="28"/>
        </w:rPr>
        <w:t xml:space="preserve"> </w:t>
      </w:r>
      <w:r w:rsidRPr="001866EC">
        <w:rPr>
          <w:b/>
          <w:bCs/>
          <w:sz w:val="28"/>
          <w:szCs w:val="28"/>
          <w:u w:val="single"/>
        </w:rPr>
        <w:t>required</w:t>
      </w:r>
      <w:r w:rsidRPr="003C5A9E">
        <w:rPr>
          <w:bCs/>
          <w:sz w:val="28"/>
          <w:szCs w:val="28"/>
        </w:rPr>
        <w:t xml:space="preserve"> in a </w:t>
      </w:r>
      <w:r>
        <w:rPr>
          <w:bCs/>
          <w:sz w:val="28"/>
          <w:szCs w:val="28"/>
        </w:rPr>
        <w:t>“</w:t>
      </w:r>
      <w:r w:rsidRPr="001866EC">
        <w:rPr>
          <w:b/>
          <w:bCs/>
          <w:sz w:val="28"/>
          <w:szCs w:val="28"/>
          <w:u w:val="single"/>
        </w:rPr>
        <w:t>written</w:t>
      </w:r>
      <w:r w:rsidRPr="003C5A9E">
        <w:rPr>
          <w:bCs/>
          <w:sz w:val="28"/>
          <w:szCs w:val="28"/>
        </w:rPr>
        <w:t xml:space="preserve"> </w:t>
      </w:r>
      <w:r>
        <w:rPr>
          <w:bCs/>
          <w:sz w:val="28"/>
          <w:szCs w:val="28"/>
          <w:u w:val="single"/>
        </w:rPr>
        <w:t>c</w:t>
      </w:r>
      <w:r w:rsidRPr="003F5ED4">
        <w:rPr>
          <w:bCs/>
          <w:sz w:val="28"/>
          <w:szCs w:val="28"/>
          <w:u w:val="single"/>
        </w:rPr>
        <w:t>ontract or agreement</w:t>
      </w:r>
      <w:r>
        <w:rPr>
          <w:bCs/>
          <w:sz w:val="28"/>
          <w:szCs w:val="28"/>
          <w:u w:val="single"/>
        </w:rPr>
        <w:t>”</w:t>
      </w:r>
      <w:r w:rsidRPr="003C5A9E">
        <w:rPr>
          <w:bCs/>
          <w:sz w:val="28"/>
          <w:szCs w:val="28"/>
        </w:rPr>
        <w:t xml:space="preserve"> </w:t>
      </w:r>
      <w:r>
        <w:rPr>
          <w:bCs/>
          <w:sz w:val="28"/>
          <w:szCs w:val="28"/>
        </w:rPr>
        <w:t xml:space="preserve">or there is </w:t>
      </w:r>
      <w:r w:rsidRPr="00E46EB6">
        <w:rPr>
          <w:b/>
          <w:bCs/>
          <w:sz w:val="28"/>
          <w:szCs w:val="28"/>
          <w:u w:val="single"/>
        </w:rPr>
        <w:t>NO</w:t>
      </w:r>
      <w:r>
        <w:rPr>
          <w:bCs/>
          <w:sz w:val="28"/>
          <w:szCs w:val="28"/>
        </w:rPr>
        <w:t xml:space="preserve"> Additional Insured </w:t>
      </w:r>
      <w:r w:rsidRPr="003C5A9E">
        <w:rPr>
          <w:bCs/>
          <w:sz w:val="28"/>
          <w:szCs w:val="28"/>
        </w:rPr>
        <w:t>coverage</w:t>
      </w:r>
      <w:r>
        <w:rPr>
          <w:bCs/>
          <w:sz w:val="28"/>
          <w:szCs w:val="28"/>
        </w:rPr>
        <w:t xml:space="preserve">! </w:t>
      </w:r>
    </w:p>
    <w:p w14:paraId="29A51B6B" w14:textId="77777777" w:rsidR="00575945" w:rsidRPr="00C24A7C" w:rsidRDefault="00575945" w:rsidP="00575945">
      <w:pPr>
        <w:overflowPunct w:val="0"/>
        <w:jc w:val="left"/>
        <w:rPr>
          <w:sz w:val="4"/>
          <w:szCs w:val="24"/>
        </w:rPr>
      </w:pP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w:t>
      </w:r>
      <w:proofErr w:type="gramStart"/>
      <w:r>
        <w:t>as long as</w:t>
      </w:r>
      <w:proofErr w:type="gramEnd"/>
      <w:r>
        <w:t xml:space="preserve">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77777777"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 xml:space="preserve">agree to provide primary coverage and a waiver of subrogation, </w:t>
      </w:r>
      <w:proofErr w:type="gramStart"/>
      <w:r w:rsidRPr="007E07CC">
        <w:rPr>
          <w:b/>
          <w:i/>
        </w:rPr>
        <w:t>as long as</w:t>
      </w:r>
      <w:proofErr w:type="gramEnd"/>
      <w:r w:rsidRPr="007E07CC">
        <w:rPr>
          <w:b/>
          <w:i/>
        </w:rPr>
        <w:t xml:space="preserve"> it is required in the contract.</w:t>
      </w:r>
      <w:r w:rsidRPr="00DC104A">
        <w:t xml:space="preserve"> </w:t>
      </w:r>
      <w:r>
        <w:t xml:space="preserve">The ISO CG 20 01 is an example of a primary coverage endorsement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w:t>
      </w:r>
      <w:proofErr w:type="gramStart"/>
      <w:r>
        <w:t>as long as</w:t>
      </w:r>
      <w:proofErr w:type="gramEnd"/>
      <w:r>
        <w:t xml:space="preserve">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 xml:space="preserve">endorsements </w:t>
      </w:r>
      <w:r w:rsidRPr="007E07CC">
        <w:rPr>
          <w:b/>
          <w:i/>
        </w:rPr>
        <w:lastRenderedPageBreak/>
        <w:t>or policy language that may be more restrictive</w:t>
      </w:r>
      <w:r>
        <w:t xml:space="preserve"> in terms of reporting requirement or use of independent legal counsel.  Review the terms carefully and consult with your risk management advisor when faced with non-standard language.       </w:t>
      </w:r>
    </w:p>
    <w:p w14:paraId="649D69B8" w14:textId="77777777" w:rsidR="001C79B7" w:rsidRDefault="001C79B7" w:rsidP="007C116D">
      <w:pPr>
        <w:pStyle w:val="BodyText"/>
        <w:spacing w:before="120" w:after="0"/>
        <w:rPr>
          <w:b/>
        </w:rPr>
      </w:pP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w:t>
      </w:r>
      <w:proofErr w:type="gramStart"/>
      <w:r>
        <w:t>times</w:t>
      </w:r>
      <w:proofErr w:type="gramEnd"/>
      <w:r>
        <w:t xml:space="preserve">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w:t>
      </w:r>
      <w:proofErr w:type="gramStart"/>
      <w:r>
        <w:rPr>
          <w:i/>
        </w:rPr>
        <w:t xml:space="preserve">agency  </w:t>
      </w:r>
      <w:r w:rsidRPr="007E07CC">
        <w:t>(</w:t>
      </w:r>
      <w:proofErr w:type="gramEnd"/>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689BB26C" w14:textId="77777777" w:rsidR="007C116D" w:rsidRDefault="007C116D" w:rsidP="007C116D">
      <w:pPr>
        <w:spacing w:after="120"/>
      </w:pP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3. The ownership, maintenance or use of any elevators covered by this insuranc</w:t>
      </w:r>
      <w:r w:rsidR="001C79B7">
        <w:t>e.</w:t>
      </w:r>
    </w:p>
    <w:p w14:paraId="13F375A1" w14:textId="02BC2697" w:rsidR="007C116D" w:rsidRDefault="007C116D" w:rsidP="001C79B7">
      <w:pPr>
        <w:pStyle w:val="OutlineAlpha1"/>
        <w:numPr>
          <w:ilvl w:val="0"/>
          <w:numId w:val="0"/>
        </w:numPr>
      </w:pPr>
      <w:proofErr w:type="gramStart"/>
      <w:r>
        <w:t>At this time</w:t>
      </w:r>
      <w:proofErr w:type="gramEnd"/>
      <w:r>
        <w:t xml:space="preserv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126C3489" w14:textId="77777777" w:rsidR="004C2CF2" w:rsidRDefault="004C2CF2" w:rsidP="007C116D">
      <w:pPr>
        <w:spacing w:after="120"/>
      </w:pPr>
    </w:p>
    <w:p w14:paraId="32751201" w14:textId="4DFAEA19" w:rsidR="006339D7" w:rsidRDefault="007C116D" w:rsidP="001C79B7">
      <w:pPr>
        <w:pStyle w:val="OutlineAlpha1"/>
        <w:numPr>
          <w:ilvl w:val="0"/>
          <w:numId w:val="0"/>
        </w:numPr>
      </w:pPr>
      <w:r w:rsidRPr="00514517">
        <w:lastRenderedPageBreak/>
        <w:t xml:space="preserve">More detailed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33" w:name="_Toc125990422"/>
      <w:r w:rsidRPr="00A23450">
        <w:t>Other Endorsements</w:t>
      </w:r>
      <w:bookmarkEnd w:id="327"/>
      <w:bookmarkEnd w:id="328"/>
      <w:bookmarkEnd w:id="329"/>
      <w:bookmarkEnd w:id="333"/>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34" w:name="_Toc285119659"/>
      <w:bookmarkStart w:id="335" w:name="_Toc285119788"/>
      <w:bookmarkStart w:id="336" w:name="_Toc474481761"/>
      <w:bookmarkStart w:id="337" w:name="_Toc125990423"/>
      <w:r w:rsidRPr="00EC2C19">
        <w:rPr>
          <w:rStyle w:val="Heading3Char1"/>
          <w:bCs/>
          <w:sz w:val="24"/>
          <w:szCs w:val="26"/>
        </w:rPr>
        <w:t>Primary Insurance</w:t>
      </w:r>
      <w:bookmarkEnd w:id="334"/>
      <w:bookmarkEnd w:id="335"/>
      <w:bookmarkEnd w:id="336"/>
      <w:bookmarkEnd w:id="337"/>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w:t>
      </w:r>
      <w:proofErr w:type="gramStart"/>
      <w:r>
        <w:t>as long as</w:t>
      </w:r>
      <w:proofErr w:type="gramEnd"/>
      <w:r>
        <w:t xml:space="preserve">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coverage at least as broad as ISO CG 20 01 04 13”</w:t>
      </w:r>
      <w:r w:rsidRPr="00255E6B">
        <w:rPr>
          <w:color w:val="000000" w:themeColor="text1"/>
        </w:rPr>
        <w:t xml:space="preserve"> </w:t>
      </w:r>
      <w:r>
        <w:t xml:space="preserve">and confirm their status via endorsement or policy language. </w:t>
      </w:r>
    </w:p>
    <w:p w14:paraId="23F31AD6" w14:textId="073A3BC4" w:rsidR="00C71E6F" w:rsidRDefault="00C71E6F">
      <w:pPr>
        <w:spacing w:after="120"/>
      </w:pPr>
      <w:r>
        <w:t>The recommended policy form for auto liability typically provide</w:t>
      </w:r>
      <w:r w:rsidR="00A536FF">
        <w:t>s</w:t>
      </w:r>
      <w:r>
        <w:t xml:space="preserve"> primary coverage to your entity, </w:t>
      </w:r>
      <w:proofErr w:type="gramStart"/>
      <w:r>
        <w:t>as long as</w:t>
      </w:r>
      <w:proofErr w:type="gramEnd"/>
      <w:r>
        <w:t xml:space="preserve"> it is required by contract.  In addition, </w:t>
      </w:r>
      <w:r w:rsidR="00020260">
        <w:t xml:space="preserve">State </w:t>
      </w:r>
      <w:r>
        <w:t xml:space="preserve">Insurance Code provisions </w:t>
      </w:r>
      <w:r w:rsidR="00020260">
        <w:t>provide</w:t>
      </w:r>
      <w:r>
        <w:t xml:space="preserve"> that the policy that most specifically describes the subject auto is primary and that should be the policy of the vehicle’s owner.  Taken together, the general rule in </w:t>
      </w:r>
      <w:r w:rsidR="00A536FF">
        <w:t xml:space="preserve">California </w:t>
      </w:r>
      <w:r>
        <w:t xml:space="preserve">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w:t>
      </w:r>
      <w:proofErr w:type="spellStart"/>
      <w:r>
        <w:t>garagekeeper’s</w:t>
      </w:r>
      <w:proofErr w:type="spellEnd"/>
      <w:r>
        <w:t xml:space="preserve">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38" w:name="_Toc285119660"/>
      <w:bookmarkStart w:id="339" w:name="_Toc285119789"/>
      <w:bookmarkStart w:id="340" w:name="_Toc474481762"/>
      <w:bookmarkStart w:id="341" w:name="_Toc125990424"/>
      <w:r w:rsidRPr="00EC2C19">
        <w:rPr>
          <w:rStyle w:val="Heading3Char1"/>
          <w:bCs/>
          <w:sz w:val="24"/>
          <w:szCs w:val="26"/>
        </w:rPr>
        <w:t>Waiver of Subrogation</w:t>
      </w:r>
      <w:bookmarkEnd w:id="338"/>
      <w:bookmarkEnd w:id="339"/>
      <w:bookmarkEnd w:id="340"/>
      <w:bookmarkEnd w:id="341"/>
      <w:r w:rsidR="0077503A">
        <w:t xml:space="preserve"> – I</w:t>
      </w:r>
      <w:r>
        <w:t xml:space="preserve">n cases where your entity is an additional insured on the auto and general liability policies </w:t>
      </w:r>
      <w:r w:rsidR="00C34A96">
        <w:rPr>
          <w:i/>
        </w:rPr>
        <w:t>and</w:t>
      </w:r>
      <w:r>
        <w:t xml:space="preserve"> your contract contains a waiver of subrogation,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w:t>
      </w:r>
      <w:r>
        <w:lastRenderedPageBreak/>
        <w:t>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42" w:name="_Toc285119661"/>
      <w:bookmarkStart w:id="343" w:name="_Toc285119790"/>
      <w:bookmarkStart w:id="344" w:name="_Toc474481763"/>
      <w:bookmarkStart w:id="345" w:name="_Toc125990425"/>
      <w:r w:rsidRPr="00EC2C19">
        <w:rPr>
          <w:rStyle w:val="Heading3Char1"/>
          <w:bCs/>
          <w:sz w:val="24"/>
          <w:szCs w:val="26"/>
        </w:rPr>
        <w:t>Notice of Cancellation</w:t>
      </w:r>
      <w:bookmarkEnd w:id="342"/>
      <w:bookmarkEnd w:id="343"/>
      <w:bookmarkEnd w:id="344"/>
      <w:bookmarkEnd w:id="345"/>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46" w:name="_Toc285119662"/>
      <w:bookmarkStart w:id="347" w:name="_Toc285119791"/>
      <w:bookmarkStart w:id="348" w:name="_Toc474481764"/>
      <w:bookmarkStart w:id="349" w:name="_Toc125990426"/>
      <w:r w:rsidRPr="00EC2C19">
        <w:rPr>
          <w:rStyle w:val="Heading3Char1"/>
          <w:bCs/>
          <w:sz w:val="24"/>
          <w:szCs w:val="26"/>
        </w:rPr>
        <w:t>Customized Endorsements</w:t>
      </w:r>
      <w:bookmarkEnd w:id="346"/>
      <w:bookmarkEnd w:id="347"/>
      <w:bookmarkEnd w:id="348"/>
      <w:bookmarkEnd w:id="349"/>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50" w:name="_Toc285119663"/>
      <w:bookmarkStart w:id="351" w:name="_Toc285119792"/>
      <w:bookmarkStart w:id="352" w:name="_Toc474481765"/>
      <w:bookmarkStart w:id="353" w:name="_Toc125990427"/>
      <w:r w:rsidRPr="00EC2C19">
        <w:rPr>
          <w:rStyle w:val="Heading3Char1"/>
          <w:bCs/>
          <w:sz w:val="24"/>
          <w:szCs w:val="26"/>
        </w:rPr>
        <w:t>Entity Supplied</w:t>
      </w:r>
      <w:bookmarkEnd w:id="350"/>
      <w:bookmarkEnd w:id="351"/>
      <w:bookmarkEnd w:id="352"/>
      <w:bookmarkEnd w:id="353"/>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lastRenderedPageBreak/>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Named Insured: _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 xml:space="preserve">The Agency, its elected or appointed officers, officials, employees </w:t>
      </w:r>
      <w:proofErr w:type="gramStart"/>
      <w:r w:rsidRPr="000853AC">
        <w:rPr>
          <w:sz w:val="22"/>
          <w:szCs w:val="22"/>
        </w:rPr>
        <w:t>and,</w:t>
      </w:r>
      <w:proofErr w:type="gramEnd"/>
      <w:r w:rsidRPr="000853AC">
        <w:rPr>
          <w:sz w:val="22"/>
          <w:szCs w:val="22"/>
        </w:rPr>
        <w:t xml:space="preserve"> volunteers are included as additional insureds with regard to damages and defense of claims arising from: (Check all that apply)</w:t>
      </w:r>
    </w:p>
    <w:bookmarkStart w:id="354"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003A5DCC">
        <w:rPr>
          <w:b/>
          <w:sz w:val="22"/>
          <w:szCs w:val="22"/>
        </w:rPr>
      </w:r>
      <w:r w:rsidR="003A5DCC">
        <w:rPr>
          <w:b/>
          <w:sz w:val="22"/>
          <w:szCs w:val="22"/>
        </w:rPr>
        <w:fldChar w:fldCharType="separate"/>
      </w:r>
      <w:r w:rsidRPr="000853AC">
        <w:rPr>
          <w:b/>
          <w:sz w:val="22"/>
          <w:szCs w:val="22"/>
        </w:rPr>
        <w:fldChar w:fldCharType="end"/>
      </w:r>
      <w:bookmarkEnd w:id="354"/>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55"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003A5DCC">
        <w:rPr>
          <w:b/>
          <w:sz w:val="22"/>
          <w:szCs w:val="22"/>
        </w:rPr>
      </w:r>
      <w:r w:rsidR="003A5DCC">
        <w:rPr>
          <w:b/>
          <w:sz w:val="22"/>
          <w:szCs w:val="22"/>
        </w:rPr>
        <w:fldChar w:fldCharType="separate"/>
      </w:r>
      <w:r w:rsidRPr="000853AC">
        <w:rPr>
          <w:b/>
          <w:sz w:val="22"/>
          <w:szCs w:val="22"/>
        </w:rPr>
        <w:fldChar w:fldCharType="end"/>
      </w:r>
      <w:bookmarkEnd w:id="355"/>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003A5DCC">
        <w:rPr>
          <w:b/>
          <w:sz w:val="22"/>
          <w:szCs w:val="22"/>
        </w:rPr>
      </w:r>
      <w:r w:rsidR="003A5DCC">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agre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56" w:name="_Appendix_A:_Risk"/>
      <w:bookmarkStart w:id="357" w:name="_Toc285119664"/>
      <w:bookmarkStart w:id="358" w:name="_Toc285119793"/>
      <w:bookmarkStart w:id="359" w:name="_Toc125436521"/>
      <w:bookmarkStart w:id="360" w:name="_Toc126492256"/>
      <w:bookmarkStart w:id="361" w:name="_Toc130114470"/>
      <w:bookmarkStart w:id="362" w:name="_Toc474481766"/>
      <w:bookmarkStart w:id="363" w:name="_Toc125990428"/>
      <w:bookmarkEnd w:id="330"/>
      <w:bookmarkEnd w:id="331"/>
      <w:bookmarkEnd w:id="332"/>
      <w:bookmarkEnd w:id="356"/>
      <w:r>
        <w:lastRenderedPageBreak/>
        <w:t>Appendix A:</w:t>
      </w:r>
      <w:bookmarkEnd w:id="357"/>
      <w:bookmarkEnd w:id="358"/>
      <w:r>
        <w:br/>
      </w:r>
      <w:bookmarkEnd w:id="359"/>
      <w:bookmarkEnd w:id="360"/>
      <w:bookmarkEnd w:id="361"/>
      <w:r w:rsidRPr="00F11C80">
        <w:rPr>
          <w:caps w:val="0"/>
          <w:szCs w:val="28"/>
        </w:rPr>
        <w:t>R</w:t>
      </w:r>
      <w:r>
        <w:rPr>
          <w:caps w:val="0"/>
          <w:szCs w:val="28"/>
        </w:rPr>
        <w:t>isk Assessment</w:t>
      </w:r>
      <w:bookmarkEnd w:id="362"/>
      <w:bookmarkEnd w:id="363"/>
    </w:p>
    <w:p w14:paraId="516B49DA" w14:textId="08C567E2" w:rsidR="00C71E6F" w:rsidRDefault="00C71E6F" w:rsidP="00AF545C">
      <w:pPr>
        <w:pStyle w:val="Caption"/>
        <w:jc w:val="center"/>
      </w:pPr>
      <w:bookmarkStart w:id="364" w:name="_Toc285119665"/>
      <w:r w:rsidRPr="004103BE">
        <w:t xml:space="preserve">Potential </w:t>
      </w:r>
      <w:r w:rsidR="00495D45" w:rsidRPr="004103BE">
        <w:t>High-Risk</w:t>
      </w:r>
      <w:r w:rsidRPr="004103BE">
        <w:t xml:space="preserve"> Situations or Special Insurance Required</w:t>
      </w:r>
      <w:bookmarkEnd w:id="364"/>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Use of caustics, flammables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65" w:name="_Toc285119666"/>
      <w:bookmarkStart w:id="366" w:name="_Toc474481767"/>
      <w:bookmarkStart w:id="367" w:name="_Toc125990429"/>
      <w:r>
        <w:lastRenderedPageBreak/>
        <w:t>Severity-R</w:t>
      </w:r>
      <w:r w:rsidRPr="008B7F74">
        <w:t>elated Questions for the Contract Risk Analyst</w:t>
      </w:r>
      <w:bookmarkEnd w:id="365"/>
      <w:bookmarkEnd w:id="366"/>
      <w:bookmarkEnd w:id="367"/>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Can persons not associated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Can other businesses or entities by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lastRenderedPageBreak/>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68" w:name="_Toc285119667"/>
      <w:bookmarkStart w:id="369" w:name="_Toc285119794"/>
      <w:bookmarkStart w:id="370" w:name="_Toc474481768"/>
      <w:bookmarkStart w:id="371" w:name="_Toc125990430"/>
      <w:r>
        <w:lastRenderedPageBreak/>
        <w:t>Checklist for Evidence of Insurance</w:t>
      </w:r>
      <w:bookmarkEnd w:id="368"/>
      <w:bookmarkEnd w:id="369"/>
      <w:bookmarkEnd w:id="370"/>
      <w:bookmarkEnd w:id="371"/>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claims-made.”</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lastRenderedPageBreak/>
        <w:t>(Sample follow-up letter if insurance verification incomplete)</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c/o Insurance Agent __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proofErr w:type="gramStart"/>
      <w:r w:rsidR="00973754">
        <w:t>i.e.,_</w:t>
      </w:r>
      <w:proofErr w:type="gramEnd"/>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lastRenderedPageBreak/>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those private passenger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Insured which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autos owned,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72" w:name="_Toc125436542"/>
      <w:bookmarkStart w:id="373" w:name="_Toc126492258"/>
      <w:bookmarkStart w:id="374" w:name="_Toc130114489"/>
      <w:bookmarkStart w:id="375" w:name="_Toc285119668"/>
      <w:bookmarkStart w:id="376" w:name="_Toc285119795"/>
    </w:p>
    <w:p w14:paraId="45CA2359" w14:textId="77777777" w:rsidR="00C71E6F" w:rsidRPr="002C4AEC" w:rsidRDefault="00C71E6F" w:rsidP="002C4AEC">
      <w:pPr>
        <w:pStyle w:val="Heading1"/>
        <w:rPr>
          <w:caps w:val="0"/>
        </w:rPr>
      </w:pPr>
      <w:bookmarkStart w:id="377" w:name="_Toc474481769"/>
      <w:bookmarkStart w:id="378" w:name="_Toc125990431"/>
      <w:r w:rsidRPr="003B0FBA">
        <w:lastRenderedPageBreak/>
        <w:t>Appendix B:</w:t>
      </w:r>
      <w:r>
        <w:rPr>
          <w:caps w:val="0"/>
        </w:rPr>
        <w:t xml:space="preserve"> </w:t>
      </w:r>
      <w:r>
        <w:rPr>
          <w:caps w:val="0"/>
        </w:rPr>
        <w:br/>
      </w:r>
      <w:r w:rsidRPr="002C4AEC">
        <w:rPr>
          <w:caps w:val="0"/>
        </w:rPr>
        <w:t>Common Insurance Industry Forms</w:t>
      </w:r>
      <w:bookmarkEnd w:id="372"/>
      <w:bookmarkEnd w:id="373"/>
      <w:bookmarkEnd w:id="374"/>
      <w:bookmarkEnd w:id="375"/>
      <w:bookmarkEnd w:id="376"/>
      <w:bookmarkEnd w:id="377"/>
      <w:bookmarkEnd w:id="378"/>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167B72E"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 and CG 20 40</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Pr="004822A8"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lastRenderedPageBreak/>
        <w:t>Certificate of Liability Insurance</w:t>
      </w:r>
      <w:r>
        <w:rPr>
          <w:b w:val="0"/>
        </w:rPr>
        <w:t xml:space="preserve"> (Standard Form)</w:t>
      </w:r>
    </w:p>
    <w:p w14:paraId="6B7EDA00" w14:textId="77777777" w:rsidR="00C71E6F" w:rsidRDefault="00677E80" w:rsidP="00325A81">
      <w:pPr>
        <w:spacing w:after="120"/>
        <w:jc w:val="center"/>
        <w:rPr>
          <w:b/>
        </w:rPr>
      </w:pPr>
      <w:r>
        <w:rPr>
          <w:noProof/>
        </w:rPr>
        <mc:AlternateContent>
          <mc:Choice Requires="wps">
            <w:drawing>
              <wp:anchor distT="0" distB="0" distL="114300" distR="114300" simplePos="0" relativeHeight="251643392" behindDoc="0" locked="0" layoutInCell="1" allowOverlap="1" wp14:anchorId="0C2BF1F6" wp14:editId="0CEE17E4">
                <wp:simplePos x="0" y="0"/>
                <wp:positionH relativeFrom="column">
                  <wp:posOffset>85726</wp:posOffset>
                </wp:positionH>
                <wp:positionV relativeFrom="paragraph">
                  <wp:posOffset>2590800</wp:posOffset>
                </wp:positionV>
                <wp:extent cx="5495925" cy="1533525"/>
                <wp:effectExtent l="0" t="1524000" r="0" b="1533525"/>
                <wp:wrapNone/>
                <wp:docPr id="7" name="Text Box 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5BCCED2"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BF1F6" id="Text Box 7" o:spid="_x0000_s1056" type="#_x0000_t202" style="position:absolute;left:0;text-align:left;margin-left:6.75pt;margin-top:204pt;width:432.75pt;height:120.75pt;rotation:-2592759fd;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FrQIwIAAEk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" filled="f" stroked="f">
                <v:textbox>
                  <w:txbxContent>
                    <w:p w14:paraId="15BCCED2"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object w:dxaOrig="9180" w:dyaOrig="11880" w14:anchorId="2517336D">
          <v:shape id="_x0000_i1028" type="#_x0000_t75" style="width:459.75pt;height:598.5pt" o:ole="">
            <v:imagedata r:id="rId45" o:title=""/>
          </v:shape>
          <o:OLEObject Type="Embed" ProgID="Acrobat.Document.DC" ShapeID="_x0000_i1028" DrawAspect="Content" ObjectID="_1736936191" r:id="rId46"/>
        </w:object>
      </w:r>
      <w:r w:rsidR="00C71E6F">
        <w:br w:type="page"/>
      </w:r>
      <w:r w:rsidR="00C20C97">
        <w:rPr>
          <w:noProof/>
        </w:rPr>
        <w:lastRenderedPageBreak/>
        <mc:AlternateContent>
          <mc:Choice Requires="wpg">
            <w:drawing>
              <wp:anchor distT="0" distB="0" distL="114300" distR="114300" simplePos="0" relativeHeight="251616768" behindDoc="0" locked="0" layoutInCell="1" allowOverlap="1" wp14:anchorId="061C912A" wp14:editId="10F9A8B4">
                <wp:simplePos x="0" y="0"/>
                <wp:positionH relativeFrom="column">
                  <wp:posOffset>-613410</wp:posOffset>
                </wp:positionH>
                <wp:positionV relativeFrom="paragraph">
                  <wp:posOffset>243840</wp:posOffset>
                </wp:positionV>
                <wp:extent cx="1752600" cy="1151255"/>
                <wp:effectExtent l="0" t="0" r="38100" b="10795"/>
                <wp:wrapNone/>
                <wp:docPr id="22" name="Group 1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12"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324452D9" w14:textId="77777777" w:rsidR="00CE09DA" w:rsidRDefault="00CE09DA" w:rsidP="00325A81">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22B16EB" w14:textId="77777777" w:rsidR="00CE09DA" w:rsidRDefault="00CE09DA" w:rsidP="00325A81">
                              <w:pPr>
                                <w:rPr>
                                  <w:i/>
                                  <w:sz w:val="18"/>
                                </w:rPr>
                              </w:pPr>
                            </w:p>
                          </w:txbxContent>
                        </wps:txbx>
                        <wps:bodyPr rot="0" vert="horz" wrap="square" lIns="36576" tIns="36576" rIns="36576" bIns="36576" anchor="t" anchorCtr="0" upright="1">
                          <a:noAutofit/>
                        </wps:bodyPr>
                      </wps:wsp>
                      <wps:wsp>
                        <wps:cNvPr id="41" name="Text Box 1108"/>
                        <wps:cNvSpPr txBox="1">
                          <a:spLocks noChangeArrowheads="1"/>
                        </wps:cNvSpPr>
                        <wps:spPr bwMode="auto">
                          <a:xfrm>
                            <a:off x="4200" y="2778"/>
                            <a:ext cx="432" cy="44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E26FD7" w14:textId="77777777" w:rsidR="00CE09DA" w:rsidRDefault="00CE09DA" w:rsidP="00325A81">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43" name="Line 1109"/>
                        <wps:cNvCnPr/>
                        <wps:spPr bwMode="auto">
                          <a:xfrm>
                            <a:off x="6646" y="3417"/>
                            <a:ext cx="314" cy="176"/>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1C912A" id="Group 1106" o:spid="_x0000_s1057" style="position:absolute;left:0;text-align:left;margin-left:-48.3pt;margin-top:19.2pt;width:138pt;height:90.65pt;z-index:251616768"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">
                <v:shape id="Text Box 1107" o:spid="_x0000_s1058"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" strokecolor="navy" strokeweight=".5pt">
                  <v:textbox inset="2.88pt,2.88pt,2.88pt,2.88pt">
                    <w:txbxContent>
                      <w:p w14:paraId="324452D9" w14:textId="77777777" w:rsidR="00CE09DA" w:rsidRDefault="00CE09DA" w:rsidP="00325A81">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22B16EB" w14:textId="77777777" w:rsidR="00CE09DA" w:rsidRDefault="00CE09DA" w:rsidP="00325A81">
                        <w:pPr>
                          <w:rPr>
                            <w:i/>
                            <w:sz w:val="18"/>
                          </w:rPr>
                        </w:pPr>
                      </w:p>
                    </w:txbxContent>
                  </v:textbox>
                </v:shape>
                <v:shape id="Text Box 1108" o:spid="_x0000_s1059"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" fillcolor="navy" stroked="f">
                  <v:textbox>
                    <w:txbxContent>
                      <w:p w14:paraId="03E26FD7" w14:textId="77777777" w:rsidR="00CE09DA" w:rsidRDefault="00CE09DA" w:rsidP="00325A81">
                        <w:pPr>
                          <w:rPr>
                            <w:rFonts w:ascii="Arial" w:hAnsi="Arial"/>
                            <w:b/>
                            <w:color w:val="FFFFFF"/>
                          </w:rPr>
                        </w:pPr>
                        <w:r>
                          <w:rPr>
                            <w:rFonts w:ascii="Arial" w:hAnsi="Arial"/>
                            <w:b/>
                            <w:color w:val="FFFFFF"/>
                          </w:rPr>
                          <w:t>2</w:t>
                        </w:r>
                      </w:p>
                    </w:txbxContent>
                  </v:textbox>
                </v:shape>
                <v:line id="Line 1109" o:spid="_x0000_s1060"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" strokecolor="navy" strokeweight=".5pt">
                  <v:stroke endarrow="block" endarrowwidth="wide"/>
                </v:line>
              </v:group>
            </w:pict>
          </mc:Fallback>
        </mc:AlternateContent>
      </w:r>
      <w:r w:rsidR="00C71E6F" w:rsidRPr="00FE75C8">
        <w:rPr>
          <w:b/>
        </w:rPr>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p>
    <w:p w14:paraId="7C7E2B4E" w14:textId="77777777" w:rsidR="00C71E6F" w:rsidRDefault="00C20C97" w:rsidP="00F41C40">
      <w:pPr>
        <w:ind w:left="-90"/>
        <w:jc w:val="center"/>
        <w:rPr>
          <w:b/>
        </w:rPr>
      </w:pPr>
      <w:r>
        <w:rPr>
          <w:noProof/>
        </w:rPr>
        <mc:AlternateContent>
          <mc:Choice Requires="wpg">
            <w:drawing>
              <wp:anchor distT="0" distB="0" distL="114300" distR="114300" simplePos="0" relativeHeight="251622912" behindDoc="0" locked="0" layoutInCell="1" allowOverlap="1" wp14:anchorId="54C9B235" wp14:editId="58C66EE9">
                <wp:simplePos x="0" y="0"/>
                <wp:positionH relativeFrom="column">
                  <wp:posOffset>429260</wp:posOffset>
                </wp:positionH>
                <wp:positionV relativeFrom="paragraph">
                  <wp:posOffset>6400661</wp:posOffset>
                </wp:positionV>
                <wp:extent cx="1817370" cy="341630"/>
                <wp:effectExtent l="0" t="0" r="11430" b="1270"/>
                <wp:wrapNone/>
                <wp:docPr id="197" name="Group 1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2EF8CCF7" w14:textId="77777777" w:rsidR="00CE09DA" w:rsidRDefault="00CE09DA" w:rsidP="00325A81">
                              <w:pPr>
                                <w:jc w:val="left"/>
                                <w:rPr>
                                  <w:i/>
                                  <w:color w:val="000080"/>
                                  <w:sz w:val="18"/>
                                </w:rPr>
                              </w:pPr>
                              <w:r>
                                <w:rPr>
                                  <w:i/>
                                  <w:color w:val="000080"/>
                                  <w:sz w:val="18"/>
                                </w:rPr>
                                <w:t>Certificate holder is your entity.</w:t>
                              </w:r>
                            </w:p>
                            <w:p w14:paraId="19DBF7D9" w14:textId="77777777" w:rsidR="00CE09DA" w:rsidRDefault="00CE09DA" w:rsidP="00325A81"/>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6C706" w14:textId="77777777" w:rsidR="00CE09DA" w:rsidRDefault="00CE09DA" w:rsidP="00325A81">
                              <w:pPr>
                                <w:jc w:val="center"/>
                                <w:rPr>
                                  <w:rFonts w:ascii="Arial" w:hAnsi="Arial"/>
                                  <w:b/>
                                  <w:color w:val="FFFFFF"/>
                                </w:rPr>
                              </w:pPr>
                              <w:r>
                                <w:rPr>
                                  <w:rFonts w:ascii="Arial" w:hAnsi="Arial"/>
                                  <w:b/>
                                  <w:color w:val="FFFFFF"/>
                                </w:rPr>
                                <w:t>10</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4C9B235" id="Group 1141" o:spid="_x0000_s1061" style="position:absolute;left:0;text-align:left;margin-left:33.8pt;margin-top:7in;width:143.1pt;height:26.9pt;z-index:251622912"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">
                <v:shape id="Text Box 1142" o:spid="_x0000_s1062"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2EF8CCF7" w14:textId="77777777" w:rsidR="00CE09DA" w:rsidRDefault="00CE09DA" w:rsidP="00325A81">
                        <w:pPr>
                          <w:jc w:val="left"/>
                          <w:rPr>
                            <w:i/>
                            <w:color w:val="000080"/>
                            <w:sz w:val="18"/>
                          </w:rPr>
                        </w:pPr>
                        <w:r>
                          <w:rPr>
                            <w:i/>
                            <w:color w:val="000080"/>
                            <w:sz w:val="18"/>
                          </w:rPr>
                          <w:t>Certificate holder is your entity.</w:t>
                        </w:r>
                      </w:p>
                      <w:p w14:paraId="19DBF7D9" w14:textId="77777777" w:rsidR="00CE09DA" w:rsidRDefault="00CE09DA" w:rsidP="00325A81"/>
                    </w:txbxContent>
                  </v:textbox>
                </v:shape>
                <v:shape id="Text Box 1143" o:spid="_x0000_s1063"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066C706" w14:textId="77777777" w:rsidR="00CE09DA" w:rsidRDefault="00CE09DA" w:rsidP="00325A81">
                        <w:pPr>
                          <w:jc w:val="center"/>
                          <w:rPr>
                            <w:rFonts w:ascii="Arial" w:hAnsi="Arial"/>
                            <w:b/>
                            <w:color w:val="FFFFFF"/>
                          </w:rPr>
                        </w:pPr>
                        <w:r>
                          <w:rPr>
                            <w:rFonts w:ascii="Arial" w:hAnsi="Arial"/>
                            <w:b/>
                            <w:color w:val="FFFFFF"/>
                          </w:rPr>
                          <w:t>10</w:t>
                        </w:r>
                      </w:p>
                    </w:txbxContent>
                  </v:textbox>
                </v:shape>
              </v:group>
            </w:pict>
          </mc:Fallback>
        </mc:AlternateContent>
      </w:r>
      <w:r>
        <w:rPr>
          <w:noProof/>
        </w:rPr>
        <mc:AlternateContent>
          <mc:Choice Requires="wpg">
            <w:drawing>
              <wp:anchor distT="0" distB="0" distL="114300" distR="114300" simplePos="0" relativeHeight="251623936" behindDoc="0" locked="0" layoutInCell="1" allowOverlap="1" wp14:anchorId="4F99C619" wp14:editId="595184AC">
                <wp:simplePos x="0" y="0"/>
                <wp:positionH relativeFrom="column">
                  <wp:posOffset>1945005</wp:posOffset>
                </wp:positionH>
                <wp:positionV relativeFrom="paragraph">
                  <wp:posOffset>6645136</wp:posOffset>
                </wp:positionV>
                <wp:extent cx="2895600" cy="698500"/>
                <wp:effectExtent l="0" t="0" r="38100" b="25400"/>
                <wp:wrapNone/>
                <wp:docPr id="192" name="Group 1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698500"/>
                          <a:chOff x="1560" y="12925"/>
                          <a:chExt cx="4560" cy="1100"/>
                        </a:xfrm>
                      </wpg:grpSpPr>
                      <wps:wsp>
                        <wps:cNvPr id="193" name="Line 1145"/>
                        <wps:cNvCnPr/>
                        <wps:spPr bwMode="auto">
                          <a:xfrm flipV="1">
                            <a:off x="5520" y="13536"/>
                            <a:ext cx="600" cy="326"/>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51217368" w14:textId="77777777" w:rsidR="00CE09DA" w:rsidRDefault="00CE09DA" w:rsidP="00325A81">
                              <w:pPr>
                                <w:jc w:val="left"/>
                                <w:rPr>
                                  <w:i/>
                                  <w:color w:val="000080"/>
                                  <w:sz w:val="18"/>
                                </w:rPr>
                              </w:pPr>
                              <w:r>
                                <w:rPr>
                                  <w:i/>
                                  <w:color w:val="000080"/>
                                  <w:sz w:val="18"/>
                                </w:rPr>
                                <w:t xml:space="preserve">The authorized representative of the insurer should be an </w:t>
                              </w:r>
                              <w:proofErr w:type="gramStart"/>
                              <w:r>
                                <w:rPr>
                                  <w:i/>
                                  <w:color w:val="000080"/>
                                  <w:sz w:val="18"/>
                                </w:rPr>
                                <w:t>employee, unless</w:t>
                              </w:r>
                              <w:proofErr w:type="gramEnd"/>
                              <w:r>
                                <w:rPr>
                                  <w:i/>
                                  <w:color w:val="000080"/>
                                  <w:sz w:val="18"/>
                                </w:rPr>
                                <w:t xml:space="preserve"> the agent or broker is specifically authorized to sign on behalf of the company.</w:t>
                              </w:r>
                            </w:p>
                            <w:p w14:paraId="0B553653" w14:textId="77777777" w:rsidR="00CE09DA" w:rsidRDefault="00CE09DA" w:rsidP="00325A81"/>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972B27" w14:textId="77777777" w:rsidR="00CE09DA" w:rsidRDefault="00CE09DA" w:rsidP="00325A81">
                              <w:pPr>
                                <w:jc w:val="center"/>
                                <w:rPr>
                                  <w:rFonts w:ascii="Arial" w:hAnsi="Arial"/>
                                  <w:b/>
                                  <w:color w:val="FFFFFF"/>
                                </w:rPr>
                              </w:pPr>
                              <w:r>
                                <w:rPr>
                                  <w:rFonts w:ascii="Arial" w:hAnsi="Arial"/>
                                  <w:b/>
                                  <w:color w:val="FFFFFF"/>
                                </w:rPr>
                                <w:t>12</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9C619" id="Group 1144" o:spid="_x0000_s1064" style="position:absolute;left:0;text-align:left;margin-left:153.15pt;margin-top:523.25pt;width:228pt;height:55pt;z-index:251623936" coordorigin="1560,12925" coordsize="4560,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">
                <v:line id="Line 1145" o:spid="_x0000_s1065" style="position:absolute;flip:y;visibility:visible;mso-wrap-style:square" from="5520,13536" to="6120,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66"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51217368" w14:textId="77777777" w:rsidR="00CE09DA" w:rsidRDefault="00CE09DA" w:rsidP="00325A81">
                        <w:pPr>
                          <w:jc w:val="left"/>
                          <w:rPr>
                            <w:i/>
                            <w:color w:val="000080"/>
                            <w:sz w:val="18"/>
                          </w:rPr>
                        </w:pPr>
                        <w:r>
                          <w:rPr>
                            <w:i/>
                            <w:color w:val="000080"/>
                            <w:sz w:val="18"/>
                          </w:rPr>
                          <w:t xml:space="preserve">The authorized representative of the insurer should be an </w:t>
                        </w:r>
                        <w:proofErr w:type="gramStart"/>
                        <w:r>
                          <w:rPr>
                            <w:i/>
                            <w:color w:val="000080"/>
                            <w:sz w:val="18"/>
                          </w:rPr>
                          <w:t>employee, unless</w:t>
                        </w:r>
                        <w:proofErr w:type="gramEnd"/>
                        <w:r>
                          <w:rPr>
                            <w:i/>
                            <w:color w:val="000080"/>
                            <w:sz w:val="18"/>
                          </w:rPr>
                          <w:t xml:space="preserve"> the agent or broker is specifically authorized to sign on behalf of the company.</w:t>
                        </w:r>
                      </w:p>
                      <w:p w14:paraId="0B553653" w14:textId="77777777" w:rsidR="00CE09DA" w:rsidRDefault="00CE09DA" w:rsidP="00325A81"/>
                    </w:txbxContent>
                  </v:textbox>
                </v:shape>
                <v:shape id="Text Box 1147" o:spid="_x0000_s1067"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47972B27" w14:textId="77777777" w:rsidR="00CE09DA" w:rsidRDefault="00CE09DA" w:rsidP="00325A81">
                        <w:pPr>
                          <w:jc w:val="center"/>
                          <w:rPr>
                            <w:rFonts w:ascii="Arial" w:hAnsi="Arial"/>
                            <w:b/>
                            <w:color w:val="FFFFFF"/>
                          </w:rPr>
                        </w:pPr>
                        <w:r>
                          <w:rPr>
                            <w:rFonts w:ascii="Arial" w:hAnsi="Arial"/>
                            <w:b/>
                            <w:color w:val="FFFFFF"/>
                          </w:rPr>
                          <w:t>12</w:t>
                        </w:r>
                      </w:p>
                    </w:txbxContent>
                  </v:textbox>
                </v:shape>
              </v:group>
            </w:pict>
          </mc:Fallback>
        </mc:AlternateContent>
      </w:r>
      <w:r>
        <w:rPr>
          <w:noProof/>
        </w:rPr>
        <mc:AlternateContent>
          <mc:Choice Requires="wpg">
            <w:drawing>
              <wp:anchor distT="0" distB="0" distL="114300" distR="114300" simplePos="0" relativeHeight="251627008" behindDoc="0" locked="0" layoutInCell="1" allowOverlap="1" wp14:anchorId="275BA14A" wp14:editId="01474F74">
                <wp:simplePos x="0" y="0"/>
                <wp:positionH relativeFrom="column">
                  <wp:posOffset>3138170</wp:posOffset>
                </wp:positionH>
                <wp:positionV relativeFrom="paragraph">
                  <wp:posOffset>2969260</wp:posOffset>
                </wp:positionV>
                <wp:extent cx="2613025" cy="2820670"/>
                <wp:effectExtent l="0" t="38100" r="0" b="17780"/>
                <wp:wrapNone/>
                <wp:docPr id="207" name="Group 1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1ABC8208" w14:textId="77777777" w:rsidR="00CE09DA" w:rsidRDefault="00CE09DA" w:rsidP="00325A81">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E8D28" w14:textId="77777777" w:rsidR="00CE09DA" w:rsidRDefault="00CE09DA" w:rsidP="00325A81">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5BA14A" id="Group 1201" o:spid="_x0000_s1068" style="position:absolute;left:0;text-align:left;margin-left:247.1pt;margin-top:233.8pt;width:205.75pt;height:222.1pt;z-index:251627008"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">
                <v:shape id="Text Box 1149" o:spid="_x0000_s1069"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1ABC8208" w14:textId="77777777" w:rsidR="00CE09DA" w:rsidRDefault="00CE09DA" w:rsidP="00325A81">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70"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71"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2BCE8D28" w14:textId="77777777" w:rsidR="00CE09DA" w:rsidRDefault="00CE09DA" w:rsidP="00325A81">
                        <w:pPr>
                          <w:rPr>
                            <w:rFonts w:ascii="Arial" w:hAnsi="Arial"/>
                            <w:b/>
                            <w:color w:val="FFFFFF"/>
                          </w:rPr>
                        </w:pPr>
                        <w:r>
                          <w:rPr>
                            <w:rFonts w:ascii="Arial" w:hAnsi="Arial"/>
                            <w:b/>
                            <w:color w:val="FFFFFF"/>
                          </w:rPr>
                          <w:t>8</w:t>
                        </w:r>
                      </w:p>
                    </w:txbxContent>
                  </v:textbox>
                </v:shape>
              </v:group>
            </w:pict>
          </mc:Fallback>
        </mc:AlternateContent>
      </w:r>
      <w:r>
        <w:rPr>
          <w:noProof/>
        </w:rPr>
        <mc:AlternateContent>
          <mc:Choice Requires="wpg">
            <w:drawing>
              <wp:anchor distT="0" distB="0" distL="114300" distR="114300" simplePos="0" relativeHeight="251620864" behindDoc="0" locked="0" layoutInCell="1" allowOverlap="1" wp14:anchorId="27BFD821" wp14:editId="05D32C4E">
                <wp:simplePos x="0" y="0"/>
                <wp:positionH relativeFrom="column">
                  <wp:posOffset>3128010</wp:posOffset>
                </wp:positionH>
                <wp:positionV relativeFrom="paragraph">
                  <wp:posOffset>3319145</wp:posOffset>
                </wp:positionV>
                <wp:extent cx="1188720" cy="1589405"/>
                <wp:effectExtent l="0" t="38100" r="11430" b="10795"/>
                <wp:wrapNone/>
                <wp:docPr id="215" name="Group 1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216"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518BAF3A" w14:textId="77777777" w:rsidR="00CE09DA" w:rsidRDefault="00CE09DA" w:rsidP="00325A81">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76CE3668" w14:textId="77777777" w:rsidR="00CE09DA" w:rsidRDefault="00CE09DA" w:rsidP="00325A81">
                              <w:pPr>
                                <w:jc w:val="left"/>
                                <w:rPr>
                                  <w:i/>
                                  <w:sz w:val="16"/>
                                </w:rPr>
                              </w:pPr>
                            </w:p>
                          </w:txbxContent>
                        </wps:txbx>
                        <wps:bodyPr rot="0" vert="horz" wrap="square" lIns="36576" tIns="36576" rIns="36576" bIns="36576" anchor="t" anchorCtr="0" upright="1">
                          <a:noAutofit/>
                        </wps:bodyPr>
                      </wps:wsp>
                      <wps:wsp>
                        <wps:cNvPr id="1" name="Text Box 1131"/>
                        <wps:cNvSpPr txBox="1">
                          <a:spLocks noChangeArrowheads="1"/>
                        </wps:cNvSpPr>
                        <wps:spPr bwMode="auto">
                          <a:xfrm>
                            <a:off x="6816" y="7503"/>
                            <a:ext cx="396" cy="461"/>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75024" w14:textId="77777777" w:rsidR="00CE09DA" w:rsidRDefault="00CE09DA" w:rsidP="00325A81">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wps:wsp>
                        <wps:cNvPr id="218" name="Line 1132"/>
                        <wps:cNvCnPr/>
                        <wps:spPr bwMode="auto">
                          <a:xfrm flipH="1" flipV="1">
                            <a:off x="6684" y="7196"/>
                            <a:ext cx="264" cy="30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19" name="Line 1133"/>
                        <wps:cNvCnPr/>
                        <wps:spPr bwMode="auto">
                          <a:xfrm flipV="1">
                            <a:off x="7080" y="7196"/>
                            <a:ext cx="264" cy="30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BFD821" id="Group 1129" o:spid="_x0000_s1072" style="position:absolute;left:0;text-align:left;margin-left:246.3pt;margin-top:261.35pt;width:93.6pt;height:125.15pt;z-index:251620864"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">
                <v:shape id="Text Box 1130" o:spid="_x0000_s1073"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" strokecolor="navy" strokeweight=".5pt">
                  <v:textbox inset="2.88pt,2.88pt,2.88pt,2.88pt">
                    <w:txbxContent>
                      <w:p w14:paraId="518BAF3A" w14:textId="77777777" w:rsidR="00CE09DA" w:rsidRDefault="00CE09DA" w:rsidP="00325A81">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76CE3668" w14:textId="77777777" w:rsidR="00CE09DA" w:rsidRDefault="00CE09DA" w:rsidP="00325A81">
                        <w:pPr>
                          <w:jc w:val="left"/>
                          <w:rPr>
                            <w:i/>
                            <w:sz w:val="16"/>
                          </w:rPr>
                        </w:pPr>
                      </w:p>
                    </w:txbxContent>
                  </v:textbox>
                </v:shape>
                <v:shape id="Text Box 1131" o:spid="_x0000_s1074"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" fillcolor="navy" stroked="f">
                  <v:textbox>
                    <w:txbxContent>
                      <w:p w14:paraId="03875024" w14:textId="77777777" w:rsidR="00CE09DA" w:rsidRDefault="00CE09DA" w:rsidP="00325A81">
                        <w:pPr>
                          <w:rPr>
                            <w:rFonts w:ascii="Arial" w:hAnsi="Arial"/>
                            <w:b/>
                            <w:color w:val="FFFFFF"/>
                          </w:rPr>
                        </w:pPr>
                        <w:r>
                          <w:rPr>
                            <w:rFonts w:ascii="Arial" w:hAnsi="Arial"/>
                            <w:b/>
                            <w:color w:val="FFFFFF"/>
                          </w:rPr>
                          <w:t>7</w:t>
                        </w:r>
                      </w:p>
                    </w:txbxContent>
                  </v:textbox>
                </v:shape>
                <v:line id="Line 1132" o:spid="_x0000_s1075"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" strokecolor="navy" strokeweight=".5pt">
                  <v:stroke endarrow="block" endarrowwidth="wide"/>
                </v:line>
                <v:line id="Line 1133" o:spid="_x0000_s1076"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" strokecolor="navy" strokeweight=".5pt">
                  <v:stroke endarrow="block" endarrowwidth="wide"/>
                </v:line>
              </v:group>
            </w:pict>
          </mc:Fallback>
        </mc:AlternateContent>
      </w:r>
      <w:r>
        <w:rPr>
          <w:noProof/>
        </w:rPr>
        <mc:AlternateContent>
          <mc:Choice Requires="wps">
            <w:drawing>
              <wp:anchor distT="0" distB="0" distL="114300" distR="114300" simplePos="0" relativeHeight="251632128" behindDoc="0" locked="0" layoutInCell="1" allowOverlap="1" wp14:anchorId="115761CD" wp14:editId="604FACCE">
                <wp:simplePos x="0" y="0"/>
                <wp:positionH relativeFrom="column">
                  <wp:posOffset>1774825</wp:posOffset>
                </wp:positionH>
                <wp:positionV relativeFrom="paragraph">
                  <wp:posOffset>3252470</wp:posOffset>
                </wp:positionV>
                <wp:extent cx="1089660" cy="1384300"/>
                <wp:effectExtent l="0" t="0" r="15240" b="25400"/>
                <wp:wrapNone/>
                <wp:docPr id="221"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7BFCFC78" w14:textId="77777777" w:rsidR="00CE09DA" w:rsidRDefault="00CE09DA" w:rsidP="00325A81">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336E8866" w14:textId="77777777" w:rsidR="00CE09DA" w:rsidRDefault="00CE09DA" w:rsidP="00325A81">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761CD" id="Text Box 1126" o:spid="_x0000_s1077" type="#_x0000_t202" style="position:absolute;left:0;text-align:left;margin-left:139.75pt;margin-top:256.1pt;width:85.8pt;height:109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" strokecolor="navy" strokeweight=".5pt">
                <v:textbox inset="2.88pt,2.88pt,2.88pt,2.88pt">
                  <w:txbxContent>
                    <w:p w14:paraId="7BFCFC78" w14:textId="77777777" w:rsidR="00CE09DA" w:rsidRDefault="00CE09DA" w:rsidP="00325A81">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336E8866" w14:textId="77777777" w:rsidR="00CE09DA" w:rsidRDefault="00CE09DA" w:rsidP="00325A81">
                      <w:pPr>
                        <w:jc w:val="left"/>
                        <w:rPr>
                          <w:i/>
                          <w:color w:val="000080"/>
                          <w:sz w:val="16"/>
                        </w:rPr>
                      </w:pPr>
                    </w:p>
                  </w:txbxContent>
                </v:textbox>
              </v:shape>
            </w:pict>
          </mc:Fallback>
        </mc:AlternateContent>
      </w:r>
      <w:r>
        <w:rPr>
          <w:noProof/>
        </w:rPr>
        <mc:AlternateContent>
          <mc:Choice Requires="wps">
            <w:drawing>
              <wp:anchor distT="4294967294" distB="4294967294" distL="114300" distR="114300" simplePos="0" relativeHeight="251629056" behindDoc="0" locked="0" layoutInCell="1" allowOverlap="1" wp14:anchorId="6BA54D49" wp14:editId="3F92E800">
                <wp:simplePos x="0" y="0"/>
                <wp:positionH relativeFrom="column">
                  <wp:posOffset>1563370</wp:posOffset>
                </wp:positionH>
                <wp:positionV relativeFrom="paragraph">
                  <wp:posOffset>4286885</wp:posOffset>
                </wp:positionV>
                <wp:extent cx="365760" cy="0"/>
                <wp:effectExtent l="38100" t="95250" r="0" b="114300"/>
                <wp:wrapNone/>
                <wp:docPr id="220" name="Line 1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C0850" id="Line 1123" o:spid="_x0000_s1026" style="position:absolute;flip:x;z-index:2516290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23.1pt,337.55pt" to="151.9pt,3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" strokecolor="navy" strokeweight=".5pt">
                <v:stroke endarrow="block" endarrowwidth="wide"/>
              </v:line>
            </w:pict>
          </mc:Fallback>
        </mc:AlternateContent>
      </w:r>
      <w:r>
        <w:rPr>
          <w:noProof/>
        </w:rPr>
        <mc:AlternateContent>
          <mc:Choice Requires="wps">
            <w:drawing>
              <wp:anchor distT="0" distB="0" distL="114300" distR="114300" simplePos="0" relativeHeight="251631104" behindDoc="0" locked="0" layoutInCell="1" allowOverlap="1" wp14:anchorId="01DB12DC" wp14:editId="4C6F20A4">
                <wp:simplePos x="0" y="0"/>
                <wp:positionH relativeFrom="column">
                  <wp:posOffset>1581785</wp:posOffset>
                </wp:positionH>
                <wp:positionV relativeFrom="paragraph">
                  <wp:posOffset>4565650</wp:posOffset>
                </wp:positionV>
                <wp:extent cx="551815" cy="582930"/>
                <wp:effectExtent l="38100" t="0" r="19685" b="64770"/>
                <wp:wrapNone/>
                <wp:docPr id="48" name="Line 1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1815" cy="58293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8CBBC" id="Line 1125" o:spid="_x0000_s1026" style="position:absolute;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5pt,359.5pt" to="168pt,4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" strokecolor="navy" strokeweight=".5pt">
                <v:stroke endarrow="block" endarrowwidth="wide"/>
              </v:line>
            </w:pict>
          </mc:Fallback>
        </mc:AlternateContent>
      </w:r>
      <w:r>
        <w:rPr>
          <w:noProof/>
        </w:rPr>
        <mc:AlternateContent>
          <mc:Choice Requires="wps">
            <w:drawing>
              <wp:anchor distT="0" distB="0" distL="114300" distR="114300" simplePos="0" relativeHeight="251630080" behindDoc="0" locked="0" layoutInCell="1" allowOverlap="1" wp14:anchorId="5E441F8D" wp14:editId="767B4B3F">
                <wp:simplePos x="0" y="0"/>
                <wp:positionH relativeFrom="column">
                  <wp:posOffset>1581785</wp:posOffset>
                </wp:positionH>
                <wp:positionV relativeFrom="paragraph">
                  <wp:posOffset>4399280</wp:posOffset>
                </wp:positionV>
                <wp:extent cx="274320" cy="274320"/>
                <wp:effectExtent l="38100" t="0" r="30480" b="49530"/>
                <wp:wrapNone/>
                <wp:docPr id="47" name="Line 1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EF6FE" id="Line 1124" o:spid="_x0000_s1026" style="position:absolute;flip:x;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5pt,346.4pt" to="146.15pt,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" strokecolor="navy" strokeweight=".5pt">
                <v:stroke endarrow="block" endarrowwidth="wide"/>
              </v:line>
            </w:pict>
          </mc:Fallback>
        </mc:AlternateContent>
      </w:r>
      <w:r>
        <w:rPr>
          <w:noProof/>
        </w:rPr>
        <mc:AlternateContent>
          <mc:Choice Requires="wps">
            <w:drawing>
              <wp:anchor distT="0" distB="0" distL="114300" distR="114300" simplePos="0" relativeHeight="251628032" behindDoc="0" locked="0" layoutInCell="1" allowOverlap="1" wp14:anchorId="7302A6B8" wp14:editId="47C2E458">
                <wp:simplePos x="0" y="0"/>
                <wp:positionH relativeFrom="column">
                  <wp:posOffset>1402080</wp:posOffset>
                </wp:positionH>
                <wp:positionV relativeFrom="paragraph">
                  <wp:posOffset>3619500</wp:posOffset>
                </wp:positionV>
                <wp:extent cx="499110" cy="114300"/>
                <wp:effectExtent l="38100" t="76200" r="15240" b="19050"/>
                <wp:wrapNone/>
                <wp:docPr id="46" name="Line 1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B02189" id="Line 1121" o:spid="_x0000_s1026" style="position:absolute;flip:x y;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4pt,285pt" to="149.7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" strokecolor="navy" strokeweight=".5pt">
                <v:stroke endarrow="block" endarrowwidth="wide"/>
              </v:line>
            </w:pict>
          </mc:Fallback>
        </mc:AlternateContent>
      </w:r>
      <w:r>
        <w:rPr>
          <w:noProof/>
        </w:rPr>
        <mc:AlternateContent>
          <mc:Choice Requires="wps">
            <w:drawing>
              <wp:anchor distT="0" distB="0" distL="114300" distR="114300" simplePos="0" relativeHeight="251633152" behindDoc="0" locked="0" layoutInCell="1" allowOverlap="1" wp14:anchorId="1ABED56B" wp14:editId="260E2E5C">
                <wp:simplePos x="0" y="0"/>
                <wp:positionH relativeFrom="column">
                  <wp:posOffset>2028190</wp:posOffset>
                </wp:positionH>
                <wp:positionV relativeFrom="paragraph">
                  <wp:posOffset>2914650</wp:posOffset>
                </wp:positionV>
                <wp:extent cx="274320" cy="274320"/>
                <wp:effectExtent l="0" t="0" r="0" b="0"/>
                <wp:wrapNone/>
                <wp:docPr id="44"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48F70B" w14:textId="77777777" w:rsidR="00CE09DA" w:rsidRDefault="00CE09DA" w:rsidP="00325A81">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ED56B" id="Text Box 1127" o:spid="_x0000_s1078" type="#_x0000_t202" style="position:absolute;left:0;text-align:left;margin-left:159.7pt;margin-top:229.5pt;width:21.6pt;height:21.6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" fillcolor="navy" stroked="f">
                <v:textbox>
                  <w:txbxContent>
                    <w:p w14:paraId="1148F70B" w14:textId="77777777" w:rsidR="00CE09DA" w:rsidRDefault="00CE09DA" w:rsidP="00325A81">
                      <w:pPr>
                        <w:rPr>
                          <w:rFonts w:ascii="Arial" w:hAnsi="Arial"/>
                          <w:b/>
                          <w:color w:val="FFFFFF"/>
                        </w:rPr>
                      </w:pPr>
                      <w:r>
                        <w:rPr>
                          <w:rFonts w:ascii="Arial" w:hAnsi="Arial"/>
                          <w:b/>
                          <w:color w:val="FFFFFF"/>
                        </w:rPr>
                        <w:t>6</w:t>
                      </w:r>
                    </w:p>
                  </w:txbxContent>
                </v:textbox>
              </v:shape>
            </w:pict>
          </mc:Fallback>
        </mc:AlternateContent>
      </w:r>
      <w:r>
        <w:rPr>
          <w:noProof/>
        </w:rPr>
        <mc:AlternateContent>
          <mc:Choice Requires="wps">
            <w:drawing>
              <wp:anchor distT="0" distB="0" distL="114300" distR="114300" simplePos="0" relativeHeight="251634176" behindDoc="0" locked="0" layoutInCell="1" allowOverlap="1" wp14:anchorId="091533A7" wp14:editId="0D6B31F0">
                <wp:simplePos x="0" y="0"/>
                <wp:positionH relativeFrom="column">
                  <wp:posOffset>1548765</wp:posOffset>
                </wp:positionH>
                <wp:positionV relativeFrom="paragraph">
                  <wp:posOffset>3009265</wp:posOffset>
                </wp:positionV>
                <wp:extent cx="474345" cy="18415"/>
                <wp:effectExtent l="38100" t="95250" r="0" b="95885"/>
                <wp:wrapNone/>
                <wp:docPr id="45" name="Line 1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2AE02" id="Line 1128" o:spid="_x0000_s1026" style="position:absolute;flip:x 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95pt,236.95pt" to="159.3pt,2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" strokecolor="navy" strokeweight=".5pt">
                <v:stroke endarrow="block" endarrowwidth="wide"/>
              </v:line>
            </w:pict>
          </mc:Fallback>
        </mc:AlternateContent>
      </w:r>
      <w:r>
        <w:rPr>
          <w:noProof/>
        </w:rPr>
        <mc:AlternateContent>
          <mc:Choice Requires="wpg">
            <w:drawing>
              <wp:anchor distT="0" distB="0" distL="114300" distR="114300" simplePos="0" relativeHeight="251619840" behindDoc="0" locked="0" layoutInCell="1" allowOverlap="1" wp14:anchorId="6467745D" wp14:editId="6FE80C1E">
                <wp:simplePos x="0" y="0"/>
                <wp:positionH relativeFrom="column">
                  <wp:posOffset>2061210</wp:posOffset>
                </wp:positionH>
                <wp:positionV relativeFrom="paragraph">
                  <wp:posOffset>2531110</wp:posOffset>
                </wp:positionV>
                <wp:extent cx="2566035" cy="568960"/>
                <wp:effectExtent l="38100" t="76200" r="24765" b="21590"/>
                <wp:wrapNone/>
                <wp:docPr id="211" name="Group 1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6035" cy="568960"/>
                          <a:chOff x="4680" y="5875"/>
                          <a:chExt cx="4041" cy="896"/>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4E074B66" w14:textId="77777777" w:rsidR="00CE09DA" w:rsidRDefault="00CE09DA" w:rsidP="00325A81">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FC4F4F" w14:textId="77777777" w:rsidR="00CE09DA" w:rsidRDefault="00CE09DA" w:rsidP="00325A81">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wps:spPr bwMode="auto">
                          <a:xfrm flipH="1" flipV="1">
                            <a:off x="4680" y="5875"/>
                            <a:ext cx="504" cy="168"/>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67745D" id="Group 1116" o:spid="_x0000_s1079" style="position:absolute;left:0;text-align:left;margin-left:162.3pt;margin-top:199.3pt;width:202.05pt;height:44.8pt;z-index:251619840" coordorigin="4680,5875" coordsize="404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">
                <v:shape id="Text Box 1117" o:spid="_x0000_s1080"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4E074B66" w14:textId="77777777" w:rsidR="00CE09DA" w:rsidRDefault="00CE09DA" w:rsidP="00325A81">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81"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3DFC4F4F" w14:textId="77777777" w:rsidR="00CE09DA" w:rsidRDefault="00CE09DA" w:rsidP="00325A81">
                        <w:pPr>
                          <w:rPr>
                            <w:rFonts w:ascii="Arial" w:hAnsi="Arial"/>
                            <w:b/>
                            <w:color w:val="FFFFFF"/>
                          </w:rPr>
                        </w:pPr>
                        <w:r>
                          <w:rPr>
                            <w:rFonts w:ascii="Arial" w:hAnsi="Arial"/>
                            <w:b/>
                            <w:color w:val="FFFFFF"/>
                          </w:rPr>
                          <w:t>5</w:t>
                        </w:r>
                      </w:p>
                    </w:txbxContent>
                  </v:textbox>
                </v:shape>
                <v:line id="Line 1119" o:spid="_x0000_s1082" style="position:absolute;flip:x y;visibility:visible;mso-wrap-style:square" from="4680,5875" to="5184,6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" strokecolor="navy" strokeweight=".5pt">
                  <v:stroke endarrow="block" endarrowwidth="wide"/>
                </v:line>
              </v:group>
            </w:pict>
          </mc:Fallback>
        </mc:AlternateContent>
      </w:r>
      <w:r>
        <w:rPr>
          <w:noProof/>
        </w:rPr>
        <mc:AlternateContent>
          <mc:Choice Requires="wpg">
            <w:drawing>
              <wp:anchor distT="0" distB="0" distL="114300" distR="114300" simplePos="0" relativeHeight="251618816" behindDoc="0" locked="0" layoutInCell="1" allowOverlap="1" wp14:anchorId="3425D02A" wp14:editId="29AF9913">
                <wp:simplePos x="0" y="0"/>
                <wp:positionH relativeFrom="column">
                  <wp:posOffset>524510</wp:posOffset>
                </wp:positionH>
                <wp:positionV relativeFrom="paragraph">
                  <wp:posOffset>1837055</wp:posOffset>
                </wp:positionV>
                <wp:extent cx="1513205" cy="478155"/>
                <wp:effectExtent l="0" t="0" r="0" b="0"/>
                <wp:wrapNone/>
                <wp:docPr id="55" name="Group 1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205" cy="478155"/>
                          <a:chOff x="2369" y="4413"/>
                          <a:chExt cx="2383" cy="753"/>
                        </a:xfrm>
                      </wpg:grpSpPr>
                      <wps:wsp>
                        <wps:cNvPr id="56" name="Text Box 1114"/>
                        <wps:cNvSpPr txBox="1">
                          <a:spLocks noChangeArrowheads="1"/>
                        </wps:cNvSpPr>
                        <wps:spPr bwMode="auto">
                          <a:xfrm>
                            <a:off x="2369" y="4413"/>
                            <a:ext cx="2304" cy="576"/>
                          </a:xfrm>
                          <a:prstGeom prst="rect">
                            <a:avLst/>
                          </a:prstGeom>
                          <a:solidFill>
                            <a:srgbClr val="FFFFFF"/>
                          </a:solidFill>
                          <a:ln w="6350">
                            <a:solidFill>
                              <a:srgbClr val="000080"/>
                            </a:solidFill>
                            <a:miter lim="800000"/>
                            <a:headEnd/>
                            <a:tailEnd/>
                          </a:ln>
                        </wps:spPr>
                        <wps:txbx>
                          <w:txbxContent>
                            <w:p w14:paraId="01052708" w14:textId="77777777" w:rsidR="00CE09DA" w:rsidRDefault="00CE09DA" w:rsidP="00325A81">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57" name="Text Box 1115"/>
                        <wps:cNvSpPr txBox="1">
                          <a:spLocks noChangeArrowheads="1"/>
                        </wps:cNvSpPr>
                        <wps:spPr bwMode="auto">
                          <a:xfrm>
                            <a:off x="4320" y="4734"/>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63609" w14:textId="77777777" w:rsidR="00CE09DA" w:rsidRDefault="00CE09DA" w:rsidP="00325A81">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25D02A" id="Group 1113" o:spid="_x0000_s1083" style="position:absolute;left:0;text-align:left;margin-left:41.3pt;margin-top:144.65pt;width:119.15pt;height:37.65pt;z-index:251618816" coordorigin="2369,4413" coordsize="2383,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">
                <v:shape id="Text Box 1114" o:spid="_x0000_s1084" type="#_x0000_t202" style="position:absolute;left:2369;top:4413;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" strokecolor="navy" strokeweight=".5pt">
                  <v:textbox inset="2.88pt,2.88pt,2.88pt,2.88pt">
                    <w:txbxContent>
                      <w:p w14:paraId="01052708" w14:textId="77777777" w:rsidR="00CE09DA" w:rsidRDefault="00CE09DA" w:rsidP="00325A81">
                        <w:pPr>
                          <w:jc w:val="left"/>
                          <w:rPr>
                            <w:i/>
                            <w:color w:val="000080"/>
                            <w:sz w:val="18"/>
                          </w:rPr>
                        </w:pPr>
                        <w:r>
                          <w:rPr>
                            <w:i/>
                            <w:color w:val="000080"/>
                            <w:sz w:val="18"/>
                          </w:rPr>
                          <w:t>The insured is your entity’s contractor or lessee.</w:t>
                        </w:r>
                      </w:p>
                    </w:txbxContent>
                  </v:textbox>
                </v:shape>
                <v:shape id="Text Box 1115" o:spid="_x0000_s1085"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L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4Rj+vqQfIGe/AAAA//8DAFBLAQItABQABgAIAAAAIQDb4fbL7gAAAIUBAAATAAAAAAAAAAAA&#10;AAAAAAAAAABbQ29udGVudF9UeXBlc10ueG1sUEsBAi0AFAAGAAgAAAAhAFr0LFu/AAAAFQEAAAsA&#10;AAAAAAAAAAAAAAAAHwEAAF9yZWxzLy5yZWxzUEsBAi0AFAAGAAgAAAAhAP/uBwvEAAAA2wAAAA8A&#10;AAAAAAAAAAAAAAAABwIAAGRycy9kb3ducmV2LnhtbFBLBQYAAAAAAwADALcAAAD4AgAAAAA=&#10;" fillcolor="navy" stroked="f">
                  <v:textbox>
                    <w:txbxContent>
                      <w:p w14:paraId="32763609" w14:textId="77777777" w:rsidR="00CE09DA" w:rsidRDefault="00CE09DA" w:rsidP="00325A81">
                        <w:pPr>
                          <w:rPr>
                            <w:rFonts w:ascii="Arial" w:hAnsi="Arial"/>
                            <w:b/>
                            <w:color w:val="FFFFFF"/>
                          </w:rPr>
                        </w:pPr>
                        <w:r>
                          <w:rPr>
                            <w:rFonts w:ascii="Arial" w:hAnsi="Arial"/>
                            <w:b/>
                            <w:color w:val="FFFFFF"/>
                          </w:rPr>
                          <w:t>4</w:t>
                        </w:r>
                      </w:p>
                    </w:txbxContent>
                  </v:textbox>
                </v:shape>
              </v:group>
            </w:pict>
          </mc:Fallback>
        </mc:AlternateContent>
      </w:r>
      <w:r>
        <w:rPr>
          <w:noProof/>
        </w:rPr>
        <mc:AlternateContent>
          <mc:Choice Requires="wpg">
            <w:drawing>
              <wp:anchor distT="0" distB="0" distL="114300" distR="114300" simplePos="0" relativeHeight="251624960" behindDoc="0" locked="0" layoutInCell="1" allowOverlap="1" wp14:anchorId="5090421F" wp14:editId="49457F65">
                <wp:simplePos x="0" y="0"/>
                <wp:positionH relativeFrom="column">
                  <wp:posOffset>111125</wp:posOffset>
                </wp:positionH>
                <wp:positionV relativeFrom="paragraph">
                  <wp:posOffset>1604010</wp:posOffset>
                </wp:positionV>
                <wp:extent cx="5486400" cy="1570990"/>
                <wp:effectExtent l="0" t="0" r="19050" b="0"/>
                <wp:wrapNone/>
                <wp:docPr id="49"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570990"/>
                          <a:chOff x="1680" y="3957"/>
                          <a:chExt cx="8640" cy="2474"/>
                        </a:xfrm>
                      </wpg:grpSpPr>
                      <wps:wsp>
                        <wps:cNvPr id="50" name="Text Box 1153"/>
                        <wps:cNvSpPr txBox="1">
                          <a:spLocks noChangeArrowheads="1"/>
                        </wps:cNvSpPr>
                        <wps:spPr bwMode="auto">
                          <a:xfrm>
                            <a:off x="7440" y="4245"/>
                            <a:ext cx="2880" cy="1008"/>
                          </a:xfrm>
                          <a:prstGeom prst="rect">
                            <a:avLst/>
                          </a:prstGeom>
                          <a:solidFill>
                            <a:srgbClr val="FFFFFF"/>
                          </a:solidFill>
                          <a:ln w="6350">
                            <a:solidFill>
                              <a:srgbClr val="000080"/>
                            </a:solidFill>
                            <a:miter lim="800000"/>
                            <a:headEnd/>
                            <a:tailEnd/>
                          </a:ln>
                        </wps:spPr>
                        <wps:txbx>
                          <w:txbxContent>
                            <w:p w14:paraId="37F02290" w14:textId="77777777" w:rsidR="00CE09DA" w:rsidRDefault="00CE09DA" w:rsidP="00325A81">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126ABCEA" w14:textId="77777777" w:rsidR="00CE09DA" w:rsidRDefault="00CE09DA" w:rsidP="00325A81">
                              <w:pPr>
                                <w:rPr>
                                  <w:i/>
                                  <w:sz w:val="18"/>
                                </w:rPr>
                              </w:pPr>
                            </w:p>
                          </w:txbxContent>
                        </wps:txbx>
                        <wps:bodyPr rot="0" vert="horz" wrap="square" lIns="36576" tIns="36576" rIns="36576" bIns="36576" anchor="t" anchorCtr="0" upright="1">
                          <a:noAutofit/>
                        </wps:bodyPr>
                      </wps:wsp>
                      <wps:wsp>
                        <wps:cNvPr id="51" name="Text Box 1154"/>
                        <wps:cNvSpPr txBox="1">
                          <a:spLocks noChangeArrowheads="1"/>
                        </wps:cNvSpPr>
                        <wps:spPr bwMode="auto">
                          <a:xfrm>
                            <a:off x="7025" y="3957"/>
                            <a:ext cx="415" cy="37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772E6" w14:textId="77777777" w:rsidR="00CE09DA" w:rsidRDefault="00CE09DA" w:rsidP="00325A81">
                              <w:pPr>
                                <w:rPr>
                                  <w:rFonts w:ascii="Arial" w:hAnsi="Arial"/>
                                  <w:b/>
                                  <w:color w:val="FFFFFF"/>
                                </w:rPr>
                              </w:pPr>
                              <w:r>
                                <w:rPr>
                                  <w:rFonts w:ascii="Arial" w:hAnsi="Arial"/>
                                  <w:b/>
                                  <w:color w:val="FFFFFF"/>
                                </w:rPr>
                                <w:t>3</w:t>
                              </w:r>
                            </w:p>
                          </w:txbxContent>
                        </wps:txbx>
                        <wps:bodyPr rot="0" vert="horz" wrap="square" lIns="91440" tIns="45720" rIns="91440" bIns="45720" anchor="t" anchorCtr="0" upright="1">
                          <a:noAutofit/>
                        </wps:bodyPr>
                      </wps:wsp>
                      <wps:wsp>
                        <wps:cNvPr id="54" name="Text Box 1155"/>
                        <wps:cNvSpPr txBox="1">
                          <a:spLocks noChangeArrowheads="1"/>
                        </wps:cNvSpPr>
                        <wps:spPr bwMode="auto">
                          <a:xfrm>
                            <a:off x="1680" y="5999"/>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2B362F" w14:textId="77777777" w:rsidR="00CE09DA" w:rsidRDefault="00CE09DA" w:rsidP="00325A81">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0421F" id="Group 1152" o:spid="_x0000_s1086" style="position:absolute;left:0;text-align:left;margin-left:8.75pt;margin-top:126.3pt;width:6in;height:123.7pt;z-index:251624960" coordorigin="1680,3957" coordsize="8640,2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">
                <v:shape id="Text Box 1153" o:spid="_x0000_s1087" type="#_x0000_t202" style="position:absolute;left:7440;top:4245;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" strokecolor="navy" strokeweight=".5pt">
                  <v:textbox inset="2.88pt,2.88pt,2.88pt,2.88pt">
                    <w:txbxContent>
                      <w:p w14:paraId="37F02290" w14:textId="77777777" w:rsidR="00CE09DA" w:rsidRDefault="00CE09DA" w:rsidP="00325A81">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126ABCEA" w14:textId="77777777" w:rsidR="00CE09DA" w:rsidRDefault="00CE09DA" w:rsidP="00325A81">
                        <w:pPr>
                          <w:rPr>
                            <w:i/>
                            <w:sz w:val="18"/>
                          </w:rPr>
                        </w:pPr>
                      </w:p>
                    </w:txbxContent>
                  </v:textbox>
                </v:shape>
                <v:shape id="Text Box 1154" o:spid="_x0000_s1088" type="#_x0000_t202" style="position:absolute;left:7025;top:3957;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" fillcolor="navy" stroked="f">
                  <v:textbox>
                    <w:txbxContent>
                      <w:p w14:paraId="1C4772E6" w14:textId="77777777" w:rsidR="00CE09DA" w:rsidRDefault="00CE09DA" w:rsidP="00325A81">
                        <w:pPr>
                          <w:rPr>
                            <w:rFonts w:ascii="Arial" w:hAnsi="Arial"/>
                            <w:b/>
                            <w:color w:val="FFFFFF"/>
                          </w:rPr>
                        </w:pPr>
                        <w:r>
                          <w:rPr>
                            <w:rFonts w:ascii="Arial" w:hAnsi="Arial"/>
                            <w:b/>
                            <w:color w:val="FFFFFF"/>
                          </w:rPr>
                          <w:t>3</w:t>
                        </w:r>
                      </w:p>
                    </w:txbxContent>
                  </v:textbox>
                </v:shape>
                <v:shape id="Text Box 1155" o:spid="_x0000_s1089"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" fillcolor="navy" stroked="f">
                  <v:textbox inset="3.6pt,,3.6pt">
                    <w:txbxContent>
                      <w:p w14:paraId="7E2B362F" w14:textId="77777777" w:rsidR="00CE09DA" w:rsidRDefault="00CE09DA" w:rsidP="00325A81">
                        <w:pPr>
                          <w:rPr>
                            <w:rFonts w:ascii="Arial" w:hAnsi="Arial"/>
                            <w:b/>
                            <w:color w:val="FFFFFF"/>
                          </w:rPr>
                        </w:pPr>
                        <w:r>
                          <w:rPr>
                            <w:rFonts w:ascii="Arial" w:hAnsi="Arial"/>
                            <w:b/>
                            <w:color w:val="FFFFFF"/>
                          </w:rPr>
                          <w:t>*3</w:t>
                        </w:r>
                      </w:p>
                    </w:txbxContent>
                  </v:textbox>
                </v:shape>
              </v:group>
            </w:pict>
          </mc:Fallback>
        </mc:AlternateContent>
      </w:r>
      <w:r>
        <w:rPr>
          <w:noProof/>
        </w:rPr>
        <mc:AlternateContent>
          <mc:Choice Requires="wpg">
            <w:drawing>
              <wp:anchor distT="0" distB="0" distL="114300" distR="114300" simplePos="0" relativeHeight="251617792" behindDoc="0" locked="0" layoutInCell="1" allowOverlap="1" wp14:anchorId="0A352142" wp14:editId="3349931B">
                <wp:simplePos x="0" y="0"/>
                <wp:positionH relativeFrom="column">
                  <wp:posOffset>427355</wp:posOffset>
                </wp:positionH>
                <wp:positionV relativeFrom="paragraph">
                  <wp:posOffset>1148715</wp:posOffset>
                </wp:positionV>
                <wp:extent cx="1426210" cy="451485"/>
                <wp:effectExtent l="0" t="0" r="2540" b="24765"/>
                <wp:wrapNone/>
                <wp:docPr id="59"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60"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2CFD8CD5" w14:textId="77777777" w:rsidR="00CE09DA" w:rsidRDefault="00CE09DA" w:rsidP="00325A81">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61" name="Text Box 1112"/>
                        <wps:cNvSpPr txBox="1">
                          <a:spLocks noChangeArrowheads="1"/>
                        </wps:cNvSpPr>
                        <wps:spPr bwMode="auto">
                          <a:xfrm>
                            <a:off x="4109" y="3371"/>
                            <a:ext cx="388"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C6A160" w14:textId="77777777" w:rsidR="00CE09DA" w:rsidRDefault="00CE09DA" w:rsidP="00325A81">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352142" id="Group 1110" o:spid="_x0000_s1090" style="position:absolute;left:0;text-align:left;margin-left:33.65pt;margin-top:90.45pt;width:112.3pt;height:35.55pt;z-index:251617792"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">
                <v:shape id="Text Box 1111" o:spid="_x0000_s1091"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" strokecolor="navy" strokeweight=".5pt">
                  <v:textbox inset="2.88pt,2.88pt,2.88pt,2.88pt">
                    <w:txbxContent>
                      <w:p w14:paraId="2CFD8CD5" w14:textId="77777777" w:rsidR="00CE09DA" w:rsidRDefault="00CE09DA" w:rsidP="00325A81">
                        <w:pPr>
                          <w:jc w:val="left"/>
                          <w:rPr>
                            <w:i/>
                            <w:color w:val="000080"/>
                            <w:sz w:val="18"/>
                          </w:rPr>
                        </w:pPr>
                        <w:r>
                          <w:rPr>
                            <w:i/>
                            <w:color w:val="000080"/>
                            <w:sz w:val="18"/>
                          </w:rPr>
                          <w:t>This block identifies the Agent or Broker.</w:t>
                        </w:r>
                      </w:p>
                    </w:txbxContent>
                  </v:textbox>
                </v:shape>
                <v:shape id="Text Box 1112" o:spid="_x0000_s1092"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" fillcolor="navy" stroked="f">
                  <v:textbox>
                    <w:txbxContent>
                      <w:p w14:paraId="15C6A160" w14:textId="77777777" w:rsidR="00CE09DA" w:rsidRDefault="00CE09DA" w:rsidP="00325A81">
                        <w:pPr>
                          <w:rPr>
                            <w:rFonts w:ascii="Arial" w:hAnsi="Arial"/>
                            <w:b/>
                            <w:color w:val="FFFFFF"/>
                          </w:rPr>
                        </w:pPr>
                        <w:r>
                          <w:rPr>
                            <w:rFonts w:ascii="Arial" w:hAnsi="Arial"/>
                            <w:b/>
                            <w:color w:val="FFFFFF"/>
                          </w:rPr>
                          <w:t>1</w:t>
                        </w:r>
                      </w:p>
                    </w:txbxContent>
                  </v:textbox>
                </v:shape>
              </v:group>
            </w:pict>
          </mc:Fallback>
        </mc:AlternateContent>
      </w:r>
      <w:r>
        <w:object w:dxaOrig="9180" w:dyaOrig="11880" w14:anchorId="289D3A24">
          <v:shape id="_x0000_i1029" type="#_x0000_t75" style="width:459.75pt;height:598.5pt" o:ole="">
            <v:imagedata r:id="rId45" o:title=""/>
          </v:shape>
          <o:OLEObject Type="Embed" ProgID="Acrobat.Document.DC" ShapeID="_x0000_i1029" DrawAspect="Content" ObjectID="_1736936192" r:id="rId47"/>
        </w:object>
      </w:r>
      <w:r w:rsidR="000F738E">
        <w:rPr>
          <w:noProof/>
        </w:rPr>
        <mc:AlternateContent>
          <mc:Choice Requires="wpg">
            <w:drawing>
              <wp:anchor distT="0" distB="0" distL="114300" distR="114300" simplePos="0" relativeHeight="251621888" behindDoc="0" locked="0" layoutInCell="1" allowOverlap="1" wp14:anchorId="32CC4DEC" wp14:editId="62D61E37">
                <wp:simplePos x="0" y="0"/>
                <wp:positionH relativeFrom="column">
                  <wp:posOffset>-40640</wp:posOffset>
                </wp:positionH>
                <wp:positionV relativeFrom="paragraph">
                  <wp:posOffset>5527040</wp:posOffset>
                </wp:positionV>
                <wp:extent cx="2987040" cy="561340"/>
                <wp:effectExtent l="0" t="0" r="22860" b="10160"/>
                <wp:wrapNone/>
                <wp:docPr id="204" name="Group 1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7040" cy="561340"/>
                          <a:chOff x="1296" y="11279"/>
                          <a:chExt cx="4704"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55855B30" w14:textId="77777777" w:rsidR="00CE09DA" w:rsidRDefault="00CE09DA" w:rsidP="00325A81">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78081375" w14:textId="77777777" w:rsidR="00CE09DA" w:rsidRDefault="00CE09DA" w:rsidP="00325A81">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296" y="11279"/>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B0DCD0" w14:textId="77777777" w:rsidR="00CE09DA" w:rsidRDefault="00CE09DA" w:rsidP="00325A81">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CC4DEC" id="Group 1134" o:spid="_x0000_s1093" style="position:absolute;left:0;text-align:left;margin-left:-3.2pt;margin-top:435.2pt;width:235.2pt;height:44.2pt;z-index:251621888" coordorigin="1296,11279" coordsize="470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">
                <v:shape id="Text Box 1135" o:spid="_x0000_s1094"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55855B30" w14:textId="77777777" w:rsidR="00CE09DA" w:rsidRDefault="00CE09DA" w:rsidP="00325A81">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78081375" w14:textId="77777777" w:rsidR="00CE09DA" w:rsidRDefault="00CE09DA" w:rsidP="00325A81">
                        <w:pPr>
                          <w:jc w:val="left"/>
                          <w:rPr>
                            <w:i/>
                            <w:sz w:val="16"/>
                          </w:rPr>
                        </w:pPr>
                      </w:p>
                    </w:txbxContent>
                  </v:textbox>
                </v:shape>
                <v:shape id="Text Box 1136" o:spid="_x0000_s1095" type="#_x0000_t202" style="position:absolute;left:1296;top:1127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5CB0DCD0" w14:textId="77777777" w:rsidR="00CE09DA" w:rsidRDefault="00CE09DA" w:rsidP="00325A81">
                        <w:pPr>
                          <w:rPr>
                            <w:rFonts w:ascii="Arial" w:hAnsi="Arial"/>
                            <w:b/>
                            <w:color w:val="FFFFFF"/>
                          </w:rPr>
                        </w:pPr>
                        <w:r>
                          <w:rPr>
                            <w:rFonts w:ascii="Arial" w:hAnsi="Arial"/>
                            <w:b/>
                            <w:color w:val="FFFFFF"/>
                          </w:rPr>
                          <w:t>9</w:t>
                        </w:r>
                      </w:p>
                    </w:txbxContent>
                  </v:textbox>
                </v:shape>
              </v:group>
            </w:pict>
          </mc:Fallback>
        </mc:AlternateContent>
      </w:r>
      <w:r w:rsidR="000F738E">
        <w:rPr>
          <w:noProof/>
        </w:rPr>
        <mc:AlternateContent>
          <mc:Choice Requires="wpg">
            <w:drawing>
              <wp:anchor distT="0" distB="0" distL="114300" distR="114300" simplePos="0" relativeHeight="251625984" behindDoc="0" locked="0" layoutInCell="1" allowOverlap="1" wp14:anchorId="4B5208C2" wp14:editId="2526E015">
                <wp:simplePos x="0" y="0"/>
                <wp:positionH relativeFrom="column">
                  <wp:posOffset>3895725</wp:posOffset>
                </wp:positionH>
                <wp:positionV relativeFrom="paragraph">
                  <wp:posOffset>6024880</wp:posOffset>
                </wp:positionV>
                <wp:extent cx="1701800" cy="522605"/>
                <wp:effectExtent l="38100" t="0" r="0" b="86995"/>
                <wp:wrapNone/>
                <wp:docPr id="200" name="Group 1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023A55E9" w14:textId="77777777" w:rsidR="00CE09DA" w:rsidRDefault="00CE09DA" w:rsidP="00325A81">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CD0088" w14:textId="77777777" w:rsidR="00CE09DA" w:rsidRDefault="00CE09DA" w:rsidP="00325A81">
                              <w:pPr>
                                <w:rPr>
                                  <w:rFonts w:ascii="Arial" w:hAnsi="Arial"/>
                                  <w:b/>
                                  <w:color w:val="FFFFFF"/>
                                </w:rPr>
                              </w:pPr>
                              <w:r>
                                <w:rPr>
                                  <w:rFonts w:ascii="Arial" w:hAnsi="Arial"/>
                                  <w:b/>
                                  <w:color w:val="FFFFFF"/>
                                </w:rPr>
                                <w:t>1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208C2" id="Group 1200" o:spid="_x0000_s1096" style="position:absolute;left:0;text-align:left;margin-left:306.75pt;margin-top:474.4pt;width:134pt;height:41.15pt;z-index:251625984"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">
                <v:line id="Line 1138" o:spid="_x0000_s1097"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98"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023A55E9" w14:textId="77777777" w:rsidR="00CE09DA" w:rsidRDefault="00CE09DA" w:rsidP="00325A81">
                        <w:pPr>
                          <w:jc w:val="left"/>
                          <w:rPr>
                            <w:i/>
                            <w:color w:val="000080"/>
                            <w:sz w:val="18"/>
                          </w:rPr>
                        </w:pPr>
                        <w:r>
                          <w:rPr>
                            <w:i/>
                            <w:color w:val="000080"/>
                            <w:sz w:val="18"/>
                          </w:rPr>
                          <w:t xml:space="preserve">Cancellation provisions </w:t>
                        </w:r>
                      </w:p>
                    </w:txbxContent>
                  </v:textbox>
                </v:shape>
                <v:shape id="Text Box 1140" o:spid="_x0000_s1099"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47CD0088" w14:textId="77777777" w:rsidR="00CE09DA" w:rsidRDefault="00CE09DA" w:rsidP="00325A81">
                        <w:pPr>
                          <w:rPr>
                            <w:rFonts w:ascii="Arial" w:hAnsi="Arial"/>
                            <w:b/>
                            <w:color w:val="FFFFFF"/>
                          </w:rPr>
                        </w:pPr>
                        <w:r>
                          <w:rPr>
                            <w:rFonts w:ascii="Arial" w:hAnsi="Arial"/>
                            <w:b/>
                            <w:color w:val="FFFFFF"/>
                          </w:rPr>
                          <w:t>11</w:t>
                        </w:r>
                      </w:p>
                    </w:txbxContent>
                  </v:textbox>
                </v:shape>
              </v:group>
            </w:pict>
          </mc:Fallback>
        </mc:AlternateContent>
      </w:r>
      <w:r w:rsidR="00C71E6F">
        <w:br w:type="page"/>
      </w:r>
      <w:bookmarkStart w:id="379" w:name="_Toc125436543"/>
      <w:bookmarkStart w:id="380" w:name="_Toc126492259"/>
      <w:bookmarkEnd w:id="379"/>
      <w:bookmarkEnd w:id="380"/>
      <w:r w:rsidR="00C71E6F">
        <w:rPr>
          <w:b/>
        </w:rPr>
        <w:lastRenderedPageBreak/>
        <w:t>Reproduction of Insurance Services Office, Inc. Form</w:t>
      </w:r>
    </w:p>
    <w:p w14:paraId="0F50528A" w14:textId="2ABA78AC" w:rsidR="00C71E6F" w:rsidRDefault="000F0782" w:rsidP="00F50AEE">
      <w:pPr>
        <w:ind w:left="-90"/>
        <w:jc w:val="center"/>
        <w:rPr>
          <w:b/>
        </w:rPr>
      </w:pPr>
      <w:r>
        <w:rPr>
          <w:noProof/>
        </w:rPr>
        <w:drawing>
          <wp:anchor distT="0" distB="0" distL="114300" distR="114300" simplePos="0" relativeHeight="251615744" behindDoc="1" locked="0" layoutInCell="1" allowOverlap="1" wp14:anchorId="365ED904" wp14:editId="62514ABD">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77E80">
        <w:rPr>
          <w:noProof/>
        </w:rPr>
        <mc:AlternateContent>
          <mc:Choice Requires="wps">
            <w:drawing>
              <wp:anchor distT="0" distB="0" distL="114300" distR="114300" simplePos="0" relativeHeight="251644416" behindDoc="1" locked="0" layoutInCell="1" allowOverlap="1" wp14:anchorId="5F6F44CB" wp14:editId="4EB42E0F">
                <wp:simplePos x="0" y="0"/>
                <wp:positionH relativeFrom="column">
                  <wp:posOffset>352424</wp:posOffset>
                </wp:positionH>
                <wp:positionV relativeFrom="paragraph">
                  <wp:posOffset>2875915</wp:posOffset>
                </wp:positionV>
                <wp:extent cx="5495925" cy="1533525"/>
                <wp:effectExtent l="0" t="1524000" r="0" b="1533525"/>
                <wp:wrapNone/>
                <wp:docPr id="8" name="Text Box 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E416D2A"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F44CB" id="Text Box 8" o:spid="_x0000_s1100" type="#_x0000_t202" style="position:absolute;left:0;text-align:left;margin-left:27.75pt;margin-top:226.4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tPmJAIAAEk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" filled="f" stroked="f">
                <v:textbox>
                  <w:txbxContent>
                    <w:p w14:paraId="1E416D2A" w14:textId="77777777" w:rsidR="00CE09DA" w:rsidRPr="003D439D" w:rsidRDefault="00CE09DA"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79232" behindDoc="1" locked="0" layoutInCell="1" allowOverlap="1" wp14:anchorId="0CFF084F" wp14:editId="5B5BF54D">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77777777" w:rsidR="00C71E6F" w:rsidRDefault="00806BE4">
      <w:pPr>
        <w:jc w:val="center"/>
        <w:rPr>
          <w:b/>
        </w:rPr>
      </w:pPr>
      <w:r>
        <w:rPr>
          <w:noProof/>
        </w:rPr>
        <mc:AlternateContent>
          <mc:Choice Requires="wps">
            <w:drawing>
              <wp:anchor distT="0" distB="0" distL="114300" distR="114300" simplePos="0" relativeHeight="251680256" behindDoc="1" locked="0" layoutInCell="1" allowOverlap="1" wp14:anchorId="0BC483DA" wp14:editId="0D02FB85">
                <wp:simplePos x="0" y="0"/>
                <wp:positionH relativeFrom="column">
                  <wp:posOffset>202019</wp:posOffset>
                </wp:positionH>
                <wp:positionV relativeFrom="paragraph">
                  <wp:posOffset>2842437</wp:posOffset>
                </wp:positionV>
                <wp:extent cx="5495925" cy="1533525"/>
                <wp:effectExtent l="0" t="1524000" r="0" b="1533525"/>
                <wp:wrapNone/>
                <wp:docPr id="105" name="Text Box 10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68942BA"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483DA" id="Text Box 105" o:spid="_x0000_s1101" type="#_x0000_t202" style="position:absolute;left:0;text-align:left;margin-left:15.9pt;margin-top:223.8pt;width:432.75pt;height:120.75pt;rotation:-2592759fd;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" filled="f" stroked="f">
                <v:textbox>
                  <w:txbxContent>
                    <w:p w14:paraId="268942BA"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62F45DE8" w:rsidR="00C71E6F" w:rsidRDefault="000F0782">
      <w:pPr>
        <w:jc w:val="center"/>
        <w:rPr>
          <w:b/>
        </w:rPr>
      </w:pPr>
      <w:r>
        <w:rPr>
          <w:noProof/>
        </w:rPr>
        <w:drawing>
          <wp:anchor distT="0" distB="0" distL="114300" distR="114300" simplePos="0" relativeHeight="251681280" behindDoc="1" locked="0" layoutInCell="1" allowOverlap="1" wp14:anchorId="752ED7C6" wp14:editId="00C6953D">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82304" behindDoc="1" locked="0" layoutInCell="1" allowOverlap="1" wp14:anchorId="4677CF12" wp14:editId="53C37821">
                <wp:simplePos x="0" y="0"/>
                <wp:positionH relativeFrom="column">
                  <wp:posOffset>212651</wp:posOffset>
                </wp:positionH>
                <wp:positionV relativeFrom="paragraph">
                  <wp:posOffset>3012558</wp:posOffset>
                </wp:positionV>
                <wp:extent cx="5495925" cy="1533525"/>
                <wp:effectExtent l="0" t="1524000" r="0" b="1533525"/>
                <wp:wrapNone/>
                <wp:docPr id="107" name="Text Box 10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70DF526"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7CF12" id="Text Box 107" o:spid="_x0000_s1102" type="#_x0000_t202" style="position:absolute;left:0;text-align:left;margin-left:16.75pt;margin-top:237.2pt;width:432.75pt;height:120.75pt;rotation:-2592759fd;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" filled="f" stroked="f">
                <v:textbox>
                  <w:txbxContent>
                    <w:p w14:paraId="570DF526"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r>
      <w:r w:rsidR="00C71E6F">
        <w:rPr>
          <w:b/>
        </w:rPr>
        <w:lastRenderedPageBreak/>
        <w:t>Reproduction of Insurance Services Office, Inc. Form</w:t>
      </w:r>
    </w:p>
    <w:p w14:paraId="27E79FB3" w14:textId="77777777" w:rsidR="00B0177E" w:rsidRDefault="00806BE4">
      <w:pPr>
        <w:jc w:val="center"/>
      </w:pPr>
      <w:r>
        <w:rPr>
          <w:noProof/>
        </w:rPr>
        <w:drawing>
          <wp:anchor distT="0" distB="0" distL="114300" distR="114300" simplePos="0" relativeHeight="251683328" behindDoc="1" locked="0" layoutInCell="1" allowOverlap="1" wp14:anchorId="4B99D7C2" wp14:editId="4EBBA767">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77777777" w:rsidR="00C71E6F" w:rsidRDefault="00806BE4">
      <w:pPr>
        <w:jc w:val="center"/>
        <w:rPr>
          <w:b/>
        </w:rPr>
      </w:pPr>
      <w:r>
        <w:rPr>
          <w:noProof/>
        </w:rPr>
        <mc:AlternateContent>
          <mc:Choice Requires="wps">
            <w:drawing>
              <wp:anchor distT="0" distB="0" distL="114300" distR="114300" simplePos="0" relativeHeight="251684352" behindDoc="1" locked="0" layoutInCell="1" allowOverlap="1" wp14:anchorId="0AA422D1" wp14:editId="55D868C4">
                <wp:simplePos x="0" y="0"/>
                <wp:positionH relativeFrom="column">
                  <wp:posOffset>159490</wp:posOffset>
                </wp:positionH>
                <wp:positionV relativeFrom="paragraph">
                  <wp:posOffset>2959396</wp:posOffset>
                </wp:positionV>
                <wp:extent cx="5495925" cy="1533525"/>
                <wp:effectExtent l="0" t="1524000" r="0" b="1533525"/>
                <wp:wrapNone/>
                <wp:docPr id="109" name="Text Box 10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37471F6"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422D1" id="Text Box 109" o:spid="_x0000_s1103" type="#_x0000_t202" style="position:absolute;left:0;text-align:left;margin-left:12.55pt;margin-top:233pt;width:432.75pt;height:120.75pt;rotation:-2592759fd;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SRyJAIAAEk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" filled="f" stroked="f">
                <v:textbox>
                  <w:txbxContent>
                    <w:p w14:paraId="237471F6"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4FDA864A" w14:textId="77777777" w:rsidR="00C71E6F" w:rsidRDefault="00C71E6F">
      <w:pPr>
        <w:pStyle w:val="DefaultText"/>
        <w:rPr>
          <w:rFonts w:ascii="Arial" w:hAnsi="Arial"/>
          <w:sz w:val="18"/>
          <w:szCs w:val="18"/>
        </w:rPr>
      </w:pPr>
    </w:p>
    <w:p w14:paraId="1488E4D8" w14:textId="13396393" w:rsidR="006A44D6" w:rsidRDefault="001C79B7">
      <w:pPr>
        <w:jc w:val="center"/>
        <w:rPr>
          <w:b/>
        </w:rPr>
      </w:pPr>
      <w:r>
        <w:rPr>
          <w:noProof/>
        </w:rPr>
        <mc:AlternateContent>
          <mc:Choice Requires="wps">
            <w:drawing>
              <wp:anchor distT="0" distB="0" distL="114300" distR="114300" simplePos="0" relativeHeight="251686400" behindDoc="0" locked="0" layoutInCell="1" allowOverlap="1" wp14:anchorId="2017B9F6" wp14:editId="490C5642">
                <wp:simplePos x="0" y="0"/>
                <wp:positionH relativeFrom="column">
                  <wp:posOffset>2569845</wp:posOffset>
                </wp:positionH>
                <wp:positionV relativeFrom="page">
                  <wp:posOffset>5164455</wp:posOffset>
                </wp:positionV>
                <wp:extent cx="2244090" cy="4419600"/>
                <wp:effectExtent l="512445" t="1905" r="20955" b="287655"/>
                <wp:wrapNone/>
                <wp:docPr id="20" name="AutoShape 1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 xml:space="preserve">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w:t>
                            </w:r>
                            <w:proofErr w:type="gramStart"/>
                            <w:r w:rsidRPr="00AD38F0">
                              <w:rPr>
                                <w:rFonts w:ascii="Arial" w:hAnsi="Arial" w:cs="Arial"/>
                                <w:sz w:val="18"/>
                                <w:szCs w:val="18"/>
                              </w:rPr>
                              <w:t>in excess of</w:t>
                            </w:r>
                            <w:proofErr w:type="gramEnd"/>
                            <w:r w:rsidRPr="00AD38F0">
                              <w:rPr>
                                <w:rFonts w:ascii="Arial" w:hAnsi="Arial" w:cs="Arial"/>
                                <w:sz w:val="18"/>
                                <w:szCs w:val="18"/>
                              </w:rPr>
                              <w:t xml:space="preserve">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7B9F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161" o:spid="_x0000_s1104" type="#_x0000_t61" style="position:absolute;left:0;text-align:left;margin-left:202.35pt;margin-top:406.65pt;width:176.7pt;height:348pt;rotation:9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" adj="23647,23905" filled="f" strokecolor="red" strokeweight=".25pt">
                <v:textbox>
                  <w:txbxContent>
                    <w:p w14:paraId="5BB26D51" w14:textId="77777777" w:rsidR="00CE09DA" w:rsidRDefault="00CE09DA"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CE09DA" w:rsidRDefault="00CE09DA"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CE09DA" w:rsidRDefault="00CE09DA"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614719"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2">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87424" behindDoc="1" locked="0" layoutInCell="1" allowOverlap="1" wp14:anchorId="6A3813EC" wp14:editId="17C9579F">
                <wp:simplePos x="0" y="0"/>
                <wp:positionH relativeFrom="column">
                  <wp:posOffset>211381</wp:posOffset>
                </wp:positionH>
                <wp:positionV relativeFrom="paragraph">
                  <wp:posOffset>2841758</wp:posOffset>
                </wp:positionV>
                <wp:extent cx="5495925" cy="1533525"/>
                <wp:effectExtent l="0" t="1524000" r="0" b="1533525"/>
                <wp:wrapNone/>
                <wp:docPr id="113" name="Text Box 11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7C0D299"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813EC" id="Text Box 113" o:spid="_x0000_s1105" type="#_x0000_t202" style="position:absolute;left:0;text-align:left;margin-left:16.65pt;margin-top:223.75pt;width:432.75pt;height:120.75pt;rotation:-2592759fd;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" filled="f" stroked="f">
                <v:textbox>
                  <w:txbxContent>
                    <w:p w14:paraId="77C0D299"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lastRenderedPageBreak/>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688448" behindDoc="0" locked="0" layoutInCell="1" allowOverlap="1" wp14:anchorId="0348393F" wp14:editId="12892B5C">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3">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bookmarkStart w:id="381" w:name="_Toc125436545"/>
    <w:bookmarkStart w:id="382" w:name="_Toc126492261"/>
    <w:p w14:paraId="5FDAA2E4" w14:textId="77777777" w:rsidR="00C71E6F" w:rsidRDefault="00806BE4" w:rsidP="00F8279C">
      <w:pPr>
        <w:pStyle w:val="Caption"/>
        <w:jc w:val="center"/>
        <w:rPr>
          <w:b w:val="0"/>
          <w:sz w:val="22"/>
          <w:szCs w:val="22"/>
        </w:rPr>
      </w:pPr>
      <w:r>
        <w:rPr>
          <w:noProof/>
        </w:rPr>
        <mc:AlternateContent>
          <mc:Choice Requires="wps">
            <w:drawing>
              <wp:anchor distT="0" distB="0" distL="114300" distR="114300" simplePos="0" relativeHeight="251689472" behindDoc="0" locked="0" layoutInCell="1" allowOverlap="1" wp14:anchorId="2969E966" wp14:editId="5F2BBDD8">
                <wp:simplePos x="0" y="0"/>
                <wp:positionH relativeFrom="column">
                  <wp:posOffset>180753</wp:posOffset>
                </wp:positionH>
                <wp:positionV relativeFrom="paragraph">
                  <wp:posOffset>2746744</wp:posOffset>
                </wp:positionV>
                <wp:extent cx="5495925" cy="1533525"/>
                <wp:effectExtent l="0" t="1524000" r="0" b="1533525"/>
                <wp:wrapNone/>
                <wp:docPr id="229" name="Text Box 22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0020BEE"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9E966" id="Text Box 229" o:spid="_x0000_s1106" type="#_x0000_t202" style="position:absolute;left:0;text-align:left;margin-left:14.25pt;margin-top:216.3pt;width:432.75pt;height:120.75pt;rotation:-2592759fd;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" filled="f" stroked="f">
                <v:textbox>
                  <w:txbxContent>
                    <w:p w14:paraId="10020BEE"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bookmarkEnd w:id="381"/>
      <w:bookmarkEnd w:id="382"/>
      <w:r w:rsidR="00C71E6F" w:rsidRPr="00A23450">
        <w:rPr>
          <w:sz w:val="22"/>
          <w:szCs w:val="22"/>
        </w:rPr>
        <w:lastRenderedPageBreak/>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68AE51E8" w:rsidR="006A44D6" w:rsidRDefault="000F0782" w:rsidP="003E10C9">
      <w:pPr>
        <w:jc w:val="center"/>
        <w:rPr>
          <w:b/>
          <w:sz w:val="22"/>
          <w:szCs w:val="22"/>
        </w:rPr>
      </w:pPr>
      <w:r>
        <w:rPr>
          <w:b/>
          <w:noProof/>
        </w:rPr>
        <w:drawing>
          <wp:anchor distT="0" distB="0" distL="114300" distR="114300" simplePos="0" relativeHeight="251690496" behindDoc="1" locked="0" layoutInCell="1" allowOverlap="1" wp14:anchorId="6760C30C" wp14:editId="0E41113B">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91520" behindDoc="1" locked="0" layoutInCell="1" allowOverlap="1" wp14:anchorId="2C1EE338" wp14:editId="1403BC85">
                <wp:simplePos x="0" y="0"/>
                <wp:positionH relativeFrom="column">
                  <wp:posOffset>255180</wp:posOffset>
                </wp:positionH>
                <wp:positionV relativeFrom="paragraph">
                  <wp:posOffset>3023190</wp:posOffset>
                </wp:positionV>
                <wp:extent cx="5495925" cy="1533525"/>
                <wp:effectExtent l="0" t="1524000" r="0" b="1533525"/>
                <wp:wrapNone/>
                <wp:docPr id="101" name="Text Box 10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4B1592E"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EE338" id="Text Box 101" o:spid="_x0000_s1107" type="#_x0000_t202" style="position:absolute;left:0;text-align:left;margin-left:20.1pt;margin-top:238.05pt;width:432.75pt;height:120.75pt;rotation:-2592759fd;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PiRJA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" filled="f" stroked="f">
                <v:textbox>
                  <w:txbxContent>
                    <w:p w14:paraId="74B1592E" w14:textId="77777777" w:rsidR="00CE09DA" w:rsidRPr="003D439D" w:rsidRDefault="00CE09DA"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lastRenderedPageBreak/>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648512" behindDoc="1" locked="0" layoutInCell="1" allowOverlap="1" wp14:anchorId="363CA535" wp14:editId="5FDDD409">
            <wp:simplePos x="0" y="0"/>
            <wp:positionH relativeFrom="margin">
              <wp:align>left</wp:align>
            </wp:positionH>
            <wp:positionV relativeFrom="paragraph">
              <wp:posOffset>27940</wp:posOffset>
            </wp:positionV>
            <wp:extent cx="5880100" cy="7556500"/>
            <wp:effectExtent l="19050" t="19050" r="25400" b="2540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ED51777" w14:textId="77777777" w:rsidR="00C71E6F" w:rsidRDefault="00B0177E"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649536" behindDoc="1" locked="0" layoutInCell="1" allowOverlap="1" wp14:anchorId="7AB67E59" wp14:editId="461A2381">
                <wp:simplePos x="0" y="0"/>
                <wp:positionH relativeFrom="column">
                  <wp:posOffset>332510</wp:posOffset>
                </wp:positionH>
                <wp:positionV relativeFrom="paragraph">
                  <wp:posOffset>2842160</wp:posOffset>
                </wp:positionV>
                <wp:extent cx="5495925" cy="1533525"/>
                <wp:effectExtent l="0" t="1524000" r="0" b="1533525"/>
                <wp:wrapNone/>
                <wp:docPr id="117" name="Text Box 11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A3597C1" w14:textId="77777777" w:rsidR="00CE09DA" w:rsidRPr="003D439D" w:rsidRDefault="00CE09DA"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67E59" id="Text Box 117" o:spid="_x0000_s1108" type="#_x0000_t202" style="position:absolute;left:0;text-align:left;margin-left:26.2pt;margin-top:223.8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" filled="f" stroked="f">
                <v:textbox>
                  <w:txbxContent>
                    <w:p w14:paraId="5A3597C1" w14:textId="77777777" w:rsidR="00CE09DA" w:rsidRPr="003D439D" w:rsidRDefault="00CE09DA"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szCs w:val="24"/>
        </w:rPr>
        <w:br w:type="page"/>
      </w:r>
      <w:r w:rsidR="00C71E6F">
        <w:rPr>
          <w:b/>
        </w:rPr>
        <w:lastRenderedPageBreak/>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650560" behindDoc="1" locked="0" layoutInCell="1" allowOverlap="1" wp14:anchorId="73D0D969" wp14:editId="22E51D6B">
            <wp:simplePos x="0" y="0"/>
            <wp:positionH relativeFrom="margin">
              <wp:align>left</wp:align>
            </wp:positionH>
            <wp:positionV relativeFrom="paragraph">
              <wp:posOffset>18415</wp:posOffset>
            </wp:positionV>
            <wp:extent cx="5759450" cy="7652385"/>
            <wp:effectExtent l="19050" t="19050" r="12700" b="2476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BFA8391" w14:textId="77777777" w:rsidR="000D3A9D" w:rsidRDefault="00B0177E" w:rsidP="003E10C9">
      <w:pPr>
        <w:jc w:val="center"/>
      </w:pPr>
      <w:r>
        <w:rPr>
          <w:noProof/>
        </w:rPr>
        <mc:AlternateContent>
          <mc:Choice Requires="wps">
            <w:drawing>
              <wp:anchor distT="0" distB="0" distL="114300" distR="114300" simplePos="0" relativeHeight="251651584" behindDoc="1" locked="0" layoutInCell="1" allowOverlap="1" wp14:anchorId="3E9EF549" wp14:editId="7334B69A">
                <wp:simplePos x="0" y="0"/>
                <wp:positionH relativeFrom="column">
                  <wp:posOffset>106877</wp:posOffset>
                </wp:positionH>
                <wp:positionV relativeFrom="paragraph">
                  <wp:posOffset>2759034</wp:posOffset>
                </wp:positionV>
                <wp:extent cx="5495925" cy="1533525"/>
                <wp:effectExtent l="0" t="1524000" r="0" b="1533525"/>
                <wp:wrapNone/>
                <wp:docPr id="118" name="Text Box 11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B249710" w14:textId="77777777" w:rsidR="00CE09DA" w:rsidRPr="003D439D" w:rsidRDefault="00CE09DA"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EF549" id="Text Box 118" o:spid="_x0000_s1109" type="#_x0000_t202" style="position:absolute;left:0;text-align:left;margin-left:8.4pt;margin-top:217.25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" filled="f" stroked="f">
                <v:textbox>
                  <w:txbxContent>
                    <w:p w14:paraId="3B249710" w14:textId="77777777" w:rsidR="00CE09DA" w:rsidRPr="003D439D" w:rsidRDefault="00CE09DA"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r w:rsidR="00C71E6F">
        <w:t xml:space="preserve"> </w:t>
      </w:r>
      <w:r w:rsidR="00F669B6">
        <w:t xml:space="preserve"> </w:t>
      </w:r>
    </w:p>
    <w:p w14:paraId="64963ACC" w14:textId="20FBEB3C" w:rsidR="00C71E6F" w:rsidRDefault="000F0782" w:rsidP="003E10C9">
      <w:pPr>
        <w:jc w:val="center"/>
        <w:rPr>
          <w:b/>
        </w:rPr>
      </w:pPr>
      <w:r>
        <w:rPr>
          <w:noProof/>
        </w:rPr>
        <w:drawing>
          <wp:anchor distT="0" distB="0" distL="114300" distR="114300" simplePos="0" relativeHeight="251652608" behindDoc="1" locked="0" layoutInCell="1" allowOverlap="1" wp14:anchorId="30592C1A" wp14:editId="005A9B8D">
            <wp:simplePos x="0" y="0"/>
            <wp:positionH relativeFrom="margin">
              <wp:align>left</wp:align>
            </wp:positionH>
            <wp:positionV relativeFrom="paragraph">
              <wp:posOffset>147320</wp:posOffset>
            </wp:positionV>
            <wp:extent cx="5695950" cy="7807471"/>
            <wp:effectExtent l="19050" t="19050" r="19050" b="2222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0D3A9D">
        <w:rPr>
          <w:noProof/>
        </w:rPr>
        <mc:AlternateContent>
          <mc:Choice Requires="wps">
            <w:drawing>
              <wp:anchor distT="0" distB="0" distL="114300" distR="114300" simplePos="0" relativeHeight="251653632" behindDoc="1" locked="0" layoutInCell="1" allowOverlap="1" wp14:anchorId="484E1DEB" wp14:editId="7B7C27A6">
                <wp:simplePos x="0" y="0"/>
                <wp:positionH relativeFrom="column">
                  <wp:posOffset>139699</wp:posOffset>
                </wp:positionH>
                <wp:positionV relativeFrom="paragraph">
                  <wp:posOffset>3161665</wp:posOffset>
                </wp:positionV>
                <wp:extent cx="5495925" cy="1533525"/>
                <wp:effectExtent l="0" t="1524000" r="0" b="1533525"/>
                <wp:wrapNone/>
                <wp:docPr id="120" name="Text Box 12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D314202"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E1DEB" id="Text Box 120" o:spid="_x0000_s1110" type="#_x0000_t202" style="position:absolute;left:0;text-align:left;margin-left:11pt;margin-top:248.9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U3KJAIAAEk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" filled="f" stroked="f">
                <v:textbox>
                  <w:txbxContent>
                    <w:p w14:paraId="4D314202"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725A9E3D" w14:textId="74C6F464" w:rsidR="000D3A9D" w:rsidRDefault="000F0782" w:rsidP="003E10C9">
      <w:pPr>
        <w:jc w:val="center"/>
        <w:rPr>
          <w:b/>
        </w:rPr>
      </w:pPr>
      <w:r>
        <w:rPr>
          <w:noProof/>
        </w:rPr>
        <w:drawing>
          <wp:anchor distT="0" distB="0" distL="114300" distR="114300" simplePos="0" relativeHeight="251654656" behindDoc="1" locked="0" layoutInCell="1" allowOverlap="1" wp14:anchorId="0BC1B44C" wp14:editId="18EFAA74">
            <wp:simplePos x="0" y="0"/>
            <wp:positionH relativeFrom="page">
              <wp:posOffset>1028700</wp:posOffset>
            </wp:positionH>
            <wp:positionV relativeFrom="paragraph">
              <wp:posOffset>169316</wp:posOffset>
            </wp:positionV>
            <wp:extent cx="5772150" cy="7658964"/>
            <wp:effectExtent l="19050" t="19050" r="19050" b="18415"/>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73580" cy="7660862"/>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9758D36" w14:textId="07EEF202" w:rsidR="00C71E6F" w:rsidRDefault="00C71E6F" w:rsidP="00BD4B79"/>
    <w:p w14:paraId="4DB71E9E" w14:textId="77777777" w:rsidR="000D3A9D" w:rsidRDefault="000D3A9D" w:rsidP="00301D9F">
      <w:pPr>
        <w:pStyle w:val="DefaultText"/>
        <w:spacing w:before="120" w:after="120"/>
        <w:jc w:val="center"/>
      </w:pPr>
      <w:r>
        <w:rPr>
          <w:noProof/>
        </w:rPr>
        <mc:AlternateContent>
          <mc:Choice Requires="wps">
            <w:drawing>
              <wp:anchor distT="0" distB="0" distL="114300" distR="114300" simplePos="0" relativeHeight="251655680" behindDoc="1" locked="0" layoutInCell="1" allowOverlap="1" wp14:anchorId="1276672A" wp14:editId="63606370">
                <wp:simplePos x="0" y="0"/>
                <wp:positionH relativeFrom="column">
                  <wp:posOffset>177164</wp:posOffset>
                </wp:positionH>
                <wp:positionV relativeFrom="paragraph">
                  <wp:posOffset>2864667</wp:posOffset>
                </wp:positionV>
                <wp:extent cx="5495925" cy="1533525"/>
                <wp:effectExtent l="0" t="1524000" r="0" b="1533525"/>
                <wp:wrapNone/>
                <wp:docPr id="123" name="Text Box 12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EBE3C2"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6672A" id="Text Box 123" o:spid="_x0000_s1111" type="#_x0000_t202" style="position:absolute;left:0;text-align:left;margin-left:13.95pt;margin-top:225.55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" filled="f" stroked="f">
                <v:textbox>
                  <w:txbxContent>
                    <w:p w14:paraId="17EBE3C2"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lastRenderedPageBreak/>
        <w:t>Reproduction of Insurance Services Office, Inc. Form</w:t>
      </w:r>
    </w:p>
    <w:p w14:paraId="051E709D" w14:textId="77777777" w:rsidR="000D3A9D" w:rsidRDefault="000D3A9D" w:rsidP="00301D9F">
      <w:pPr>
        <w:pStyle w:val="DefaultText"/>
        <w:spacing w:before="120" w:after="120"/>
        <w:jc w:val="center"/>
        <w:rPr>
          <w:b/>
        </w:rPr>
      </w:pPr>
      <w:r>
        <w:rPr>
          <w:noProof/>
        </w:rPr>
        <mc:AlternateContent>
          <mc:Choice Requires="wps">
            <w:drawing>
              <wp:anchor distT="0" distB="0" distL="114300" distR="114300" simplePos="0" relativeHeight="251656704" behindDoc="0" locked="0" layoutInCell="1" allowOverlap="1" wp14:anchorId="03D3ADD6" wp14:editId="6AC09EAA">
                <wp:simplePos x="0" y="0"/>
                <wp:positionH relativeFrom="column">
                  <wp:posOffset>368134</wp:posOffset>
                </wp:positionH>
                <wp:positionV relativeFrom="paragraph">
                  <wp:posOffset>2675906</wp:posOffset>
                </wp:positionV>
                <wp:extent cx="5495925" cy="1533525"/>
                <wp:effectExtent l="0" t="1524000" r="0" b="1533525"/>
                <wp:wrapNone/>
                <wp:docPr id="127" name="Text Box 12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AE65199"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3ADD6" id="Text Box 127" o:spid="_x0000_s1112" type="#_x0000_t202" style="position:absolute;left:0;text-align:left;margin-left:29pt;margin-top:210.7pt;width:432.75pt;height:120.75pt;rotation:-2592759fd;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" filled="f" stroked="f">
                <v:textbox>
                  <w:txbxContent>
                    <w:p w14:paraId="7AE65199"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7A93DB3D">
          <v:shape id="_x0000_i1030" type="#_x0000_t75" style="width:459.75pt;height:598.5pt" o:ole="">
            <v:imagedata r:id="rId59" o:title=""/>
          </v:shape>
          <o:OLEObject Type="Embed" ProgID="Acrobat.Document.DC" ShapeID="_x0000_i1030" DrawAspect="Content" ObjectID="_1736936193" r:id="rId60"/>
        </w:object>
      </w:r>
      <w:r w:rsidR="00C71E6F">
        <w:br w:type="page"/>
      </w:r>
      <w:r w:rsidR="00C71E6F">
        <w:rPr>
          <w:b/>
        </w:rPr>
        <w:lastRenderedPageBreak/>
        <w:t>Reproduction of Insurance Services Office, Inc. Form</w:t>
      </w:r>
    </w:p>
    <w:p w14:paraId="6F5302F4" w14:textId="77777777" w:rsidR="0077098F" w:rsidRDefault="000D3A9D" w:rsidP="00301D9F">
      <w:pPr>
        <w:pStyle w:val="DefaultText"/>
        <w:spacing w:before="120" w:after="120"/>
        <w:jc w:val="center"/>
      </w:pPr>
      <w:r>
        <w:rPr>
          <w:noProof/>
        </w:rPr>
        <mc:AlternateContent>
          <mc:Choice Requires="wps">
            <w:drawing>
              <wp:anchor distT="0" distB="0" distL="114300" distR="114300" simplePos="0" relativeHeight="251657728" behindDoc="0" locked="0" layoutInCell="1" allowOverlap="1" wp14:anchorId="154E9A31" wp14:editId="037DF3FD">
                <wp:simplePos x="0" y="0"/>
                <wp:positionH relativeFrom="column">
                  <wp:posOffset>332509</wp:posOffset>
                </wp:positionH>
                <wp:positionV relativeFrom="paragraph">
                  <wp:posOffset>2865277</wp:posOffset>
                </wp:positionV>
                <wp:extent cx="5495925" cy="1533525"/>
                <wp:effectExtent l="0" t="1524000" r="0" b="1533525"/>
                <wp:wrapNone/>
                <wp:docPr id="130" name="Text Box 13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4D79974"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E9A31" id="Text Box 130" o:spid="_x0000_s1113" type="#_x0000_t202" style="position:absolute;left:0;text-align:left;margin-left:26.2pt;margin-top:225.6pt;width:432.75pt;height:120.75pt;rotation:-2592759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" filled="f" stroked="f">
                <v:textbox>
                  <w:txbxContent>
                    <w:p w14:paraId="44D79974"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1205EE81">
          <v:shape id="_x0000_i1031" type="#_x0000_t75" style="width:459.75pt;height:598.5pt" o:ole="">
            <v:imagedata r:id="rId61" o:title=""/>
          </v:shape>
          <o:OLEObject Type="Embed" ProgID="Acrobat.Document.DC" ShapeID="_x0000_i1031" DrawAspect="Content" ObjectID="_1736936194" r:id="rId62"/>
        </w:object>
      </w:r>
      <w:r w:rsidR="00C71E6F">
        <w:br w:type="page"/>
      </w:r>
    </w:p>
    <w:p w14:paraId="3144D882" w14:textId="77777777" w:rsidR="0077098F" w:rsidRDefault="0077098F" w:rsidP="0077098F">
      <w:pPr>
        <w:pStyle w:val="DefaultText"/>
        <w:spacing w:before="120" w:after="120"/>
        <w:jc w:val="center"/>
        <w:rPr>
          <w:b/>
        </w:rPr>
      </w:pPr>
      <w:r>
        <w:rPr>
          <w:b/>
        </w:rPr>
        <w:lastRenderedPageBreak/>
        <w:t>Reproduction of Insurance Services Office, Inc. Form</w:t>
      </w:r>
    </w:p>
    <w:p w14:paraId="68CA46B2" w14:textId="1A582918" w:rsidR="0077098F" w:rsidRDefault="00575019">
      <w:pPr>
        <w:jc w:val="left"/>
      </w:pPr>
      <w:r>
        <w:rPr>
          <w:noProof/>
        </w:rPr>
        <mc:AlternateContent>
          <mc:Choice Requires="wps">
            <w:drawing>
              <wp:anchor distT="0" distB="0" distL="114300" distR="114300" simplePos="0" relativeHeight="251777536" behindDoc="0" locked="0" layoutInCell="1" allowOverlap="1" wp14:anchorId="599A4466" wp14:editId="1EC73465">
                <wp:simplePos x="0" y="0"/>
                <wp:positionH relativeFrom="column">
                  <wp:posOffset>19050</wp:posOffset>
                </wp:positionH>
                <wp:positionV relativeFrom="paragraph">
                  <wp:posOffset>2741929</wp:posOffset>
                </wp:positionV>
                <wp:extent cx="5495925" cy="1533525"/>
                <wp:effectExtent l="0" t="1524000" r="0" b="1533525"/>
                <wp:wrapNone/>
                <wp:docPr id="96" name="Text Box 9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74F9D82"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4466" id="Text Box 96" o:spid="_x0000_s1114" type="#_x0000_t202" style="position:absolute;margin-left:1.5pt;margin-top:215.9pt;width:432.75pt;height:120.75pt;rotation:-2592759fd;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RnIwIAAEk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" filled="f" stroked="f">
                <v:textbox>
                  <w:txbxContent>
                    <w:p w14:paraId="274F9D82"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75488" behindDoc="1" locked="0" layoutInCell="1" allowOverlap="1" wp14:anchorId="6D57F8A3" wp14:editId="3912F18E">
                <wp:simplePos x="0" y="0"/>
                <wp:positionH relativeFrom="column">
                  <wp:posOffset>85725</wp:posOffset>
                </wp:positionH>
                <wp:positionV relativeFrom="paragraph">
                  <wp:posOffset>2742564</wp:posOffset>
                </wp:positionV>
                <wp:extent cx="5495925" cy="1533525"/>
                <wp:effectExtent l="0" t="1524000" r="0" b="1533525"/>
                <wp:wrapNone/>
                <wp:docPr id="95" name="Text Box 9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0C27F38"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7F8A3" id="Text Box 95" o:spid="_x0000_s1115" type="#_x0000_t202" style="position:absolute;margin-left:6.75pt;margin-top:215.95pt;width:432.75pt;height:120.75pt;rotation:-2592759fd;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" filled="f" stroked="f">
                <v:textbox>
                  <w:txbxContent>
                    <w:p w14:paraId="60C27F38"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A5DCC">
        <w:pict w14:anchorId="1E6A5265">
          <v:shape id="_x0000_i1032" type="#_x0000_t75" style="width:459.75pt;height:599.25pt">
            <v:imagedata r:id="rId63" o:title=""/>
          </v:shape>
        </w:pict>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lastRenderedPageBreak/>
        <w:t>Reproduction of Insurance Services Office, Inc. Form</w:t>
      </w:r>
    </w:p>
    <w:p w14:paraId="3A3E25C2" w14:textId="1E27A031" w:rsidR="0077098F" w:rsidRDefault="00575019">
      <w:pPr>
        <w:jc w:val="left"/>
      </w:pPr>
      <w:r>
        <w:rPr>
          <w:noProof/>
        </w:rPr>
        <mc:AlternateContent>
          <mc:Choice Requires="wps">
            <w:drawing>
              <wp:anchor distT="0" distB="0" distL="114300" distR="114300" simplePos="0" relativeHeight="251779584" behindDoc="0" locked="0" layoutInCell="1" allowOverlap="1" wp14:anchorId="7139432D" wp14:editId="3034DFB2">
                <wp:simplePos x="0" y="0"/>
                <wp:positionH relativeFrom="column">
                  <wp:posOffset>171450</wp:posOffset>
                </wp:positionH>
                <wp:positionV relativeFrom="paragraph">
                  <wp:posOffset>3218814</wp:posOffset>
                </wp:positionV>
                <wp:extent cx="5495925" cy="1533525"/>
                <wp:effectExtent l="0" t="1524000" r="0" b="1533525"/>
                <wp:wrapNone/>
                <wp:docPr id="97" name="Text Box 9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05BDCCC"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9432D" id="Text Box 97" o:spid="_x0000_s1116" type="#_x0000_t202" style="position:absolute;margin-left:13.5pt;margin-top:253.45pt;width:432.75pt;height:120.75pt;rotation:-2592759fd;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" filled="f" stroked="f">
                <v:textbox>
                  <w:txbxContent>
                    <w:p w14:paraId="705BDCCC"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77098F">
        <w:object w:dxaOrig="9180" w:dyaOrig="11880" w14:anchorId="6E160C4E">
          <v:shape id="_x0000_i1033" type="#_x0000_t75" style="width:459.75pt;height:598.5pt" o:ole="">
            <v:imagedata r:id="rId64" o:title=""/>
          </v:shape>
          <o:OLEObject Type="Embed" ProgID="Acrobat.Document.DC" ShapeID="_x0000_i1033" DrawAspect="Content" ObjectID="_1736936195" r:id="rId65"/>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lastRenderedPageBreak/>
        <w:t>Reproduction of Insurance Services Office, Inc. Form</w:t>
      </w:r>
    </w:p>
    <w:p w14:paraId="4819F3CF" w14:textId="6C878A1B" w:rsidR="0077098F" w:rsidRDefault="0077098F" w:rsidP="0077098F">
      <w:pPr>
        <w:pStyle w:val="DefaultText"/>
        <w:spacing w:before="120" w:after="120"/>
        <w:jc w:val="center"/>
        <w:rPr>
          <w:b/>
        </w:rPr>
      </w:pPr>
    </w:p>
    <w:p w14:paraId="30ED2D89" w14:textId="452B0A4F" w:rsidR="00AB03FB" w:rsidRDefault="00575019">
      <w:pPr>
        <w:jc w:val="left"/>
        <w:rPr>
          <w:b/>
        </w:rPr>
      </w:pPr>
      <w:r>
        <w:rPr>
          <w:noProof/>
        </w:rPr>
        <mc:AlternateContent>
          <mc:Choice Requires="wps">
            <w:drawing>
              <wp:anchor distT="0" distB="0" distL="114300" distR="114300" simplePos="0" relativeHeight="251781632" behindDoc="0" locked="0" layoutInCell="1" allowOverlap="1" wp14:anchorId="2F424BB8" wp14:editId="41A9B01E">
                <wp:simplePos x="0" y="0"/>
                <wp:positionH relativeFrom="column">
                  <wp:posOffset>285750</wp:posOffset>
                </wp:positionH>
                <wp:positionV relativeFrom="paragraph">
                  <wp:posOffset>2875915</wp:posOffset>
                </wp:positionV>
                <wp:extent cx="5495925" cy="1533525"/>
                <wp:effectExtent l="0" t="1524000" r="0" b="1533525"/>
                <wp:wrapNone/>
                <wp:docPr id="98" name="Text Box 9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884A33C"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24BB8" id="Text Box 98" o:spid="_x0000_s1117" type="#_x0000_t202" style="position:absolute;margin-left:22.5pt;margin-top:226.45pt;width:432.75pt;height:120.75pt;rotation:-2592759fd;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5dRIw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" filled="f" stroked="f">
                <v:textbox>
                  <w:txbxContent>
                    <w:p w14:paraId="3884A33C"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A5DCC">
        <w:rPr>
          <w:b/>
        </w:rPr>
        <w:pict w14:anchorId="232C8A41">
          <v:shape id="_x0000_i1034" type="#_x0000_t75" style="width:459.75pt;height:599.25pt">
            <v:imagedata r:id="rId66" o:title=""/>
          </v:shape>
        </w:pict>
      </w:r>
      <w:r w:rsidR="00AB03FB">
        <w:rPr>
          <w:b/>
        </w:rPr>
        <w:br w:type="page"/>
      </w:r>
    </w:p>
    <w:p w14:paraId="5722FCE6" w14:textId="77777777" w:rsidR="00AB03FB" w:rsidRDefault="00AB03FB" w:rsidP="00AB03FB">
      <w:pPr>
        <w:pStyle w:val="DefaultText"/>
        <w:spacing w:before="120" w:after="120"/>
        <w:jc w:val="center"/>
        <w:rPr>
          <w:b/>
        </w:rPr>
      </w:pPr>
      <w:r>
        <w:rPr>
          <w:b/>
        </w:rPr>
        <w:lastRenderedPageBreak/>
        <w:t>Reproduction of Insurance Services Office, Inc. Form</w:t>
      </w:r>
    </w:p>
    <w:p w14:paraId="7DF71410" w14:textId="5FDB1808" w:rsidR="00AB03FB" w:rsidRDefault="00575019">
      <w:pPr>
        <w:jc w:val="left"/>
        <w:rPr>
          <w:b/>
        </w:rPr>
      </w:pPr>
      <w:r>
        <w:rPr>
          <w:noProof/>
        </w:rPr>
        <mc:AlternateContent>
          <mc:Choice Requires="wps">
            <w:drawing>
              <wp:anchor distT="0" distB="0" distL="114300" distR="114300" simplePos="0" relativeHeight="251783680" behindDoc="0" locked="0" layoutInCell="1" allowOverlap="1" wp14:anchorId="307F9685" wp14:editId="5A0A76B7">
                <wp:simplePos x="0" y="0"/>
                <wp:positionH relativeFrom="column">
                  <wp:posOffset>142875</wp:posOffset>
                </wp:positionH>
                <wp:positionV relativeFrom="paragraph">
                  <wp:posOffset>2266315</wp:posOffset>
                </wp:positionV>
                <wp:extent cx="5495925" cy="1533525"/>
                <wp:effectExtent l="0" t="1524000" r="0" b="1533525"/>
                <wp:wrapNone/>
                <wp:docPr id="99" name="Text Box 9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D633C2"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F9685" id="Text Box 99" o:spid="_x0000_s1118" type="#_x0000_t202" style="position:absolute;margin-left:11.25pt;margin-top:178.45pt;width:432.75pt;height:120.75pt;rotation:-2592759fd;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" filled="f" stroked="f">
                <v:textbox>
                  <w:txbxContent>
                    <w:p w14:paraId="25D633C2"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A5DCC">
        <w:rPr>
          <w:b/>
        </w:rPr>
        <w:pict w14:anchorId="4A5D1F1B">
          <v:shape id="_x0000_i1035" type="#_x0000_t75" style="width:459.75pt;height:599.25pt">
            <v:imagedata r:id="rId67" o:title=""/>
          </v:shape>
        </w:pict>
      </w:r>
      <w:r w:rsidR="00AB03FB">
        <w:rPr>
          <w:b/>
        </w:rPr>
        <w:br w:type="page"/>
      </w:r>
    </w:p>
    <w:p w14:paraId="7BD2E902" w14:textId="343DB4E8" w:rsidR="00C71E6F" w:rsidRDefault="00C71E6F" w:rsidP="00301D9F">
      <w:pPr>
        <w:pStyle w:val="DefaultText"/>
        <w:spacing w:before="120" w:after="120"/>
        <w:jc w:val="center"/>
        <w:rPr>
          <w:b/>
        </w:rPr>
      </w:pPr>
      <w:r w:rsidRPr="00D307D5">
        <w:rPr>
          <w:b/>
        </w:rPr>
        <w:lastRenderedPageBreak/>
        <w:t>Reproduction of Insurance Services Office, Inc. Form</w:t>
      </w:r>
    </w:p>
    <w:p w14:paraId="6541F7D9" w14:textId="77777777" w:rsidR="000D3A9D" w:rsidRPr="00D307D5" w:rsidRDefault="000D3A9D" w:rsidP="00301D9F">
      <w:pPr>
        <w:pStyle w:val="DefaultText"/>
        <w:spacing w:before="120" w:after="120"/>
        <w:jc w:val="center"/>
        <w:rPr>
          <w:b/>
        </w:rPr>
      </w:pPr>
      <w:r>
        <w:rPr>
          <w:noProof/>
        </w:rPr>
        <mc:AlternateContent>
          <mc:Choice Requires="wps">
            <w:drawing>
              <wp:anchor distT="0" distB="0" distL="114300" distR="114300" simplePos="0" relativeHeight="251658752" behindDoc="0" locked="0" layoutInCell="1" allowOverlap="1" wp14:anchorId="089B8A2E" wp14:editId="5210CCD8">
                <wp:simplePos x="0" y="0"/>
                <wp:positionH relativeFrom="column">
                  <wp:posOffset>296883</wp:posOffset>
                </wp:positionH>
                <wp:positionV relativeFrom="paragraph">
                  <wp:posOffset>2794024</wp:posOffset>
                </wp:positionV>
                <wp:extent cx="5495925" cy="1533525"/>
                <wp:effectExtent l="0" t="1524000" r="0" b="1533525"/>
                <wp:wrapNone/>
                <wp:docPr id="131" name="Text Box 13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4AFE1E3"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B8A2E" id="Text Box 131" o:spid="_x0000_s1119" type="#_x0000_t202" style="position:absolute;left:0;text-align:left;margin-left:23.4pt;margin-top:220pt;width:432.75pt;height:120.75pt;rotation:-2592759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" filled="f" stroked="f">
                <v:textbox>
                  <w:txbxContent>
                    <w:p w14:paraId="54AFE1E3"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698F54E8">
          <v:shape id="_x0000_i1036" type="#_x0000_t75" style="width:459.75pt;height:598.5pt" o:ole="">
            <v:imagedata r:id="rId68" o:title=""/>
          </v:shape>
          <o:OLEObject Type="Embed" ProgID="Acrobat.Document.DC" ShapeID="_x0000_i1036" DrawAspect="Content" ObjectID="_1736936196" r:id="rId69"/>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lastRenderedPageBreak/>
        <w:t>Reproduction of Insurance Services Office, Inc. Form</w:t>
      </w:r>
    </w:p>
    <w:p w14:paraId="20B35624" w14:textId="6347C2EE" w:rsidR="00AB03FB" w:rsidRDefault="00575019" w:rsidP="00AB03FB">
      <w:pPr>
        <w:pStyle w:val="DefaultText"/>
        <w:spacing w:before="120" w:after="120"/>
        <w:jc w:val="center"/>
        <w:rPr>
          <w:b/>
        </w:rPr>
      </w:pPr>
      <w:r>
        <w:rPr>
          <w:noProof/>
        </w:rPr>
        <mc:AlternateContent>
          <mc:Choice Requires="wps">
            <w:drawing>
              <wp:anchor distT="0" distB="0" distL="114300" distR="114300" simplePos="0" relativeHeight="251785728" behindDoc="0" locked="0" layoutInCell="1" allowOverlap="1" wp14:anchorId="2465F1D0" wp14:editId="5C576FEF">
                <wp:simplePos x="0" y="0"/>
                <wp:positionH relativeFrom="column">
                  <wp:posOffset>66674</wp:posOffset>
                </wp:positionH>
                <wp:positionV relativeFrom="paragraph">
                  <wp:posOffset>3209290</wp:posOffset>
                </wp:positionV>
                <wp:extent cx="5495925" cy="1533525"/>
                <wp:effectExtent l="0" t="1524000" r="0" b="1533525"/>
                <wp:wrapNone/>
                <wp:docPr id="100" name="Text Box 10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E79248B"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5F1D0" id="Text Box 100" o:spid="_x0000_s1120" type="#_x0000_t202" style="position:absolute;left:0;text-align:left;margin-left:5.25pt;margin-top:252.7pt;width:432.75pt;height:120.75pt;rotation:-2592759fd;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iIKIwIAAEk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" filled="f" stroked="f">
                <v:textbox>
                  <w:txbxContent>
                    <w:p w14:paraId="5E79248B" w14:textId="77777777" w:rsidR="00CE09DA" w:rsidRPr="00575019" w:rsidRDefault="00CE09DA"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A5DCC">
        <w:rPr>
          <w:b/>
        </w:rPr>
        <w:pict w14:anchorId="395FAB1D">
          <v:shape id="_x0000_i1037" type="#_x0000_t75" style="width:459.75pt;height:597.75pt">
            <v:imagedata r:id="rId70" o:title=""/>
          </v:shape>
        </w:pict>
      </w:r>
    </w:p>
    <w:p w14:paraId="2ECE1F11" w14:textId="17FA523D" w:rsidR="00C71E6F" w:rsidRDefault="00C71E6F" w:rsidP="00301D9F">
      <w:pPr>
        <w:jc w:val="center"/>
        <w:rPr>
          <w:b/>
        </w:rPr>
      </w:pPr>
      <w:r>
        <w:rPr>
          <w:b/>
        </w:rPr>
        <w:lastRenderedPageBreak/>
        <w:t>Reproduction of Insurance Services Office, Inc. Form</w:t>
      </w:r>
      <w:r w:rsidR="000D3A9D">
        <w:rPr>
          <w:noProof/>
        </w:rPr>
        <mc:AlternateContent>
          <mc:Choice Requires="wps">
            <w:drawing>
              <wp:anchor distT="0" distB="0" distL="114300" distR="114300" simplePos="0" relativeHeight="251659776" behindDoc="0" locked="0" layoutInCell="1" allowOverlap="1" wp14:anchorId="3AB92B56" wp14:editId="6CC06106">
                <wp:simplePos x="0" y="0"/>
                <wp:positionH relativeFrom="column">
                  <wp:posOffset>237506</wp:posOffset>
                </wp:positionH>
                <wp:positionV relativeFrom="paragraph">
                  <wp:posOffset>2755528</wp:posOffset>
                </wp:positionV>
                <wp:extent cx="5495925" cy="1533525"/>
                <wp:effectExtent l="0" t="1524000" r="0" b="1533525"/>
                <wp:wrapNone/>
                <wp:docPr id="133" name="Text Box 13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DA95ED"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92B56" id="Text Box 133" o:spid="_x0000_s1121" type="#_x0000_t202" style="position:absolute;left:0;text-align:left;margin-left:18.7pt;margin-top:216.95pt;width:432.75pt;height:120.75pt;rotation:-2592759fd;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" filled="f" stroked="f">
                <v:textbox>
                  <w:txbxContent>
                    <w:p w14:paraId="25DA95ED"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0D3A9D">
        <w:object w:dxaOrig="9180" w:dyaOrig="11880" w14:anchorId="2B571AC4">
          <v:shape id="_x0000_i1038" type="#_x0000_t75" style="width:459.75pt;height:598.5pt" o:ole="">
            <v:imagedata r:id="rId71" o:title=""/>
          </v:shape>
          <o:OLEObject Type="Embed" ProgID="Acrobat.Document.DC" ShapeID="_x0000_i1038" DrawAspect="Content" ObjectID="_1736936197" r:id="rId72"/>
        </w:object>
      </w:r>
    </w:p>
    <w:p w14:paraId="348AA3D9" w14:textId="77777777" w:rsidR="00C71E6F" w:rsidRDefault="00C71E6F">
      <w:pPr>
        <w:jc w:val="left"/>
        <w:rPr>
          <w:b/>
        </w:rPr>
      </w:pPr>
      <w:r>
        <w:rPr>
          <w:b/>
        </w:rPr>
        <w:br w:type="page"/>
      </w:r>
    </w:p>
    <w:p w14:paraId="6A7CAA8E" w14:textId="77777777" w:rsidR="00C71E6F" w:rsidRDefault="000D3A9D" w:rsidP="00672E4C">
      <w:pPr>
        <w:jc w:val="center"/>
        <w:rPr>
          <w:b/>
        </w:rPr>
      </w:pPr>
      <w:r>
        <w:rPr>
          <w:noProof/>
        </w:rPr>
        <w:lastRenderedPageBreak/>
        <mc:AlternateContent>
          <mc:Choice Requires="wps">
            <w:drawing>
              <wp:anchor distT="0" distB="0" distL="114300" distR="114300" simplePos="0" relativeHeight="251660800" behindDoc="0" locked="0" layoutInCell="1" allowOverlap="1" wp14:anchorId="47AAA725" wp14:editId="78DB1D64">
                <wp:simplePos x="0" y="0"/>
                <wp:positionH relativeFrom="column">
                  <wp:posOffset>320040</wp:posOffset>
                </wp:positionH>
                <wp:positionV relativeFrom="paragraph">
                  <wp:posOffset>2778778</wp:posOffset>
                </wp:positionV>
                <wp:extent cx="5495925" cy="1533525"/>
                <wp:effectExtent l="0" t="1524000" r="0" b="1533525"/>
                <wp:wrapNone/>
                <wp:docPr id="134" name="Text Box 13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7D84C6B"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AA725" id="Text Box 134" o:spid="_x0000_s1122" type="#_x0000_t202" style="position:absolute;left:0;text-align:left;margin-left:25.2pt;margin-top:218.8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" filled="f" stroked="f">
                <v:textbox>
                  <w:txbxContent>
                    <w:p w14:paraId="67D84C6B"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Pr>
          <w:b/>
        </w:rPr>
        <w:object w:dxaOrig="9180" w:dyaOrig="11880" w14:anchorId="09037533">
          <v:shape id="_x0000_i1039" type="#_x0000_t75" style="width:459.75pt;height:598.5pt" o:ole="">
            <v:imagedata r:id="rId73" o:title=""/>
          </v:shape>
          <o:OLEObject Type="Embed" ProgID="Acrobat.Document.DC" ShapeID="_x0000_i1039" DrawAspect="Content" ObjectID="_1736936198" r:id="rId74"/>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lastRenderedPageBreak/>
        <w:t>Reproduction of Insurance Services Office, Inc. Form</w:t>
      </w:r>
    </w:p>
    <w:p w14:paraId="3701552A" w14:textId="77777777" w:rsidR="00C71E6F" w:rsidRDefault="000D3A9D" w:rsidP="00A256A4">
      <w:pPr>
        <w:jc w:val="center"/>
        <w:rPr>
          <w:b/>
        </w:rPr>
      </w:pPr>
      <w:r>
        <w:rPr>
          <w:noProof/>
        </w:rPr>
        <mc:AlternateContent>
          <mc:Choice Requires="wps">
            <w:drawing>
              <wp:anchor distT="0" distB="0" distL="114300" distR="114300" simplePos="0" relativeHeight="251661824" behindDoc="0" locked="0" layoutInCell="1" allowOverlap="1" wp14:anchorId="64B3E058" wp14:editId="63B2805C">
                <wp:simplePos x="0" y="0"/>
                <wp:positionH relativeFrom="column">
                  <wp:posOffset>356260</wp:posOffset>
                </wp:positionH>
                <wp:positionV relativeFrom="paragraph">
                  <wp:posOffset>2509017</wp:posOffset>
                </wp:positionV>
                <wp:extent cx="5495925" cy="1533525"/>
                <wp:effectExtent l="0" t="1524000" r="0" b="1533525"/>
                <wp:wrapNone/>
                <wp:docPr id="136" name="Text Box 13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BD415C6"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3E058" id="Text Box 136" o:spid="_x0000_s1123" type="#_x0000_t202" style="position:absolute;left:0;text-align:left;margin-left:28.05pt;margin-top:197.55pt;width:432.75pt;height:120.75pt;rotation:-2592759fd;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YspJA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" filled="f" stroked="f">
                <v:textbox>
                  <w:txbxContent>
                    <w:p w14:paraId="2BD415C6"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51F334F1">
          <v:shape id="_x0000_i1040" type="#_x0000_t75" style="width:459.75pt;height:598.5pt" o:ole="">
            <v:imagedata r:id="rId75" o:title=""/>
          </v:shape>
          <o:OLEObject Type="Embed" ProgID="Acrobat.Document.DC" ShapeID="_x0000_i1040" DrawAspect="Content" ObjectID="_1736936199" r:id="rId76"/>
        </w:object>
      </w:r>
      <w:r w:rsidR="00C71E6F">
        <w:rPr>
          <w:b/>
        </w:rPr>
        <w:br w:type="page"/>
      </w:r>
      <w:r w:rsidR="00C71E6F">
        <w:rPr>
          <w:b/>
        </w:rPr>
        <w:lastRenderedPageBreak/>
        <w:t>Reproduction of Insurance Services Office, Inc. Form</w:t>
      </w:r>
    </w:p>
    <w:p w14:paraId="492CFEFA" w14:textId="77777777" w:rsidR="00C71E6F" w:rsidRDefault="000D3A9D" w:rsidP="00A256A4">
      <w:pPr>
        <w:jc w:val="center"/>
        <w:rPr>
          <w:b/>
        </w:rPr>
      </w:pPr>
      <w:r>
        <w:rPr>
          <w:noProof/>
        </w:rPr>
        <mc:AlternateContent>
          <mc:Choice Requires="wps">
            <w:drawing>
              <wp:anchor distT="0" distB="0" distL="114300" distR="114300" simplePos="0" relativeHeight="251662848" behindDoc="0" locked="0" layoutInCell="1" allowOverlap="1" wp14:anchorId="7A42F47D" wp14:editId="75AA51AC">
                <wp:simplePos x="0" y="0"/>
                <wp:positionH relativeFrom="column">
                  <wp:posOffset>166255</wp:posOffset>
                </wp:positionH>
                <wp:positionV relativeFrom="paragraph">
                  <wp:posOffset>2473390</wp:posOffset>
                </wp:positionV>
                <wp:extent cx="5495925" cy="1533525"/>
                <wp:effectExtent l="0" t="1524000" r="0" b="1533525"/>
                <wp:wrapNone/>
                <wp:docPr id="137" name="Text Box 13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D8351B9"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2F47D" id="Text Box 137" o:spid="_x0000_s1124" type="#_x0000_t202" style="position:absolute;left:0;text-align:left;margin-left:13.1pt;margin-top:194.7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" filled="f" stroked="f">
                <v:textbox>
                  <w:txbxContent>
                    <w:p w14:paraId="6D8351B9"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220C33D7">
          <v:shape id="_x0000_i1041" type="#_x0000_t75" style="width:459.75pt;height:598.5pt" o:ole="">
            <v:imagedata r:id="rId77" o:title=""/>
          </v:shape>
          <o:OLEObject Type="Embed" ProgID="Acrobat.Document.DC" ShapeID="_x0000_i1041" DrawAspect="Content" ObjectID="_1736936200" r:id="rId78"/>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77777777" w:rsidR="00C71E6F" w:rsidRDefault="000D3A9D">
      <w:pPr>
        <w:jc w:val="center"/>
        <w:rPr>
          <w:b/>
        </w:rPr>
      </w:pPr>
      <w:r>
        <w:rPr>
          <w:noProof/>
        </w:rPr>
        <mc:AlternateContent>
          <mc:Choice Requires="wps">
            <w:drawing>
              <wp:anchor distT="0" distB="0" distL="114300" distR="114300" simplePos="0" relativeHeight="251663872" behindDoc="0" locked="0" layoutInCell="1" allowOverlap="1" wp14:anchorId="492D786D" wp14:editId="7071C5B6">
                <wp:simplePos x="0" y="0"/>
                <wp:positionH relativeFrom="column">
                  <wp:posOffset>308759</wp:posOffset>
                </wp:positionH>
                <wp:positionV relativeFrom="paragraph">
                  <wp:posOffset>2592144</wp:posOffset>
                </wp:positionV>
                <wp:extent cx="5495925" cy="1533525"/>
                <wp:effectExtent l="0" t="1524000" r="0" b="1533525"/>
                <wp:wrapNone/>
                <wp:docPr id="138" name="Text Box 13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1EF36B3"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D786D" id="Text Box 138" o:spid="_x0000_s1125" type="#_x0000_t202" style="position:absolute;left:0;text-align:left;margin-left:24.3pt;margin-top:204.1pt;width:432.75pt;height:120.75pt;rotation:-2592759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rm7JA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" filled="f" stroked="f">
                <v:textbox>
                  <w:txbxContent>
                    <w:p w14:paraId="61EF36B3" w14:textId="77777777" w:rsidR="00CE09DA" w:rsidRPr="003D439D" w:rsidRDefault="00CE09DA"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object w:dxaOrig="9180" w:dyaOrig="11880" w14:anchorId="57BAC855">
          <v:shape id="_x0000_i1042" type="#_x0000_t75" style="width:459.75pt;height:598.5pt" o:ole="">
            <v:imagedata r:id="rId79" o:title=""/>
          </v:shape>
          <o:OLEObject Type="Embed" ProgID="Acrobat.Document.DC" ShapeID="_x0000_i1042" DrawAspect="Content" ObjectID="_1736936201" r:id="rId80"/>
        </w:object>
      </w:r>
      <w:r w:rsidR="00C71E6F">
        <w:rPr>
          <w:b/>
        </w:rPr>
        <w:br w:type="page"/>
      </w:r>
      <w:r w:rsidR="00993072">
        <w:rPr>
          <w:rFonts w:ascii="Times New Roman Bold" w:hAnsi="Times New Roman Bold"/>
          <w:b/>
          <w:noProof/>
          <w:spacing w:val="-2"/>
          <w:sz w:val="20"/>
        </w:rPr>
        <w:lastRenderedPageBreak/>
        <w:drawing>
          <wp:anchor distT="0" distB="0" distL="114300" distR="114300" simplePos="0" relativeHeight="251646464"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1">
                      <a:extLst>
                        <a:ext uri="{BEBA8EAE-BF5A-486C-A8C5-ECC9F3942E4B}">
                          <a14:imgProps xmlns:a14="http://schemas.microsoft.com/office/drawing/2010/main">
                            <a14:imgLayer r:embed="rId82">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sidR="00F666F4">
        <w:rPr>
          <w:noProof/>
        </w:rPr>
        <mc:AlternateContent>
          <mc:Choice Requires="wps">
            <w:drawing>
              <wp:anchor distT="0" distB="0" distL="114300" distR="114300" simplePos="0" relativeHeight="251664896" behindDoc="0" locked="0" layoutInCell="1" allowOverlap="1" wp14:anchorId="3049418A" wp14:editId="0564250D">
                <wp:simplePos x="0" y="0"/>
                <wp:positionH relativeFrom="column">
                  <wp:posOffset>166255</wp:posOffset>
                </wp:positionH>
                <wp:positionV relativeFrom="paragraph">
                  <wp:posOffset>2494273</wp:posOffset>
                </wp:positionV>
                <wp:extent cx="5495925" cy="1533525"/>
                <wp:effectExtent l="0" t="1524000" r="0" b="1533525"/>
                <wp:wrapNone/>
                <wp:docPr id="139" name="Text Box 13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A99A01"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9418A" id="Text Box 139" o:spid="_x0000_s1126" type="#_x0000_t202" style="position:absolute;left:0;text-align:left;margin-left:13.1pt;margin-top:196.4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" filled="f" stroked="f">
                <v:textbox>
                  <w:txbxContent>
                    <w:p w14:paraId="25A99A01"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object w:dxaOrig="9180" w:dyaOrig="11880" w14:anchorId="6DEE15FF">
          <v:shape id="_x0000_i1043" type="#_x0000_t75" style="width:459.75pt;height:598.5pt" o:ole="">
            <v:imagedata r:id="rId83" o:title=""/>
          </v:shape>
          <o:OLEObject Type="Embed" ProgID="Acrobat.Document.DC" ShapeID="_x0000_i1043" DrawAspect="Content" ObjectID="_1736936202" r:id="rId84"/>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5076A203" w14:textId="77777777" w:rsidR="00A17563" w:rsidRPr="00A17563" w:rsidRDefault="00F666F4" w:rsidP="007950E3">
      <w:pPr>
        <w:jc w:val="center"/>
        <w:rPr>
          <w:b/>
        </w:rPr>
      </w:pPr>
      <w:r w:rsidRPr="00A17563">
        <w:rPr>
          <w:b/>
          <w:noProof/>
        </w:rPr>
        <w:lastRenderedPageBreak/>
        <mc:AlternateContent>
          <mc:Choice Requires="wps">
            <w:drawing>
              <wp:anchor distT="0" distB="0" distL="114300" distR="114300" simplePos="0" relativeHeight="251666944" behindDoc="0" locked="0" layoutInCell="1" allowOverlap="1" wp14:anchorId="61CED344" wp14:editId="568BCCD1">
                <wp:simplePos x="0" y="0"/>
                <wp:positionH relativeFrom="column">
                  <wp:posOffset>332105</wp:posOffset>
                </wp:positionH>
                <wp:positionV relativeFrom="paragraph">
                  <wp:posOffset>3253740</wp:posOffset>
                </wp:positionV>
                <wp:extent cx="5495925" cy="1533525"/>
                <wp:effectExtent l="0" t="1524000" r="0" b="1533525"/>
                <wp:wrapNone/>
                <wp:docPr id="227" name="Text Box 22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8200F4E"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ED344" id="Text Box 227" o:spid="_x0000_s1127" type="#_x0000_t202" style="position:absolute;left:0;text-align:left;margin-left:26.15pt;margin-top:256.2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FfKJA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" filled="f" stroked="f">
                <v:textbox>
                  <w:txbxContent>
                    <w:p w14:paraId="08200F4E"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A17563" w:rsidRPr="00A17563">
        <w:rPr>
          <w:b/>
          <w:noProof/>
        </w:rPr>
        <w:t>Reproduction of State Compensation Insurance Fund Form</w:t>
      </w:r>
    </w:p>
    <w:p w14:paraId="723238C2" w14:textId="77777777" w:rsidR="00C71E6F" w:rsidRDefault="00F666F4" w:rsidP="007950E3">
      <w:pPr>
        <w:jc w:val="center"/>
        <w:rPr>
          <w:b/>
        </w:rPr>
      </w:pPr>
      <w:r>
        <w:rPr>
          <w:noProof/>
        </w:rPr>
        <mc:AlternateContent>
          <mc:Choice Requires="wps">
            <w:drawing>
              <wp:anchor distT="0" distB="0" distL="114300" distR="114300" simplePos="0" relativeHeight="251665920" behindDoc="0" locked="0" layoutInCell="1" allowOverlap="1" wp14:anchorId="4C3D4418" wp14:editId="656A2236">
                <wp:simplePos x="0" y="0"/>
                <wp:positionH relativeFrom="margin">
                  <wp:posOffset>0</wp:posOffset>
                </wp:positionH>
                <wp:positionV relativeFrom="paragraph">
                  <wp:posOffset>177800</wp:posOffset>
                </wp:positionV>
                <wp:extent cx="5943600" cy="7734935"/>
                <wp:effectExtent l="0" t="0" r="19050" b="18415"/>
                <wp:wrapTopAndBottom/>
                <wp:docPr id="1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77777777" w:rsidR="00CE09DA" w:rsidRDefault="00CE09DA" w:rsidP="00F666F4">
                            <w:pPr>
                              <w:rPr>
                                <w:rFonts w:ascii="Arial" w:hAnsi="Arial" w:cs="Arial"/>
                                <w:sz w:val="18"/>
                              </w:rPr>
                            </w:pPr>
                            <w:r>
                              <w:rPr>
                                <w:rFonts w:ascii="Arial" w:hAnsi="Arial" w:cs="Arial"/>
                                <w:sz w:val="18"/>
                              </w:rPr>
                              <w:t xml:space="preserve">This certificate of insurance is not an insurance policy and odes </w:t>
                            </w:r>
                            <w:proofErr w:type="gramStart"/>
                            <w:r>
                              <w:rPr>
                                <w:rFonts w:ascii="Arial" w:hAnsi="Arial" w:cs="Arial"/>
                                <w:sz w:val="18"/>
                              </w:rPr>
                              <w:t>not amend</w:t>
                            </w:r>
                            <w:proofErr w:type="gramEnd"/>
                            <w:r>
                              <w:rPr>
                                <w:rFonts w:ascii="Arial" w:hAnsi="Arial" w:cs="Arial"/>
                                <w:sz w:val="18"/>
                              </w:rPr>
                              <w:t>,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D4418" id="_x0000_t202" coordsize="21600,21600" o:spt="202" path="m,l,21600r21600,l21600,xe">
                <v:stroke joinstyle="miter"/>
                <v:path gradientshapeok="t" o:connecttype="rect"/>
              </v:shapetype>
              <v:shape id="Text Box 54" o:spid="_x0000_s1128" type="#_x0000_t202" style="position:absolute;left:0;text-align:left;margin-left:0;margin-top:14pt;width:468pt;height:609.0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CE09DA" w:rsidRPr="00773FE5" w14:paraId="42C793CD" w14:textId="77777777">
                        <w:trPr>
                          <w:jc w:val="center"/>
                        </w:trPr>
                        <w:tc>
                          <w:tcPr>
                            <w:tcW w:w="1912" w:type="dxa"/>
                          </w:tcPr>
                          <w:p w14:paraId="4DFBC69D" w14:textId="77777777" w:rsidR="00CE09DA" w:rsidRPr="00773FE5" w:rsidRDefault="00CE09DA" w:rsidP="00773FE5">
                            <w:pPr>
                              <w:jc w:val="center"/>
                              <w:rPr>
                                <w:rFonts w:ascii="Arial" w:hAnsi="Arial"/>
                                <w:b/>
                                <w:sz w:val="44"/>
                              </w:rPr>
                            </w:pPr>
                            <w:r w:rsidRPr="00773FE5">
                              <w:rPr>
                                <w:rFonts w:ascii="Arial" w:hAnsi="Arial"/>
                                <w:b/>
                                <w:sz w:val="44"/>
                              </w:rPr>
                              <w:t>STATE</w:t>
                            </w:r>
                          </w:p>
                          <w:p w14:paraId="4EFF5FCF"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CE09DA" w:rsidRPr="00773FE5" w:rsidRDefault="00CE09DA">
                            <w:pPr>
                              <w:rPr>
                                <w:rFonts w:ascii="Arial" w:hAnsi="Arial" w:cs="Arial"/>
                                <w:b/>
                                <w:caps/>
                                <w:sz w:val="20"/>
                              </w:rPr>
                            </w:pPr>
                            <w:r w:rsidRPr="00773FE5">
                              <w:rPr>
                                <w:rFonts w:ascii="Arial" w:hAnsi="Arial" w:cs="Arial"/>
                                <w:b/>
                                <w:caps/>
                                <w:sz w:val="20"/>
                              </w:rPr>
                              <w:t>P.O. BOX 807, SAN FRANCISCO, CALIFORNIA 94101</w:t>
                            </w:r>
                          </w:p>
                          <w:p w14:paraId="6CCE5609" w14:textId="77777777" w:rsidR="00CE09DA" w:rsidRPr="00773FE5" w:rsidRDefault="00CE09DA">
                            <w:pPr>
                              <w:rPr>
                                <w:rFonts w:ascii="Arial" w:hAnsi="Arial" w:cs="Arial"/>
                                <w:b/>
                                <w:caps/>
                                <w:sz w:val="20"/>
                              </w:rPr>
                            </w:pPr>
                            <w:r w:rsidRPr="00773FE5">
                              <w:rPr>
                                <w:rFonts w:ascii="Arial" w:hAnsi="Arial" w:cs="Arial"/>
                                <w:b/>
                                <w:caps/>
                                <w:sz w:val="20"/>
                              </w:rPr>
                              <w:t>Certificate Of Workers’ Compensation Insurance</w:t>
                            </w:r>
                          </w:p>
                        </w:tc>
                      </w:tr>
                      <w:tr w:rsidR="00CE09DA" w:rsidRPr="00773FE5" w14:paraId="38ADCE8D" w14:textId="77777777">
                        <w:trPr>
                          <w:jc w:val="center"/>
                        </w:trPr>
                        <w:tc>
                          <w:tcPr>
                            <w:tcW w:w="5095" w:type="dxa"/>
                            <w:gridSpan w:val="2"/>
                          </w:tcPr>
                          <w:p w14:paraId="7D7DF51D" w14:textId="77777777" w:rsidR="00CE09DA" w:rsidRPr="00773FE5" w:rsidRDefault="00CE09DA" w:rsidP="00773FE5">
                            <w:pPr>
                              <w:pStyle w:val="Heading4"/>
                              <w:numPr>
                                <w:ilvl w:val="3"/>
                                <w:numId w:val="0"/>
                              </w:numPr>
                              <w:spacing w:before="120"/>
                              <w:rPr>
                                <w:color w:val="FFFFFF"/>
                                <w:sz w:val="16"/>
                              </w:rPr>
                            </w:pPr>
                          </w:p>
                        </w:tc>
                        <w:tc>
                          <w:tcPr>
                            <w:tcW w:w="3550" w:type="dxa"/>
                          </w:tcPr>
                          <w:p w14:paraId="64314AFA" w14:textId="77777777" w:rsidR="00CE09DA" w:rsidRPr="00773FE5" w:rsidRDefault="00CE09DA" w:rsidP="00D25B18">
                            <w:pPr>
                              <w:spacing w:before="60"/>
                              <w:rPr>
                                <w:rFonts w:ascii="Arial" w:hAnsi="Arial" w:cs="Arial"/>
                                <w:b/>
                                <w:sz w:val="18"/>
                              </w:rPr>
                            </w:pPr>
                            <w:r w:rsidRPr="00773FE5">
                              <w:rPr>
                                <w:rFonts w:ascii="Arial" w:hAnsi="Arial" w:cs="Arial"/>
                                <w:b/>
                                <w:sz w:val="18"/>
                              </w:rPr>
                              <w:t>POLICY NUMBER:</w:t>
                            </w:r>
                          </w:p>
                          <w:p w14:paraId="521632F5" w14:textId="77777777" w:rsidR="00CE09DA" w:rsidRPr="00773FE5" w:rsidRDefault="00CE09DA" w:rsidP="00D25B18">
                            <w:pPr>
                              <w:spacing w:before="60"/>
                              <w:rPr>
                                <w:rFonts w:ascii="Arial" w:hAnsi="Arial" w:cs="Arial"/>
                                <w:b/>
                                <w:color w:val="FFFFFF"/>
                                <w:sz w:val="18"/>
                              </w:rPr>
                            </w:pPr>
                            <w:r w:rsidRPr="00773FE5">
                              <w:rPr>
                                <w:rFonts w:ascii="Arial" w:hAnsi="Arial" w:cs="Arial"/>
                                <w:b/>
                                <w:sz w:val="18"/>
                              </w:rPr>
                              <w:t>CERTIFICATE EXPIRES:</w:t>
                            </w:r>
                          </w:p>
                        </w:tc>
                      </w:tr>
                      <w:tr w:rsidR="00CE09DA" w:rsidRPr="00773FE5" w14:paraId="2EF90726" w14:textId="77777777">
                        <w:trPr>
                          <w:trHeight w:hRule="exact" w:val="1440"/>
                          <w:jc w:val="center"/>
                        </w:trPr>
                        <w:tc>
                          <w:tcPr>
                            <w:tcW w:w="1912" w:type="dxa"/>
                            <w:tcMar>
                              <w:left w:w="0" w:type="dxa"/>
                              <w:right w:w="0" w:type="dxa"/>
                            </w:tcMar>
                          </w:tcPr>
                          <w:p w14:paraId="7ED9C020" w14:textId="77777777" w:rsidR="00CE09DA" w:rsidRPr="00773FE5" w:rsidRDefault="00CE09DA"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CE09DA" w:rsidRPr="00773FE5" w:rsidRDefault="00CE09DA" w:rsidP="00773FE5">
                            <w:pPr>
                              <w:pStyle w:val="Heading4"/>
                              <w:numPr>
                                <w:ilvl w:val="3"/>
                                <w:numId w:val="0"/>
                              </w:numPr>
                              <w:spacing w:before="120"/>
                              <w:rPr>
                                <w:color w:val="FFFFFF"/>
                                <w:sz w:val="16"/>
                              </w:rPr>
                            </w:pPr>
                          </w:p>
                        </w:tc>
                      </w:tr>
                    </w:tbl>
                    <w:p w14:paraId="22940318" w14:textId="77777777" w:rsidR="00CE09DA" w:rsidRDefault="00CE09DA" w:rsidP="00F666F4"/>
                    <w:p w14:paraId="2347625F" w14:textId="77777777" w:rsidR="00CE09DA" w:rsidRDefault="00CE09DA"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CE09DA" w:rsidRDefault="00CE09DA" w:rsidP="00F666F4">
                      <w:pPr>
                        <w:rPr>
                          <w:rFonts w:ascii="Arial" w:hAnsi="Arial" w:cs="Arial"/>
                          <w:sz w:val="18"/>
                        </w:rPr>
                      </w:pPr>
                    </w:p>
                    <w:p w14:paraId="7C64CC55" w14:textId="77777777" w:rsidR="00CE09DA" w:rsidRDefault="00CE09DA"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CE09DA" w:rsidRDefault="00CE09DA" w:rsidP="00F666F4">
                      <w:pPr>
                        <w:rPr>
                          <w:rFonts w:ascii="Arial" w:hAnsi="Arial" w:cs="Arial"/>
                          <w:sz w:val="18"/>
                        </w:rPr>
                      </w:pPr>
                    </w:p>
                    <w:p w14:paraId="0CDC278A" w14:textId="77777777" w:rsidR="00CE09DA" w:rsidRDefault="00CE09DA"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CE09DA" w:rsidRDefault="00CE09DA" w:rsidP="00F666F4">
                      <w:pPr>
                        <w:rPr>
                          <w:rFonts w:ascii="Arial" w:hAnsi="Arial" w:cs="Arial"/>
                          <w:sz w:val="18"/>
                        </w:rPr>
                      </w:pPr>
                    </w:p>
                    <w:p w14:paraId="23C08052" w14:textId="77777777" w:rsidR="00CE09DA" w:rsidRDefault="00CE09DA" w:rsidP="00F666F4">
                      <w:pPr>
                        <w:rPr>
                          <w:rFonts w:ascii="Arial" w:hAnsi="Arial" w:cs="Arial"/>
                          <w:sz w:val="18"/>
                        </w:rPr>
                      </w:pPr>
                      <w:r>
                        <w:rPr>
                          <w:rFonts w:ascii="Arial" w:hAnsi="Arial" w:cs="Arial"/>
                          <w:sz w:val="18"/>
                        </w:rPr>
                        <w:t xml:space="preserve">This certificate of insurance is not an insurance policy and odes </w:t>
                      </w:r>
                      <w:proofErr w:type="gramStart"/>
                      <w:r>
                        <w:rPr>
                          <w:rFonts w:ascii="Arial" w:hAnsi="Arial" w:cs="Arial"/>
                          <w:sz w:val="18"/>
                        </w:rPr>
                        <w:t>not amend</w:t>
                      </w:r>
                      <w:proofErr w:type="gramEnd"/>
                      <w:r>
                        <w:rPr>
                          <w:rFonts w:ascii="Arial" w:hAnsi="Arial" w:cs="Arial"/>
                          <w:sz w:val="18"/>
                        </w:rPr>
                        <w:t>,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CE09DA" w:rsidRDefault="00CE09DA" w:rsidP="00F666F4">
                      <w:pPr>
                        <w:rPr>
                          <w:rFonts w:ascii="Arial" w:hAnsi="Arial" w:cs="Arial"/>
                          <w:sz w:val="18"/>
                        </w:rPr>
                      </w:pPr>
                    </w:p>
                    <w:p w14:paraId="5EAA2E55"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CE09DA" w:rsidRDefault="00CE09DA"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CE09DA" w:rsidRDefault="00CE09DA" w:rsidP="00F666F4">
                      <w:pPr>
                        <w:rPr>
                          <w:sz w:val="30"/>
                        </w:rPr>
                      </w:pPr>
                    </w:p>
                    <w:p w14:paraId="27E50562" w14:textId="77777777" w:rsidR="00CE09DA" w:rsidRDefault="00CE09DA"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CE09DA" w:rsidRPr="00223A5F" w:rsidRDefault="00CE09DA" w:rsidP="00F666F4">
                      <w:pPr>
                        <w:rPr>
                          <w:sz w:val="18"/>
                        </w:rPr>
                      </w:pPr>
                    </w:p>
                    <w:p w14:paraId="27EBCCCB" w14:textId="77777777" w:rsidR="00CE09DA" w:rsidRPr="00223A5F" w:rsidRDefault="00CE09DA"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CE09DA" w:rsidRPr="00223A5F" w:rsidRDefault="00CE09DA" w:rsidP="00F666F4">
                      <w:pPr>
                        <w:jc w:val="left"/>
                        <w:rPr>
                          <w:sz w:val="18"/>
                        </w:rPr>
                      </w:pPr>
                    </w:p>
                    <w:p w14:paraId="035D9CC5" w14:textId="77777777" w:rsidR="00CE09DA" w:rsidRPr="00223A5F" w:rsidRDefault="00CE09DA" w:rsidP="00F666F4">
                      <w:pPr>
                        <w:jc w:val="left"/>
                        <w:rPr>
                          <w:sz w:val="18"/>
                        </w:rPr>
                      </w:pPr>
                    </w:p>
                    <w:p w14:paraId="3953DF46" w14:textId="77777777" w:rsidR="00CE09DA" w:rsidRPr="00223A5F" w:rsidRDefault="00CE09DA"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CE09DA" w:rsidRPr="00223A5F" w:rsidRDefault="00CE09DA" w:rsidP="00F666F4">
                      <w:pPr>
                        <w:jc w:val="left"/>
                        <w:rPr>
                          <w:sz w:val="18"/>
                        </w:rPr>
                      </w:pPr>
                    </w:p>
                    <w:p w14:paraId="37D3A7EE" w14:textId="77777777" w:rsidR="00CE09DA" w:rsidRPr="00223A5F" w:rsidRDefault="00CE09DA" w:rsidP="00F666F4">
                      <w:pPr>
                        <w:jc w:val="left"/>
                        <w:rPr>
                          <w:sz w:val="18"/>
                        </w:rPr>
                      </w:pPr>
                      <w:r w:rsidRPr="00223A5F">
                        <w:rPr>
                          <w:sz w:val="18"/>
                        </w:rPr>
                        <w:t>ENDORSEMENT #2065 ENTITLED 30 DAY CANCELLATION NOTICE EFFECTIVE 07-20-87 IS ATTACHED TO AND FORMS A PART OF THIS POLICY.</w:t>
                      </w:r>
                    </w:p>
                    <w:p w14:paraId="4DDE2D34" w14:textId="77777777" w:rsidR="00CE09DA" w:rsidRPr="00223A5F" w:rsidRDefault="00CE09DA" w:rsidP="00F666F4">
                      <w:pPr>
                        <w:jc w:val="left"/>
                        <w:rPr>
                          <w:sz w:val="18"/>
                        </w:rPr>
                      </w:pPr>
                    </w:p>
                    <w:p w14:paraId="5F78F244" w14:textId="77777777" w:rsidR="00CE09DA" w:rsidRPr="00223A5F" w:rsidRDefault="00CE09DA"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CE09DA" w:rsidRPr="00223A5F" w:rsidRDefault="00CE09DA" w:rsidP="00F666F4">
                      <w:pPr>
                        <w:rPr>
                          <w:sz w:val="18"/>
                        </w:rPr>
                      </w:pPr>
                    </w:p>
                    <w:p w14:paraId="2C968A6E" w14:textId="77777777" w:rsidR="00CE09DA" w:rsidRPr="00223A5F" w:rsidRDefault="00CE09DA" w:rsidP="00F666F4">
                      <w:pPr>
                        <w:rPr>
                          <w:sz w:val="18"/>
                        </w:rPr>
                      </w:pPr>
                      <w:r w:rsidRPr="00223A5F">
                        <w:rPr>
                          <w:sz w:val="18"/>
                        </w:rPr>
                        <w:tab/>
                      </w:r>
                      <w:r w:rsidRPr="00223A5F">
                        <w:rPr>
                          <w:sz w:val="18"/>
                        </w:rPr>
                        <w:tab/>
                        <w:t>______________________________</w:t>
                      </w:r>
                    </w:p>
                    <w:p w14:paraId="2649593B" w14:textId="77777777" w:rsidR="00CE09DA" w:rsidRPr="00223A5F" w:rsidRDefault="00CE09DA" w:rsidP="00F666F4">
                      <w:pPr>
                        <w:rPr>
                          <w:sz w:val="18"/>
                        </w:rPr>
                      </w:pPr>
                      <w:r w:rsidRPr="00223A5F">
                        <w:rPr>
                          <w:sz w:val="18"/>
                        </w:rPr>
                        <w:tab/>
                      </w:r>
                      <w:r w:rsidRPr="00223A5F">
                        <w:rPr>
                          <w:sz w:val="18"/>
                        </w:rPr>
                        <w:tab/>
                        <w:t>EMPLOYER</w:t>
                      </w:r>
                    </w:p>
                    <w:p w14:paraId="66F0F9E8" w14:textId="77777777" w:rsidR="00CE09DA" w:rsidRDefault="00CE09DA" w:rsidP="00F666F4"/>
                  </w:txbxContent>
                </v:textbox>
                <w10:wrap type="topAndBottom" anchorx="margin"/>
              </v:shape>
            </w:pict>
          </mc:Fallback>
        </mc:AlternateContent>
      </w:r>
    </w:p>
    <w:p w14:paraId="0BB86B5B" w14:textId="77777777" w:rsidR="00C71E6F" w:rsidRPr="00123A11" w:rsidRDefault="00C71E6F" w:rsidP="00123A11">
      <w:pPr>
        <w:jc w:val="center"/>
        <w:rPr>
          <w:b/>
        </w:rPr>
      </w:pPr>
      <w:r>
        <w:rPr>
          <w:b/>
        </w:rPr>
        <w:br w:type="page"/>
      </w:r>
      <w:r w:rsidR="00123A11" w:rsidRPr="00A17563">
        <w:rPr>
          <w:b/>
          <w:noProof/>
        </w:rPr>
        <w:lastRenderedPageBreak/>
        <mc:AlternateContent>
          <mc:Choice Requires="wps">
            <w:drawing>
              <wp:anchor distT="0" distB="0" distL="114300" distR="114300" simplePos="0" relativeHeight="251694592" behindDoc="0" locked="0" layoutInCell="1" allowOverlap="1" wp14:anchorId="33AF551F" wp14:editId="6861687E">
                <wp:simplePos x="0" y="0"/>
                <wp:positionH relativeFrom="column">
                  <wp:posOffset>332105</wp:posOffset>
                </wp:positionH>
                <wp:positionV relativeFrom="paragraph">
                  <wp:posOffset>3253740</wp:posOffset>
                </wp:positionV>
                <wp:extent cx="5495925" cy="1533525"/>
                <wp:effectExtent l="0" t="1524000" r="0" b="1533525"/>
                <wp:wrapNone/>
                <wp:docPr id="2" name="Text Box 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38BE7E1" w14:textId="610B1B52" w:rsidR="00CE09DA" w:rsidRPr="003D439D" w:rsidRDefault="00CE09DA" w:rsidP="00940B6B">
                            <w:pP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F551F" id="Text Box 2" o:spid="_x0000_s1129" type="#_x0000_t202" style="position:absolute;left:0;text-align:left;margin-left:26.15pt;margin-top:256.2pt;width:432.75pt;height:120.75pt;rotation:-2592759fd;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" filled="f" stroked="f">
                <v:textbox>
                  <w:txbxContent>
                    <w:p w14:paraId="138BE7E1" w14:textId="610B1B52" w:rsidR="00CE09DA" w:rsidRPr="003D439D" w:rsidRDefault="00CE09DA" w:rsidP="00940B6B">
                      <w:pP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77777777" w:rsidR="00C71E6F" w:rsidRDefault="00F666F4">
      <w:pPr>
        <w:jc w:val="center"/>
      </w:pPr>
      <w:r>
        <w:rPr>
          <w:noProof/>
        </w:rPr>
        <mc:AlternateContent>
          <mc:Choice Requires="wps">
            <w:drawing>
              <wp:anchor distT="0" distB="0" distL="114300" distR="114300" simplePos="0" relativeHeight="251667968" behindDoc="1" locked="0" layoutInCell="1" allowOverlap="1" wp14:anchorId="7BF288A1" wp14:editId="2270870B">
                <wp:simplePos x="0" y="0"/>
                <wp:positionH relativeFrom="margin">
                  <wp:posOffset>11438</wp:posOffset>
                </wp:positionH>
                <wp:positionV relativeFrom="paragraph">
                  <wp:posOffset>132525</wp:posOffset>
                </wp:positionV>
                <wp:extent cx="5943600" cy="7315200"/>
                <wp:effectExtent l="0" t="0" r="19050" b="19050"/>
                <wp:wrapNone/>
                <wp:docPr id="17"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288A1" id="Text Box 212" o:spid="_x0000_s1130" type="#_x0000_t202" style="position:absolute;left:0;text-align:left;margin-left:.9pt;margin-top:10.45pt;width:468pt;height:8in;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" filled="f" strokecolor="windowText" strokeweight=".25pt">
                <v:textbox>
                  <w:txbxContent>
                    <w:p w14:paraId="5AB5C7F6" w14:textId="77777777" w:rsidR="00CE09DA" w:rsidRDefault="00CE09DA"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0DA0D928" w14:textId="77777777">
                        <w:trPr>
                          <w:jc w:val="center"/>
                        </w:trPr>
                        <w:tc>
                          <w:tcPr>
                            <w:tcW w:w="1862" w:type="dxa"/>
                          </w:tcPr>
                          <w:p w14:paraId="0AC50C66" w14:textId="77777777" w:rsidR="00CE09DA" w:rsidRPr="00773FE5" w:rsidRDefault="00CE09DA" w:rsidP="00773FE5">
                            <w:pPr>
                              <w:jc w:val="center"/>
                              <w:rPr>
                                <w:rFonts w:ascii="Arial" w:hAnsi="Arial"/>
                                <w:b/>
                                <w:sz w:val="44"/>
                              </w:rPr>
                            </w:pPr>
                            <w:r w:rsidRPr="00773FE5">
                              <w:rPr>
                                <w:rFonts w:ascii="Arial" w:hAnsi="Arial"/>
                                <w:b/>
                                <w:sz w:val="44"/>
                              </w:rPr>
                              <w:t>STATE</w:t>
                            </w:r>
                          </w:p>
                          <w:p w14:paraId="44796B56"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CE09DA" w:rsidRPr="00773FE5" w:rsidRDefault="00CE09DA"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CE09DA" w:rsidRPr="00773FE5" w:rsidRDefault="00CE09DA" w:rsidP="00773FE5">
                            <w:pPr>
                              <w:jc w:val="center"/>
                              <w:rPr>
                                <w:b/>
                              </w:rPr>
                            </w:pPr>
                            <w:r w:rsidRPr="00773FE5">
                              <w:rPr>
                                <w:rFonts w:ascii="Arial" w:hAnsi="Arial" w:cs="Arial"/>
                                <w:b/>
                                <w:caps/>
                                <w:sz w:val="20"/>
                              </w:rPr>
                              <w:t>endorsement agreement</w:t>
                            </w:r>
                          </w:p>
                        </w:tc>
                      </w:tr>
                      <w:tr w:rsidR="00CE09DA" w:rsidRPr="00773FE5" w14:paraId="678764F5" w14:textId="77777777">
                        <w:trPr>
                          <w:trHeight w:val="600"/>
                          <w:jc w:val="center"/>
                        </w:trPr>
                        <w:tc>
                          <w:tcPr>
                            <w:tcW w:w="1862" w:type="dxa"/>
                            <w:vAlign w:val="bottom"/>
                          </w:tcPr>
                          <w:p w14:paraId="6EB782D7" w14:textId="77777777" w:rsidR="00CE09DA" w:rsidRDefault="00CE09DA" w:rsidP="00773FE5">
                            <w:pPr>
                              <w:jc w:val="center"/>
                            </w:pPr>
                            <w:r>
                              <w:t>Home Office</w:t>
                            </w:r>
                          </w:p>
                          <w:p w14:paraId="11237298" w14:textId="77777777" w:rsidR="00CE09DA" w:rsidRDefault="00CE09DA" w:rsidP="00773FE5">
                            <w:pPr>
                              <w:jc w:val="center"/>
                            </w:pPr>
                            <w:r>
                              <w:t>San Francisco</w:t>
                            </w:r>
                          </w:p>
                        </w:tc>
                        <w:tc>
                          <w:tcPr>
                            <w:tcW w:w="6778" w:type="dxa"/>
                            <w:vAlign w:val="bottom"/>
                          </w:tcPr>
                          <w:p w14:paraId="17EFD9E8" w14:textId="77777777" w:rsidR="00CE09DA" w:rsidRDefault="00CE09DA" w:rsidP="00773FE5">
                            <w:pPr>
                              <w:jc w:val="right"/>
                            </w:pPr>
                            <w:r>
                              <w:t xml:space="preserve">All Effective Dates are at 12:01 AM Pacific Standard Time </w:t>
                            </w:r>
                            <w:r>
                              <w:br/>
                              <w:t>or the Time Indicated at Pacific Standard Time</w:t>
                            </w:r>
                          </w:p>
                        </w:tc>
                      </w:tr>
                    </w:tbl>
                    <w:p w14:paraId="5038F660" w14:textId="77777777" w:rsidR="00CE09DA" w:rsidRDefault="00CE09DA" w:rsidP="00F666F4">
                      <w:pPr>
                        <w:pStyle w:val="DefaultText"/>
                        <w:ind w:left="720"/>
                        <w:rPr>
                          <w:rFonts w:ascii="Arial" w:hAnsi="Arial"/>
                          <w:sz w:val="20"/>
                        </w:rPr>
                      </w:pPr>
                    </w:p>
                    <w:p w14:paraId="3450A5E1" w14:textId="77777777" w:rsidR="00CE09DA" w:rsidRDefault="00CE09DA" w:rsidP="00F666F4">
                      <w:pPr>
                        <w:pStyle w:val="DefaultText"/>
                        <w:ind w:left="720"/>
                        <w:rPr>
                          <w:rFonts w:ascii="Arial" w:hAnsi="Arial"/>
                          <w:sz w:val="20"/>
                        </w:rPr>
                      </w:pPr>
                    </w:p>
                    <w:p w14:paraId="14F87CE3" w14:textId="77777777" w:rsidR="00CE09DA" w:rsidRDefault="00CE09DA"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CE09DA" w:rsidRDefault="00CE09DA"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CE09DA" w:rsidRPr="00773FE5" w14:paraId="1D8DAB35" w14:textId="77777777">
                        <w:trPr>
                          <w:trHeight w:val="1815"/>
                          <w:jc w:val="center"/>
                        </w:trPr>
                        <w:tc>
                          <w:tcPr>
                            <w:tcW w:w="4541" w:type="dxa"/>
                          </w:tcPr>
                          <w:p w14:paraId="58DEE763" w14:textId="77777777" w:rsidR="00CE09DA" w:rsidRPr="00773FE5" w:rsidRDefault="00CE09DA">
                            <w:pPr>
                              <w:rPr>
                                <w:rFonts w:ascii="Arial" w:hAnsi="Arial" w:cs="Arial"/>
                                <w:sz w:val="20"/>
                              </w:rPr>
                            </w:pPr>
                            <w:r w:rsidRPr="00773FE5">
                              <w:rPr>
                                <w:rFonts w:ascii="Arial" w:hAnsi="Arial" w:cs="Arial"/>
                                <w:sz w:val="20"/>
                              </w:rPr>
                              <w:t>EMPLOYER:</w:t>
                            </w:r>
                          </w:p>
                        </w:tc>
                        <w:tc>
                          <w:tcPr>
                            <w:tcW w:w="4541" w:type="dxa"/>
                          </w:tcPr>
                          <w:p w14:paraId="7A5F9914" w14:textId="77777777" w:rsidR="00CE09DA" w:rsidRPr="00773FE5" w:rsidRDefault="00CE09DA" w:rsidP="00773FE5">
                            <w:pPr>
                              <w:jc w:val="right"/>
                              <w:rPr>
                                <w:rFonts w:ascii="Arial" w:hAnsi="Arial" w:cs="Arial"/>
                                <w:sz w:val="20"/>
                              </w:rPr>
                            </w:pPr>
                            <w:r w:rsidRPr="00773FE5">
                              <w:rPr>
                                <w:rFonts w:ascii="Arial" w:hAnsi="Arial" w:cs="Arial"/>
                                <w:sz w:val="20"/>
                              </w:rPr>
                              <w:t>NAMED OF ADDITIONAL INSURED</w:t>
                            </w:r>
                          </w:p>
                          <w:p w14:paraId="4080857C" w14:textId="77777777" w:rsidR="00CE09DA" w:rsidRPr="00773FE5" w:rsidRDefault="00CE09DA" w:rsidP="00773FE5">
                            <w:pPr>
                              <w:jc w:val="right"/>
                              <w:rPr>
                                <w:rFonts w:ascii="Arial" w:hAnsi="Arial" w:cs="Arial"/>
                                <w:sz w:val="20"/>
                              </w:rPr>
                            </w:pPr>
                            <w:r w:rsidRPr="00773FE5">
                              <w:rPr>
                                <w:rFonts w:ascii="Arial" w:hAnsi="Arial" w:cs="Arial"/>
                                <w:sz w:val="20"/>
                              </w:rPr>
                              <w:t>(ONE NAME PER ENDORSEMENT)</w:t>
                            </w:r>
                          </w:p>
                        </w:tc>
                      </w:tr>
                    </w:tbl>
                    <w:p w14:paraId="5EEDDCD4" w14:textId="77777777" w:rsidR="00CE09DA" w:rsidRDefault="00CE09DA" w:rsidP="00F666F4">
                      <w:pPr>
                        <w:rPr>
                          <w:rFonts w:ascii="Arial" w:hAnsi="Arial" w:cs="Arial"/>
                          <w:sz w:val="20"/>
                        </w:rPr>
                      </w:pPr>
                    </w:p>
                    <w:p w14:paraId="663DA347" w14:textId="77777777" w:rsidR="00CE09DA" w:rsidRDefault="00CE09DA" w:rsidP="00F666F4">
                      <w:pPr>
                        <w:rPr>
                          <w:rFonts w:ascii="Arial" w:hAnsi="Arial" w:cs="Arial"/>
                          <w:sz w:val="20"/>
                        </w:rPr>
                      </w:pPr>
                    </w:p>
                    <w:p w14:paraId="65ADDB11" w14:textId="77777777" w:rsidR="00CE09DA" w:rsidRDefault="00CE09DA"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CE09DA" w:rsidRDefault="00CE09DA" w:rsidP="00F666F4">
                      <w:pPr>
                        <w:rPr>
                          <w:rFonts w:ascii="Arial" w:hAnsi="Arial" w:cs="Arial"/>
                          <w:sz w:val="20"/>
                        </w:rPr>
                      </w:pPr>
                    </w:p>
                    <w:p w14:paraId="538B2BFA" w14:textId="77777777" w:rsidR="00CE09DA" w:rsidRDefault="00CE09DA"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CE09DA" w:rsidRDefault="00CE09DA" w:rsidP="00F666F4">
                      <w:pPr>
                        <w:rPr>
                          <w:rFonts w:ascii="Arial" w:hAnsi="Arial" w:cs="Arial"/>
                          <w:sz w:val="20"/>
                        </w:rPr>
                      </w:pPr>
                    </w:p>
                    <w:p w14:paraId="64618940" w14:textId="77777777" w:rsidR="00CE09DA" w:rsidRDefault="00CE09DA"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CE09DA" w:rsidRDefault="00CE09DA" w:rsidP="00F666F4">
                      <w:pPr>
                        <w:rPr>
                          <w:rFonts w:ascii="Arial" w:hAnsi="Arial" w:cs="Arial"/>
                          <w:sz w:val="20"/>
                        </w:rPr>
                      </w:pPr>
                    </w:p>
                    <w:p w14:paraId="514C5B4D" w14:textId="77777777" w:rsidR="00CE09DA" w:rsidRDefault="00CE09DA"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CE09DA" w:rsidRDefault="00CE09DA" w:rsidP="00F666F4">
                      <w:pPr>
                        <w:rPr>
                          <w:rFonts w:ascii="Arial" w:hAnsi="Arial" w:cs="Arial"/>
                          <w:sz w:val="20"/>
                        </w:rPr>
                      </w:pPr>
                    </w:p>
                    <w:p w14:paraId="2D2C8C98" w14:textId="77777777" w:rsidR="00CE09DA" w:rsidRDefault="00CE09DA"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CE09DA" w:rsidRDefault="00CE09DA" w:rsidP="00F666F4">
                      <w:pPr>
                        <w:rPr>
                          <w:rFonts w:ascii="Arial" w:hAnsi="Arial" w:cs="Arial"/>
                          <w:sz w:val="18"/>
                        </w:rPr>
                      </w:pPr>
                    </w:p>
                    <w:p w14:paraId="0F6D8370" w14:textId="77777777" w:rsidR="00CE09DA" w:rsidRDefault="00CE09DA" w:rsidP="00F666F4">
                      <w:pPr>
                        <w:rPr>
                          <w:rFonts w:ascii="Arial" w:hAnsi="Arial" w:cs="Arial"/>
                          <w:sz w:val="18"/>
                        </w:rPr>
                      </w:pPr>
                    </w:p>
                    <w:p w14:paraId="77580885" w14:textId="77777777" w:rsidR="00CE09DA" w:rsidRDefault="00CE09DA"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77777777" w:rsidR="00C71E6F" w:rsidRDefault="00F666F4">
      <w:pPr>
        <w:jc w:val="left"/>
      </w:pPr>
      <w:r>
        <w:rPr>
          <w:noProof/>
        </w:rPr>
        <mc:AlternateContent>
          <mc:Choice Requires="wps">
            <w:drawing>
              <wp:anchor distT="0" distB="0" distL="114300" distR="114300" simplePos="0" relativeHeight="251668992" behindDoc="0" locked="0" layoutInCell="1" allowOverlap="1" wp14:anchorId="51F982E4" wp14:editId="6C1F531F">
                <wp:simplePos x="0" y="0"/>
                <wp:positionH relativeFrom="column">
                  <wp:posOffset>106878</wp:posOffset>
                </wp:positionH>
                <wp:positionV relativeFrom="paragraph">
                  <wp:posOffset>2949039</wp:posOffset>
                </wp:positionV>
                <wp:extent cx="5495925" cy="1533525"/>
                <wp:effectExtent l="0" t="1524000" r="0" b="1533525"/>
                <wp:wrapNone/>
                <wp:docPr id="23" name="Text Box 2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368DE61"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982E4" id="Text Box 23" o:spid="_x0000_s1131" type="#_x0000_t202" style="position:absolute;margin-left:8.4pt;margin-top:232.2pt;width:432.75pt;height:120.75pt;rotation:-2592759fd;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" filled="f" stroked="f">
                <v:textbox>
                  <w:txbxContent>
                    <w:p w14:paraId="0368DE61"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p>
    <w:p w14:paraId="573812D3" w14:textId="77777777" w:rsidR="00F666F4" w:rsidRDefault="00123A11" w:rsidP="00F75B86">
      <w:pPr>
        <w:jc w:val="center"/>
      </w:pPr>
      <w:r w:rsidRPr="00A17563">
        <w:rPr>
          <w:b/>
          <w:noProof/>
        </w:rPr>
        <w:lastRenderedPageBreak/>
        <w:t>Reproduction of State Compensation Insurance Fund Form</w:t>
      </w:r>
      <w:r>
        <w:rPr>
          <w:noProof/>
        </w:rPr>
        <w:t xml:space="preserve"> </w:t>
      </w:r>
      <w:r w:rsidR="00F666F4">
        <w:rPr>
          <w:noProof/>
        </w:rPr>
        <mc:AlternateContent>
          <mc:Choice Requires="wps">
            <w:drawing>
              <wp:anchor distT="0" distB="0" distL="114300" distR="114300" simplePos="0" relativeHeight="251671040" behindDoc="0" locked="0" layoutInCell="1" allowOverlap="1" wp14:anchorId="08C4B47E" wp14:editId="7D4CEC5C">
                <wp:simplePos x="0" y="0"/>
                <wp:positionH relativeFrom="column">
                  <wp:posOffset>344170</wp:posOffset>
                </wp:positionH>
                <wp:positionV relativeFrom="paragraph">
                  <wp:posOffset>3479800</wp:posOffset>
                </wp:positionV>
                <wp:extent cx="5495925" cy="1533525"/>
                <wp:effectExtent l="0" t="1524000" r="0" b="1533525"/>
                <wp:wrapNone/>
                <wp:docPr id="21" name="Text Box 2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BFA6397"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4B47E" id="Text Box 21" o:spid="_x0000_s1132" type="#_x0000_t202" style="position:absolute;left:0;text-align:left;margin-left:27.1pt;margin-top:274pt;width:432.75pt;height:120.75pt;rotation:-2592759fd;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" filled="f" stroked="f">
                <v:textbox>
                  <w:txbxContent>
                    <w:p w14:paraId="3BFA6397"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rPr>
          <w:noProof/>
        </w:rPr>
        <mc:AlternateContent>
          <mc:Choice Requires="wps">
            <w:drawing>
              <wp:anchor distT="0" distB="0" distL="114300" distR="114300" simplePos="0" relativeHeight="251670016" behindDoc="0" locked="0" layoutInCell="1" allowOverlap="1" wp14:anchorId="0B14742B" wp14:editId="2AB95B15">
                <wp:simplePos x="0" y="0"/>
                <wp:positionH relativeFrom="margin">
                  <wp:posOffset>-73025</wp:posOffset>
                </wp:positionH>
                <wp:positionV relativeFrom="paragraph">
                  <wp:posOffset>260350</wp:posOffset>
                </wp:positionV>
                <wp:extent cx="6126480" cy="7265670"/>
                <wp:effectExtent l="0" t="0" r="26670" b="11430"/>
                <wp:wrapTopAndBottom/>
                <wp:docPr id="16"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4742B" id="Text Box 213" o:spid="_x0000_s1133" type="#_x0000_t202" style="position:absolute;left:0;text-align:left;margin-left:-5.75pt;margin-top:20.5pt;width:482.4pt;height:572.1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" filled="f" strokecolor="windowText" strokeweight=".25pt">
                <v:textbox>
                  <w:txbxContent>
                    <w:p w14:paraId="0A4E716B" w14:textId="77777777" w:rsidR="00CE09DA" w:rsidRDefault="00CE09DA"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4202E542" w14:textId="77777777">
                        <w:trPr>
                          <w:jc w:val="center"/>
                        </w:trPr>
                        <w:tc>
                          <w:tcPr>
                            <w:tcW w:w="1862" w:type="dxa"/>
                          </w:tcPr>
                          <w:p w14:paraId="7E61CAC4" w14:textId="77777777" w:rsidR="00CE09DA" w:rsidRPr="00773FE5" w:rsidRDefault="00CE09DA" w:rsidP="00773FE5">
                            <w:pPr>
                              <w:jc w:val="center"/>
                              <w:rPr>
                                <w:rFonts w:ascii="Arial" w:hAnsi="Arial"/>
                                <w:b/>
                                <w:sz w:val="44"/>
                              </w:rPr>
                            </w:pPr>
                            <w:r w:rsidRPr="00773FE5">
                              <w:rPr>
                                <w:rFonts w:ascii="Arial" w:hAnsi="Arial"/>
                                <w:b/>
                                <w:sz w:val="44"/>
                              </w:rPr>
                              <w:t>STATE</w:t>
                            </w:r>
                          </w:p>
                          <w:p w14:paraId="08ACCA8D"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126B8611"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7C584BB5" w14:textId="77777777">
                        <w:trPr>
                          <w:trHeight w:val="600"/>
                          <w:jc w:val="center"/>
                        </w:trPr>
                        <w:tc>
                          <w:tcPr>
                            <w:tcW w:w="1862" w:type="dxa"/>
                            <w:vAlign w:val="bottom"/>
                          </w:tcPr>
                          <w:p w14:paraId="0421FFD4" w14:textId="77777777" w:rsidR="00CE09DA" w:rsidRDefault="00CE09DA" w:rsidP="00773FE5">
                            <w:pPr>
                              <w:jc w:val="center"/>
                            </w:pPr>
                            <w:r>
                              <w:t>Home Office</w:t>
                            </w:r>
                          </w:p>
                          <w:p w14:paraId="27601C3E" w14:textId="77777777" w:rsidR="00CE09DA" w:rsidRDefault="00CE09DA" w:rsidP="00773FE5">
                            <w:pPr>
                              <w:jc w:val="center"/>
                            </w:pPr>
                            <w:r>
                              <w:t>San Francisco</w:t>
                            </w:r>
                          </w:p>
                        </w:tc>
                        <w:tc>
                          <w:tcPr>
                            <w:tcW w:w="6778" w:type="dxa"/>
                            <w:vAlign w:val="bottom"/>
                          </w:tcPr>
                          <w:p w14:paraId="2D284127" w14:textId="77777777" w:rsidR="00CE09DA" w:rsidRDefault="00CE09DA" w:rsidP="00773FE5">
                            <w:pPr>
                              <w:jc w:val="right"/>
                            </w:pPr>
                            <w:r>
                              <w:t xml:space="preserve">All Effective Dates are at 12:01 AM Pacific Standard Time </w:t>
                            </w:r>
                            <w:r>
                              <w:br/>
                              <w:t>or the Time Indicated at Pacific Standard Time</w:t>
                            </w:r>
                          </w:p>
                        </w:tc>
                      </w:tr>
                    </w:tbl>
                    <w:p w14:paraId="625D5716" w14:textId="77777777" w:rsidR="00CE09DA" w:rsidRDefault="00CE09DA" w:rsidP="00F666F4">
                      <w:pPr>
                        <w:rPr>
                          <w:sz w:val="20"/>
                        </w:rPr>
                      </w:pPr>
                    </w:p>
                    <w:p w14:paraId="31E2DC68" w14:textId="77777777" w:rsidR="00CE09DA" w:rsidRDefault="00CE09DA"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CE09DA" w:rsidRDefault="00CE09DA" w:rsidP="00F666F4">
                      <w:pPr>
                        <w:rPr>
                          <w:rFonts w:ascii="Arial" w:hAnsi="Arial" w:cs="Arial"/>
                          <w:sz w:val="20"/>
                        </w:rPr>
                      </w:pPr>
                    </w:p>
                    <w:p w14:paraId="765E6CE0" w14:textId="77777777" w:rsidR="00CE09DA" w:rsidRDefault="00CE09DA" w:rsidP="00F666F4">
                      <w:pPr>
                        <w:rPr>
                          <w:rFonts w:ascii="Arial" w:hAnsi="Arial" w:cs="Arial"/>
                          <w:sz w:val="20"/>
                        </w:rPr>
                      </w:pPr>
                    </w:p>
                    <w:p w14:paraId="1F83B261" w14:textId="77777777" w:rsidR="00CE09DA" w:rsidRDefault="00CE09DA" w:rsidP="00F666F4">
                      <w:pPr>
                        <w:rPr>
                          <w:rFonts w:ascii="Arial" w:hAnsi="Arial" w:cs="Arial"/>
                          <w:sz w:val="20"/>
                        </w:rPr>
                      </w:pPr>
                    </w:p>
                    <w:p w14:paraId="1A5F0763" w14:textId="77777777" w:rsidR="00CE09DA" w:rsidRDefault="00CE09DA" w:rsidP="00F666F4">
                      <w:pPr>
                        <w:rPr>
                          <w:rFonts w:ascii="Courier" w:hAnsi="Courier"/>
                          <w:sz w:val="22"/>
                        </w:rPr>
                      </w:pPr>
                      <w:r>
                        <w:rPr>
                          <w:rFonts w:ascii="Courier" w:hAnsi="Courier"/>
                          <w:sz w:val="22"/>
                        </w:rPr>
                        <w:t>(SPECIFY 3RD PARTY REQUESTING WAIVER: ONE NAME PER ENDORSEMENT)</w:t>
                      </w:r>
                    </w:p>
                    <w:p w14:paraId="4AAB13C4" w14:textId="77777777" w:rsidR="00CE09DA" w:rsidRDefault="00CE09DA" w:rsidP="00F666F4">
                      <w:pPr>
                        <w:rPr>
                          <w:rFonts w:ascii="Arial" w:hAnsi="Arial" w:cs="Arial"/>
                          <w:sz w:val="20"/>
                        </w:rPr>
                      </w:pPr>
                    </w:p>
                    <w:p w14:paraId="202225E4" w14:textId="77777777" w:rsidR="00CE09DA" w:rsidRDefault="00CE09DA" w:rsidP="00F666F4">
                      <w:pPr>
                        <w:rPr>
                          <w:rFonts w:ascii="Arial" w:hAnsi="Arial" w:cs="Arial"/>
                          <w:sz w:val="20"/>
                        </w:rPr>
                      </w:pPr>
                    </w:p>
                    <w:p w14:paraId="59144D94" w14:textId="77777777" w:rsidR="00CE09DA" w:rsidRDefault="00CE09DA"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CE09DA" w:rsidRDefault="00CE09DA" w:rsidP="00F666F4">
                      <w:pPr>
                        <w:rPr>
                          <w:rFonts w:ascii="Arial" w:hAnsi="Arial" w:cs="Arial"/>
                          <w:sz w:val="20"/>
                        </w:rPr>
                      </w:pPr>
                    </w:p>
                    <w:p w14:paraId="0E31E3A2" w14:textId="77777777" w:rsidR="00CE09DA" w:rsidRDefault="00CE09DA" w:rsidP="00F666F4">
                      <w:pPr>
                        <w:rPr>
                          <w:rFonts w:ascii="Arial" w:hAnsi="Arial" w:cs="Arial"/>
                          <w:sz w:val="20"/>
                        </w:rPr>
                      </w:pPr>
                    </w:p>
                    <w:p w14:paraId="2AF6839D" w14:textId="77777777" w:rsidR="00CE09DA" w:rsidRDefault="00CE09DA" w:rsidP="00F666F4">
                      <w:pPr>
                        <w:rPr>
                          <w:rFonts w:ascii="Courier" w:hAnsi="Courier"/>
                          <w:sz w:val="22"/>
                        </w:rPr>
                      </w:pPr>
                      <w:r>
                        <w:rPr>
                          <w:rFonts w:ascii="Courier" w:hAnsi="Courier"/>
                          <w:sz w:val="22"/>
                        </w:rPr>
                        <w:t>(POLICY NAME)</w:t>
                      </w:r>
                    </w:p>
                    <w:p w14:paraId="4E23D5A2" w14:textId="77777777" w:rsidR="00CE09DA" w:rsidRDefault="00CE09DA" w:rsidP="00F666F4">
                      <w:pPr>
                        <w:rPr>
                          <w:rFonts w:ascii="Arial" w:hAnsi="Arial" w:cs="Arial"/>
                          <w:sz w:val="20"/>
                        </w:rPr>
                      </w:pPr>
                    </w:p>
                    <w:p w14:paraId="4FC77926" w14:textId="77777777" w:rsidR="00CE09DA" w:rsidRDefault="00CE09DA"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CE09DA" w:rsidRDefault="00CE09DA" w:rsidP="00F666F4">
                      <w:pPr>
                        <w:rPr>
                          <w:rFonts w:ascii="Arial" w:hAnsi="Arial" w:cs="Arial"/>
                          <w:sz w:val="20"/>
                        </w:rPr>
                      </w:pPr>
                    </w:p>
                    <w:p w14:paraId="60ECE64F" w14:textId="77777777" w:rsidR="00CE09DA" w:rsidRDefault="00CE09DA"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CE09DA" w:rsidRDefault="00CE09DA" w:rsidP="00F666F4">
                      <w:pPr>
                        <w:rPr>
                          <w:rFonts w:ascii="Arial" w:hAnsi="Arial" w:cs="Arial"/>
                          <w:sz w:val="20"/>
                        </w:rPr>
                      </w:pPr>
                    </w:p>
                    <w:p w14:paraId="3A637F23" w14:textId="77777777" w:rsidR="00CE09DA" w:rsidRDefault="00CE09DA" w:rsidP="00F666F4">
                      <w:pPr>
                        <w:rPr>
                          <w:rFonts w:ascii="Arial" w:hAnsi="Arial" w:cs="Arial"/>
                          <w:sz w:val="20"/>
                        </w:rPr>
                      </w:pPr>
                    </w:p>
                    <w:p w14:paraId="1611369D" w14:textId="77777777" w:rsidR="00CE09DA" w:rsidRDefault="00CE09DA"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CE09DA" w:rsidRDefault="00CE09DA" w:rsidP="00F666F4">
                      <w:pPr>
                        <w:rPr>
                          <w:rFonts w:ascii="Arial" w:hAnsi="Arial" w:cs="Arial"/>
                          <w:sz w:val="20"/>
                        </w:rPr>
                      </w:pPr>
                    </w:p>
                    <w:p w14:paraId="291ED895" w14:textId="77777777" w:rsidR="00CE09DA" w:rsidRDefault="00CE09DA" w:rsidP="00F666F4">
                      <w:pPr>
                        <w:rPr>
                          <w:rFonts w:ascii="Arial" w:hAnsi="Arial" w:cs="Arial"/>
                          <w:sz w:val="20"/>
                        </w:rPr>
                      </w:pPr>
                    </w:p>
                    <w:p w14:paraId="1F67A7FE" w14:textId="77777777" w:rsidR="00CE09DA" w:rsidRDefault="00CE09DA" w:rsidP="00F666F4">
                      <w:pPr>
                        <w:rPr>
                          <w:rFonts w:ascii="Arial" w:hAnsi="Arial" w:cs="Arial"/>
                          <w:sz w:val="20"/>
                        </w:rPr>
                      </w:pPr>
                    </w:p>
                    <w:p w14:paraId="66A48946" w14:textId="77777777" w:rsidR="00CE09DA" w:rsidRDefault="00CE09DA" w:rsidP="00F666F4">
                      <w:pPr>
                        <w:rPr>
                          <w:rFonts w:ascii="Arial" w:hAnsi="Arial" w:cs="Arial"/>
                          <w:sz w:val="20"/>
                        </w:rPr>
                      </w:pPr>
                    </w:p>
                    <w:p w14:paraId="51331FA4" w14:textId="77777777" w:rsidR="00CE09DA" w:rsidRDefault="00CE09DA"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CE09DA" w:rsidRDefault="00CE09DA" w:rsidP="00F666F4">
                      <w:pPr>
                        <w:rPr>
                          <w:sz w:val="20"/>
                        </w:rPr>
                      </w:pPr>
                    </w:p>
                  </w:txbxContent>
                </v:textbox>
                <w10:wrap type="topAndBottom" anchorx="margin"/>
              </v:shape>
            </w:pict>
          </mc:Fallback>
        </mc:AlternateContent>
      </w:r>
    </w:p>
    <w:p w14:paraId="1D36FB13" w14:textId="77777777" w:rsidR="00C10B24" w:rsidRDefault="00C71E6F" w:rsidP="00123A11">
      <w:pPr>
        <w:jc w:val="center"/>
        <w:rPr>
          <w:b/>
        </w:rPr>
      </w:pPr>
      <w:r>
        <w:br w:type="page"/>
      </w:r>
      <w:r w:rsidR="00F666F4">
        <w:rPr>
          <w:noProof/>
        </w:rPr>
        <w:lastRenderedPageBreak/>
        <mc:AlternateContent>
          <mc:Choice Requires="wps">
            <w:drawing>
              <wp:anchor distT="0" distB="0" distL="114300" distR="114300" simplePos="0" relativeHeight="251672064" behindDoc="0" locked="0" layoutInCell="1" allowOverlap="1" wp14:anchorId="23E7F6B8" wp14:editId="14F0AC44">
                <wp:simplePos x="0" y="0"/>
                <wp:positionH relativeFrom="column">
                  <wp:posOffset>285006</wp:posOffset>
                </wp:positionH>
                <wp:positionV relativeFrom="paragraph">
                  <wp:posOffset>3019656</wp:posOffset>
                </wp:positionV>
                <wp:extent cx="5495925" cy="1533525"/>
                <wp:effectExtent l="0" t="1524000" r="0" b="1533525"/>
                <wp:wrapNone/>
                <wp:docPr id="19" name="Text Box 1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78BCA12"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7F6B8" id="Text Box 19" o:spid="_x0000_s1134" type="#_x0000_t202" style="position:absolute;left:0;text-align:left;margin-left:22.45pt;margin-top:237.7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" filled="f" stroked="f">
                <v:textbox>
                  <w:txbxContent>
                    <w:p w14:paraId="778BCA12"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C10B24">
        <w:rPr>
          <w:noProof/>
        </w:rPr>
        <mc:AlternateContent>
          <mc:Choice Requires="wps">
            <w:drawing>
              <wp:anchor distT="0" distB="0" distL="114300" distR="114300" simplePos="0" relativeHeight="251678208" behindDoc="0" locked="0" layoutInCell="1" allowOverlap="1" wp14:anchorId="700D61C0" wp14:editId="4C6BF3AB">
                <wp:simplePos x="0" y="0"/>
                <wp:positionH relativeFrom="margin">
                  <wp:posOffset>0</wp:posOffset>
                </wp:positionH>
                <wp:positionV relativeFrom="paragraph">
                  <wp:posOffset>350429</wp:posOffset>
                </wp:positionV>
                <wp:extent cx="5943600" cy="7315200"/>
                <wp:effectExtent l="0" t="0" r="19050" b="19050"/>
                <wp:wrapTopAndBottom/>
                <wp:docPr id="11"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D61C0" id="Text Box 214" o:spid="_x0000_s1135" type="#_x0000_t202" style="position:absolute;left:0;text-align:left;margin-left:0;margin-top:27.6pt;width:468pt;height:8in;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" filled="f" strokecolor="windowText" strokeweight=".25pt">
                <v:textbox>
                  <w:txbxContent>
                    <w:p w14:paraId="084F8FAD" w14:textId="77777777" w:rsidR="00CE09DA" w:rsidRDefault="00CE09DA"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CE09DA" w:rsidRPr="00773FE5" w14:paraId="1CB4714F" w14:textId="77777777">
                        <w:trPr>
                          <w:jc w:val="center"/>
                        </w:trPr>
                        <w:tc>
                          <w:tcPr>
                            <w:tcW w:w="1862" w:type="dxa"/>
                          </w:tcPr>
                          <w:p w14:paraId="6F47A1EF" w14:textId="77777777" w:rsidR="00CE09DA" w:rsidRPr="00773FE5" w:rsidRDefault="00CE09DA" w:rsidP="00773FE5">
                            <w:pPr>
                              <w:jc w:val="center"/>
                              <w:rPr>
                                <w:rFonts w:ascii="Arial" w:hAnsi="Arial"/>
                                <w:b/>
                                <w:sz w:val="44"/>
                              </w:rPr>
                            </w:pPr>
                            <w:r w:rsidRPr="00773FE5">
                              <w:rPr>
                                <w:rFonts w:ascii="Arial" w:hAnsi="Arial"/>
                                <w:b/>
                                <w:sz w:val="44"/>
                              </w:rPr>
                              <w:t>STATE</w:t>
                            </w:r>
                          </w:p>
                          <w:p w14:paraId="2A1C2F9B" w14:textId="77777777" w:rsidR="00CE09DA" w:rsidRPr="00773FE5" w:rsidRDefault="00CE09DA"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CE09DA" w:rsidRPr="00773FE5" w:rsidRDefault="00CE09DA" w:rsidP="00773FE5">
                            <w:pPr>
                              <w:jc w:val="center"/>
                              <w:rPr>
                                <w:rFonts w:ascii="Arial" w:hAnsi="Arial" w:cs="Arial"/>
                                <w:b/>
                                <w:sz w:val="20"/>
                              </w:rPr>
                            </w:pPr>
                            <w:r w:rsidRPr="00773FE5">
                              <w:rPr>
                                <w:rFonts w:ascii="Arial" w:hAnsi="Arial" w:cs="Arial"/>
                                <w:b/>
                                <w:sz w:val="20"/>
                              </w:rPr>
                              <w:t>ADDITIONAL INSURED EMPLOYER</w:t>
                            </w:r>
                          </w:p>
                          <w:p w14:paraId="4238EBA2" w14:textId="77777777" w:rsidR="00CE09DA" w:rsidRPr="00773FE5" w:rsidRDefault="00CE09DA" w:rsidP="00773FE5">
                            <w:pPr>
                              <w:jc w:val="center"/>
                              <w:rPr>
                                <w:b/>
                              </w:rPr>
                            </w:pPr>
                            <w:r w:rsidRPr="00773FE5">
                              <w:rPr>
                                <w:rFonts w:ascii="Arial" w:hAnsi="Arial" w:cs="Arial"/>
                                <w:b/>
                                <w:sz w:val="20"/>
                              </w:rPr>
                              <w:t>ENDORSEMENT AGREEMENT</w:t>
                            </w:r>
                          </w:p>
                        </w:tc>
                      </w:tr>
                      <w:tr w:rsidR="00CE09DA" w:rsidRPr="00773FE5" w14:paraId="1D0F3E5B" w14:textId="77777777">
                        <w:trPr>
                          <w:trHeight w:val="600"/>
                          <w:jc w:val="center"/>
                        </w:trPr>
                        <w:tc>
                          <w:tcPr>
                            <w:tcW w:w="1862" w:type="dxa"/>
                            <w:vAlign w:val="bottom"/>
                          </w:tcPr>
                          <w:p w14:paraId="516B93CD" w14:textId="77777777" w:rsidR="00CE09DA" w:rsidRDefault="00CE09DA" w:rsidP="00773FE5">
                            <w:pPr>
                              <w:jc w:val="center"/>
                            </w:pPr>
                            <w:r>
                              <w:t>Home Office</w:t>
                            </w:r>
                          </w:p>
                          <w:p w14:paraId="271210D7" w14:textId="77777777" w:rsidR="00CE09DA" w:rsidRDefault="00CE09DA" w:rsidP="00773FE5">
                            <w:pPr>
                              <w:jc w:val="center"/>
                            </w:pPr>
                            <w:r>
                              <w:t>San Francisco</w:t>
                            </w:r>
                          </w:p>
                        </w:tc>
                        <w:tc>
                          <w:tcPr>
                            <w:tcW w:w="6778" w:type="dxa"/>
                            <w:vAlign w:val="bottom"/>
                          </w:tcPr>
                          <w:p w14:paraId="7B1CDB1F" w14:textId="77777777" w:rsidR="00CE09DA" w:rsidRDefault="00CE09DA" w:rsidP="00773FE5">
                            <w:pPr>
                              <w:jc w:val="right"/>
                            </w:pPr>
                            <w:r>
                              <w:t xml:space="preserve">All Effective Dates are at 12:01 AM Pacific Standard Time </w:t>
                            </w:r>
                            <w:r>
                              <w:br/>
                              <w:t>or the Time Indicated at Pacific Standard Time</w:t>
                            </w:r>
                          </w:p>
                        </w:tc>
                      </w:tr>
                    </w:tbl>
                    <w:p w14:paraId="6CD7F9E7" w14:textId="77777777" w:rsidR="00CE09DA" w:rsidRDefault="00CE09DA" w:rsidP="00C10B24">
                      <w:pPr>
                        <w:rPr>
                          <w:sz w:val="20"/>
                        </w:rPr>
                      </w:pPr>
                    </w:p>
                    <w:p w14:paraId="349B12BF" w14:textId="77777777" w:rsidR="00CE09DA" w:rsidRDefault="00CE09DA" w:rsidP="00C10B24">
                      <w:pPr>
                        <w:rPr>
                          <w:sz w:val="20"/>
                        </w:rPr>
                      </w:pPr>
                    </w:p>
                    <w:p w14:paraId="3C2AFEBB" w14:textId="77777777" w:rsidR="00CE09DA" w:rsidRDefault="00CE09DA"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CE09DA" w:rsidRDefault="00CE09DA" w:rsidP="00C10B24">
                      <w:pPr>
                        <w:rPr>
                          <w:rFonts w:ascii="Arial" w:hAnsi="Arial" w:cs="Arial"/>
                          <w:sz w:val="20"/>
                        </w:rPr>
                      </w:pPr>
                    </w:p>
                    <w:p w14:paraId="06C115FA" w14:textId="77777777" w:rsidR="00CE09DA" w:rsidRDefault="00CE09DA" w:rsidP="00C10B24">
                      <w:pPr>
                        <w:rPr>
                          <w:rFonts w:ascii="Arial" w:hAnsi="Arial" w:cs="Arial"/>
                          <w:sz w:val="20"/>
                        </w:rPr>
                      </w:pPr>
                    </w:p>
                    <w:p w14:paraId="3874CF91" w14:textId="77777777" w:rsidR="00CE09DA" w:rsidRDefault="00CE09DA"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CE09DA" w:rsidRDefault="00CE09DA" w:rsidP="00C10B24">
                      <w:pPr>
                        <w:rPr>
                          <w:rFonts w:ascii="Arial" w:hAnsi="Arial" w:cs="Arial"/>
                          <w:sz w:val="20"/>
                        </w:rPr>
                      </w:pPr>
                    </w:p>
                    <w:p w14:paraId="1B00DB51" w14:textId="77777777" w:rsidR="00CE09DA" w:rsidRDefault="00CE09DA" w:rsidP="00C10B24">
                      <w:pPr>
                        <w:rPr>
                          <w:rFonts w:ascii="Arial" w:hAnsi="Arial" w:cs="Arial"/>
                          <w:sz w:val="20"/>
                        </w:rPr>
                      </w:pPr>
                    </w:p>
                    <w:p w14:paraId="0AEA6FCC" w14:textId="77777777" w:rsidR="00CE09DA" w:rsidRDefault="00CE09DA"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CE09DA" w:rsidRDefault="00CE09DA" w:rsidP="00C10B24">
                      <w:pPr>
                        <w:rPr>
                          <w:rFonts w:ascii="Arial" w:hAnsi="Arial" w:cs="Arial"/>
                          <w:sz w:val="20"/>
                        </w:rPr>
                      </w:pPr>
                    </w:p>
                    <w:p w14:paraId="5BC1B3D0" w14:textId="77777777" w:rsidR="00CE09DA" w:rsidRDefault="00CE09DA" w:rsidP="00C10B24">
                      <w:pPr>
                        <w:rPr>
                          <w:rFonts w:ascii="Arial" w:hAnsi="Arial" w:cs="Arial"/>
                          <w:sz w:val="20"/>
                        </w:rPr>
                      </w:pPr>
                    </w:p>
                    <w:p w14:paraId="311C0BE1" w14:textId="77777777" w:rsidR="00CE09DA" w:rsidRDefault="00CE09DA" w:rsidP="00C10B24">
                      <w:pPr>
                        <w:rPr>
                          <w:rFonts w:ascii="Arial" w:hAnsi="Arial" w:cs="Arial"/>
                          <w:sz w:val="20"/>
                        </w:rPr>
                      </w:pPr>
                    </w:p>
                    <w:p w14:paraId="1C007DFF" w14:textId="77777777" w:rsidR="00CE09DA" w:rsidRDefault="00CE09DA" w:rsidP="00C10B24">
                      <w:pPr>
                        <w:rPr>
                          <w:rFonts w:ascii="Arial" w:hAnsi="Arial" w:cs="Arial"/>
                          <w:sz w:val="20"/>
                        </w:rPr>
                      </w:pPr>
                    </w:p>
                    <w:p w14:paraId="59EE6F82" w14:textId="77777777" w:rsidR="00CE09DA" w:rsidRDefault="00CE09DA"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CE09DA" w:rsidRDefault="00CE09DA" w:rsidP="00C10B24">
                      <w:pPr>
                        <w:rPr>
                          <w:rFonts w:ascii="Arial" w:hAnsi="Arial" w:cs="Arial"/>
                          <w:sz w:val="20"/>
                        </w:rPr>
                      </w:pPr>
                    </w:p>
                    <w:p w14:paraId="3B31FC35" w14:textId="77777777" w:rsidR="00CE09DA" w:rsidRDefault="00CE09DA" w:rsidP="00C10B24">
                      <w:pPr>
                        <w:rPr>
                          <w:rFonts w:ascii="Arial" w:hAnsi="Arial" w:cs="Arial"/>
                          <w:sz w:val="20"/>
                        </w:rPr>
                      </w:pPr>
                    </w:p>
                    <w:p w14:paraId="07A54005" w14:textId="77777777" w:rsidR="00CE09DA" w:rsidRDefault="00CE09DA" w:rsidP="00C10B24">
                      <w:pPr>
                        <w:rPr>
                          <w:rFonts w:ascii="Arial" w:hAnsi="Arial" w:cs="Arial"/>
                          <w:sz w:val="20"/>
                        </w:rPr>
                      </w:pPr>
                    </w:p>
                    <w:p w14:paraId="6995AD39" w14:textId="77777777" w:rsidR="00CE09DA" w:rsidRDefault="00CE09DA" w:rsidP="00C10B24">
                      <w:pPr>
                        <w:rPr>
                          <w:rFonts w:ascii="Arial" w:hAnsi="Arial" w:cs="Arial"/>
                          <w:sz w:val="20"/>
                        </w:rPr>
                      </w:pPr>
                    </w:p>
                    <w:p w14:paraId="2E234065" w14:textId="77777777" w:rsidR="00CE09DA" w:rsidRDefault="00CE09DA"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CE09DA" w:rsidRDefault="00CE09DA"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77777777" w:rsidR="003952B0" w:rsidRDefault="003952B0" w:rsidP="00A17563">
      <w:pPr>
        <w:jc w:val="center"/>
        <w:rPr>
          <w:b/>
        </w:rPr>
      </w:pPr>
    </w:p>
    <w:p w14:paraId="1189B3FE" w14:textId="77777777" w:rsidR="00732240" w:rsidRDefault="00732240" w:rsidP="00732240">
      <w:pPr>
        <w:jc w:val="center"/>
        <w:rPr>
          <w:b/>
        </w:rPr>
      </w:pPr>
      <w:r>
        <w:rPr>
          <w:b/>
        </w:rPr>
        <w:lastRenderedPageBreak/>
        <w:t>Reproduction of Insurance Services Office, Inc. Form</w:t>
      </w:r>
    </w:p>
    <w:p w14:paraId="6ACAC008" w14:textId="55FFD6A7" w:rsidR="00732240" w:rsidRDefault="0063276D" w:rsidP="00732240">
      <w:pPr>
        <w:jc w:val="center"/>
        <w:rPr>
          <w:b/>
        </w:rPr>
      </w:pPr>
      <w:r>
        <w:rPr>
          <w:noProof/>
        </w:rPr>
        <mc:AlternateContent>
          <mc:Choice Requires="wps">
            <w:drawing>
              <wp:anchor distT="0" distB="0" distL="114300" distR="114300" simplePos="0" relativeHeight="251726336" behindDoc="0" locked="0" layoutInCell="1" allowOverlap="1" wp14:anchorId="52DA9DDF" wp14:editId="12F78400">
                <wp:simplePos x="0" y="0"/>
                <wp:positionH relativeFrom="column">
                  <wp:posOffset>133349</wp:posOffset>
                </wp:positionH>
                <wp:positionV relativeFrom="paragraph">
                  <wp:posOffset>3104515</wp:posOffset>
                </wp:positionV>
                <wp:extent cx="5495925" cy="1533525"/>
                <wp:effectExtent l="0" t="1524000" r="0" b="1533525"/>
                <wp:wrapNone/>
                <wp:docPr id="39" name="Text Box 3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0F674D4"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A9DDF" id="Text Box 39" o:spid="_x0000_s1136" type="#_x0000_t202" style="position:absolute;left:0;text-align:left;margin-left:10.5pt;margin-top:244.45pt;width:432.75pt;height:120.75pt;rotation:-2592759fd;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" filled="f" stroked="f">
                <v:textbox>
                  <w:txbxContent>
                    <w:p w14:paraId="00F674D4"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673088"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r w:rsidR="00F666F4">
        <w:rPr>
          <w:noProof/>
        </w:rPr>
        <w:lastRenderedPageBreak/>
        <w:drawing>
          <wp:anchor distT="0" distB="0" distL="114300" distR="114300" simplePos="0" relativeHeight="251674112"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7F35EBE9" w14:textId="1C3B6131" w:rsidR="00732240" w:rsidRDefault="0063276D" w:rsidP="00732240">
      <w:pPr>
        <w:jc w:val="center"/>
        <w:rPr>
          <w:b/>
        </w:rPr>
      </w:pPr>
      <w:r>
        <w:rPr>
          <w:noProof/>
        </w:rPr>
        <mc:AlternateContent>
          <mc:Choice Requires="wps">
            <w:drawing>
              <wp:anchor distT="0" distB="0" distL="114300" distR="114300" simplePos="0" relativeHeight="251728384" behindDoc="0" locked="0" layoutInCell="1" allowOverlap="1" wp14:anchorId="2D0C5444" wp14:editId="77B4C627">
                <wp:simplePos x="0" y="0"/>
                <wp:positionH relativeFrom="column">
                  <wp:posOffset>171450</wp:posOffset>
                </wp:positionH>
                <wp:positionV relativeFrom="paragraph">
                  <wp:posOffset>3075940</wp:posOffset>
                </wp:positionV>
                <wp:extent cx="5495925" cy="1533525"/>
                <wp:effectExtent l="0" t="1524000" r="0" b="1533525"/>
                <wp:wrapNone/>
                <wp:docPr id="66" name="Text Box 6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C8F9CD6"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C5444" id="Text Box 66" o:spid="_x0000_s1137" type="#_x0000_t202" style="position:absolute;left:0;text-align:left;margin-left:13.5pt;margin-top:242.2pt;width:432.75pt;height:120.75pt;rotation:-2592759fd;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" filled="f" stroked="f">
                <v:textbox>
                  <w:txbxContent>
                    <w:p w14:paraId="3C8F9CD6"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732240">
        <w:rPr>
          <w:b/>
        </w:rPr>
        <w:lastRenderedPageBreak/>
        <w:t>Reproduction of Insurance Services Office, Inc. Form</w:t>
      </w:r>
    </w:p>
    <w:p w14:paraId="52A85755" w14:textId="5CE9C473" w:rsidR="00C71E6F" w:rsidRDefault="0063276D">
      <w:pPr>
        <w:jc w:val="center"/>
        <w:rPr>
          <w:b/>
        </w:rPr>
      </w:pPr>
      <w:r>
        <w:rPr>
          <w:noProof/>
        </w:rPr>
        <mc:AlternateContent>
          <mc:Choice Requires="wps">
            <w:drawing>
              <wp:anchor distT="0" distB="0" distL="114300" distR="114300" simplePos="0" relativeHeight="251730432" behindDoc="0" locked="0" layoutInCell="1" allowOverlap="1" wp14:anchorId="0F226472" wp14:editId="2AC2E7A3">
                <wp:simplePos x="0" y="0"/>
                <wp:positionH relativeFrom="margin">
                  <wp:align>center</wp:align>
                </wp:positionH>
                <wp:positionV relativeFrom="paragraph">
                  <wp:posOffset>3080386</wp:posOffset>
                </wp:positionV>
                <wp:extent cx="5495925" cy="1533525"/>
                <wp:effectExtent l="0" t="1524000" r="0" b="1533525"/>
                <wp:wrapNone/>
                <wp:docPr id="67" name="Text Box 6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1AF426A"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26472" id="Text Box 67" o:spid="_x0000_s1138" type="#_x0000_t202" style="position:absolute;left:0;text-align:left;margin-left:0;margin-top:242.55pt;width:432.75pt;height:120.75pt;rotation:-2592759fd;z-index:251730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" filled="f" stroked="f">
                <v:textbox>
                  <w:txbxContent>
                    <w:p w14:paraId="31AF426A"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77777777" w:rsidR="00C71E6F" w:rsidRDefault="00C71E6F" w:rsidP="00FA74A0">
      <w:pPr>
        <w:jc w:val="center"/>
        <w:rPr>
          <w:b/>
        </w:rPr>
      </w:pPr>
      <w:r>
        <w:rPr>
          <w:b/>
        </w:rPr>
        <w:lastRenderedPageBreak/>
        <w:t>Reproduction of Insurance Services Office, Inc. Form</w:t>
      </w:r>
    </w:p>
    <w:p w14:paraId="36F2033A" w14:textId="77777777" w:rsidR="00C71E6F" w:rsidRDefault="00C71E6F" w:rsidP="00FA74A0">
      <w:pPr>
        <w:jc w:val="center"/>
      </w:pPr>
    </w:p>
    <w:p w14:paraId="7D72A67A" w14:textId="3D90E0CC" w:rsidR="00C71E6F" w:rsidRDefault="0063276D" w:rsidP="00FA74A0">
      <w:pPr>
        <w:jc w:val="center"/>
      </w:pPr>
      <w:r>
        <w:rPr>
          <w:noProof/>
        </w:rPr>
        <mc:AlternateContent>
          <mc:Choice Requires="wps">
            <w:drawing>
              <wp:anchor distT="0" distB="0" distL="114300" distR="114300" simplePos="0" relativeHeight="251732480" behindDoc="0" locked="0" layoutInCell="1" allowOverlap="1" wp14:anchorId="7A0CB7A4" wp14:editId="1C048995">
                <wp:simplePos x="0" y="0"/>
                <wp:positionH relativeFrom="page">
                  <wp:align>center</wp:align>
                </wp:positionH>
                <wp:positionV relativeFrom="paragraph">
                  <wp:posOffset>2905126</wp:posOffset>
                </wp:positionV>
                <wp:extent cx="5495925" cy="1533525"/>
                <wp:effectExtent l="0" t="1524000" r="0" b="1533525"/>
                <wp:wrapNone/>
                <wp:docPr id="68" name="Text Box 6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23D20F9"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CB7A4" id="Text Box 68" o:spid="_x0000_s1139" type="#_x0000_t202" style="position:absolute;left:0;text-align:left;margin-left:0;margin-top:228.75pt;width:432.75pt;height:120.75pt;rotation:-2592759fd;z-index:2517324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" filled="f" stroked="f">
                <v:textbox>
                  <w:txbxContent>
                    <w:p w14:paraId="123D20F9"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lastRenderedPageBreak/>
        <w:t>Reproduction of Insurance Services Office, Inc. Form</w:t>
      </w:r>
    </w:p>
    <w:p w14:paraId="16FCED39" w14:textId="26C4B0F7" w:rsidR="00C71E6F" w:rsidRDefault="00C71E6F" w:rsidP="00FA74A0">
      <w:pPr>
        <w:jc w:val="center"/>
      </w:pPr>
    </w:p>
    <w:p w14:paraId="00256965" w14:textId="62C5B37E" w:rsidR="00C71E6F" w:rsidRDefault="0063276D" w:rsidP="00FA74A0">
      <w:pPr>
        <w:jc w:val="center"/>
      </w:pPr>
      <w:r>
        <w:rPr>
          <w:noProof/>
        </w:rPr>
        <mc:AlternateContent>
          <mc:Choice Requires="wps">
            <w:drawing>
              <wp:anchor distT="0" distB="0" distL="114300" distR="114300" simplePos="0" relativeHeight="251734528" behindDoc="0" locked="0" layoutInCell="1" allowOverlap="1" wp14:anchorId="665D9ED4" wp14:editId="49132120">
                <wp:simplePos x="0" y="0"/>
                <wp:positionH relativeFrom="margin">
                  <wp:align>center</wp:align>
                </wp:positionH>
                <wp:positionV relativeFrom="paragraph">
                  <wp:posOffset>2933700</wp:posOffset>
                </wp:positionV>
                <wp:extent cx="5495925" cy="1533525"/>
                <wp:effectExtent l="0" t="1524000" r="0" b="1533525"/>
                <wp:wrapNone/>
                <wp:docPr id="69" name="Text Box 6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51EDCF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D9ED4" id="Text Box 69" o:spid="_x0000_s1140" type="#_x0000_t202" style="position:absolute;left:0;text-align:left;margin-left:0;margin-top:231pt;width:432.75pt;height:120.75pt;rotation:-2592759fd;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" filled="f" stroked="f">
                <v:textbox>
                  <w:txbxContent>
                    <w:p w14:paraId="751EDCF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lastRenderedPageBreak/>
        <w:t>Reproduction of Insurance Services Office, Inc. Form</w:t>
      </w:r>
    </w:p>
    <w:p w14:paraId="286B3736" w14:textId="25E3B646" w:rsidR="00C71E6F" w:rsidRDefault="0063276D" w:rsidP="00F666F4">
      <w:r>
        <w:rPr>
          <w:noProof/>
        </w:rPr>
        <mc:AlternateContent>
          <mc:Choice Requires="wps">
            <w:drawing>
              <wp:anchor distT="0" distB="0" distL="114300" distR="114300" simplePos="0" relativeHeight="251736576" behindDoc="0" locked="0" layoutInCell="1" allowOverlap="1" wp14:anchorId="2BD470B3" wp14:editId="1913B9C6">
                <wp:simplePos x="0" y="0"/>
                <wp:positionH relativeFrom="margin">
                  <wp:align>center</wp:align>
                </wp:positionH>
                <wp:positionV relativeFrom="paragraph">
                  <wp:posOffset>3108960</wp:posOffset>
                </wp:positionV>
                <wp:extent cx="5495925" cy="1533525"/>
                <wp:effectExtent l="0" t="1524000" r="0" b="1533525"/>
                <wp:wrapNone/>
                <wp:docPr id="70" name="Text Box 7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DEAA8C1"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470B3" id="Text Box 70" o:spid="_x0000_s1141" type="#_x0000_t202" style="position:absolute;left:0;text-align:left;margin-left:0;margin-top:244.8pt;width:432.75pt;height:120.75pt;rotation:-2592759fd;z-index:251736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" filled="f" stroked="f">
                <v:textbox>
                  <w:txbxContent>
                    <w:p w14:paraId="7DEAA8C1"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lastRenderedPageBreak/>
        <w:t>Reproduction of Insurance Services Office, Inc. Form</w:t>
      </w:r>
    </w:p>
    <w:p w14:paraId="0AC71CCB" w14:textId="3B4BB7A0" w:rsidR="00C71E6F" w:rsidRDefault="0063276D" w:rsidP="00FA74A0">
      <w:pPr>
        <w:jc w:val="center"/>
      </w:pPr>
      <w:r>
        <w:rPr>
          <w:noProof/>
        </w:rPr>
        <mc:AlternateContent>
          <mc:Choice Requires="wps">
            <w:drawing>
              <wp:anchor distT="0" distB="0" distL="114300" distR="114300" simplePos="0" relativeHeight="251738624" behindDoc="0" locked="0" layoutInCell="1" allowOverlap="1" wp14:anchorId="62D03F9A" wp14:editId="497885F5">
                <wp:simplePos x="0" y="0"/>
                <wp:positionH relativeFrom="page">
                  <wp:align>center</wp:align>
                </wp:positionH>
                <wp:positionV relativeFrom="paragraph">
                  <wp:posOffset>3080385</wp:posOffset>
                </wp:positionV>
                <wp:extent cx="5495925" cy="1533525"/>
                <wp:effectExtent l="0" t="1524000" r="0" b="1533525"/>
                <wp:wrapNone/>
                <wp:docPr id="71" name="Text Box 7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4CA93A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03F9A" id="Text Box 71" o:spid="_x0000_s1142" type="#_x0000_t202" style="position:absolute;left:0;text-align:left;margin-left:0;margin-top:242.55pt;width:432.75pt;height:120.75pt;rotation:-2592759fd;z-index:2517386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" filled="f" stroked="f">
                <v:textbox>
                  <w:txbxContent>
                    <w:p w14:paraId="24CA93A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23EA5AE9" w:rsidR="00C71E6F" w:rsidRDefault="0063276D" w:rsidP="00FA74A0">
      <w:pPr>
        <w:jc w:val="center"/>
      </w:pPr>
      <w:r>
        <w:rPr>
          <w:noProof/>
        </w:rPr>
        <w:lastRenderedPageBreak/>
        <mc:AlternateContent>
          <mc:Choice Requires="wps">
            <w:drawing>
              <wp:anchor distT="0" distB="0" distL="114300" distR="114300" simplePos="0" relativeHeight="251740672" behindDoc="0" locked="0" layoutInCell="1" allowOverlap="1" wp14:anchorId="64F687AD" wp14:editId="39F56E62">
                <wp:simplePos x="0" y="0"/>
                <wp:positionH relativeFrom="margin">
                  <wp:align>center</wp:align>
                </wp:positionH>
                <wp:positionV relativeFrom="paragraph">
                  <wp:posOffset>3255646</wp:posOffset>
                </wp:positionV>
                <wp:extent cx="5495925" cy="1533525"/>
                <wp:effectExtent l="0" t="1524000" r="0" b="1533525"/>
                <wp:wrapNone/>
                <wp:docPr id="72" name="Text Box 7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FB7E8D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687AD" id="Text Box 72" o:spid="_x0000_s1143" type="#_x0000_t202" style="position:absolute;left:0;text-align:left;margin-left:0;margin-top:256.35pt;width:432.75pt;height:120.75pt;rotation:-2592759fd;z-index:251740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" filled="f" stroked="f">
                <v:textbox>
                  <w:txbxContent>
                    <w:p w14:paraId="2FB7E8D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lastRenderedPageBreak/>
        <w:t>Reproduction of Insurance Services Office, Inc. Form</w:t>
      </w:r>
    </w:p>
    <w:p w14:paraId="6293F9C8" w14:textId="66A978CC" w:rsidR="00C71E6F" w:rsidRDefault="0063276D" w:rsidP="00FA74A0">
      <w:pPr>
        <w:jc w:val="center"/>
      </w:pPr>
      <w:r>
        <w:rPr>
          <w:noProof/>
        </w:rPr>
        <mc:AlternateContent>
          <mc:Choice Requires="wps">
            <w:drawing>
              <wp:anchor distT="0" distB="0" distL="114300" distR="114300" simplePos="0" relativeHeight="251742720" behindDoc="0" locked="0" layoutInCell="1" allowOverlap="1" wp14:anchorId="0E8C0932" wp14:editId="7F97E5FB">
                <wp:simplePos x="0" y="0"/>
                <wp:positionH relativeFrom="margin">
                  <wp:align>center</wp:align>
                </wp:positionH>
                <wp:positionV relativeFrom="paragraph">
                  <wp:posOffset>3080385</wp:posOffset>
                </wp:positionV>
                <wp:extent cx="5495925" cy="1533525"/>
                <wp:effectExtent l="0" t="1524000" r="0" b="1533525"/>
                <wp:wrapNone/>
                <wp:docPr id="73" name="Text Box 7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98677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C0932" id="Text Box 73" o:spid="_x0000_s1144" type="#_x0000_t202" style="position:absolute;left:0;text-align:left;margin-left:0;margin-top:242.55pt;width:432.75pt;height:120.75pt;rotation:-2592759fd;z-index:25174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" filled="f" stroked="f">
                <v:textbox>
                  <w:txbxContent>
                    <w:p w14:paraId="1798677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692544"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lastRenderedPageBreak/>
        <w:t>Reproduction of Insurance Services Office, Inc. Form</w:t>
      </w:r>
    </w:p>
    <w:p w14:paraId="42BDAF36" w14:textId="77777777" w:rsidR="00C71E6F" w:rsidRDefault="00C71E6F" w:rsidP="00FA74A0">
      <w:pPr>
        <w:jc w:val="center"/>
      </w:pPr>
    </w:p>
    <w:p w14:paraId="01F78655" w14:textId="2B80D558" w:rsidR="00C71E6F" w:rsidRDefault="0063276D" w:rsidP="00FA74A0">
      <w:pPr>
        <w:jc w:val="center"/>
      </w:pPr>
      <w:r>
        <w:rPr>
          <w:noProof/>
        </w:rPr>
        <mc:AlternateContent>
          <mc:Choice Requires="wps">
            <w:drawing>
              <wp:anchor distT="0" distB="0" distL="114300" distR="114300" simplePos="0" relativeHeight="251744768" behindDoc="0" locked="0" layoutInCell="1" allowOverlap="1" wp14:anchorId="08856860" wp14:editId="01AF8B5F">
                <wp:simplePos x="0" y="0"/>
                <wp:positionH relativeFrom="margin">
                  <wp:align>center</wp:align>
                </wp:positionH>
                <wp:positionV relativeFrom="paragraph">
                  <wp:posOffset>2933700</wp:posOffset>
                </wp:positionV>
                <wp:extent cx="5495925" cy="1533525"/>
                <wp:effectExtent l="0" t="1524000" r="0" b="1533525"/>
                <wp:wrapNone/>
                <wp:docPr id="74" name="Text Box 7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15EBF6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56860" id="Text Box 74" o:spid="_x0000_s1145" type="#_x0000_t202" style="position:absolute;left:0;text-align:left;margin-left:0;margin-top:231pt;width:432.75pt;height:120.75pt;rotation:-2592759fd;z-index:251744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" filled="f" stroked="f">
                <v:textbox>
                  <w:txbxContent>
                    <w:p w14:paraId="015EBF6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lastRenderedPageBreak/>
        <w:drawing>
          <wp:anchor distT="0" distB="0" distL="114300" distR="114300" simplePos="0" relativeHeight="251693568"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09192E4D" w:rsidR="00F04D9C" w:rsidRDefault="0063276D" w:rsidP="00F04D9C">
      <w:pPr>
        <w:jc w:val="center"/>
        <w:rPr>
          <w:noProof/>
        </w:rPr>
      </w:pPr>
      <w:r>
        <w:rPr>
          <w:noProof/>
        </w:rPr>
        <mc:AlternateContent>
          <mc:Choice Requires="wps">
            <w:drawing>
              <wp:anchor distT="0" distB="0" distL="114300" distR="114300" simplePos="0" relativeHeight="251746816" behindDoc="0" locked="0" layoutInCell="1" allowOverlap="1" wp14:anchorId="739C1007" wp14:editId="3DC67FDB">
                <wp:simplePos x="0" y="0"/>
                <wp:positionH relativeFrom="margin">
                  <wp:align>center</wp:align>
                </wp:positionH>
                <wp:positionV relativeFrom="paragraph">
                  <wp:posOffset>2933700</wp:posOffset>
                </wp:positionV>
                <wp:extent cx="5495925" cy="1533525"/>
                <wp:effectExtent l="0" t="1524000" r="0" b="1533525"/>
                <wp:wrapNone/>
                <wp:docPr id="75" name="Text Box 7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6751E6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C1007" id="Text Box 75" o:spid="_x0000_s1146" type="#_x0000_t202" style="position:absolute;left:0;text-align:left;margin-left:0;margin-top:231pt;width:432.75pt;height:120.75pt;rotation:-2592759fd;z-index:251746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" filled="f" stroked="f">
                <v:textbox>
                  <w:txbxContent>
                    <w:p w14:paraId="36751E60"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lastRenderedPageBreak/>
        <w:t>Reproduction of Insurance Services Office, Inc. Form</w:t>
      </w:r>
    </w:p>
    <w:p w14:paraId="3BFA05BD" w14:textId="4F0DE82D" w:rsidR="00C71E6F" w:rsidRDefault="0063276D" w:rsidP="00FA74A0">
      <w:pPr>
        <w:jc w:val="center"/>
      </w:pPr>
      <w:r>
        <w:rPr>
          <w:noProof/>
        </w:rPr>
        <mc:AlternateContent>
          <mc:Choice Requires="wps">
            <w:drawing>
              <wp:anchor distT="0" distB="0" distL="114300" distR="114300" simplePos="0" relativeHeight="251748864" behindDoc="0" locked="0" layoutInCell="1" allowOverlap="1" wp14:anchorId="6390EBA6" wp14:editId="10174703">
                <wp:simplePos x="0" y="0"/>
                <wp:positionH relativeFrom="margin">
                  <wp:align>center</wp:align>
                </wp:positionH>
                <wp:positionV relativeFrom="paragraph">
                  <wp:posOffset>3108960</wp:posOffset>
                </wp:positionV>
                <wp:extent cx="5495925" cy="1533525"/>
                <wp:effectExtent l="0" t="1524000" r="0" b="1533525"/>
                <wp:wrapNone/>
                <wp:docPr id="76" name="Text Box 7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4DF55A6"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0EBA6" id="Text Box 76" o:spid="_x0000_s1147" type="#_x0000_t202" style="position:absolute;left:0;text-align:left;margin-left:0;margin-top:244.8pt;width:432.75pt;height:120.75pt;rotation:-2592759fd;z-index:25174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" filled="f" stroked="f">
                <v:textbox>
                  <w:txbxContent>
                    <w:p w14:paraId="24DF55A6"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lastRenderedPageBreak/>
        <w:t>Reproduction of Insurance Services Office, Inc. Form</w:t>
      </w:r>
    </w:p>
    <w:p w14:paraId="24084F5E" w14:textId="2C7D6B69" w:rsidR="00C71E6F" w:rsidRDefault="0063276D">
      <w:pPr>
        <w:jc w:val="center"/>
      </w:pPr>
      <w:r>
        <w:rPr>
          <w:noProof/>
        </w:rPr>
        <mc:AlternateContent>
          <mc:Choice Requires="wps">
            <w:drawing>
              <wp:anchor distT="0" distB="0" distL="114300" distR="114300" simplePos="0" relativeHeight="251750912" behindDoc="0" locked="0" layoutInCell="1" allowOverlap="1" wp14:anchorId="628E65B2" wp14:editId="7692F9B5">
                <wp:simplePos x="0" y="0"/>
                <wp:positionH relativeFrom="margin">
                  <wp:align>center</wp:align>
                </wp:positionH>
                <wp:positionV relativeFrom="paragraph">
                  <wp:posOffset>3080385</wp:posOffset>
                </wp:positionV>
                <wp:extent cx="5495925" cy="1533525"/>
                <wp:effectExtent l="0" t="1524000" r="0" b="1533525"/>
                <wp:wrapNone/>
                <wp:docPr id="77" name="Text Box 7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86FD9A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E65B2" id="Text Box 77" o:spid="_x0000_s1148" type="#_x0000_t202" style="position:absolute;left:0;text-align:left;margin-left:0;margin-top:242.55pt;width:432.75pt;height:120.75pt;rotation:-2592759fd;z-index:25175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" filled="f" stroked="f">
                <v:textbox>
                  <w:txbxContent>
                    <w:p w14:paraId="786FD9A8"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lastRenderedPageBreak/>
        <w:t>Reproduction of Insurance Services Office, Inc. Form</w:t>
      </w:r>
    </w:p>
    <w:p w14:paraId="4E353947" w14:textId="77777777" w:rsidR="00C71E6F" w:rsidRDefault="00C71E6F">
      <w:pPr>
        <w:jc w:val="center"/>
      </w:pPr>
    </w:p>
    <w:p w14:paraId="6AE324D8" w14:textId="592F3AE4" w:rsidR="00C71E6F" w:rsidRDefault="0063276D">
      <w:pPr>
        <w:jc w:val="center"/>
      </w:pPr>
      <w:r>
        <w:rPr>
          <w:noProof/>
        </w:rPr>
        <mc:AlternateContent>
          <mc:Choice Requires="wps">
            <w:drawing>
              <wp:anchor distT="0" distB="0" distL="114300" distR="114300" simplePos="0" relativeHeight="251752960" behindDoc="0" locked="0" layoutInCell="1" allowOverlap="1" wp14:anchorId="03F31519" wp14:editId="1E08A972">
                <wp:simplePos x="0" y="0"/>
                <wp:positionH relativeFrom="margin">
                  <wp:align>center</wp:align>
                </wp:positionH>
                <wp:positionV relativeFrom="paragraph">
                  <wp:posOffset>2905125</wp:posOffset>
                </wp:positionV>
                <wp:extent cx="5495925" cy="1533525"/>
                <wp:effectExtent l="0" t="1524000" r="0" b="1533525"/>
                <wp:wrapNone/>
                <wp:docPr id="78" name="Text Box 7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47819E9"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31519" id="Text Box 78" o:spid="_x0000_s1149" type="#_x0000_t202" style="position:absolute;left:0;text-align:left;margin-left:0;margin-top:228.75pt;width:432.75pt;height:120.75pt;rotation:-2592759fd;z-index:251752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" filled="f" stroked="f">
                <v:textbox>
                  <w:txbxContent>
                    <w:p w14:paraId="747819E9" w14:textId="77777777" w:rsidR="00CE09DA" w:rsidRPr="0063276D" w:rsidRDefault="00CE09DA"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782B94C9" w:rsidR="00C71E6F" w:rsidRDefault="0064166A">
      <w:pPr>
        <w:jc w:val="center"/>
      </w:pPr>
      <w:r>
        <w:rPr>
          <w:noProof/>
        </w:rPr>
        <w:lastRenderedPageBreak/>
        <mc:AlternateContent>
          <mc:Choice Requires="wps">
            <w:drawing>
              <wp:anchor distT="0" distB="0" distL="114300" distR="114300" simplePos="0" relativeHeight="251755008" behindDoc="0" locked="0" layoutInCell="1" allowOverlap="1" wp14:anchorId="4AF20900" wp14:editId="14DEE592">
                <wp:simplePos x="0" y="0"/>
                <wp:positionH relativeFrom="margin">
                  <wp:align>center</wp:align>
                </wp:positionH>
                <wp:positionV relativeFrom="paragraph">
                  <wp:posOffset>3284220</wp:posOffset>
                </wp:positionV>
                <wp:extent cx="5495925" cy="1533525"/>
                <wp:effectExtent l="0" t="1524000" r="0" b="1533525"/>
                <wp:wrapNone/>
                <wp:docPr id="80" name="Text Box 8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47B14C" w14:textId="77777777" w:rsidR="00CE09DA" w:rsidRPr="0064166A" w:rsidRDefault="00CE09DA"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20900" id="Text Box 80" o:spid="_x0000_s1150" type="#_x0000_t202" style="position:absolute;left:0;text-align:left;margin-left:0;margin-top:258.6pt;width:432.75pt;height:120.75pt;rotation:-2592759fd;z-index:251755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" filled="f" stroked="f">
                <v:textbox>
                  <w:txbxContent>
                    <w:p w14:paraId="1747B14C" w14:textId="77777777" w:rsidR="00CE09DA" w:rsidRPr="0064166A" w:rsidRDefault="00CE09DA"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lastRenderedPageBreak/>
        <w:t>Reproduction of Insurance Services Office, Inc. Form</w:t>
      </w:r>
    </w:p>
    <w:p w14:paraId="3B61DAD8" w14:textId="170E4C2A" w:rsidR="00C71E6F" w:rsidRDefault="0064166A">
      <w:pPr>
        <w:jc w:val="center"/>
      </w:pPr>
      <w:r>
        <w:rPr>
          <w:noProof/>
        </w:rPr>
        <mc:AlternateContent>
          <mc:Choice Requires="wps">
            <w:drawing>
              <wp:anchor distT="0" distB="0" distL="114300" distR="114300" simplePos="0" relativeHeight="251757056" behindDoc="0" locked="0" layoutInCell="1" allowOverlap="1" wp14:anchorId="1A8CAB12" wp14:editId="27B224F3">
                <wp:simplePos x="0" y="0"/>
                <wp:positionH relativeFrom="margin">
                  <wp:align>center</wp:align>
                </wp:positionH>
                <wp:positionV relativeFrom="paragraph">
                  <wp:posOffset>3108960</wp:posOffset>
                </wp:positionV>
                <wp:extent cx="5495925" cy="1533525"/>
                <wp:effectExtent l="0" t="1524000" r="0" b="1533525"/>
                <wp:wrapNone/>
                <wp:docPr id="81" name="Text Box 8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619D2C7" w14:textId="77777777" w:rsidR="00CE09DA" w:rsidRPr="0064166A" w:rsidRDefault="00CE09DA"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CAB12" id="Text Box 81" o:spid="_x0000_s1151" type="#_x0000_t202" style="position:absolute;left:0;text-align:left;margin-left:0;margin-top:244.8pt;width:432.75pt;height:120.75pt;rotation:-2592759fd;z-index:251757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" filled="f" stroked="f">
                <v:textbox>
                  <w:txbxContent>
                    <w:p w14:paraId="4619D2C7" w14:textId="77777777" w:rsidR="00CE09DA" w:rsidRPr="0064166A" w:rsidRDefault="00CE09DA"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75136"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647488"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1">
                      <a:extLst>
                        <a:ext uri="{BEBA8EAE-BF5A-486C-A8C5-ECC9F3942E4B}">
                          <a14:imgProps xmlns:a14="http://schemas.microsoft.com/office/drawing/2010/main">
                            <a14:imgLayer r:embed="rId82">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77777777" w:rsidR="00C71E6F" w:rsidRDefault="00F666F4">
      <w:pPr>
        <w:jc w:val="center"/>
      </w:pPr>
      <w:r>
        <w:rPr>
          <w:noProof/>
        </w:rPr>
        <mc:AlternateContent>
          <mc:Choice Requires="wps">
            <w:drawing>
              <wp:anchor distT="0" distB="0" distL="114300" distR="114300" simplePos="0" relativeHeight="251676160" behindDoc="1" locked="0" layoutInCell="1" allowOverlap="1" wp14:anchorId="504C08F1" wp14:editId="0FFFDA99">
                <wp:simplePos x="0" y="0"/>
                <wp:positionH relativeFrom="column">
                  <wp:posOffset>261257</wp:posOffset>
                </wp:positionH>
                <wp:positionV relativeFrom="paragraph">
                  <wp:posOffset>1832759</wp:posOffset>
                </wp:positionV>
                <wp:extent cx="5495925" cy="1533525"/>
                <wp:effectExtent l="0" t="1524000" r="0" b="1533525"/>
                <wp:wrapNone/>
                <wp:docPr id="4" name="Text Box 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CAAB70B"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C08F1" id="Text Box 4" o:spid="_x0000_s1152" type="#_x0000_t202" style="position:absolute;left:0;text-align:left;margin-left:20.55pt;margin-top:144.3pt;width:432.75pt;height:120.75pt;rotation:-2592759fd;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" filled="f" stroked="f">
                <v:textbox>
                  <w:txbxContent>
                    <w:p w14:paraId="0CAAB70B" w14:textId="77777777" w:rsidR="00CE09DA" w:rsidRPr="003D439D" w:rsidRDefault="00CE09DA"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lastRenderedPageBreak/>
        <w:t>MCS-90: Motor Carrier Public Liability</w:t>
      </w:r>
      <w:r>
        <w:t xml:space="preserve"> (cont’d)</w:t>
      </w:r>
    </w:p>
    <w:p w14:paraId="441FD354" w14:textId="473129C5" w:rsidR="00667691" w:rsidRDefault="00667691">
      <w:pPr>
        <w:jc w:val="center"/>
      </w:pPr>
    </w:p>
    <w:bookmarkStart w:id="383" w:name="_Toc444249182"/>
    <w:bookmarkStart w:id="384" w:name="_Toc444259486"/>
    <w:bookmarkStart w:id="385" w:name="_Toc444265246"/>
    <w:bookmarkStart w:id="386" w:name="_Toc444265350"/>
    <w:bookmarkStart w:id="387" w:name="_Toc444265407"/>
    <w:bookmarkStart w:id="388" w:name="_Toc444265463"/>
    <w:bookmarkStart w:id="389" w:name="_Toc444265519"/>
    <w:bookmarkStart w:id="390" w:name="_Toc444265575"/>
    <w:bookmarkStart w:id="391" w:name="_Toc444265631"/>
    <w:p w14:paraId="277F45AB" w14:textId="036E5358" w:rsidR="00542044" w:rsidRDefault="00F30901" w:rsidP="00667691">
      <w:pPr>
        <w:jc w:val="center"/>
      </w:pPr>
      <w:r>
        <w:rPr>
          <w:noProof/>
        </w:rPr>
        <mc:AlternateContent>
          <mc:Choice Requires="wps">
            <w:drawing>
              <wp:anchor distT="0" distB="0" distL="114300" distR="114300" simplePos="0" relativeHeight="251703808" behindDoc="0" locked="0" layoutInCell="1" allowOverlap="1" wp14:anchorId="3A800E1E" wp14:editId="6ED0191A">
                <wp:simplePos x="0" y="0"/>
                <wp:positionH relativeFrom="column">
                  <wp:posOffset>57151</wp:posOffset>
                </wp:positionH>
                <wp:positionV relativeFrom="paragraph">
                  <wp:posOffset>2173605</wp:posOffset>
                </wp:positionV>
                <wp:extent cx="5495925" cy="1533525"/>
                <wp:effectExtent l="0" t="1524000" r="0" b="1533525"/>
                <wp:wrapNone/>
                <wp:docPr id="37" name="Text Box 3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90F3C76" w14:textId="77777777" w:rsidR="00CE09DA" w:rsidRPr="00F30901" w:rsidRDefault="00CE09DA" w:rsidP="00F3090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F30901">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00E1E" id="Text Box 37" o:spid="_x0000_s1153" type="#_x0000_t202" style="position:absolute;left:0;text-align:left;margin-left:4.5pt;margin-top:171.15pt;width:432.75pt;height:120.75pt;rotation:-2592759fd;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mwJAIAAEk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" filled="f" stroked="f">
                <v:textbox>
                  <w:txbxContent>
                    <w:p w14:paraId="690F3C76" w14:textId="77777777" w:rsidR="00CE09DA" w:rsidRPr="00F30901" w:rsidRDefault="00CE09DA" w:rsidP="00F3090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F30901">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02">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lastRenderedPageBreak/>
        <w:t>MCS-90: Motor Carrier Public Liability</w:t>
      </w:r>
      <w:r>
        <w:t xml:space="preserve"> (cont’d)</w:t>
      </w:r>
    </w:p>
    <w:p w14:paraId="58A07288" w14:textId="0869D351" w:rsidR="00542044" w:rsidRDefault="00542044" w:rsidP="00542044">
      <w:r>
        <w:rPr>
          <w:noProof/>
        </w:rPr>
        <mc:AlternateContent>
          <mc:Choice Requires="wps">
            <w:drawing>
              <wp:anchor distT="0" distB="0" distL="114300" distR="114300" simplePos="0" relativeHeight="251701760" behindDoc="1" locked="0" layoutInCell="1" allowOverlap="1" wp14:anchorId="1CD37933" wp14:editId="103BED6D">
                <wp:simplePos x="0" y="0"/>
                <wp:positionH relativeFrom="column">
                  <wp:posOffset>57150</wp:posOffset>
                </wp:positionH>
                <wp:positionV relativeFrom="paragraph">
                  <wp:posOffset>2038349</wp:posOffset>
                </wp:positionV>
                <wp:extent cx="5495925" cy="1533525"/>
                <wp:effectExtent l="0" t="1524000" r="0" b="1533525"/>
                <wp:wrapNone/>
                <wp:docPr id="36" name="Text Box 3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8BA0839" w14:textId="77777777" w:rsidR="00CE09DA" w:rsidRPr="00542044" w:rsidRDefault="00CE09DA" w:rsidP="0054204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42044">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37933" id="Text Box 36" o:spid="_x0000_s1154" type="#_x0000_t202" style="position:absolute;left:0;text-align:left;margin-left:4.5pt;margin-top:160.5pt;width:432.75pt;height:120.75pt;rotation:-2592759fd;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5ZlJAIAAEk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" filled="f" stroked="f">
                <v:textbox>
                  <w:txbxContent>
                    <w:p w14:paraId="58BA0839" w14:textId="77777777" w:rsidR="00CE09DA" w:rsidRPr="00542044" w:rsidRDefault="00CE09DA" w:rsidP="0054204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42044">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p>
    <w:p w14:paraId="6F38EB99" w14:textId="44FF1BF7" w:rsidR="00491CBC" w:rsidRDefault="00491CBC" w:rsidP="00667691">
      <w:pPr>
        <w:jc w:val="center"/>
      </w:pPr>
      <w:r>
        <w:rPr>
          <w:noProof/>
        </w:rPr>
        <mc:AlternateContent>
          <mc:Choice Requires="wps">
            <w:drawing>
              <wp:anchor distT="0" distB="0" distL="114300" distR="114300" simplePos="0" relativeHeight="251677184" behindDoc="0" locked="0" layoutInCell="1" allowOverlap="1" wp14:anchorId="5BA94D63" wp14:editId="71305004">
                <wp:simplePos x="0" y="0"/>
                <wp:positionH relativeFrom="column">
                  <wp:posOffset>134621</wp:posOffset>
                </wp:positionH>
                <wp:positionV relativeFrom="paragraph">
                  <wp:posOffset>2127251</wp:posOffset>
                </wp:positionV>
                <wp:extent cx="5495925" cy="1533525"/>
                <wp:effectExtent l="0" t="1524000" r="0" b="1533525"/>
                <wp:wrapNone/>
                <wp:docPr id="3" name="Text Box 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92618F8" w14:textId="77777777" w:rsidR="00CE09DA" w:rsidRPr="003D439D" w:rsidRDefault="00CE09DA" w:rsidP="0066769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94D63" id="Text Box 3" o:spid="_x0000_s1155" type="#_x0000_t202" style="position:absolute;left:0;text-align:left;margin-left:10.6pt;margin-top:167.5pt;width:432.75pt;height:120.75pt;rotation:-2592759fd;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" filled="f" stroked="f">
                <v:textbox>
                  <w:txbxContent>
                    <w:p w14:paraId="592618F8" w14:textId="77777777" w:rsidR="00CE09DA" w:rsidRPr="003D439D" w:rsidRDefault="00CE09DA" w:rsidP="0066769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03">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383"/>
    <w:bookmarkEnd w:id="384"/>
    <w:bookmarkEnd w:id="385"/>
    <w:bookmarkEnd w:id="386"/>
    <w:bookmarkEnd w:id="387"/>
    <w:bookmarkEnd w:id="388"/>
    <w:bookmarkEnd w:id="389"/>
    <w:bookmarkEnd w:id="390"/>
    <w:bookmarkEnd w:id="391"/>
    <w:p w14:paraId="6A3D8357" w14:textId="39DF5B3E" w:rsidR="00773B9E" w:rsidRDefault="00773B9E" w:rsidP="00667691">
      <w:pPr>
        <w:jc w:val="center"/>
      </w:pPr>
      <w:r>
        <w:rPr>
          <w:noProof/>
        </w:rPr>
        <w:lastRenderedPageBreak/>
        <mc:AlternateContent>
          <mc:Choice Requires="wps">
            <w:drawing>
              <wp:anchor distT="0" distB="0" distL="114300" distR="114300" simplePos="0" relativeHeight="251765248" behindDoc="0" locked="0" layoutInCell="1" allowOverlap="1" wp14:anchorId="327E5AAC" wp14:editId="76842E88">
                <wp:simplePos x="0" y="0"/>
                <wp:positionH relativeFrom="page">
                  <wp:align>center</wp:align>
                </wp:positionH>
                <wp:positionV relativeFrom="paragraph">
                  <wp:posOffset>3285489</wp:posOffset>
                </wp:positionV>
                <wp:extent cx="5495925" cy="1533525"/>
                <wp:effectExtent l="0" t="1524000" r="0" b="1533525"/>
                <wp:wrapNone/>
                <wp:docPr id="83" name="Text Box 8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D4E9EE6"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E5AAC" id="Text Box 83" o:spid="_x0000_s1156" type="#_x0000_t202" style="position:absolute;left:0;text-align:left;margin-left:0;margin-top:258.7pt;width:432.75pt;height:120.75pt;rotation:-2592759fd;z-index:2517652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" filled="f" stroked="f">
                <v:textbox>
                  <w:txbxContent>
                    <w:p w14:paraId="5D4E9EE6"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50BC4162">
          <v:shape id="_x0000_i1044" type="#_x0000_t75" style="width:459.75pt;height:598.5pt" o:ole="">
            <v:imagedata r:id="rId104" o:title=""/>
          </v:shape>
          <o:OLEObject Type="Embed" ProgID="Acrobat.Document.DC" ShapeID="_x0000_i1044" DrawAspect="Content" ObjectID="_1736936203" r:id="rId105"/>
        </w:object>
      </w:r>
    </w:p>
    <w:p w14:paraId="5F4DD5A6" w14:textId="77777777" w:rsidR="00773B9E" w:rsidRDefault="00773B9E">
      <w:pPr>
        <w:jc w:val="left"/>
      </w:pPr>
      <w:r>
        <w:br w:type="page"/>
      </w:r>
    </w:p>
    <w:p w14:paraId="49F08762" w14:textId="48BC2FD7" w:rsidR="00773B9E" w:rsidRDefault="00773B9E">
      <w:pPr>
        <w:jc w:val="left"/>
      </w:pPr>
      <w:r>
        <w:rPr>
          <w:noProof/>
        </w:rPr>
        <w:lastRenderedPageBreak/>
        <mc:AlternateContent>
          <mc:Choice Requires="wps">
            <w:drawing>
              <wp:anchor distT="0" distB="0" distL="114300" distR="114300" simplePos="0" relativeHeight="251767296" behindDoc="0" locked="0" layoutInCell="1" allowOverlap="1" wp14:anchorId="68E92E01" wp14:editId="23FBCCC3">
                <wp:simplePos x="0" y="0"/>
                <wp:positionH relativeFrom="page">
                  <wp:align>center</wp:align>
                </wp:positionH>
                <wp:positionV relativeFrom="paragraph">
                  <wp:posOffset>3255644</wp:posOffset>
                </wp:positionV>
                <wp:extent cx="5495925" cy="1533525"/>
                <wp:effectExtent l="0" t="1524000" r="0" b="1533525"/>
                <wp:wrapNone/>
                <wp:docPr id="84" name="Text Box 8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34DFB5A"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92E01" id="Text Box 84" o:spid="_x0000_s1157" type="#_x0000_t202" style="position:absolute;margin-left:0;margin-top:256.35pt;width:432.75pt;height:120.75pt;rotation:-2592759fd;z-index:2517672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" filled="f" stroked="f">
                <v:textbox>
                  <w:txbxContent>
                    <w:p w14:paraId="234DFB5A"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3538FD47">
          <v:shape id="_x0000_i1045" type="#_x0000_t75" style="width:459.75pt;height:598.5pt" o:ole="">
            <v:imagedata r:id="rId106" o:title=""/>
          </v:shape>
          <o:OLEObject Type="Embed" ProgID="Acrobat.Document.DC" ShapeID="_x0000_i1045" DrawAspect="Content" ObjectID="_1736936204" r:id="rId107"/>
        </w:object>
      </w:r>
      <w:r>
        <w:br w:type="page"/>
      </w:r>
    </w:p>
    <w:p w14:paraId="67BCA4E8" w14:textId="11A163F0" w:rsidR="00773B9E" w:rsidRDefault="00773B9E">
      <w:pPr>
        <w:jc w:val="left"/>
      </w:pPr>
      <w:r>
        <w:rPr>
          <w:noProof/>
        </w:rPr>
        <w:lastRenderedPageBreak/>
        <mc:AlternateContent>
          <mc:Choice Requires="wps">
            <w:drawing>
              <wp:anchor distT="0" distB="0" distL="114300" distR="114300" simplePos="0" relativeHeight="251769344" behindDoc="0" locked="0" layoutInCell="1" allowOverlap="1" wp14:anchorId="7783B524" wp14:editId="18778E1A">
                <wp:simplePos x="0" y="0"/>
                <wp:positionH relativeFrom="page">
                  <wp:align>center</wp:align>
                </wp:positionH>
                <wp:positionV relativeFrom="paragraph">
                  <wp:posOffset>3285491</wp:posOffset>
                </wp:positionV>
                <wp:extent cx="5495925" cy="1533525"/>
                <wp:effectExtent l="0" t="1524000" r="0" b="1533525"/>
                <wp:wrapNone/>
                <wp:docPr id="85" name="Text Box 8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DEB2970"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3B524" id="Text Box 85" o:spid="_x0000_s1158" type="#_x0000_t202" style="position:absolute;margin-left:0;margin-top:258.7pt;width:432.75pt;height:120.75pt;rotation:-2592759fd;z-index:251769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" filled="f" stroked="f">
                <v:textbox>
                  <w:txbxContent>
                    <w:p w14:paraId="0DEB2970"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665964C2">
          <v:shape id="_x0000_i1046" type="#_x0000_t75" style="width:459.75pt;height:598.5pt" o:ole="">
            <v:imagedata r:id="rId108" o:title=""/>
          </v:shape>
          <o:OLEObject Type="Embed" ProgID="Acrobat.Document.DC" ShapeID="_x0000_i1046" DrawAspect="Content" ObjectID="_1736936205" r:id="rId109"/>
        </w:object>
      </w:r>
      <w:r>
        <w:br w:type="page"/>
      </w:r>
    </w:p>
    <w:p w14:paraId="243E7BB1" w14:textId="5411332C" w:rsidR="00773B9E" w:rsidRDefault="00773B9E">
      <w:pPr>
        <w:jc w:val="left"/>
      </w:pPr>
      <w:r>
        <w:rPr>
          <w:noProof/>
        </w:rPr>
        <w:lastRenderedPageBreak/>
        <mc:AlternateContent>
          <mc:Choice Requires="wps">
            <w:drawing>
              <wp:anchor distT="0" distB="0" distL="114300" distR="114300" simplePos="0" relativeHeight="251771392" behindDoc="0" locked="0" layoutInCell="1" allowOverlap="1" wp14:anchorId="32E4F2C1" wp14:editId="27CD9A8E">
                <wp:simplePos x="0" y="0"/>
                <wp:positionH relativeFrom="margin">
                  <wp:align>center</wp:align>
                </wp:positionH>
                <wp:positionV relativeFrom="paragraph">
                  <wp:posOffset>3285490</wp:posOffset>
                </wp:positionV>
                <wp:extent cx="5495925" cy="1533525"/>
                <wp:effectExtent l="0" t="1524000" r="0" b="1533525"/>
                <wp:wrapNone/>
                <wp:docPr id="86" name="Text Box 8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D93397D"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4F2C1" id="Text Box 86" o:spid="_x0000_s1159" type="#_x0000_t202" style="position:absolute;margin-left:0;margin-top:258.7pt;width:432.75pt;height:120.75pt;rotation:-2592759fd;z-index:251771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" filled="f" stroked="f">
                <v:textbox>
                  <w:txbxContent>
                    <w:p w14:paraId="3D93397D"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object w:dxaOrig="9180" w:dyaOrig="11880" w14:anchorId="0E7B49C3">
          <v:shape id="_x0000_i1047" type="#_x0000_t75" style="width:459.75pt;height:598.5pt" o:ole="">
            <v:imagedata r:id="rId110" o:title=""/>
          </v:shape>
          <o:OLEObject Type="Embed" ProgID="Acrobat.Document.DC" ShapeID="_x0000_i1047" DrawAspect="Content" ObjectID="_1736936206" r:id="rId111"/>
        </w:object>
      </w:r>
      <w:r>
        <w:br w:type="page"/>
      </w:r>
    </w:p>
    <w:p w14:paraId="2608A89B" w14:textId="37D9E5EE" w:rsidR="00773B9E" w:rsidRDefault="00773B9E">
      <w:pPr>
        <w:jc w:val="left"/>
      </w:pPr>
      <w:r>
        <w:rPr>
          <w:noProof/>
        </w:rPr>
        <w:lastRenderedPageBreak/>
        <mc:AlternateContent>
          <mc:Choice Requires="wps">
            <w:drawing>
              <wp:anchor distT="0" distB="0" distL="114300" distR="114300" simplePos="0" relativeHeight="251773440" behindDoc="0" locked="0" layoutInCell="1" allowOverlap="1" wp14:anchorId="3D569BC0" wp14:editId="6C131380">
                <wp:simplePos x="0" y="0"/>
                <wp:positionH relativeFrom="page">
                  <wp:align>center</wp:align>
                </wp:positionH>
                <wp:positionV relativeFrom="paragraph">
                  <wp:posOffset>3285490</wp:posOffset>
                </wp:positionV>
                <wp:extent cx="5495925" cy="1533525"/>
                <wp:effectExtent l="0" t="1524000" r="0" b="1533525"/>
                <wp:wrapNone/>
                <wp:docPr id="87" name="Text Box 8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AE11470"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69BC0" id="Text Box 87" o:spid="_x0000_s1160" type="#_x0000_t202" style="position:absolute;margin-left:0;margin-top:258.7pt;width:432.75pt;height:120.75pt;rotation:-2592759fd;z-index:2517734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" filled="f" stroked="f">
                <v:textbox>
                  <w:txbxContent>
                    <w:p w14:paraId="4AE11470" w14:textId="77777777" w:rsidR="00CE09DA" w:rsidRPr="00773B9E" w:rsidRDefault="00CE09DA"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2AC964CE">
          <v:shape id="_x0000_i1048" type="#_x0000_t75" style="width:459.75pt;height:598.5pt" o:ole="">
            <v:imagedata r:id="rId112" o:title=""/>
          </v:shape>
          <o:OLEObject Type="Embed" ProgID="Acrobat.Document.DC" ShapeID="_x0000_i1048" DrawAspect="Content" ObjectID="_1736936207" r:id="rId113"/>
        </w:object>
      </w:r>
      <w:r>
        <w:br w:type="page"/>
      </w:r>
    </w:p>
    <w:p w14:paraId="13FB0CF1" w14:textId="0C1BEABA" w:rsidR="00667691" w:rsidRDefault="00773B9E" w:rsidP="00773B9E">
      <w:pPr>
        <w:jc w:val="left"/>
        <w:rPr>
          <w:b/>
          <w:szCs w:val="24"/>
        </w:rPr>
      </w:pPr>
      <w:r>
        <w:object w:dxaOrig="9180" w:dyaOrig="11880" w14:anchorId="0B2CF7B3">
          <v:shape id="_x0000_i1049" type="#_x0000_t75" style="width:459.75pt;height:598.5pt" o:ole="">
            <v:imagedata r:id="rId114" o:title=""/>
          </v:shape>
          <o:OLEObject Type="Embed" ProgID="Acrobat.Document.DC" ShapeID="_x0000_i1049" DrawAspect="Content" ObjectID="_1736936208" r:id="rId115"/>
        </w:object>
      </w:r>
      <w:r w:rsidR="0077503A">
        <w:rPr>
          <w:noProof/>
        </w:rPr>
        <mc:AlternateContent>
          <mc:Choice Requires="wps">
            <w:drawing>
              <wp:anchor distT="0" distB="0" distL="114300" distR="114300" simplePos="0" relativeHeight="251761152" behindDoc="0" locked="0" layoutInCell="1" allowOverlap="1" wp14:anchorId="49611FC4" wp14:editId="110491E0">
                <wp:simplePos x="0" y="0"/>
                <wp:positionH relativeFrom="margin">
                  <wp:align>left</wp:align>
                </wp:positionH>
                <wp:positionV relativeFrom="paragraph">
                  <wp:posOffset>3123565</wp:posOffset>
                </wp:positionV>
                <wp:extent cx="5495925" cy="1533525"/>
                <wp:effectExtent l="0" t="1524000" r="0" b="1533525"/>
                <wp:wrapNone/>
                <wp:docPr id="79" name="Text Box 7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E0FFA54" w14:textId="77777777" w:rsidR="00CE09DA" w:rsidRPr="0077503A" w:rsidRDefault="00CE09DA"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11FC4" id="Text Box 79" o:spid="_x0000_s1161" type="#_x0000_t202" style="position:absolute;margin-left:0;margin-top:245.95pt;width:432.75pt;height:120.75pt;rotation:-2592759fd;z-index:251761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" filled="f" stroked="f">
                <v:textbox>
                  <w:txbxContent>
                    <w:p w14:paraId="5E0FFA54" w14:textId="77777777" w:rsidR="00CE09DA" w:rsidRPr="0077503A" w:rsidRDefault="00CE09DA"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392" w:name="_Toc285119669"/>
      <w:bookmarkStart w:id="393" w:name="_Toc285119796"/>
      <w:bookmarkStart w:id="394"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w:t>
      </w:r>
      <w:proofErr w:type="spellStart"/>
      <w:r w:rsidRPr="00E144DD">
        <w:rPr>
          <w:sz w:val="23"/>
          <w:szCs w:val="23"/>
        </w:rPr>
        <w:t>Obligee</w:t>
      </w:r>
      <w:proofErr w:type="spellEnd"/>
      <w:r w:rsidRPr="00E144DD">
        <w:rPr>
          <w:sz w:val="23"/>
          <w:szCs w:val="23"/>
        </w:rPr>
        <w:t>”)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 xml:space="preserve">WHEREAS, Said principal is required under the terms of said agreement to furnish a bond for the faithful performance of said </w:t>
      </w:r>
      <w:proofErr w:type="gramStart"/>
      <w:r w:rsidRPr="00E144DD">
        <w:rPr>
          <w:sz w:val="23"/>
          <w:szCs w:val="23"/>
        </w:rPr>
        <w:t>agreement;</w:t>
      </w:r>
      <w:proofErr w:type="gramEnd"/>
    </w:p>
    <w:p w14:paraId="78BE2880" w14:textId="77777777" w:rsidR="0026299D" w:rsidRPr="00E144DD" w:rsidRDefault="0026299D" w:rsidP="0026299D">
      <w:pPr>
        <w:spacing w:after="120"/>
        <w:rPr>
          <w:sz w:val="23"/>
          <w:szCs w:val="23"/>
        </w:rPr>
      </w:pPr>
      <w:r w:rsidRPr="00E144DD">
        <w:rPr>
          <w:noProof/>
          <w:sz w:val="23"/>
          <w:szCs w:val="23"/>
        </w:rPr>
        <mc:AlternateContent>
          <mc:Choice Requires="wps">
            <w:drawing>
              <wp:anchor distT="0" distB="0" distL="114300" distR="114300" simplePos="0" relativeHeight="251697664" behindDoc="1" locked="0" layoutInCell="1" allowOverlap="1" wp14:anchorId="796513B8" wp14:editId="35B27A92">
                <wp:simplePos x="0" y="0"/>
                <wp:positionH relativeFrom="column">
                  <wp:posOffset>104775</wp:posOffset>
                </wp:positionH>
                <wp:positionV relativeFrom="paragraph">
                  <wp:posOffset>394335</wp:posOffset>
                </wp:positionV>
                <wp:extent cx="5495925" cy="1533525"/>
                <wp:effectExtent l="0" t="1524000" r="0" b="1533525"/>
                <wp:wrapNone/>
                <wp:docPr id="6" name="Text Box 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E82DC19" w14:textId="77777777" w:rsidR="00CE09DA" w:rsidRPr="003D439D" w:rsidRDefault="00CE09DA" w:rsidP="002629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513B8" id="Text Box 6" o:spid="_x0000_s1162" type="#_x0000_t202" style="position:absolute;left:0;text-align:left;margin-left:8.25pt;margin-top:31.05pt;width:432.75pt;height:120.75pt;rotation:-2592759fd;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" filled="f" stroked="f">
                <v:textbox>
                  <w:txbxContent>
                    <w:p w14:paraId="6E82DC19" w14:textId="77777777" w:rsidR="00CE09DA" w:rsidRPr="003D439D" w:rsidRDefault="00CE09DA" w:rsidP="002629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Pr="00E144DD">
        <w:rPr>
          <w:sz w:val="23"/>
          <w:szCs w:val="23"/>
        </w:rPr>
        <w:tab/>
        <w:t xml:space="preserve">NOW, THEREFORE, We, the principal and ______________________ as surety, are held and firmly bound unto the hereinafter called “The </w:t>
      </w:r>
      <w:proofErr w:type="spellStart"/>
      <w:r w:rsidRPr="00E144DD">
        <w:rPr>
          <w:sz w:val="23"/>
          <w:szCs w:val="23"/>
        </w:rPr>
        <w:t>Obligee</w:t>
      </w:r>
      <w:proofErr w:type="spellEnd"/>
      <w:r w:rsidRPr="00E144DD">
        <w:rPr>
          <w:sz w:val="23"/>
          <w:szCs w:val="23"/>
        </w:rPr>
        <w:t>,”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 xml:space="preserve">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w:t>
      </w:r>
      <w:proofErr w:type="spellStart"/>
      <w:r w:rsidRPr="00E144DD">
        <w:rPr>
          <w:sz w:val="23"/>
          <w:szCs w:val="23"/>
        </w:rPr>
        <w:t>Obligee</w:t>
      </w:r>
      <w:proofErr w:type="spellEnd"/>
      <w:r w:rsidRPr="00E144DD">
        <w:rPr>
          <w:sz w:val="23"/>
          <w:szCs w:val="23"/>
        </w:rPr>
        <w:t>,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IN WITNESS WHEREOF, this instrument has been duly executed by the principal and surety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77777777" w:rsidR="001B5CF9" w:rsidRDefault="001B5CF9" w:rsidP="001B5CF9">
      <w:pPr>
        <w:spacing w:after="240"/>
      </w:pPr>
      <w:r w:rsidRPr="00E144DD">
        <w:rPr>
          <w:noProof/>
          <w:sz w:val="23"/>
          <w:szCs w:val="23"/>
        </w:rPr>
        <mc:AlternateContent>
          <mc:Choice Requires="wps">
            <w:drawing>
              <wp:anchor distT="0" distB="0" distL="114300" distR="114300" simplePos="0" relativeHeight="251696640" behindDoc="1" locked="0" layoutInCell="1" allowOverlap="1" wp14:anchorId="1B150F47" wp14:editId="11F7E146">
                <wp:simplePos x="0" y="0"/>
                <wp:positionH relativeFrom="margin">
                  <wp:align>right</wp:align>
                </wp:positionH>
                <wp:positionV relativeFrom="paragraph">
                  <wp:posOffset>359410</wp:posOffset>
                </wp:positionV>
                <wp:extent cx="5495925" cy="1533525"/>
                <wp:effectExtent l="0" t="1524000" r="0" b="1533525"/>
                <wp:wrapNone/>
                <wp:docPr id="9" name="Text Box 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086EEB7" w14:textId="77777777" w:rsidR="00CE09DA" w:rsidRPr="003D439D" w:rsidRDefault="00CE09DA" w:rsidP="001B5CF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50F47" id="Text Box 9" o:spid="_x0000_s1163" type="#_x0000_t202" style="position:absolute;left:0;text-align:left;margin-left:381.55pt;margin-top:28.3pt;width:432.75pt;height:120.75pt;rotation:-2592759fd;z-index:-251619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" filled="f" stroked="f">
                <v:textbox>
                  <w:txbxContent>
                    <w:p w14:paraId="7086EEB7" w14:textId="77777777" w:rsidR="00CE09DA" w:rsidRPr="003D439D" w:rsidRDefault="00CE09DA" w:rsidP="001B5CF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Pr="00427305">
        <w:t xml:space="preserve">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w:t>
      </w:r>
      <w:proofErr w:type="gramStart"/>
      <w:r w:rsidRPr="00427305">
        <w:t>any and all</w:t>
      </w:r>
      <w:proofErr w:type="gramEnd"/>
      <w:r w:rsidRPr="00427305">
        <w:t xml:space="preserve"> persons named in Section 9100 of the Civil Code of the State of California so as to give a right of action to them or their assigns in any suit brought upon this bond</w:t>
      </w:r>
      <w:r>
        <w:t>.</w:t>
      </w:r>
    </w:p>
    <w:p w14:paraId="1F6428E7" w14:textId="653ACD4A" w:rsidR="001B5CF9" w:rsidRDefault="001B5CF9" w:rsidP="001B5CF9">
      <w:pPr>
        <w:spacing w:after="240"/>
      </w:pPr>
      <w:r w:rsidRPr="00427305">
        <w:t xml:space="preserve">PROVIDED, that any alterations in the WORK to be done or the materials to be furnished, or changes in the time of completion, which may be made pursuant to the terms of said Contract </w:t>
      </w:r>
      <w:r w:rsidRPr="00427305">
        <w:lastRenderedPageBreak/>
        <w:t>Documents, shall not in any way release said CONTRACTOR or said Surety thereunder, nor shall any extensions of time granted under the provisions of said Contract Documents release either said CONTRACTOR or said Surety, and notice of such alterations or extensions of the Agreement i</w:t>
      </w:r>
      <w:r>
        <w:t>s hereby waived by said Surety.</w:t>
      </w:r>
    </w:p>
    <w:p w14:paraId="6081E0BC" w14:textId="77777777" w:rsidR="001B5CF9" w:rsidRPr="00427305" w:rsidRDefault="001B5CF9" w:rsidP="001B5CF9">
      <w:pPr>
        <w:spacing w:after="240"/>
      </w:pPr>
      <w:r w:rsidRPr="00427305">
        <w:t>IN WITNESS WHEREOF, the Principal and the Surety have executed this instrument in duplicat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proofErr w:type="gramStart"/>
      <w:r>
        <w:tab/>
      </w:r>
      <w:r w:rsidRPr="00427305">
        <w:t xml:space="preserve">  Principal</w:t>
      </w:r>
      <w:proofErr w:type="gramEnd"/>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5CB4EF4A" w:rsidR="001B5CF9" w:rsidRDefault="0077503A" w:rsidP="001B5CF9">
      <w:r>
        <w:rPr>
          <w:noProof/>
        </w:rPr>
        <mc:AlternateContent>
          <mc:Choice Requires="wps">
            <w:drawing>
              <wp:anchor distT="0" distB="0" distL="114300" distR="114300" simplePos="0" relativeHeight="251763200" behindDoc="0" locked="0" layoutInCell="1" allowOverlap="1" wp14:anchorId="2E431A07" wp14:editId="0A6DAC10">
                <wp:simplePos x="0" y="0"/>
                <wp:positionH relativeFrom="page">
                  <wp:align>center</wp:align>
                </wp:positionH>
                <wp:positionV relativeFrom="paragraph">
                  <wp:posOffset>149860</wp:posOffset>
                </wp:positionV>
                <wp:extent cx="5495925" cy="1533525"/>
                <wp:effectExtent l="0" t="1524000" r="0" b="1533525"/>
                <wp:wrapNone/>
                <wp:docPr id="82" name="Text Box 8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0EC175A" w14:textId="77777777" w:rsidR="00CE09DA" w:rsidRPr="0077503A" w:rsidRDefault="00CE09DA"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31A07" id="Text Box 82" o:spid="_x0000_s1164" type="#_x0000_t202" style="position:absolute;left:0;text-align:left;margin-left:0;margin-top:11.8pt;width:432.75pt;height:120.75pt;rotation:-2592759fd;z-index:2517632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" filled="f" stroked="f">
                <v:textbox>
                  <w:txbxContent>
                    <w:p w14:paraId="30EC175A" w14:textId="77777777" w:rsidR="00CE09DA" w:rsidRPr="0077503A" w:rsidRDefault="00CE09DA"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w:t>
      </w:r>
      <w:proofErr w:type="spellStart"/>
      <w:r w:rsidR="00973754" w:rsidRPr="00427305">
        <w:t>Address</w:t>
      </w:r>
      <w:proofErr w:type="spellEnd"/>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395"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1080C7CC" w14:textId="66A064D3" w:rsidR="00667691" w:rsidRPr="00EC2C19" w:rsidRDefault="00667691" w:rsidP="00667691">
      <w:pPr>
        <w:pStyle w:val="Heading1"/>
      </w:pPr>
      <w:bookmarkStart w:id="396" w:name="_Appendix_C:_"/>
      <w:bookmarkStart w:id="397" w:name="_Toc125990432"/>
      <w:bookmarkEnd w:id="396"/>
      <w:r w:rsidRPr="00EC2C19">
        <w:lastRenderedPageBreak/>
        <w:t>Appendix C</w:t>
      </w:r>
      <w:r>
        <w:t xml:space="preserve">: </w:t>
      </w:r>
      <w:r w:rsidRPr="00EC2C19">
        <w:br/>
      </w:r>
      <w:r w:rsidRPr="00645690">
        <w:rPr>
          <w:caps w:val="0"/>
        </w:rPr>
        <w:t>Sample Hold Harmless Agreements</w:t>
      </w:r>
      <w:bookmarkEnd w:id="392"/>
      <w:bookmarkEnd w:id="393"/>
      <w:bookmarkEnd w:id="395"/>
      <w:bookmarkEnd w:id="397"/>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entity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w:t>
      </w:r>
      <w:proofErr w:type="gramStart"/>
      <w:r>
        <w:t>similar to</w:t>
      </w:r>
      <w:proofErr w:type="gramEnd"/>
      <w:r>
        <w:t xml:space="preserve">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the hold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proofErr w:type="gramStart"/>
      <w:r>
        <w:t>Often times</w:t>
      </w:r>
      <w:proofErr w:type="gramEnd"/>
      <w:r>
        <w:t>,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r w:rsidRPr="001B3891">
        <w:rPr>
          <w:color w:val="000000" w:themeColor="text1"/>
        </w:rPr>
        <w:t xml:space="preserve">organizations </w:t>
      </w:r>
      <w:r w:rsidRPr="001B3891">
        <w:rPr>
          <w:bCs/>
          <w:color w:val="000000" w:themeColor="text1"/>
        </w:rPr>
        <w:t>and the</w:t>
      </w:r>
      <w:r w:rsidRPr="001B3891">
        <w:rPr>
          <w:color w:val="000000" w:themeColor="text1"/>
        </w:rPr>
        <w:t xml:space="preserve"> agreements should require contractors to assume </w:t>
      </w:r>
      <w:proofErr w:type="gramStart"/>
      <w:r w:rsidRPr="001B3891">
        <w:rPr>
          <w:color w:val="000000" w:themeColor="text1"/>
        </w:rPr>
        <w:t>all of</w:t>
      </w:r>
      <w:proofErr w:type="gramEnd"/>
      <w:r w:rsidRPr="001B3891">
        <w:rPr>
          <w:color w:val="000000" w:themeColor="text1"/>
        </w:rPr>
        <w:t xml:space="preserve"> the liability imposed by the actions of the agreements </w:t>
      </w:r>
      <w:r w:rsidRPr="001B3891">
        <w:rPr>
          <w:bCs/>
          <w:color w:val="000000" w:themeColor="text1"/>
        </w:rPr>
        <w:t>to the extent possible</w:t>
      </w:r>
      <w:r w:rsidRPr="001B3891">
        <w:rPr>
          <w:color w:val="000000" w:themeColor="text1"/>
        </w:rPr>
        <w:t>. T</w:t>
      </w:r>
      <w:r>
        <w:t xml:space="preserve">his type of liability transfer will generally be recognized and upheld in the legal system </w:t>
      </w:r>
      <w:proofErr w:type="gramStart"/>
      <w:r>
        <w:t>as long as</w:t>
      </w:r>
      <w:proofErr w:type="gramEnd"/>
      <w:r>
        <w:t xml:space="preserve"> the inherent risk transferred is commensurate with the compensation to the contractor. We strongly recommend that legal, risk management, and other disciplines within your organization collaborate to creat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r>
        <w:rPr>
          <w:b/>
        </w:rPr>
        <w:t>Drafting hold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Indemnity and hold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lastRenderedPageBreak/>
        <w:t>An agreement to indemnify a person against an act thereafter to be done, is void, if the act b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 xml:space="preserve">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w:t>
      </w:r>
      <w:proofErr w:type="spellStart"/>
      <w:r>
        <w:t>promisee</w:t>
      </w:r>
      <w:proofErr w:type="spellEnd"/>
      <w:r>
        <w:t xml:space="preserve"> to the promisor arising out of or relating to the construction contract.</w:t>
      </w:r>
    </w:p>
    <w:p w14:paraId="496533EA" w14:textId="64340B6E"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 xml:space="preserve">Section 2782.8 was amended as of January 1, </w:t>
      </w:r>
      <w:proofErr w:type="gramStart"/>
      <w:r w:rsidR="00D946C1" w:rsidRPr="00936576">
        <w:t>2018</w:t>
      </w:r>
      <w:proofErr w:type="gramEnd"/>
      <w:r w:rsidR="00D946C1" w:rsidRPr="00936576">
        <w:t xml:space="preserve">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 xml:space="preserve">All contracts . . . or agreements . . . </w:t>
      </w:r>
      <w:proofErr w:type="gramStart"/>
      <w:r w:rsidRPr="00936576">
        <w:t>entered into</w:t>
      </w:r>
      <w:proofErr w:type="gramEnd"/>
      <w:r w:rsidRPr="00936576">
        <w:t xml:space="preserve"> after January 1, 2009, for a residential construction project on which a wrap-up insurance policy . . . is applicabl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398" w:name="_Toc125436550"/>
      <w:bookmarkStart w:id="399" w:name="_Toc130114496"/>
      <w:r>
        <w:t>Example 1 - Type I Indemnity Language</w:t>
      </w:r>
      <w:bookmarkEnd w:id="398"/>
      <w:bookmarkEnd w:id="399"/>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lastRenderedPageBreak/>
        <w:t xml:space="preserve">Caution regarding Type 1: While this type of agreement provides the broadest protection for the Entity, </w:t>
      </w:r>
      <w:r w:rsidRPr="001B3891">
        <w:rPr>
          <w:b/>
          <w:color w:val="000000" w:themeColor="text1"/>
        </w:rPr>
        <w:t xml:space="preserve">it is no longer allowed in a </w:t>
      </w:r>
      <w:r w:rsidRPr="001B3891">
        <w:rPr>
          <w:b/>
          <w:color w:val="000000" w:themeColor="text1"/>
          <w:u w:val="single"/>
        </w:rPr>
        <w:t>construction related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r w:rsidRPr="00353A2B">
        <w:rPr>
          <w:u w:val="single"/>
        </w:rPr>
        <w:t>construction</w:t>
      </w:r>
      <w:r>
        <w:rPr>
          <w:u w:val="single"/>
        </w:rPr>
        <w:t xml:space="preserve"> </w:t>
      </w:r>
      <w:r w:rsidRPr="001B3891">
        <w:rPr>
          <w:bCs/>
          <w:color w:val="000000" w:themeColor="text1"/>
          <w:u w:val="single"/>
        </w:rPr>
        <w:t>related</w:t>
      </w:r>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626EAD3C"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00" w:name="_Toc125436552"/>
      <w:bookmarkStart w:id="401" w:name="_Toc130114498"/>
      <w:bookmarkEnd w:id="2"/>
      <w:bookmarkEnd w:id="3"/>
      <w:bookmarkEnd w:id="394"/>
      <w:r>
        <w:t>Example 3 - Limited Form</w:t>
      </w:r>
      <w:bookmarkEnd w:id="400"/>
      <w:bookmarkEnd w:id="401"/>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 xml:space="preserve">by the negligent </w:t>
      </w:r>
      <w:r w:rsidRPr="00517923">
        <w:rPr>
          <w:bCs/>
          <w:color w:val="000000" w:themeColor="text1"/>
          <w:u w:val="single"/>
        </w:rPr>
        <w:lastRenderedPageBreak/>
        <w:t>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02" w:name="_Toc125436553"/>
      <w:bookmarkStart w:id="403" w:name="_Toc130114499"/>
      <w:r w:rsidRPr="00F64FAC">
        <w:rPr>
          <w:b/>
        </w:rPr>
        <w:t xml:space="preserve">Example 4 – Design Professional Contract Language </w:t>
      </w:r>
    </w:p>
    <w:p w14:paraId="6F954996" w14:textId="5B526D55" w:rsidR="00C71E6F" w:rsidRDefault="00C71E6F" w:rsidP="00B4653F">
      <w:pPr>
        <w:pStyle w:val="BodyText"/>
      </w:pPr>
      <w:r>
        <w:t xml:space="preserve">A </w:t>
      </w:r>
      <w:r w:rsidRPr="00F64FAC">
        <w:t xml:space="preserve">significant </w:t>
      </w:r>
      <w:r>
        <w:t xml:space="preserve">restriction for public entity contracts with “Design </w:t>
      </w:r>
      <w:proofErr w:type="gramStart"/>
      <w:r>
        <w:t xml:space="preserve">Professionals”  </w:t>
      </w:r>
      <w:r w:rsidR="009C3CBF">
        <w:t>CA</w:t>
      </w:r>
      <w:proofErr w:type="gramEnd"/>
      <w:r w:rsidR="009C3CBF">
        <w:t xml:space="preserve">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 xml:space="preserve">“design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w:t>
      </w:r>
      <w:proofErr w:type="gramStart"/>
      <w:r>
        <w:t>all of</w:t>
      </w:r>
      <w:proofErr w:type="gramEnd"/>
      <w:r>
        <w:t xml:space="preserve">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ar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w:t>
      </w:r>
      <w:proofErr w:type="gramStart"/>
      <w:r w:rsidR="00D767C6" w:rsidRPr="00106001">
        <w:t>entered into</w:t>
      </w:r>
      <w:proofErr w:type="gramEnd"/>
      <w:r w:rsidR="00D767C6" w:rsidRPr="00106001">
        <w:t xml:space="preserve">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 xml:space="preserve">“except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w:t>
      </w:r>
      <w:proofErr w:type="gramStart"/>
      <w:r w:rsidRPr="00106001">
        <w:t>However</w:t>
      </w:r>
      <w:proofErr w:type="gramEnd"/>
      <w:r w:rsidRPr="00106001">
        <w:t xml:space="preserve">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lastRenderedPageBreak/>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32F330CA"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w:t>
      </w:r>
      <w:proofErr w:type="gramStart"/>
      <w:r w:rsidRPr="00106001">
        <w:t>are</w:t>
      </w:r>
      <w:proofErr w:type="gramEnd"/>
      <w:r w:rsidRPr="00106001">
        <w:t xml:space="preserv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w:t>
      </w:r>
      <w:proofErr w:type="gramStart"/>
      <w:r w:rsidRPr="00106001">
        <w:t>share  when</w:t>
      </w:r>
      <w:proofErr w:type="gramEnd"/>
      <w:r w:rsidRPr="00106001">
        <w:t xml:space="preserve">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E4E178A" w:rsidR="00351B8D" w:rsidRPr="00106001" w:rsidRDefault="00351B8D" w:rsidP="00351B8D">
      <w:pPr>
        <w:pStyle w:val="BodyText"/>
        <w:tabs>
          <w:tab w:val="left" w:pos="720"/>
        </w:tabs>
        <w:ind w:left="720" w:right="-90"/>
      </w:pPr>
      <w:r w:rsidRPr="00106001">
        <w:t xml:space="preserve">1.  Duty to defend is triggered when claim is tendered to the design professional.  Any over-payment for defense costs </w:t>
      </w:r>
      <w:proofErr w:type="gramStart"/>
      <w:r w:rsidRPr="00106001">
        <w:t>are</w:t>
      </w:r>
      <w:proofErr w:type="gramEnd"/>
      <w:r w:rsidRPr="00106001">
        <w:t xml:space="preserve"> rebated to design professional at the conclusion of the case or is otherwise determined through settlement, mediation or arbitration</w:t>
      </w:r>
      <w:r w:rsidR="00646FE1" w:rsidRPr="00106001">
        <w:t xml:space="preserve"> or trial</w:t>
      </w:r>
      <w:r w:rsidRPr="00106001">
        <w:t>.</w:t>
      </w:r>
    </w:p>
    <w:p w14:paraId="73D9AA95" w14:textId="71BEA175" w:rsidR="00351B8D" w:rsidRPr="00106001" w:rsidRDefault="00351B8D" w:rsidP="00351B8D">
      <w:pPr>
        <w:pStyle w:val="BodyText"/>
        <w:tabs>
          <w:tab w:val="left" w:pos="720"/>
        </w:tabs>
        <w:ind w:left="720" w:right="-90"/>
      </w:pPr>
      <w:r w:rsidRPr="00106001">
        <w:t xml:space="preserve">2. Duty to defend exists from beginning, but payment of defense costs </w:t>
      </w:r>
      <w:proofErr w:type="gramStart"/>
      <w:r w:rsidRPr="00106001">
        <w:t>are</w:t>
      </w:r>
      <w:proofErr w:type="gramEnd"/>
      <w:r w:rsidRPr="00106001">
        <w:t xml:space="preserv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29C4CEF5"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 xml:space="preserve">but this indemnity does not apply to liability for damages arising from the sole </w:t>
      </w:r>
      <w:r w:rsidR="001807D4" w:rsidRPr="00106001">
        <w:rPr>
          <w:color w:val="000000" w:themeColor="text1"/>
        </w:rPr>
        <w:lastRenderedPageBreak/>
        <w:t>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t>For design/build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build,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60F15">
      <w:pPr>
        <w:pStyle w:val="ListParagraph"/>
        <w:numPr>
          <w:ilvl w:val="0"/>
          <w:numId w:val="78"/>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60F15">
      <w:pPr>
        <w:pStyle w:val="ListParagraph"/>
        <w:numPr>
          <w:ilvl w:val="1"/>
          <w:numId w:val="78"/>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60F15">
      <w:pPr>
        <w:pStyle w:val="ListParagraph"/>
        <w:numPr>
          <w:ilvl w:val="0"/>
          <w:numId w:val="78"/>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60F15">
      <w:pPr>
        <w:pStyle w:val="ListParagraph"/>
        <w:numPr>
          <w:ilvl w:val="1"/>
          <w:numId w:val="78"/>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60F15">
      <w:pPr>
        <w:pStyle w:val="ListParagraph"/>
        <w:numPr>
          <w:ilvl w:val="0"/>
          <w:numId w:val="79"/>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60F15">
      <w:pPr>
        <w:pStyle w:val="BodyText"/>
        <w:numPr>
          <w:ilvl w:val="0"/>
          <w:numId w:val="28"/>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damage, or otherwise try to limit their obligations to what their insurance will cover.  Sample language, with emphasis added:      </w:t>
      </w:r>
    </w:p>
    <w:p w14:paraId="1DB961FD" w14:textId="77777777" w:rsidR="001807D4" w:rsidRPr="00965373" w:rsidRDefault="001807D4" w:rsidP="00160F15">
      <w:pPr>
        <w:pStyle w:val="Quote"/>
        <w:numPr>
          <w:ilvl w:val="0"/>
          <w:numId w:val="28"/>
        </w:numPr>
      </w:pPr>
      <w:r>
        <w:t xml:space="preserve">All claims for </w:t>
      </w:r>
      <w:r w:rsidRPr="00965373">
        <w:t>property damage and bodily injury</w:t>
      </w:r>
      <w:r>
        <w:t xml:space="preserve">, including death, arising out of the work to be performed by contractor hereunder and </w:t>
      </w:r>
      <w:r w:rsidRPr="00965373">
        <w:t xml:space="preserve">resulting from the </w:t>
      </w:r>
      <w:r w:rsidRPr="00965373">
        <w:lastRenderedPageBreak/>
        <w:t>negligent acts or omissions of Contractor</w:t>
      </w:r>
      <w:r>
        <w:t xml:space="preserve">, Contractor’s agents, employees or subcontractors.  </w:t>
      </w:r>
    </w:p>
    <w:p w14:paraId="6BF0F32F" w14:textId="77777777" w:rsidR="001807D4" w:rsidRPr="009A2ABF" w:rsidRDefault="001807D4" w:rsidP="00160F15">
      <w:pPr>
        <w:pStyle w:val="Quote"/>
        <w:numPr>
          <w:ilvl w:val="0"/>
          <w:numId w:val="28"/>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60F15">
      <w:pPr>
        <w:pStyle w:val="ListParagraph"/>
        <w:numPr>
          <w:ilvl w:val="0"/>
          <w:numId w:val="80"/>
        </w:numPr>
        <w:ind w:left="1170"/>
      </w:pPr>
      <w:r w:rsidRPr="00AD38F0">
        <w:t>Most of the time you shouldn’t do it!</w:t>
      </w:r>
    </w:p>
    <w:p w14:paraId="5B13057D" w14:textId="1599C1C0" w:rsidR="001807D4" w:rsidRPr="00773B34" w:rsidRDefault="001807D4" w:rsidP="00160F15">
      <w:pPr>
        <w:pStyle w:val="ListParagraph"/>
        <w:numPr>
          <w:ilvl w:val="0"/>
          <w:numId w:val="80"/>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60F15">
      <w:pPr>
        <w:pStyle w:val="ListParagraph"/>
        <w:numPr>
          <w:ilvl w:val="0"/>
          <w:numId w:val="80"/>
        </w:numPr>
        <w:ind w:left="1170"/>
      </w:pPr>
      <w:r w:rsidRPr="00AD38F0">
        <w:t>Can be more confusing than helpful.</w:t>
      </w:r>
    </w:p>
    <w:p w14:paraId="6DF14F8C" w14:textId="4C509736" w:rsidR="001807D4" w:rsidRPr="00773B34" w:rsidRDefault="001807D4" w:rsidP="00160F15">
      <w:pPr>
        <w:pStyle w:val="ListParagraph"/>
        <w:numPr>
          <w:ilvl w:val="0"/>
          <w:numId w:val="80"/>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60F15">
      <w:pPr>
        <w:pStyle w:val="ListParagraph"/>
        <w:numPr>
          <w:ilvl w:val="0"/>
          <w:numId w:val="80"/>
        </w:numPr>
        <w:ind w:left="1170"/>
      </w:pPr>
      <w:r w:rsidRPr="00AD38F0">
        <w:t xml:space="preserve">If you WANT to pay your share you can always agree to be “fair” later.  </w:t>
      </w:r>
    </w:p>
    <w:p w14:paraId="6BAD168E" w14:textId="77777777" w:rsidR="001807D4" w:rsidRPr="00773B34" w:rsidRDefault="001807D4" w:rsidP="00160F15">
      <w:pPr>
        <w:pStyle w:val="ListParagraph"/>
        <w:numPr>
          <w:ilvl w:val="0"/>
          <w:numId w:val="80"/>
        </w:numPr>
        <w:ind w:left="1170"/>
      </w:pPr>
      <w:r w:rsidRPr="00AD38F0">
        <w:t xml:space="preserve">Matter of bargaining power.  Best you can </w:t>
      </w:r>
      <w:proofErr w:type="gramStart"/>
      <w:r w:rsidRPr="00AD38F0">
        <w:t>get?</w:t>
      </w:r>
      <w:proofErr w:type="gramEnd"/>
    </w:p>
    <w:p w14:paraId="6A473CB8" w14:textId="182EF670" w:rsidR="001807D4" w:rsidRDefault="001807D4" w:rsidP="00160F15">
      <w:pPr>
        <w:pStyle w:val="ListParagraph"/>
        <w:numPr>
          <w:ilvl w:val="0"/>
          <w:numId w:val="80"/>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5CB0D60A" w14:textId="77777777" w:rsidR="00495D45" w:rsidRPr="00773B34" w:rsidRDefault="00495D45" w:rsidP="00495D45">
      <w:pPr>
        <w:pStyle w:val="ListParagraph"/>
        <w:ind w:left="1170"/>
      </w:pPr>
    </w:p>
    <w:p w14:paraId="49F157DA" w14:textId="77777777" w:rsidR="001807D4" w:rsidRDefault="001807D4" w:rsidP="001807D4">
      <w:pPr>
        <w:pStyle w:val="Heading4"/>
      </w:pPr>
      <w:r>
        <w:t>Release Agreement</w:t>
      </w:r>
    </w:p>
    <w:p w14:paraId="4AC42D72" w14:textId="77777777" w:rsidR="001807D4" w:rsidRDefault="001807D4" w:rsidP="001807D4">
      <w:pPr>
        <w:pStyle w:val="BodyText"/>
      </w:pPr>
      <w:r>
        <w:t>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read as follows:</w:t>
      </w:r>
    </w:p>
    <w:p w14:paraId="631053CA" w14:textId="77777777" w:rsidR="001807D4" w:rsidRDefault="001807D4" w:rsidP="001807D4">
      <w:pPr>
        <w:pStyle w:val="Quote"/>
        <w:ind w:left="360"/>
      </w:pPr>
      <w:r>
        <w:t xml:space="preserve">In consideration of the acceptance of my application for entry into the above event, I hereby waive, release, and discharge </w:t>
      </w:r>
      <w:proofErr w:type="gramStart"/>
      <w:r>
        <w:t>any and all</w:t>
      </w:r>
      <w:proofErr w:type="gramEnd"/>
      <w:r>
        <w:t xml:space="preserve">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w:t>
      </w:r>
      <w:proofErr w:type="gramStart"/>
      <w:r>
        <w:t>any and all</w:t>
      </w:r>
      <w:proofErr w:type="gramEnd"/>
      <w:r>
        <w:t xml:space="preserve">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w:t>
      </w:r>
      <w:proofErr w:type="gramStart"/>
      <w:r>
        <w:t>all of</w:t>
      </w:r>
      <w:proofErr w:type="gramEnd"/>
      <w:r>
        <w:t xml:space="preserve">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002A6AA1" w14:textId="76494F98" w:rsidR="00BC0D71" w:rsidRDefault="00BC0D71" w:rsidP="001807D4">
      <w:pPr>
        <w:pStyle w:val="Quote"/>
        <w:ind w:left="0"/>
      </w:pPr>
    </w:p>
    <w:p w14:paraId="3F0C49B4" w14:textId="56F3ABF0" w:rsidR="00BC0D71" w:rsidRDefault="00BC0D71" w:rsidP="00BC0D71">
      <w:pPr>
        <w:pStyle w:val="Heading4"/>
      </w:pPr>
      <w:bookmarkStart w:id="404" w:name="_Construction_Indemnification"/>
      <w:bookmarkStart w:id="405" w:name="ConstructionIndemnification"/>
      <w:bookmarkEnd w:id="404"/>
      <w:r>
        <w:lastRenderedPageBreak/>
        <w:t>Construction Indemnification</w:t>
      </w:r>
      <w:bookmarkEnd w:id="405"/>
    </w:p>
    <w:p w14:paraId="43ED97C1" w14:textId="781098AD" w:rsidR="00C043D5" w:rsidRDefault="00FA1BBB" w:rsidP="001807D4">
      <w:pPr>
        <w:pStyle w:val="Quote"/>
        <w:ind w:left="0"/>
      </w:pPr>
      <w:r>
        <w:object w:dxaOrig="7345" w:dyaOrig="9505" w14:anchorId="79A80CAD">
          <v:shape id="_x0000_i1050" type="#_x0000_t75" style="width:480pt;height:621pt" o:ole="">
            <v:imagedata r:id="rId116" o:title=""/>
          </v:shape>
          <o:OLEObject Type="Embed" ProgID="Acrobat.Document.DC" ShapeID="_x0000_i1050" DrawAspect="Content" ObjectID="_1736936209" r:id="rId117"/>
        </w:object>
      </w:r>
    </w:p>
    <w:p w14:paraId="4B130197" w14:textId="5B95751D" w:rsidR="00C71E6F" w:rsidRDefault="00C71E6F" w:rsidP="009B1864">
      <w:pPr>
        <w:pStyle w:val="Heading1"/>
        <w:rPr>
          <w:caps w:val="0"/>
          <w:szCs w:val="28"/>
        </w:rPr>
      </w:pPr>
      <w:bookmarkStart w:id="406" w:name="_Toc285119670"/>
      <w:bookmarkStart w:id="407" w:name="_Toc285119797"/>
      <w:bookmarkStart w:id="408" w:name="_Toc125436555"/>
      <w:bookmarkStart w:id="409" w:name="_Toc126492267"/>
      <w:bookmarkStart w:id="410" w:name="_Toc130114501"/>
      <w:bookmarkStart w:id="411" w:name="_Toc474481771"/>
      <w:bookmarkStart w:id="412" w:name="_Toc125990433"/>
      <w:bookmarkEnd w:id="402"/>
      <w:bookmarkEnd w:id="403"/>
      <w:r w:rsidRPr="00EC2C19">
        <w:lastRenderedPageBreak/>
        <w:t xml:space="preserve">Appendix </w:t>
      </w:r>
      <w:r>
        <w:t>D</w:t>
      </w:r>
      <w:r w:rsidRPr="00EC2C19">
        <w:t>:</w:t>
      </w:r>
      <w:bookmarkEnd w:id="406"/>
      <w:bookmarkEnd w:id="407"/>
      <w:r>
        <w:t xml:space="preserve"> </w:t>
      </w:r>
      <w:r>
        <w:br/>
      </w:r>
      <w:r w:rsidRPr="00F81ABE">
        <w:rPr>
          <w:caps w:val="0"/>
          <w:szCs w:val="28"/>
        </w:rPr>
        <w:t>Sample Checklists</w:t>
      </w:r>
      <w:bookmarkEnd w:id="408"/>
      <w:bookmarkEnd w:id="409"/>
      <w:bookmarkEnd w:id="410"/>
      <w:bookmarkEnd w:id="411"/>
      <w:bookmarkEnd w:id="412"/>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These checklists are included in the manual as examples of how the user might wish to organize its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 xml:space="preserve">We would like to thank Robert </w:t>
      </w:r>
      <w:proofErr w:type="spellStart"/>
      <w:r>
        <w:t>Marshburn</w:t>
      </w:r>
      <w:proofErr w:type="spellEnd"/>
      <w:r>
        <w:t xml:space="preserve">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13" w:name="_Toc125436556"/>
      <w:bookmarkStart w:id="414" w:name="_Toc126492268"/>
      <w:bookmarkStart w:id="415" w:name="_Toc130114502"/>
      <w:r>
        <w:br w:type="page"/>
      </w:r>
    </w:p>
    <w:p w14:paraId="097E7BA6" w14:textId="77777777" w:rsidR="009C4E9F" w:rsidRDefault="009C4E9F">
      <w:pPr>
        <w:jc w:val="left"/>
        <w:rPr>
          <w:noProof/>
        </w:rPr>
        <w:sectPr w:rsidR="009C4E9F" w:rsidSect="001B5CF9">
          <w:footerReference w:type="default" r:id="rId118"/>
          <w:pgSz w:w="12240" w:h="15840" w:code="1"/>
          <w:pgMar w:top="1530" w:right="1440" w:bottom="1440" w:left="1800" w:header="720" w:footer="720" w:gutter="0"/>
          <w:paperSrc w:first="15"/>
          <w:cols w:space="720"/>
          <w:titlePg/>
          <w:rtlGutter/>
          <w:docGrid w:linePitch="326"/>
        </w:sectPr>
      </w:pPr>
    </w:p>
    <w:p w14:paraId="403B8D56" w14:textId="668F4809" w:rsidR="009432B0" w:rsidRDefault="009432B0">
      <w:pPr>
        <w:jc w:val="left"/>
        <w:rPr>
          <w:noProof/>
        </w:rPr>
      </w:pPr>
    </w:p>
    <w:p w14:paraId="72F983CF" w14:textId="5F882B92" w:rsidR="009432B0" w:rsidRDefault="0040713B" w:rsidP="00875219">
      <w:pPr>
        <w:ind w:left="720"/>
        <w:jc w:val="center"/>
      </w:pPr>
      <w:r>
        <w:rPr>
          <w:noProof/>
        </w:rPr>
        <w:drawing>
          <wp:inline distT="0" distB="0" distL="0" distR="0" wp14:anchorId="05FC5E74" wp14:editId="2F884AC2">
            <wp:extent cx="5448300" cy="8578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1" r="-8214" b="87201"/>
                    <a:stretch/>
                  </pic:blipFill>
                  <pic:spPr bwMode="auto">
                    <a:xfrm>
                      <a:off x="0" y="0"/>
                      <a:ext cx="5450258" cy="858193"/>
                    </a:xfrm>
                    <a:prstGeom prst="rect">
                      <a:avLst/>
                    </a:prstGeom>
                    <a:ln>
                      <a:noFill/>
                    </a:ln>
                    <a:extLst>
                      <a:ext uri="{53640926-AAD7-44D8-BBD7-CCE9431645EC}">
                        <a14:shadowObscured xmlns:a14="http://schemas.microsoft.com/office/drawing/2010/main"/>
                      </a:ext>
                    </a:extLst>
                  </pic:spPr>
                </pic:pic>
              </a:graphicData>
            </a:graphic>
          </wp:inline>
        </w:drawing>
      </w:r>
    </w:p>
    <w:p w14:paraId="4C6E5AE5" w14:textId="3AE96DB1" w:rsidR="00C70007" w:rsidRDefault="00C70007">
      <w:pPr>
        <w:jc w:val="left"/>
      </w:pPr>
    </w:p>
    <w:p w14:paraId="1EDF75EC" w14:textId="34B0EB71" w:rsidR="00575945" w:rsidRPr="00643C36" w:rsidRDefault="00575945" w:rsidP="00575945">
      <w:pPr>
        <w:jc w:val="center"/>
        <w:rPr>
          <w:b/>
          <w:bCs/>
          <w:sz w:val="33"/>
          <w:szCs w:val="33"/>
        </w:rPr>
      </w:pPr>
      <w:r w:rsidRPr="00643C36">
        <w:rPr>
          <w:b/>
          <w:bCs/>
          <w:sz w:val="33"/>
          <w:szCs w:val="33"/>
          <w:u w:val="single"/>
        </w:rPr>
        <w:t>ISO COVERAGES for Parties Other than the Named Insured</w:t>
      </w:r>
    </w:p>
    <w:p w14:paraId="7DBB9AE6" w14:textId="77777777" w:rsidR="00575945" w:rsidRDefault="00575945" w:rsidP="00575945">
      <w:pPr>
        <w:jc w:val="center"/>
        <w:rPr>
          <w:sz w:val="22"/>
          <w:szCs w:val="22"/>
        </w:rPr>
      </w:pPr>
      <w:r w:rsidRPr="00C24A7C">
        <w:rPr>
          <w:b/>
          <w:sz w:val="22"/>
          <w:szCs w:val="22"/>
        </w:rPr>
        <w:t>CAUTION</w:t>
      </w:r>
      <w:r w:rsidRPr="00C24A7C">
        <w:rPr>
          <w:sz w:val="22"/>
          <w:szCs w:val="22"/>
        </w:rPr>
        <w:t xml:space="preserve">!  </w:t>
      </w:r>
      <w:r w:rsidRPr="00C24A7C">
        <w:rPr>
          <w:sz w:val="22"/>
          <w:szCs w:val="22"/>
          <w:u w:val="single"/>
        </w:rPr>
        <w:t>Non-ISO</w:t>
      </w:r>
      <w:r w:rsidRPr="00C24A7C">
        <w:rPr>
          <w:sz w:val="22"/>
          <w:szCs w:val="22"/>
        </w:rPr>
        <w:t xml:space="preserve"> Manuscript Policies or Modif</w:t>
      </w:r>
      <w:r>
        <w:rPr>
          <w:sz w:val="22"/>
          <w:szCs w:val="22"/>
        </w:rPr>
        <w:t xml:space="preserve">ied Definitions or Endorsements </w:t>
      </w:r>
      <w:r w:rsidRPr="00C24A7C">
        <w:rPr>
          <w:sz w:val="22"/>
          <w:szCs w:val="22"/>
        </w:rPr>
        <w:t xml:space="preserve">differ from </w:t>
      </w:r>
    </w:p>
    <w:p w14:paraId="2132644A" w14:textId="77777777" w:rsidR="00575945" w:rsidRPr="00C24A7C" w:rsidRDefault="00575945" w:rsidP="00575945">
      <w:pPr>
        <w:jc w:val="center"/>
        <w:rPr>
          <w:szCs w:val="24"/>
        </w:rPr>
      </w:pPr>
      <w:r w:rsidRPr="00C24A7C">
        <w:rPr>
          <w:sz w:val="22"/>
          <w:szCs w:val="22"/>
        </w:rPr>
        <w:t xml:space="preserve">the standard ISO coverages below! Be </w:t>
      </w:r>
      <w:r w:rsidRPr="00C24A7C">
        <w:rPr>
          <w:sz w:val="22"/>
          <w:szCs w:val="22"/>
          <w:u w:val="single"/>
        </w:rPr>
        <w:t>very</w:t>
      </w:r>
      <w:r w:rsidRPr="00C24A7C">
        <w:rPr>
          <w:sz w:val="22"/>
          <w:szCs w:val="22"/>
        </w:rPr>
        <w:t xml:space="preserve"> careful!</w:t>
      </w:r>
    </w:p>
    <w:p w14:paraId="253E32BE" w14:textId="77777777" w:rsidR="00575945" w:rsidRPr="00047D0B" w:rsidRDefault="00575945" w:rsidP="00575945">
      <w:pPr>
        <w:jc w:val="center"/>
        <w:rPr>
          <w:sz w:val="12"/>
          <w:szCs w:val="12"/>
        </w:rPr>
      </w:pPr>
    </w:p>
    <w:p w14:paraId="5E2D5DEA" w14:textId="7F54EAFB" w:rsidR="00575945" w:rsidRDefault="00575945" w:rsidP="00575945">
      <w:pPr>
        <w:jc w:val="center"/>
        <w:rPr>
          <w:b/>
          <w:bCs/>
          <w:sz w:val="23"/>
          <w:szCs w:val="23"/>
        </w:rPr>
      </w:pPr>
      <w:r w:rsidRPr="00C24A7C">
        <w:rPr>
          <w:b/>
          <w:bCs/>
          <w:sz w:val="23"/>
          <w:szCs w:val="23"/>
        </w:rPr>
        <w:t xml:space="preserve">Contractual Liability </w:t>
      </w:r>
      <w:r>
        <w:rPr>
          <w:b/>
          <w:bCs/>
          <w:sz w:val="23"/>
          <w:szCs w:val="23"/>
        </w:rPr>
        <w:t>Insurance</w:t>
      </w:r>
      <w:r w:rsidRPr="00C24A7C">
        <w:rPr>
          <w:b/>
          <w:bCs/>
          <w:sz w:val="23"/>
          <w:szCs w:val="23"/>
        </w:rPr>
        <w:t xml:space="preserve"> </w:t>
      </w:r>
      <w:r>
        <w:rPr>
          <w:b/>
          <w:bCs/>
          <w:sz w:val="23"/>
          <w:szCs w:val="23"/>
        </w:rPr>
        <w:t>covering</w:t>
      </w:r>
      <w:r w:rsidRPr="00C24A7C">
        <w:rPr>
          <w:b/>
          <w:bCs/>
          <w:sz w:val="23"/>
          <w:szCs w:val="23"/>
        </w:rPr>
        <w:t xml:space="preserve"> Named Insured (Indemnitor)</w:t>
      </w:r>
      <w:r>
        <w:rPr>
          <w:b/>
          <w:bCs/>
          <w:sz w:val="23"/>
          <w:szCs w:val="23"/>
        </w:rPr>
        <w:t xml:space="preserve"> for Entity</w:t>
      </w:r>
      <w:r w:rsidRPr="004C0754">
        <w:rPr>
          <w:b/>
          <w:bCs/>
          <w:sz w:val="23"/>
          <w:szCs w:val="23"/>
        </w:rPr>
        <w:t xml:space="preserve"> </w:t>
      </w:r>
      <w:r>
        <w:rPr>
          <w:b/>
          <w:bCs/>
          <w:sz w:val="23"/>
          <w:szCs w:val="23"/>
        </w:rPr>
        <w:t>Indemnification</w:t>
      </w:r>
    </w:p>
    <w:p w14:paraId="77C7A574" w14:textId="77777777" w:rsidR="009C4E9F" w:rsidRPr="00C24A7C" w:rsidRDefault="009C4E9F" w:rsidP="00575945">
      <w:pPr>
        <w:jc w:val="center"/>
        <w:rPr>
          <w:b/>
          <w:bCs/>
          <w:sz w:val="23"/>
          <w:szCs w:val="23"/>
        </w:rPr>
      </w:pPr>
    </w:p>
    <w:p w14:paraId="0D78D15F" w14:textId="77777777" w:rsidR="00575945" w:rsidRPr="00C24A7C" w:rsidRDefault="00575945" w:rsidP="00575945">
      <w:pPr>
        <w:jc w:val="center"/>
        <w:rPr>
          <w:sz w:val="23"/>
          <w:szCs w:val="23"/>
        </w:rPr>
      </w:pPr>
      <w:r w:rsidRPr="00C24A7C">
        <w:rPr>
          <w:b/>
          <w:bCs/>
          <w:sz w:val="23"/>
          <w:szCs w:val="23"/>
        </w:rPr>
        <w:t>BEWARE</w:t>
      </w:r>
      <w:r w:rsidRPr="00C24A7C">
        <w:rPr>
          <w:sz w:val="23"/>
          <w:szCs w:val="23"/>
        </w:rPr>
        <w:t xml:space="preserve"> of endorsements </w:t>
      </w:r>
      <w:r w:rsidRPr="00C24A7C">
        <w:rPr>
          <w:sz w:val="23"/>
          <w:szCs w:val="23"/>
          <w:u w:val="single"/>
        </w:rPr>
        <w:t>amending</w:t>
      </w:r>
      <w:r w:rsidRPr="00C24A7C">
        <w:rPr>
          <w:sz w:val="23"/>
          <w:szCs w:val="23"/>
        </w:rPr>
        <w:t xml:space="preserve">, </w:t>
      </w:r>
      <w:r w:rsidRPr="00C24A7C">
        <w:rPr>
          <w:sz w:val="23"/>
          <w:szCs w:val="23"/>
          <w:u w:val="single"/>
        </w:rPr>
        <w:t>excluding</w:t>
      </w:r>
      <w:r w:rsidRPr="00C24A7C">
        <w:rPr>
          <w:sz w:val="23"/>
          <w:szCs w:val="23"/>
        </w:rPr>
        <w:t xml:space="preserve">, </w:t>
      </w:r>
      <w:r w:rsidRPr="00C24A7C">
        <w:rPr>
          <w:sz w:val="23"/>
          <w:szCs w:val="23"/>
          <w:u w:val="single"/>
        </w:rPr>
        <w:t>or</w:t>
      </w:r>
      <w:r w:rsidRPr="00C24A7C">
        <w:rPr>
          <w:sz w:val="23"/>
          <w:szCs w:val="23"/>
        </w:rPr>
        <w:t xml:space="preserve"> </w:t>
      </w:r>
      <w:r w:rsidRPr="00C24A7C">
        <w:rPr>
          <w:sz w:val="23"/>
          <w:szCs w:val="23"/>
          <w:u w:val="single"/>
        </w:rPr>
        <w:t>changing</w:t>
      </w:r>
      <w:r w:rsidRPr="00C24A7C">
        <w:rPr>
          <w:sz w:val="23"/>
          <w:szCs w:val="23"/>
        </w:rPr>
        <w:t xml:space="preserve"> Contractual Liability coverage or the </w:t>
      </w:r>
      <w:r w:rsidRPr="00C24A7C">
        <w:rPr>
          <w:sz w:val="23"/>
          <w:szCs w:val="23"/>
          <w:u w:val="single"/>
        </w:rPr>
        <w:t>“insured contract”</w:t>
      </w:r>
      <w:r w:rsidRPr="00C24A7C">
        <w:rPr>
          <w:sz w:val="23"/>
          <w:szCs w:val="23"/>
        </w:rPr>
        <w:t xml:space="preserve"> definition (such as CG 21 39 deleting “f.”) that provides the liability coverage for the Named Insured for Indemnity obligations assumed by Contract (Contractual Liability).</w:t>
      </w:r>
    </w:p>
    <w:p w14:paraId="6F04EA8C" w14:textId="77777777" w:rsidR="00575945" w:rsidRPr="00047D0B" w:rsidRDefault="00575945" w:rsidP="00575945">
      <w:pPr>
        <w:jc w:val="center"/>
        <w:rPr>
          <w:bCs/>
          <w:color w:val="000000" w:themeColor="text1"/>
          <w:sz w:val="12"/>
          <w:szCs w:val="12"/>
        </w:rPr>
      </w:pPr>
    </w:p>
    <w:p w14:paraId="2AA6F02D" w14:textId="77777777" w:rsidR="00575945" w:rsidRPr="00C24A7C" w:rsidRDefault="00575945" w:rsidP="002D08FF">
      <w:pPr>
        <w:ind w:right="-540"/>
        <w:rPr>
          <w:bCs/>
          <w:szCs w:val="24"/>
          <w:u w:val="single"/>
        </w:rPr>
      </w:pPr>
      <w:r w:rsidRPr="00C24A7C">
        <w:rPr>
          <w:b/>
          <w:szCs w:val="24"/>
          <w:u w:val="single"/>
        </w:rPr>
        <w:t>ADDITIONAL INSURED</w:t>
      </w:r>
      <w:r w:rsidRPr="00C24A7C">
        <w:rPr>
          <w:b/>
          <w:szCs w:val="24"/>
        </w:rPr>
        <w:t xml:space="preserve"> Forms</w:t>
      </w:r>
      <w:r>
        <w:rPr>
          <w:b/>
          <w:szCs w:val="24"/>
        </w:rPr>
        <w:t>:</w:t>
      </w:r>
      <w:r w:rsidRPr="00C24A7C">
        <w:rPr>
          <w:b/>
          <w:szCs w:val="24"/>
        </w:rPr>
        <w:t xml:space="preserve"> </w:t>
      </w:r>
      <w:r w:rsidRPr="00561D25">
        <w:rPr>
          <w:b/>
          <w:bCs/>
          <w:color w:val="FF0000"/>
          <w:szCs w:val="24"/>
          <w:u w:val="single"/>
        </w:rPr>
        <w:t>Insured Relationship to AI</w:t>
      </w:r>
      <w:r>
        <w:rPr>
          <w:b/>
          <w:bCs/>
          <w:color w:val="FF0000"/>
          <w:szCs w:val="24"/>
          <w:u w:val="single"/>
        </w:rPr>
        <w:t xml:space="preserve"> Required to Trigger Coverage</w:t>
      </w:r>
      <w:r w:rsidRPr="00561D25">
        <w:rPr>
          <w:b/>
          <w:bCs/>
          <w:color w:val="FF0000"/>
          <w:szCs w:val="24"/>
          <w:u w:val="single"/>
        </w:rPr>
        <w:t>:</w:t>
      </w:r>
    </w:p>
    <w:p w14:paraId="6158B6CD" w14:textId="77777777" w:rsidR="00575945" w:rsidRPr="00C24A7C" w:rsidRDefault="00575945" w:rsidP="00575945">
      <w:pPr>
        <w:rPr>
          <w:b/>
          <w:bCs/>
          <w:sz w:val="16"/>
          <w:szCs w:val="16"/>
        </w:rPr>
      </w:pPr>
    </w:p>
    <w:tbl>
      <w:tblPr>
        <w:tblStyle w:val="TableGrid2"/>
        <w:tblW w:w="10237" w:type="dxa"/>
        <w:tblInd w:w="-72" w:type="dxa"/>
        <w:tblLayout w:type="fixed"/>
        <w:tblLook w:val="04A0" w:firstRow="1" w:lastRow="0" w:firstColumn="1" w:lastColumn="0" w:noHBand="0" w:noVBand="1"/>
      </w:tblPr>
      <w:tblGrid>
        <w:gridCol w:w="2430"/>
        <w:gridCol w:w="1260"/>
        <w:gridCol w:w="1350"/>
        <w:gridCol w:w="1980"/>
        <w:gridCol w:w="1710"/>
        <w:gridCol w:w="1507"/>
      </w:tblGrid>
      <w:tr w:rsidR="00575945" w:rsidRPr="00C24A7C" w14:paraId="5383E726" w14:textId="77777777" w:rsidTr="00EE0A02">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2369C91D" w14:textId="77777777" w:rsidR="00575945" w:rsidRPr="003E37C0" w:rsidRDefault="00575945" w:rsidP="00CE09DA">
            <w:pPr>
              <w:spacing w:after="120"/>
              <w:jc w:val="center"/>
              <w:rPr>
                <w:b/>
                <w:sz w:val="22"/>
                <w:szCs w:val="22"/>
              </w:rPr>
            </w:pPr>
            <w:r w:rsidRPr="003E37C0">
              <w:rPr>
                <w:b/>
                <w:sz w:val="22"/>
                <w:szCs w:val="22"/>
              </w:rPr>
              <w:t xml:space="preserve"> Insured Relationship to AI </w:t>
            </w:r>
            <w:r>
              <w:rPr>
                <w:b/>
                <w:sz w:val="22"/>
                <w:szCs w:val="22"/>
              </w:rPr>
              <w:t>for Coverag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C5533EE" w14:textId="77777777" w:rsidR="00575945" w:rsidRPr="003E37C0" w:rsidRDefault="00575945" w:rsidP="00CE09DA">
            <w:pPr>
              <w:spacing w:after="120"/>
              <w:jc w:val="center"/>
              <w:rPr>
                <w:b/>
                <w:sz w:val="22"/>
                <w:szCs w:val="22"/>
              </w:rPr>
            </w:pPr>
            <w:r w:rsidRPr="003F0BB1">
              <w:rPr>
                <w:b/>
                <w:sz w:val="22"/>
                <w:szCs w:val="22"/>
              </w:rPr>
              <w:t xml:space="preserve">Doing Work </w:t>
            </w:r>
            <w:r w:rsidRPr="007A7B73">
              <w:rPr>
                <w:b/>
                <w:i/>
                <w:sz w:val="22"/>
                <w:szCs w:val="22"/>
                <w:u w:val="single"/>
              </w:rPr>
              <w:t>For</w:t>
            </w:r>
            <w:r w:rsidRPr="003F0BB1">
              <w:rPr>
                <w:b/>
                <w:sz w:val="22"/>
                <w:szCs w:val="22"/>
              </w:rPr>
              <w:t xml:space="preserve"> AI with</w:t>
            </w:r>
            <w:r>
              <w:rPr>
                <w:b/>
                <w:sz w:val="22"/>
                <w:szCs w:val="22"/>
              </w:rPr>
              <w:t xml:space="preserve"> a </w:t>
            </w:r>
            <w:r w:rsidRPr="003F0BB1">
              <w:rPr>
                <w:b/>
                <w:sz w:val="22"/>
                <w:szCs w:val="22"/>
              </w:rPr>
              <w:t xml:space="preserve">Contract </w:t>
            </w:r>
            <w:r>
              <w:rPr>
                <w:b/>
                <w:sz w:val="22"/>
                <w:szCs w:val="22"/>
              </w:rPr>
              <w:t>requirement regardless of Privity</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BB5F57F" w14:textId="77777777" w:rsidR="00575945" w:rsidRPr="003E37C0" w:rsidRDefault="00575945" w:rsidP="00CE09DA">
            <w:pPr>
              <w:spacing w:after="120"/>
              <w:jc w:val="center"/>
              <w:rPr>
                <w:b/>
                <w:sz w:val="22"/>
                <w:szCs w:val="22"/>
              </w:rPr>
            </w:pPr>
            <w:r>
              <w:rPr>
                <w:b/>
                <w:sz w:val="22"/>
                <w:szCs w:val="22"/>
              </w:rPr>
              <w:t xml:space="preserve">Doing </w:t>
            </w:r>
            <w:r w:rsidRPr="003F0BB1">
              <w:rPr>
                <w:b/>
                <w:sz w:val="22"/>
                <w:szCs w:val="22"/>
              </w:rPr>
              <w:t xml:space="preserve">Work </w:t>
            </w:r>
            <w:r w:rsidRPr="007A7B73">
              <w:rPr>
                <w:b/>
                <w:i/>
                <w:sz w:val="22"/>
                <w:szCs w:val="22"/>
                <w:u w:val="single"/>
              </w:rPr>
              <w:t>For</w:t>
            </w:r>
            <w:r w:rsidRPr="003F0BB1">
              <w:rPr>
                <w:b/>
                <w:sz w:val="22"/>
                <w:szCs w:val="22"/>
              </w:rPr>
              <w:t xml:space="preserve"> AI</w:t>
            </w:r>
            <w:r>
              <w:rPr>
                <w:b/>
                <w:sz w:val="22"/>
                <w:szCs w:val="22"/>
              </w:rPr>
              <w:t xml:space="preserve">, with Privity, but </w:t>
            </w:r>
            <w:r w:rsidRPr="00285C05">
              <w:rPr>
                <w:b/>
                <w:sz w:val="22"/>
                <w:szCs w:val="22"/>
                <w:u w:val="single"/>
              </w:rPr>
              <w:t>n</w:t>
            </w:r>
            <w:r w:rsidRPr="00977B00">
              <w:rPr>
                <w:b/>
                <w:sz w:val="22"/>
                <w:szCs w:val="22"/>
                <w:u w:val="single"/>
              </w:rPr>
              <w:t>o</w:t>
            </w:r>
            <w:r>
              <w:rPr>
                <w:b/>
                <w:sz w:val="22"/>
                <w:szCs w:val="22"/>
              </w:rPr>
              <w:t xml:space="preserve"> Subs</w:t>
            </w:r>
          </w:p>
        </w:tc>
        <w:tc>
          <w:tcPr>
            <w:tcW w:w="321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E97E047" w14:textId="77777777" w:rsidR="00575945" w:rsidRPr="003E37C0" w:rsidRDefault="00575945" w:rsidP="00CE09DA">
            <w:pPr>
              <w:spacing w:after="120"/>
              <w:jc w:val="center"/>
              <w:rPr>
                <w:b/>
                <w:sz w:val="22"/>
                <w:szCs w:val="22"/>
              </w:rPr>
            </w:pPr>
            <w:r w:rsidRPr="003F0BB1">
              <w:rPr>
                <w:b/>
                <w:sz w:val="22"/>
                <w:szCs w:val="22"/>
              </w:rPr>
              <w:t xml:space="preserve">No </w:t>
            </w:r>
            <w:r>
              <w:rPr>
                <w:b/>
                <w:sz w:val="22"/>
                <w:szCs w:val="22"/>
              </w:rPr>
              <w:t>Contract “With You” (No Privity)</w:t>
            </w:r>
            <w:r w:rsidRPr="003F0BB1">
              <w:rPr>
                <w:b/>
                <w:sz w:val="22"/>
                <w:szCs w:val="22"/>
              </w:rPr>
              <w:t xml:space="preserve"> &amp; </w:t>
            </w:r>
            <w:r w:rsidRPr="00C512FE">
              <w:rPr>
                <w:b/>
                <w:sz w:val="22"/>
                <w:szCs w:val="22"/>
                <w:u w:val="single"/>
              </w:rPr>
              <w:t>No</w:t>
            </w:r>
            <w:r w:rsidRPr="003F0BB1">
              <w:rPr>
                <w:b/>
                <w:sz w:val="22"/>
                <w:szCs w:val="22"/>
              </w:rPr>
              <w:t xml:space="preserve"> Work </w:t>
            </w:r>
            <w:r w:rsidRPr="00F73017">
              <w:rPr>
                <w:b/>
                <w:i/>
                <w:sz w:val="22"/>
                <w:szCs w:val="22"/>
                <w:u w:val="single"/>
              </w:rPr>
              <w:t>For</w:t>
            </w:r>
            <w:r w:rsidRPr="003F0BB1">
              <w:rPr>
                <w:b/>
                <w:sz w:val="22"/>
                <w:szCs w:val="22"/>
              </w:rPr>
              <w:t xml:space="preserve"> </w:t>
            </w:r>
            <w:r>
              <w:rPr>
                <w:b/>
                <w:sz w:val="22"/>
                <w:szCs w:val="22"/>
              </w:rPr>
              <w:t xml:space="preserve">Additional Insured </w:t>
            </w:r>
          </w:p>
        </w:tc>
      </w:tr>
      <w:tr w:rsidR="00575945" w:rsidRPr="00C24A7C" w14:paraId="5E62F370" w14:textId="77777777" w:rsidTr="00EE0A02">
        <w:tc>
          <w:tcPr>
            <w:tcW w:w="2430" w:type="dxa"/>
            <w:tcBorders>
              <w:top w:val="single" w:sz="4" w:space="0" w:color="auto"/>
              <w:left w:val="single" w:sz="4" w:space="0" w:color="auto"/>
              <w:bottom w:val="single" w:sz="4" w:space="0" w:color="auto"/>
              <w:right w:val="single" w:sz="4" w:space="0" w:color="auto"/>
            </w:tcBorders>
            <w:vAlign w:val="bottom"/>
            <w:hideMark/>
          </w:tcPr>
          <w:p w14:paraId="06477141" w14:textId="77777777" w:rsidR="00575945" w:rsidRPr="00407A34" w:rsidRDefault="00575945" w:rsidP="00CE09DA">
            <w:pPr>
              <w:spacing w:after="120"/>
              <w:rPr>
                <w:b/>
                <w:sz w:val="22"/>
                <w:szCs w:val="22"/>
              </w:rPr>
            </w:pPr>
            <w:r w:rsidRPr="00407A34">
              <w:rPr>
                <w:b/>
                <w:sz w:val="22"/>
                <w:szCs w:val="22"/>
              </w:rPr>
              <w:t>Type of Endorsemen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DD072EC" w14:textId="77777777" w:rsidR="00575945" w:rsidRPr="00407A34" w:rsidRDefault="00575945" w:rsidP="00CE09DA">
            <w:pPr>
              <w:spacing w:after="120"/>
              <w:jc w:val="center"/>
              <w:rPr>
                <w:b/>
                <w:sz w:val="22"/>
                <w:szCs w:val="22"/>
              </w:rPr>
            </w:pPr>
            <w:r w:rsidRPr="00407A34">
              <w:rPr>
                <w:b/>
                <w:sz w:val="22"/>
                <w:szCs w:val="22"/>
              </w:rPr>
              <w:t>Scheduled</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0D5BD4C" w14:textId="77777777" w:rsidR="00575945" w:rsidRPr="00407A34" w:rsidRDefault="00575945" w:rsidP="00CE09DA">
            <w:pPr>
              <w:spacing w:after="120"/>
              <w:jc w:val="center"/>
              <w:rPr>
                <w:b/>
                <w:sz w:val="22"/>
                <w:szCs w:val="22"/>
              </w:rPr>
            </w:pPr>
            <w:r w:rsidRPr="00407A34">
              <w:rPr>
                <w:b/>
                <w:sz w:val="22"/>
                <w:szCs w:val="22"/>
              </w:rPr>
              <w:t>Automatic*</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2CBE64C" w14:textId="77777777" w:rsidR="00575945" w:rsidRPr="00407A34" w:rsidRDefault="00575945" w:rsidP="00CE09DA">
            <w:pPr>
              <w:spacing w:after="120"/>
              <w:jc w:val="center"/>
              <w:rPr>
                <w:b/>
                <w:sz w:val="22"/>
                <w:szCs w:val="22"/>
              </w:rPr>
            </w:pPr>
            <w:r w:rsidRPr="00407A34">
              <w:rPr>
                <w:b/>
                <w:sz w:val="22"/>
                <w:szCs w:val="22"/>
              </w:rPr>
              <w:t>Automat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4EDBB5" w14:textId="77777777" w:rsidR="00575945" w:rsidRPr="00407A34" w:rsidRDefault="00575945" w:rsidP="00CE09DA">
            <w:pPr>
              <w:spacing w:after="120"/>
              <w:jc w:val="center"/>
              <w:rPr>
                <w:b/>
                <w:sz w:val="22"/>
                <w:szCs w:val="22"/>
              </w:rPr>
            </w:pPr>
            <w:r w:rsidRPr="00407A34">
              <w:rPr>
                <w:b/>
                <w:sz w:val="22"/>
                <w:szCs w:val="22"/>
              </w:rPr>
              <w:t>Automatic*</w:t>
            </w:r>
          </w:p>
        </w:tc>
        <w:tc>
          <w:tcPr>
            <w:tcW w:w="1507" w:type="dxa"/>
            <w:tcBorders>
              <w:top w:val="single" w:sz="4" w:space="0" w:color="auto"/>
              <w:left w:val="single" w:sz="4" w:space="0" w:color="auto"/>
              <w:bottom w:val="single" w:sz="4" w:space="0" w:color="auto"/>
              <w:right w:val="single" w:sz="4" w:space="0" w:color="auto"/>
            </w:tcBorders>
            <w:vAlign w:val="center"/>
          </w:tcPr>
          <w:p w14:paraId="434F9063" w14:textId="77777777" w:rsidR="00575945" w:rsidRPr="00407A34" w:rsidRDefault="00575945" w:rsidP="00CE09DA">
            <w:pPr>
              <w:spacing w:after="120"/>
              <w:jc w:val="center"/>
              <w:rPr>
                <w:b/>
                <w:sz w:val="22"/>
                <w:szCs w:val="22"/>
              </w:rPr>
            </w:pPr>
            <w:r w:rsidRPr="00407A34">
              <w:rPr>
                <w:b/>
                <w:sz w:val="22"/>
                <w:szCs w:val="22"/>
              </w:rPr>
              <w:t>Designated</w:t>
            </w:r>
          </w:p>
        </w:tc>
      </w:tr>
      <w:tr w:rsidR="00575945" w:rsidRPr="00C24A7C" w14:paraId="28E826F1" w14:textId="77777777" w:rsidTr="00EE0A02">
        <w:tc>
          <w:tcPr>
            <w:tcW w:w="2430" w:type="dxa"/>
            <w:tcBorders>
              <w:top w:val="single" w:sz="4" w:space="0" w:color="auto"/>
              <w:left w:val="single" w:sz="4" w:space="0" w:color="auto"/>
              <w:bottom w:val="single" w:sz="4" w:space="0" w:color="auto"/>
              <w:right w:val="single" w:sz="4" w:space="0" w:color="auto"/>
            </w:tcBorders>
            <w:hideMark/>
          </w:tcPr>
          <w:p w14:paraId="152208D9" w14:textId="77777777" w:rsidR="00575945" w:rsidRPr="00407A34" w:rsidRDefault="00575945" w:rsidP="00CE09DA">
            <w:pPr>
              <w:spacing w:after="120"/>
              <w:rPr>
                <w:b/>
                <w:sz w:val="22"/>
                <w:szCs w:val="22"/>
              </w:rPr>
            </w:pPr>
            <w:r w:rsidRPr="00407A34">
              <w:rPr>
                <w:b/>
                <w:sz w:val="22"/>
                <w:szCs w:val="22"/>
              </w:rPr>
              <w:t>Ongoing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5BA3BA8" w14:textId="77777777" w:rsidR="00575945" w:rsidRPr="00407A34" w:rsidRDefault="00575945" w:rsidP="00CE09DA">
            <w:pPr>
              <w:spacing w:after="120"/>
              <w:jc w:val="center"/>
              <w:rPr>
                <w:sz w:val="22"/>
                <w:szCs w:val="22"/>
              </w:rPr>
            </w:pPr>
            <w:r w:rsidRPr="00407A34">
              <w:rPr>
                <w:sz w:val="22"/>
                <w:szCs w:val="22"/>
              </w:rPr>
              <w:t>20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48F792A" w14:textId="77777777" w:rsidR="00575945" w:rsidRPr="00407A34" w:rsidRDefault="00575945" w:rsidP="00CE09DA">
            <w:pPr>
              <w:spacing w:after="120"/>
              <w:jc w:val="center"/>
              <w:rPr>
                <w:sz w:val="22"/>
                <w:szCs w:val="22"/>
              </w:rPr>
            </w:pPr>
            <w:r w:rsidRPr="00407A34">
              <w:rPr>
                <w:sz w:val="22"/>
                <w:szCs w:val="22"/>
              </w:rPr>
              <w:t>20 3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F2837FE" w14:textId="77777777" w:rsidR="00575945" w:rsidRPr="00407A34" w:rsidRDefault="00575945" w:rsidP="00CE09DA">
            <w:pPr>
              <w:spacing w:after="120"/>
              <w:jc w:val="center"/>
              <w:rPr>
                <w:sz w:val="22"/>
                <w:szCs w:val="22"/>
              </w:rPr>
            </w:pPr>
            <w:r w:rsidRPr="00407A34">
              <w:rPr>
                <w:sz w:val="22"/>
                <w:szCs w:val="22"/>
              </w:rPr>
              <w:t>20 3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F8EF26" w14:textId="77777777" w:rsidR="00575945" w:rsidRPr="00407A34" w:rsidRDefault="00575945" w:rsidP="00CE09DA">
            <w:pPr>
              <w:spacing w:after="120"/>
              <w:jc w:val="center"/>
              <w:rPr>
                <w:sz w:val="22"/>
                <w:szCs w:val="22"/>
              </w:rPr>
            </w:pPr>
            <w:r w:rsidRPr="00407A34">
              <w:rPr>
                <w:sz w:val="22"/>
                <w:szCs w:val="22"/>
              </w:rPr>
              <w:t>20 43</w:t>
            </w:r>
          </w:p>
        </w:tc>
        <w:tc>
          <w:tcPr>
            <w:tcW w:w="1507" w:type="dxa"/>
            <w:tcBorders>
              <w:top w:val="single" w:sz="4" w:space="0" w:color="auto"/>
              <w:left w:val="single" w:sz="4" w:space="0" w:color="auto"/>
              <w:bottom w:val="single" w:sz="4" w:space="0" w:color="auto"/>
              <w:right w:val="single" w:sz="4" w:space="0" w:color="auto"/>
            </w:tcBorders>
            <w:vAlign w:val="center"/>
          </w:tcPr>
          <w:p w14:paraId="0CFB89F5" w14:textId="77777777" w:rsidR="00575945" w:rsidRPr="00407A34" w:rsidRDefault="00575945" w:rsidP="00CE09DA">
            <w:pPr>
              <w:spacing w:after="120"/>
              <w:jc w:val="center"/>
              <w:rPr>
                <w:sz w:val="22"/>
                <w:szCs w:val="22"/>
              </w:rPr>
            </w:pPr>
            <w:r w:rsidRPr="00407A34">
              <w:rPr>
                <w:sz w:val="22"/>
                <w:szCs w:val="22"/>
              </w:rPr>
              <w:t>20 42</w:t>
            </w:r>
            <w:r>
              <w:rPr>
                <w:sz w:val="22"/>
                <w:szCs w:val="22"/>
              </w:rPr>
              <w:t xml:space="preserve"> &amp; 20 26</w:t>
            </w:r>
          </w:p>
        </w:tc>
      </w:tr>
      <w:tr w:rsidR="00575945" w:rsidRPr="00C24A7C" w14:paraId="4255B190" w14:textId="77777777" w:rsidTr="00EE0A02">
        <w:tc>
          <w:tcPr>
            <w:tcW w:w="2430" w:type="dxa"/>
            <w:tcBorders>
              <w:top w:val="single" w:sz="4" w:space="0" w:color="auto"/>
              <w:left w:val="single" w:sz="4" w:space="0" w:color="auto"/>
              <w:bottom w:val="single" w:sz="4" w:space="0" w:color="auto"/>
              <w:right w:val="single" w:sz="4" w:space="0" w:color="auto"/>
            </w:tcBorders>
            <w:hideMark/>
          </w:tcPr>
          <w:p w14:paraId="6D2AA219" w14:textId="77777777" w:rsidR="00575945" w:rsidRPr="00407A34" w:rsidRDefault="00575945" w:rsidP="00CE09DA">
            <w:pPr>
              <w:spacing w:after="120"/>
              <w:rPr>
                <w:b/>
                <w:sz w:val="22"/>
                <w:szCs w:val="22"/>
              </w:rPr>
            </w:pPr>
            <w:r w:rsidRPr="00407A34">
              <w:rPr>
                <w:b/>
                <w:sz w:val="22"/>
                <w:szCs w:val="22"/>
              </w:rPr>
              <w:t>Completed Ops Form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7997BEA" w14:textId="77777777" w:rsidR="00575945" w:rsidRPr="00407A34" w:rsidRDefault="00575945" w:rsidP="00CE09DA">
            <w:pPr>
              <w:spacing w:after="120"/>
              <w:jc w:val="center"/>
              <w:rPr>
                <w:sz w:val="22"/>
                <w:szCs w:val="22"/>
              </w:rPr>
            </w:pPr>
            <w:r w:rsidRPr="00407A34">
              <w:rPr>
                <w:sz w:val="22"/>
                <w:szCs w:val="22"/>
              </w:rPr>
              <w:t>20 3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63389F6" w14:textId="77777777" w:rsidR="00575945" w:rsidRPr="00407A34" w:rsidRDefault="00575945" w:rsidP="00CE09DA">
            <w:pPr>
              <w:spacing w:after="120"/>
              <w:jc w:val="center"/>
              <w:rPr>
                <w:sz w:val="22"/>
                <w:szCs w:val="22"/>
              </w:rPr>
            </w:pPr>
            <w:r w:rsidRPr="00407A34">
              <w:rPr>
                <w:sz w:val="22"/>
                <w:szCs w:val="22"/>
              </w:rPr>
              <w:t>20 4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24086EC" w14:textId="77777777" w:rsidR="00575945" w:rsidRPr="00407A34" w:rsidRDefault="00575945" w:rsidP="00CE09DA">
            <w:pPr>
              <w:spacing w:after="120"/>
              <w:jc w:val="center"/>
              <w:rPr>
                <w:sz w:val="22"/>
                <w:szCs w:val="22"/>
              </w:rPr>
            </w:pPr>
            <w:r w:rsidRPr="00407A34">
              <w:rPr>
                <w:sz w:val="22"/>
                <w:szCs w:val="22"/>
              </w:rPr>
              <w:t>20 39</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84DC94" w14:textId="77777777" w:rsidR="00575945" w:rsidRPr="00407A34" w:rsidRDefault="00575945" w:rsidP="00CE09DA">
            <w:pPr>
              <w:spacing w:after="120"/>
              <w:jc w:val="center"/>
              <w:rPr>
                <w:sz w:val="22"/>
                <w:szCs w:val="22"/>
              </w:rPr>
            </w:pPr>
            <w:r w:rsidRPr="00407A34">
              <w:rPr>
                <w:sz w:val="22"/>
                <w:szCs w:val="22"/>
              </w:rPr>
              <w:t>NONE</w:t>
            </w:r>
          </w:p>
        </w:tc>
        <w:tc>
          <w:tcPr>
            <w:tcW w:w="1507" w:type="dxa"/>
            <w:tcBorders>
              <w:top w:val="single" w:sz="4" w:space="0" w:color="auto"/>
              <w:left w:val="single" w:sz="4" w:space="0" w:color="auto"/>
              <w:bottom w:val="single" w:sz="4" w:space="0" w:color="auto"/>
              <w:right w:val="single" w:sz="4" w:space="0" w:color="auto"/>
            </w:tcBorders>
            <w:vAlign w:val="center"/>
          </w:tcPr>
          <w:p w14:paraId="340F1998" w14:textId="77777777" w:rsidR="00575945" w:rsidRPr="00407A34" w:rsidRDefault="00575945" w:rsidP="00CE09DA">
            <w:pPr>
              <w:spacing w:after="120"/>
              <w:jc w:val="center"/>
              <w:rPr>
                <w:sz w:val="22"/>
                <w:szCs w:val="22"/>
              </w:rPr>
            </w:pPr>
            <w:r w:rsidRPr="00407A34">
              <w:rPr>
                <w:sz w:val="22"/>
                <w:szCs w:val="22"/>
              </w:rPr>
              <w:t>NONE</w:t>
            </w:r>
          </w:p>
        </w:tc>
      </w:tr>
    </w:tbl>
    <w:p w14:paraId="6C89B6E1" w14:textId="72EB68E1" w:rsidR="00575945" w:rsidRPr="00C24A7C" w:rsidRDefault="00575945" w:rsidP="00575945">
      <w:pPr>
        <w:shd w:val="clear" w:color="auto" w:fill="FFFFFF"/>
        <w:rPr>
          <w:color w:val="000000"/>
          <w:sz w:val="8"/>
          <w:szCs w:val="8"/>
        </w:rPr>
      </w:pPr>
    </w:p>
    <w:p w14:paraId="7A39C035" w14:textId="77777777" w:rsidR="00575945" w:rsidRPr="00B27D3F" w:rsidRDefault="00575945" w:rsidP="0040713B">
      <w:pPr>
        <w:pStyle w:val="NormalWeb"/>
        <w:shd w:val="clear" w:color="auto" w:fill="FFFFFF"/>
        <w:tabs>
          <w:tab w:val="left" w:pos="4680"/>
        </w:tabs>
        <w:ind w:right="-1170"/>
        <w:jc w:val="left"/>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w:t>
      </w:r>
      <w:r>
        <w:rPr>
          <w:sz w:val="20"/>
          <w:szCs w:val="20"/>
        </w:rPr>
        <w:tab/>
        <w:t xml:space="preserve">** ONLY if required in a written contract </w:t>
      </w:r>
      <w:r w:rsidRPr="007377BE">
        <w:rPr>
          <w:sz w:val="20"/>
          <w:szCs w:val="20"/>
          <w:u w:val="single"/>
        </w:rPr>
        <w:t>“With You” (Privity)</w:t>
      </w:r>
    </w:p>
    <w:p w14:paraId="148FB5CE" w14:textId="0CF7C08B" w:rsidR="00575945" w:rsidRDefault="00575945" w:rsidP="0040713B">
      <w:pPr>
        <w:overflowPunct w:val="0"/>
        <w:ind w:left="450" w:right="-270"/>
        <w:jc w:val="center"/>
        <w:rPr>
          <w:rFonts w:asciiTheme="minorHAnsi" w:eastAsiaTheme="minorEastAsia" w:hAnsi="Arial" w:cstheme="minorBidi"/>
          <w:b/>
          <w:bCs/>
          <w:position w:val="1"/>
          <w:sz w:val="20"/>
          <w:szCs w:val="56"/>
          <w:u w:val="single"/>
        </w:rPr>
      </w:pPr>
      <w:r w:rsidRPr="00C24A7C">
        <w:rPr>
          <w:rFonts w:asciiTheme="minorHAnsi" w:eastAsiaTheme="minorEastAsia" w:hAnsi="Arial" w:cstheme="minorBidi"/>
          <w:b/>
          <w:bCs/>
          <w:position w:val="1"/>
          <w:sz w:val="20"/>
          <w:szCs w:val="56"/>
          <w:u w:val="single"/>
        </w:rPr>
        <w:t>For Automatic Status, Form Numbers 20 38 and 20 40 should be required rather than the 20 33 and 20 39</w:t>
      </w:r>
    </w:p>
    <w:p w14:paraId="17A24966" w14:textId="77777777" w:rsidR="0040713B" w:rsidRPr="00C24A7C" w:rsidRDefault="0040713B" w:rsidP="0040713B">
      <w:pPr>
        <w:overflowPunct w:val="0"/>
        <w:jc w:val="center"/>
        <w:rPr>
          <w:sz w:val="4"/>
          <w:szCs w:val="24"/>
        </w:rPr>
      </w:pPr>
    </w:p>
    <w:p w14:paraId="683E5FBF" w14:textId="77777777" w:rsidR="00575945" w:rsidRPr="00C24A7C" w:rsidRDefault="00575945" w:rsidP="0040713B">
      <w:pPr>
        <w:overflowPunct w:val="0"/>
        <w:ind w:right="-990"/>
        <w:jc w:val="center"/>
        <w:rPr>
          <w:sz w:val="4"/>
          <w:szCs w:val="24"/>
        </w:rPr>
      </w:pPr>
      <w:r>
        <w:rPr>
          <w:rFonts w:asciiTheme="minorHAnsi" w:eastAsiaTheme="minorEastAsia" w:hAnsi="Arial" w:cstheme="minorBidi"/>
          <w:position w:val="1"/>
          <w:sz w:val="20"/>
          <w:szCs w:val="56"/>
          <w:u w:val="single"/>
        </w:rPr>
        <w:t>**</w:t>
      </w:r>
      <w:r w:rsidRPr="00C24A7C">
        <w:rPr>
          <w:rFonts w:asciiTheme="minorHAnsi" w:eastAsiaTheme="minorEastAsia" w:hAnsi="Arial" w:cstheme="minorBidi"/>
          <w:position w:val="1"/>
          <w:sz w:val="20"/>
          <w:szCs w:val="56"/>
          <w:u w:val="single"/>
        </w:rPr>
        <w:t xml:space="preserve">Use form 20 33 and 20 39 ONLY when you are SURE there are </w:t>
      </w:r>
      <w:r>
        <w:rPr>
          <w:rFonts w:asciiTheme="minorHAnsi" w:eastAsiaTheme="minorEastAsia" w:hAnsi="Arial" w:cstheme="minorBidi"/>
          <w:position w:val="1"/>
          <w:sz w:val="20"/>
          <w:szCs w:val="56"/>
          <w:u w:val="single"/>
        </w:rPr>
        <w:t>NO Subs being used that have NO</w:t>
      </w:r>
      <w:r w:rsidRPr="00C24A7C">
        <w:rPr>
          <w:rFonts w:asciiTheme="minorHAnsi" w:eastAsiaTheme="minorEastAsia" w:hAnsi="Arial" w:cstheme="minorBidi"/>
          <w:position w:val="1"/>
          <w:sz w:val="20"/>
          <w:szCs w:val="56"/>
          <w:u w:val="single"/>
        </w:rPr>
        <w:t xml:space="preserve"> Contract </w:t>
      </w:r>
      <w:r w:rsidRPr="00C24A7C">
        <w:rPr>
          <w:rFonts w:asciiTheme="minorHAnsi" w:eastAsiaTheme="minorEastAsia" w:hAnsi="Arial" w:cstheme="minorBidi"/>
          <w:position w:val="1"/>
          <w:sz w:val="20"/>
          <w:szCs w:val="56"/>
          <w:u w:val="single"/>
        </w:rPr>
        <w:t>“</w:t>
      </w:r>
      <w:r>
        <w:rPr>
          <w:rFonts w:asciiTheme="minorHAnsi" w:eastAsiaTheme="minorEastAsia" w:hAnsi="Arial" w:cstheme="minorBidi"/>
          <w:position w:val="1"/>
          <w:sz w:val="20"/>
          <w:szCs w:val="56"/>
          <w:u w:val="single"/>
        </w:rPr>
        <w:t>W</w:t>
      </w:r>
      <w:r w:rsidRPr="00C24A7C">
        <w:rPr>
          <w:rFonts w:asciiTheme="minorHAnsi" w:eastAsiaTheme="minorEastAsia" w:hAnsi="Arial" w:cstheme="minorBidi"/>
          <w:position w:val="1"/>
          <w:sz w:val="20"/>
          <w:szCs w:val="56"/>
          <w:u w:val="single"/>
        </w:rPr>
        <w:t>ith You</w:t>
      </w:r>
      <w:r w:rsidRPr="00C24A7C">
        <w:rPr>
          <w:rFonts w:asciiTheme="minorHAnsi" w:eastAsiaTheme="minorEastAsia" w:hAnsi="Arial" w:cstheme="minorBidi"/>
          <w:position w:val="1"/>
          <w:sz w:val="20"/>
          <w:szCs w:val="56"/>
          <w:u w:val="single"/>
        </w:rPr>
        <w:t>”</w:t>
      </w:r>
    </w:p>
    <w:p w14:paraId="3BEC2044" w14:textId="47E68AAC" w:rsidR="00575945" w:rsidRPr="00E4288B" w:rsidRDefault="00575945" w:rsidP="00575945">
      <w:pPr>
        <w:shd w:val="clear" w:color="auto" w:fill="FFFFFF"/>
        <w:tabs>
          <w:tab w:val="center" w:pos="5112"/>
        </w:tabs>
        <w:rPr>
          <w:b/>
          <w:bCs/>
          <w:color w:val="000000"/>
          <w:sz w:val="20"/>
        </w:rPr>
      </w:pPr>
    </w:p>
    <w:p w14:paraId="6C9EB089" w14:textId="77777777" w:rsidR="00575945" w:rsidRPr="00561D25" w:rsidRDefault="00575945" w:rsidP="002D08FF">
      <w:pPr>
        <w:ind w:right="-630"/>
        <w:jc w:val="left"/>
        <w:rPr>
          <w:b/>
          <w:color w:val="FF0000"/>
          <w:szCs w:val="24"/>
        </w:rPr>
      </w:pPr>
      <w:r w:rsidRPr="00C24A7C">
        <w:rPr>
          <w:b/>
          <w:szCs w:val="24"/>
          <w:u w:val="single"/>
        </w:rPr>
        <w:t>ADDITIONAL INSURED</w:t>
      </w:r>
      <w:r w:rsidRPr="00C24A7C">
        <w:rPr>
          <w:b/>
          <w:szCs w:val="24"/>
        </w:rPr>
        <w:t xml:space="preserve"> ENDORSEMENT Forms</w:t>
      </w:r>
      <w:r>
        <w:rPr>
          <w:b/>
          <w:szCs w:val="24"/>
        </w:rPr>
        <w:t>:</w:t>
      </w:r>
      <w:r w:rsidRPr="00C24A7C">
        <w:rPr>
          <w:b/>
          <w:szCs w:val="24"/>
        </w:rPr>
        <w:t xml:space="preserve"> </w:t>
      </w:r>
      <w:r w:rsidRPr="00561D25">
        <w:rPr>
          <w:b/>
          <w:color w:val="FF0000"/>
          <w:szCs w:val="24"/>
          <w:u w:val="single"/>
        </w:rPr>
        <w:t xml:space="preserve">Edition Date Coverage </w:t>
      </w:r>
      <w:r>
        <w:rPr>
          <w:b/>
          <w:color w:val="FF0000"/>
          <w:szCs w:val="24"/>
          <w:u w:val="single"/>
        </w:rPr>
        <w:t>Comparison:</w:t>
      </w:r>
      <w:r w:rsidRPr="00561D25">
        <w:rPr>
          <w:b/>
          <w:color w:val="FF0000"/>
          <w:szCs w:val="24"/>
          <w:u w:val="single"/>
        </w:rPr>
        <w:t xml:space="preserve"> </w:t>
      </w:r>
    </w:p>
    <w:p w14:paraId="1EE75DD3" w14:textId="77777777" w:rsidR="00575945" w:rsidRPr="00A658E4" w:rsidRDefault="00575945" w:rsidP="00575945">
      <w:pPr>
        <w:ind w:left="720" w:firstLine="720"/>
        <w:jc w:val="center"/>
        <w:rPr>
          <w:b/>
          <w:szCs w:val="24"/>
        </w:rPr>
      </w:pPr>
      <w:r w:rsidRPr="00A658E4">
        <w:rPr>
          <w:b/>
          <w:bCs/>
          <w:szCs w:val="24"/>
        </w:rPr>
        <w:t>(CG 20 01 adds Primary &amp; Non-Contributory)</w:t>
      </w:r>
    </w:p>
    <w:p w14:paraId="2D072A6A" w14:textId="77777777" w:rsidR="00575945" w:rsidRPr="00C24A7C" w:rsidRDefault="00575945" w:rsidP="00575945">
      <w:pPr>
        <w:jc w:val="center"/>
        <w:rPr>
          <w:b/>
          <w:sz w:val="16"/>
          <w:szCs w:val="16"/>
        </w:rPr>
      </w:pPr>
    </w:p>
    <w:tbl>
      <w:tblPr>
        <w:tblpPr w:leftFromText="180" w:rightFromText="180" w:vertAnchor="text" w:tblpX="-72" w:tblpY="1"/>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2610"/>
        <w:gridCol w:w="2250"/>
        <w:gridCol w:w="2857"/>
      </w:tblGrid>
      <w:tr w:rsidR="00575945" w:rsidRPr="00C24A7C" w14:paraId="47C79F78" w14:textId="77777777" w:rsidTr="00875219">
        <w:tc>
          <w:tcPr>
            <w:tcW w:w="2538" w:type="dxa"/>
            <w:shd w:val="clear" w:color="auto" w:fill="DBE5F1" w:themeFill="accent1" w:themeFillTint="33"/>
            <w:vAlign w:val="center"/>
          </w:tcPr>
          <w:p w14:paraId="06F2F848" w14:textId="77777777" w:rsidR="00575945" w:rsidRPr="001655FF" w:rsidRDefault="00575945" w:rsidP="00CE09DA">
            <w:pPr>
              <w:jc w:val="center"/>
              <w:rPr>
                <w:sz w:val="22"/>
                <w:szCs w:val="22"/>
              </w:rPr>
            </w:pPr>
            <w:r w:rsidRPr="001655FF">
              <w:rPr>
                <w:sz w:val="22"/>
                <w:szCs w:val="22"/>
              </w:rPr>
              <w:t>Ongoing Operations (During Construction)</w:t>
            </w:r>
          </w:p>
        </w:tc>
        <w:tc>
          <w:tcPr>
            <w:tcW w:w="2610" w:type="dxa"/>
            <w:shd w:val="clear" w:color="auto" w:fill="DBE5F1" w:themeFill="accent1" w:themeFillTint="33"/>
            <w:vAlign w:val="center"/>
          </w:tcPr>
          <w:p w14:paraId="322B987B" w14:textId="77777777" w:rsidR="00575945" w:rsidRPr="001655FF" w:rsidRDefault="00575945" w:rsidP="00CE09DA">
            <w:pPr>
              <w:jc w:val="center"/>
              <w:rPr>
                <w:sz w:val="22"/>
                <w:szCs w:val="22"/>
              </w:rPr>
            </w:pPr>
            <w:r w:rsidRPr="001655FF">
              <w:rPr>
                <w:sz w:val="22"/>
                <w:szCs w:val="22"/>
              </w:rPr>
              <w:t>Completed Operations (</w:t>
            </w:r>
            <w:proofErr w:type="gramStart"/>
            <w:r w:rsidRPr="001655FF">
              <w:rPr>
                <w:sz w:val="22"/>
                <w:szCs w:val="22"/>
              </w:rPr>
              <w:t>After  Construction</w:t>
            </w:r>
            <w:proofErr w:type="gramEnd"/>
            <w:r w:rsidRPr="001655FF">
              <w:rPr>
                <w:sz w:val="22"/>
                <w:szCs w:val="22"/>
              </w:rPr>
              <w:t>)</w:t>
            </w:r>
          </w:p>
        </w:tc>
        <w:tc>
          <w:tcPr>
            <w:tcW w:w="2250" w:type="dxa"/>
            <w:shd w:val="clear" w:color="auto" w:fill="DBE5F1" w:themeFill="accent1" w:themeFillTint="33"/>
          </w:tcPr>
          <w:p w14:paraId="4D85749C" w14:textId="77777777" w:rsidR="00575945" w:rsidRPr="001655FF" w:rsidRDefault="00575945" w:rsidP="00CE09DA">
            <w:pPr>
              <w:jc w:val="center"/>
              <w:rPr>
                <w:sz w:val="22"/>
                <w:szCs w:val="22"/>
              </w:rPr>
            </w:pPr>
            <w:r w:rsidRPr="001655FF">
              <w:rPr>
                <w:sz w:val="22"/>
                <w:szCs w:val="22"/>
              </w:rPr>
              <w:t>Covers “arising out of”; not just “caused by” Insured</w:t>
            </w:r>
          </w:p>
        </w:tc>
        <w:tc>
          <w:tcPr>
            <w:tcW w:w="2857" w:type="dxa"/>
            <w:shd w:val="clear" w:color="auto" w:fill="DBE5F1" w:themeFill="accent1" w:themeFillTint="33"/>
          </w:tcPr>
          <w:p w14:paraId="13D75AEB" w14:textId="77777777" w:rsidR="00575945" w:rsidRPr="001655FF" w:rsidRDefault="00575945" w:rsidP="00CE09DA">
            <w:pPr>
              <w:jc w:val="center"/>
              <w:rPr>
                <w:sz w:val="22"/>
                <w:szCs w:val="22"/>
              </w:rPr>
            </w:pPr>
            <w:r w:rsidRPr="001655FF">
              <w:rPr>
                <w:sz w:val="22"/>
                <w:szCs w:val="22"/>
              </w:rPr>
              <w:t xml:space="preserve">Covers only “caused by” Named Insured coverage. </w:t>
            </w:r>
            <w:r w:rsidRPr="001655FF">
              <w:rPr>
                <w:bCs/>
                <w:sz w:val="22"/>
                <w:szCs w:val="22"/>
                <w:u w:val="single"/>
              </w:rPr>
              <w:t>ALL</w:t>
            </w:r>
            <w:r w:rsidRPr="001655FF">
              <w:rPr>
                <w:bCs/>
                <w:sz w:val="22"/>
                <w:szCs w:val="22"/>
              </w:rPr>
              <w:t xml:space="preserve"> 07.04, 04.13 &amp; 12.19</w:t>
            </w:r>
          </w:p>
        </w:tc>
      </w:tr>
      <w:tr w:rsidR="00575945" w:rsidRPr="00C24A7C" w14:paraId="76A66A2C" w14:textId="77777777" w:rsidTr="002D08FF">
        <w:tc>
          <w:tcPr>
            <w:tcW w:w="2538" w:type="dxa"/>
            <w:vAlign w:val="center"/>
          </w:tcPr>
          <w:p w14:paraId="1A54EED8" w14:textId="77777777" w:rsidR="00575945" w:rsidRPr="001655FF" w:rsidRDefault="00575945" w:rsidP="00CE09DA">
            <w:pPr>
              <w:jc w:val="center"/>
              <w:rPr>
                <w:sz w:val="22"/>
                <w:szCs w:val="22"/>
              </w:rPr>
            </w:pPr>
            <w:r w:rsidRPr="003727C7">
              <w:rPr>
                <w:b/>
                <w:sz w:val="22"/>
                <w:szCs w:val="22"/>
              </w:rPr>
              <w:t>Named</w:t>
            </w:r>
            <w:r w:rsidRPr="001655FF">
              <w:rPr>
                <w:sz w:val="22"/>
                <w:szCs w:val="22"/>
              </w:rPr>
              <w:t xml:space="preserve"> AI- CG 2010 &amp; 2026#—All editions</w:t>
            </w:r>
          </w:p>
        </w:tc>
        <w:tc>
          <w:tcPr>
            <w:tcW w:w="2610" w:type="dxa"/>
            <w:vAlign w:val="center"/>
          </w:tcPr>
          <w:p w14:paraId="475BA684" w14:textId="77777777" w:rsidR="00575945" w:rsidRPr="001655FF" w:rsidRDefault="00575945" w:rsidP="00CE09DA">
            <w:pPr>
              <w:jc w:val="center"/>
              <w:rPr>
                <w:sz w:val="22"/>
                <w:szCs w:val="22"/>
              </w:rPr>
            </w:pPr>
            <w:r w:rsidRPr="001655FF">
              <w:rPr>
                <w:sz w:val="22"/>
                <w:szCs w:val="22"/>
              </w:rPr>
              <w:t>CG 2010 &amp; 2026#</w:t>
            </w:r>
          </w:p>
          <w:p w14:paraId="221002D3" w14:textId="77777777" w:rsidR="00575945" w:rsidRPr="001655FF" w:rsidRDefault="00575945" w:rsidP="00CE09DA">
            <w:pPr>
              <w:jc w:val="center"/>
              <w:rPr>
                <w:sz w:val="22"/>
                <w:szCs w:val="22"/>
              </w:rPr>
            </w:pPr>
            <w:r w:rsidRPr="001655FF">
              <w:rPr>
                <w:b/>
                <w:bCs/>
                <w:sz w:val="22"/>
                <w:szCs w:val="22"/>
              </w:rPr>
              <w:t>11.85</w:t>
            </w:r>
            <w:r w:rsidRPr="001655FF">
              <w:rPr>
                <w:sz w:val="22"/>
                <w:szCs w:val="22"/>
              </w:rPr>
              <w:t xml:space="preserve"> </w:t>
            </w:r>
            <w:r w:rsidRPr="001655FF">
              <w:rPr>
                <w:b/>
                <w:bCs/>
                <w:sz w:val="22"/>
                <w:szCs w:val="22"/>
              </w:rPr>
              <w:t>Edition</w:t>
            </w:r>
            <w:r w:rsidRPr="001655FF">
              <w:rPr>
                <w:sz w:val="22"/>
                <w:szCs w:val="22"/>
              </w:rPr>
              <w:t xml:space="preserve"> </w:t>
            </w:r>
            <w:r w:rsidRPr="001655FF">
              <w:rPr>
                <w:b/>
                <w:sz w:val="22"/>
                <w:szCs w:val="22"/>
                <w:u w:val="single"/>
              </w:rPr>
              <w:t>only</w:t>
            </w:r>
          </w:p>
        </w:tc>
        <w:tc>
          <w:tcPr>
            <w:tcW w:w="2250" w:type="dxa"/>
            <w:vAlign w:val="center"/>
          </w:tcPr>
          <w:p w14:paraId="5B492F91" w14:textId="77777777" w:rsidR="00575945" w:rsidRPr="001655FF" w:rsidRDefault="00575945" w:rsidP="00CE09DA">
            <w:pPr>
              <w:jc w:val="center"/>
              <w:rPr>
                <w:sz w:val="22"/>
                <w:szCs w:val="22"/>
              </w:rPr>
            </w:pPr>
            <w:r w:rsidRPr="001655FF">
              <w:rPr>
                <w:sz w:val="22"/>
                <w:szCs w:val="22"/>
              </w:rPr>
              <w:t>YES—all except</w:t>
            </w:r>
          </w:p>
          <w:p w14:paraId="21B2C27E" w14:textId="77777777" w:rsidR="00575945" w:rsidRPr="001655FF" w:rsidRDefault="00575945" w:rsidP="00CE09DA">
            <w:pPr>
              <w:jc w:val="center"/>
              <w:rPr>
                <w:sz w:val="22"/>
                <w:szCs w:val="22"/>
              </w:rPr>
            </w:pPr>
            <w:r w:rsidRPr="001655FF">
              <w:rPr>
                <w:sz w:val="22"/>
                <w:szCs w:val="22"/>
              </w:rPr>
              <w:t>Editions after 07.04</w:t>
            </w:r>
          </w:p>
        </w:tc>
        <w:tc>
          <w:tcPr>
            <w:tcW w:w="2857" w:type="dxa"/>
            <w:vAlign w:val="center"/>
          </w:tcPr>
          <w:p w14:paraId="61DC1611" w14:textId="77777777" w:rsidR="00575945" w:rsidRPr="001655FF" w:rsidRDefault="00575945" w:rsidP="00CE09DA">
            <w:pPr>
              <w:jc w:val="center"/>
              <w:rPr>
                <w:sz w:val="22"/>
                <w:szCs w:val="22"/>
              </w:rPr>
            </w:pPr>
            <w:r w:rsidRPr="001655FF">
              <w:rPr>
                <w:sz w:val="22"/>
                <w:szCs w:val="22"/>
              </w:rPr>
              <w:t xml:space="preserve">CG 2010 &amp; 2026# </w:t>
            </w:r>
          </w:p>
          <w:p w14:paraId="53477027" w14:textId="77777777" w:rsidR="00575945" w:rsidRPr="001655FF" w:rsidRDefault="00575945" w:rsidP="00CE09DA">
            <w:pPr>
              <w:jc w:val="center"/>
              <w:rPr>
                <w:sz w:val="22"/>
                <w:szCs w:val="22"/>
              </w:rPr>
            </w:pPr>
            <w:r w:rsidRPr="001655FF">
              <w:rPr>
                <w:bCs/>
                <w:sz w:val="22"/>
                <w:szCs w:val="22"/>
              </w:rPr>
              <w:t>07.04, 04.13* &amp; 12.19*</w:t>
            </w:r>
          </w:p>
        </w:tc>
      </w:tr>
      <w:tr w:rsidR="00575945" w:rsidRPr="00C24A7C" w14:paraId="73C6C363" w14:textId="77777777" w:rsidTr="002D08FF">
        <w:tc>
          <w:tcPr>
            <w:tcW w:w="2538" w:type="dxa"/>
            <w:vAlign w:val="center"/>
          </w:tcPr>
          <w:p w14:paraId="69440A4D" w14:textId="77777777" w:rsidR="00575945" w:rsidRPr="001655FF" w:rsidRDefault="00575945" w:rsidP="00CE09DA">
            <w:pPr>
              <w:jc w:val="center"/>
              <w:rPr>
                <w:sz w:val="22"/>
                <w:szCs w:val="22"/>
              </w:rPr>
            </w:pPr>
            <w:r w:rsidRPr="003727C7">
              <w:rPr>
                <w:b/>
                <w:sz w:val="22"/>
                <w:szCs w:val="22"/>
              </w:rPr>
              <w:t>Automatic</w:t>
            </w:r>
            <w:r w:rsidRPr="001655FF">
              <w:rPr>
                <w:sz w:val="22"/>
                <w:szCs w:val="22"/>
              </w:rPr>
              <w:t xml:space="preserve"> CG 2033 All &amp; 2038 4.13* &amp; 12.19*</w:t>
            </w:r>
          </w:p>
        </w:tc>
        <w:tc>
          <w:tcPr>
            <w:tcW w:w="2610" w:type="dxa"/>
            <w:vAlign w:val="center"/>
          </w:tcPr>
          <w:p w14:paraId="724C1099" w14:textId="77777777" w:rsidR="00575945" w:rsidRPr="001655FF" w:rsidRDefault="00575945" w:rsidP="00CE09DA">
            <w:pPr>
              <w:jc w:val="center"/>
              <w:rPr>
                <w:sz w:val="22"/>
                <w:szCs w:val="22"/>
              </w:rPr>
            </w:pPr>
            <w:r w:rsidRPr="001655FF">
              <w:rPr>
                <w:sz w:val="22"/>
                <w:szCs w:val="22"/>
              </w:rPr>
              <w:t>CG 2033 &amp; 2038 All editions = NO Coverage</w:t>
            </w:r>
          </w:p>
        </w:tc>
        <w:tc>
          <w:tcPr>
            <w:tcW w:w="2250" w:type="dxa"/>
            <w:vAlign w:val="center"/>
          </w:tcPr>
          <w:p w14:paraId="6B25BB9C" w14:textId="77777777" w:rsidR="00575945" w:rsidRPr="001655FF" w:rsidRDefault="00575945" w:rsidP="00CE09DA">
            <w:pPr>
              <w:jc w:val="center"/>
              <w:rPr>
                <w:sz w:val="22"/>
                <w:szCs w:val="22"/>
              </w:rPr>
            </w:pPr>
            <w:r w:rsidRPr="001655FF">
              <w:rPr>
                <w:sz w:val="22"/>
                <w:szCs w:val="22"/>
              </w:rPr>
              <w:t>YES—all except</w:t>
            </w:r>
          </w:p>
          <w:p w14:paraId="219B3D98" w14:textId="77777777" w:rsidR="00575945" w:rsidRPr="001655FF" w:rsidRDefault="00575945" w:rsidP="00CE09DA">
            <w:pPr>
              <w:jc w:val="center"/>
              <w:rPr>
                <w:sz w:val="22"/>
                <w:szCs w:val="22"/>
              </w:rPr>
            </w:pPr>
            <w:r w:rsidRPr="001655FF">
              <w:rPr>
                <w:sz w:val="22"/>
                <w:szCs w:val="22"/>
              </w:rPr>
              <w:t>Editions after 07.04</w:t>
            </w:r>
          </w:p>
        </w:tc>
        <w:tc>
          <w:tcPr>
            <w:tcW w:w="2857" w:type="dxa"/>
            <w:vAlign w:val="center"/>
          </w:tcPr>
          <w:p w14:paraId="5B96B5AD" w14:textId="77777777" w:rsidR="00575945" w:rsidRPr="001655FF" w:rsidRDefault="00575945" w:rsidP="00CE09DA">
            <w:pPr>
              <w:jc w:val="center"/>
              <w:rPr>
                <w:sz w:val="22"/>
                <w:szCs w:val="22"/>
              </w:rPr>
            </w:pPr>
            <w:r w:rsidRPr="001655FF">
              <w:rPr>
                <w:sz w:val="22"/>
                <w:szCs w:val="22"/>
              </w:rPr>
              <w:t xml:space="preserve">CG 2033 </w:t>
            </w:r>
            <w:r w:rsidRPr="001655FF">
              <w:rPr>
                <w:bCs/>
                <w:sz w:val="22"/>
                <w:szCs w:val="22"/>
              </w:rPr>
              <w:t xml:space="preserve">07.04 </w:t>
            </w:r>
            <w:r w:rsidRPr="001655FF">
              <w:rPr>
                <w:sz w:val="22"/>
                <w:szCs w:val="22"/>
              </w:rPr>
              <w:t xml:space="preserve">&amp; </w:t>
            </w:r>
          </w:p>
          <w:p w14:paraId="3FC4964C" w14:textId="77777777" w:rsidR="00575945" w:rsidRPr="001655FF" w:rsidRDefault="00575945" w:rsidP="00CE09DA">
            <w:pPr>
              <w:jc w:val="center"/>
              <w:rPr>
                <w:sz w:val="22"/>
                <w:szCs w:val="22"/>
              </w:rPr>
            </w:pPr>
            <w:r w:rsidRPr="001655FF">
              <w:rPr>
                <w:sz w:val="22"/>
                <w:szCs w:val="22"/>
              </w:rPr>
              <w:t xml:space="preserve">CG 2038 </w:t>
            </w:r>
            <w:r w:rsidRPr="001655FF">
              <w:rPr>
                <w:bCs/>
                <w:sz w:val="22"/>
                <w:szCs w:val="22"/>
              </w:rPr>
              <w:t>04.13* &amp; 12.19*</w:t>
            </w:r>
          </w:p>
        </w:tc>
      </w:tr>
      <w:tr w:rsidR="00575945" w:rsidRPr="00C24A7C" w14:paraId="6FDF56D9" w14:textId="77777777" w:rsidTr="002D08FF">
        <w:tc>
          <w:tcPr>
            <w:tcW w:w="2538" w:type="dxa"/>
            <w:vAlign w:val="center"/>
          </w:tcPr>
          <w:p w14:paraId="2B42AEBE" w14:textId="77777777" w:rsidR="00575945" w:rsidRPr="001655FF" w:rsidRDefault="00575945" w:rsidP="00CE09DA">
            <w:pPr>
              <w:jc w:val="center"/>
              <w:rPr>
                <w:sz w:val="22"/>
                <w:szCs w:val="22"/>
              </w:rPr>
            </w:pPr>
            <w:r w:rsidRPr="003727C7">
              <w:rPr>
                <w:b/>
                <w:sz w:val="22"/>
                <w:szCs w:val="22"/>
              </w:rPr>
              <w:t>Named</w:t>
            </w:r>
            <w:r w:rsidRPr="001655FF">
              <w:rPr>
                <w:sz w:val="22"/>
                <w:szCs w:val="22"/>
              </w:rPr>
              <w:t xml:space="preserve"> AI - CG 2037</w:t>
            </w:r>
          </w:p>
          <w:p w14:paraId="38367994" w14:textId="77777777" w:rsidR="00575945" w:rsidRPr="001655FF" w:rsidRDefault="00575945" w:rsidP="00CE09DA">
            <w:pPr>
              <w:jc w:val="center"/>
              <w:rPr>
                <w:sz w:val="22"/>
                <w:szCs w:val="22"/>
              </w:rPr>
            </w:pPr>
            <w:r w:rsidRPr="003727C7">
              <w:rPr>
                <w:b/>
                <w:sz w:val="22"/>
                <w:szCs w:val="22"/>
              </w:rPr>
              <w:t>&amp; Automatic</w:t>
            </w:r>
            <w:r w:rsidRPr="001655FF">
              <w:rPr>
                <w:sz w:val="22"/>
                <w:szCs w:val="22"/>
              </w:rPr>
              <w:t xml:space="preserve"> AI 2039 &amp; 2040 = NO Coverage</w:t>
            </w:r>
          </w:p>
        </w:tc>
        <w:tc>
          <w:tcPr>
            <w:tcW w:w="2610" w:type="dxa"/>
            <w:vAlign w:val="center"/>
          </w:tcPr>
          <w:p w14:paraId="1CE2F258" w14:textId="77777777" w:rsidR="00575945" w:rsidRPr="001655FF" w:rsidRDefault="00575945" w:rsidP="00CE09DA">
            <w:pPr>
              <w:jc w:val="center"/>
              <w:rPr>
                <w:sz w:val="22"/>
                <w:szCs w:val="22"/>
              </w:rPr>
            </w:pPr>
            <w:r w:rsidRPr="001655FF">
              <w:rPr>
                <w:sz w:val="22"/>
                <w:szCs w:val="22"/>
              </w:rPr>
              <w:t>CG2037, 2039 &amp; 2040 ALL editions*</w:t>
            </w:r>
          </w:p>
        </w:tc>
        <w:tc>
          <w:tcPr>
            <w:tcW w:w="2250" w:type="dxa"/>
            <w:vAlign w:val="center"/>
          </w:tcPr>
          <w:p w14:paraId="4977C9B3" w14:textId="77777777" w:rsidR="00575945" w:rsidRPr="001655FF" w:rsidRDefault="00575945" w:rsidP="00CE09DA">
            <w:pPr>
              <w:jc w:val="center"/>
              <w:rPr>
                <w:sz w:val="22"/>
                <w:szCs w:val="22"/>
              </w:rPr>
            </w:pPr>
            <w:r w:rsidRPr="001655FF">
              <w:rPr>
                <w:sz w:val="22"/>
                <w:szCs w:val="22"/>
              </w:rPr>
              <w:t>YES 2037 10.01 only; NO for 07.04 &amp; 04.13* &amp; 12.19*</w:t>
            </w:r>
          </w:p>
        </w:tc>
        <w:tc>
          <w:tcPr>
            <w:tcW w:w="2857" w:type="dxa"/>
            <w:vAlign w:val="center"/>
          </w:tcPr>
          <w:p w14:paraId="1381A68E" w14:textId="77777777" w:rsidR="00575945" w:rsidRPr="001655FF" w:rsidRDefault="00575945" w:rsidP="00CE09DA">
            <w:pPr>
              <w:jc w:val="center"/>
              <w:rPr>
                <w:sz w:val="22"/>
                <w:szCs w:val="22"/>
              </w:rPr>
            </w:pPr>
            <w:r w:rsidRPr="001655FF">
              <w:rPr>
                <w:sz w:val="22"/>
                <w:szCs w:val="22"/>
              </w:rPr>
              <w:t xml:space="preserve">CG 2037 </w:t>
            </w:r>
            <w:r w:rsidRPr="001655FF">
              <w:rPr>
                <w:bCs/>
                <w:sz w:val="22"/>
                <w:szCs w:val="22"/>
              </w:rPr>
              <w:t>07.04, 04.13* &amp; 12.19*</w:t>
            </w:r>
          </w:p>
        </w:tc>
      </w:tr>
    </w:tbl>
    <w:p w14:paraId="0BDC7660" w14:textId="77777777" w:rsidR="00EE0A02" w:rsidRDefault="00EE0A02" w:rsidP="00575945">
      <w:pPr>
        <w:rPr>
          <w:b/>
          <w:bCs/>
          <w:szCs w:val="24"/>
        </w:rPr>
      </w:pPr>
    </w:p>
    <w:p w14:paraId="6613A4B0" w14:textId="2564173E" w:rsidR="00575945" w:rsidRPr="001655FF" w:rsidRDefault="00575945" w:rsidP="00575945">
      <w:pPr>
        <w:rPr>
          <w:szCs w:val="24"/>
        </w:rPr>
      </w:pPr>
      <w:r>
        <w:rPr>
          <w:b/>
          <w:bCs/>
          <w:szCs w:val="24"/>
        </w:rPr>
        <w:t xml:space="preserve">1- </w:t>
      </w:r>
      <w:r w:rsidRPr="001655FF">
        <w:rPr>
          <w:b/>
          <w:bCs/>
          <w:szCs w:val="24"/>
        </w:rPr>
        <w:t>EXAMINE CAREFULLY</w:t>
      </w:r>
      <w:r w:rsidRPr="001655FF">
        <w:rPr>
          <w:szCs w:val="24"/>
        </w:rPr>
        <w:t xml:space="preserve"> </w:t>
      </w:r>
      <w:r w:rsidRPr="001655FF">
        <w:rPr>
          <w:szCs w:val="24"/>
          <w:u w:val="single"/>
        </w:rPr>
        <w:t>Non</w:t>
      </w:r>
      <w:r w:rsidRPr="001655FF">
        <w:rPr>
          <w:szCs w:val="24"/>
        </w:rPr>
        <w:t>-</w:t>
      </w:r>
      <w:r w:rsidRPr="001655FF">
        <w:rPr>
          <w:szCs w:val="24"/>
          <w:u w:val="single"/>
        </w:rPr>
        <w:t>ISO</w:t>
      </w:r>
      <w:r w:rsidRPr="001655FF">
        <w:rPr>
          <w:szCs w:val="24"/>
        </w:rPr>
        <w:t xml:space="preserve"> </w:t>
      </w:r>
      <w:r w:rsidRPr="001655FF">
        <w:rPr>
          <w:szCs w:val="24"/>
          <w:u w:val="single"/>
        </w:rPr>
        <w:t>Additional Insured Endorsements</w:t>
      </w:r>
      <w:r w:rsidRPr="001655FF">
        <w:rPr>
          <w:szCs w:val="24"/>
        </w:rPr>
        <w:t xml:space="preserve"> to see how they differ from the above for coverage in each of the categories in the 4 columns and 3 rows (like Counterfeit Money).</w:t>
      </w:r>
    </w:p>
    <w:p w14:paraId="1AA1D679" w14:textId="77777777" w:rsidR="00575945" w:rsidRPr="001655FF" w:rsidRDefault="00575945" w:rsidP="00575945">
      <w:pPr>
        <w:rPr>
          <w:szCs w:val="24"/>
        </w:rPr>
      </w:pPr>
      <w:r w:rsidRPr="003554BE">
        <w:rPr>
          <w:b/>
          <w:szCs w:val="24"/>
        </w:rPr>
        <w:t>2</w:t>
      </w:r>
      <w:r>
        <w:rPr>
          <w:szCs w:val="24"/>
        </w:rPr>
        <w:t>- #</w:t>
      </w:r>
      <w:r w:rsidRPr="001655FF">
        <w:rPr>
          <w:szCs w:val="24"/>
        </w:rPr>
        <w:t xml:space="preserve">2026 (or 2011) covers “Designated” Additional Insured for </w:t>
      </w:r>
      <w:r w:rsidRPr="001655FF">
        <w:rPr>
          <w:szCs w:val="24"/>
          <w:u w:val="single"/>
        </w:rPr>
        <w:t>rental</w:t>
      </w:r>
      <w:r w:rsidRPr="001655FF">
        <w:rPr>
          <w:szCs w:val="24"/>
        </w:rPr>
        <w:t xml:space="preserve"> of premises; 2012 = AI for Permits.</w:t>
      </w:r>
    </w:p>
    <w:p w14:paraId="4DAD8DF6" w14:textId="77777777" w:rsidR="00575945" w:rsidRPr="001655FF" w:rsidRDefault="00575945" w:rsidP="00575945">
      <w:pPr>
        <w:rPr>
          <w:szCs w:val="24"/>
        </w:rPr>
      </w:pPr>
      <w:r w:rsidRPr="003554BE">
        <w:rPr>
          <w:b/>
          <w:szCs w:val="24"/>
        </w:rPr>
        <w:lastRenderedPageBreak/>
        <w:t>3</w:t>
      </w:r>
      <w:r>
        <w:rPr>
          <w:szCs w:val="24"/>
        </w:rPr>
        <w:t xml:space="preserve">- </w:t>
      </w:r>
      <w:r w:rsidRPr="001655FF">
        <w:rPr>
          <w:szCs w:val="24"/>
        </w:rPr>
        <w:t xml:space="preserve">Automatic forms </w:t>
      </w:r>
      <w:r w:rsidRPr="001655FF">
        <w:rPr>
          <w:szCs w:val="24"/>
          <w:u w:val="single"/>
        </w:rPr>
        <w:t>require</w:t>
      </w:r>
      <w:r w:rsidRPr="001655FF">
        <w:rPr>
          <w:szCs w:val="24"/>
        </w:rPr>
        <w:t xml:space="preserve"> a specific “written contract or agreement” to trigger policy coverage!</w:t>
      </w:r>
    </w:p>
    <w:p w14:paraId="162C0471" w14:textId="77777777" w:rsidR="00575945" w:rsidRDefault="00575945" w:rsidP="00575945">
      <w:pPr>
        <w:rPr>
          <w:b/>
          <w:szCs w:val="24"/>
          <w:u w:val="single"/>
        </w:rPr>
      </w:pPr>
      <w:r>
        <w:rPr>
          <w:b/>
          <w:szCs w:val="24"/>
        </w:rPr>
        <w:t xml:space="preserve">4- </w:t>
      </w:r>
      <w:r w:rsidRPr="001655FF">
        <w:rPr>
          <w:b/>
          <w:szCs w:val="24"/>
        </w:rPr>
        <w:t>*</w:t>
      </w:r>
      <w:proofErr w:type="gramStart"/>
      <w:r w:rsidRPr="001655FF">
        <w:rPr>
          <w:b/>
          <w:szCs w:val="24"/>
          <w:u w:val="single"/>
        </w:rPr>
        <w:t>ALL</w:t>
      </w:r>
      <w:r w:rsidRPr="001655FF">
        <w:rPr>
          <w:bCs/>
          <w:szCs w:val="24"/>
        </w:rPr>
        <w:t xml:space="preserve"> of</w:t>
      </w:r>
      <w:proofErr w:type="gramEnd"/>
      <w:r w:rsidRPr="001655FF">
        <w:rPr>
          <w:bCs/>
          <w:szCs w:val="24"/>
        </w:rPr>
        <w:t xml:space="preserve"> the 04.13 &amp; 12.19 Additional Insured Endorsements </w:t>
      </w:r>
      <w:r w:rsidRPr="001655FF">
        <w:rPr>
          <w:b/>
          <w:szCs w:val="24"/>
        </w:rPr>
        <w:t xml:space="preserve">will </w:t>
      </w:r>
      <w:r w:rsidRPr="001655FF">
        <w:rPr>
          <w:b/>
          <w:szCs w:val="24"/>
          <w:u w:val="single"/>
        </w:rPr>
        <w:t>NOT</w:t>
      </w:r>
      <w:r w:rsidRPr="001655FF">
        <w:rPr>
          <w:b/>
          <w:szCs w:val="24"/>
        </w:rPr>
        <w:t xml:space="preserve"> (1) provide broader coverage or (2) pay higher limits than required by the written Contract or Agreement!  </w:t>
      </w:r>
      <w:r w:rsidRPr="001655FF">
        <w:rPr>
          <w:bCs/>
          <w:szCs w:val="24"/>
        </w:rPr>
        <w:t xml:space="preserve">The Contract </w:t>
      </w:r>
      <w:r w:rsidRPr="00F62DB6">
        <w:rPr>
          <w:b/>
          <w:bCs/>
          <w:szCs w:val="24"/>
          <w:u w:val="single"/>
        </w:rPr>
        <w:t>must explicitly require</w:t>
      </w:r>
      <w:r w:rsidRPr="001655FF">
        <w:rPr>
          <w:bCs/>
          <w:szCs w:val="24"/>
        </w:rPr>
        <w:t xml:space="preserve"> the limits and extent of coverage or there is NO coverage </w:t>
      </w:r>
      <w:r w:rsidRPr="00F62DB6">
        <w:rPr>
          <w:b/>
          <w:bCs/>
          <w:szCs w:val="24"/>
          <w:u w:val="single"/>
        </w:rPr>
        <w:t>even if the</w:t>
      </w:r>
      <w:r w:rsidRPr="001655FF">
        <w:rPr>
          <w:bCs/>
          <w:szCs w:val="24"/>
          <w:u w:val="single"/>
        </w:rPr>
        <w:t xml:space="preserve"> policy would otherwise provide the coverage!  </w:t>
      </w:r>
      <w:r w:rsidRPr="001655FF">
        <w:rPr>
          <w:b/>
          <w:szCs w:val="24"/>
          <w:u w:val="single"/>
        </w:rPr>
        <w:t>No clear Contract requirement = NO COVERAGE!</w:t>
      </w:r>
    </w:p>
    <w:p w14:paraId="545A5789" w14:textId="77777777" w:rsidR="009C4E9F" w:rsidRDefault="009C4E9F">
      <w:pPr>
        <w:jc w:val="left"/>
        <w:sectPr w:rsidR="009C4E9F" w:rsidSect="009C4E9F">
          <w:type w:val="continuous"/>
          <w:pgSz w:w="12240" w:h="15840" w:code="1"/>
          <w:pgMar w:top="1530" w:right="1260" w:bottom="1440" w:left="1260" w:header="720" w:footer="720" w:gutter="0"/>
          <w:paperSrc w:first="15"/>
          <w:cols w:space="720"/>
          <w:titlePg/>
          <w:rtlGutter/>
          <w:docGrid w:linePitch="326"/>
        </w:sectPr>
      </w:pPr>
    </w:p>
    <w:p w14:paraId="646DF112" w14:textId="0BA6268D" w:rsidR="00EB265B" w:rsidRDefault="00EB265B">
      <w:pPr>
        <w:jc w:val="left"/>
      </w:pP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3689FF4B" w14:textId="5B593E2C" w:rsidR="009432B0" w:rsidRDefault="009432B0">
      <w:pPr>
        <w:jc w:val="left"/>
      </w:pPr>
    </w:p>
    <w:p w14:paraId="09B2F4E8" w14:textId="0575CFFF" w:rsidR="009432B0" w:rsidRDefault="009432B0">
      <w:pPr>
        <w:jc w:val="left"/>
      </w:pPr>
    </w:p>
    <w:p w14:paraId="13B92EA6" w14:textId="2B901ABD" w:rsidR="009432B0" w:rsidRDefault="009432B0">
      <w:pPr>
        <w:jc w:val="left"/>
      </w:pPr>
    </w:p>
    <w:p w14:paraId="525E90F0" w14:textId="60DE5F14" w:rsidR="009432B0" w:rsidRDefault="009432B0">
      <w:pPr>
        <w:jc w:val="left"/>
      </w:pPr>
    </w:p>
    <w:p w14:paraId="4DF2676B" w14:textId="2DDA41E8" w:rsidR="009432B0" w:rsidRDefault="009432B0">
      <w:pPr>
        <w:jc w:val="left"/>
      </w:pPr>
    </w:p>
    <w:p w14:paraId="291F2505" w14:textId="1F1CC55E" w:rsidR="009432B0" w:rsidRDefault="009432B0">
      <w:pPr>
        <w:jc w:val="left"/>
      </w:pPr>
    </w:p>
    <w:p w14:paraId="2DCC717B" w14:textId="6698C9A6" w:rsidR="009432B0" w:rsidRDefault="009432B0">
      <w:pPr>
        <w:jc w:val="left"/>
      </w:pPr>
    </w:p>
    <w:p w14:paraId="0E7CDF71" w14:textId="14CF246A" w:rsidR="009432B0" w:rsidRDefault="009432B0">
      <w:pPr>
        <w:jc w:val="left"/>
      </w:pPr>
    </w:p>
    <w:p w14:paraId="69B4A004" w14:textId="3FA5AAD7" w:rsidR="009432B0" w:rsidRDefault="009432B0">
      <w:pPr>
        <w:jc w:val="left"/>
      </w:pPr>
    </w:p>
    <w:p w14:paraId="5197D3A5" w14:textId="44EEFC4A" w:rsidR="009432B0" w:rsidRDefault="009432B0">
      <w:pPr>
        <w:jc w:val="left"/>
      </w:pPr>
    </w:p>
    <w:p w14:paraId="1F517BC0" w14:textId="4455E971" w:rsidR="009432B0" w:rsidRDefault="009432B0">
      <w:pPr>
        <w:jc w:val="left"/>
      </w:pPr>
    </w:p>
    <w:p w14:paraId="2EE9772F" w14:textId="78FDA3CF" w:rsidR="009432B0" w:rsidRDefault="009432B0">
      <w:pPr>
        <w:jc w:val="left"/>
      </w:pPr>
    </w:p>
    <w:p w14:paraId="35822207" w14:textId="7ADCDFE3" w:rsidR="009432B0" w:rsidRDefault="009432B0">
      <w:pPr>
        <w:jc w:val="left"/>
      </w:pPr>
    </w:p>
    <w:p w14:paraId="06860D4A" w14:textId="77777777" w:rsidR="009432B0" w:rsidRDefault="009432B0">
      <w:pPr>
        <w:jc w:val="left"/>
      </w:pPr>
    </w:p>
    <w:p w14:paraId="07298997" w14:textId="63E563E3" w:rsidR="00EB265B" w:rsidRDefault="00EB265B">
      <w:pPr>
        <w:jc w:val="left"/>
      </w:pPr>
    </w:p>
    <w:p w14:paraId="71F5537F" w14:textId="7E7EB56D" w:rsidR="00EB265B" w:rsidRDefault="00EB265B">
      <w:pPr>
        <w:jc w:val="left"/>
      </w:pPr>
    </w:p>
    <w:p w14:paraId="1EC300B9" w14:textId="0FE26749" w:rsidR="00EB265B" w:rsidRDefault="00EB265B">
      <w:pPr>
        <w:jc w:val="left"/>
      </w:pPr>
    </w:p>
    <w:p w14:paraId="0CFE09BD" w14:textId="60CAAFC5" w:rsidR="00EB265B" w:rsidRDefault="00EB265B">
      <w:pPr>
        <w:jc w:val="left"/>
      </w:pPr>
    </w:p>
    <w:p w14:paraId="00B03F71" w14:textId="15F5D3A3" w:rsidR="00EB265B" w:rsidRDefault="00EB265B">
      <w:pPr>
        <w:jc w:val="left"/>
      </w:pPr>
    </w:p>
    <w:p w14:paraId="41EEFF39" w14:textId="65DCFFBF" w:rsidR="00552B4C" w:rsidRDefault="00552B4C">
      <w:pPr>
        <w:jc w:val="left"/>
        <w:rPr>
          <w:rFonts w:ascii="Times New Roman Bold" w:hAnsi="Times New Roman Bold"/>
          <w:b/>
        </w:rPr>
      </w:pPr>
    </w:p>
    <w:p w14:paraId="006149D4" w14:textId="77777777" w:rsidR="009C4E9F" w:rsidRDefault="0010230E" w:rsidP="0010230E">
      <w:pPr>
        <w:pStyle w:val="Caption"/>
      </w:pPr>
      <w:r>
        <w:lastRenderedPageBreak/>
        <w:t xml:space="preserve">        </w:t>
      </w:r>
    </w:p>
    <w:p w14:paraId="08C21304" w14:textId="41234029" w:rsidR="00C71E6F" w:rsidRPr="00DE34F0" w:rsidRDefault="00C71E6F" w:rsidP="0010230E">
      <w:pPr>
        <w:pStyle w:val="Caption"/>
      </w:pPr>
      <w:r w:rsidRPr="00AD38F0">
        <w:t>Project Name/Purchase</w:t>
      </w:r>
      <w:bookmarkEnd w:id="413"/>
      <w:bookmarkEnd w:id="414"/>
      <w:bookmarkEnd w:id="415"/>
      <w:r w:rsidR="0010230E">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2C7F28"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2C7F28">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2C7F28">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2C7F28">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2C7F28"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2C7F28"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2C7F28">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2C7F28">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2C7F28">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77777777" w:rsidR="00C71E6F" w:rsidRDefault="00C71E6F">
            <w:pPr>
              <w:jc w:val="center"/>
              <w:rPr>
                <w:sz w:val="20"/>
              </w:rPr>
            </w:pPr>
            <w:proofErr w:type="gramStart"/>
            <w:r>
              <w:rPr>
                <w:rFonts w:ascii="Arial" w:hAnsi="Arial"/>
                <w:sz w:val="20"/>
              </w:rPr>
              <w:t>5 year</w:t>
            </w:r>
            <w:proofErr w:type="gramEnd"/>
            <w:r>
              <w:rPr>
                <w:rFonts w:ascii="Arial" w:hAnsi="Arial"/>
                <w:sz w:val="20"/>
              </w:rPr>
              <w:t xml:space="preserve">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7777777" w:rsidR="00C71E6F" w:rsidRDefault="00C71E6F">
            <w:pPr>
              <w:rPr>
                <w:sz w:val="20"/>
              </w:rPr>
            </w:pPr>
            <w:proofErr w:type="gramStart"/>
            <w:r>
              <w:rPr>
                <w:rFonts w:ascii="Arial" w:hAnsi="Arial"/>
                <w:sz w:val="20"/>
              </w:rPr>
              <w:t>3 year</w:t>
            </w:r>
            <w:proofErr w:type="gramEnd"/>
            <w:r>
              <w:rPr>
                <w:rFonts w:ascii="Arial" w:hAnsi="Arial"/>
                <w:sz w:val="20"/>
              </w:rPr>
              <w:t xml:space="preserve">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2C7F28">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2C7F28">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16" w:name="_Toc125436557"/>
      <w:bookmarkStart w:id="417" w:name="_Toc126492269"/>
      <w:bookmarkStart w:id="418"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shd w:val="clear" w:color="auto" w:fill="auto"/>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shd w:val="clear" w:color="auto" w:fill="auto"/>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shd w:val="clear" w:color="auto" w:fill="auto"/>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shd w:val="clear" w:color="auto" w:fill="auto"/>
          </w:tcPr>
          <w:p w14:paraId="0FFD976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ADBFF1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shd w:val="clear" w:color="auto" w:fill="auto"/>
          </w:tcPr>
          <w:p w14:paraId="3A7A236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653F1E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shd w:val="clear" w:color="auto" w:fill="auto"/>
          </w:tcPr>
          <w:p w14:paraId="3D815E6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BA2B9DF"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shd w:val="clear" w:color="auto" w:fill="auto"/>
          </w:tcPr>
          <w:p w14:paraId="42A5A09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6B23C0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shd w:val="clear" w:color="auto" w:fill="auto"/>
          </w:tcPr>
          <w:p w14:paraId="68FC8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shd w:val="clear" w:color="auto" w:fill="auto"/>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shd w:val="clear" w:color="auto" w:fill="auto"/>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shd w:val="clear" w:color="auto" w:fill="auto"/>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shd w:val="clear" w:color="auto" w:fill="auto"/>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shd w:val="clear" w:color="auto" w:fill="auto"/>
          </w:tcPr>
          <w:p w14:paraId="26D2C73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shd w:val="clear" w:color="auto" w:fill="auto"/>
          </w:tcPr>
          <w:p w14:paraId="42082AF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shd w:val="clear" w:color="auto" w:fill="auto"/>
          </w:tcPr>
          <w:p w14:paraId="7BBADBC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A83C86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shd w:val="clear" w:color="auto" w:fill="auto"/>
          </w:tcPr>
          <w:p w14:paraId="620C73B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35848CCC"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shd w:val="clear" w:color="auto" w:fill="auto"/>
          </w:tcPr>
          <w:p w14:paraId="14ADA17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shd w:val="clear" w:color="auto" w:fill="auto"/>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shd w:val="clear" w:color="auto" w:fill="auto"/>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shd w:val="clear" w:color="auto" w:fill="auto"/>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shd w:val="clear" w:color="auto" w:fill="auto"/>
          </w:tcPr>
          <w:p w14:paraId="7DEAE75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6B0FDDD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shd w:val="clear" w:color="auto" w:fill="auto"/>
          </w:tcPr>
          <w:p w14:paraId="147673A1"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4EB3095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shd w:val="clear" w:color="auto" w:fill="auto"/>
          </w:tcPr>
          <w:p w14:paraId="40940FB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2518A7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shd w:val="clear" w:color="auto" w:fill="auto"/>
          </w:tcPr>
          <w:p w14:paraId="5C504D1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724461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shd w:val="clear" w:color="auto" w:fill="auto"/>
          </w:tcPr>
          <w:p w14:paraId="21F9B8C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shd w:val="clear" w:color="auto" w:fill="auto"/>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roofErr w:type="gramStart"/>
            <w:r w:rsidRPr="00183CE3">
              <w:rPr>
                <w:rFonts w:ascii="Arial" w:hAnsi="Arial" w:cs="Arial" w:hint="eastAsia"/>
                <w:sz w:val="20"/>
              </w:rPr>
              <w:t>);</w:t>
            </w:r>
            <w:proofErr w:type="gramEnd"/>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shd w:val="clear" w:color="auto" w:fill="auto"/>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shd w:val="clear" w:color="auto" w:fill="auto"/>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shd w:val="clear" w:color="auto" w:fill="auto"/>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shd w:val="clear" w:color="auto" w:fill="auto"/>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shd w:val="clear" w:color="auto" w:fill="auto"/>
          </w:tcPr>
          <w:p w14:paraId="52E976E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0015D0E4"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shd w:val="clear" w:color="auto" w:fill="auto"/>
          </w:tcPr>
          <w:p w14:paraId="4E6E3D3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F1E0020"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shd w:val="clear" w:color="auto" w:fill="auto"/>
          </w:tcPr>
          <w:p w14:paraId="1E361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rofessional </w:t>
            </w:r>
            <w:proofErr w:type="gramStart"/>
            <w:r w:rsidRPr="00183CE3">
              <w:rPr>
                <w:rFonts w:ascii="Arial" w:hAnsi="Arial" w:cs="Arial" w:hint="eastAsia"/>
                <w:sz w:val="20"/>
              </w:rPr>
              <w:t>Liability(</w:t>
            </w:r>
            <w:proofErr w:type="gramEnd"/>
            <w:r w:rsidRPr="00183CE3">
              <w:rPr>
                <w:rFonts w:ascii="Arial" w:hAnsi="Arial" w:cs="Arial" w:hint="eastAsia"/>
                <w:sz w:val="20"/>
              </w:rPr>
              <w:t>other than physicians)</w:t>
            </w:r>
          </w:p>
        </w:tc>
        <w:tc>
          <w:tcPr>
            <w:tcW w:w="1616" w:type="dxa"/>
            <w:shd w:val="clear" w:color="auto" w:fill="auto"/>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0AAE63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shd w:val="clear" w:color="auto" w:fill="auto"/>
          </w:tcPr>
          <w:p w14:paraId="60FD396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Medical </w:t>
            </w:r>
            <w:proofErr w:type="gramStart"/>
            <w:r w:rsidRPr="00183CE3">
              <w:rPr>
                <w:rFonts w:ascii="Arial" w:hAnsi="Arial" w:cs="Arial" w:hint="eastAsia"/>
                <w:sz w:val="20"/>
              </w:rPr>
              <w:t>Malpractice(</w:t>
            </w:r>
            <w:proofErr w:type="gramEnd"/>
            <w:r w:rsidRPr="00183CE3">
              <w:rPr>
                <w:rFonts w:ascii="Arial" w:hAnsi="Arial" w:cs="Arial" w:hint="eastAsia"/>
                <w:sz w:val="20"/>
              </w:rPr>
              <w:t>physicians, dentists, psychologists)</w:t>
            </w:r>
          </w:p>
        </w:tc>
        <w:tc>
          <w:tcPr>
            <w:tcW w:w="1616" w:type="dxa"/>
            <w:shd w:val="clear" w:color="auto" w:fill="auto"/>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256B29"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shd w:val="clear" w:color="auto" w:fill="auto"/>
          </w:tcPr>
          <w:p w14:paraId="1B3B337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B7F8D7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shd w:val="clear" w:color="auto" w:fill="auto"/>
          </w:tcPr>
          <w:p w14:paraId="2D2FDA9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836B891"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shd w:val="clear" w:color="auto" w:fill="auto"/>
          </w:tcPr>
          <w:p w14:paraId="5C5C6C4C"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shd w:val="clear" w:color="auto" w:fill="auto"/>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shd w:val="clear" w:color="auto" w:fill="auto"/>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shd w:val="clear" w:color="auto" w:fill="auto"/>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shd w:val="clear" w:color="auto" w:fill="auto"/>
          </w:tcPr>
          <w:p w14:paraId="3F76520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35EA27C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shd w:val="clear" w:color="auto" w:fill="auto"/>
          </w:tcPr>
          <w:p w14:paraId="45378AE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45DE7B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shd w:val="clear" w:color="auto" w:fill="auto"/>
          </w:tcPr>
          <w:p w14:paraId="43D2EA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75862E36"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shd w:val="clear" w:color="auto" w:fill="auto"/>
          </w:tcPr>
          <w:p w14:paraId="430738E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shd w:val="clear" w:color="auto" w:fill="auto"/>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shd w:val="clear" w:color="auto" w:fill="auto"/>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shd w:val="clear" w:color="auto" w:fill="auto"/>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shd w:val="clear" w:color="auto" w:fill="auto"/>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shd w:val="clear" w:color="auto" w:fill="auto"/>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shd w:val="clear" w:color="auto" w:fill="auto"/>
          </w:tcPr>
          <w:p w14:paraId="7FC4838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shd w:val="clear" w:color="auto" w:fill="auto"/>
          </w:tcPr>
          <w:p w14:paraId="374A443B"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shd w:val="clear" w:color="auto" w:fill="auto"/>
          </w:tcPr>
          <w:p w14:paraId="24925C4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9565D13"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shd w:val="clear" w:color="auto" w:fill="auto"/>
          </w:tcPr>
          <w:p w14:paraId="57F965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2B0639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shd w:val="clear" w:color="auto" w:fill="auto"/>
          </w:tcPr>
          <w:p w14:paraId="6A6700D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AB77F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shd w:val="clear" w:color="auto" w:fill="auto"/>
          </w:tcPr>
          <w:p w14:paraId="042810B4"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shd w:val="clear" w:color="auto" w:fill="auto"/>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shd w:val="clear" w:color="auto" w:fill="auto"/>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shd w:val="clear" w:color="auto" w:fill="auto"/>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shd w:val="clear" w:color="auto" w:fill="auto"/>
          </w:tcPr>
          <w:p w14:paraId="5CF65FC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16EFD5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66B26782" w14:textId="4E8887C4" w:rsidR="00C71E6F" w:rsidRPr="00D928DB" w:rsidRDefault="00C71E6F" w:rsidP="00D928DB">
      <w:pPr>
        <w:pStyle w:val="BodyText"/>
        <w:jc w:val="center"/>
        <w:rPr>
          <w:b/>
          <w:u w:val="single"/>
        </w:rPr>
      </w:pPr>
      <w:r w:rsidRPr="00D928DB">
        <w:rPr>
          <w:b/>
          <w:u w:val="single"/>
        </w:rPr>
        <w:lastRenderedPageBreak/>
        <w:t>Contract Review Checklist</w:t>
      </w:r>
      <w:bookmarkEnd w:id="416"/>
      <w:bookmarkEnd w:id="417"/>
      <w:bookmarkEnd w:id="418"/>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w:t>
            </w:r>
            <w:proofErr w:type="spellStart"/>
            <w:r w:rsidRPr="00BB1A5A">
              <w:rPr>
                <w:sz w:val="16"/>
                <w:szCs w:val="16"/>
              </w:rPr>
              <w:t>ies</w:t>
            </w:r>
            <w:proofErr w:type="spellEnd"/>
            <w:r w:rsidRPr="00BB1A5A">
              <w:rPr>
                <w:sz w:val="16"/>
                <w:szCs w:val="16"/>
              </w:rPr>
              <w:t>)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No answer means either it is not mentioned in the contract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rsidTr="00C953D4">
        <w:trPr>
          <w:cantSplit/>
          <w:jc w:val="center"/>
        </w:trPr>
        <w:tc>
          <w:tcPr>
            <w:tcW w:w="279" w:type="dxa"/>
            <w:vAlign w:val="bottom"/>
          </w:tcPr>
          <w:p w14:paraId="6A839FFC" w14:textId="77777777" w:rsidR="00C71E6F" w:rsidRPr="00BB1A5A" w:rsidRDefault="00C71E6F">
            <w:pPr>
              <w:rPr>
                <w:sz w:val="16"/>
                <w:szCs w:val="16"/>
              </w:rPr>
            </w:pPr>
          </w:p>
        </w:tc>
        <w:tc>
          <w:tcPr>
            <w:tcW w:w="280" w:type="dxa"/>
            <w:vAlign w:val="bottom"/>
          </w:tcPr>
          <w:p w14:paraId="569D82C7" w14:textId="77777777" w:rsidR="00C71E6F" w:rsidRPr="00BB1A5A" w:rsidRDefault="00C71E6F">
            <w:pPr>
              <w:rPr>
                <w:sz w:val="16"/>
                <w:szCs w:val="16"/>
              </w:rPr>
            </w:pPr>
          </w:p>
        </w:tc>
        <w:tc>
          <w:tcPr>
            <w:tcW w:w="5029" w:type="dxa"/>
            <w:gridSpan w:val="8"/>
            <w:vAlign w:val="center"/>
          </w:tcPr>
          <w:p w14:paraId="73AEEC46" w14:textId="77777777" w:rsidR="00C71E6F" w:rsidRPr="00BB1A5A" w:rsidRDefault="00C71E6F">
            <w:pPr>
              <w:rPr>
                <w:sz w:val="16"/>
                <w:szCs w:val="16"/>
              </w:rPr>
            </w:pPr>
          </w:p>
        </w:tc>
        <w:tc>
          <w:tcPr>
            <w:tcW w:w="1535" w:type="dxa"/>
            <w:gridSpan w:val="3"/>
            <w:vAlign w:val="bottom"/>
          </w:tcPr>
          <w:p w14:paraId="18AB2D6C" w14:textId="77777777" w:rsidR="00C71E6F" w:rsidRPr="00BB1A5A" w:rsidRDefault="00C71E6F" w:rsidP="00773FE5">
            <w:pPr>
              <w:jc w:val="center"/>
              <w:rPr>
                <w:b/>
                <w:sz w:val="16"/>
                <w:szCs w:val="16"/>
              </w:rPr>
            </w:pPr>
            <w:r w:rsidRPr="00BB1A5A">
              <w:rPr>
                <w:b/>
                <w:sz w:val="16"/>
                <w:szCs w:val="16"/>
              </w:rPr>
              <w:t>Required of you</w:t>
            </w:r>
          </w:p>
        </w:tc>
        <w:tc>
          <w:tcPr>
            <w:tcW w:w="342" w:type="dxa"/>
            <w:vAlign w:val="bottom"/>
          </w:tcPr>
          <w:p w14:paraId="79FA429A" w14:textId="77777777" w:rsidR="00C71E6F" w:rsidRPr="00BB1A5A" w:rsidRDefault="00C71E6F" w:rsidP="00773FE5">
            <w:pPr>
              <w:jc w:val="center"/>
              <w:rPr>
                <w:b/>
                <w:sz w:val="16"/>
                <w:szCs w:val="16"/>
              </w:rPr>
            </w:pPr>
          </w:p>
        </w:tc>
        <w:tc>
          <w:tcPr>
            <w:tcW w:w="1535"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rsidTr="00C953D4">
        <w:trPr>
          <w:cantSplit/>
          <w:trHeight w:hRule="exact" w:val="72"/>
          <w:jc w:val="center"/>
        </w:trPr>
        <w:tc>
          <w:tcPr>
            <w:tcW w:w="279" w:type="dxa"/>
            <w:vAlign w:val="bottom"/>
          </w:tcPr>
          <w:p w14:paraId="252B288D" w14:textId="77777777" w:rsidR="00C71E6F" w:rsidRPr="00BB1A5A" w:rsidRDefault="00C71E6F">
            <w:pPr>
              <w:rPr>
                <w:sz w:val="16"/>
                <w:szCs w:val="16"/>
              </w:rPr>
            </w:pPr>
          </w:p>
        </w:tc>
        <w:tc>
          <w:tcPr>
            <w:tcW w:w="5309" w:type="dxa"/>
            <w:gridSpan w:val="9"/>
            <w:vAlign w:val="bottom"/>
          </w:tcPr>
          <w:p w14:paraId="03BF8204" w14:textId="77777777" w:rsidR="00C71E6F" w:rsidRPr="00BB1A5A" w:rsidRDefault="00C71E6F">
            <w:pPr>
              <w:rPr>
                <w:sz w:val="16"/>
                <w:szCs w:val="16"/>
              </w:rPr>
            </w:pPr>
          </w:p>
        </w:tc>
        <w:tc>
          <w:tcPr>
            <w:tcW w:w="702" w:type="dxa"/>
            <w:vAlign w:val="center"/>
          </w:tcPr>
          <w:p w14:paraId="64EB904B" w14:textId="77777777" w:rsidR="00C71E6F" w:rsidRPr="00BB1A5A" w:rsidRDefault="00C71E6F" w:rsidP="00773FE5">
            <w:pPr>
              <w:jc w:val="center"/>
              <w:rPr>
                <w:sz w:val="16"/>
                <w:szCs w:val="16"/>
              </w:rPr>
            </w:pPr>
          </w:p>
        </w:tc>
        <w:tc>
          <w:tcPr>
            <w:tcW w:w="137" w:type="dxa"/>
            <w:vAlign w:val="center"/>
          </w:tcPr>
          <w:p w14:paraId="3C0B79F8" w14:textId="77777777" w:rsidR="00C71E6F" w:rsidRPr="00BB1A5A" w:rsidRDefault="00C71E6F" w:rsidP="00773FE5">
            <w:pPr>
              <w:jc w:val="center"/>
              <w:rPr>
                <w:sz w:val="16"/>
                <w:szCs w:val="16"/>
              </w:rPr>
            </w:pPr>
          </w:p>
        </w:tc>
        <w:tc>
          <w:tcPr>
            <w:tcW w:w="696" w:type="dxa"/>
            <w:vAlign w:val="center"/>
          </w:tcPr>
          <w:p w14:paraId="1F52E814" w14:textId="77777777" w:rsidR="00C71E6F" w:rsidRPr="00BB1A5A" w:rsidRDefault="00C71E6F" w:rsidP="00773FE5">
            <w:pPr>
              <w:jc w:val="center"/>
              <w:rPr>
                <w:sz w:val="16"/>
                <w:szCs w:val="16"/>
              </w:rPr>
            </w:pPr>
          </w:p>
        </w:tc>
        <w:tc>
          <w:tcPr>
            <w:tcW w:w="342" w:type="dxa"/>
            <w:vAlign w:val="center"/>
          </w:tcPr>
          <w:p w14:paraId="4A9DF798" w14:textId="77777777" w:rsidR="00C71E6F" w:rsidRPr="00BB1A5A" w:rsidRDefault="00C71E6F" w:rsidP="00773FE5">
            <w:pPr>
              <w:jc w:val="center"/>
              <w:rPr>
                <w:sz w:val="16"/>
                <w:szCs w:val="16"/>
              </w:rPr>
            </w:pPr>
          </w:p>
        </w:tc>
        <w:tc>
          <w:tcPr>
            <w:tcW w:w="702" w:type="dxa"/>
            <w:vAlign w:val="center"/>
          </w:tcPr>
          <w:p w14:paraId="29306221" w14:textId="77777777" w:rsidR="00C71E6F" w:rsidRPr="00BB1A5A" w:rsidRDefault="00C71E6F" w:rsidP="00773FE5">
            <w:pPr>
              <w:jc w:val="center"/>
              <w:rPr>
                <w:sz w:val="16"/>
                <w:szCs w:val="16"/>
              </w:rPr>
            </w:pPr>
          </w:p>
        </w:tc>
        <w:tc>
          <w:tcPr>
            <w:tcW w:w="137" w:type="dxa"/>
            <w:vAlign w:val="center"/>
          </w:tcPr>
          <w:p w14:paraId="403152A5" w14:textId="77777777" w:rsidR="00C71E6F" w:rsidRPr="00BB1A5A" w:rsidRDefault="00C71E6F" w:rsidP="00773FE5">
            <w:pPr>
              <w:jc w:val="center"/>
              <w:rPr>
                <w:sz w:val="16"/>
                <w:szCs w:val="16"/>
              </w:rPr>
            </w:pPr>
          </w:p>
        </w:tc>
        <w:tc>
          <w:tcPr>
            <w:tcW w:w="696"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rsidTr="00C953D4">
        <w:trPr>
          <w:cantSplit/>
          <w:trHeight w:val="243"/>
          <w:jc w:val="center"/>
        </w:trPr>
        <w:tc>
          <w:tcPr>
            <w:tcW w:w="279" w:type="dxa"/>
            <w:vAlign w:val="bottom"/>
          </w:tcPr>
          <w:p w14:paraId="401DA4D5" w14:textId="77777777" w:rsidR="00C71E6F" w:rsidRPr="00BB1A5A" w:rsidRDefault="00C71E6F">
            <w:pPr>
              <w:rPr>
                <w:sz w:val="16"/>
                <w:szCs w:val="16"/>
              </w:rPr>
            </w:pPr>
            <w:r w:rsidRPr="00BB1A5A">
              <w:rPr>
                <w:sz w:val="16"/>
                <w:szCs w:val="16"/>
              </w:rPr>
              <w:t>1.</w:t>
            </w:r>
          </w:p>
        </w:tc>
        <w:tc>
          <w:tcPr>
            <w:tcW w:w="530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02"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rsidTr="00C953D4">
        <w:trPr>
          <w:cantSplit/>
          <w:trHeight w:val="202"/>
          <w:jc w:val="center"/>
        </w:trPr>
        <w:tc>
          <w:tcPr>
            <w:tcW w:w="279" w:type="dxa"/>
            <w:vAlign w:val="bottom"/>
          </w:tcPr>
          <w:p w14:paraId="26F8DF3D" w14:textId="77777777" w:rsidR="00C71E6F" w:rsidRPr="00BB1A5A" w:rsidRDefault="00C71E6F">
            <w:pPr>
              <w:rPr>
                <w:sz w:val="16"/>
                <w:szCs w:val="16"/>
              </w:rPr>
            </w:pPr>
          </w:p>
        </w:tc>
        <w:tc>
          <w:tcPr>
            <w:tcW w:w="280"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37" w:type="dxa"/>
            <w:tcBorders>
              <w:top w:val="single" w:sz="8" w:space="0" w:color="auto"/>
            </w:tcBorders>
            <w:vAlign w:val="center"/>
          </w:tcPr>
          <w:p w14:paraId="73AFAC57"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42" w:type="dxa"/>
            <w:tcBorders>
              <w:top w:val="single" w:sz="8" w:space="0" w:color="auto"/>
            </w:tcBorders>
            <w:vAlign w:val="center"/>
          </w:tcPr>
          <w:p w14:paraId="295A651F"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37" w:type="dxa"/>
            <w:tcBorders>
              <w:top w:val="single" w:sz="8" w:space="0" w:color="auto"/>
            </w:tcBorders>
            <w:vAlign w:val="center"/>
          </w:tcPr>
          <w:p w14:paraId="160FE6CE"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rsidTr="00C953D4">
        <w:trPr>
          <w:cantSplit/>
          <w:trHeight w:val="202"/>
          <w:jc w:val="center"/>
        </w:trPr>
        <w:tc>
          <w:tcPr>
            <w:tcW w:w="279" w:type="dxa"/>
            <w:vAlign w:val="bottom"/>
          </w:tcPr>
          <w:p w14:paraId="1CEDEC99" w14:textId="77777777" w:rsidR="00C71E6F" w:rsidRPr="00BB1A5A" w:rsidRDefault="00C71E6F">
            <w:pPr>
              <w:rPr>
                <w:sz w:val="16"/>
                <w:szCs w:val="16"/>
              </w:rPr>
            </w:pPr>
          </w:p>
        </w:tc>
        <w:tc>
          <w:tcPr>
            <w:tcW w:w="280"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02"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37" w:type="dxa"/>
            <w:vAlign w:val="center"/>
          </w:tcPr>
          <w:p w14:paraId="372ABF8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42" w:type="dxa"/>
            <w:vAlign w:val="center"/>
          </w:tcPr>
          <w:p w14:paraId="5D62955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37" w:type="dxa"/>
            <w:vAlign w:val="center"/>
          </w:tcPr>
          <w:p w14:paraId="2428FA1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rsidTr="00C953D4">
        <w:trPr>
          <w:cantSplit/>
          <w:trHeight w:val="202"/>
          <w:jc w:val="center"/>
        </w:trPr>
        <w:tc>
          <w:tcPr>
            <w:tcW w:w="279" w:type="dxa"/>
            <w:vAlign w:val="bottom"/>
          </w:tcPr>
          <w:p w14:paraId="2F21A3D2" w14:textId="77777777" w:rsidR="00C71E6F" w:rsidRPr="00BB1A5A" w:rsidRDefault="00C71E6F">
            <w:pPr>
              <w:rPr>
                <w:sz w:val="16"/>
                <w:szCs w:val="16"/>
              </w:rPr>
            </w:pPr>
          </w:p>
        </w:tc>
        <w:tc>
          <w:tcPr>
            <w:tcW w:w="280"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02"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37" w:type="dxa"/>
            <w:vAlign w:val="center"/>
          </w:tcPr>
          <w:p w14:paraId="11E1A85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42" w:type="dxa"/>
            <w:vAlign w:val="center"/>
          </w:tcPr>
          <w:p w14:paraId="4C48C29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37" w:type="dxa"/>
            <w:vAlign w:val="center"/>
          </w:tcPr>
          <w:p w14:paraId="03C36EA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rsidTr="00C953D4">
        <w:trPr>
          <w:cantSplit/>
          <w:trHeight w:val="202"/>
          <w:jc w:val="center"/>
        </w:trPr>
        <w:tc>
          <w:tcPr>
            <w:tcW w:w="279" w:type="dxa"/>
            <w:vAlign w:val="bottom"/>
          </w:tcPr>
          <w:p w14:paraId="6F0B7701" w14:textId="77777777" w:rsidR="00C71E6F" w:rsidRPr="00BB1A5A" w:rsidRDefault="00C71E6F">
            <w:pPr>
              <w:rPr>
                <w:sz w:val="16"/>
                <w:szCs w:val="16"/>
              </w:rPr>
            </w:pPr>
          </w:p>
        </w:tc>
        <w:tc>
          <w:tcPr>
            <w:tcW w:w="280"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02"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37" w:type="dxa"/>
            <w:vAlign w:val="center"/>
          </w:tcPr>
          <w:p w14:paraId="667B42F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42" w:type="dxa"/>
            <w:vAlign w:val="center"/>
          </w:tcPr>
          <w:p w14:paraId="13FCB6D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37" w:type="dxa"/>
            <w:vAlign w:val="center"/>
          </w:tcPr>
          <w:p w14:paraId="33F9E0F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rsidTr="00C953D4">
        <w:trPr>
          <w:cantSplit/>
          <w:trHeight w:val="202"/>
          <w:jc w:val="center"/>
        </w:trPr>
        <w:tc>
          <w:tcPr>
            <w:tcW w:w="279" w:type="dxa"/>
            <w:vAlign w:val="bottom"/>
          </w:tcPr>
          <w:p w14:paraId="5A460462" w14:textId="77777777" w:rsidR="00C71E6F" w:rsidRPr="00BB1A5A" w:rsidRDefault="00C71E6F">
            <w:pPr>
              <w:rPr>
                <w:sz w:val="16"/>
                <w:szCs w:val="16"/>
              </w:rPr>
            </w:pPr>
          </w:p>
        </w:tc>
        <w:tc>
          <w:tcPr>
            <w:tcW w:w="280"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02"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37" w:type="dxa"/>
            <w:vAlign w:val="center"/>
          </w:tcPr>
          <w:p w14:paraId="39E6BBC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42" w:type="dxa"/>
            <w:vAlign w:val="center"/>
          </w:tcPr>
          <w:p w14:paraId="120FF44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37" w:type="dxa"/>
            <w:vAlign w:val="center"/>
          </w:tcPr>
          <w:p w14:paraId="7F792D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rsidTr="00C953D4">
        <w:trPr>
          <w:cantSplit/>
          <w:trHeight w:val="202"/>
          <w:jc w:val="center"/>
        </w:trPr>
        <w:tc>
          <w:tcPr>
            <w:tcW w:w="279" w:type="dxa"/>
            <w:vAlign w:val="bottom"/>
          </w:tcPr>
          <w:p w14:paraId="4AC9CEC8" w14:textId="77777777" w:rsidR="00C71E6F" w:rsidRPr="00BB1A5A" w:rsidRDefault="00C71E6F">
            <w:pPr>
              <w:rPr>
                <w:sz w:val="16"/>
                <w:szCs w:val="16"/>
              </w:rPr>
            </w:pPr>
          </w:p>
        </w:tc>
        <w:tc>
          <w:tcPr>
            <w:tcW w:w="280"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02"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37" w:type="dxa"/>
            <w:vAlign w:val="center"/>
          </w:tcPr>
          <w:p w14:paraId="2B3903C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42" w:type="dxa"/>
            <w:vAlign w:val="center"/>
          </w:tcPr>
          <w:p w14:paraId="2D49D32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37" w:type="dxa"/>
            <w:vAlign w:val="center"/>
          </w:tcPr>
          <w:p w14:paraId="5806D485"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rsidTr="00C953D4">
        <w:trPr>
          <w:cantSplit/>
          <w:trHeight w:val="202"/>
          <w:jc w:val="center"/>
        </w:trPr>
        <w:tc>
          <w:tcPr>
            <w:tcW w:w="279" w:type="dxa"/>
            <w:vAlign w:val="bottom"/>
          </w:tcPr>
          <w:p w14:paraId="4F4D9F11" w14:textId="77777777" w:rsidR="00C71E6F" w:rsidRPr="00BB1A5A" w:rsidRDefault="00C71E6F">
            <w:pPr>
              <w:rPr>
                <w:sz w:val="16"/>
                <w:szCs w:val="16"/>
              </w:rPr>
            </w:pPr>
          </w:p>
        </w:tc>
        <w:tc>
          <w:tcPr>
            <w:tcW w:w="280"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02"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37" w:type="dxa"/>
            <w:vAlign w:val="center"/>
          </w:tcPr>
          <w:p w14:paraId="6B26F60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42" w:type="dxa"/>
            <w:vAlign w:val="center"/>
          </w:tcPr>
          <w:p w14:paraId="21A0C87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37" w:type="dxa"/>
            <w:vAlign w:val="center"/>
          </w:tcPr>
          <w:p w14:paraId="443C8CB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rsidTr="00C953D4">
        <w:trPr>
          <w:cantSplit/>
          <w:trHeight w:val="202"/>
          <w:jc w:val="center"/>
        </w:trPr>
        <w:tc>
          <w:tcPr>
            <w:tcW w:w="279" w:type="dxa"/>
            <w:vAlign w:val="bottom"/>
          </w:tcPr>
          <w:p w14:paraId="3871D50F" w14:textId="77777777" w:rsidR="00C71E6F" w:rsidRPr="00BB1A5A" w:rsidRDefault="00C71E6F">
            <w:pPr>
              <w:rPr>
                <w:sz w:val="16"/>
                <w:szCs w:val="16"/>
              </w:rPr>
            </w:pPr>
          </w:p>
        </w:tc>
        <w:tc>
          <w:tcPr>
            <w:tcW w:w="280"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268"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37" w:type="dxa"/>
            <w:vAlign w:val="center"/>
          </w:tcPr>
          <w:p w14:paraId="1242D15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42" w:type="dxa"/>
            <w:vAlign w:val="center"/>
          </w:tcPr>
          <w:p w14:paraId="5D40D010"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37" w:type="dxa"/>
            <w:vAlign w:val="center"/>
          </w:tcPr>
          <w:p w14:paraId="73E1D25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rsidTr="00C953D4">
        <w:trPr>
          <w:cantSplit/>
          <w:trHeight w:val="202"/>
          <w:jc w:val="center"/>
        </w:trPr>
        <w:tc>
          <w:tcPr>
            <w:tcW w:w="279" w:type="dxa"/>
            <w:vAlign w:val="bottom"/>
          </w:tcPr>
          <w:p w14:paraId="329978FC" w14:textId="77777777" w:rsidR="00C71E6F" w:rsidRPr="00BB1A5A" w:rsidRDefault="00C71E6F">
            <w:pPr>
              <w:rPr>
                <w:sz w:val="16"/>
                <w:szCs w:val="16"/>
              </w:rPr>
            </w:pPr>
          </w:p>
        </w:tc>
        <w:tc>
          <w:tcPr>
            <w:tcW w:w="280" w:type="dxa"/>
            <w:vAlign w:val="bottom"/>
          </w:tcPr>
          <w:p w14:paraId="44C3238E" w14:textId="77777777" w:rsidR="00C71E6F" w:rsidRPr="00BB1A5A" w:rsidRDefault="00C71E6F" w:rsidP="00773FE5">
            <w:pPr>
              <w:jc w:val="center"/>
              <w:rPr>
                <w:sz w:val="16"/>
                <w:szCs w:val="16"/>
              </w:rPr>
            </w:pPr>
            <w:r w:rsidRPr="00BB1A5A">
              <w:rPr>
                <w:sz w:val="16"/>
                <w:szCs w:val="16"/>
              </w:rPr>
              <w:t>i.</w:t>
            </w:r>
          </w:p>
        </w:tc>
        <w:tc>
          <w:tcPr>
            <w:tcW w:w="5029"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37" w:type="dxa"/>
            <w:vAlign w:val="center"/>
          </w:tcPr>
          <w:p w14:paraId="43590E47"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42" w:type="dxa"/>
            <w:vAlign w:val="center"/>
          </w:tcPr>
          <w:p w14:paraId="7E80E1EC"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37" w:type="dxa"/>
            <w:vAlign w:val="center"/>
          </w:tcPr>
          <w:p w14:paraId="7F5A57E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rsidTr="00C953D4">
        <w:trPr>
          <w:cantSplit/>
          <w:trHeight w:val="202"/>
          <w:jc w:val="center"/>
        </w:trPr>
        <w:tc>
          <w:tcPr>
            <w:tcW w:w="279" w:type="dxa"/>
            <w:vAlign w:val="bottom"/>
          </w:tcPr>
          <w:p w14:paraId="65BE79EC" w14:textId="77777777" w:rsidR="00C71E6F" w:rsidRPr="00BB1A5A" w:rsidRDefault="00C71E6F">
            <w:pPr>
              <w:rPr>
                <w:sz w:val="16"/>
                <w:szCs w:val="16"/>
              </w:rPr>
            </w:pPr>
          </w:p>
        </w:tc>
        <w:tc>
          <w:tcPr>
            <w:tcW w:w="280"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4A699336" w14:textId="77777777" w:rsidR="00C71E6F" w:rsidRPr="00BB1A5A" w:rsidRDefault="00C71E6F">
            <w:pPr>
              <w:rPr>
                <w:sz w:val="16"/>
                <w:szCs w:val="16"/>
              </w:rPr>
            </w:pPr>
          </w:p>
        </w:tc>
        <w:tc>
          <w:tcPr>
            <w:tcW w:w="287" w:type="dxa"/>
            <w:vAlign w:val="center"/>
          </w:tcPr>
          <w:p w14:paraId="4F4155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37" w:type="dxa"/>
            <w:vAlign w:val="center"/>
          </w:tcPr>
          <w:p w14:paraId="5BBBD61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42" w:type="dxa"/>
            <w:vAlign w:val="center"/>
          </w:tcPr>
          <w:p w14:paraId="5742F27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37" w:type="dxa"/>
            <w:vAlign w:val="center"/>
          </w:tcPr>
          <w:p w14:paraId="769EB57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rsidTr="00C953D4">
        <w:trPr>
          <w:cantSplit/>
          <w:trHeight w:val="202"/>
          <w:jc w:val="center"/>
        </w:trPr>
        <w:tc>
          <w:tcPr>
            <w:tcW w:w="279" w:type="dxa"/>
            <w:vAlign w:val="bottom"/>
          </w:tcPr>
          <w:p w14:paraId="44FB0ACA" w14:textId="77777777" w:rsidR="00C71E6F" w:rsidRPr="00BB1A5A" w:rsidRDefault="00C71E6F">
            <w:pPr>
              <w:rPr>
                <w:sz w:val="16"/>
                <w:szCs w:val="16"/>
              </w:rPr>
            </w:pPr>
          </w:p>
        </w:tc>
        <w:tc>
          <w:tcPr>
            <w:tcW w:w="280" w:type="dxa"/>
            <w:vAlign w:val="bottom"/>
          </w:tcPr>
          <w:p w14:paraId="6DD9B994" w14:textId="77777777" w:rsidR="00C71E6F" w:rsidRPr="00BB1A5A" w:rsidRDefault="00C71E6F">
            <w:pPr>
              <w:rPr>
                <w:sz w:val="16"/>
                <w:szCs w:val="16"/>
              </w:rPr>
            </w:pPr>
          </w:p>
        </w:tc>
        <w:tc>
          <w:tcPr>
            <w:tcW w:w="5029" w:type="dxa"/>
            <w:gridSpan w:val="8"/>
            <w:vAlign w:val="center"/>
          </w:tcPr>
          <w:p w14:paraId="54B14692" w14:textId="77777777" w:rsidR="00C71E6F" w:rsidRPr="00BB1A5A" w:rsidRDefault="00C71E6F">
            <w:pPr>
              <w:rPr>
                <w:sz w:val="16"/>
                <w:szCs w:val="16"/>
              </w:rPr>
            </w:pPr>
          </w:p>
        </w:tc>
        <w:tc>
          <w:tcPr>
            <w:tcW w:w="702" w:type="dxa"/>
            <w:tcBorders>
              <w:top w:val="single" w:sz="4" w:space="0" w:color="auto"/>
            </w:tcBorders>
            <w:vAlign w:val="center"/>
          </w:tcPr>
          <w:p w14:paraId="2FED26C8" w14:textId="77777777" w:rsidR="00C71E6F" w:rsidRPr="00BB1A5A" w:rsidRDefault="00C71E6F">
            <w:pPr>
              <w:rPr>
                <w:sz w:val="16"/>
                <w:szCs w:val="16"/>
              </w:rPr>
            </w:pPr>
          </w:p>
        </w:tc>
        <w:tc>
          <w:tcPr>
            <w:tcW w:w="137" w:type="dxa"/>
            <w:vAlign w:val="center"/>
          </w:tcPr>
          <w:p w14:paraId="37F59508" w14:textId="77777777" w:rsidR="00C71E6F" w:rsidRPr="00BB1A5A" w:rsidRDefault="00C71E6F">
            <w:pPr>
              <w:rPr>
                <w:sz w:val="16"/>
                <w:szCs w:val="16"/>
              </w:rPr>
            </w:pPr>
          </w:p>
        </w:tc>
        <w:tc>
          <w:tcPr>
            <w:tcW w:w="696" w:type="dxa"/>
            <w:tcBorders>
              <w:top w:val="single" w:sz="4" w:space="0" w:color="auto"/>
            </w:tcBorders>
            <w:vAlign w:val="center"/>
          </w:tcPr>
          <w:p w14:paraId="63632D98" w14:textId="77777777" w:rsidR="00C71E6F" w:rsidRPr="00BB1A5A" w:rsidRDefault="00C71E6F">
            <w:pPr>
              <w:rPr>
                <w:sz w:val="16"/>
                <w:szCs w:val="16"/>
              </w:rPr>
            </w:pPr>
          </w:p>
        </w:tc>
        <w:tc>
          <w:tcPr>
            <w:tcW w:w="342" w:type="dxa"/>
            <w:vAlign w:val="center"/>
          </w:tcPr>
          <w:p w14:paraId="6ED90A51" w14:textId="77777777" w:rsidR="00C71E6F" w:rsidRPr="00BB1A5A" w:rsidRDefault="00C71E6F">
            <w:pPr>
              <w:rPr>
                <w:sz w:val="16"/>
                <w:szCs w:val="16"/>
              </w:rPr>
            </w:pPr>
          </w:p>
        </w:tc>
        <w:tc>
          <w:tcPr>
            <w:tcW w:w="702" w:type="dxa"/>
            <w:tcBorders>
              <w:top w:val="single" w:sz="4" w:space="0" w:color="auto"/>
            </w:tcBorders>
            <w:vAlign w:val="center"/>
          </w:tcPr>
          <w:p w14:paraId="176DA70F" w14:textId="77777777" w:rsidR="00C71E6F" w:rsidRPr="00BB1A5A" w:rsidRDefault="00C71E6F">
            <w:pPr>
              <w:rPr>
                <w:sz w:val="16"/>
                <w:szCs w:val="16"/>
              </w:rPr>
            </w:pPr>
          </w:p>
        </w:tc>
        <w:tc>
          <w:tcPr>
            <w:tcW w:w="137" w:type="dxa"/>
            <w:vAlign w:val="center"/>
          </w:tcPr>
          <w:p w14:paraId="64AEB800" w14:textId="77777777" w:rsidR="00C71E6F" w:rsidRPr="00BB1A5A" w:rsidRDefault="00C71E6F">
            <w:pPr>
              <w:rPr>
                <w:sz w:val="16"/>
                <w:szCs w:val="16"/>
              </w:rPr>
            </w:pPr>
          </w:p>
        </w:tc>
        <w:tc>
          <w:tcPr>
            <w:tcW w:w="696"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rsidTr="00C953D4">
        <w:trPr>
          <w:cantSplit/>
          <w:trHeight w:val="202"/>
          <w:jc w:val="center"/>
        </w:trPr>
        <w:tc>
          <w:tcPr>
            <w:tcW w:w="279" w:type="dxa"/>
            <w:vAlign w:val="bottom"/>
          </w:tcPr>
          <w:p w14:paraId="7B0B7FCA" w14:textId="77777777" w:rsidR="00C71E6F" w:rsidRPr="00BB1A5A" w:rsidRDefault="00C71E6F">
            <w:pPr>
              <w:rPr>
                <w:sz w:val="16"/>
                <w:szCs w:val="16"/>
              </w:rPr>
            </w:pPr>
            <w:r w:rsidRPr="00BB1A5A">
              <w:rPr>
                <w:sz w:val="16"/>
                <w:szCs w:val="16"/>
              </w:rPr>
              <w:t>2.</w:t>
            </w:r>
          </w:p>
        </w:tc>
        <w:tc>
          <w:tcPr>
            <w:tcW w:w="530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02"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rsidTr="00C953D4">
        <w:trPr>
          <w:cantSplit/>
          <w:trHeight w:val="202"/>
          <w:jc w:val="center"/>
        </w:trPr>
        <w:tc>
          <w:tcPr>
            <w:tcW w:w="279" w:type="dxa"/>
            <w:vAlign w:val="bottom"/>
          </w:tcPr>
          <w:p w14:paraId="49A5FF12" w14:textId="77777777" w:rsidR="00C71E6F" w:rsidRPr="00BB1A5A" w:rsidRDefault="00C71E6F">
            <w:pPr>
              <w:rPr>
                <w:sz w:val="16"/>
                <w:szCs w:val="16"/>
              </w:rPr>
            </w:pPr>
          </w:p>
        </w:tc>
        <w:tc>
          <w:tcPr>
            <w:tcW w:w="280"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02"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37" w:type="dxa"/>
            <w:tcBorders>
              <w:top w:val="single" w:sz="8" w:space="0" w:color="auto"/>
            </w:tcBorders>
            <w:vAlign w:val="center"/>
          </w:tcPr>
          <w:p w14:paraId="67B01CD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42" w:type="dxa"/>
            <w:tcBorders>
              <w:top w:val="single" w:sz="8" w:space="0" w:color="auto"/>
            </w:tcBorders>
            <w:vAlign w:val="center"/>
          </w:tcPr>
          <w:p w14:paraId="756E3623"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37" w:type="dxa"/>
            <w:tcBorders>
              <w:top w:val="single" w:sz="8" w:space="0" w:color="auto"/>
            </w:tcBorders>
            <w:vAlign w:val="center"/>
          </w:tcPr>
          <w:p w14:paraId="7FC4680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rsidTr="00C953D4">
        <w:trPr>
          <w:cantSplit/>
          <w:trHeight w:val="202"/>
          <w:jc w:val="center"/>
        </w:trPr>
        <w:tc>
          <w:tcPr>
            <w:tcW w:w="279" w:type="dxa"/>
            <w:vAlign w:val="bottom"/>
          </w:tcPr>
          <w:p w14:paraId="78C44C0D" w14:textId="77777777" w:rsidR="00C71E6F" w:rsidRPr="00BB1A5A" w:rsidRDefault="00C71E6F">
            <w:pPr>
              <w:rPr>
                <w:sz w:val="16"/>
                <w:szCs w:val="16"/>
              </w:rPr>
            </w:pPr>
          </w:p>
        </w:tc>
        <w:tc>
          <w:tcPr>
            <w:tcW w:w="280"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02"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37" w:type="dxa"/>
            <w:vAlign w:val="center"/>
          </w:tcPr>
          <w:p w14:paraId="48E8F7A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42" w:type="dxa"/>
            <w:vAlign w:val="center"/>
          </w:tcPr>
          <w:p w14:paraId="0B340D8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37" w:type="dxa"/>
            <w:vAlign w:val="center"/>
          </w:tcPr>
          <w:p w14:paraId="57D0FC7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rsidTr="00C953D4">
        <w:trPr>
          <w:cantSplit/>
          <w:trHeight w:val="202"/>
          <w:jc w:val="center"/>
        </w:trPr>
        <w:tc>
          <w:tcPr>
            <w:tcW w:w="279" w:type="dxa"/>
            <w:vAlign w:val="bottom"/>
          </w:tcPr>
          <w:p w14:paraId="596A1D91" w14:textId="77777777" w:rsidR="00C71E6F" w:rsidRPr="00BB1A5A" w:rsidRDefault="00C71E6F">
            <w:pPr>
              <w:rPr>
                <w:sz w:val="16"/>
                <w:szCs w:val="16"/>
              </w:rPr>
            </w:pPr>
          </w:p>
        </w:tc>
        <w:tc>
          <w:tcPr>
            <w:tcW w:w="280"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37" w:type="dxa"/>
            <w:vAlign w:val="center"/>
          </w:tcPr>
          <w:p w14:paraId="78E5E233"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42" w:type="dxa"/>
            <w:vAlign w:val="center"/>
          </w:tcPr>
          <w:p w14:paraId="41847E4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37" w:type="dxa"/>
            <w:vAlign w:val="center"/>
          </w:tcPr>
          <w:p w14:paraId="292A8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rsidTr="00C953D4">
        <w:trPr>
          <w:cantSplit/>
          <w:trHeight w:val="202"/>
          <w:jc w:val="center"/>
        </w:trPr>
        <w:tc>
          <w:tcPr>
            <w:tcW w:w="279" w:type="dxa"/>
            <w:vAlign w:val="bottom"/>
          </w:tcPr>
          <w:p w14:paraId="2B68B47E" w14:textId="77777777" w:rsidR="00C71E6F" w:rsidRPr="00BB1A5A" w:rsidRDefault="00C71E6F">
            <w:pPr>
              <w:rPr>
                <w:sz w:val="16"/>
                <w:szCs w:val="16"/>
              </w:rPr>
            </w:pPr>
          </w:p>
        </w:tc>
        <w:tc>
          <w:tcPr>
            <w:tcW w:w="280"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02"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37" w:type="dxa"/>
            <w:vAlign w:val="center"/>
          </w:tcPr>
          <w:p w14:paraId="68B0357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42" w:type="dxa"/>
            <w:vAlign w:val="center"/>
          </w:tcPr>
          <w:p w14:paraId="559E8B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37" w:type="dxa"/>
            <w:vAlign w:val="center"/>
          </w:tcPr>
          <w:p w14:paraId="1F4FF70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rsidTr="00C953D4">
        <w:trPr>
          <w:cantSplit/>
          <w:trHeight w:val="202"/>
          <w:jc w:val="center"/>
        </w:trPr>
        <w:tc>
          <w:tcPr>
            <w:tcW w:w="279" w:type="dxa"/>
            <w:vAlign w:val="bottom"/>
          </w:tcPr>
          <w:p w14:paraId="02797DE5" w14:textId="77777777" w:rsidR="00C71E6F" w:rsidRPr="00BB1A5A" w:rsidRDefault="00C71E6F">
            <w:pPr>
              <w:rPr>
                <w:sz w:val="16"/>
                <w:szCs w:val="16"/>
              </w:rPr>
            </w:pPr>
          </w:p>
        </w:tc>
        <w:tc>
          <w:tcPr>
            <w:tcW w:w="280"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029"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02"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37" w:type="dxa"/>
            <w:vAlign w:val="center"/>
          </w:tcPr>
          <w:p w14:paraId="1E1EAD6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42" w:type="dxa"/>
            <w:vAlign w:val="center"/>
          </w:tcPr>
          <w:p w14:paraId="6ECF5AD5"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37" w:type="dxa"/>
            <w:vAlign w:val="center"/>
          </w:tcPr>
          <w:p w14:paraId="6123340C"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rsidTr="00C953D4">
        <w:trPr>
          <w:cantSplit/>
          <w:trHeight w:val="202"/>
          <w:jc w:val="center"/>
        </w:trPr>
        <w:tc>
          <w:tcPr>
            <w:tcW w:w="279" w:type="dxa"/>
            <w:vAlign w:val="bottom"/>
          </w:tcPr>
          <w:p w14:paraId="1A2291CA" w14:textId="77777777" w:rsidR="00C71E6F" w:rsidRPr="00BB1A5A" w:rsidRDefault="00C71E6F">
            <w:pPr>
              <w:rPr>
                <w:sz w:val="16"/>
                <w:szCs w:val="16"/>
              </w:rPr>
            </w:pPr>
          </w:p>
        </w:tc>
        <w:tc>
          <w:tcPr>
            <w:tcW w:w="280"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268"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61"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37" w:type="dxa"/>
            <w:vAlign w:val="center"/>
          </w:tcPr>
          <w:p w14:paraId="4E93B13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42" w:type="dxa"/>
            <w:vAlign w:val="center"/>
          </w:tcPr>
          <w:p w14:paraId="5867DD1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37" w:type="dxa"/>
            <w:vAlign w:val="center"/>
          </w:tcPr>
          <w:p w14:paraId="3B9A60C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rsidTr="00C953D4">
        <w:trPr>
          <w:cantSplit/>
          <w:trHeight w:val="202"/>
          <w:jc w:val="center"/>
        </w:trPr>
        <w:tc>
          <w:tcPr>
            <w:tcW w:w="279" w:type="dxa"/>
            <w:vAlign w:val="bottom"/>
          </w:tcPr>
          <w:p w14:paraId="12853562" w14:textId="77777777" w:rsidR="00C71E6F" w:rsidRPr="00BB1A5A" w:rsidRDefault="00C71E6F">
            <w:pPr>
              <w:rPr>
                <w:sz w:val="16"/>
                <w:szCs w:val="16"/>
              </w:rPr>
            </w:pPr>
          </w:p>
        </w:tc>
        <w:tc>
          <w:tcPr>
            <w:tcW w:w="280"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029"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37" w:type="dxa"/>
            <w:vAlign w:val="center"/>
          </w:tcPr>
          <w:p w14:paraId="2F20502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42" w:type="dxa"/>
            <w:vAlign w:val="center"/>
          </w:tcPr>
          <w:p w14:paraId="1621B9B2"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37" w:type="dxa"/>
            <w:vAlign w:val="center"/>
          </w:tcPr>
          <w:p w14:paraId="1FAC20D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rsidTr="00C953D4">
        <w:trPr>
          <w:cantSplit/>
          <w:trHeight w:val="202"/>
          <w:jc w:val="center"/>
        </w:trPr>
        <w:tc>
          <w:tcPr>
            <w:tcW w:w="279" w:type="dxa"/>
            <w:vAlign w:val="bottom"/>
          </w:tcPr>
          <w:p w14:paraId="2DF17567" w14:textId="77777777" w:rsidR="00C71E6F" w:rsidRPr="00BB1A5A" w:rsidRDefault="00C71E6F">
            <w:pPr>
              <w:rPr>
                <w:sz w:val="16"/>
                <w:szCs w:val="16"/>
              </w:rPr>
            </w:pPr>
          </w:p>
        </w:tc>
        <w:tc>
          <w:tcPr>
            <w:tcW w:w="280"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231" w:type="dxa"/>
            <w:gridSpan w:val="3"/>
            <w:tcBorders>
              <w:bottom w:val="single" w:sz="8" w:space="0" w:color="auto"/>
            </w:tcBorders>
            <w:vAlign w:val="center"/>
          </w:tcPr>
          <w:p w14:paraId="26FA14C0" w14:textId="77777777" w:rsidR="00C71E6F" w:rsidRPr="00BB1A5A" w:rsidRDefault="00C71E6F">
            <w:pPr>
              <w:rPr>
                <w:sz w:val="16"/>
                <w:szCs w:val="16"/>
              </w:rPr>
            </w:pPr>
          </w:p>
        </w:tc>
        <w:tc>
          <w:tcPr>
            <w:tcW w:w="301" w:type="dxa"/>
            <w:gridSpan w:val="3"/>
            <w:vAlign w:val="center"/>
          </w:tcPr>
          <w:p w14:paraId="62FAD247"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37" w:type="dxa"/>
            <w:vAlign w:val="center"/>
          </w:tcPr>
          <w:p w14:paraId="05F72CB1"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42" w:type="dxa"/>
            <w:vAlign w:val="center"/>
          </w:tcPr>
          <w:p w14:paraId="4BF787BD"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37" w:type="dxa"/>
            <w:vAlign w:val="center"/>
          </w:tcPr>
          <w:p w14:paraId="30F78E50"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rsidTr="00C953D4">
        <w:trPr>
          <w:cantSplit/>
          <w:trHeight w:val="202"/>
          <w:jc w:val="center"/>
        </w:trPr>
        <w:tc>
          <w:tcPr>
            <w:tcW w:w="279" w:type="dxa"/>
            <w:vAlign w:val="bottom"/>
          </w:tcPr>
          <w:p w14:paraId="12B56F5F" w14:textId="77777777" w:rsidR="00C71E6F" w:rsidRPr="00BB1A5A" w:rsidRDefault="00C71E6F">
            <w:pPr>
              <w:rPr>
                <w:sz w:val="16"/>
                <w:szCs w:val="16"/>
              </w:rPr>
            </w:pPr>
          </w:p>
        </w:tc>
        <w:tc>
          <w:tcPr>
            <w:tcW w:w="280" w:type="dxa"/>
            <w:vAlign w:val="bottom"/>
          </w:tcPr>
          <w:p w14:paraId="557E48C2" w14:textId="77777777" w:rsidR="00C71E6F" w:rsidRPr="00BB1A5A" w:rsidRDefault="00C71E6F">
            <w:pPr>
              <w:rPr>
                <w:sz w:val="16"/>
                <w:szCs w:val="16"/>
              </w:rPr>
            </w:pPr>
          </w:p>
        </w:tc>
        <w:tc>
          <w:tcPr>
            <w:tcW w:w="5029" w:type="dxa"/>
            <w:gridSpan w:val="8"/>
            <w:vAlign w:val="center"/>
          </w:tcPr>
          <w:p w14:paraId="68BA0B9F" w14:textId="77777777" w:rsidR="00C71E6F" w:rsidRPr="00BB1A5A" w:rsidRDefault="00C71E6F">
            <w:pPr>
              <w:rPr>
                <w:sz w:val="16"/>
                <w:szCs w:val="16"/>
              </w:rPr>
            </w:pPr>
          </w:p>
        </w:tc>
        <w:tc>
          <w:tcPr>
            <w:tcW w:w="702" w:type="dxa"/>
            <w:tcBorders>
              <w:top w:val="single" w:sz="4" w:space="0" w:color="auto"/>
            </w:tcBorders>
            <w:vAlign w:val="center"/>
          </w:tcPr>
          <w:p w14:paraId="445CC819" w14:textId="77777777" w:rsidR="00C71E6F" w:rsidRPr="00BB1A5A" w:rsidRDefault="00C71E6F">
            <w:pPr>
              <w:rPr>
                <w:sz w:val="16"/>
                <w:szCs w:val="16"/>
              </w:rPr>
            </w:pPr>
          </w:p>
        </w:tc>
        <w:tc>
          <w:tcPr>
            <w:tcW w:w="137" w:type="dxa"/>
            <w:vAlign w:val="center"/>
          </w:tcPr>
          <w:p w14:paraId="36755228" w14:textId="77777777" w:rsidR="00C71E6F" w:rsidRPr="00BB1A5A" w:rsidRDefault="00C71E6F">
            <w:pPr>
              <w:rPr>
                <w:sz w:val="16"/>
                <w:szCs w:val="16"/>
              </w:rPr>
            </w:pPr>
          </w:p>
        </w:tc>
        <w:tc>
          <w:tcPr>
            <w:tcW w:w="696" w:type="dxa"/>
            <w:tcBorders>
              <w:top w:val="single" w:sz="4" w:space="0" w:color="auto"/>
            </w:tcBorders>
            <w:vAlign w:val="center"/>
          </w:tcPr>
          <w:p w14:paraId="4DDD91A9" w14:textId="77777777" w:rsidR="00C71E6F" w:rsidRPr="00BB1A5A" w:rsidRDefault="00C71E6F">
            <w:pPr>
              <w:rPr>
                <w:sz w:val="16"/>
                <w:szCs w:val="16"/>
              </w:rPr>
            </w:pPr>
          </w:p>
        </w:tc>
        <w:tc>
          <w:tcPr>
            <w:tcW w:w="342" w:type="dxa"/>
            <w:vAlign w:val="center"/>
          </w:tcPr>
          <w:p w14:paraId="4829E506" w14:textId="77777777" w:rsidR="00C71E6F" w:rsidRPr="00BB1A5A" w:rsidRDefault="00C71E6F">
            <w:pPr>
              <w:rPr>
                <w:sz w:val="16"/>
                <w:szCs w:val="16"/>
              </w:rPr>
            </w:pPr>
          </w:p>
        </w:tc>
        <w:tc>
          <w:tcPr>
            <w:tcW w:w="702" w:type="dxa"/>
            <w:tcBorders>
              <w:top w:val="single" w:sz="4" w:space="0" w:color="auto"/>
            </w:tcBorders>
            <w:vAlign w:val="center"/>
          </w:tcPr>
          <w:p w14:paraId="0A43EED9" w14:textId="77777777" w:rsidR="00C71E6F" w:rsidRPr="00BB1A5A" w:rsidRDefault="00C71E6F">
            <w:pPr>
              <w:rPr>
                <w:sz w:val="16"/>
                <w:szCs w:val="16"/>
              </w:rPr>
            </w:pPr>
          </w:p>
        </w:tc>
        <w:tc>
          <w:tcPr>
            <w:tcW w:w="137" w:type="dxa"/>
            <w:vAlign w:val="center"/>
          </w:tcPr>
          <w:p w14:paraId="6B2EC23D" w14:textId="77777777" w:rsidR="00C71E6F" w:rsidRPr="00BB1A5A" w:rsidRDefault="00C71E6F">
            <w:pPr>
              <w:rPr>
                <w:sz w:val="16"/>
                <w:szCs w:val="16"/>
              </w:rPr>
            </w:pPr>
          </w:p>
        </w:tc>
        <w:tc>
          <w:tcPr>
            <w:tcW w:w="696"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rsidTr="00C953D4">
        <w:trPr>
          <w:cantSplit/>
          <w:trHeight w:val="202"/>
          <w:jc w:val="center"/>
        </w:trPr>
        <w:tc>
          <w:tcPr>
            <w:tcW w:w="279" w:type="dxa"/>
            <w:vAlign w:val="bottom"/>
          </w:tcPr>
          <w:p w14:paraId="32ACB128" w14:textId="77777777" w:rsidR="00C71E6F" w:rsidRPr="00BB1A5A" w:rsidRDefault="00C71E6F">
            <w:pPr>
              <w:rPr>
                <w:sz w:val="16"/>
                <w:szCs w:val="16"/>
              </w:rPr>
            </w:pPr>
            <w:r w:rsidRPr="00BB1A5A">
              <w:rPr>
                <w:sz w:val="16"/>
                <w:szCs w:val="16"/>
              </w:rPr>
              <w:t>3.</w:t>
            </w:r>
          </w:p>
        </w:tc>
        <w:tc>
          <w:tcPr>
            <w:tcW w:w="530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02"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42"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02"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37"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696"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rsidTr="00C953D4">
        <w:trPr>
          <w:cantSplit/>
          <w:trHeight w:val="202"/>
          <w:jc w:val="center"/>
        </w:trPr>
        <w:tc>
          <w:tcPr>
            <w:tcW w:w="279" w:type="dxa"/>
            <w:vAlign w:val="bottom"/>
          </w:tcPr>
          <w:p w14:paraId="24A8107A" w14:textId="77777777" w:rsidR="00C71E6F" w:rsidRPr="00BB1A5A" w:rsidRDefault="00C71E6F">
            <w:pPr>
              <w:rPr>
                <w:sz w:val="16"/>
                <w:szCs w:val="16"/>
              </w:rPr>
            </w:pPr>
          </w:p>
        </w:tc>
        <w:tc>
          <w:tcPr>
            <w:tcW w:w="280"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37" w:type="dxa"/>
            <w:tcBorders>
              <w:top w:val="single" w:sz="8" w:space="0" w:color="auto"/>
            </w:tcBorders>
            <w:vAlign w:val="center"/>
          </w:tcPr>
          <w:p w14:paraId="37489696"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42" w:type="dxa"/>
            <w:tcBorders>
              <w:top w:val="single" w:sz="8" w:space="0" w:color="auto"/>
            </w:tcBorders>
            <w:vAlign w:val="center"/>
          </w:tcPr>
          <w:p w14:paraId="1C0670DE"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37" w:type="dxa"/>
            <w:tcBorders>
              <w:top w:val="single" w:sz="8" w:space="0" w:color="auto"/>
            </w:tcBorders>
            <w:vAlign w:val="center"/>
          </w:tcPr>
          <w:p w14:paraId="206698E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rsidTr="00C953D4">
        <w:trPr>
          <w:cantSplit/>
          <w:trHeight w:val="202"/>
          <w:jc w:val="center"/>
        </w:trPr>
        <w:tc>
          <w:tcPr>
            <w:tcW w:w="279" w:type="dxa"/>
            <w:vAlign w:val="bottom"/>
          </w:tcPr>
          <w:p w14:paraId="2C37343F" w14:textId="77777777" w:rsidR="00C71E6F" w:rsidRPr="00BB1A5A" w:rsidRDefault="00C71E6F">
            <w:pPr>
              <w:rPr>
                <w:sz w:val="16"/>
                <w:szCs w:val="16"/>
              </w:rPr>
            </w:pPr>
          </w:p>
        </w:tc>
        <w:tc>
          <w:tcPr>
            <w:tcW w:w="280"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6A35FD57"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42" w:type="dxa"/>
            <w:vAlign w:val="bottom"/>
          </w:tcPr>
          <w:p w14:paraId="53EA4375" w14:textId="77777777" w:rsidR="00C71E6F" w:rsidRPr="00BB1A5A" w:rsidRDefault="00C71E6F" w:rsidP="00773FE5">
            <w:pPr>
              <w:jc w:val="center"/>
              <w:rPr>
                <w:sz w:val="16"/>
                <w:szCs w:val="16"/>
              </w:rPr>
            </w:pPr>
          </w:p>
        </w:tc>
        <w:tc>
          <w:tcPr>
            <w:tcW w:w="702"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37" w:type="dxa"/>
            <w:vAlign w:val="bottom"/>
          </w:tcPr>
          <w:p w14:paraId="4BDE6D96" w14:textId="77777777" w:rsidR="00C71E6F" w:rsidRPr="00BB1A5A" w:rsidRDefault="00C71E6F" w:rsidP="00773FE5">
            <w:pPr>
              <w:jc w:val="center"/>
              <w:rPr>
                <w:sz w:val="16"/>
                <w:szCs w:val="16"/>
              </w:rPr>
            </w:pPr>
          </w:p>
        </w:tc>
        <w:tc>
          <w:tcPr>
            <w:tcW w:w="696"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rsidTr="00C953D4">
        <w:trPr>
          <w:cantSplit/>
          <w:trHeight w:val="202"/>
          <w:jc w:val="center"/>
        </w:trPr>
        <w:tc>
          <w:tcPr>
            <w:tcW w:w="279" w:type="dxa"/>
            <w:vAlign w:val="bottom"/>
          </w:tcPr>
          <w:p w14:paraId="47C2EB5F" w14:textId="77777777" w:rsidR="00C71E6F" w:rsidRPr="00BB1A5A" w:rsidRDefault="00C71E6F">
            <w:pPr>
              <w:rPr>
                <w:sz w:val="16"/>
                <w:szCs w:val="16"/>
              </w:rPr>
            </w:pPr>
          </w:p>
        </w:tc>
        <w:tc>
          <w:tcPr>
            <w:tcW w:w="280"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02" w:type="dxa"/>
            <w:tcBorders>
              <w:bottom w:val="single" w:sz="4" w:space="0" w:color="auto"/>
            </w:tcBorders>
            <w:vAlign w:val="center"/>
          </w:tcPr>
          <w:p w14:paraId="77ECD23D" w14:textId="77777777" w:rsidR="00C71E6F" w:rsidRPr="00BB1A5A" w:rsidRDefault="00C71E6F">
            <w:pPr>
              <w:rPr>
                <w:sz w:val="16"/>
                <w:szCs w:val="16"/>
              </w:rPr>
            </w:pPr>
          </w:p>
        </w:tc>
        <w:tc>
          <w:tcPr>
            <w:tcW w:w="137" w:type="dxa"/>
            <w:vAlign w:val="center"/>
          </w:tcPr>
          <w:p w14:paraId="534A6A9D" w14:textId="77777777" w:rsidR="00C71E6F" w:rsidRPr="00BB1A5A" w:rsidRDefault="00C71E6F">
            <w:pPr>
              <w:rPr>
                <w:sz w:val="16"/>
                <w:szCs w:val="16"/>
              </w:rPr>
            </w:pPr>
          </w:p>
        </w:tc>
        <w:tc>
          <w:tcPr>
            <w:tcW w:w="696" w:type="dxa"/>
            <w:tcBorders>
              <w:bottom w:val="single" w:sz="4" w:space="0" w:color="auto"/>
            </w:tcBorders>
            <w:vAlign w:val="center"/>
          </w:tcPr>
          <w:p w14:paraId="68E8FDFF" w14:textId="77777777" w:rsidR="00C71E6F" w:rsidRPr="00BB1A5A" w:rsidRDefault="00C71E6F">
            <w:pPr>
              <w:rPr>
                <w:sz w:val="16"/>
                <w:szCs w:val="16"/>
              </w:rPr>
            </w:pPr>
          </w:p>
        </w:tc>
        <w:tc>
          <w:tcPr>
            <w:tcW w:w="342" w:type="dxa"/>
            <w:vAlign w:val="center"/>
          </w:tcPr>
          <w:p w14:paraId="4D650E3B" w14:textId="77777777" w:rsidR="00C71E6F" w:rsidRPr="00BB1A5A" w:rsidRDefault="00C71E6F">
            <w:pPr>
              <w:rPr>
                <w:sz w:val="16"/>
                <w:szCs w:val="16"/>
              </w:rPr>
            </w:pPr>
          </w:p>
        </w:tc>
        <w:tc>
          <w:tcPr>
            <w:tcW w:w="702" w:type="dxa"/>
            <w:tcBorders>
              <w:bottom w:val="single" w:sz="4" w:space="0" w:color="auto"/>
            </w:tcBorders>
            <w:vAlign w:val="center"/>
          </w:tcPr>
          <w:p w14:paraId="38DFCB2B" w14:textId="77777777" w:rsidR="00C71E6F" w:rsidRPr="00BB1A5A" w:rsidRDefault="00C71E6F">
            <w:pPr>
              <w:rPr>
                <w:sz w:val="16"/>
                <w:szCs w:val="16"/>
              </w:rPr>
            </w:pPr>
          </w:p>
        </w:tc>
        <w:tc>
          <w:tcPr>
            <w:tcW w:w="137" w:type="dxa"/>
            <w:vAlign w:val="center"/>
          </w:tcPr>
          <w:p w14:paraId="7C821360" w14:textId="77777777" w:rsidR="00C71E6F" w:rsidRPr="00BB1A5A" w:rsidRDefault="00C71E6F">
            <w:pPr>
              <w:rPr>
                <w:sz w:val="16"/>
                <w:szCs w:val="16"/>
              </w:rPr>
            </w:pPr>
          </w:p>
        </w:tc>
        <w:tc>
          <w:tcPr>
            <w:tcW w:w="696"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rsidTr="00C953D4">
        <w:trPr>
          <w:cantSplit/>
          <w:trHeight w:val="202"/>
          <w:jc w:val="center"/>
        </w:trPr>
        <w:tc>
          <w:tcPr>
            <w:tcW w:w="279" w:type="dxa"/>
            <w:vAlign w:val="bottom"/>
          </w:tcPr>
          <w:p w14:paraId="0CA1C7E8" w14:textId="77777777" w:rsidR="00C71E6F" w:rsidRPr="00BB1A5A" w:rsidRDefault="00C71E6F">
            <w:pPr>
              <w:rPr>
                <w:sz w:val="16"/>
                <w:szCs w:val="16"/>
              </w:rPr>
            </w:pPr>
          </w:p>
        </w:tc>
        <w:tc>
          <w:tcPr>
            <w:tcW w:w="280"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37" w:type="dxa"/>
            <w:vAlign w:val="center"/>
          </w:tcPr>
          <w:p w14:paraId="7F851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42" w:type="dxa"/>
            <w:vAlign w:val="center"/>
          </w:tcPr>
          <w:p w14:paraId="37A139D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37" w:type="dxa"/>
            <w:vAlign w:val="center"/>
          </w:tcPr>
          <w:p w14:paraId="0B927B8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rsidTr="00C953D4">
        <w:trPr>
          <w:cantSplit/>
          <w:trHeight w:val="202"/>
          <w:jc w:val="center"/>
        </w:trPr>
        <w:tc>
          <w:tcPr>
            <w:tcW w:w="279" w:type="dxa"/>
            <w:vAlign w:val="bottom"/>
          </w:tcPr>
          <w:p w14:paraId="63DCAB34" w14:textId="77777777" w:rsidR="00C71E6F" w:rsidRPr="00BB1A5A" w:rsidRDefault="00C71E6F">
            <w:pPr>
              <w:rPr>
                <w:sz w:val="16"/>
                <w:szCs w:val="16"/>
              </w:rPr>
            </w:pPr>
          </w:p>
        </w:tc>
        <w:tc>
          <w:tcPr>
            <w:tcW w:w="280"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37" w:type="dxa"/>
            <w:vAlign w:val="center"/>
          </w:tcPr>
          <w:p w14:paraId="513C13A8"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42" w:type="dxa"/>
            <w:vAlign w:val="center"/>
          </w:tcPr>
          <w:p w14:paraId="6C3F73B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37" w:type="dxa"/>
            <w:vAlign w:val="center"/>
          </w:tcPr>
          <w:p w14:paraId="403FCBF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rsidTr="00C953D4">
        <w:trPr>
          <w:cantSplit/>
          <w:trHeight w:val="202"/>
          <w:jc w:val="center"/>
        </w:trPr>
        <w:tc>
          <w:tcPr>
            <w:tcW w:w="279" w:type="dxa"/>
            <w:vAlign w:val="bottom"/>
          </w:tcPr>
          <w:p w14:paraId="67FBB556" w14:textId="77777777" w:rsidR="00C71E6F" w:rsidRPr="00BB1A5A" w:rsidRDefault="00C71E6F">
            <w:pPr>
              <w:rPr>
                <w:sz w:val="16"/>
                <w:szCs w:val="16"/>
              </w:rPr>
            </w:pPr>
          </w:p>
        </w:tc>
        <w:tc>
          <w:tcPr>
            <w:tcW w:w="280"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37" w:type="dxa"/>
            <w:vAlign w:val="center"/>
          </w:tcPr>
          <w:p w14:paraId="0913BF6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42" w:type="dxa"/>
            <w:vAlign w:val="center"/>
          </w:tcPr>
          <w:p w14:paraId="4FB0C7AA"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37" w:type="dxa"/>
            <w:vAlign w:val="center"/>
          </w:tcPr>
          <w:p w14:paraId="3988BDA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rsidTr="00C953D4">
        <w:trPr>
          <w:cantSplit/>
          <w:trHeight w:val="202"/>
          <w:jc w:val="center"/>
        </w:trPr>
        <w:tc>
          <w:tcPr>
            <w:tcW w:w="279" w:type="dxa"/>
            <w:vAlign w:val="bottom"/>
          </w:tcPr>
          <w:p w14:paraId="14EEC786" w14:textId="77777777" w:rsidR="00C71E6F" w:rsidRPr="00BB1A5A" w:rsidRDefault="00C71E6F">
            <w:pPr>
              <w:rPr>
                <w:sz w:val="16"/>
                <w:szCs w:val="16"/>
              </w:rPr>
            </w:pPr>
          </w:p>
        </w:tc>
        <w:tc>
          <w:tcPr>
            <w:tcW w:w="280"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238" w:type="dxa"/>
            <w:gridSpan w:val="4"/>
            <w:tcBorders>
              <w:bottom w:val="single" w:sz="8" w:space="0" w:color="auto"/>
            </w:tcBorders>
            <w:vAlign w:val="center"/>
          </w:tcPr>
          <w:p w14:paraId="6333196D" w14:textId="77777777" w:rsidR="00C71E6F" w:rsidRPr="00BB1A5A" w:rsidRDefault="00C71E6F">
            <w:pPr>
              <w:rPr>
                <w:sz w:val="16"/>
                <w:szCs w:val="16"/>
              </w:rPr>
            </w:pPr>
          </w:p>
        </w:tc>
        <w:tc>
          <w:tcPr>
            <w:tcW w:w="294" w:type="dxa"/>
            <w:gridSpan w:val="2"/>
            <w:vAlign w:val="center"/>
          </w:tcPr>
          <w:p w14:paraId="3A6348C8"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37" w:type="dxa"/>
            <w:vAlign w:val="center"/>
          </w:tcPr>
          <w:p w14:paraId="32CFF679"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42" w:type="dxa"/>
            <w:vAlign w:val="center"/>
          </w:tcPr>
          <w:p w14:paraId="0259098B"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37" w:type="dxa"/>
            <w:vAlign w:val="center"/>
          </w:tcPr>
          <w:p w14:paraId="38062004"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rsidTr="00C953D4">
        <w:trPr>
          <w:cantSplit/>
          <w:trHeight w:val="202"/>
          <w:jc w:val="center"/>
        </w:trPr>
        <w:tc>
          <w:tcPr>
            <w:tcW w:w="279" w:type="dxa"/>
            <w:vAlign w:val="bottom"/>
          </w:tcPr>
          <w:p w14:paraId="3AE766BE" w14:textId="77777777" w:rsidR="00C71E6F" w:rsidRPr="00BB1A5A" w:rsidRDefault="00C71E6F">
            <w:pPr>
              <w:rPr>
                <w:sz w:val="16"/>
                <w:szCs w:val="16"/>
              </w:rPr>
            </w:pPr>
          </w:p>
        </w:tc>
        <w:tc>
          <w:tcPr>
            <w:tcW w:w="280" w:type="dxa"/>
            <w:vAlign w:val="bottom"/>
          </w:tcPr>
          <w:p w14:paraId="5A5D4849" w14:textId="77777777" w:rsidR="00C71E6F" w:rsidRPr="00BB1A5A" w:rsidRDefault="00C71E6F" w:rsidP="00773FE5">
            <w:pPr>
              <w:jc w:val="center"/>
              <w:rPr>
                <w:sz w:val="16"/>
                <w:szCs w:val="16"/>
              </w:rPr>
            </w:pPr>
          </w:p>
        </w:tc>
        <w:tc>
          <w:tcPr>
            <w:tcW w:w="5029" w:type="dxa"/>
            <w:gridSpan w:val="8"/>
            <w:vAlign w:val="center"/>
          </w:tcPr>
          <w:p w14:paraId="47AAFA60" w14:textId="77777777" w:rsidR="00C71E6F" w:rsidRPr="00BB1A5A" w:rsidRDefault="00C71E6F">
            <w:pPr>
              <w:rPr>
                <w:sz w:val="16"/>
                <w:szCs w:val="16"/>
              </w:rPr>
            </w:pPr>
          </w:p>
        </w:tc>
        <w:tc>
          <w:tcPr>
            <w:tcW w:w="702" w:type="dxa"/>
            <w:tcBorders>
              <w:top w:val="single" w:sz="4" w:space="0" w:color="auto"/>
            </w:tcBorders>
            <w:vAlign w:val="center"/>
          </w:tcPr>
          <w:p w14:paraId="05541742" w14:textId="77777777" w:rsidR="00C71E6F" w:rsidRPr="00BB1A5A" w:rsidRDefault="00C71E6F">
            <w:pPr>
              <w:rPr>
                <w:sz w:val="16"/>
                <w:szCs w:val="16"/>
              </w:rPr>
            </w:pPr>
          </w:p>
        </w:tc>
        <w:tc>
          <w:tcPr>
            <w:tcW w:w="137" w:type="dxa"/>
            <w:vAlign w:val="center"/>
          </w:tcPr>
          <w:p w14:paraId="060D056A" w14:textId="77777777" w:rsidR="00C71E6F" w:rsidRPr="00BB1A5A" w:rsidRDefault="00C71E6F">
            <w:pPr>
              <w:rPr>
                <w:sz w:val="16"/>
                <w:szCs w:val="16"/>
              </w:rPr>
            </w:pPr>
          </w:p>
        </w:tc>
        <w:tc>
          <w:tcPr>
            <w:tcW w:w="696" w:type="dxa"/>
            <w:tcBorders>
              <w:top w:val="single" w:sz="4" w:space="0" w:color="auto"/>
            </w:tcBorders>
            <w:vAlign w:val="center"/>
          </w:tcPr>
          <w:p w14:paraId="3C955D18" w14:textId="77777777" w:rsidR="00C71E6F" w:rsidRPr="00BB1A5A" w:rsidRDefault="00C71E6F">
            <w:pPr>
              <w:rPr>
                <w:sz w:val="16"/>
                <w:szCs w:val="16"/>
              </w:rPr>
            </w:pPr>
          </w:p>
        </w:tc>
        <w:tc>
          <w:tcPr>
            <w:tcW w:w="342" w:type="dxa"/>
            <w:vAlign w:val="center"/>
          </w:tcPr>
          <w:p w14:paraId="4921344A" w14:textId="77777777" w:rsidR="00C71E6F" w:rsidRPr="00BB1A5A" w:rsidRDefault="00C71E6F">
            <w:pPr>
              <w:rPr>
                <w:sz w:val="16"/>
                <w:szCs w:val="16"/>
              </w:rPr>
            </w:pPr>
          </w:p>
        </w:tc>
        <w:tc>
          <w:tcPr>
            <w:tcW w:w="702" w:type="dxa"/>
            <w:tcBorders>
              <w:top w:val="single" w:sz="4" w:space="0" w:color="auto"/>
            </w:tcBorders>
            <w:vAlign w:val="center"/>
          </w:tcPr>
          <w:p w14:paraId="19DFDB2B" w14:textId="77777777" w:rsidR="00C71E6F" w:rsidRPr="00BB1A5A" w:rsidRDefault="00C71E6F">
            <w:pPr>
              <w:rPr>
                <w:sz w:val="16"/>
                <w:szCs w:val="16"/>
              </w:rPr>
            </w:pPr>
          </w:p>
        </w:tc>
        <w:tc>
          <w:tcPr>
            <w:tcW w:w="137" w:type="dxa"/>
            <w:vAlign w:val="center"/>
          </w:tcPr>
          <w:p w14:paraId="3BE7C3C2" w14:textId="77777777" w:rsidR="00C71E6F" w:rsidRPr="00BB1A5A" w:rsidRDefault="00C71E6F">
            <w:pPr>
              <w:rPr>
                <w:sz w:val="16"/>
                <w:szCs w:val="16"/>
              </w:rPr>
            </w:pPr>
          </w:p>
        </w:tc>
        <w:tc>
          <w:tcPr>
            <w:tcW w:w="696"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rsidTr="00C953D4">
        <w:trPr>
          <w:cantSplit/>
          <w:trHeight w:val="202"/>
          <w:jc w:val="center"/>
        </w:trPr>
        <w:tc>
          <w:tcPr>
            <w:tcW w:w="279" w:type="dxa"/>
            <w:vAlign w:val="bottom"/>
          </w:tcPr>
          <w:p w14:paraId="544FC277" w14:textId="77777777" w:rsidR="00C71E6F" w:rsidRPr="00BB1A5A" w:rsidRDefault="00C71E6F">
            <w:pPr>
              <w:rPr>
                <w:sz w:val="16"/>
                <w:szCs w:val="16"/>
              </w:rPr>
            </w:pPr>
            <w:r w:rsidRPr="00BB1A5A">
              <w:rPr>
                <w:sz w:val="16"/>
                <w:szCs w:val="16"/>
              </w:rPr>
              <w:t>4.</w:t>
            </w:r>
          </w:p>
        </w:tc>
        <w:tc>
          <w:tcPr>
            <w:tcW w:w="530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02"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42"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02"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37"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696"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rsidTr="00C953D4">
        <w:trPr>
          <w:cantSplit/>
          <w:trHeight w:val="202"/>
          <w:jc w:val="center"/>
        </w:trPr>
        <w:tc>
          <w:tcPr>
            <w:tcW w:w="279" w:type="dxa"/>
            <w:vAlign w:val="bottom"/>
          </w:tcPr>
          <w:p w14:paraId="06CCFB56" w14:textId="77777777" w:rsidR="00C71E6F" w:rsidRPr="00BB1A5A" w:rsidRDefault="00C71E6F">
            <w:pPr>
              <w:rPr>
                <w:sz w:val="16"/>
                <w:szCs w:val="16"/>
              </w:rPr>
            </w:pPr>
          </w:p>
        </w:tc>
        <w:tc>
          <w:tcPr>
            <w:tcW w:w="280"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029"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02"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37" w:type="dxa"/>
            <w:tcBorders>
              <w:top w:val="single" w:sz="8" w:space="0" w:color="auto"/>
            </w:tcBorders>
            <w:vAlign w:val="center"/>
          </w:tcPr>
          <w:p w14:paraId="2FA9C428"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42" w:type="dxa"/>
            <w:tcBorders>
              <w:top w:val="single" w:sz="8" w:space="0" w:color="auto"/>
            </w:tcBorders>
            <w:vAlign w:val="center"/>
          </w:tcPr>
          <w:p w14:paraId="3B711535"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37" w:type="dxa"/>
            <w:tcBorders>
              <w:top w:val="single" w:sz="8" w:space="0" w:color="auto"/>
            </w:tcBorders>
            <w:vAlign w:val="center"/>
          </w:tcPr>
          <w:p w14:paraId="5751C139"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rsidTr="00C953D4">
        <w:trPr>
          <w:cantSplit/>
          <w:trHeight w:val="202"/>
          <w:jc w:val="center"/>
        </w:trPr>
        <w:tc>
          <w:tcPr>
            <w:tcW w:w="279" w:type="dxa"/>
            <w:vAlign w:val="bottom"/>
          </w:tcPr>
          <w:p w14:paraId="4B342B85" w14:textId="77777777" w:rsidR="00C71E6F" w:rsidRPr="00BB1A5A" w:rsidRDefault="00C71E6F">
            <w:pPr>
              <w:rPr>
                <w:sz w:val="16"/>
                <w:szCs w:val="16"/>
              </w:rPr>
            </w:pPr>
          </w:p>
        </w:tc>
        <w:tc>
          <w:tcPr>
            <w:tcW w:w="280"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029"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02"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37" w:type="dxa"/>
            <w:tcBorders>
              <w:top w:val="single" w:sz="8" w:space="0" w:color="auto"/>
            </w:tcBorders>
            <w:vAlign w:val="center"/>
          </w:tcPr>
          <w:p w14:paraId="71F045D0"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42" w:type="dxa"/>
            <w:tcBorders>
              <w:top w:val="single" w:sz="8" w:space="0" w:color="auto"/>
            </w:tcBorders>
            <w:vAlign w:val="center"/>
          </w:tcPr>
          <w:p w14:paraId="5907415D"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37" w:type="dxa"/>
            <w:tcBorders>
              <w:top w:val="single" w:sz="8" w:space="0" w:color="auto"/>
            </w:tcBorders>
            <w:vAlign w:val="center"/>
          </w:tcPr>
          <w:p w14:paraId="317B563C"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rsidTr="00C953D4">
        <w:trPr>
          <w:cantSplit/>
          <w:trHeight w:val="202"/>
          <w:jc w:val="center"/>
        </w:trPr>
        <w:tc>
          <w:tcPr>
            <w:tcW w:w="279" w:type="dxa"/>
            <w:vAlign w:val="bottom"/>
          </w:tcPr>
          <w:p w14:paraId="188CD1CD" w14:textId="77777777" w:rsidR="00C71E6F" w:rsidRPr="00BB1A5A" w:rsidRDefault="00C71E6F">
            <w:pPr>
              <w:rPr>
                <w:sz w:val="16"/>
                <w:szCs w:val="16"/>
              </w:rPr>
            </w:pPr>
          </w:p>
        </w:tc>
        <w:tc>
          <w:tcPr>
            <w:tcW w:w="280"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029"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02"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37" w:type="dxa"/>
            <w:tcBorders>
              <w:top w:val="single" w:sz="8" w:space="0" w:color="auto"/>
            </w:tcBorders>
            <w:vAlign w:val="center"/>
          </w:tcPr>
          <w:p w14:paraId="0A902975"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42" w:type="dxa"/>
            <w:tcBorders>
              <w:top w:val="single" w:sz="8" w:space="0" w:color="auto"/>
            </w:tcBorders>
            <w:vAlign w:val="center"/>
          </w:tcPr>
          <w:p w14:paraId="40FADF27"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37" w:type="dxa"/>
            <w:tcBorders>
              <w:top w:val="single" w:sz="8" w:space="0" w:color="auto"/>
            </w:tcBorders>
            <w:vAlign w:val="center"/>
          </w:tcPr>
          <w:p w14:paraId="51227EF4"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rsidTr="00C953D4">
        <w:trPr>
          <w:cantSplit/>
          <w:trHeight w:val="202"/>
          <w:jc w:val="center"/>
        </w:trPr>
        <w:tc>
          <w:tcPr>
            <w:tcW w:w="279" w:type="dxa"/>
            <w:vAlign w:val="bottom"/>
          </w:tcPr>
          <w:p w14:paraId="32BA7114" w14:textId="77777777" w:rsidR="00C71E6F" w:rsidRPr="00BB1A5A" w:rsidRDefault="00C71E6F">
            <w:pPr>
              <w:rPr>
                <w:sz w:val="16"/>
                <w:szCs w:val="16"/>
              </w:rPr>
            </w:pPr>
          </w:p>
        </w:tc>
        <w:tc>
          <w:tcPr>
            <w:tcW w:w="280"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029"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02"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37" w:type="dxa"/>
            <w:tcBorders>
              <w:top w:val="single" w:sz="8" w:space="0" w:color="auto"/>
            </w:tcBorders>
            <w:vAlign w:val="center"/>
          </w:tcPr>
          <w:p w14:paraId="03450C6D"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42" w:type="dxa"/>
            <w:tcBorders>
              <w:top w:val="single" w:sz="8" w:space="0" w:color="auto"/>
            </w:tcBorders>
            <w:vAlign w:val="center"/>
          </w:tcPr>
          <w:p w14:paraId="427781EA" w14:textId="77777777" w:rsidR="00C71E6F" w:rsidRPr="00BB1A5A" w:rsidRDefault="00C71E6F">
            <w:pPr>
              <w:rPr>
                <w:sz w:val="16"/>
                <w:szCs w:val="16"/>
              </w:rPr>
            </w:pPr>
          </w:p>
        </w:tc>
        <w:tc>
          <w:tcPr>
            <w:tcW w:w="702"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37" w:type="dxa"/>
            <w:tcBorders>
              <w:top w:val="single" w:sz="8" w:space="0" w:color="auto"/>
            </w:tcBorders>
            <w:vAlign w:val="center"/>
          </w:tcPr>
          <w:p w14:paraId="4087CF52" w14:textId="77777777" w:rsidR="00C71E6F" w:rsidRPr="00BB1A5A" w:rsidRDefault="00C71E6F">
            <w:pPr>
              <w:rPr>
                <w:sz w:val="16"/>
                <w:szCs w:val="16"/>
              </w:rPr>
            </w:pPr>
          </w:p>
        </w:tc>
        <w:tc>
          <w:tcPr>
            <w:tcW w:w="696"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rsidTr="00C953D4">
        <w:trPr>
          <w:cantSplit/>
          <w:trHeight w:val="202"/>
          <w:jc w:val="center"/>
        </w:trPr>
        <w:tc>
          <w:tcPr>
            <w:tcW w:w="279" w:type="dxa"/>
            <w:vAlign w:val="bottom"/>
          </w:tcPr>
          <w:p w14:paraId="45AAF099" w14:textId="77777777" w:rsidR="00C71E6F" w:rsidRPr="00BB1A5A" w:rsidRDefault="00C71E6F">
            <w:pPr>
              <w:rPr>
                <w:sz w:val="16"/>
                <w:szCs w:val="16"/>
              </w:rPr>
            </w:pPr>
          </w:p>
        </w:tc>
        <w:tc>
          <w:tcPr>
            <w:tcW w:w="280"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261"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68"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02"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37" w:type="dxa"/>
            <w:vAlign w:val="center"/>
          </w:tcPr>
          <w:p w14:paraId="50BF179D"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42" w:type="dxa"/>
            <w:vAlign w:val="center"/>
          </w:tcPr>
          <w:p w14:paraId="020DC204"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37" w:type="dxa"/>
            <w:vAlign w:val="center"/>
          </w:tcPr>
          <w:p w14:paraId="696BC01E"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rsidTr="00C953D4">
        <w:trPr>
          <w:cantSplit/>
          <w:trHeight w:val="202"/>
          <w:jc w:val="center"/>
        </w:trPr>
        <w:tc>
          <w:tcPr>
            <w:tcW w:w="279" w:type="dxa"/>
            <w:vAlign w:val="bottom"/>
          </w:tcPr>
          <w:p w14:paraId="29BA70B5" w14:textId="77777777" w:rsidR="00C71E6F" w:rsidRPr="00BB1A5A" w:rsidRDefault="00C71E6F">
            <w:pPr>
              <w:rPr>
                <w:sz w:val="16"/>
                <w:szCs w:val="16"/>
              </w:rPr>
            </w:pPr>
          </w:p>
        </w:tc>
        <w:tc>
          <w:tcPr>
            <w:tcW w:w="280"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029"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02"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37" w:type="dxa"/>
            <w:vAlign w:val="center"/>
          </w:tcPr>
          <w:p w14:paraId="292E45A2"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42" w:type="dxa"/>
            <w:vAlign w:val="center"/>
          </w:tcPr>
          <w:p w14:paraId="7397E5BF"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37" w:type="dxa"/>
            <w:vAlign w:val="center"/>
          </w:tcPr>
          <w:p w14:paraId="66139AEA"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rsidTr="00C953D4">
        <w:trPr>
          <w:cantSplit/>
          <w:trHeight w:val="202"/>
          <w:jc w:val="center"/>
        </w:trPr>
        <w:tc>
          <w:tcPr>
            <w:tcW w:w="279" w:type="dxa"/>
            <w:vAlign w:val="bottom"/>
          </w:tcPr>
          <w:p w14:paraId="4DDE81CE" w14:textId="77777777" w:rsidR="00C71E6F" w:rsidRPr="00BB1A5A" w:rsidRDefault="00C71E6F">
            <w:pPr>
              <w:rPr>
                <w:sz w:val="16"/>
                <w:szCs w:val="16"/>
              </w:rPr>
            </w:pPr>
          </w:p>
        </w:tc>
        <w:tc>
          <w:tcPr>
            <w:tcW w:w="280"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245" w:type="dxa"/>
            <w:gridSpan w:val="5"/>
            <w:tcBorders>
              <w:bottom w:val="single" w:sz="8" w:space="0" w:color="auto"/>
            </w:tcBorders>
            <w:vAlign w:val="center"/>
          </w:tcPr>
          <w:p w14:paraId="3B6AA58E" w14:textId="77777777" w:rsidR="00C71E6F" w:rsidRPr="00BB1A5A" w:rsidRDefault="00C71E6F">
            <w:pPr>
              <w:rPr>
                <w:sz w:val="16"/>
                <w:szCs w:val="16"/>
              </w:rPr>
            </w:pPr>
          </w:p>
        </w:tc>
        <w:tc>
          <w:tcPr>
            <w:tcW w:w="294" w:type="dxa"/>
            <w:gridSpan w:val="2"/>
            <w:vAlign w:val="center"/>
          </w:tcPr>
          <w:p w14:paraId="055E0611"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37" w:type="dxa"/>
            <w:vAlign w:val="center"/>
          </w:tcPr>
          <w:p w14:paraId="4D3C3D7F"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42" w:type="dxa"/>
            <w:vAlign w:val="center"/>
          </w:tcPr>
          <w:p w14:paraId="52007BCE" w14:textId="77777777" w:rsidR="00C71E6F" w:rsidRPr="00BB1A5A" w:rsidRDefault="00C71E6F">
            <w:pPr>
              <w:rPr>
                <w:sz w:val="16"/>
                <w:szCs w:val="16"/>
              </w:rPr>
            </w:pPr>
          </w:p>
        </w:tc>
        <w:tc>
          <w:tcPr>
            <w:tcW w:w="702"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37" w:type="dxa"/>
            <w:vAlign w:val="center"/>
          </w:tcPr>
          <w:p w14:paraId="79AD87D6" w14:textId="77777777" w:rsidR="00C71E6F" w:rsidRPr="00BB1A5A" w:rsidRDefault="00C71E6F">
            <w:pPr>
              <w:rPr>
                <w:sz w:val="16"/>
                <w:szCs w:val="16"/>
              </w:rPr>
            </w:pPr>
          </w:p>
        </w:tc>
        <w:tc>
          <w:tcPr>
            <w:tcW w:w="696"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4C5C8E19" w14:textId="77777777" w:rsidR="00665827" w:rsidRPr="00665827" w:rsidRDefault="00665827" w:rsidP="00665827">
      <w:pPr>
        <w:pStyle w:val="Heading3"/>
        <w:spacing w:after="0"/>
        <w:ind w:left="0"/>
        <w:jc w:val="center"/>
        <w:rPr>
          <w:sz w:val="16"/>
          <w:szCs w:val="16"/>
        </w:rPr>
      </w:pPr>
    </w:p>
    <w:p w14:paraId="2DADC77F" w14:textId="10489A85" w:rsidR="00C71E6F" w:rsidRDefault="00C953D4" w:rsidP="00B41A31">
      <w:pPr>
        <w:jc w:val="center"/>
        <w:sectPr w:rsidR="00C71E6F" w:rsidSect="009C4E9F">
          <w:type w:val="continuous"/>
          <w:pgSz w:w="12240" w:h="15840" w:code="1"/>
          <w:pgMar w:top="1530" w:right="1440" w:bottom="1440" w:left="1800" w:header="720" w:footer="720" w:gutter="0"/>
          <w:paperSrc w:first="15"/>
          <w:cols w:space="720"/>
          <w:titlePg/>
          <w:rtlGutter/>
          <w:docGrid w:linePitch="326"/>
        </w:sectPr>
      </w:pPr>
      <w:r w:rsidRPr="00B41A31">
        <w:rPr>
          <w:b/>
          <w:bCs/>
        </w:rPr>
        <w:t>For additional details see</w:t>
      </w:r>
      <w:r w:rsidRPr="00B41A31">
        <w:t xml:space="preserve"> </w:t>
      </w:r>
      <w:hyperlink r:id="rId120" w:history="1">
        <w:r w:rsidRPr="00B41A31">
          <w:rPr>
            <w:rStyle w:val="Hyperlink"/>
            <w:b/>
            <w:bCs/>
          </w:rPr>
          <w:t>www.AutomatedInsuranceVerification.com</w:t>
        </w:r>
      </w:hyperlink>
    </w:p>
    <w:p w14:paraId="7ECB1C0A" w14:textId="39A47486" w:rsidR="00C71E6F" w:rsidRDefault="005E2628" w:rsidP="00AF545C">
      <w:pPr>
        <w:pStyle w:val="Caption"/>
      </w:pPr>
      <w:bookmarkStart w:id="419" w:name="_Toc130114506"/>
      <w:r>
        <w:lastRenderedPageBreak/>
        <w:t xml:space="preserve">         </w:t>
      </w:r>
      <w:r w:rsidR="00C71E6F">
        <w:t>Risk Analysis Worksheet</w:t>
      </w:r>
      <w:bookmarkEnd w:id="419"/>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 xml:space="preserve">Animals; care use </w:t>
            </w:r>
            <w:proofErr w:type="gramStart"/>
            <w:r w:rsidRPr="00773FE5">
              <w:rPr>
                <w:i/>
                <w:sz w:val="20"/>
              </w:rPr>
              <w:t>of ,</w:t>
            </w:r>
            <w:proofErr w:type="gramEnd"/>
            <w:r w:rsidRPr="00773FE5">
              <w:rPr>
                <w:i/>
                <w:sz w:val="20"/>
              </w:rPr>
              <w:t xml:space="preserve">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77777777" w:rsidR="00C71E6F" w:rsidRPr="00773FE5" w:rsidRDefault="00C71E6F" w:rsidP="00773FE5">
            <w:pPr>
              <w:tabs>
                <w:tab w:val="right" w:pos="9360"/>
              </w:tabs>
              <w:rPr>
                <w:i/>
                <w:sz w:val="20"/>
              </w:rPr>
            </w:pPr>
            <w:proofErr w:type="gramStart"/>
            <w:r w:rsidRPr="00773FE5">
              <w:rPr>
                <w:i/>
                <w:sz w:val="20"/>
              </w:rPr>
              <w:t>Child care</w:t>
            </w:r>
            <w:proofErr w:type="gramEnd"/>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20" w:name="OLE_LINK1"/>
            <w:r w:rsidRPr="00773FE5">
              <w:rPr>
                <w:sz w:val="20"/>
              </w:rPr>
              <w:sym w:font="Wingdings" w:char="F0FB"/>
            </w:r>
            <w:bookmarkEnd w:id="420"/>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21" w:name="OLE_LINK2"/>
            <w:r w:rsidRPr="00773FE5">
              <w:rPr>
                <w:sz w:val="20"/>
              </w:rPr>
              <w:sym w:font="Wingdings" w:char="F0FC"/>
            </w:r>
            <w:bookmarkEnd w:id="421"/>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4EE37F0E" w14:textId="77777777" w:rsidR="00C71E6F" w:rsidRPr="00773FE5" w:rsidRDefault="00C71E6F" w:rsidP="00773FE5">
            <w:pPr>
              <w:tabs>
                <w:tab w:val="right" w:pos="9360"/>
              </w:tabs>
              <w:rPr>
                <w:i/>
                <w:sz w:val="20"/>
              </w:rPr>
            </w:pPr>
            <w:r w:rsidRPr="00773FE5">
              <w:rPr>
                <w:i/>
                <w:sz w:val="20"/>
              </w:rPr>
              <w:t xml:space="preserve">Railroads; use, ownership or </w:t>
            </w:r>
            <w:proofErr w:type="spellStart"/>
            <w:r w:rsidRPr="00773FE5">
              <w:rPr>
                <w:i/>
                <w:sz w:val="20"/>
              </w:rPr>
              <w:t>maint</w:t>
            </w:r>
            <w:proofErr w:type="spellEnd"/>
            <w:r w:rsidRPr="00773FE5">
              <w:rPr>
                <w:i/>
                <w:sz w:val="20"/>
              </w:rPr>
              <w:t>. of, operations near</w:t>
            </w: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C71E6F" w:rsidRPr="00773FE5" w14:paraId="64ECCDED" w14:textId="77777777">
        <w:trPr>
          <w:cantSplit/>
          <w:trHeight w:hRule="exact" w:val="259"/>
          <w:jc w:val="center"/>
        </w:trPr>
        <w:tc>
          <w:tcPr>
            <w:tcW w:w="4783" w:type="dxa"/>
            <w:vAlign w:val="center"/>
          </w:tcPr>
          <w:p w14:paraId="14932A09" w14:textId="77777777" w:rsidR="00C71E6F" w:rsidRPr="00773FE5" w:rsidRDefault="00C71E6F" w:rsidP="00773FE5">
            <w:pPr>
              <w:tabs>
                <w:tab w:val="right" w:pos="9360"/>
              </w:tabs>
              <w:rPr>
                <w:i/>
                <w:sz w:val="20"/>
              </w:rPr>
            </w:pPr>
            <w:r w:rsidRPr="00773FE5">
              <w:rPr>
                <w:i/>
                <w:sz w:val="20"/>
              </w:rPr>
              <w:t>Toxics; use or handling of</w:t>
            </w:r>
          </w:p>
        </w:tc>
        <w:tc>
          <w:tcPr>
            <w:tcW w:w="1002" w:type="dxa"/>
            <w:vAlign w:val="center"/>
          </w:tcPr>
          <w:p w14:paraId="6CC06A2B"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C71E6F" w:rsidRPr="00773FE5" w:rsidRDefault="00C71E6F" w:rsidP="00773FE5">
            <w:pPr>
              <w:tabs>
                <w:tab w:val="right" w:pos="9360"/>
              </w:tabs>
              <w:jc w:val="center"/>
              <w:rPr>
                <w:sz w:val="20"/>
              </w:rPr>
            </w:pPr>
          </w:p>
        </w:tc>
        <w:tc>
          <w:tcPr>
            <w:tcW w:w="1048" w:type="dxa"/>
            <w:vAlign w:val="center"/>
          </w:tcPr>
          <w:p w14:paraId="62575AAF" w14:textId="77777777" w:rsidR="00C71E6F" w:rsidRPr="00773FE5" w:rsidRDefault="00C71E6F" w:rsidP="00773FE5">
            <w:pPr>
              <w:tabs>
                <w:tab w:val="right" w:pos="9360"/>
              </w:tabs>
              <w:jc w:val="center"/>
              <w:rPr>
                <w:sz w:val="20"/>
              </w:rPr>
            </w:pPr>
          </w:p>
        </w:tc>
        <w:tc>
          <w:tcPr>
            <w:tcW w:w="1002" w:type="dxa"/>
            <w:vAlign w:val="center"/>
          </w:tcPr>
          <w:p w14:paraId="4C3EC796" w14:textId="77777777" w:rsidR="00C71E6F" w:rsidRPr="00773FE5" w:rsidRDefault="00C71E6F" w:rsidP="00773FE5">
            <w:pPr>
              <w:tabs>
                <w:tab w:val="right" w:pos="9360"/>
              </w:tabs>
              <w:jc w:val="center"/>
              <w:rPr>
                <w:sz w:val="20"/>
              </w:rPr>
            </w:pPr>
          </w:p>
        </w:tc>
        <w:tc>
          <w:tcPr>
            <w:tcW w:w="1080" w:type="dxa"/>
            <w:vAlign w:val="center"/>
          </w:tcPr>
          <w:p w14:paraId="1F7BA16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45AB0FDF" w14:textId="77777777">
        <w:trPr>
          <w:cantSplit/>
          <w:trHeight w:hRule="exact" w:val="259"/>
          <w:jc w:val="center"/>
        </w:trPr>
        <w:tc>
          <w:tcPr>
            <w:tcW w:w="4783" w:type="dxa"/>
            <w:vAlign w:val="center"/>
          </w:tcPr>
          <w:p w14:paraId="6BA4FC8C" w14:textId="77777777" w:rsidR="00C71E6F" w:rsidRPr="00773FE5" w:rsidRDefault="00C71E6F" w:rsidP="00773FE5">
            <w:pPr>
              <w:tabs>
                <w:tab w:val="right" w:pos="9360"/>
              </w:tabs>
              <w:rPr>
                <w:i/>
                <w:sz w:val="20"/>
              </w:rPr>
            </w:pPr>
            <w:r w:rsidRPr="00773FE5">
              <w:rPr>
                <w:i/>
                <w:sz w:val="20"/>
              </w:rPr>
              <w:t>Trucking, transportation, solid waste hauling</w:t>
            </w:r>
          </w:p>
        </w:tc>
        <w:tc>
          <w:tcPr>
            <w:tcW w:w="1002" w:type="dxa"/>
            <w:vAlign w:val="center"/>
          </w:tcPr>
          <w:p w14:paraId="337985F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C71E6F" w:rsidRPr="00773FE5" w:rsidRDefault="00C71E6F" w:rsidP="00773FE5">
            <w:pPr>
              <w:tabs>
                <w:tab w:val="right" w:pos="9360"/>
              </w:tabs>
              <w:jc w:val="center"/>
              <w:rPr>
                <w:sz w:val="20"/>
              </w:rPr>
            </w:pPr>
          </w:p>
        </w:tc>
        <w:tc>
          <w:tcPr>
            <w:tcW w:w="1048" w:type="dxa"/>
            <w:vAlign w:val="center"/>
          </w:tcPr>
          <w:p w14:paraId="1276643A" w14:textId="77777777" w:rsidR="00C71E6F" w:rsidRPr="00773FE5" w:rsidRDefault="00C71E6F" w:rsidP="00773FE5">
            <w:pPr>
              <w:tabs>
                <w:tab w:val="right" w:pos="9360"/>
              </w:tabs>
              <w:jc w:val="center"/>
              <w:rPr>
                <w:sz w:val="20"/>
              </w:rPr>
            </w:pPr>
          </w:p>
        </w:tc>
        <w:tc>
          <w:tcPr>
            <w:tcW w:w="1002" w:type="dxa"/>
            <w:vAlign w:val="center"/>
          </w:tcPr>
          <w:p w14:paraId="62EFD338" w14:textId="77777777" w:rsidR="00C71E6F" w:rsidRPr="00773FE5" w:rsidRDefault="00C71E6F" w:rsidP="00773FE5">
            <w:pPr>
              <w:tabs>
                <w:tab w:val="right" w:pos="9360"/>
              </w:tabs>
              <w:jc w:val="center"/>
              <w:rPr>
                <w:sz w:val="20"/>
              </w:rPr>
            </w:pPr>
          </w:p>
        </w:tc>
        <w:tc>
          <w:tcPr>
            <w:tcW w:w="1080" w:type="dxa"/>
            <w:vAlign w:val="center"/>
          </w:tcPr>
          <w:p w14:paraId="2586F67E" w14:textId="77777777" w:rsidR="00C71E6F" w:rsidRPr="00773FE5" w:rsidRDefault="00C71E6F" w:rsidP="00773FE5">
            <w:pPr>
              <w:tabs>
                <w:tab w:val="right" w:pos="9360"/>
              </w:tabs>
              <w:jc w:val="center"/>
              <w:rPr>
                <w:sz w:val="20"/>
              </w:rPr>
            </w:pPr>
          </w:p>
        </w:tc>
      </w:tr>
      <w:tr w:rsidR="00C71E6F" w:rsidRPr="00773FE5" w14:paraId="58C03888" w14:textId="77777777">
        <w:trPr>
          <w:cantSplit/>
          <w:trHeight w:hRule="exact" w:val="259"/>
          <w:jc w:val="center"/>
        </w:trPr>
        <w:tc>
          <w:tcPr>
            <w:tcW w:w="4783" w:type="dxa"/>
            <w:vAlign w:val="center"/>
          </w:tcPr>
          <w:p w14:paraId="4E8CBE85" w14:textId="77777777" w:rsidR="00C71E6F" w:rsidRPr="00773FE5" w:rsidRDefault="00C71E6F" w:rsidP="00773FE5">
            <w:pPr>
              <w:tabs>
                <w:tab w:val="right" w:pos="9360"/>
              </w:tabs>
              <w:rPr>
                <w:i/>
                <w:sz w:val="20"/>
              </w:rPr>
            </w:pPr>
            <w:r w:rsidRPr="00773FE5">
              <w:rPr>
                <w:i/>
                <w:sz w:val="20"/>
              </w:rPr>
              <w:t>Tunneling; excavation</w:t>
            </w:r>
          </w:p>
        </w:tc>
        <w:tc>
          <w:tcPr>
            <w:tcW w:w="1002" w:type="dxa"/>
            <w:vAlign w:val="center"/>
          </w:tcPr>
          <w:p w14:paraId="0875CC5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C71E6F" w:rsidRPr="00773FE5" w:rsidRDefault="00C71E6F" w:rsidP="00773FE5">
            <w:pPr>
              <w:tabs>
                <w:tab w:val="right" w:pos="9360"/>
              </w:tabs>
              <w:jc w:val="center"/>
              <w:rPr>
                <w:sz w:val="20"/>
              </w:rPr>
            </w:pPr>
          </w:p>
        </w:tc>
        <w:tc>
          <w:tcPr>
            <w:tcW w:w="1048" w:type="dxa"/>
            <w:vAlign w:val="center"/>
          </w:tcPr>
          <w:p w14:paraId="685F847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C71E6F" w:rsidRPr="00773FE5" w:rsidRDefault="00C71E6F" w:rsidP="00773FE5">
            <w:pPr>
              <w:tabs>
                <w:tab w:val="right" w:pos="9360"/>
              </w:tabs>
              <w:jc w:val="center"/>
              <w:rPr>
                <w:sz w:val="20"/>
              </w:rPr>
            </w:pPr>
          </w:p>
        </w:tc>
        <w:tc>
          <w:tcPr>
            <w:tcW w:w="1080" w:type="dxa"/>
            <w:vAlign w:val="center"/>
          </w:tcPr>
          <w:p w14:paraId="27AAA672" w14:textId="77777777" w:rsidR="00C71E6F" w:rsidRPr="00773FE5" w:rsidRDefault="00C71E6F" w:rsidP="00773FE5">
            <w:pPr>
              <w:tabs>
                <w:tab w:val="right" w:pos="9360"/>
              </w:tabs>
              <w:jc w:val="center"/>
              <w:rPr>
                <w:sz w:val="20"/>
              </w:rPr>
            </w:pPr>
            <w:r w:rsidRPr="00773FE5">
              <w:rPr>
                <w:sz w:val="20"/>
              </w:rPr>
              <w:sym w:font="Wingdings" w:char="F0FB"/>
            </w:r>
          </w:p>
        </w:tc>
      </w:tr>
      <w:tr w:rsidR="00C71E6F" w:rsidRPr="00773FE5" w14:paraId="60CE8376" w14:textId="77777777">
        <w:trPr>
          <w:cantSplit/>
          <w:trHeight w:hRule="exact" w:val="259"/>
          <w:jc w:val="center"/>
        </w:trPr>
        <w:tc>
          <w:tcPr>
            <w:tcW w:w="4783" w:type="dxa"/>
            <w:vAlign w:val="center"/>
          </w:tcPr>
          <w:p w14:paraId="6145A06E" w14:textId="77777777" w:rsidR="00C71E6F" w:rsidRPr="00773FE5" w:rsidRDefault="00C71E6F" w:rsidP="00773FE5">
            <w:pPr>
              <w:tabs>
                <w:tab w:val="right" w:pos="9360"/>
              </w:tabs>
              <w:rPr>
                <w:i/>
                <w:sz w:val="20"/>
              </w:rPr>
            </w:pPr>
            <w:r w:rsidRPr="00773FE5">
              <w:rPr>
                <w:i/>
                <w:sz w:val="20"/>
              </w:rPr>
              <w:t>Watercraft; use, ownership, maintenance of</w:t>
            </w:r>
          </w:p>
        </w:tc>
        <w:tc>
          <w:tcPr>
            <w:tcW w:w="1002" w:type="dxa"/>
            <w:vAlign w:val="center"/>
          </w:tcPr>
          <w:p w14:paraId="472892C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C71E6F" w:rsidRPr="00773FE5" w:rsidRDefault="00C71E6F" w:rsidP="00773FE5">
            <w:pPr>
              <w:tabs>
                <w:tab w:val="right" w:pos="9360"/>
              </w:tabs>
              <w:jc w:val="center"/>
              <w:rPr>
                <w:sz w:val="20"/>
              </w:rPr>
            </w:pPr>
          </w:p>
        </w:tc>
        <w:tc>
          <w:tcPr>
            <w:tcW w:w="1390" w:type="dxa"/>
            <w:vAlign w:val="center"/>
          </w:tcPr>
          <w:p w14:paraId="2CF6778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C71E6F" w:rsidRPr="00773FE5" w:rsidRDefault="00C71E6F" w:rsidP="00773FE5">
            <w:pPr>
              <w:tabs>
                <w:tab w:val="right" w:pos="9360"/>
              </w:tabs>
              <w:jc w:val="center"/>
              <w:rPr>
                <w:sz w:val="20"/>
              </w:rPr>
            </w:pPr>
          </w:p>
        </w:tc>
        <w:tc>
          <w:tcPr>
            <w:tcW w:w="1048" w:type="dxa"/>
            <w:vAlign w:val="center"/>
          </w:tcPr>
          <w:p w14:paraId="5D0789DC" w14:textId="77777777" w:rsidR="00C71E6F" w:rsidRPr="00773FE5" w:rsidRDefault="00C71E6F" w:rsidP="00773FE5">
            <w:pPr>
              <w:tabs>
                <w:tab w:val="right" w:pos="9360"/>
              </w:tabs>
              <w:jc w:val="center"/>
              <w:rPr>
                <w:sz w:val="20"/>
              </w:rPr>
            </w:pPr>
          </w:p>
        </w:tc>
        <w:tc>
          <w:tcPr>
            <w:tcW w:w="1002" w:type="dxa"/>
            <w:vAlign w:val="center"/>
          </w:tcPr>
          <w:p w14:paraId="0540B496" w14:textId="77777777" w:rsidR="00C71E6F" w:rsidRPr="00773FE5" w:rsidRDefault="00C71E6F" w:rsidP="00773FE5">
            <w:pPr>
              <w:tabs>
                <w:tab w:val="right" w:pos="9360"/>
              </w:tabs>
              <w:jc w:val="center"/>
              <w:rPr>
                <w:sz w:val="20"/>
              </w:rPr>
            </w:pPr>
          </w:p>
        </w:tc>
        <w:tc>
          <w:tcPr>
            <w:tcW w:w="1080" w:type="dxa"/>
            <w:vAlign w:val="center"/>
          </w:tcPr>
          <w:p w14:paraId="1E5C950B"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r>
      <w:tr w:rsidR="00C71E6F" w:rsidRPr="00773FE5" w14:paraId="414466BE" w14:textId="77777777">
        <w:trPr>
          <w:cantSplit/>
          <w:trHeight w:hRule="exact" w:val="259"/>
          <w:jc w:val="center"/>
        </w:trPr>
        <w:tc>
          <w:tcPr>
            <w:tcW w:w="4783" w:type="dxa"/>
            <w:vAlign w:val="center"/>
          </w:tcPr>
          <w:p w14:paraId="6D96361B" w14:textId="77777777" w:rsidR="00C71E6F" w:rsidRPr="00773FE5" w:rsidRDefault="00C71E6F" w:rsidP="00773FE5">
            <w:pPr>
              <w:tabs>
                <w:tab w:val="right" w:pos="9360"/>
              </w:tabs>
              <w:rPr>
                <w:i/>
                <w:sz w:val="20"/>
              </w:rPr>
            </w:pPr>
            <w:r w:rsidRPr="00773FE5">
              <w:rPr>
                <w:i/>
                <w:sz w:val="20"/>
              </w:rPr>
              <w:t>Weapons; use, ownership or maintenance of</w:t>
            </w:r>
          </w:p>
        </w:tc>
        <w:tc>
          <w:tcPr>
            <w:tcW w:w="1002" w:type="dxa"/>
            <w:vAlign w:val="center"/>
          </w:tcPr>
          <w:p w14:paraId="36A6ADC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C71E6F" w:rsidRPr="00773FE5" w:rsidRDefault="00C71E6F" w:rsidP="00773FE5">
            <w:pPr>
              <w:tabs>
                <w:tab w:val="right" w:pos="9360"/>
              </w:tabs>
              <w:jc w:val="center"/>
              <w:rPr>
                <w:sz w:val="20"/>
              </w:rPr>
            </w:pPr>
          </w:p>
        </w:tc>
        <w:tc>
          <w:tcPr>
            <w:tcW w:w="1048" w:type="dxa"/>
            <w:vAlign w:val="center"/>
          </w:tcPr>
          <w:p w14:paraId="2562B0CD" w14:textId="77777777" w:rsidR="00C71E6F" w:rsidRPr="00773FE5" w:rsidRDefault="00C71E6F" w:rsidP="00773FE5">
            <w:pPr>
              <w:tabs>
                <w:tab w:val="right" w:pos="9360"/>
              </w:tabs>
              <w:jc w:val="center"/>
              <w:rPr>
                <w:sz w:val="20"/>
              </w:rPr>
            </w:pPr>
          </w:p>
        </w:tc>
        <w:tc>
          <w:tcPr>
            <w:tcW w:w="1002" w:type="dxa"/>
            <w:vAlign w:val="center"/>
          </w:tcPr>
          <w:p w14:paraId="5625769F" w14:textId="77777777" w:rsidR="00C71E6F" w:rsidRPr="00773FE5" w:rsidRDefault="00C71E6F" w:rsidP="00773FE5">
            <w:pPr>
              <w:tabs>
                <w:tab w:val="right" w:pos="9360"/>
              </w:tabs>
              <w:jc w:val="center"/>
              <w:rPr>
                <w:sz w:val="20"/>
              </w:rPr>
            </w:pPr>
          </w:p>
        </w:tc>
        <w:tc>
          <w:tcPr>
            <w:tcW w:w="1080" w:type="dxa"/>
            <w:vAlign w:val="center"/>
          </w:tcPr>
          <w:p w14:paraId="76449CE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w:t>
            </w:r>
          </w:p>
        </w:tc>
      </w:tr>
      <w:tr w:rsidR="00C71E6F" w:rsidRPr="00773FE5" w14:paraId="28CC3420" w14:textId="77777777">
        <w:trPr>
          <w:cantSplit/>
          <w:trHeight w:hRule="exact" w:val="259"/>
          <w:jc w:val="center"/>
        </w:trPr>
        <w:tc>
          <w:tcPr>
            <w:tcW w:w="4783" w:type="dxa"/>
            <w:vAlign w:val="center"/>
          </w:tcPr>
          <w:p w14:paraId="7826679A" w14:textId="77777777" w:rsidR="00C71E6F" w:rsidRPr="00773FE5" w:rsidRDefault="00C71E6F" w:rsidP="00773FE5">
            <w:pPr>
              <w:tabs>
                <w:tab w:val="right" w:pos="9360"/>
              </w:tabs>
              <w:rPr>
                <w:i/>
                <w:sz w:val="20"/>
              </w:rPr>
            </w:pPr>
            <w:r w:rsidRPr="00773FE5">
              <w:rPr>
                <w:i/>
                <w:sz w:val="20"/>
              </w:rPr>
              <w:t>Welding, cutting with torch</w:t>
            </w:r>
          </w:p>
        </w:tc>
        <w:tc>
          <w:tcPr>
            <w:tcW w:w="1002" w:type="dxa"/>
            <w:vAlign w:val="center"/>
          </w:tcPr>
          <w:p w14:paraId="7461845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C71E6F" w:rsidRPr="00773FE5" w:rsidRDefault="00C71E6F" w:rsidP="00773FE5">
            <w:pPr>
              <w:tabs>
                <w:tab w:val="right" w:pos="9360"/>
              </w:tabs>
              <w:jc w:val="center"/>
              <w:rPr>
                <w:sz w:val="20"/>
              </w:rPr>
            </w:pPr>
          </w:p>
        </w:tc>
        <w:tc>
          <w:tcPr>
            <w:tcW w:w="1048" w:type="dxa"/>
            <w:vAlign w:val="center"/>
          </w:tcPr>
          <w:p w14:paraId="1D75DD13"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C71E6F" w:rsidRPr="00773FE5" w:rsidRDefault="00C71E6F" w:rsidP="00773FE5">
            <w:pPr>
              <w:tabs>
                <w:tab w:val="right" w:pos="9360"/>
              </w:tabs>
              <w:jc w:val="center"/>
              <w:rPr>
                <w:sz w:val="20"/>
              </w:rPr>
            </w:pPr>
          </w:p>
        </w:tc>
        <w:tc>
          <w:tcPr>
            <w:tcW w:w="1080" w:type="dxa"/>
            <w:vAlign w:val="center"/>
          </w:tcPr>
          <w:p w14:paraId="4A9DF4FC" w14:textId="77777777" w:rsidR="00C71E6F" w:rsidRPr="00773FE5" w:rsidRDefault="00C71E6F" w:rsidP="00773FE5">
            <w:pPr>
              <w:tabs>
                <w:tab w:val="right" w:pos="9360"/>
              </w:tabs>
              <w:jc w:val="center"/>
              <w:rPr>
                <w:sz w:val="20"/>
              </w:rPr>
            </w:pPr>
          </w:p>
        </w:tc>
      </w:tr>
      <w:tr w:rsidR="00C71E6F"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C71E6F" w:rsidRPr="00773FE5" w:rsidRDefault="00C71E6F" w:rsidP="00773FE5">
            <w:pPr>
              <w:tabs>
                <w:tab w:val="right" w:pos="9360"/>
              </w:tabs>
              <w:jc w:val="center"/>
              <w:rPr>
                <w:sz w:val="6"/>
              </w:rPr>
            </w:pPr>
          </w:p>
        </w:tc>
      </w:tr>
      <w:tr w:rsidR="00C71E6F"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C71E6F" w:rsidRPr="00773FE5" w:rsidRDefault="00C71E6F" w:rsidP="00773FE5">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C71E6F" w:rsidRPr="00773FE5" w:rsidRDefault="00C71E6F" w:rsidP="00773FE5">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21"/>
          <w:footerReference w:type="default" r:id="rId122"/>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22" w:name="_Toc285119671"/>
      <w:bookmarkStart w:id="423" w:name="_Toc285119798"/>
      <w:bookmarkStart w:id="424" w:name="_Toc474481772"/>
    </w:p>
    <w:p w14:paraId="3E155BEB" w14:textId="4A66272C" w:rsidR="00C71E6F" w:rsidRPr="00AF545C" w:rsidRDefault="00C71E6F" w:rsidP="009B1864">
      <w:pPr>
        <w:pStyle w:val="Heading1"/>
        <w:rPr>
          <w:szCs w:val="28"/>
        </w:rPr>
      </w:pPr>
      <w:bookmarkStart w:id="425" w:name="_Appendix_E:_"/>
      <w:bookmarkStart w:id="426" w:name="_Toc125990434"/>
      <w:bookmarkEnd w:id="425"/>
      <w:r>
        <w:t>Appendix E</w:t>
      </w:r>
      <w:bookmarkEnd w:id="422"/>
      <w:bookmarkEnd w:id="423"/>
      <w:r>
        <w:t xml:space="preserve">: </w:t>
      </w:r>
      <w:r>
        <w:br/>
      </w:r>
      <w:r w:rsidRPr="00335344">
        <w:rPr>
          <w:caps w:val="0"/>
          <w:szCs w:val="28"/>
        </w:rPr>
        <w:t>Resources</w:t>
      </w:r>
      <w:bookmarkEnd w:id="424"/>
      <w:bookmarkEnd w:id="426"/>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w:t>
      </w:r>
      <w:proofErr w:type="gramStart"/>
      <w:r w:rsidRPr="00AD38F0">
        <w:rPr>
          <w:szCs w:val="24"/>
        </w:rPr>
        <w:t>on the subject of insurance</w:t>
      </w:r>
      <w:proofErr w:type="gramEnd"/>
      <w:r w:rsidRPr="00AD38F0">
        <w:rPr>
          <w:szCs w:val="24"/>
        </w:rPr>
        <w:t xml:space="preserv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23" w:history="1">
        <w:r w:rsidRPr="00B629C5">
          <w:rPr>
            <w:rStyle w:val="Hyperlink"/>
            <w:b/>
          </w:rPr>
          <w:t>www.irmi.com</w:t>
        </w:r>
      </w:hyperlink>
      <w:r>
        <w:t xml:space="preserve">.  </w:t>
      </w:r>
      <w:r w:rsidRPr="00AD38F0">
        <w:t>Excel</w:t>
      </w:r>
      <w:r>
        <w:t>lent resource for glossary of insurance terms, reference manual for additional insured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24"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25"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26"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w:t>
      </w:r>
      <w:proofErr w:type="spellStart"/>
      <w:r w:rsidRPr="00AD38F0">
        <w:rPr>
          <w:b/>
        </w:rPr>
        <w:t>AGRiP</w:t>
      </w:r>
      <w:proofErr w:type="spellEnd"/>
      <w:r w:rsidRPr="00AD38F0">
        <w:rPr>
          <w:b/>
        </w:rPr>
        <w:t xml:space="preserve">, </w:t>
      </w:r>
      <w:hyperlink r:id="rId127"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28"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29"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30"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31"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32" w:history="1">
        <w:r w:rsidRPr="00C32C36">
          <w:rPr>
            <w:rStyle w:val="Hyperlink"/>
            <w:b/>
          </w:rPr>
          <w:t>www.insurancejournal.com</w:t>
        </w:r>
      </w:hyperlink>
      <w:r w:rsidRPr="00AD38F0">
        <w:rPr>
          <w:b/>
        </w:rPr>
        <w:t>.</w:t>
      </w:r>
      <w:r>
        <w:t xml:space="preserve">  National, </w:t>
      </w:r>
      <w:r w:rsidRPr="00B6672A">
        <w:t>multi-regional</w:t>
      </w:r>
      <w:r>
        <w:t xml:space="preserve">, and international insurance news stories happening throughout the country and the world. </w:t>
      </w:r>
    </w:p>
    <w:p w14:paraId="4AD7AF4C" w14:textId="510D3E8E" w:rsidR="00C71E6F" w:rsidRDefault="00C71E6F" w:rsidP="0024043E">
      <w:pPr>
        <w:pStyle w:val="BodyText"/>
        <w:spacing w:after="180"/>
      </w:pPr>
    </w:p>
    <w:sectPr w:rsidR="00C71E6F" w:rsidSect="00BC7CEF">
      <w:headerReference w:type="default" r:id="rId133"/>
      <w:footerReference w:type="default" r:id="rId134"/>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B2E92" w14:textId="77777777" w:rsidR="00CE09DA" w:rsidRDefault="00CE09DA">
      <w:r>
        <w:separator/>
      </w:r>
    </w:p>
  </w:endnote>
  <w:endnote w:type="continuationSeparator" w:id="0">
    <w:p w14:paraId="6EE0F4F4" w14:textId="77777777" w:rsidR="00CE09DA" w:rsidRDefault="00CE0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altName w:val="Times New Roman"/>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
    <w:altName w:val="Arial"/>
    <w:panose1 w:val="020B060402020203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A2BA" w14:textId="77777777" w:rsidR="00CE09DA" w:rsidRDefault="00CE09DA" w:rsidP="00F85517">
    <w:pPr>
      <w:pStyle w:val="Footer"/>
      <w:tabs>
        <w:tab w:val="clear" w:pos="4500"/>
      </w:tabs>
    </w:pPr>
    <w:r w:rsidRPr="00F85517">
      <w:t>This page intentionally left blank for double-sided prin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E25A" w14:textId="2D8617E1"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F81AFC">
      <w:t>3</w:t>
    </w:r>
    <w:r>
      <w:t>.1 Version</w:t>
    </w:r>
  </w:p>
  <w:p w14:paraId="4C1B770D" w14:textId="496AF688"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33</w:t>
    </w:r>
    <w:r>
      <w:rPr>
        <w:rStyle w:val="PageNumber"/>
        <w:i w:val="0"/>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0CF4" w14:textId="36C0E318" w:rsidR="00CE09DA" w:rsidRDefault="00CE09DA" w:rsidP="0044711D">
    <w:pPr>
      <w:pStyle w:val="Footer"/>
      <w:pBdr>
        <w:top w:val="single" w:sz="4" w:space="1" w:color="006699"/>
      </w:pBdr>
      <w:tabs>
        <w:tab w:val="clear" w:pos="9000"/>
        <w:tab w:val="right" w:pos="9360"/>
      </w:tabs>
    </w:pPr>
    <w:r>
      <w:t>Insurance Requirements in Contracts</w:t>
    </w:r>
    <w:r>
      <w:tab/>
    </w:r>
    <w:proofErr w:type="gramStart"/>
    <w:r>
      <w:tab/>
      <w:t xml:space="preserve">  202</w:t>
    </w:r>
    <w:r w:rsidR="00F81AFC">
      <w:t>3</w:t>
    </w:r>
    <w:r>
      <w:t>.1</w:t>
    </w:r>
    <w:proofErr w:type="gramEnd"/>
    <w:r>
      <w:t xml:space="preserve"> Version</w:t>
    </w:r>
  </w:p>
  <w:p w14:paraId="4B0AC428" w14:textId="41AF58FE"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15</w:t>
    </w:r>
    <w:r>
      <w:rPr>
        <w:rStyle w:val="PageNumber"/>
        <w:i w:val="0"/>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A938" w14:textId="574DE69D" w:rsidR="00CE09DA" w:rsidRDefault="00CE09DA" w:rsidP="00E217E1">
    <w:pPr>
      <w:pStyle w:val="Footer"/>
      <w:pBdr>
        <w:top w:val="single" w:sz="4" w:space="1" w:color="006699"/>
      </w:pBdr>
      <w:tabs>
        <w:tab w:val="clear" w:pos="9000"/>
        <w:tab w:val="right" w:pos="9360"/>
      </w:tabs>
    </w:pPr>
    <w:r>
      <w:t>Insurance Requirements in Contracts</w:t>
    </w:r>
    <w:r>
      <w:tab/>
    </w:r>
    <w:r>
      <w:tab/>
      <w:t>202</w:t>
    </w:r>
    <w:r w:rsidR="00F81AFC">
      <w:t>3</w:t>
    </w:r>
    <w:r>
      <w:t>.1 Version</w:t>
    </w:r>
  </w:p>
  <w:p w14:paraId="5688B893" w14:textId="2695B31A" w:rsidR="00CE09DA" w:rsidRDefault="00CE09DA"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66</w:t>
    </w:r>
    <w:r>
      <w:rPr>
        <w:rStyle w:val="PageNumber"/>
        <w:i w:val="0"/>
        <w:color w:val="auto"/>
      </w:rPr>
      <w:fldChar w:fldCharType="end"/>
    </w:r>
  </w:p>
  <w:p w14:paraId="561DB798" w14:textId="77777777" w:rsidR="00CE09DA" w:rsidRDefault="00CE09DA" w:rsidP="008318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49CF4" w14:textId="09695C33" w:rsidR="00CE09DA" w:rsidRDefault="00CE09DA" w:rsidP="0044711D">
    <w:pPr>
      <w:pStyle w:val="Footer"/>
      <w:pBdr>
        <w:top w:val="single" w:sz="4" w:space="1" w:color="006699"/>
      </w:pBdr>
      <w:tabs>
        <w:tab w:val="clear" w:pos="9000"/>
        <w:tab w:val="right" w:pos="9360"/>
      </w:tabs>
    </w:pPr>
    <w:r>
      <w:t>Insurance Requirements in Contracts</w:t>
    </w:r>
    <w:r>
      <w:tab/>
    </w:r>
    <w:r>
      <w:tab/>
      <w:t>202</w:t>
    </w:r>
    <w:r w:rsidR="004553D5">
      <w:t>3</w:t>
    </w:r>
    <w:r>
      <w:t>.1 Version</w:t>
    </w:r>
  </w:p>
  <w:p w14:paraId="39062B03" w14:textId="6B766129" w:rsidR="00CE09DA" w:rsidRDefault="00CE09DA"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2</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52F" w14:textId="48961B7B" w:rsidR="00CE09DA" w:rsidRDefault="00CE09DA">
    <w:pPr>
      <w:pStyle w:val="Footer"/>
      <w:pBdr>
        <w:top w:val="single" w:sz="4" w:space="1" w:color="006699"/>
      </w:pBdr>
      <w:tabs>
        <w:tab w:val="clear" w:pos="4500"/>
        <w:tab w:val="clear" w:pos="9000"/>
        <w:tab w:val="center" w:pos="6840"/>
        <w:tab w:val="right" w:pos="13680"/>
      </w:tabs>
    </w:pPr>
    <w:r>
      <w:t>Insurance Requirements in Contracts</w:t>
    </w:r>
    <w:r>
      <w:tab/>
    </w:r>
    <w:r>
      <w:tab/>
      <w:t>202</w:t>
    </w:r>
    <w:r w:rsidR="004553D5">
      <w:t>3</w:t>
    </w:r>
    <w:r>
      <w:t>.1 Version</w:t>
    </w:r>
  </w:p>
  <w:p w14:paraId="7B9AD4DC" w14:textId="2A5CE70D" w:rsidR="00CE09DA" w:rsidRDefault="00CE09DA">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817F00">
      <w:rPr>
        <w:rStyle w:val="PageNumber"/>
        <w:i w:val="0"/>
        <w:noProof/>
        <w:color w:val="auto"/>
      </w:rPr>
      <w:t>243</w:t>
    </w:r>
    <w:r>
      <w:rPr>
        <w:rStyle w:val="PageNumber"/>
        <w:i w:val="0"/>
        <w:color w:val="auto"/>
      </w:rPr>
      <w:fldChar w:fldCharType="end"/>
    </w:r>
  </w:p>
  <w:p w14:paraId="7DE5057D" w14:textId="77777777" w:rsidR="00CE09DA" w:rsidRDefault="00CE09DA">
    <w:pPr>
      <w:pStyle w:val="Footer"/>
      <w:tabs>
        <w:tab w:val="clear" w:pos="4500"/>
        <w:tab w:val="clear" w:pos="9000"/>
        <w:tab w:val="center" w:pos="6840"/>
        <w:tab w:val="right" w:pos="13680"/>
      </w:tabs>
      <w:rPr>
        <w:b w:val="0"/>
        <w:i w:val="0"/>
        <w:color w:val="auto"/>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F703" w14:textId="0D7576A2" w:rsidR="00CE09DA" w:rsidRDefault="00CE09DA"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4553D5">
      <w:t>3</w:t>
    </w:r>
    <w:r>
      <w:t>.1 Version</w:t>
    </w:r>
  </w:p>
  <w:p w14:paraId="375C294E" w14:textId="5997863C" w:rsidR="00CE09DA" w:rsidRDefault="00CE09DA"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C953D4">
      <w:rPr>
        <w:rStyle w:val="PageNumber"/>
        <w:i w:val="0"/>
        <w:noProof/>
        <w:color w:val="auto"/>
      </w:rPr>
      <w:t>244</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8F87A" w14:textId="77777777" w:rsidR="00CE09DA" w:rsidRDefault="00CE09DA">
      <w:r>
        <w:separator/>
      </w:r>
    </w:p>
  </w:footnote>
  <w:footnote w:type="continuationSeparator" w:id="0">
    <w:p w14:paraId="7B349679" w14:textId="77777777" w:rsidR="00CE09DA" w:rsidRDefault="00CE0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99A4" w14:textId="4568A743" w:rsidR="00CE09DA" w:rsidRDefault="00CE09DA" w:rsidP="00AD38F0">
    <w:pPr>
      <w:ind w:left="-180"/>
    </w:pPr>
    <w:r>
      <w:rPr>
        <w:noProof/>
      </w:rPr>
      <w:t xml:space="preserve"> </w:t>
    </w:r>
  </w:p>
  <w:p w14:paraId="7C63EC29" w14:textId="5AE59DDD" w:rsidR="00CE09DA" w:rsidRDefault="003A5DCC">
    <w:pPr>
      <w:pBdr>
        <w:bottom w:val="single" w:sz="4" w:space="1" w:color="auto"/>
      </w:pBdr>
      <w:tabs>
        <w:tab w:val="right" w:pos="9360"/>
      </w:tabs>
      <w:jc w:val="right"/>
      <w:rPr>
        <w:rFonts w:ascii="Arial" w:hAnsi="Arial"/>
        <w:sz w:val="16"/>
      </w:rPr>
    </w:pPr>
    <w:r>
      <w:rPr>
        <w:noProof/>
      </w:rPr>
      <w:drawing>
        <wp:anchor distT="0" distB="0" distL="114300" distR="114300" simplePos="0" relativeHeight="251653632" behindDoc="0" locked="0" layoutInCell="1" allowOverlap="1" wp14:anchorId="1C3F51A9" wp14:editId="12F4831C">
          <wp:simplePos x="0" y="0"/>
          <wp:positionH relativeFrom="column">
            <wp:posOffset>9525</wp:posOffset>
          </wp:positionH>
          <wp:positionV relativeFrom="paragraph">
            <wp:posOffset>7620</wp:posOffset>
          </wp:positionV>
          <wp:extent cx="1377950" cy="300355"/>
          <wp:effectExtent l="0" t="0" r="0" b="4445"/>
          <wp:wrapNone/>
          <wp:docPr id="231" name="Picture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6">
                    <a:hlinkClick r:id="rId1"/>
                  </pic:cNvPr>
                  <pic:cNvPicPr>
                    <a:picLocks noChangeAspect="1" noChangeArrowheads="1"/>
                  </pic:cNvPicPr>
                </pic:nvPicPr>
                <pic:blipFill>
                  <a:blip r:embed="rId2"/>
                  <a:stretch>
                    <a:fillRect/>
                  </a:stretch>
                </pic:blipFill>
                <pic:spPr bwMode="auto">
                  <a:xfrm>
                    <a:off x="0" y="0"/>
                    <a:ext cx="1377950" cy="300355"/>
                  </a:xfrm>
                  <a:prstGeom prst="rect">
                    <a:avLst/>
                  </a:prstGeom>
                  <a:noFill/>
                </pic:spPr>
              </pic:pic>
            </a:graphicData>
          </a:graphic>
          <wp14:sizeRelH relativeFrom="page">
            <wp14:pctWidth>0</wp14:pctWidth>
          </wp14:sizeRelH>
          <wp14:sizeRelV relativeFrom="page">
            <wp14:pctHeight>0</wp14:pctHeight>
          </wp14:sizeRelV>
        </wp:anchor>
      </w:drawing>
    </w:r>
  </w:p>
  <w:p w14:paraId="2067DAF4" w14:textId="77777777" w:rsidR="00CE09DA" w:rsidRDefault="00CE09DA" w:rsidP="00AD38F0">
    <w:pPr>
      <w:pBdr>
        <w:bottom w:val="single" w:sz="4" w:space="1" w:color="auto"/>
      </w:pBdr>
      <w:tabs>
        <w:tab w:val="right" w:pos="9360"/>
      </w:tabs>
      <w:jc w:val="right"/>
      <w:rPr>
        <w:rFonts w:ascii="Arial" w:hAnsi="Arial"/>
        <w:sz w:val="16"/>
      </w:rPr>
    </w:pPr>
  </w:p>
  <w:p w14:paraId="4B47986F" w14:textId="77777777" w:rsidR="00CE09DA" w:rsidRDefault="00CE09DA"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09ED" w14:textId="014D91BC" w:rsidR="00CE09DA" w:rsidRDefault="003A5DCC">
    <w:r>
      <w:rPr>
        <w:noProof/>
      </w:rPr>
      <w:drawing>
        <wp:anchor distT="0" distB="0" distL="114300" distR="114300" simplePos="0" relativeHeight="251654656" behindDoc="0" locked="0" layoutInCell="1" allowOverlap="1" wp14:anchorId="7D372C33" wp14:editId="7E605275">
          <wp:simplePos x="0" y="0"/>
          <wp:positionH relativeFrom="column">
            <wp:posOffset>19050</wp:posOffset>
          </wp:positionH>
          <wp:positionV relativeFrom="paragraph">
            <wp:posOffset>60325</wp:posOffset>
          </wp:positionV>
          <wp:extent cx="1382395" cy="300990"/>
          <wp:effectExtent l="0" t="0" r="8255" b="3810"/>
          <wp:wrapNone/>
          <wp:docPr id="233" name="Picture 2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a:hlinkClick r:id="rId1"/>
                  </pic:cNvPr>
                  <pic:cNvPicPr>
                    <a:picLocks noChangeAspect="1" noChangeArrowheads="1"/>
                  </pic:cNvPicPr>
                </pic:nvPicPr>
                <pic:blipFill>
                  <a:blip r:embed="rId2"/>
                  <a:stretch>
                    <a:fillRect/>
                  </a:stretch>
                </pic:blipFill>
                <pic:spPr bwMode="auto">
                  <a:xfrm>
                    <a:off x="0" y="0"/>
                    <a:ext cx="1382395" cy="300990"/>
                  </a:xfrm>
                  <a:prstGeom prst="rect">
                    <a:avLst/>
                  </a:prstGeom>
                  <a:noFill/>
                </pic:spPr>
              </pic:pic>
            </a:graphicData>
          </a:graphic>
          <wp14:sizeRelH relativeFrom="page">
            <wp14:pctWidth>0</wp14:pctWidth>
          </wp14:sizeRelH>
          <wp14:sizeRelV relativeFrom="page">
            <wp14:pctHeight>0</wp14:pctHeight>
          </wp14:sizeRelV>
        </wp:anchor>
      </w:drawing>
    </w:r>
    <w:r w:rsidR="00CE09DA">
      <w:rPr>
        <w:noProof/>
      </w:rPr>
      <w:t xml:space="preserve"> </w:t>
    </w:r>
  </w:p>
  <w:p w14:paraId="0E7BB7EC" w14:textId="77777777" w:rsidR="00CE09DA" w:rsidRDefault="00CE09DA">
    <w:pPr>
      <w:pBdr>
        <w:bottom w:val="single" w:sz="4" w:space="1" w:color="auto"/>
      </w:pBdr>
      <w:tabs>
        <w:tab w:val="right" w:pos="9360"/>
      </w:tabs>
      <w:jc w:val="right"/>
      <w:rPr>
        <w:rFonts w:ascii="Arial" w:hAnsi="Arial"/>
        <w:sz w:val="16"/>
      </w:rPr>
    </w:pPr>
  </w:p>
  <w:p w14:paraId="3B4B7EB9" w14:textId="77777777" w:rsidR="00CE09DA" w:rsidRDefault="00CE09DA">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AAF5" w14:textId="77777777" w:rsidR="00CE09DA" w:rsidRDefault="00CE09DA"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230" name="Picture 23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CE09DA" w:rsidRDefault="00CE09DA">
    <w:pPr>
      <w:pBdr>
        <w:bottom w:val="single" w:sz="4" w:space="1" w:color="auto"/>
      </w:pBdr>
      <w:tabs>
        <w:tab w:val="right" w:pos="9360"/>
      </w:tabs>
      <w:jc w:val="right"/>
      <w:rPr>
        <w:rFonts w:ascii="Arial" w:hAnsi="Arial"/>
        <w:sz w:val="16"/>
      </w:rPr>
    </w:pPr>
  </w:p>
  <w:p w14:paraId="690DFA32" w14:textId="77777777" w:rsidR="00CE09DA" w:rsidRDefault="00CE09DA" w:rsidP="00AD38F0">
    <w:pPr>
      <w:pBdr>
        <w:bottom w:val="single" w:sz="4" w:space="1" w:color="auto"/>
      </w:pBdr>
      <w:tabs>
        <w:tab w:val="right" w:pos="9360"/>
      </w:tabs>
      <w:jc w:val="right"/>
      <w:rPr>
        <w:rFonts w:ascii="Arial" w:hAnsi="Arial"/>
        <w:sz w:val="16"/>
      </w:rPr>
    </w:pPr>
  </w:p>
  <w:p w14:paraId="58443B76"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D668" w14:textId="77777777" w:rsidR="00CE09DA" w:rsidRDefault="00CE09DA"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CE09DA" w:rsidRDefault="00CE09DA">
    <w:pPr>
      <w:pBdr>
        <w:bottom w:val="single" w:sz="4" w:space="1" w:color="auto"/>
      </w:pBdr>
      <w:tabs>
        <w:tab w:val="right" w:pos="9360"/>
      </w:tabs>
      <w:jc w:val="right"/>
      <w:rPr>
        <w:rFonts w:ascii="Arial" w:hAnsi="Arial"/>
        <w:sz w:val="16"/>
      </w:rPr>
    </w:pPr>
  </w:p>
  <w:p w14:paraId="488697D6" w14:textId="77777777" w:rsidR="00CE09DA" w:rsidRDefault="00CE09DA" w:rsidP="00AD38F0">
    <w:pPr>
      <w:pBdr>
        <w:bottom w:val="single" w:sz="4" w:space="1" w:color="auto"/>
      </w:pBdr>
      <w:tabs>
        <w:tab w:val="right" w:pos="9360"/>
      </w:tabs>
      <w:jc w:val="right"/>
      <w:rPr>
        <w:rFonts w:ascii="Arial" w:hAnsi="Arial"/>
        <w:sz w:val="16"/>
      </w:rPr>
    </w:pPr>
  </w:p>
  <w:p w14:paraId="6E7BDA23" w14:textId="77777777" w:rsidR="00CE09DA" w:rsidRDefault="00CE09DA"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3C5941"/>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0"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2"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7"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2"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3" w15:restartNumberingAfterBreak="0">
    <w:nsid w:val="12045CB7"/>
    <w:multiLevelType w:val="hybridMultilevel"/>
    <w:tmpl w:val="39888F9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2"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0E651A"/>
    <w:multiLevelType w:val="hybridMultilevel"/>
    <w:tmpl w:val="E5FED96A"/>
    <w:lvl w:ilvl="0" w:tplc="D22A33EC">
      <w:start w:val="2"/>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6"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9"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1" w15:restartNumberingAfterBreak="0">
    <w:nsid w:val="2E913B49"/>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5117FDB"/>
    <w:multiLevelType w:val="hybridMultilevel"/>
    <w:tmpl w:val="B4B06FE8"/>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ADC9532" w:tentative="1">
      <w:start w:val="1"/>
      <w:numFmt w:val="lowerRoman"/>
      <w:lvlText w:val="%3."/>
      <w:lvlJc w:val="right"/>
      <w:pPr>
        <w:ind w:left="2160" w:hanging="180"/>
      </w:pPr>
    </w:lvl>
    <w:lvl w:ilvl="3" w:tplc="476C789A" w:tentative="1">
      <w:start w:val="1"/>
      <w:numFmt w:val="decimal"/>
      <w:lvlText w:val="%4."/>
      <w:lvlJc w:val="left"/>
      <w:pPr>
        <w:ind w:left="2880" w:hanging="360"/>
      </w:p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46"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0"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676B4D"/>
    <w:multiLevelType w:val="hybridMultilevel"/>
    <w:tmpl w:val="62E68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tentative="1">
      <w:start w:val="1"/>
      <w:numFmt w:val="lowerLetter"/>
      <w:lvlText w:val="%2."/>
      <w:lvlJc w:val="left"/>
      <w:pPr>
        <w:ind w:left="1440" w:hanging="360"/>
      </w:pPr>
    </w:lvl>
    <w:lvl w:ilvl="2" w:tplc="E0FCBDF2" w:tentative="1">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55"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56" w15:restartNumberingAfterBreak="0">
    <w:nsid w:val="42905B45"/>
    <w:multiLevelType w:val="multilevel"/>
    <w:tmpl w:val="3A8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59"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60"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65"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67"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73" w15:restartNumberingAfterBreak="0">
    <w:nsid w:val="5A9E3201"/>
    <w:multiLevelType w:val="hybridMultilevel"/>
    <w:tmpl w:val="2D8A84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6" w15:restartNumberingAfterBreak="0">
    <w:nsid w:val="5EA93A82"/>
    <w:multiLevelType w:val="hybridMultilevel"/>
    <w:tmpl w:val="5922C9D6"/>
    <w:lvl w:ilvl="0" w:tplc="0409000F">
      <w:start w:val="1"/>
      <w:numFmt w:val="decimal"/>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77" w15:restartNumberingAfterBreak="0">
    <w:nsid w:val="5ECB5695"/>
    <w:multiLevelType w:val="hybridMultilevel"/>
    <w:tmpl w:val="927C487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0" w15:restartNumberingAfterBreak="0">
    <w:nsid w:val="60950B41"/>
    <w:multiLevelType w:val="hybridMultilevel"/>
    <w:tmpl w:val="19F8C346"/>
    <w:lvl w:ilvl="0" w:tplc="06BCA166">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09F6EA2"/>
    <w:multiLevelType w:val="hybridMultilevel"/>
    <w:tmpl w:val="9872CA0C"/>
    <w:lvl w:ilvl="0" w:tplc="E6A03CBA">
      <w:start w:val="2"/>
      <w:numFmt w:val="decimal"/>
      <w:lvlText w:val="%1."/>
      <w:lvlJc w:val="left"/>
      <w:pPr>
        <w:ind w:left="99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62120E01"/>
    <w:multiLevelType w:val="hybridMultilevel"/>
    <w:tmpl w:val="16040092"/>
    <w:lvl w:ilvl="0" w:tplc="2B165416">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83"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84"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85"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6"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5AA7367"/>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8"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82E71FA"/>
    <w:multiLevelType w:val="hybridMultilevel"/>
    <w:tmpl w:val="82FC8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90E0054"/>
    <w:multiLevelType w:val="hybridMultilevel"/>
    <w:tmpl w:val="9B7C6AE6"/>
    <w:lvl w:ilvl="0" w:tplc="96F4AC48">
      <w:start w:val="1"/>
      <w:numFmt w:val="decimal"/>
      <w:lvlText w:val="%1."/>
      <w:lvlJc w:val="left"/>
      <w:pPr>
        <w:ind w:left="72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93"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94"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95"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99"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0" w15:restartNumberingAfterBreak="0">
    <w:nsid w:val="706A57F4"/>
    <w:multiLevelType w:val="hybridMultilevel"/>
    <w:tmpl w:val="207E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02"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03" w15:restartNumberingAfterBreak="0">
    <w:nsid w:val="745524A7"/>
    <w:multiLevelType w:val="multilevel"/>
    <w:tmpl w:val="86864CD2"/>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0"/>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4"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6"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7"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9"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4637EA"/>
    <w:multiLevelType w:val="multilevel"/>
    <w:tmpl w:val="6FBAD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1"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2"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7D4610"/>
    <w:multiLevelType w:val="hybridMultilevel"/>
    <w:tmpl w:val="3A40F426"/>
    <w:lvl w:ilvl="0" w:tplc="EAA45322">
      <w:start w:val="1"/>
      <w:numFmt w:val="lowerRoman"/>
      <w:lvlText w:val="%1."/>
      <w:lvlJc w:val="left"/>
      <w:pPr>
        <w:ind w:left="1440" w:hanging="360"/>
      </w:pPr>
      <w:rPr>
        <w:rFonts w:ascii="Calibri" w:hAnsi="Calibri" w:hint="default"/>
        <w:b/>
        <w:i w:val="0"/>
        <w:spacing w:val="0"/>
        <w:sz w:val="22"/>
      </w:rPr>
    </w:lvl>
    <w:lvl w:ilvl="1" w:tplc="A10E0B84" w:tentative="1">
      <w:start w:val="1"/>
      <w:numFmt w:val="lowerLetter"/>
      <w:lvlText w:val="%2."/>
      <w:lvlJc w:val="left"/>
      <w:pPr>
        <w:ind w:left="1440" w:hanging="360"/>
      </w:pPr>
    </w:lvl>
    <w:lvl w:ilvl="2" w:tplc="1C6240E2" w:tentative="1">
      <w:start w:val="1"/>
      <w:numFmt w:val="lowerRoman"/>
      <w:lvlText w:val="%3."/>
      <w:lvlJc w:val="right"/>
      <w:pPr>
        <w:ind w:left="2160" w:hanging="180"/>
      </w:pPr>
    </w:lvl>
    <w:lvl w:ilvl="3" w:tplc="A58A182A" w:tentative="1">
      <w:start w:val="1"/>
      <w:numFmt w:val="decimal"/>
      <w:lvlText w:val="%4."/>
      <w:lvlJc w:val="left"/>
      <w:pPr>
        <w:ind w:left="2880" w:hanging="360"/>
      </w:pPr>
    </w:lvl>
    <w:lvl w:ilvl="4" w:tplc="4E12720A" w:tentative="1">
      <w:start w:val="1"/>
      <w:numFmt w:val="lowerLetter"/>
      <w:lvlText w:val="%5."/>
      <w:lvlJc w:val="left"/>
      <w:pPr>
        <w:ind w:left="3600" w:hanging="360"/>
      </w:pPr>
    </w:lvl>
    <w:lvl w:ilvl="5" w:tplc="73948CF2" w:tentative="1">
      <w:start w:val="1"/>
      <w:numFmt w:val="lowerRoman"/>
      <w:lvlText w:val="%6."/>
      <w:lvlJc w:val="right"/>
      <w:pPr>
        <w:ind w:left="4320" w:hanging="180"/>
      </w:pPr>
    </w:lvl>
    <w:lvl w:ilvl="6" w:tplc="A4A029D0" w:tentative="1">
      <w:start w:val="1"/>
      <w:numFmt w:val="decimal"/>
      <w:lvlText w:val="%7."/>
      <w:lvlJc w:val="left"/>
      <w:pPr>
        <w:ind w:left="5040" w:hanging="360"/>
      </w:pPr>
    </w:lvl>
    <w:lvl w:ilvl="7" w:tplc="9C061134" w:tentative="1">
      <w:start w:val="1"/>
      <w:numFmt w:val="lowerLetter"/>
      <w:lvlText w:val="%8."/>
      <w:lvlJc w:val="left"/>
      <w:pPr>
        <w:ind w:left="5760" w:hanging="360"/>
      </w:pPr>
    </w:lvl>
    <w:lvl w:ilvl="8" w:tplc="40FC7C68" w:tentative="1">
      <w:start w:val="1"/>
      <w:numFmt w:val="lowerRoman"/>
      <w:lvlText w:val="%9."/>
      <w:lvlJc w:val="right"/>
      <w:pPr>
        <w:ind w:left="6480" w:hanging="180"/>
      </w:pPr>
    </w:lvl>
  </w:abstractNum>
  <w:abstractNum w:abstractNumId="116"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8"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1" w15:restartNumberingAfterBreak="0">
    <w:nsid w:val="7E932169"/>
    <w:multiLevelType w:val="hybridMultilevel"/>
    <w:tmpl w:val="C9D8E618"/>
    <w:lvl w:ilvl="0" w:tplc="0409000F">
      <w:start w:val="1"/>
      <w:numFmt w:val="decimal"/>
      <w:lvlText w:val="%1."/>
      <w:lvlJc w:val="left"/>
      <w:pPr>
        <w:tabs>
          <w:tab w:val="num" w:pos="360"/>
        </w:tabs>
        <w:ind w:left="360" w:hanging="360"/>
      </w:pPr>
      <w:rPr>
        <w:rFonts w:hint="default"/>
      </w:rPr>
    </w:lvl>
    <w:lvl w:ilvl="1" w:tplc="7EF618C6" w:tentative="1">
      <w:start w:val="1"/>
      <w:numFmt w:val="bullet"/>
      <w:lvlText w:val="•"/>
      <w:lvlJc w:val="left"/>
      <w:pPr>
        <w:tabs>
          <w:tab w:val="num" w:pos="1080"/>
        </w:tabs>
        <w:ind w:left="1080" w:hanging="360"/>
      </w:pPr>
      <w:rPr>
        <w:rFonts w:ascii="Arial" w:hAnsi="Arial" w:hint="default"/>
      </w:rPr>
    </w:lvl>
    <w:lvl w:ilvl="2" w:tplc="E294F9D0" w:tentative="1">
      <w:start w:val="1"/>
      <w:numFmt w:val="bullet"/>
      <w:lvlText w:val="•"/>
      <w:lvlJc w:val="left"/>
      <w:pPr>
        <w:tabs>
          <w:tab w:val="num" w:pos="1800"/>
        </w:tabs>
        <w:ind w:left="1800" w:hanging="360"/>
      </w:pPr>
      <w:rPr>
        <w:rFonts w:ascii="Arial" w:hAnsi="Arial" w:hint="default"/>
      </w:rPr>
    </w:lvl>
    <w:lvl w:ilvl="3" w:tplc="5B8A3330" w:tentative="1">
      <w:start w:val="1"/>
      <w:numFmt w:val="bullet"/>
      <w:lvlText w:val="•"/>
      <w:lvlJc w:val="left"/>
      <w:pPr>
        <w:tabs>
          <w:tab w:val="num" w:pos="2520"/>
        </w:tabs>
        <w:ind w:left="2520" w:hanging="360"/>
      </w:pPr>
      <w:rPr>
        <w:rFonts w:ascii="Arial" w:hAnsi="Arial" w:hint="default"/>
      </w:rPr>
    </w:lvl>
    <w:lvl w:ilvl="4" w:tplc="10C47FCA" w:tentative="1">
      <w:start w:val="1"/>
      <w:numFmt w:val="bullet"/>
      <w:lvlText w:val="•"/>
      <w:lvlJc w:val="left"/>
      <w:pPr>
        <w:tabs>
          <w:tab w:val="num" w:pos="3240"/>
        </w:tabs>
        <w:ind w:left="3240" w:hanging="360"/>
      </w:pPr>
      <w:rPr>
        <w:rFonts w:ascii="Arial" w:hAnsi="Arial" w:hint="default"/>
      </w:rPr>
    </w:lvl>
    <w:lvl w:ilvl="5" w:tplc="C92C5B84" w:tentative="1">
      <w:start w:val="1"/>
      <w:numFmt w:val="bullet"/>
      <w:lvlText w:val="•"/>
      <w:lvlJc w:val="left"/>
      <w:pPr>
        <w:tabs>
          <w:tab w:val="num" w:pos="3960"/>
        </w:tabs>
        <w:ind w:left="3960" w:hanging="360"/>
      </w:pPr>
      <w:rPr>
        <w:rFonts w:ascii="Arial" w:hAnsi="Arial" w:hint="default"/>
      </w:rPr>
    </w:lvl>
    <w:lvl w:ilvl="6" w:tplc="39944372" w:tentative="1">
      <w:start w:val="1"/>
      <w:numFmt w:val="bullet"/>
      <w:lvlText w:val="•"/>
      <w:lvlJc w:val="left"/>
      <w:pPr>
        <w:tabs>
          <w:tab w:val="num" w:pos="4680"/>
        </w:tabs>
        <w:ind w:left="4680" w:hanging="360"/>
      </w:pPr>
      <w:rPr>
        <w:rFonts w:ascii="Arial" w:hAnsi="Arial" w:hint="default"/>
      </w:rPr>
    </w:lvl>
    <w:lvl w:ilvl="7" w:tplc="E264AC6E" w:tentative="1">
      <w:start w:val="1"/>
      <w:numFmt w:val="bullet"/>
      <w:lvlText w:val="•"/>
      <w:lvlJc w:val="left"/>
      <w:pPr>
        <w:tabs>
          <w:tab w:val="num" w:pos="5400"/>
        </w:tabs>
        <w:ind w:left="5400" w:hanging="360"/>
      </w:pPr>
      <w:rPr>
        <w:rFonts w:ascii="Arial" w:hAnsi="Arial" w:hint="default"/>
      </w:rPr>
    </w:lvl>
    <w:lvl w:ilvl="8" w:tplc="81B80210" w:tentative="1">
      <w:start w:val="1"/>
      <w:numFmt w:val="bullet"/>
      <w:lvlText w:val="•"/>
      <w:lvlJc w:val="left"/>
      <w:pPr>
        <w:tabs>
          <w:tab w:val="num" w:pos="6120"/>
        </w:tabs>
        <w:ind w:left="6120" w:hanging="360"/>
      </w:pPr>
      <w:rPr>
        <w:rFonts w:ascii="Arial" w:hAnsi="Arial" w:hint="default"/>
      </w:rPr>
    </w:lvl>
  </w:abstractNum>
  <w:abstractNum w:abstractNumId="122"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85783008">
    <w:abstractNumId w:val="1"/>
  </w:num>
  <w:num w:numId="2" w16cid:durableId="591402441">
    <w:abstractNumId w:val="3"/>
  </w:num>
  <w:num w:numId="3" w16cid:durableId="1992102020">
    <w:abstractNumId w:val="53"/>
  </w:num>
  <w:num w:numId="4" w16cid:durableId="1263565686">
    <w:abstractNumId w:val="120"/>
  </w:num>
  <w:num w:numId="5" w16cid:durableId="1035695319">
    <w:abstractNumId w:val="38"/>
  </w:num>
  <w:num w:numId="6" w16cid:durableId="71507852">
    <w:abstractNumId w:val="74"/>
  </w:num>
  <w:num w:numId="7" w16cid:durableId="598413872">
    <w:abstractNumId w:val="107"/>
  </w:num>
  <w:num w:numId="8" w16cid:durableId="1648242269">
    <w:abstractNumId w:val="62"/>
  </w:num>
  <w:num w:numId="9" w16cid:durableId="2059621684">
    <w:abstractNumId w:val="101"/>
  </w:num>
  <w:num w:numId="10" w16cid:durableId="1716351795">
    <w:abstractNumId w:val="2"/>
    <w:lvlOverride w:ilvl="0">
      <w:startOverride w:val="1"/>
    </w:lvlOverride>
  </w:num>
  <w:num w:numId="11" w16cid:durableId="888104816">
    <w:abstractNumId w:val="94"/>
  </w:num>
  <w:num w:numId="12" w16cid:durableId="1751660357">
    <w:abstractNumId w:val="103"/>
  </w:num>
  <w:num w:numId="13" w16cid:durableId="829951808">
    <w:abstractNumId w:val="65"/>
  </w:num>
  <w:num w:numId="14" w16cid:durableId="1303080373">
    <w:abstractNumId w:val="42"/>
  </w:num>
  <w:num w:numId="15" w16cid:durableId="1147550801">
    <w:abstractNumId w:val="113"/>
  </w:num>
  <w:num w:numId="16" w16cid:durableId="1764378798">
    <w:abstractNumId w:val="13"/>
  </w:num>
  <w:num w:numId="17" w16cid:durableId="1188982442">
    <w:abstractNumId w:val="5"/>
  </w:num>
  <w:num w:numId="18" w16cid:durableId="1271744945">
    <w:abstractNumId w:val="0"/>
  </w:num>
  <w:num w:numId="19" w16cid:durableId="1316104655">
    <w:abstractNumId w:val="46"/>
  </w:num>
  <w:num w:numId="20" w16cid:durableId="330765096">
    <w:abstractNumId w:val="8"/>
  </w:num>
  <w:num w:numId="21" w16cid:durableId="1851748812">
    <w:abstractNumId w:val="25"/>
  </w:num>
  <w:num w:numId="22" w16cid:durableId="1183010058">
    <w:abstractNumId w:val="68"/>
  </w:num>
  <w:num w:numId="23" w16cid:durableId="370811119">
    <w:abstractNumId w:val="58"/>
  </w:num>
  <w:num w:numId="24" w16cid:durableId="16661875">
    <w:abstractNumId w:val="87"/>
  </w:num>
  <w:num w:numId="25" w16cid:durableId="186068383">
    <w:abstractNumId w:val="85"/>
  </w:num>
  <w:num w:numId="26" w16cid:durableId="1402866114">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7" w16cid:durableId="326517927">
    <w:abstractNumId w:val="80"/>
  </w:num>
  <w:num w:numId="28" w16cid:durableId="1330056456">
    <w:abstractNumId w:val="64"/>
  </w:num>
  <w:num w:numId="29" w16cid:durableId="596402671">
    <w:abstractNumId w:val="19"/>
  </w:num>
  <w:num w:numId="30" w16cid:durableId="690034408">
    <w:abstractNumId w:val="47"/>
  </w:num>
  <w:num w:numId="31" w16cid:durableId="172302990">
    <w:abstractNumId w:val="71"/>
  </w:num>
  <w:num w:numId="32" w16cid:durableId="143205803">
    <w:abstractNumId w:val="75"/>
  </w:num>
  <w:num w:numId="33" w16cid:durableId="767117630">
    <w:abstractNumId w:val="7"/>
  </w:num>
  <w:num w:numId="34" w16cid:durableId="1651134654">
    <w:abstractNumId w:val="82"/>
  </w:num>
  <w:num w:numId="35" w16cid:durableId="1340080732">
    <w:abstractNumId w:val="117"/>
  </w:num>
  <w:num w:numId="36" w16cid:durableId="1119179631">
    <w:abstractNumId w:val="41"/>
  </w:num>
  <w:num w:numId="37" w16cid:durableId="456917462">
    <w:abstractNumId w:val="20"/>
  </w:num>
  <w:num w:numId="38" w16cid:durableId="1974827425">
    <w:abstractNumId w:val="18"/>
  </w:num>
  <w:num w:numId="39" w16cid:durableId="1281061510">
    <w:abstractNumId w:val="10"/>
  </w:num>
  <w:num w:numId="40" w16cid:durableId="1085148846">
    <w:abstractNumId w:val="78"/>
  </w:num>
  <w:num w:numId="41" w16cid:durableId="600071721">
    <w:abstractNumId w:val="40"/>
  </w:num>
  <w:num w:numId="42" w16cid:durableId="2097360248">
    <w:abstractNumId w:val="99"/>
  </w:num>
  <w:num w:numId="43" w16cid:durableId="1610746258">
    <w:abstractNumId w:val="79"/>
  </w:num>
  <w:num w:numId="44" w16cid:durableId="1314988646">
    <w:abstractNumId w:val="105"/>
  </w:num>
  <w:num w:numId="45" w16cid:durableId="1827672908">
    <w:abstractNumId w:val="83"/>
  </w:num>
  <w:num w:numId="46" w16cid:durableId="1426533879">
    <w:abstractNumId w:val="96"/>
  </w:num>
  <w:num w:numId="47" w16cid:durableId="1599561560">
    <w:abstractNumId w:val="89"/>
  </w:num>
  <w:num w:numId="48" w16cid:durableId="1977249984">
    <w:abstractNumId w:val="6"/>
  </w:num>
  <w:num w:numId="49" w16cid:durableId="1468935613">
    <w:abstractNumId w:val="39"/>
  </w:num>
  <w:num w:numId="50" w16cid:durableId="1552575111">
    <w:abstractNumId w:val="77"/>
  </w:num>
  <w:num w:numId="51" w16cid:durableId="194754473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7207811">
    <w:abstractNumId w:val="10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9761745">
    <w:abstractNumId w:val="23"/>
  </w:num>
  <w:num w:numId="54" w16cid:durableId="1726902898">
    <w:abstractNumId w:val="73"/>
  </w:num>
  <w:num w:numId="55" w16cid:durableId="368265776">
    <w:abstractNumId w:val="34"/>
  </w:num>
  <w:num w:numId="56" w16cid:durableId="1171213805">
    <w:abstractNumId w:val="76"/>
  </w:num>
  <w:num w:numId="57" w16cid:durableId="1568177359">
    <w:abstractNumId w:val="81"/>
  </w:num>
  <w:num w:numId="58" w16cid:durableId="2116170548">
    <w:abstractNumId w:val="61"/>
  </w:num>
  <w:num w:numId="59" w16cid:durableId="979187635">
    <w:abstractNumId w:val="106"/>
  </w:num>
  <w:num w:numId="60" w16cid:durableId="954168749">
    <w:abstractNumId w:val="28"/>
  </w:num>
  <w:num w:numId="61" w16cid:durableId="818307966">
    <w:abstractNumId w:val="109"/>
  </w:num>
  <w:num w:numId="62" w16cid:durableId="271011789">
    <w:abstractNumId w:val="14"/>
  </w:num>
  <w:num w:numId="63" w16cid:durableId="748581119">
    <w:abstractNumId w:val="100"/>
  </w:num>
  <w:num w:numId="64" w16cid:durableId="8261640">
    <w:abstractNumId w:val="35"/>
  </w:num>
  <w:num w:numId="65" w16cid:durableId="459615723">
    <w:abstractNumId w:val="27"/>
  </w:num>
  <w:num w:numId="66" w16cid:durableId="372925873">
    <w:abstractNumId w:val="29"/>
  </w:num>
  <w:num w:numId="67" w16cid:durableId="1975091036">
    <w:abstractNumId w:val="119"/>
  </w:num>
  <w:num w:numId="68" w16cid:durableId="142738036">
    <w:abstractNumId w:val="63"/>
  </w:num>
  <w:num w:numId="69" w16cid:durableId="181632161">
    <w:abstractNumId w:val="51"/>
  </w:num>
  <w:num w:numId="70" w16cid:durableId="1410809518">
    <w:abstractNumId w:val="108"/>
  </w:num>
  <w:num w:numId="71" w16cid:durableId="31196680">
    <w:abstractNumId w:val="57"/>
  </w:num>
  <w:num w:numId="72" w16cid:durableId="921111740">
    <w:abstractNumId w:val="26"/>
  </w:num>
  <w:num w:numId="73" w16cid:durableId="1591888578">
    <w:abstractNumId w:val="37"/>
  </w:num>
  <w:num w:numId="74" w16cid:durableId="1794595988">
    <w:abstractNumId w:val="30"/>
  </w:num>
  <w:num w:numId="75" w16cid:durableId="353919120">
    <w:abstractNumId w:val="111"/>
  </w:num>
  <w:num w:numId="76" w16cid:durableId="1097407052">
    <w:abstractNumId w:val="114"/>
  </w:num>
  <w:num w:numId="77" w16cid:durableId="151332199">
    <w:abstractNumId w:val="112"/>
  </w:num>
  <w:num w:numId="78" w16cid:durableId="849294445">
    <w:abstractNumId w:val="69"/>
  </w:num>
  <w:num w:numId="79" w16cid:durableId="181088516">
    <w:abstractNumId w:val="32"/>
  </w:num>
  <w:num w:numId="80" w16cid:durableId="1303852996">
    <w:abstractNumId w:val="90"/>
  </w:num>
  <w:num w:numId="81" w16cid:durableId="1197936252">
    <w:abstractNumId w:val="122"/>
  </w:num>
  <w:num w:numId="82" w16cid:durableId="77871817">
    <w:abstractNumId w:val="48"/>
  </w:num>
  <w:num w:numId="83" w16cid:durableId="1443647221">
    <w:abstractNumId w:val="104"/>
  </w:num>
  <w:num w:numId="84" w16cid:durableId="1388989606">
    <w:abstractNumId w:val="44"/>
  </w:num>
  <w:num w:numId="85" w16cid:durableId="1345784881">
    <w:abstractNumId w:val="118"/>
  </w:num>
  <w:num w:numId="86" w16cid:durableId="1266812517">
    <w:abstractNumId w:val="15"/>
  </w:num>
  <w:num w:numId="87" w16cid:durableId="201864550">
    <w:abstractNumId w:val="70"/>
  </w:num>
  <w:num w:numId="88" w16cid:durableId="580867461">
    <w:abstractNumId w:val="86"/>
  </w:num>
  <w:num w:numId="89" w16cid:durableId="820848294">
    <w:abstractNumId w:val="33"/>
  </w:num>
  <w:num w:numId="90" w16cid:durableId="1187598804">
    <w:abstractNumId w:val="43"/>
  </w:num>
  <w:num w:numId="91" w16cid:durableId="1553539358">
    <w:abstractNumId w:val="67"/>
  </w:num>
  <w:num w:numId="92" w16cid:durableId="1848595758">
    <w:abstractNumId w:val="116"/>
  </w:num>
  <w:num w:numId="93" w16cid:durableId="1507162813">
    <w:abstractNumId w:val="60"/>
  </w:num>
  <w:num w:numId="94" w16cid:durableId="1403336026">
    <w:abstractNumId w:val="17"/>
  </w:num>
  <w:num w:numId="95" w16cid:durableId="1832594938">
    <w:abstractNumId w:val="50"/>
  </w:num>
  <w:num w:numId="96" w16cid:durableId="1624076559">
    <w:abstractNumId w:val="12"/>
  </w:num>
  <w:num w:numId="97" w16cid:durableId="1080640557">
    <w:abstractNumId w:val="56"/>
  </w:num>
  <w:num w:numId="98" w16cid:durableId="1643776199">
    <w:abstractNumId w:val="24"/>
  </w:num>
  <w:num w:numId="99" w16cid:durableId="1860850339">
    <w:abstractNumId w:val="9"/>
  </w:num>
  <w:num w:numId="100" w16cid:durableId="1428113416">
    <w:abstractNumId w:val="92"/>
  </w:num>
  <w:num w:numId="101" w16cid:durableId="2005627749">
    <w:abstractNumId w:val="115"/>
  </w:num>
  <w:num w:numId="102" w16cid:durableId="1708988449">
    <w:abstractNumId w:val="59"/>
  </w:num>
  <w:num w:numId="103" w16cid:durableId="1370060265">
    <w:abstractNumId w:val="54"/>
  </w:num>
  <w:num w:numId="104" w16cid:durableId="1051465246">
    <w:abstractNumId w:val="45"/>
  </w:num>
  <w:num w:numId="105" w16cid:durableId="1387681830">
    <w:abstractNumId w:val="84"/>
  </w:num>
  <w:num w:numId="106" w16cid:durableId="341200381">
    <w:abstractNumId w:val="55"/>
  </w:num>
  <w:num w:numId="107" w16cid:durableId="1838230864">
    <w:abstractNumId w:val="98"/>
  </w:num>
  <w:num w:numId="108" w16cid:durableId="52966139">
    <w:abstractNumId w:val="66"/>
  </w:num>
  <w:num w:numId="109" w16cid:durableId="1699812476">
    <w:abstractNumId w:val="31"/>
  </w:num>
  <w:num w:numId="110" w16cid:durableId="1301767327">
    <w:abstractNumId w:val="22"/>
  </w:num>
  <w:num w:numId="111" w16cid:durableId="1993637523">
    <w:abstractNumId w:val="16"/>
  </w:num>
  <w:num w:numId="112" w16cid:durableId="2045250104">
    <w:abstractNumId w:val="93"/>
  </w:num>
  <w:num w:numId="113" w16cid:durableId="1090472640">
    <w:abstractNumId w:val="11"/>
  </w:num>
  <w:num w:numId="114" w16cid:durableId="588347006">
    <w:abstractNumId w:val="102"/>
  </w:num>
  <w:num w:numId="115" w16cid:durableId="1295526992">
    <w:abstractNumId w:val="21"/>
  </w:num>
  <w:num w:numId="116" w16cid:durableId="631330099">
    <w:abstractNumId w:val="49"/>
  </w:num>
  <w:num w:numId="117" w16cid:durableId="855115813">
    <w:abstractNumId w:val="72"/>
  </w:num>
  <w:num w:numId="118" w16cid:durableId="722752022">
    <w:abstractNumId w:val="91"/>
  </w:num>
  <w:num w:numId="119" w16cid:durableId="644623712">
    <w:abstractNumId w:val="88"/>
  </w:num>
  <w:num w:numId="120" w16cid:durableId="1028531856">
    <w:abstractNumId w:val="110"/>
  </w:num>
  <w:num w:numId="121" w16cid:durableId="108469204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9439642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59327940">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167860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1986314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12696958">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91281725">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03049513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89568781">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0375305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2353736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1353138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53291602">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25071786">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566290">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39388649">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17145792">
    <w:abstractNumId w:val="97"/>
  </w:num>
  <w:num w:numId="138" w16cid:durableId="239289200">
    <w:abstractNumId w:val="36"/>
  </w:num>
  <w:num w:numId="139" w16cid:durableId="1640529046">
    <w:abstractNumId w:val="95"/>
  </w:num>
  <w:num w:numId="140" w16cid:durableId="1600290585">
    <w:abstractNumId w:val="121"/>
  </w:num>
  <w:num w:numId="141" w16cid:durableId="1059479058">
    <w:abstractNumId w:val="52"/>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218"/>
    <w:rsid w:val="000013B3"/>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4924"/>
    <w:rsid w:val="0001663C"/>
    <w:rsid w:val="00016AEA"/>
    <w:rsid w:val="00017AB0"/>
    <w:rsid w:val="00020260"/>
    <w:rsid w:val="00020368"/>
    <w:rsid w:val="00021A8A"/>
    <w:rsid w:val="00021E3F"/>
    <w:rsid w:val="000221F6"/>
    <w:rsid w:val="00022ACD"/>
    <w:rsid w:val="00023C49"/>
    <w:rsid w:val="0002637D"/>
    <w:rsid w:val="00026D6F"/>
    <w:rsid w:val="00026E13"/>
    <w:rsid w:val="000300AB"/>
    <w:rsid w:val="000324B9"/>
    <w:rsid w:val="000328BC"/>
    <w:rsid w:val="00033E46"/>
    <w:rsid w:val="00035CB8"/>
    <w:rsid w:val="00036226"/>
    <w:rsid w:val="000362B4"/>
    <w:rsid w:val="00041139"/>
    <w:rsid w:val="0004183D"/>
    <w:rsid w:val="00042370"/>
    <w:rsid w:val="0004272D"/>
    <w:rsid w:val="00044C5A"/>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3079"/>
    <w:rsid w:val="00073672"/>
    <w:rsid w:val="00073810"/>
    <w:rsid w:val="00073BE2"/>
    <w:rsid w:val="000740F0"/>
    <w:rsid w:val="00074695"/>
    <w:rsid w:val="00075EC4"/>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146B"/>
    <w:rsid w:val="000A316B"/>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92"/>
    <w:rsid w:val="000B5A5E"/>
    <w:rsid w:val="000B6022"/>
    <w:rsid w:val="000B6284"/>
    <w:rsid w:val="000B62F6"/>
    <w:rsid w:val="000C066E"/>
    <w:rsid w:val="000C1344"/>
    <w:rsid w:val="000C20A6"/>
    <w:rsid w:val="000C27EF"/>
    <w:rsid w:val="000C3995"/>
    <w:rsid w:val="000C3AA8"/>
    <w:rsid w:val="000C3B8C"/>
    <w:rsid w:val="000C5B8F"/>
    <w:rsid w:val="000C5D4D"/>
    <w:rsid w:val="000C65DC"/>
    <w:rsid w:val="000C6F45"/>
    <w:rsid w:val="000D0FFC"/>
    <w:rsid w:val="000D14DC"/>
    <w:rsid w:val="000D2045"/>
    <w:rsid w:val="000D341D"/>
    <w:rsid w:val="000D3A9D"/>
    <w:rsid w:val="000D46C7"/>
    <w:rsid w:val="000D4A0D"/>
    <w:rsid w:val="000D4C86"/>
    <w:rsid w:val="000D537D"/>
    <w:rsid w:val="000D5839"/>
    <w:rsid w:val="000D670A"/>
    <w:rsid w:val="000E0195"/>
    <w:rsid w:val="000E0C17"/>
    <w:rsid w:val="000E145F"/>
    <w:rsid w:val="000E173D"/>
    <w:rsid w:val="000E17BB"/>
    <w:rsid w:val="000E1866"/>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38E"/>
    <w:rsid w:val="000F7BF6"/>
    <w:rsid w:val="0010024D"/>
    <w:rsid w:val="001010BC"/>
    <w:rsid w:val="00101214"/>
    <w:rsid w:val="00101F6E"/>
    <w:rsid w:val="0010230E"/>
    <w:rsid w:val="00102E3C"/>
    <w:rsid w:val="001043BA"/>
    <w:rsid w:val="001051FE"/>
    <w:rsid w:val="00105254"/>
    <w:rsid w:val="00106001"/>
    <w:rsid w:val="00106DB9"/>
    <w:rsid w:val="00106DCB"/>
    <w:rsid w:val="00111016"/>
    <w:rsid w:val="00111C8E"/>
    <w:rsid w:val="001124CD"/>
    <w:rsid w:val="0011258B"/>
    <w:rsid w:val="00113A02"/>
    <w:rsid w:val="00114166"/>
    <w:rsid w:val="0011500D"/>
    <w:rsid w:val="001155DE"/>
    <w:rsid w:val="00115E7A"/>
    <w:rsid w:val="00121F7D"/>
    <w:rsid w:val="001226A8"/>
    <w:rsid w:val="001231BC"/>
    <w:rsid w:val="00123A11"/>
    <w:rsid w:val="001247EB"/>
    <w:rsid w:val="001250AA"/>
    <w:rsid w:val="001261BB"/>
    <w:rsid w:val="00126AD2"/>
    <w:rsid w:val="001270C2"/>
    <w:rsid w:val="00130AC9"/>
    <w:rsid w:val="00131435"/>
    <w:rsid w:val="00132FF3"/>
    <w:rsid w:val="0013551D"/>
    <w:rsid w:val="00135B7B"/>
    <w:rsid w:val="00136D7B"/>
    <w:rsid w:val="00137566"/>
    <w:rsid w:val="00137942"/>
    <w:rsid w:val="00137A2E"/>
    <w:rsid w:val="00140CDE"/>
    <w:rsid w:val="00140E8E"/>
    <w:rsid w:val="0014150A"/>
    <w:rsid w:val="00141B89"/>
    <w:rsid w:val="00141C99"/>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8E2"/>
    <w:rsid w:val="00194C57"/>
    <w:rsid w:val="00195053"/>
    <w:rsid w:val="001961F4"/>
    <w:rsid w:val="001961FB"/>
    <w:rsid w:val="00196391"/>
    <w:rsid w:val="0019649C"/>
    <w:rsid w:val="00196C90"/>
    <w:rsid w:val="00196F5E"/>
    <w:rsid w:val="0019733F"/>
    <w:rsid w:val="001A0855"/>
    <w:rsid w:val="001A0A18"/>
    <w:rsid w:val="001A1A3C"/>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C11C0"/>
    <w:rsid w:val="001C18D1"/>
    <w:rsid w:val="001C23C5"/>
    <w:rsid w:val="001C3D64"/>
    <w:rsid w:val="001C4D15"/>
    <w:rsid w:val="001C4F80"/>
    <w:rsid w:val="001C5C89"/>
    <w:rsid w:val="001C6351"/>
    <w:rsid w:val="001C79B7"/>
    <w:rsid w:val="001D0B68"/>
    <w:rsid w:val="001D15D9"/>
    <w:rsid w:val="001D16A2"/>
    <w:rsid w:val="001D1926"/>
    <w:rsid w:val="001D1B44"/>
    <w:rsid w:val="001D20EC"/>
    <w:rsid w:val="001D283F"/>
    <w:rsid w:val="001D2CF6"/>
    <w:rsid w:val="001D3427"/>
    <w:rsid w:val="001D6696"/>
    <w:rsid w:val="001D6FBB"/>
    <w:rsid w:val="001D75A4"/>
    <w:rsid w:val="001E0D89"/>
    <w:rsid w:val="001E0DF5"/>
    <w:rsid w:val="001E1625"/>
    <w:rsid w:val="001E250B"/>
    <w:rsid w:val="001E48F0"/>
    <w:rsid w:val="001E4CC3"/>
    <w:rsid w:val="001E5992"/>
    <w:rsid w:val="001E7301"/>
    <w:rsid w:val="001E7A4F"/>
    <w:rsid w:val="001F0247"/>
    <w:rsid w:val="001F0C41"/>
    <w:rsid w:val="001F1B56"/>
    <w:rsid w:val="001F1D16"/>
    <w:rsid w:val="001F30D2"/>
    <w:rsid w:val="001F34C4"/>
    <w:rsid w:val="001F58B9"/>
    <w:rsid w:val="001F62E2"/>
    <w:rsid w:val="001F687F"/>
    <w:rsid w:val="00200037"/>
    <w:rsid w:val="00200A82"/>
    <w:rsid w:val="002018E8"/>
    <w:rsid w:val="00202565"/>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3A5F"/>
    <w:rsid w:val="00223D3C"/>
    <w:rsid w:val="0022470D"/>
    <w:rsid w:val="00225947"/>
    <w:rsid w:val="00225D9F"/>
    <w:rsid w:val="00226B16"/>
    <w:rsid w:val="0022706F"/>
    <w:rsid w:val="00227E02"/>
    <w:rsid w:val="0023055E"/>
    <w:rsid w:val="00232098"/>
    <w:rsid w:val="00233566"/>
    <w:rsid w:val="00233691"/>
    <w:rsid w:val="00235159"/>
    <w:rsid w:val="00235FF3"/>
    <w:rsid w:val="0023733D"/>
    <w:rsid w:val="0024043E"/>
    <w:rsid w:val="00242BBA"/>
    <w:rsid w:val="00243F62"/>
    <w:rsid w:val="0024426F"/>
    <w:rsid w:val="00244495"/>
    <w:rsid w:val="00245394"/>
    <w:rsid w:val="002476DF"/>
    <w:rsid w:val="00251986"/>
    <w:rsid w:val="00255012"/>
    <w:rsid w:val="00255E6B"/>
    <w:rsid w:val="00256711"/>
    <w:rsid w:val="0025746B"/>
    <w:rsid w:val="00257DB5"/>
    <w:rsid w:val="00260115"/>
    <w:rsid w:val="0026131A"/>
    <w:rsid w:val="0026299D"/>
    <w:rsid w:val="0026452D"/>
    <w:rsid w:val="00264688"/>
    <w:rsid w:val="00264AC2"/>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531D"/>
    <w:rsid w:val="002B7E47"/>
    <w:rsid w:val="002C092F"/>
    <w:rsid w:val="002C1D2F"/>
    <w:rsid w:val="002C2A16"/>
    <w:rsid w:val="002C302F"/>
    <w:rsid w:val="002C4AEC"/>
    <w:rsid w:val="002C4DA2"/>
    <w:rsid w:val="002C53EC"/>
    <w:rsid w:val="002C5440"/>
    <w:rsid w:val="002C6201"/>
    <w:rsid w:val="002C6DBC"/>
    <w:rsid w:val="002C7772"/>
    <w:rsid w:val="002C7F28"/>
    <w:rsid w:val="002D08FF"/>
    <w:rsid w:val="002D0954"/>
    <w:rsid w:val="002D1B66"/>
    <w:rsid w:val="002D2628"/>
    <w:rsid w:val="002D285C"/>
    <w:rsid w:val="002D3420"/>
    <w:rsid w:val="002D3646"/>
    <w:rsid w:val="002D37FB"/>
    <w:rsid w:val="002D3C07"/>
    <w:rsid w:val="002D4421"/>
    <w:rsid w:val="002D4C86"/>
    <w:rsid w:val="002D5897"/>
    <w:rsid w:val="002E066E"/>
    <w:rsid w:val="002E07A6"/>
    <w:rsid w:val="002E07E6"/>
    <w:rsid w:val="002E0DCF"/>
    <w:rsid w:val="002E0FE3"/>
    <w:rsid w:val="002E2A46"/>
    <w:rsid w:val="002E313D"/>
    <w:rsid w:val="002E3D54"/>
    <w:rsid w:val="002E46BD"/>
    <w:rsid w:val="002E5592"/>
    <w:rsid w:val="002E6AA0"/>
    <w:rsid w:val="002E7895"/>
    <w:rsid w:val="002F123A"/>
    <w:rsid w:val="002F19EE"/>
    <w:rsid w:val="002F1E69"/>
    <w:rsid w:val="002F1F21"/>
    <w:rsid w:val="002F28D5"/>
    <w:rsid w:val="002F2913"/>
    <w:rsid w:val="002F3754"/>
    <w:rsid w:val="002F5C10"/>
    <w:rsid w:val="002F7A35"/>
    <w:rsid w:val="0030054F"/>
    <w:rsid w:val="00300722"/>
    <w:rsid w:val="00300885"/>
    <w:rsid w:val="0030093A"/>
    <w:rsid w:val="00301328"/>
    <w:rsid w:val="00301D9F"/>
    <w:rsid w:val="00302AC6"/>
    <w:rsid w:val="00302EBD"/>
    <w:rsid w:val="00303C0A"/>
    <w:rsid w:val="003056A8"/>
    <w:rsid w:val="00305917"/>
    <w:rsid w:val="00306B62"/>
    <w:rsid w:val="00307A39"/>
    <w:rsid w:val="00313E12"/>
    <w:rsid w:val="00315EF6"/>
    <w:rsid w:val="00316098"/>
    <w:rsid w:val="003236E0"/>
    <w:rsid w:val="0032396D"/>
    <w:rsid w:val="00323A48"/>
    <w:rsid w:val="00325A81"/>
    <w:rsid w:val="0032647B"/>
    <w:rsid w:val="00326633"/>
    <w:rsid w:val="0033001E"/>
    <w:rsid w:val="003300C6"/>
    <w:rsid w:val="003302EA"/>
    <w:rsid w:val="0033194A"/>
    <w:rsid w:val="00332F44"/>
    <w:rsid w:val="00332F95"/>
    <w:rsid w:val="003336C1"/>
    <w:rsid w:val="00335344"/>
    <w:rsid w:val="003357EF"/>
    <w:rsid w:val="003358AD"/>
    <w:rsid w:val="00336360"/>
    <w:rsid w:val="003363BE"/>
    <w:rsid w:val="00336884"/>
    <w:rsid w:val="00337020"/>
    <w:rsid w:val="003376B8"/>
    <w:rsid w:val="003376EE"/>
    <w:rsid w:val="003377D2"/>
    <w:rsid w:val="00337986"/>
    <w:rsid w:val="003402E6"/>
    <w:rsid w:val="00340B83"/>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6850"/>
    <w:rsid w:val="00357C02"/>
    <w:rsid w:val="00361C1B"/>
    <w:rsid w:val="00362C10"/>
    <w:rsid w:val="00364BBA"/>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2CB9"/>
    <w:rsid w:val="003A34EA"/>
    <w:rsid w:val="003A5165"/>
    <w:rsid w:val="003A5DCC"/>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7BC8"/>
    <w:rsid w:val="003B7FEB"/>
    <w:rsid w:val="003C0E39"/>
    <w:rsid w:val="003C1E6A"/>
    <w:rsid w:val="003C2B4F"/>
    <w:rsid w:val="003C3F8D"/>
    <w:rsid w:val="003C5CB2"/>
    <w:rsid w:val="003C6233"/>
    <w:rsid w:val="003C62E8"/>
    <w:rsid w:val="003C6941"/>
    <w:rsid w:val="003C775A"/>
    <w:rsid w:val="003D0284"/>
    <w:rsid w:val="003D151A"/>
    <w:rsid w:val="003D1E19"/>
    <w:rsid w:val="003D3981"/>
    <w:rsid w:val="003D404C"/>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7B87"/>
    <w:rsid w:val="003F0096"/>
    <w:rsid w:val="003F1140"/>
    <w:rsid w:val="003F11F6"/>
    <w:rsid w:val="003F194C"/>
    <w:rsid w:val="003F2690"/>
    <w:rsid w:val="003F29F7"/>
    <w:rsid w:val="003F3D77"/>
    <w:rsid w:val="003F40E2"/>
    <w:rsid w:val="003F7C9B"/>
    <w:rsid w:val="0040210C"/>
    <w:rsid w:val="004031BE"/>
    <w:rsid w:val="00403640"/>
    <w:rsid w:val="00405B14"/>
    <w:rsid w:val="0040668C"/>
    <w:rsid w:val="00406B33"/>
    <w:rsid w:val="00406E8D"/>
    <w:rsid w:val="0040713B"/>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6420"/>
    <w:rsid w:val="00416BD5"/>
    <w:rsid w:val="00416ED1"/>
    <w:rsid w:val="00416FEF"/>
    <w:rsid w:val="00420DB4"/>
    <w:rsid w:val="00422278"/>
    <w:rsid w:val="004222D2"/>
    <w:rsid w:val="00422520"/>
    <w:rsid w:val="00422ADC"/>
    <w:rsid w:val="004237B7"/>
    <w:rsid w:val="0042393D"/>
    <w:rsid w:val="00424FB0"/>
    <w:rsid w:val="0042518E"/>
    <w:rsid w:val="0042533B"/>
    <w:rsid w:val="00425908"/>
    <w:rsid w:val="00425E94"/>
    <w:rsid w:val="00426C0D"/>
    <w:rsid w:val="00427305"/>
    <w:rsid w:val="004303BF"/>
    <w:rsid w:val="00431A53"/>
    <w:rsid w:val="00431B38"/>
    <w:rsid w:val="00432D09"/>
    <w:rsid w:val="004349CC"/>
    <w:rsid w:val="00434CD6"/>
    <w:rsid w:val="00434D0B"/>
    <w:rsid w:val="004409B9"/>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3A0E"/>
    <w:rsid w:val="00454108"/>
    <w:rsid w:val="00455106"/>
    <w:rsid w:val="004553D5"/>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1DAB"/>
    <w:rsid w:val="00472182"/>
    <w:rsid w:val="00472616"/>
    <w:rsid w:val="0047280C"/>
    <w:rsid w:val="00472B5E"/>
    <w:rsid w:val="00474AF0"/>
    <w:rsid w:val="00475648"/>
    <w:rsid w:val="00475CF0"/>
    <w:rsid w:val="00475E58"/>
    <w:rsid w:val="004775DC"/>
    <w:rsid w:val="00480E0C"/>
    <w:rsid w:val="00482198"/>
    <w:rsid w:val="004822A8"/>
    <w:rsid w:val="00482C64"/>
    <w:rsid w:val="0048325A"/>
    <w:rsid w:val="00483792"/>
    <w:rsid w:val="00486586"/>
    <w:rsid w:val="00487D8E"/>
    <w:rsid w:val="00490D51"/>
    <w:rsid w:val="00491CBC"/>
    <w:rsid w:val="00491E07"/>
    <w:rsid w:val="00492224"/>
    <w:rsid w:val="004925DF"/>
    <w:rsid w:val="0049310F"/>
    <w:rsid w:val="00493869"/>
    <w:rsid w:val="00493E94"/>
    <w:rsid w:val="00494899"/>
    <w:rsid w:val="0049565D"/>
    <w:rsid w:val="00495D45"/>
    <w:rsid w:val="00495E11"/>
    <w:rsid w:val="004964FC"/>
    <w:rsid w:val="00497137"/>
    <w:rsid w:val="0049743D"/>
    <w:rsid w:val="0049770B"/>
    <w:rsid w:val="00497AC0"/>
    <w:rsid w:val="004A31C4"/>
    <w:rsid w:val="004A331A"/>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3D0"/>
    <w:rsid w:val="004B6A7C"/>
    <w:rsid w:val="004B7CF5"/>
    <w:rsid w:val="004B7E9F"/>
    <w:rsid w:val="004C06D0"/>
    <w:rsid w:val="004C0981"/>
    <w:rsid w:val="004C0B70"/>
    <w:rsid w:val="004C13E7"/>
    <w:rsid w:val="004C1553"/>
    <w:rsid w:val="004C1FB3"/>
    <w:rsid w:val="004C2945"/>
    <w:rsid w:val="004C2C54"/>
    <w:rsid w:val="004C2CF2"/>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725"/>
    <w:rsid w:val="004E21A1"/>
    <w:rsid w:val="004E39B3"/>
    <w:rsid w:val="004E3A8D"/>
    <w:rsid w:val="004E42E0"/>
    <w:rsid w:val="004E48BE"/>
    <w:rsid w:val="004E48C7"/>
    <w:rsid w:val="004E518F"/>
    <w:rsid w:val="004E593F"/>
    <w:rsid w:val="004E6E3C"/>
    <w:rsid w:val="004F1357"/>
    <w:rsid w:val="004F22BD"/>
    <w:rsid w:val="004F2A6B"/>
    <w:rsid w:val="004F30BE"/>
    <w:rsid w:val="004F3B70"/>
    <w:rsid w:val="004F5C1E"/>
    <w:rsid w:val="004F7B33"/>
    <w:rsid w:val="005005B0"/>
    <w:rsid w:val="00500C71"/>
    <w:rsid w:val="00500E79"/>
    <w:rsid w:val="00501FC3"/>
    <w:rsid w:val="00502D05"/>
    <w:rsid w:val="005034AB"/>
    <w:rsid w:val="00506377"/>
    <w:rsid w:val="00506FD4"/>
    <w:rsid w:val="00507598"/>
    <w:rsid w:val="00507E65"/>
    <w:rsid w:val="00507F97"/>
    <w:rsid w:val="00510572"/>
    <w:rsid w:val="00510DE2"/>
    <w:rsid w:val="00513859"/>
    <w:rsid w:val="0051431C"/>
    <w:rsid w:val="00514517"/>
    <w:rsid w:val="0051471B"/>
    <w:rsid w:val="00514E06"/>
    <w:rsid w:val="005172AA"/>
    <w:rsid w:val="0051752F"/>
    <w:rsid w:val="00517923"/>
    <w:rsid w:val="00517D48"/>
    <w:rsid w:val="0052178A"/>
    <w:rsid w:val="00521C16"/>
    <w:rsid w:val="0052220A"/>
    <w:rsid w:val="005248C6"/>
    <w:rsid w:val="00524A82"/>
    <w:rsid w:val="00525BC5"/>
    <w:rsid w:val="005269E1"/>
    <w:rsid w:val="00530DB3"/>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C5D"/>
    <w:rsid w:val="00565A36"/>
    <w:rsid w:val="0056714A"/>
    <w:rsid w:val="00567EEC"/>
    <w:rsid w:val="0057098E"/>
    <w:rsid w:val="00571584"/>
    <w:rsid w:val="00571989"/>
    <w:rsid w:val="00572336"/>
    <w:rsid w:val="00572D4F"/>
    <w:rsid w:val="0057361E"/>
    <w:rsid w:val="00573BF1"/>
    <w:rsid w:val="00574AE9"/>
    <w:rsid w:val="00575019"/>
    <w:rsid w:val="00575945"/>
    <w:rsid w:val="00575E68"/>
    <w:rsid w:val="00577593"/>
    <w:rsid w:val="00577C5B"/>
    <w:rsid w:val="005802EE"/>
    <w:rsid w:val="005828E2"/>
    <w:rsid w:val="00582B12"/>
    <w:rsid w:val="00582E17"/>
    <w:rsid w:val="0058370B"/>
    <w:rsid w:val="00583730"/>
    <w:rsid w:val="00583DC8"/>
    <w:rsid w:val="0058413B"/>
    <w:rsid w:val="00584F31"/>
    <w:rsid w:val="00585599"/>
    <w:rsid w:val="00586142"/>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2B4"/>
    <w:rsid w:val="005A5BD2"/>
    <w:rsid w:val="005A5EA0"/>
    <w:rsid w:val="005A7906"/>
    <w:rsid w:val="005B0137"/>
    <w:rsid w:val="005B1235"/>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5EEE"/>
    <w:rsid w:val="00607D31"/>
    <w:rsid w:val="00612054"/>
    <w:rsid w:val="006126A5"/>
    <w:rsid w:val="00612F3B"/>
    <w:rsid w:val="0061324E"/>
    <w:rsid w:val="006134BE"/>
    <w:rsid w:val="00614953"/>
    <w:rsid w:val="00615470"/>
    <w:rsid w:val="006174DC"/>
    <w:rsid w:val="006177D4"/>
    <w:rsid w:val="006177DB"/>
    <w:rsid w:val="00617A63"/>
    <w:rsid w:val="00622594"/>
    <w:rsid w:val="0062289F"/>
    <w:rsid w:val="00623CFC"/>
    <w:rsid w:val="00624517"/>
    <w:rsid w:val="00624C50"/>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4030F"/>
    <w:rsid w:val="0064092C"/>
    <w:rsid w:val="006413BF"/>
    <w:rsid w:val="0064166A"/>
    <w:rsid w:val="006417BA"/>
    <w:rsid w:val="00641C1C"/>
    <w:rsid w:val="0064487E"/>
    <w:rsid w:val="006448E7"/>
    <w:rsid w:val="00645690"/>
    <w:rsid w:val="0064613B"/>
    <w:rsid w:val="006462BD"/>
    <w:rsid w:val="00646FE1"/>
    <w:rsid w:val="00650829"/>
    <w:rsid w:val="00650A92"/>
    <w:rsid w:val="006513BA"/>
    <w:rsid w:val="006522ED"/>
    <w:rsid w:val="00652DD0"/>
    <w:rsid w:val="00653898"/>
    <w:rsid w:val="00653A6E"/>
    <w:rsid w:val="00655252"/>
    <w:rsid w:val="00656193"/>
    <w:rsid w:val="00657695"/>
    <w:rsid w:val="006576D2"/>
    <w:rsid w:val="00657BBF"/>
    <w:rsid w:val="0066079E"/>
    <w:rsid w:val="00660D8A"/>
    <w:rsid w:val="00660E92"/>
    <w:rsid w:val="006633FE"/>
    <w:rsid w:val="006639B5"/>
    <w:rsid w:val="00665827"/>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7462"/>
    <w:rsid w:val="00677AF8"/>
    <w:rsid w:val="00677B24"/>
    <w:rsid w:val="00677E80"/>
    <w:rsid w:val="00680358"/>
    <w:rsid w:val="00680FD6"/>
    <w:rsid w:val="006811D5"/>
    <w:rsid w:val="00681836"/>
    <w:rsid w:val="00681ABE"/>
    <w:rsid w:val="00682FF3"/>
    <w:rsid w:val="0068322B"/>
    <w:rsid w:val="00683321"/>
    <w:rsid w:val="00683928"/>
    <w:rsid w:val="0068398D"/>
    <w:rsid w:val="006847A2"/>
    <w:rsid w:val="00684FA1"/>
    <w:rsid w:val="006859E8"/>
    <w:rsid w:val="00685A87"/>
    <w:rsid w:val="00685CC3"/>
    <w:rsid w:val="006862B0"/>
    <w:rsid w:val="006864A1"/>
    <w:rsid w:val="00687198"/>
    <w:rsid w:val="00687503"/>
    <w:rsid w:val="00687BE0"/>
    <w:rsid w:val="00687DFA"/>
    <w:rsid w:val="00690661"/>
    <w:rsid w:val="00690D65"/>
    <w:rsid w:val="00690EC0"/>
    <w:rsid w:val="00691208"/>
    <w:rsid w:val="00692938"/>
    <w:rsid w:val="0069556B"/>
    <w:rsid w:val="006957DE"/>
    <w:rsid w:val="006966E2"/>
    <w:rsid w:val="006968A0"/>
    <w:rsid w:val="00696EE9"/>
    <w:rsid w:val="006A0DC1"/>
    <w:rsid w:val="006A18DE"/>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50C7"/>
    <w:rsid w:val="006C5864"/>
    <w:rsid w:val="006C6675"/>
    <w:rsid w:val="006C718F"/>
    <w:rsid w:val="006C72EF"/>
    <w:rsid w:val="006C7439"/>
    <w:rsid w:val="006C7AF1"/>
    <w:rsid w:val="006D0023"/>
    <w:rsid w:val="006D052C"/>
    <w:rsid w:val="006D0751"/>
    <w:rsid w:val="006D0F4E"/>
    <w:rsid w:val="006D1009"/>
    <w:rsid w:val="006D2C1C"/>
    <w:rsid w:val="006D36B1"/>
    <w:rsid w:val="006D4746"/>
    <w:rsid w:val="006D52E5"/>
    <w:rsid w:val="006D5738"/>
    <w:rsid w:val="006D75C8"/>
    <w:rsid w:val="006D7CFE"/>
    <w:rsid w:val="006E030D"/>
    <w:rsid w:val="006E0458"/>
    <w:rsid w:val="006E0567"/>
    <w:rsid w:val="006E11F4"/>
    <w:rsid w:val="006E1AC0"/>
    <w:rsid w:val="006E1FA0"/>
    <w:rsid w:val="006E3B2A"/>
    <w:rsid w:val="006E3C7F"/>
    <w:rsid w:val="006E3DD2"/>
    <w:rsid w:val="006E415E"/>
    <w:rsid w:val="006E5FC3"/>
    <w:rsid w:val="006E6F64"/>
    <w:rsid w:val="006E7F16"/>
    <w:rsid w:val="006F00DD"/>
    <w:rsid w:val="006F0499"/>
    <w:rsid w:val="006F0DB6"/>
    <w:rsid w:val="006F19C6"/>
    <w:rsid w:val="006F1DEB"/>
    <w:rsid w:val="006F3019"/>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E40"/>
    <w:rsid w:val="00735F86"/>
    <w:rsid w:val="007360CC"/>
    <w:rsid w:val="0073734E"/>
    <w:rsid w:val="0073786C"/>
    <w:rsid w:val="007400B7"/>
    <w:rsid w:val="00740142"/>
    <w:rsid w:val="00740A7D"/>
    <w:rsid w:val="007410A1"/>
    <w:rsid w:val="0074168F"/>
    <w:rsid w:val="00742449"/>
    <w:rsid w:val="00743557"/>
    <w:rsid w:val="00743C91"/>
    <w:rsid w:val="0074462A"/>
    <w:rsid w:val="00745ECC"/>
    <w:rsid w:val="00745F58"/>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D9A"/>
    <w:rsid w:val="00766C4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29F1"/>
    <w:rsid w:val="00793A4C"/>
    <w:rsid w:val="00794059"/>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10D7"/>
    <w:rsid w:val="007B1669"/>
    <w:rsid w:val="007B170E"/>
    <w:rsid w:val="007B1DB6"/>
    <w:rsid w:val="007B221E"/>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5092"/>
    <w:rsid w:val="007E7B0C"/>
    <w:rsid w:val="007E7CA2"/>
    <w:rsid w:val="007E7CB2"/>
    <w:rsid w:val="007F01DF"/>
    <w:rsid w:val="007F08B1"/>
    <w:rsid w:val="007F0B08"/>
    <w:rsid w:val="007F2524"/>
    <w:rsid w:val="007F2870"/>
    <w:rsid w:val="007F4ED6"/>
    <w:rsid w:val="007F50B4"/>
    <w:rsid w:val="007F5FEE"/>
    <w:rsid w:val="007F608D"/>
    <w:rsid w:val="007F6582"/>
    <w:rsid w:val="007F6584"/>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327D"/>
    <w:rsid w:val="00814889"/>
    <w:rsid w:val="00814E7F"/>
    <w:rsid w:val="00816FA0"/>
    <w:rsid w:val="00817A6F"/>
    <w:rsid w:val="00817F00"/>
    <w:rsid w:val="00817FA7"/>
    <w:rsid w:val="008205D3"/>
    <w:rsid w:val="008206AA"/>
    <w:rsid w:val="00820BB9"/>
    <w:rsid w:val="00821830"/>
    <w:rsid w:val="00822DA1"/>
    <w:rsid w:val="00822F22"/>
    <w:rsid w:val="008240C6"/>
    <w:rsid w:val="008244E7"/>
    <w:rsid w:val="00824B5A"/>
    <w:rsid w:val="00824C59"/>
    <w:rsid w:val="00825A53"/>
    <w:rsid w:val="008265E7"/>
    <w:rsid w:val="0082690D"/>
    <w:rsid w:val="008269FD"/>
    <w:rsid w:val="00827264"/>
    <w:rsid w:val="00827F97"/>
    <w:rsid w:val="0083030B"/>
    <w:rsid w:val="00830450"/>
    <w:rsid w:val="00831865"/>
    <w:rsid w:val="00832286"/>
    <w:rsid w:val="00833019"/>
    <w:rsid w:val="00834040"/>
    <w:rsid w:val="00834ABE"/>
    <w:rsid w:val="00834F6C"/>
    <w:rsid w:val="00837522"/>
    <w:rsid w:val="008401BF"/>
    <w:rsid w:val="00841F89"/>
    <w:rsid w:val="00842617"/>
    <w:rsid w:val="00842935"/>
    <w:rsid w:val="00842D5F"/>
    <w:rsid w:val="00843784"/>
    <w:rsid w:val="00845404"/>
    <w:rsid w:val="00846142"/>
    <w:rsid w:val="008462E1"/>
    <w:rsid w:val="00847481"/>
    <w:rsid w:val="00850401"/>
    <w:rsid w:val="00850FF1"/>
    <w:rsid w:val="0085125B"/>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5219"/>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C2A"/>
    <w:rsid w:val="008B1D9C"/>
    <w:rsid w:val="008B3528"/>
    <w:rsid w:val="008B3533"/>
    <w:rsid w:val="008B3BDD"/>
    <w:rsid w:val="008B3F80"/>
    <w:rsid w:val="008B44CE"/>
    <w:rsid w:val="008B5CC1"/>
    <w:rsid w:val="008B5FE3"/>
    <w:rsid w:val="008B65F4"/>
    <w:rsid w:val="008B7F74"/>
    <w:rsid w:val="008C1177"/>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20"/>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81C"/>
    <w:rsid w:val="00916A85"/>
    <w:rsid w:val="00920129"/>
    <w:rsid w:val="00920DFD"/>
    <w:rsid w:val="00920F37"/>
    <w:rsid w:val="009216EF"/>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304B6"/>
    <w:rsid w:val="00930948"/>
    <w:rsid w:val="00930F2D"/>
    <w:rsid w:val="0093189A"/>
    <w:rsid w:val="00931AF9"/>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CF7"/>
    <w:rsid w:val="00964661"/>
    <w:rsid w:val="00965373"/>
    <w:rsid w:val="00966298"/>
    <w:rsid w:val="00966AA1"/>
    <w:rsid w:val="00966E60"/>
    <w:rsid w:val="0096732B"/>
    <w:rsid w:val="0096794F"/>
    <w:rsid w:val="009704B6"/>
    <w:rsid w:val="00972677"/>
    <w:rsid w:val="009730D7"/>
    <w:rsid w:val="00973754"/>
    <w:rsid w:val="009745BC"/>
    <w:rsid w:val="00974879"/>
    <w:rsid w:val="0097541F"/>
    <w:rsid w:val="0097561C"/>
    <w:rsid w:val="009838E0"/>
    <w:rsid w:val="00983AE8"/>
    <w:rsid w:val="00984030"/>
    <w:rsid w:val="00984366"/>
    <w:rsid w:val="00984ACA"/>
    <w:rsid w:val="00985971"/>
    <w:rsid w:val="00985CD9"/>
    <w:rsid w:val="0098619F"/>
    <w:rsid w:val="00986AE9"/>
    <w:rsid w:val="00986D1C"/>
    <w:rsid w:val="009877A0"/>
    <w:rsid w:val="00987E2A"/>
    <w:rsid w:val="009900A1"/>
    <w:rsid w:val="00991419"/>
    <w:rsid w:val="00991A9B"/>
    <w:rsid w:val="009929DD"/>
    <w:rsid w:val="00992A16"/>
    <w:rsid w:val="00993072"/>
    <w:rsid w:val="00993306"/>
    <w:rsid w:val="00993550"/>
    <w:rsid w:val="009937D4"/>
    <w:rsid w:val="00993CB5"/>
    <w:rsid w:val="00993DED"/>
    <w:rsid w:val="00994E2E"/>
    <w:rsid w:val="00995196"/>
    <w:rsid w:val="009954A9"/>
    <w:rsid w:val="00996F6E"/>
    <w:rsid w:val="009A0861"/>
    <w:rsid w:val="009A0993"/>
    <w:rsid w:val="009A1B44"/>
    <w:rsid w:val="009A2ABF"/>
    <w:rsid w:val="009A2E34"/>
    <w:rsid w:val="009A370E"/>
    <w:rsid w:val="009A4E3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CBF"/>
    <w:rsid w:val="009C4E9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1020"/>
    <w:rsid w:val="009E1074"/>
    <w:rsid w:val="009E1A54"/>
    <w:rsid w:val="009E230E"/>
    <w:rsid w:val="009E35BB"/>
    <w:rsid w:val="009E43F2"/>
    <w:rsid w:val="009E504C"/>
    <w:rsid w:val="009E5107"/>
    <w:rsid w:val="009E5108"/>
    <w:rsid w:val="009E7393"/>
    <w:rsid w:val="009E7960"/>
    <w:rsid w:val="009E7EBC"/>
    <w:rsid w:val="009F02E6"/>
    <w:rsid w:val="009F17C8"/>
    <w:rsid w:val="009F1CD2"/>
    <w:rsid w:val="009F27FD"/>
    <w:rsid w:val="009F28B8"/>
    <w:rsid w:val="009F33FB"/>
    <w:rsid w:val="009F341F"/>
    <w:rsid w:val="009F436B"/>
    <w:rsid w:val="009F5484"/>
    <w:rsid w:val="009F5A7B"/>
    <w:rsid w:val="009F7531"/>
    <w:rsid w:val="00A00F24"/>
    <w:rsid w:val="00A01004"/>
    <w:rsid w:val="00A019D0"/>
    <w:rsid w:val="00A02438"/>
    <w:rsid w:val="00A0275B"/>
    <w:rsid w:val="00A04EDC"/>
    <w:rsid w:val="00A05587"/>
    <w:rsid w:val="00A13157"/>
    <w:rsid w:val="00A13179"/>
    <w:rsid w:val="00A13DBD"/>
    <w:rsid w:val="00A16B60"/>
    <w:rsid w:val="00A17345"/>
    <w:rsid w:val="00A17563"/>
    <w:rsid w:val="00A17581"/>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AAA"/>
    <w:rsid w:val="00A6727D"/>
    <w:rsid w:val="00A7027A"/>
    <w:rsid w:val="00A70440"/>
    <w:rsid w:val="00A726AD"/>
    <w:rsid w:val="00A72945"/>
    <w:rsid w:val="00A74924"/>
    <w:rsid w:val="00A74F10"/>
    <w:rsid w:val="00A752A1"/>
    <w:rsid w:val="00A752CE"/>
    <w:rsid w:val="00A75413"/>
    <w:rsid w:val="00A76328"/>
    <w:rsid w:val="00A76B2A"/>
    <w:rsid w:val="00A76FA4"/>
    <w:rsid w:val="00A7799F"/>
    <w:rsid w:val="00A77F91"/>
    <w:rsid w:val="00A808CE"/>
    <w:rsid w:val="00A80B1E"/>
    <w:rsid w:val="00A851D0"/>
    <w:rsid w:val="00A8574E"/>
    <w:rsid w:val="00A87046"/>
    <w:rsid w:val="00A873AE"/>
    <w:rsid w:val="00A900D2"/>
    <w:rsid w:val="00A905A8"/>
    <w:rsid w:val="00A90DB4"/>
    <w:rsid w:val="00A91F15"/>
    <w:rsid w:val="00A92D1F"/>
    <w:rsid w:val="00A934B8"/>
    <w:rsid w:val="00A94C36"/>
    <w:rsid w:val="00A967A1"/>
    <w:rsid w:val="00A96B3D"/>
    <w:rsid w:val="00A96CFD"/>
    <w:rsid w:val="00A97325"/>
    <w:rsid w:val="00AA02E7"/>
    <w:rsid w:val="00AA0978"/>
    <w:rsid w:val="00AA1E85"/>
    <w:rsid w:val="00AA285E"/>
    <w:rsid w:val="00AA294F"/>
    <w:rsid w:val="00AA4103"/>
    <w:rsid w:val="00AA4683"/>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65C"/>
    <w:rsid w:val="00AC2BF1"/>
    <w:rsid w:val="00AC2F75"/>
    <w:rsid w:val="00AC42D7"/>
    <w:rsid w:val="00AC4CE7"/>
    <w:rsid w:val="00AC5299"/>
    <w:rsid w:val="00AC5E30"/>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974"/>
    <w:rsid w:val="00B00094"/>
    <w:rsid w:val="00B00464"/>
    <w:rsid w:val="00B013F3"/>
    <w:rsid w:val="00B0177E"/>
    <w:rsid w:val="00B018FE"/>
    <w:rsid w:val="00B01EEA"/>
    <w:rsid w:val="00B042C0"/>
    <w:rsid w:val="00B05A52"/>
    <w:rsid w:val="00B06E7A"/>
    <w:rsid w:val="00B07E78"/>
    <w:rsid w:val="00B108B4"/>
    <w:rsid w:val="00B10FDC"/>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D9B"/>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CDE"/>
    <w:rsid w:val="00B4118F"/>
    <w:rsid w:val="00B41A31"/>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57"/>
    <w:rsid w:val="00B55959"/>
    <w:rsid w:val="00B565CC"/>
    <w:rsid w:val="00B57465"/>
    <w:rsid w:val="00B60837"/>
    <w:rsid w:val="00B629C5"/>
    <w:rsid w:val="00B63064"/>
    <w:rsid w:val="00B64120"/>
    <w:rsid w:val="00B6420B"/>
    <w:rsid w:val="00B650FE"/>
    <w:rsid w:val="00B6587C"/>
    <w:rsid w:val="00B665A7"/>
    <w:rsid w:val="00B670DF"/>
    <w:rsid w:val="00B67A20"/>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CB"/>
    <w:rsid w:val="00B97F91"/>
    <w:rsid w:val="00BA0BDE"/>
    <w:rsid w:val="00BA10D0"/>
    <w:rsid w:val="00BA143F"/>
    <w:rsid w:val="00BA1F27"/>
    <w:rsid w:val="00BA3E93"/>
    <w:rsid w:val="00BA4091"/>
    <w:rsid w:val="00BA512E"/>
    <w:rsid w:val="00BA6163"/>
    <w:rsid w:val="00BA616D"/>
    <w:rsid w:val="00BA6E9B"/>
    <w:rsid w:val="00BA76E9"/>
    <w:rsid w:val="00BB0472"/>
    <w:rsid w:val="00BB17F8"/>
    <w:rsid w:val="00BB1A5A"/>
    <w:rsid w:val="00BB1F77"/>
    <w:rsid w:val="00BB2339"/>
    <w:rsid w:val="00BB3F56"/>
    <w:rsid w:val="00BB5911"/>
    <w:rsid w:val="00BB6746"/>
    <w:rsid w:val="00BB6D65"/>
    <w:rsid w:val="00BB7159"/>
    <w:rsid w:val="00BB7EAC"/>
    <w:rsid w:val="00BC0318"/>
    <w:rsid w:val="00BC06FD"/>
    <w:rsid w:val="00BC095F"/>
    <w:rsid w:val="00BC0D71"/>
    <w:rsid w:val="00BC317E"/>
    <w:rsid w:val="00BC3ED9"/>
    <w:rsid w:val="00BC461E"/>
    <w:rsid w:val="00BC73EF"/>
    <w:rsid w:val="00BC74E8"/>
    <w:rsid w:val="00BC771C"/>
    <w:rsid w:val="00BC7CEF"/>
    <w:rsid w:val="00BC7D88"/>
    <w:rsid w:val="00BD0FBB"/>
    <w:rsid w:val="00BD4755"/>
    <w:rsid w:val="00BD4AD0"/>
    <w:rsid w:val="00BD4B79"/>
    <w:rsid w:val="00BD5386"/>
    <w:rsid w:val="00BD656B"/>
    <w:rsid w:val="00BD6721"/>
    <w:rsid w:val="00BD6E51"/>
    <w:rsid w:val="00BE05E6"/>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5098"/>
    <w:rsid w:val="00BF5A12"/>
    <w:rsid w:val="00BF62DA"/>
    <w:rsid w:val="00BF62F8"/>
    <w:rsid w:val="00BF690C"/>
    <w:rsid w:val="00BF7ED5"/>
    <w:rsid w:val="00C00680"/>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B24"/>
    <w:rsid w:val="00C1172A"/>
    <w:rsid w:val="00C145E3"/>
    <w:rsid w:val="00C162D1"/>
    <w:rsid w:val="00C17638"/>
    <w:rsid w:val="00C2019A"/>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6ACA"/>
    <w:rsid w:val="00C40AF7"/>
    <w:rsid w:val="00C414EC"/>
    <w:rsid w:val="00C416BA"/>
    <w:rsid w:val="00C41DC5"/>
    <w:rsid w:val="00C426C6"/>
    <w:rsid w:val="00C42ED1"/>
    <w:rsid w:val="00C43CEC"/>
    <w:rsid w:val="00C4412D"/>
    <w:rsid w:val="00C44C2A"/>
    <w:rsid w:val="00C45634"/>
    <w:rsid w:val="00C47232"/>
    <w:rsid w:val="00C50A4C"/>
    <w:rsid w:val="00C50EEA"/>
    <w:rsid w:val="00C52107"/>
    <w:rsid w:val="00C52633"/>
    <w:rsid w:val="00C53220"/>
    <w:rsid w:val="00C538FD"/>
    <w:rsid w:val="00C544CF"/>
    <w:rsid w:val="00C54893"/>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38DC"/>
    <w:rsid w:val="00C73EDA"/>
    <w:rsid w:val="00C75004"/>
    <w:rsid w:val="00C81827"/>
    <w:rsid w:val="00C82691"/>
    <w:rsid w:val="00C835AE"/>
    <w:rsid w:val="00C8445A"/>
    <w:rsid w:val="00C876A8"/>
    <w:rsid w:val="00C8793B"/>
    <w:rsid w:val="00C9025F"/>
    <w:rsid w:val="00C90993"/>
    <w:rsid w:val="00C92B28"/>
    <w:rsid w:val="00C953D4"/>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77B3"/>
    <w:rsid w:val="00CA7988"/>
    <w:rsid w:val="00CA7BBB"/>
    <w:rsid w:val="00CA7C32"/>
    <w:rsid w:val="00CB07EF"/>
    <w:rsid w:val="00CB08B8"/>
    <w:rsid w:val="00CB0CF1"/>
    <w:rsid w:val="00CB1451"/>
    <w:rsid w:val="00CB1A81"/>
    <w:rsid w:val="00CB1D3D"/>
    <w:rsid w:val="00CB228F"/>
    <w:rsid w:val="00CB4610"/>
    <w:rsid w:val="00CB5213"/>
    <w:rsid w:val="00CB665D"/>
    <w:rsid w:val="00CB6F16"/>
    <w:rsid w:val="00CB7FE3"/>
    <w:rsid w:val="00CC0CA5"/>
    <w:rsid w:val="00CC0CC5"/>
    <w:rsid w:val="00CC0DA0"/>
    <w:rsid w:val="00CC148F"/>
    <w:rsid w:val="00CC1D09"/>
    <w:rsid w:val="00CC2FE1"/>
    <w:rsid w:val="00CC329C"/>
    <w:rsid w:val="00CC3A25"/>
    <w:rsid w:val="00CC3CE8"/>
    <w:rsid w:val="00CC4357"/>
    <w:rsid w:val="00CC5813"/>
    <w:rsid w:val="00CC5C25"/>
    <w:rsid w:val="00CC63F6"/>
    <w:rsid w:val="00CC6564"/>
    <w:rsid w:val="00CC7181"/>
    <w:rsid w:val="00CD0CF8"/>
    <w:rsid w:val="00CD2CC8"/>
    <w:rsid w:val="00CD2EA4"/>
    <w:rsid w:val="00CD35E4"/>
    <w:rsid w:val="00CD5A7A"/>
    <w:rsid w:val="00CD5CE4"/>
    <w:rsid w:val="00CD5DFC"/>
    <w:rsid w:val="00CD633F"/>
    <w:rsid w:val="00CD7124"/>
    <w:rsid w:val="00CE09DA"/>
    <w:rsid w:val="00CE0B58"/>
    <w:rsid w:val="00CE0C8E"/>
    <w:rsid w:val="00CE2AD9"/>
    <w:rsid w:val="00CE3324"/>
    <w:rsid w:val="00CE36CF"/>
    <w:rsid w:val="00CE5DF9"/>
    <w:rsid w:val="00CE5FED"/>
    <w:rsid w:val="00CE656B"/>
    <w:rsid w:val="00CE7A65"/>
    <w:rsid w:val="00CE7B8D"/>
    <w:rsid w:val="00CF133C"/>
    <w:rsid w:val="00CF1604"/>
    <w:rsid w:val="00CF17C1"/>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61EB"/>
    <w:rsid w:val="00D06884"/>
    <w:rsid w:val="00D06951"/>
    <w:rsid w:val="00D10DC3"/>
    <w:rsid w:val="00D1140D"/>
    <w:rsid w:val="00D11F6A"/>
    <w:rsid w:val="00D125CC"/>
    <w:rsid w:val="00D1300F"/>
    <w:rsid w:val="00D145B7"/>
    <w:rsid w:val="00D155AD"/>
    <w:rsid w:val="00D1734C"/>
    <w:rsid w:val="00D177E1"/>
    <w:rsid w:val="00D17A1E"/>
    <w:rsid w:val="00D20207"/>
    <w:rsid w:val="00D20718"/>
    <w:rsid w:val="00D221A5"/>
    <w:rsid w:val="00D24B42"/>
    <w:rsid w:val="00D2514A"/>
    <w:rsid w:val="00D25B18"/>
    <w:rsid w:val="00D26537"/>
    <w:rsid w:val="00D268EC"/>
    <w:rsid w:val="00D27157"/>
    <w:rsid w:val="00D2785C"/>
    <w:rsid w:val="00D27913"/>
    <w:rsid w:val="00D307D5"/>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89C"/>
    <w:rsid w:val="00D47903"/>
    <w:rsid w:val="00D47A0F"/>
    <w:rsid w:val="00D50C12"/>
    <w:rsid w:val="00D51889"/>
    <w:rsid w:val="00D52B26"/>
    <w:rsid w:val="00D53127"/>
    <w:rsid w:val="00D541CC"/>
    <w:rsid w:val="00D5430F"/>
    <w:rsid w:val="00D548EC"/>
    <w:rsid w:val="00D55027"/>
    <w:rsid w:val="00D55A2D"/>
    <w:rsid w:val="00D55B9D"/>
    <w:rsid w:val="00D56F58"/>
    <w:rsid w:val="00D6029D"/>
    <w:rsid w:val="00D605C1"/>
    <w:rsid w:val="00D628CE"/>
    <w:rsid w:val="00D63D1A"/>
    <w:rsid w:val="00D63D62"/>
    <w:rsid w:val="00D64ACE"/>
    <w:rsid w:val="00D64CC6"/>
    <w:rsid w:val="00D66AD8"/>
    <w:rsid w:val="00D6709F"/>
    <w:rsid w:val="00D673DB"/>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697"/>
    <w:rsid w:val="00D910F0"/>
    <w:rsid w:val="00D920F5"/>
    <w:rsid w:val="00D92679"/>
    <w:rsid w:val="00D928DB"/>
    <w:rsid w:val="00D946C1"/>
    <w:rsid w:val="00D9561F"/>
    <w:rsid w:val="00D956AA"/>
    <w:rsid w:val="00D96573"/>
    <w:rsid w:val="00D9715E"/>
    <w:rsid w:val="00D976E0"/>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449"/>
    <w:rsid w:val="00DB3C72"/>
    <w:rsid w:val="00DB4DF8"/>
    <w:rsid w:val="00DB5C8D"/>
    <w:rsid w:val="00DB6523"/>
    <w:rsid w:val="00DB7C31"/>
    <w:rsid w:val="00DB7E58"/>
    <w:rsid w:val="00DC117B"/>
    <w:rsid w:val="00DC23F1"/>
    <w:rsid w:val="00DC2954"/>
    <w:rsid w:val="00DC51AF"/>
    <w:rsid w:val="00DC54C8"/>
    <w:rsid w:val="00DC55B4"/>
    <w:rsid w:val="00DC5B7A"/>
    <w:rsid w:val="00DC66C5"/>
    <w:rsid w:val="00DC7C8B"/>
    <w:rsid w:val="00DD05C6"/>
    <w:rsid w:val="00DD0F5E"/>
    <w:rsid w:val="00DD1573"/>
    <w:rsid w:val="00DD4419"/>
    <w:rsid w:val="00DD5A3D"/>
    <w:rsid w:val="00DD5A68"/>
    <w:rsid w:val="00DD7136"/>
    <w:rsid w:val="00DD7543"/>
    <w:rsid w:val="00DD7880"/>
    <w:rsid w:val="00DE0011"/>
    <w:rsid w:val="00DE0378"/>
    <w:rsid w:val="00DE13BF"/>
    <w:rsid w:val="00DE17AF"/>
    <w:rsid w:val="00DE19F8"/>
    <w:rsid w:val="00DE2E23"/>
    <w:rsid w:val="00DE34F0"/>
    <w:rsid w:val="00DE37FB"/>
    <w:rsid w:val="00DE386B"/>
    <w:rsid w:val="00DE4759"/>
    <w:rsid w:val="00DE483A"/>
    <w:rsid w:val="00DE61DF"/>
    <w:rsid w:val="00DE6B31"/>
    <w:rsid w:val="00DE7801"/>
    <w:rsid w:val="00DE7B72"/>
    <w:rsid w:val="00DF13A0"/>
    <w:rsid w:val="00DF1A18"/>
    <w:rsid w:val="00DF1B9A"/>
    <w:rsid w:val="00DF343E"/>
    <w:rsid w:val="00DF3B11"/>
    <w:rsid w:val="00DF3F37"/>
    <w:rsid w:val="00DF4021"/>
    <w:rsid w:val="00DF4515"/>
    <w:rsid w:val="00DF4BB2"/>
    <w:rsid w:val="00DF5A0F"/>
    <w:rsid w:val="00E00648"/>
    <w:rsid w:val="00E01C2C"/>
    <w:rsid w:val="00E02AC3"/>
    <w:rsid w:val="00E02D0A"/>
    <w:rsid w:val="00E035C8"/>
    <w:rsid w:val="00E03AF6"/>
    <w:rsid w:val="00E047B6"/>
    <w:rsid w:val="00E07346"/>
    <w:rsid w:val="00E1009F"/>
    <w:rsid w:val="00E1035C"/>
    <w:rsid w:val="00E10EC1"/>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D73"/>
    <w:rsid w:val="00E26C91"/>
    <w:rsid w:val="00E26E2B"/>
    <w:rsid w:val="00E30024"/>
    <w:rsid w:val="00E301DD"/>
    <w:rsid w:val="00E3264B"/>
    <w:rsid w:val="00E33797"/>
    <w:rsid w:val="00E339E4"/>
    <w:rsid w:val="00E33A1D"/>
    <w:rsid w:val="00E34733"/>
    <w:rsid w:val="00E34880"/>
    <w:rsid w:val="00E35715"/>
    <w:rsid w:val="00E35A13"/>
    <w:rsid w:val="00E363FF"/>
    <w:rsid w:val="00E36588"/>
    <w:rsid w:val="00E36845"/>
    <w:rsid w:val="00E37F04"/>
    <w:rsid w:val="00E40957"/>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73B6"/>
    <w:rsid w:val="00E80532"/>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B20"/>
    <w:rsid w:val="00EA05EB"/>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721F"/>
    <w:rsid w:val="00ED76AC"/>
    <w:rsid w:val="00ED7B6D"/>
    <w:rsid w:val="00ED7F02"/>
    <w:rsid w:val="00EE0456"/>
    <w:rsid w:val="00EE0A02"/>
    <w:rsid w:val="00EE0B63"/>
    <w:rsid w:val="00EE4979"/>
    <w:rsid w:val="00EE6E6D"/>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42E7"/>
    <w:rsid w:val="00F171DD"/>
    <w:rsid w:val="00F17873"/>
    <w:rsid w:val="00F17BDB"/>
    <w:rsid w:val="00F20835"/>
    <w:rsid w:val="00F20C18"/>
    <w:rsid w:val="00F21287"/>
    <w:rsid w:val="00F223C3"/>
    <w:rsid w:val="00F23C7B"/>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2B48"/>
    <w:rsid w:val="00F5372E"/>
    <w:rsid w:val="00F54089"/>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44D3"/>
    <w:rsid w:val="00F75B86"/>
    <w:rsid w:val="00F75D38"/>
    <w:rsid w:val="00F75D4D"/>
    <w:rsid w:val="00F75FAF"/>
    <w:rsid w:val="00F7666A"/>
    <w:rsid w:val="00F76B30"/>
    <w:rsid w:val="00F76DB8"/>
    <w:rsid w:val="00F77DD2"/>
    <w:rsid w:val="00F802D9"/>
    <w:rsid w:val="00F80680"/>
    <w:rsid w:val="00F807CB"/>
    <w:rsid w:val="00F80919"/>
    <w:rsid w:val="00F80E10"/>
    <w:rsid w:val="00F8165E"/>
    <w:rsid w:val="00F81ABE"/>
    <w:rsid w:val="00F81AFC"/>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818"/>
    <w:rsid w:val="00F97DA9"/>
    <w:rsid w:val="00FA160F"/>
    <w:rsid w:val="00FA1BBB"/>
    <w:rsid w:val="00FA1E25"/>
    <w:rsid w:val="00FA2013"/>
    <w:rsid w:val="00FA2398"/>
    <w:rsid w:val="00FA263A"/>
    <w:rsid w:val="00FA2789"/>
    <w:rsid w:val="00FA3466"/>
    <w:rsid w:val="00FA3B01"/>
    <w:rsid w:val="00FA4263"/>
    <w:rsid w:val="00FA455B"/>
    <w:rsid w:val="00FA5AEF"/>
    <w:rsid w:val="00FA5D90"/>
    <w:rsid w:val="00FA74A0"/>
    <w:rsid w:val="00FB09AE"/>
    <w:rsid w:val="00FB158B"/>
    <w:rsid w:val="00FB162A"/>
    <w:rsid w:val="00FB37B3"/>
    <w:rsid w:val="00FB3AEA"/>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D4"/>
    <w:rsid w:val="00FD2344"/>
    <w:rsid w:val="00FD2EAD"/>
    <w:rsid w:val="00FD3CD7"/>
    <w:rsid w:val="00FD5675"/>
    <w:rsid w:val="00FD66C1"/>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3A04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3"/>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9304B6"/>
    <w:pPr>
      <w:tabs>
        <w:tab w:val="left" w:pos="720"/>
        <w:tab w:val="right" w:leader="dot" w:pos="9000"/>
      </w:tabs>
      <w:ind w:left="720" w:right="720" w:hanging="360"/>
      <w:jc w:val="left"/>
    </w:pPr>
    <w:rPr>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semiHidden/>
    <w:rsid w:val="002722AA"/>
  </w:style>
  <w:style w:type="character" w:customStyle="1" w:styleId="CommentTextChar">
    <w:name w:val="Comment Text Char"/>
    <w:basedOn w:val="DefaultParagraphFont"/>
    <w:uiPriority w:val="99"/>
    <w:semiHidden/>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44"/>
      </w:numPr>
      <w:tabs>
        <w:tab w:val="num" w:pos="360"/>
      </w:tabs>
      <w:spacing w:before="60" w:after="60"/>
      <w:ind w:left="360"/>
    </w:pPr>
  </w:style>
  <w:style w:type="paragraph" w:customStyle="1" w:styleId="OutlineAlpha2">
    <w:name w:val="Outline Alpha 2"/>
    <w:basedOn w:val="Normal"/>
    <w:uiPriority w:val="99"/>
    <w:rsid w:val="002722AA"/>
    <w:pPr>
      <w:numPr>
        <w:ilvl w:val="1"/>
        <w:numId w:val="44"/>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44"/>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44"/>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8"/>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6"/>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6"/>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6"/>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4108"/>
    <w:rPr>
      <w:color w:val="605E5C"/>
      <w:shd w:val="clear" w:color="auto" w:fill="E1DFDD"/>
    </w:rPr>
  </w:style>
  <w:style w:type="character" w:styleId="UnresolvedMention">
    <w:name w:val="Unresolved Mention"/>
    <w:basedOn w:val="DefaultParagraphFont"/>
    <w:uiPriority w:val="99"/>
    <w:semiHidden/>
    <w:unhideWhenUsed/>
    <w:rsid w:val="00DE2E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andardandpoors.com/ratings/insurance" TargetMode="External"/><Relationship Id="rId117" Type="http://schemas.openxmlformats.org/officeDocument/2006/relationships/oleObject" Target="embeddings/oleObject21.bin"/><Relationship Id="rId21" Type="http://schemas.openxmlformats.org/officeDocument/2006/relationships/hyperlink" Target="http://www.standardandpoors.com" TargetMode="External"/><Relationship Id="rId42" Type="http://schemas.openxmlformats.org/officeDocument/2006/relationships/hyperlink" Target="https://www.aclunc.org/our-work/know-your-rights/free-speech-protests-demonstrations." TargetMode="External"/><Relationship Id="rId47" Type="http://schemas.openxmlformats.org/officeDocument/2006/relationships/oleObject" Target="embeddings/oleObject4.bin"/><Relationship Id="rId63" Type="http://schemas.openxmlformats.org/officeDocument/2006/relationships/image" Target="media/image21.emf"/><Relationship Id="rId68" Type="http://schemas.openxmlformats.org/officeDocument/2006/relationships/image" Target="media/image25.emf"/><Relationship Id="rId84" Type="http://schemas.openxmlformats.org/officeDocument/2006/relationships/oleObject" Target="embeddings/oleObject14.bin"/><Relationship Id="rId89" Type="http://schemas.openxmlformats.org/officeDocument/2006/relationships/image" Target="media/image38.png"/><Relationship Id="rId112" Type="http://schemas.openxmlformats.org/officeDocument/2006/relationships/image" Target="media/image57.emf"/><Relationship Id="rId133" Type="http://schemas.openxmlformats.org/officeDocument/2006/relationships/header" Target="header4.xml"/><Relationship Id="rId16" Type="http://schemas.openxmlformats.org/officeDocument/2006/relationships/header" Target="header2.xml"/><Relationship Id="rId107" Type="http://schemas.openxmlformats.org/officeDocument/2006/relationships/oleObject" Target="embeddings/oleObject16.bin"/><Relationship Id="rId11" Type="http://schemas.openxmlformats.org/officeDocument/2006/relationships/image" Target="media/image1.jpeg"/><Relationship Id="rId32" Type="http://schemas.openxmlformats.org/officeDocument/2006/relationships/image" Target="media/image5.emf"/><Relationship Id="rId37" Type="http://schemas.openxmlformats.org/officeDocument/2006/relationships/footer" Target="footer4.xml"/><Relationship Id="rId53" Type="http://schemas.openxmlformats.org/officeDocument/2006/relationships/image" Target="media/image13.jpg"/><Relationship Id="rId58" Type="http://schemas.openxmlformats.org/officeDocument/2006/relationships/image" Target="media/image18.png"/><Relationship Id="rId74" Type="http://schemas.openxmlformats.org/officeDocument/2006/relationships/oleObject" Target="embeddings/oleObject10.bin"/><Relationship Id="rId79" Type="http://schemas.openxmlformats.org/officeDocument/2006/relationships/image" Target="media/image31.emf"/><Relationship Id="rId102" Type="http://schemas.openxmlformats.org/officeDocument/2006/relationships/image" Target="media/image51.png"/><Relationship Id="rId123" Type="http://schemas.openxmlformats.org/officeDocument/2006/relationships/hyperlink" Target="http://www.irmi.com" TargetMode="External"/><Relationship Id="rId128" Type="http://schemas.openxmlformats.org/officeDocument/2006/relationships/hyperlink" Target="http://www.rims.org" TargetMode="External"/><Relationship Id="rId5" Type="http://schemas.openxmlformats.org/officeDocument/2006/relationships/numbering" Target="numbering.xml"/><Relationship Id="rId90" Type="http://schemas.openxmlformats.org/officeDocument/2006/relationships/image" Target="media/image39.png"/><Relationship Id="rId95" Type="http://schemas.openxmlformats.org/officeDocument/2006/relationships/image" Target="media/image44.png"/><Relationship Id="rId14" Type="http://schemas.openxmlformats.org/officeDocument/2006/relationships/header" Target="header1.xml"/><Relationship Id="rId22" Type="http://schemas.openxmlformats.org/officeDocument/2006/relationships/hyperlink" Target="file:///\\idc-efiler01\SFO-Groups\Share\IRIC%20Manual\2023\www.AutomatedInsuranceVerification.com" TargetMode="External"/><Relationship Id="rId27" Type="http://schemas.openxmlformats.org/officeDocument/2006/relationships/hyperlink" Target="http://www.jvra.com" TargetMode="External"/><Relationship Id="rId30" Type="http://schemas.openxmlformats.org/officeDocument/2006/relationships/hyperlink" Target="http://www.irs.gov" TargetMode="External"/><Relationship Id="rId35" Type="http://schemas.openxmlformats.org/officeDocument/2006/relationships/hyperlink" Target="https://www.123ocp.com/app_rrpl_ver2.aspx?mode=new&amp;first_time=yes&amp;user_type=contractor" TargetMode="External"/><Relationship Id="rId43" Type="http://schemas.openxmlformats.org/officeDocument/2006/relationships/hyperlink" Target="http://csurma.org/Pages/default.aspx" TargetMode="External"/><Relationship Id="rId48" Type="http://schemas.openxmlformats.org/officeDocument/2006/relationships/image" Target="media/image8.png"/><Relationship Id="rId56" Type="http://schemas.openxmlformats.org/officeDocument/2006/relationships/image" Target="media/image16.png"/><Relationship Id="rId64" Type="http://schemas.openxmlformats.org/officeDocument/2006/relationships/image" Target="media/image22.emf"/><Relationship Id="rId69" Type="http://schemas.openxmlformats.org/officeDocument/2006/relationships/oleObject" Target="embeddings/oleObject8.bin"/><Relationship Id="rId77" Type="http://schemas.openxmlformats.org/officeDocument/2006/relationships/image" Target="media/image30.emf"/><Relationship Id="rId100" Type="http://schemas.openxmlformats.org/officeDocument/2006/relationships/image" Target="media/image49.png"/><Relationship Id="rId105" Type="http://schemas.openxmlformats.org/officeDocument/2006/relationships/oleObject" Target="embeddings/oleObject15.bin"/><Relationship Id="rId113" Type="http://schemas.openxmlformats.org/officeDocument/2006/relationships/oleObject" Target="embeddings/oleObject19.bin"/><Relationship Id="rId118" Type="http://schemas.openxmlformats.org/officeDocument/2006/relationships/footer" Target="footer5.xml"/><Relationship Id="rId126" Type="http://schemas.openxmlformats.org/officeDocument/2006/relationships/hyperlink" Target="http://www.cajpa.org" TargetMode="External"/><Relationship Id="rId134"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oleObject" Target="embeddings/oleObject9.bin"/><Relationship Id="rId80" Type="http://schemas.openxmlformats.org/officeDocument/2006/relationships/oleObject" Target="embeddings/oleObject13.bin"/><Relationship Id="rId85" Type="http://schemas.openxmlformats.org/officeDocument/2006/relationships/image" Target="media/image34.png"/><Relationship Id="rId93" Type="http://schemas.openxmlformats.org/officeDocument/2006/relationships/image" Target="media/image42.png"/><Relationship Id="rId98" Type="http://schemas.openxmlformats.org/officeDocument/2006/relationships/image" Target="media/image47.png"/><Relationship Id="rId12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yperlink" Target="http://www.ambest.com" TargetMode="External"/><Relationship Id="rId33" Type="http://schemas.openxmlformats.org/officeDocument/2006/relationships/oleObject" Target="embeddings/oleObject1.bin"/><Relationship Id="rId38" Type="http://schemas.openxmlformats.org/officeDocument/2006/relationships/image" Target="media/image6.emf"/><Relationship Id="rId46" Type="http://schemas.openxmlformats.org/officeDocument/2006/relationships/oleObject" Target="embeddings/oleObject3.bin"/><Relationship Id="rId59" Type="http://schemas.openxmlformats.org/officeDocument/2006/relationships/image" Target="media/image19.emf"/><Relationship Id="rId67" Type="http://schemas.openxmlformats.org/officeDocument/2006/relationships/image" Target="media/image24.emf"/><Relationship Id="rId103" Type="http://schemas.openxmlformats.org/officeDocument/2006/relationships/image" Target="media/image52.png"/><Relationship Id="rId108" Type="http://schemas.openxmlformats.org/officeDocument/2006/relationships/image" Target="media/image55.emf"/><Relationship Id="rId116" Type="http://schemas.openxmlformats.org/officeDocument/2006/relationships/image" Target="media/image59.emf"/><Relationship Id="rId124" Type="http://schemas.openxmlformats.org/officeDocument/2006/relationships/hyperlink" Target="http://www.parma.com" TargetMode="External"/><Relationship Id="rId129" Type="http://schemas.openxmlformats.org/officeDocument/2006/relationships/hyperlink" Target="http://www.ieatraining.com" TargetMode="External"/><Relationship Id="rId20" Type="http://schemas.openxmlformats.org/officeDocument/2006/relationships/hyperlink" Target="http://www.ambest.com" TargetMode="External"/><Relationship Id="rId41" Type="http://schemas.openxmlformats.org/officeDocument/2006/relationships/hyperlink" Target="http://www.dot.ca.gov/trafficops/tcd/workzones.html" TargetMode="External"/><Relationship Id="rId54" Type="http://schemas.openxmlformats.org/officeDocument/2006/relationships/image" Target="media/image14.png"/><Relationship Id="rId62" Type="http://schemas.openxmlformats.org/officeDocument/2006/relationships/oleObject" Target="embeddings/oleObject6.bin"/><Relationship Id="rId70" Type="http://schemas.openxmlformats.org/officeDocument/2006/relationships/image" Target="media/image26.emf"/><Relationship Id="rId75" Type="http://schemas.openxmlformats.org/officeDocument/2006/relationships/image" Target="media/image29.emf"/><Relationship Id="rId83" Type="http://schemas.openxmlformats.org/officeDocument/2006/relationships/image" Target="media/image33.emf"/><Relationship Id="rId88" Type="http://schemas.openxmlformats.org/officeDocument/2006/relationships/image" Target="media/image37.png"/><Relationship Id="rId91" Type="http://schemas.openxmlformats.org/officeDocument/2006/relationships/image" Target="media/image40.png"/><Relationship Id="rId96" Type="http://schemas.openxmlformats.org/officeDocument/2006/relationships/image" Target="media/image45.png"/><Relationship Id="rId111" Type="http://schemas.openxmlformats.org/officeDocument/2006/relationships/oleObject" Target="embeddings/oleObject18.bin"/><Relationship Id="rId132" Type="http://schemas.openxmlformats.org/officeDocument/2006/relationships/hyperlink" Target="http://www.insurancejournal.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mbest.com" TargetMode="External"/><Relationship Id="rId28" Type="http://schemas.openxmlformats.org/officeDocument/2006/relationships/image" Target="media/image4.emf"/><Relationship Id="rId36" Type="http://schemas.openxmlformats.org/officeDocument/2006/relationships/hyperlink" Target="https://www.123ocp.com/app_rrpl_ver2.aspx?mode=new&amp;first_time=yes&amp;user_type=contractor" TargetMode="External"/><Relationship Id="rId49" Type="http://schemas.openxmlformats.org/officeDocument/2006/relationships/image" Target="media/image9.png"/><Relationship Id="rId57" Type="http://schemas.openxmlformats.org/officeDocument/2006/relationships/image" Target="media/image17.png"/><Relationship Id="rId106" Type="http://schemas.openxmlformats.org/officeDocument/2006/relationships/image" Target="media/image54.emf"/><Relationship Id="rId114" Type="http://schemas.openxmlformats.org/officeDocument/2006/relationships/image" Target="media/image58.emf"/><Relationship Id="rId119" Type="http://schemas.openxmlformats.org/officeDocument/2006/relationships/image" Target="media/image60.png"/><Relationship Id="rId127" Type="http://schemas.openxmlformats.org/officeDocument/2006/relationships/hyperlink" Target="http://www.agrip.org" TargetMode="External"/><Relationship Id="rId10" Type="http://schemas.openxmlformats.org/officeDocument/2006/relationships/endnotes" Target="endnotes.xml"/><Relationship Id="rId31" Type="http://schemas.openxmlformats.org/officeDocument/2006/relationships/hyperlink" Target="file:///\\idc-efiler01\SFO-Groups\Share\IRIC%20Manual\2023\www.AutomatedInsuranceVerification.com" TargetMode="External"/><Relationship Id="rId44" Type="http://schemas.openxmlformats.org/officeDocument/2006/relationships/hyperlink" Target="file:///\\idc-efiler01\SFO-Groups\Share\IRIC%20Manual\2023\www.AutomatedInsuranceVerification.com" TargetMode="External"/><Relationship Id="rId52" Type="http://schemas.openxmlformats.org/officeDocument/2006/relationships/image" Target="media/image12.jpg"/><Relationship Id="rId60" Type="http://schemas.openxmlformats.org/officeDocument/2006/relationships/oleObject" Target="embeddings/oleObject5.bin"/><Relationship Id="rId65" Type="http://schemas.openxmlformats.org/officeDocument/2006/relationships/oleObject" Target="embeddings/oleObject7.bin"/><Relationship Id="rId73" Type="http://schemas.openxmlformats.org/officeDocument/2006/relationships/image" Target="media/image28.emf"/><Relationship Id="rId78" Type="http://schemas.openxmlformats.org/officeDocument/2006/relationships/oleObject" Target="embeddings/oleObject12.bin"/><Relationship Id="rId81" Type="http://schemas.openxmlformats.org/officeDocument/2006/relationships/image" Target="media/image32.png"/><Relationship Id="rId86" Type="http://schemas.openxmlformats.org/officeDocument/2006/relationships/image" Target="media/image35.png"/><Relationship Id="rId94" Type="http://schemas.openxmlformats.org/officeDocument/2006/relationships/image" Target="media/image43.png"/><Relationship Id="rId99" Type="http://schemas.openxmlformats.org/officeDocument/2006/relationships/image" Target="media/image48.png"/><Relationship Id="rId101" Type="http://schemas.openxmlformats.org/officeDocument/2006/relationships/image" Target="media/image50.png"/><Relationship Id="rId122" Type="http://schemas.openxmlformats.org/officeDocument/2006/relationships/footer" Target="footer6.xml"/><Relationship Id="rId130" Type="http://schemas.openxmlformats.org/officeDocument/2006/relationships/hyperlink" Target="http://www.aicpcu.org" TargetMode="External"/><Relationship Id="rId13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marcus.beverly@alliant.com" TargetMode="External"/><Relationship Id="rId39" Type="http://schemas.openxmlformats.org/officeDocument/2006/relationships/oleObject" Target="embeddings/oleObject2.bin"/><Relationship Id="rId109" Type="http://schemas.openxmlformats.org/officeDocument/2006/relationships/oleObject" Target="embeddings/oleObject17.bin"/><Relationship Id="rId34" Type="http://schemas.openxmlformats.org/officeDocument/2006/relationships/hyperlink" Target="http://www.railroadprotectivesolutions.com" TargetMode="External"/><Relationship Id="rId50" Type="http://schemas.openxmlformats.org/officeDocument/2006/relationships/image" Target="media/image10.png"/><Relationship Id="rId55" Type="http://schemas.openxmlformats.org/officeDocument/2006/relationships/image" Target="media/image15.png"/><Relationship Id="rId76" Type="http://schemas.openxmlformats.org/officeDocument/2006/relationships/oleObject" Target="embeddings/oleObject11.bin"/><Relationship Id="rId97" Type="http://schemas.openxmlformats.org/officeDocument/2006/relationships/image" Target="media/image46.png"/><Relationship Id="rId104" Type="http://schemas.openxmlformats.org/officeDocument/2006/relationships/image" Target="media/image53.emf"/><Relationship Id="rId120" Type="http://schemas.openxmlformats.org/officeDocument/2006/relationships/hyperlink" Target="http://www.AutomatedInsuranceVerification.com" TargetMode="External"/><Relationship Id="rId125" Type="http://schemas.openxmlformats.org/officeDocument/2006/relationships/hyperlink" Target="http://www.primacentral.org" TargetMode="External"/><Relationship Id="rId7" Type="http://schemas.openxmlformats.org/officeDocument/2006/relationships/settings" Target="settings.xml"/><Relationship Id="rId71" Type="http://schemas.openxmlformats.org/officeDocument/2006/relationships/image" Target="media/image27.emf"/><Relationship Id="rId9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package" Target="embeddings/Microsoft_PowerPoint_Presentation.pptx"/><Relationship Id="rId24" Type="http://schemas.openxmlformats.org/officeDocument/2006/relationships/hyperlink" Target="file:///\\idc-efiler01\SFO-Groups\Share\IRIC%20Manual\2023\www.AutomatedInsuranceVerification.com" TargetMode="External"/><Relationship Id="rId40" Type="http://schemas.openxmlformats.org/officeDocument/2006/relationships/hyperlink" Target="https://www.dol.gov/owcp/dlhwc/lscarrier.htm" TargetMode="External"/><Relationship Id="rId45" Type="http://schemas.openxmlformats.org/officeDocument/2006/relationships/image" Target="media/image7.emf"/><Relationship Id="rId66" Type="http://schemas.openxmlformats.org/officeDocument/2006/relationships/image" Target="media/image23.emf"/><Relationship Id="rId87" Type="http://schemas.openxmlformats.org/officeDocument/2006/relationships/image" Target="media/image36.png"/><Relationship Id="rId110" Type="http://schemas.openxmlformats.org/officeDocument/2006/relationships/image" Target="media/image56.emf"/><Relationship Id="rId115" Type="http://schemas.openxmlformats.org/officeDocument/2006/relationships/oleObject" Target="embeddings/oleObject20.bin"/><Relationship Id="rId131" Type="http://schemas.openxmlformats.org/officeDocument/2006/relationships/hyperlink" Target="http://www.pasmaonline.org" TargetMode="External"/><Relationship Id="rId136" Type="http://schemas.openxmlformats.org/officeDocument/2006/relationships/theme" Target="theme/theme1.xml"/><Relationship Id="rId61" Type="http://schemas.openxmlformats.org/officeDocument/2006/relationships/image" Target="media/image20.emf"/><Relationship Id="rId82" Type="http://schemas.microsoft.com/office/2007/relationships/hdphoto" Target="media/hdphoto1.wdp"/><Relationship Id="rId19" Type="http://schemas.openxmlformats.org/officeDocument/2006/relationships/hyperlink" Target="mailto:dhowell@allian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TO"/></Relationships>
</file>

<file path=word/_rels/header3.xml.rels><?xml version="1.0" encoding="UTF-8" standalone="yes"?>
<Relationships xmlns="http://schemas.openxmlformats.org/package/2006/relationships"><Relationship Id="rId2" Type="http://schemas.openxmlformats.org/officeDocument/2006/relationships/image" Target="media/image61.jpeg"/><Relationship Id="rId1" Type="http://schemas.openxmlformats.org/officeDocument/2006/relationships/hyperlink" Target="#TO"/></Relationships>
</file>

<file path=word/_rels/header4.xml.rels><?xml version="1.0" encoding="UTF-8" standalone="yes"?>
<Relationships xmlns="http://schemas.openxmlformats.org/package/2006/relationships"><Relationship Id="rId2" Type="http://schemas.openxmlformats.org/officeDocument/2006/relationships/image" Target="media/image61.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6D2A7F1-65F0-4480-8BF2-FA3C1E109520}">
  <ds:schemaRefs>
    <ds:schemaRef ds:uri="http://schemas.microsoft.com/sharepoint/v3/contenttype/forms"/>
  </ds:schemaRefs>
</ds:datastoreItem>
</file>

<file path=customXml/itemProps2.xml><?xml version="1.0" encoding="utf-8"?>
<ds:datastoreItem xmlns:ds="http://schemas.openxmlformats.org/officeDocument/2006/customXml" ds:itemID="{1CBB69B8-91BD-4A15-9FD4-E226BB5BE90D}">
  <ds:schemaRefs>
    <ds:schemaRef ds:uri="http://schemas.openxmlformats.org/officeDocument/2006/bibliography"/>
  </ds:schemaRefs>
</ds:datastoreItem>
</file>

<file path=customXml/itemProps3.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B550B-02C4-40B9-9EA3-9BF84103EC3D}">
  <ds:schemaRefs>
    <ds:schemaRef ds:uri="http://schemas.microsoft.com/office/2006/documentManagement/types"/>
    <ds:schemaRef ds:uri="http://purl.org/dc/elements/1.1/"/>
    <ds:schemaRef ds:uri="http://www.w3.org/XML/1998/namespace"/>
    <ds:schemaRef ds:uri="http://schemas.openxmlformats.org/package/2006/metadata/core-properties"/>
    <ds:schemaRef ds:uri="http://purl.org/dc/terms/"/>
    <ds:schemaRef ds:uri="http://schemas.microsoft.com/office/infopath/2007/PartnerControls"/>
    <ds:schemaRef ds:uri="http://schemas.microsoft.com/sharepoint/v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5</Pages>
  <Words>75325</Words>
  <Characters>428567</Characters>
  <Application>Microsoft Office Word</Application>
  <DocSecurity>0</DocSecurity>
  <Lines>3571</Lines>
  <Paragraphs>1005</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LinksUpToDate>false</LinksUpToDate>
  <CharactersWithSpaces>50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
  <cp:keywords/>
  <dc:description/>
  <cp:lastModifiedBy/>
  <cp:revision>1</cp:revision>
  <cp:lastPrinted>2008-04-03T15:27:00Z</cp:lastPrinted>
  <dcterms:created xsi:type="dcterms:W3CDTF">2023-02-03T21:30:00Z</dcterms:created>
  <dcterms:modified xsi:type="dcterms:W3CDTF">2023-02-03T21:30: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